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900A4" w14:textId="169305F2" w:rsidR="00CE6E74" w:rsidRPr="0032310E" w:rsidRDefault="00404ABD" w:rsidP="0B9D6C27">
      <w:pPr>
        <w:pStyle w:val="Caption"/>
        <w:spacing w:line="264" w:lineRule="auto"/>
        <w:rPr>
          <w:rFonts w:eastAsia="Calibri Light" w:cs="Calibri Light"/>
          <w:sz w:val="22"/>
          <w:szCs w:val="22"/>
        </w:rPr>
      </w:pPr>
      <w:r w:rsidRPr="0032310E">
        <w:rPr>
          <w:noProof/>
          <w:lang w:eastAsia="nl-NL"/>
        </w:rPr>
        <w:drawing>
          <wp:anchor distT="0" distB="0" distL="114300" distR="114300" simplePos="0" relativeHeight="251658240" behindDoc="0" locked="0" layoutInCell="1" allowOverlap="1" wp14:anchorId="18806AA1" wp14:editId="118772E4">
            <wp:simplePos x="0" y="0"/>
            <wp:positionH relativeFrom="column">
              <wp:posOffset>0</wp:posOffset>
            </wp:positionH>
            <wp:positionV relativeFrom="paragraph">
              <wp:posOffset>239444</wp:posOffset>
            </wp:positionV>
            <wp:extent cx="4309110" cy="115189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9110" cy="11518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BA9249" w14:textId="77777777" w:rsidR="009D4969" w:rsidRPr="0032310E" w:rsidRDefault="009D4969" w:rsidP="0B9D6C27">
      <w:pPr>
        <w:pStyle w:val="Caption"/>
        <w:spacing w:line="264" w:lineRule="auto"/>
        <w:rPr>
          <w:rFonts w:eastAsia="Calibri Light" w:cs="Calibri Light"/>
          <w:sz w:val="22"/>
          <w:szCs w:val="22"/>
        </w:rPr>
      </w:pPr>
    </w:p>
    <w:p w14:paraId="44D825BA" w14:textId="77777777" w:rsidR="001A4D75" w:rsidRDefault="001A4D75" w:rsidP="001A4D75">
      <w:pPr>
        <w:pStyle w:val="Title"/>
        <w:rPr>
          <w:rFonts w:eastAsia="Calibri Light" w:cs="Calibri Light"/>
          <w:b w:val="0"/>
          <w:szCs w:val="48"/>
        </w:rPr>
      </w:pPr>
    </w:p>
    <w:p w14:paraId="18D1438D" w14:textId="77777777" w:rsidR="00274119" w:rsidRDefault="00274119" w:rsidP="001A4D75">
      <w:pPr>
        <w:pStyle w:val="Title"/>
        <w:jc w:val="center"/>
        <w:rPr>
          <w:rFonts w:eastAsia="Calibri Light" w:cs="Calibri Light"/>
          <w:sz w:val="48"/>
          <w:szCs w:val="48"/>
          <w:lang w:val="fr-FR"/>
        </w:rPr>
      </w:pPr>
    </w:p>
    <w:p w14:paraId="4D4D7708" w14:textId="01C5B2C9" w:rsidR="00697DEC" w:rsidRPr="001C4008" w:rsidRDefault="7C3069BA" w:rsidP="6C5C1EF8">
      <w:pPr>
        <w:pStyle w:val="Title"/>
        <w:jc w:val="left"/>
      </w:pPr>
      <w:r w:rsidRPr="79BD2279">
        <w:rPr>
          <w:rFonts w:eastAsia="Calibri Light" w:cs="Calibri Light"/>
          <w:sz w:val="48"/>
          <w:szCs w:val="48"/>
          <w:highlight w:val="yellow"/>
        </w:rPr>
        <w:t>Co</w:t>
      </w:r>
      <w:r w:rsidR="4161FD48" w:rsidRPr="79BD2279">
        <w:rPr>
          <w:rFonts w:eastAsia="Calibri Light" w:cs="Calibri Light"/>
          <w:sz w:val="48"/>
          <w:szCs w:val="48"/>
          <w:highlight w:val="yellow"/>
        </w:rPr>
        <w:t>nnect</w:t>
      </w:r>
      <w:r w:rsidRPr="79BD2279">
        <w:rPr>
          <w:rFonts w:eastAsia="Calibri Light" w:cs="Calibri Light"/>
          <w:sz w:val="48"/>
          <w:szCs w:val="48"/>
          <w:highlight w:val="yellow"/>
        </w:rPr>
        <w:t xml:space="preserve"> NEB Call</w:t>
      </w:r>
      <w:r w:rsidR="09244FAD" w:rsidRPr="79BD2279">
        <w:rPr>
          <w:rFonts w:eastAsia="Calibri Light" w:cs="Calibri Light"/>
          <w:sz w:val="48"/>
          <w:szCs w:val="48"/>
          <w:highlight w:val="yellow"/>
        </w:rPr>
        <w:t xml:space="preserve"> 2027</w:t>
      </w:r>
    </w:p>
    <w:p w14:paraId="50AE168E" w14:textId="5E18FC57" w:rsidR="00EB49D5" w:rsidRPr="001C4008" w:rsidRDefault="00ED03A5" w:rsidP="6C5C1EF8">
      <w:pPr>
        <w:pStyle w:val="Title"/>
        <w:spacing w:before="0"/>
        <w:jc w:val="left"/>
        <w:rPr>
          <w:rFonts w:eastAsia="Calibri Light" w:cs="Calibri Light"/>
          <w:b w:val="0"/>
          <w:bCs w:val="0"/>
        </w:rPr>
      </w:pPr>
      <w:r w:rsidRPr="6C5C1EF8">
        <w:rPr>
          <w:rFonts w:eastAsia="Calibri Light" w:cs="Calibri Light"/>
          <w:sz w:val="48"/>
          <w:szCs w:val="48"/>
        </w:rPr>
        <w:t>Guid</w:t>
      </w:r>
      <w:r w:rsidR="00344DBC" w:rsidRPr="6C5C1EF8">
        <w:rPr>
          <w:rFonts w:eastAsia="Calibri Light" w:cs="Calibri Light"/>
          <w:sz w:val="48"/>
          <w:szCs w:val="48"/>
        </w:rPr>
        <w:t>elines for applicants</w:t>
      </w:r>
    </w:p>
    <w:p w14:paraId="08CD3699" w14:textId="77777777" w:rsidR="00CE6E74" w:rsidRPr="0032310E" w:rsidRDefault="00CE6E74" w:rsidP="0B9D6C27">
      <w:pPr>
        <w:rPr>
          <w:rFonts w:eastAsia="Calibri Light" w:cs="Calibri Light"/>
          <w:sz w:val="22"/>
        </w:rPr>
      </w:pPr>
    </w:p>
    <w:p w14:paraId="43B442A8" w14:textId="77777777" w:rsidR="00CE6E74" w:rsidRPr="0032310E" w:rsidRDefault="00CE6E74" w:rsidP="6C5C1EF8">
      <w:pPr>
        <w:ind w:left="714" w:hanging="357"/>
        <w:rPr>
          <w:rFonts w:eastAsia="Calibri Light" w:cs="Calibri Light"/>
          <w:sz w:val="22"/>
        </w:rPr>
      </w:pPr>
    </w:p>
    <w:p w14:paraId="03C49BF5" w14:textId="10993029" w:rsidR="6C5C1EF8" w:rsidRDefault="6C5C1EF8" w:rsidP="6C5C1EF8">
      <w:pPr>
        <w:ind w:left="714" w:hanging="357"/>
        <w:rPr>
          <w:rFonts w:eastAsia="Calibri Light" w:cs="Calibri Light"/>
          <w:sz w:val="22"/>
        </w:rPr>
      </w:pPr>
    </w:p>
    <w:p w14:paraId="7BF75D18" w14:textId="4DC707A2" w:rsidR="6C5C1EF8" w:rsidRDefault="6C5C1EF8" w:rsidP="6C5C1EF8">
      <w:pPr>
        <w:ind w:left="714" w:hanging="357"/>
        <w:rPr>
          <w:rFonts w:eastAsia="Calibri Light" w:cs="Calibri Light"/>
          <w:sz w:val="22"/>
        </w:rPr>
      </w:pPr>
    </w:p>
    <w:p w14:paraId="41959CAA" w14:textId="60DD7C3E" w:rsidR="6C5C1EF8" w:rsidRDefault="6C5C1EF8" w:rsidP="6C5C1EF8">
      <w:pPr>
        <w:ind w:left="714" w:hanging="357"/>
        <w:rPr>
          <w:rFonts w:eastAsia="Calibri Light" w:cs="Calibri Light"/>
          <w:sz w:val="22"/>
        </w:rPr>
      </w:pPr>
    </w:p>
    <w:p w14:paraId="4075A3F3" w14:textId="1910A976" w:rsidR="6C5C1EF8" w:rsidRDefault="6C5C1EF8" w:rsidP="6C5C1EF8">
      <w:pPr>
        <w:ind w:left="714" w:hanging="357"/>
        <w:rPr>
          <w:rFonts w:eastAsia="Calibri Light" w:cs="Calibri Light"/>
          <w:sz w:val="22"/>
        </w:rPr>
      </w:pPr>
    </w:p>
    <w:p w14:paraId="756DEDE9" w14:textId="77777777" w:rsidR="009016FE" w:rsidRPr="0032310E" w:rsidRDefault="009016FE" w:rsidP="0B9D6C27">
      <w:pPr>
        <w:rPr>
          <w:rFonts w:eastAsia="Calibri Light" w:cs="Calibri Light"/>
          <w:b/>
          <w:bCs/>
          <w:sz w:val="22"/>
        </w:rPr>
      </w:pPr>
      <w:r w:rsidRPr="0B9D6C27">
        <w:rPr>
          <w:rFonts w:eastAsia="Calibri Light" w:cs="Calibri Light"/>
          <w:b/>
          <w:bCs/>
          <w:sz w:val="22"/>
        </w:rPr>
        <w:t>EIT Urban Mobility - Mobility for more liveable urban spaces</w:t>
      </w:r>
    </w:p>
    <w:p w14:paraId="3BF31367" w14:textId="62707D61" w:rsidR="00697DEC" w:rsidRPr="00697DEC" w:rsidRDefault="00697DEC" w:rsidP="0B9D6C27">
      <w:pPr>
        <w:pStyle w:val="Title"/>
        <w:spacing w:before="0"/>
        <w:rPr>
          <w:rFonts w:eastAsia="Calibri Light" w:cs="Calibri Light"/>
          <w:b w:val="0"/>
          <w:color w:val="333333" w:themeColor="text1"/>
          <w:sz w:val="22"/>
          <w:szCs w:val="22"/>
        </w:rPr>
      </w:pPr>
      <w:r w:rsidRPr="32D0A447">
        <w:rPr>
          <w:rFonts w:eastAsia="Calibri Light" w:cs="Calibri Light"/>
          <w:color w:val="333333" w:themeColor="text1"/>
          <w:sz w:val="22"/>
          <w:szCs w:val="22"/>
        </w:rPr>
        <w:t xml:space="preserve">Business Plan 2026–2028 </w:t>
      </w:r>
    </w:p>
    <w:p w14:paraId="7B661486" w14:textId="77777777" w:rsidR="00CE6E74" w:rsidRPr="0032310E" w:rsidRDefault="00CE6E74" w:rsidP="0B9D6C27">
      <w:pPr>
        <w:rPr>
          <w:rFonts w:eastAsia="Calibri Light" w:cs="Calibri Light"/>
          <w:sz w:val="22"/>
        </w:rPr>
      </w:pPr>
    </w:p>
    <w:p w14:paraId="162E4F4B" w14:textId="77777777" w:rsidR="009B7C66" w:rsidRPr="0032310E" w:rsidRDefault="000E1231" w:rsidP="0B9D6C27">
      <w:pPr>
        <w:pStyle w:val="LeadInText"/>
        <w:rPr>
          <w:rFonts w:eastAsia="Calibri Light" w:cs="Calibri Light"/>
          <w:sz w:val="22"/>
          <w:szCs w:val="22"/>
        </w:rPr>
      </w:pPr>
      <w:r w:rsidRPr="0B9D6C27">
        <w:rPr>
          <w:rFonts w:eastAsia="Calibri Light" w:cs="Calibri Light"/>
          <w:sz w:val="22"/>
          <w:szCs w:val="22"/>
        </w:rPr>
        <w:t>EIT Urban Mobility</w:t>
      </w:r>
    </w:p>
    <w:p w14:paraId="73EA24E4" w14:textId="3ED8F765" w:rsidR="00E55D7D" w:rsidRPr="0032310E" w:rsidRDefault="773D659C" w:rsidP="2AD6D323">
      <w:pPr>
        <w:rPr>
          <w:rFonts w:eastAsia="Calibri Light" w:cs="Calibri Light"/>
          <w:b/>
          <w:bCs/>
          <w:color w:val="034EA2" w:themeColor="text2"/>
          <w:sz w:val="22"/>
          <w:highlight w:val="yellow"/>
        </w:rPr>
      </w:pPr>
      <w:r w:rsidRPr="2AD6D323">
        <w:rPr>
          <w:rFonts w:eastAsia="Calibri Light" w:cs="Calibri Light"/>
          <w:b/>
          <w:bCs/>
          <w:color w:val="034EA2" w:themeColor="text2"/>
          <w:sz w:val="22"/>
        </w:rPr>
        <w:t>Barcelona</w:t>
      </w:r>
      <w:r w:rsidR="41C3C1B0" w:rsidRPr="2AD6D323">
        <w:rPr>
          <w:rFonts w:eastAsia="Calibri Light" w:cs="Calibri Light"/>
          <w:b/>
          <w:bCs/>
          <w:color w:val="034EA2" w:themeColor="text2"/>
          <w:sz w:val="22"/>
        </w:rPr>
        <w:t xml:space="preserve">| </w:t>
      </w:r>
      <w:r w:rsidR="000D766E">
        <w:rPr>
          <w:rFonts w:eastAsia="Calibri Light" w:cs="Calibri Light"/>
          <w:b/>
          <w:bCs/>
          <w:color w:val="034EA2" w:themeColor="text2"/>
          <w:sz w:val="22"/>
          <w:highlight w:val="yellow"/>
        </w:rPr>
        <w:t>15</w:t>
      </w:r>
      <w:r w:rsidR="000D766E" w:rsidRPr="000D766E">
        <w:rPr>
          <w:rFonts w:eastAsia="Calibri Light" w:cs="Calibri Light"/>
          <w:b/>
          <w:bCs/>
          <w:color w:val="034EA2" w:themeColor="text2"/>
          <w:sz w:val="22"/>
          <w:highlight w:val="yellow"/>
          <w:vertAlign w:val="superscript"/>
        </w:rPr>
        <w:t>th</w:t>
      </w:r>
      <w:r w:rsidR="000D766E">
        <w:rPr>
          <w:rFonts w:eastAsia="Calibri Light" w:cs="Calibri Light"/>
          <w:b/>
          <w:bCs/>
          <w:color w:val="034EA2" w:themeColor="text2"/>
          <w:sz w:val="22"/>
          <w:highlight w:val="yellow"/>
        </w:rPr>
        <w:t xml:space="preserve"> July</w:t>
      </w:r>
      <w:r w:rsidR="1B6A5647" w:rsidRPr="2AD6D323">
        <w:rPr>
          <w:rFonts w:eastAsia="Calibri Light" w:cs="Calibri Light"/>
          <w:b/>
          <w:bCs/>
          <w:color w:val="034EA2" w:themeColor="text2"/>
          <w:sz w:val="22"/>
          <w:highlight w:val="yellow"/>
        </w:rPr>
        <w:t xml:space="preserve"> 202</w:t>
      </w:r>
      <w:r w:rsidR="2F96F784" w:rsidRPr="2AD6D323">
        <w:rPr>
          <w:rFonts w:eastAsia="Calibri Light" w:cs="Calibri Light"/>
          <w:b/>
          <w:bCs/>
          <w:color w:val="034EA2" w:themeColor="text2"/>
          <w:sz w:val="22"/>
          <w:highlight w:val="yellow"/>
        </w:rPr>
        <w:t>6</w:t>
      </w:r>
    </w:p>
    <w:p w14:paraId="0F431E30" w14:textId="78962F71" w:rsidR="00CE6E74" w:rsidRPr="0032310E" w:rsidRDefault="00CE6E74" w:rsidP="0B9D6C27">
      <w:pPr>
        <w:rPr>
          <w:rFonts w:eastAsia="Calibri Light" w:cs="Calibri Light"/>
          <w:sz w:val="22"/>
        </w:rPr>
      </w:pPr>
    </w:p>
    <w:p w14:paraId="42A8005A" w14:textId="77777777" w:rsidR="00C57B44" w:rsidRPr="0032310E" w:rsidRDefault="00286F39" w:rsidP="0B9D6C27">
      <w:pPr>
        <w:tabs>
          <w:tab w:val="left" w:pos="5560"/>
        </w:tabs>
        <w:rPr>
          <w:rStyle w:val="Hyperlink"/>
          <w:rFonts w:eastAsia="Calibri Light" w:cs="Calibri Light"/>
          <w:b/>
          <w:bCs/>
          <w:sz w:val="22"/>
        </w:rPr>
      </w:pPr>
      <w:hyperlink r:id="rId12">
        <w:r w:rsidRPr="0B9D6C27">
          <w:rPr>
            <w:rStyle w:val="Hyperlink"/>
            <w:rFonts w:eastAsia="Calibri Light" w:cs="Calibri Light"/>
            <w:b/>
            <w:bCs/>
            <w:sz w:val="22"/>
          </w:rPr>
          <w:t>eiturbanmobility.eu</w:t>
        </w:r>
      </w:hyperlink>
    </w:p>
    <w:p w14:paraId="435577B7" w14:textId="77777777" w:rsidR="00AD3F51" w:rsidRPr="0032310E" w:rsidRDefault="00AD3F51" w:rsidP="0B9D6C27">
      <w:pPr>
        <w:spacing w:after="200" w:line="276" w:lineRule="auto"/>
        <w:rPr>
          <w:rFonts w:eastAsia="Calibri Light" w:cs="Calibri Light"/>
          <w:color w:val="034EA2" w:themeColor="text2"/>
          <w:sz w:val="22"/>
        </w:rPr>
      </w:pPr>
      <w:r w:rsidRPr="0B9D6C27">
        <w:rPr>
          <w:rFonts w:eastAsia="Calibri Light" w:cs="Calibri Light"/>
          <w:color w:val="034EA2" w:themeColor="text2"/>
          <w:sz w:val="22"/>
        </w:rPr>
        <w:br w:type="page"/>
      </w:r>
    </w:p>
    <w:p w14:paraId="6916D133" w14:textId="77777777" w:rsidR="005A74E2" w:rsidRDefault="005A74E2" w:rsidP="0B9D6C27">
      <w:pPr>
        <w:rPr>
          <w:rFonts w:eastAsia="Calibri Light" w:cs="Calibri Light"/>
          <w:b/>
          <w:bCs/>
          <w:color w:val="034EA2" w:themeColor="text2"/>
          <w:sz w:val="22"/>
        </w:rPr>
      </w:pPr>
    </w:p>
    <w:p w14:paraId="5771E0DF" w14:textId="64F01307" w:rsidR="001C15BD" w:rsidRPr="0032310E" w:rsidRDefault="001C15BD" w:rsidP="0B9D6C27">
      <w:pPr>
        <w:rPr>
          <w:rFonts w:eastAsia="Calibri Light" w:cs="Calibri Light"/>
          <w:b/>
          <w:bCs/>
          <w:color w:val="034EA2" w:themeColor="text2"/>
          <w:sz w:val="22"/>
        </w:rPr>
      </w:pPr>
      <w:r w:rsidRPr="0B9D6C27">
        <w:rPr>
          <w:rFonts w:eastAsia="Calibri Light" w:cs="Calibri Light"/>
          <w:b/>
          <w:bCs/>
          <w:color w:val="034EA2" w:themeColor="text2"/>
          <w:sz w:val="22"/>
        </w:rPr>
        <w:t>History of changes</w:t>
      </w:r>
    </w:p>
    <w:tbl>
      <w:tblPr>
        <w:tblStyle w:val="TableGrid"/>
        <w:tblW w:w="5000" w:type="pct"/>
        <w:tblLook w:val="04A0" w:firstRow="1" w:lastRow="0" w:firstColumn="1" w:lastColumn="0" w:noHBand="0" w:noVBand="1"/>
      </w:tblPr>
      <w:tblGrid>
        <w:gridCol w:w="2751"/>
        <w:gridCol w:w="2871"/>
        <w:gridCol w:w="2871"/>
      </w:tblGrid>
      <w:tr w:rsidR="001C15BD" w:rsidRPr="0032310E" w14:paraId="71CF9757" w14:textId="77777777" w:rsidTr="2AD6D323">
        <w:trPr>
          <w:trHeight w:val="134"/>
        </w:trPr>
        <w:tc>
          <w:tcPr>
            <w:tcW w:w="1620" w:type="pct"/>
            <w:shd w:val="clear" w:color="auto" w:fill="D9D9D9" w:themeFill="background1" w:themeFillShade="D9"/>
          </w:tcPr>
          <w:p w14:paraId="46CCB1F7" w14:textId="77777777" w:rsidR="001C15BD" w:rsidRPr="0032310E" w:rsidRDefault="001C15BD" w:rsidP="0B9D6C27">
            <w:pPr>
              <w:rPr>
                <w:rStyle w:val="Hyperlink"/>
                <w:rFonts w:eastAsia="Calibri Light" w:cs="Calibri Light"/>
                <w:b/>
                <w:bCs/>
                <w:sz w:val="22"/>
                <w:lang w:val="en-GB"/>
              </w:rPr>
            </w:pPr>
            <w:r w:rsidRPr="0B9D6C27">
              <w:rPr>
                <w:rStyle w:val="Hyperlink"/>
                <w:rFonts w:eastAsia="Calibri Light" w:cs="Calibri Light"/>
                <w:b/>
                <w:bCs/>
                <w:sz w:val="22"/>
                <w:lang w:val="en-GB"/>
              </w:rPr>
              <w:t>Version</w:t>
            </w:r>
          </w:p>
        </w:tc>
        <w:tc>
          <w:tcPr>
            <w:tcW w:w="1690" w:type="pct"/>
            <w:shd w:val="clear" w:color="auto" w:fill="D9D9D9" w:themeFill="background1" w:themeFillShade="D9"/>
          </w:tcPr>
          <w:p w14:paraId="35D41A3C" w14:textId="77777777" w:rsidR="001C15BD" w:rsidRPr="0032310E" w:rsidRDefault="001C15BD" w:rsidP="0B9D6C27">
            <w:pPr>
              <w:rPr>
                <w:rStyle w:val="Hyperlink"/>
                <w:rFonts w:eastAsia="Calibri Light" w:cs="Calibri Light"/>
                <w:b/>
                <w:bCs/>
                <w:sz w:val="22"/>
                <w:lang w:val="en-GB"/>
              </w:rPr>
            </w:pPr>
            <w:r w:rsidRPr="0B9D6C27">
              <w:rPr>
                <w:rStyle w:val="Hyperlink"/>
                <w:rFonts w:eastAsia="Calibri Light" w:cs="Calibri Light"/>
                <w:b/>
                <w:bCs/>
                <w:sz w:val="22"/>
                <w:lang w:val="en-GB"/>
              </w:rPr>
              <w:t>Publication Date</w:t>
            </w:r>
          </w:p>
        </w:tc>
        <w:tc>
          <w:tcPr>
            <w:tcW w:w="1690" w:type="pct"/>
            <w:shd w:val="clear" w:color="auto" w:fill="D9D9D9" w:themeFill="background1" w:themeFillShade="D9"/>
          </w:tcPr>
          <w:p w14:paraId="24FF50E8" w14:textId="77777777" w:rsidR="001C15BD" w:rsidRPr="0032310E" w:rsidRDefault="001C15BD" w:rsidP="0B9D6C27">
            <w:pPr>
              <w:rPr>
                <w:rStyle w:val="Hyperlink"/>
                <w:rFonts w:eastAsia="Calibri Light" w:cs="Calibri Light"/>
                <w:b/>
                <w:bCs/>
                <w:sz w:val="22"/>
                <w:lang w:val="en-GB"/>
              </w:rPr>
            </w:pPr>
            <w:r w:rsidRPr="0B9D6C27">
              <w:rPr>
                <w:rStyle w:val="Hyperlink"/>
                <w:rFonts w:eastAsia="Calibri Light" w:cs="Calibri Light"/>
                <w:b/>
                <w:bCs/>
                <w:sz w:val="22"/>
                <w:lang w:val="en-GB"/>
              </w:rPr>
              <w:t>Change</w:t>
            </w:r>
          </w:p>
        </w:tc>
      </w:tr>
      <w:tr w:rsidR="00DC0E6F" w:rsidRPr="0032310E" w14:paraId="52DD029D" w14:textId="77777777" w:rsidTr="2AD6D323">
        <w:trPr>
          <w:trHeight w:val="70"/>
        </w:trPr>
        <w:tc>
          <w:tcPr>
            <w:tcW w:w="1620" w:type="pct"/>
          </w:tcPr>
          <w:p w14:paraId="43EDD440" w14:textId="365F9C5F" w:rsidR="00DC0E6F" w:rsidRPr="0032310E" w:rsidRDefault="729EBC98" w:rsidP="2AD6D323">
            <w:pPr>
              <w:rPr>
                <w:rStyle w:val="Hyperlink"/>
                <w:rFonts w:eastAsia="Calibri Light" w:cs="Calibri Light"/>
                <w:sz w:val="22"/>
                <w:highlight w:val="yellow"/>
                <w:lang w:val="en-GB"/>
              </w:rPr>
            </w:pPr>
            <w:r w:rsidRPr="2AD6D323">
              <w:rPr>
                <w:rStyle w:val="Hyperlink"/>
                <w:rFonts w:eastAsia="Calibri Light" w:cs="Calibri Light"/>
                <w:sz w:val="22"/>
                <w:highlight w:val="yellow"/>
                <w:lang w:val="en-GB"/>
              </w:rPr>
              <w:t>1.0</w:t>
            </w:r>
          </w:p>
        </w:tc>
        <w:tc>
          <w:tcPr>
            <w:tcW w:w="1690" w:type="pct"/>
          </w:tcPr>
          <w:p w14:paraId="15F4679B" w14:textId="2C5D7F35" w:rsidR="00DC0E6F" w:rsidRPr="0032310E" w:rsidRDefault="2EA80D41" w:rsidP="2AD6D323">
            <w:pPr>
              <w:rPr>
                <w:rStyle w:val="Hyperlink"/>
                <w:rFonts w:eastAsia="Calibri Light" w:cs="Calibri Light"/>
                <w:sz w:val="22"/>
                <w:highlight w:val="yellow"/>
                <w:lang w:val="en-GB"/>
              </w:rPr>
            </w:pPr>
            <w:r w:rsidRPr="2AD6D323">
              <w:rPr>
                <w:rStyle w:val="Hyperlink"/>
                <w:rFonts w:eastAsia="Calibri Light" w:cs="Calibri Light"/>
                <w:sz w:val="22"/>
                <w:highlight w:val="yellow"/>
                <w:lang w:val="en-GB"/>
              </w:rPr>
              <w:t>22</w:t>
            </w:r>
            <w:r w:rsidR="1B6A5647" w:rsidRPr="2AD6D323">
              <w:rPr>
                <w:rStyle w:val="Hyperlink"/>
                <w:rFonts w:eastAsia="Calibri Light" w:cs="Calibri Light"/>
                <w:sz w:val="22"/>
                <w:highlight w:val="yellow"/>
                <w:lang w:val="en-GB"/>
              </w:rPr>
              <w:t>/0</w:t>
            </w:r>
            <w:r w:rsidRPr="2AD6D323">
              <w:rPr>
                <w:rStyle w:val="Hyperlink"/>
                <w:rFonts w:eastAsia="Calibri Light" w:cs="Calibri Light"/>
                <w:sz w:val="22"/>
                <w:highlight w:val="yellow"/>
                <w:lang w:val="en-GB"/>
              </w:rPr>
              <w:t>4</w:t>
            </w:r>
            <w:r w:rsidR="1B6A5647" w:rsidRPr="2AD6D323">
              <w:rPr>
                <w:rStyle w:val="Hyperlink"/>
                <w:rFonts w:eastAsia="Calibri Light" w:cs="Calibri Light"/>
                <w:sz w:val="22"/>
                <w:highlight w:val="yellow"/>
                <w:lang w:val="en-GB"/>
              </w:rPr>
              <w:t>/202</w:t>
            </w:r>
            <w:r w:rsidR="2F96F784" w:rsidRPr="2AD6D323">
              <w:rPr>
                <w:rStyle w:val="Hyperlink"/>
                <w:rFonts w:eastAsia="Calibri Light" w:cs="Calibri Light"/>
                <w:sz w:val="22"/>
                <w:highlight w:val="yellow"/>
                <w:lang w:val="en-GB"/>
              </w:rPr>
              <w:t>6</w:t>
            </w:r>
          </w:p>
        </w:tc>
        <w:tc>
          <w:tcPr>
            <w:tcW w:w="1690" w:type="pct"/>
          </w:tcPr>
          <w:p w14:paraId="5C375C4E" w14:textId="2730B6F3" w:rsidR="00DC0E6F" w:rsidRPr="0032310E" w:rsidRDefault="729EBC98" w:rsidP="2AD6D323">
            <w:pPr>
              <w:rPr>
                <w:rStyle w:val="Hyperlink"/>
                <w:rFonts w:eastAsia="Calibri Light" w:cs="Calibri Light"/>
                <w:sz w:val="22"/>
                <w:highlight w:val="yellow"/>
                <w:lang w:val="en-GB"/>
              </w:rPr>
            </w:pPr>
            <w:r w:rsidRPr="2AD6D323">
              <w:rPr>
                <w:rStyle w:val="Hyperlink"/>
                <w:rFonts w:eastAsia="Calibri Light" w:cs="Calibri Light"/>
                <w:sz w:val="22"/>
                <w:highlight w:val="yellow"/>
                <w:lang w:val="en-GB"/>
              </w:rPr>
              <w:t>Initial version</w:t>
            </w:r>
          </w:p>
        </w:tc>
      </w:tr>
    </w:tbl>
    <w:p w14:paraId="56B66C8C" w14:textId="4AF2CB85" w:rsidR="00D77DF5" w:rsidRPr="0032310E" w:rsidRDefault="00D77DF5" w:rsidP="2AD6D323">
      <w:pPr>
        <w:tabs>
          <w:tab w:val="left" w:pos="5560"/>
        </w:tabs>
        <w:rPr>
          <w:rStyle w:val="Hyperlink"/>
          <w:rFonts w:eastAsia="Calibri Light" w:cs="Calibri Light"/>
          <w:b/>
          <w:bCs/>
          <w:sz w:val="22"/>
          <w:highlight w:val="yellow"/>
        </w:rPr>
      </w:pPr>
    </w:p>
    <w:p w14:paraId="6DD36C96" w14:textId="2A02B3CD" w:rsidR="0B9D6C27" w:rsidRDefault="0B9D6C27"/>
    <w:sdt>
      <w:sdtPr>
        <w:rPr>
          <w:rFonts w:eastAsia="Calibri Light" w:cs="Calibri Light"/>
          <w:b w:val="0"/>
          <w:bCs w:val="0"/>
          <w:color w:val="333333" w:themeColor="text1"/>
          <w:sz w:val="22"/>
          <w:szCs w:val="22"/>
        </w:rPr>
        <w:id w:val="-959335226"/>
        <w:docPartObj>
          <w:docPartGallery w:val="Table of Contents"/>
          <w:docPartUnique/>
        </w:docPartObj>
      </w:sdtPr>
      <w:sdtEndPr>
        <w:rPr>
          <w:rFonts w:eastAsiaTheme="minorEastAsia" w:cstheme="minorBidi"/>
          <w:sz w:val="20"/>
          <w:szCs w:val="20"/>
        </w:rPr>
      </w:sdtEndPr>
      <w:sdtContent>
        <w:p w14:paraId="30791677" w14:textId="77777777" w:rsidR="00AD3F51" w:rsidRPr="0032310E" w:rsidRDefault="00AD3F51" w:rsidP="0B9D6C27">
          <w:pPr>
            <w:pStyle w:val="TOCHeading"/>
            <w:spacing w:before="0"/>
            <w:rPr>
              <w:rFonts w:eastAsia="Calibri Light" w:cs="Calibri Light"/>
              <w:color w:val="333333" w:themeColor="text1"/>
              <w:sz w:val="22"/>
              <w:szCs w:val="22"/>
            </w:rPr>
          </w:pPr>
        </w:p>
        <w:p w14:paraId="7894EAA3" w14:textId="77777777" w:rsidR="00A377A8" w:rsidRDefault="00AD3F51" w:rsidP="0B9D6C27">
          <w:pPr>
            <w:spacing w:after="200" w:line="276" w:lineRule="auto"/>
            <w:sectPr w:rsidR="00A377A8" w:rsidSect="00A377A8">
              <w:headerReference w:type="default" r:id="rId13"/>
              <w:footerReference w:type="default" r:id="rId14"/>
              <w:headerReference w:type="first" r:id="rId15"/>
              <w:footerReference w:type="first" r:id="rId16"/>
              <w:type w:val="continuous"/>
              <w:pgSz w:w="12240" w:h="15840"/>
              <w:pgMar w:top="2268" w:right="2036" w:bottom="2127" w:left="1701" w:header="720" w:footer="454" w:gutter="0"/>
              <w:pgNumType w:start="1"/>
              <w:cols w:space="720"/>
              <w:docGrid w:linePitch="272"/>
            </w:sectPr>
          </w:pPr>
          <w:r>
            <w:br w:type="page"/>
          </w:r>
        </w:p>
        <w:p w14:paraId="60FB2329" w14:textId="77777777" w:rsidR="00AD3F51" w:rsidRPr="0032310E" w:rsidRDefault="00AD3F51" w:rsidP="0B9D6C27">
          <w:pPr>
            <w:spacing w:after="200" w:line="276" w:lineRule="auto"/>
            <w:rPr>
              <w:rFonts w:eastAsia="Calibri Light" w:cs="Calibri Light"/>
              <w:sz w:val="22"/>
            </w:rPr>
          </w:pPr>
        </w:p>
        <w:p w14:paraId="09272FA8" w14:textId="305FA9A0" w:rsidR="00A04680" w:rsidRPr="0032310E" w:rsidRDefault="520916BA" w:rsidP="0B9D6C27">
          <w:pPr>
            <w:pStyle w:val="TOCHeading"/>
            <w:spacing w:before="0"/>
            <w:rPr>
              <w:rFonts w:eastAsia="Calibri Light" w:cs="Calibri Light"/>
              <w:sz w:val="22"/>
              <w:szCs w:val="22"/>
            </w:rPr>
          </w:pPr>
          <w:r>
            <w:t>Contents</w:t>
          </w:r>
        </w:p>
        <w:p w14:paraId="06F32419" w14:textId="598540B0" w:rsidR="004608C6" w:rsidRDefault="00A04680">
          <w:pPr>
            <w:pStyle w:val="TOC1"/>
            <w:rPr>
              <w:rFonts w:asciiTheme="minorHAnsi" w:hAnsiTheme="minorHAnsi"/>
              <w:b w:val="0"/>
              <w:color w:val="auto"/>
              <w:kern w:val="2"/>
              <w:sz w:val="24"/>
              <w:szCs w:val="24"/>
              <w:lang w:eastAsia="en-GB"/>
              <w14:ligatures w14:val="standardContextual"/>
            </w:rPr>
          </w:pPr>
          <w:r w:rsidRPr="0B9D6C27">
            <w:rPr>
              <w:noProof w:val="0"/>
            </w:rPr>
            <w:fldChar w:fldCharType="begin"/>
          </w:r>
          <w:r w:rsidRPr="0032310E">
            <w:rPr>
              <w:noProof w:val="0"/>
            </w:rPr>
            <w:instrText xml:space="preserve"> TOC \o "1-3" \h \z \u </w:instrText>
          </w:r>
          <w:r w:rsidRPr="0B9D6C27">
            <w:rPr>
              <w:noProof w:val="0"/>
            </w:rPr>
            <w:fldChar w:fldCharType="separate"/>
          </w:r>
          <w:hyperlink w:anchor="_Toc234831085" w:history="1">
            <w:r w:rsidR="004608C6" w:rsidRPr="00424473">
              <w:rPr>
                <w:rStyle w:val="Hyperlink"/>
              </w:rPr>
              <w:t>1. Submission process overview: PIC and PIF</w:t>
            </w:r>
            <w:r w:rsidR="004608C6">
              <w:rPr>
                <w:webHidden/>
              </w:rPr>
              <w:tab/>
            </w:r>
            <w:r w:rsidR="004608C6">
              <w:rPr>
                <w:webHidden/>
              </w:rPr>
              <w:fldChar w:fldCharType="begin"/>
            </w:r>
            <w:r w:rsidR="004608C6">
              <w:rPr>
                <w:webHidden/>
              </w:rPr>
              <w:instrText xml:space="preserve"> PAGEREF _Toc234831085 \h </w:instrText>
            </w:r>
            <w:r w:rsidR="004608C6">
              <w:rPr>
                <w:webHidden/>
              </w:rPr>
            </w:r>
            <w:r w:rsidR="004608C6">
              <w:rPr>
                <w:webHidden/>
              </w:rPr>
              <w:fldChar w:fldCharType="separate"/>
            </w:r>
            <w:r w:rsidR="004608C6">
              <w:rPr>
                <w:webHidden/>
              </w:rPr>
              <w:t>1</w:t>
            </w:r>
            <w:r w:rsidR="004608C6">
              <w:rPr>
                <w:webHidden/>
              </w:rPr>
              <w:fldChar w:fldCharType="end"/>
            </w:r>
          </w:hyperlink>
        </w:p>
        <w:p w14:paraId="38BC8117" w14:textId="364F26FD" w:rsidR="004608C6" w:rsidRDefault="004608C6">
          <w:pPr>
            <w:pStyle w:val="TOC1"/>
            <w:rPr>
              <w:rFonts w:asciiTheme="minorHAnsi" w:hAnsiTheme="minorHAnsi"/>
              <w:b w:val="0"/>
              <w:color w:val="auto"/>
              <w:kern w:val="2"/>
              <w:sz w:val="24"/>
              <w:szCs w:val="24"/>
              <w:lang w:eastAsia="en-GB"/>
              <w14:ligatures w14:val="standardContextual"/>
            </w:rPr>
          </w:pPr>
          <w:hyperlink w:anchor="_Toc234831086" w:history="1">
            <w:r w:rsidRPr="00424473">
              <w:rPr>
                <w:rStyle w:val="Hyperlink"/>
              </w:rPr>
              <w:t>2. Create an application</w:t>
            </w:r>
            <w:r>
              <w:rPr>
                <w:webHidden/>
              </w:rPr>
              <w:tab/>
            </w:r>
            <w:r>
              <w:rPr>
                <w:webHidden/>
              </w:rPr>
              <w:fldChar w:fldCharType="begin"/>
            </w:r>
            <w:r>
              <w:rPr>
                <w:webHidden/>
              </w:rPr>
              <w:instrText xml:space="preserve"> PAGEREF _Toc234831086 \h </w:instrText>
            </w:r>
            <w:r>
              <w:rPr>
                <w:webHidden/>
              </w:rPr>
            </w:r>
            <w:r>
              <w:rPr>
                <w:webHidden/>
              </w:rPr>
              <w:fldChar w:fldCharType="separate"/>
            </w:r>
            <w:r>
              <w:rPr>
                <w:webHidden/>
              </w:rPr>
              <w:t>1</w:t>
            </w:r>
            <w:r>
              <w:rPr>
                <w:webHidden/>
              </w:rPr>
              <w:fldChar w:fldCharType="end"/>
            </w:r>
          </w:hyperlink>
        </w:p>
        <w:p w14:paraId="32B11710" w14:textId="7312A0AB" w:rsidR="004608C6" w:rsidRDefault="004608C6">
          <w:pPr>
            <w:pStyle w:val="TOC2"/>
            <w:rPr>
              <w:rFonts w:asciiTheme="minorHAnsi" w:hAnsiTheme="minorHAnsi"/>
              <w:color w:val="auto"/>
              <w:kern w:val="2"/>
              <w:sz w:val="24"/>
              <w:szCs w:val="24"/>
              <w:lang w:eastAsia="en-GB"/>
              <w14:ligatures w14:val="standardContextual"/>
            </w:rPr>
          </w:pPr>
          <w:hyperlink w:anchor="_Toc234831087" w:history="1">
            <w:r w:rsidRPr="00424473">
              <w:rPr>
                <w:rStyle w:val="Hyperlink"/>
              </w:rPr>
              <w:t>2.1. Main Information</w:t>
            </w:r>
            <w:r>
              <w:rPr>
                <w:webHidden/>
              </w:rPr>
              <w:tab/>
            </w:r>
            <w:r>
              <w:rPr>
                <w:webHidden/>
              </w:rPr>
              <w:fldChar w:fldCharType="begin"/>
            </w:r>
            <w:r>
              <w:rPr>
                <w:webHidden/>
              </w:rPr>
              <w:instrText xml:space="preserve"> PAGEREF _Toc234831087 \h </w:instrText>
            </w:r>
            <w:r>
              <w:rPr>
                <w:webHidden/>
              </w:rPr>
            </w:r>
            <w:r>
              <w:rPr>
                <w:webHidden/>
              </w:rPr>
              <w:fldChar w:fldCharType="separate"/>
            </w:r>
            <w:r>
              <w:rPr>
                <w:webHidden/>
              </w:rPr>
              <w:t>2</w:t>
            </w:r>
            <w:r>
              <w:rPr>
                <w:webHidden/>
              </w:rPr>
              <w:fldChar w:fldCharType="end"/>
            </w:r>
          </w:hyperlink>
        </w:p>
        <w:p w14:paraId="4ECE9422" w14:textId="2CE62A62" w:rsidR="004608C6" w:rsidRDefault="004608C6">
          <w:pPr>
            <w:pStyle w:val="TOC2"/>
            <w:rPr>
              <w:rFonts w:asciiTheme="minorHAnsi" w:hAnsiTheme="minorHAnsi"/>
              <w:color w:val="auto"/>
              <w:kern w:val="2"/>
              <w:sz w:val="24"/>
              <w:szCs w:val="24"/>
              <w:lang w:eastAsia="en-GB"/>
              <w14:ligatures w14:val="standardContextual"/>
            </w:rPr>
          </w:pPr>
          <w:hyperlink w:anchor="_Toc234831088" w:history="1">
            <w:r w:rsidRPr="00424473">
              <w:rPr>
                <w:rStyle w:val="Hyperlink"/>
              </w:rPr>
              <w:t>2.2. Partner Information</w:t>
            </w:r>
            <w:r>
              <w:rPr>
                <w:webHidden/>
              </w:rPr>
              <w:tab/>
            </w:r>
            <w:r>
              <w:rPr>
                <w:webHidden/>
              </w:rPr>
              <w:fldChar w:fldCharType="begin"/>
            </w:r>
            <w:r>
              <w:rPr>
                <w:webHidden/>
              </w:rPr>
              <w:instrText xml:space="preserve"> PAGEREF _Toc234831088 \h </w:instrText>
            </w:r>
            <w:r>
              <w:rPr>
                <w:webHidden/>
              </w:rPr>
            </w:r>
            <w:r>
              <w:rPr>
                <w:webHidden/>
              </w:rPr>
              <w:fldChar w:fldCharType="separate"/>
            </w:r>
            <w:r>
              <w:rPr>
                <w:webHidden/>
              </w:rPr>
              <w:t>4</w:t>
            </w:r>
            <w:r>
              <w:rPr>
                <w:webHidden/>
              </w:rPr>
              <w:fldChar w:fldCharType="end"/>
            </w:r>
          </w:hyperlink>
        </w:p>
        <w:p w14:paraId="6615B597" w14:textId="0A594BD4" w:rsidR="004608C6" w:rsidRDefault="004608C6">
          <w:pPr>
            <w:pStyle w:val="TOC2"/>
            <w:rPr>
              <w:rFonts w:asciiTheme="minorHAnsi" w:hAnsiTheme="minorHAnsi"/>
              <w:color w:val="auto"/>
              <w:kern w:val="2"/>
              <w:sz w:val="24"/>
              <w:szCs w:val="24"/>
              <w:lang w:eastAsia="en-GB"/>
              <w14:ligatures w14:val="standardContextual"/>
            </w:rPr>
          </w:pPr>
          <w:hyperlink w:anchor="_Toc234831089" w:history="1">
            <w:r w:rsidRPr="00424473">
              <w:rPr>
                <w:rStyle w:val="Hyperlink"/>
              </w:rPr>
              <w:t>2.3.  Project Scope</w:t>
            </w:r>
            <w:r>
              <w:rPr>
                <w:webHidden/>
              </w:rPr>
              <w:tab/>
            </w:r>
            <w:r>
              <w:rPr>
                <w:webHidden/>
              </w:rPr>
              <w:fldChar w:fldCharType="begin"/>
            </w:r>
            <w:r>
              <w:rPr>
                <w:webHidden/>
              </w:rPr>
              <w:instrText xml:space="preserve"> PAGEREF _Toc234831089 \h </w:instrText>
            </w:r>
            <w:r>
              <w:rPr>
                <w:webHidden/>
              </w:rPr>
            </w:r>
            <w:r>
              <w:rPr>
                <w:webHidden/>
              </w:rPr>
              <w:fldChar w:fldCharType="separate"/>
            </w:r>
            <w:r>
              <w:rPr>
                <w:webHidden/>
              </w:rPr>
              <w:t>5</w:t>
            </w:r>
            <w:r>
              <w:rPr>
                <w:webHidden/>
              </w:rPr>
              <w:fldChar w:fldCharType="end"/>
            </w:r>
          </w:hyperlink>
        </w:p>
        <w:p w14:paraId="69E44881" w14:textId="1361A7AB" w:rsidR="004608C6" w:rsidRDefault="004608C6">
          <w:pPr>
            <w:pStyle w:val="TOC2"/>
            <w:rPr>
              <w:rFonts w:asciiTheme="minorHAnsi" w:hAnsiTheme="minorHAnsi"/>
              <w:color w:val="auto"/>
              <w:kern w:val="2"/>
              <w:sz w:val="24"/>
              <w:szCs w:val="24"/>
              <w:lang w:eastAsia="en-GB"/>
              <w14:ligatures w14:val="standardContextual"/>
            </w:rPr>
          </w:pPr>
          <w:hyperlink w:anchor="_Toc234831090" w:history="1">
            <w:r w:rsidRPr="00424473">
              <w:rPr>
                <w:rStyle w:val="Hyperlink"/>
              </w:rPr>
              <w:t>2.4 Work Plan</w:t>
            </w:r>
            <w:r>
              <w:rPr>
                <w:webHidden/>
              </w:rPr>
              <w:tab/>
            </w:r>
            <w:r>
              <w:rPr>
                <w:webHidden/>
              </w:rPr>
              <w:fldChar w:fldCharType="begin"/>
            </w:r>
            <w:r>
              <w:rPr>
                <w:webHidden/>
              </w:rPr>
              <w:instrText xml:space="preserve"> PAGEREF _Toc234831090 \h </w:instrText>
            </w:r>
            <w:r>
              <w:rPr>
                <w:webHidden/>
              </w:rPr>
            </w:r>
            <w:r>
              <w:rPr>
                <w:webHidden/>
              </w:rPr>
              <w:fldChar w:fldCharType="separate"/>
            </w:r>
            <w:r>
              <w:rPr>
                <w:webHidden/>
              </w:rPr>
              <w:t>7</w:t>
            </w:r>
            <w:r>
              <w:rPr>
                <w:webHidden/>
              </w:rPr>
              <w:fldChar w:fldCharType="end"/>
            </w:r>
          </w:hyperlink>
        </w:p>
        <w:p w14:paraId="75BE7738" w14:textId="10FA2986" w:rsidR="004608C6" w:rsidRDefault="004608C6">
          <w:pPr>
            <w:pStyle w:val="TOC2"/>
            <w:rPr>
              <w:rFonts w:asciiTheme="minorHAnsi" w:hAnsiTheme="minorHAnsi"/>
              <w:color w:val="auto"/>
              <w:kern w:val="2"/>
              <w:sz w:val="24"/>
              <w:szCs w:val="24"/>
              <w:lang w:eastAsia="en-GB"/>
              <w14:ligatures w14:val="standardContextual"/>
            </w:rPr>
          </w:pPr>
          <w:hyperlink w:anchor="_Toc234831091" w:history="1">
            <w:r w:rsidRPr="00424473">
              <w:rPr>
                <w:rStyle w:val="Hyperlink"/>
              </w:rPr>
              <w:t>2.5. Budget</w:t>
            </w:r>
            <w:r>
              <w:rPr>
                <w:webHidden/>
              </w:rPr>
              <w:tab/>
            </w:r>
            <w:r>
              <w:rPr>
                <w:webHidden/>
              </w:rPr>
              <w:fldChar w:fldCharType="begin"/>
            </w:r>
            <w:r>
              <w:rPr>
                <w:webHidden/>
              </w:rPr>
              <w:instrText xml:space="preserve"> PAGEREF _Toc234831091 \h </w:instrText>
            </w:r>
            <w:r>
              <w:rPr>
                <w:webHidden/>
              </w:rPr>
            </w:r>
            <w:r>
              <w:rPr>
                <w:webHidden/>
              </w:rPr>
              <w:fldChar w:fldCharType="separate"/>
            </w:r>
            <w:r>
              <w:rPr>
                <w:webHidden/>
              </w:rPr>
              <w:t>12</w:t>
            </w:r>
            <w:r>
              <w:rPr>
                <w:webHidden/>
              </w:rPr>
              <w:fldChar w:fldCharType="end"/>
            </w:r>
          </w:hyperlink>
        </w:p>
        <w:p w14:paraId="26F090F0" w14:textId="726B65E5" w:rsidR="004608C6" w:rsidRDefault="004608C6">
          <w:pPr>
            <w:pStyle w:val="TOC1"/>
            <w:rPr>
              <w:rFonts w:asciiTheme="minorHAnsi" w:hAnsiTheme="minorHAnsi"/>
              <w:b w:val="0"/>
              <w:color w:val="auto"/>
              <w:kern w:val="2"/>
              <w:sz w:val="24"/>
              <w:szCs w:val="24"/>
              <w:lang w:eastAsia="en-GB"/>
              <w14:ligatures w14:val="standardContextual"/>
            </w:rPr>
          </w:pPr>
          <w:hyperlink w:anchor="_Toc234831092" w:history="1">
            <w:r w:rsidRPr="00424473">
              <w:rPr>
                <w:rStyle w:val="Hyperlink"/>
              </w:rPr>
              <w:t>3. Submit your proposal</w:t>
            </w:r>
            <w:r>
              <w:rPr>
                <w:webHidden/>
              </w:rPr>
              <w:tab/>
            </w:r>
            <w:r>
              <w:rPr>
                <w:webHidden/>
              </w:rPr>
              <w:fldChar w:fldCharType="begin"/>
            </w:r>
            <w:r>
              <w:rPr>
                <w:webHidden/>
              </w:rPr>
              <w:instrText xml:space="preserve"> PAGEREF _Toc234831092 \h </w:instrText>
            </w:r>
            <w:r>
              <w:rPr>
                <w:webHidden/>
              </w:rPr>
            </w:r>
            <w:r>
              <w:rPr>
                <w:webHidden/>
              </w:rPr>
              <w:fldChar w:fldCharType="separate"/>
            </w:r>
            <w:r>
              <w:rPr>
                <w:webHidden/>
              </w:rPr>
              <w:t>13</w:t>
            </w:r>
            <w:r>
              <w:rPr>
                <w:webHidden/>
              </w:rPr>
              <w:fldChar w:fldCharType="end"/>
            </w:r>
          </w:hyperlink>
        </w:p>
        <w:p w14:paraId="3F5BFF32" w14:textId="75F508BF" w:rsidR="00A04680" w:rsidRPr="0032310E" w:rsidRDefault="00A04680" w:rsidP="0B9D6C27">
          <w:pPr>
            <w:rPr>
              <w:rFonts w:eastAsia="Calibri Light" w:cs="Calibri Light"/>
              <w:sz w:val="22"/>
            </w:rPr>
          </w:pPr>
          <w:r w:rsidRPr="0B9D6C27">
            <w:rPr>
              <w:b/>
              <w:bCs/>
            </w:rPr>
            <w:fldChar w:fldCharType="end"/>
          </w:r>
        </w:p>
      </w:sdtContent>
    </w:sdt>
    <w:p w14:paraId="03FA5EB6" w14:textId="77777777" w:rsidR="00A377A8" w:rsidRDefault="008518C6" w:rsidP="0B9D6C27">
      <w:pPr>
        <w:pStyle w:val="Heading1"/>
        <w:spacing w:before="0"/>
        <w:rPr>
          <w:rFonts w:eastAsia="Calibri Light" w:cs="Calibri Light"/>
          <w:sz w:val="22"/>
          <w:szCs w:val="22"/>
        </w:rPr>
        <w:sectPr w:rsidR="00A377A8" w:rsidSect="00A377A8">
          <w:footerReference w:type="default" r:id="rId17"/>
          <w:pgSz w:w="12240" w:h="15840"/>
          <w:pgMar w:top="2268" w:right="2036" w:bottom="2127" w:left="1701" w:header="720" w:footer="454" w:gutter="0"/>
          <w:pgNumType w:start="1"/>
          <w:cols w:space="720"/>
          <w:docGrid w:linePitch="272"/>
        </w:sectPr>
      </w:pPr>
      <w:r w:rsidRPr="0B9D6C27">
        <w:rPr>
          <w:rFonts w:eastAsia="Calibri Light" w:cs="Calibri Light"/>
          <w:sz w:val="22"/>
          <w:szCs w:val="22"/>
        </w:rPr>
        <w:br w:type="page"/>
      </w:r>
    </w:p>
    <w:p w14:paraId="2F6F4D73" w14:textId="21CB54FF" w:rsidR="008943B5" w:rsidRDefault="00853714" w:rsidP="00367F34">
      <w:pPr>
        <w:pStyle w:val="Heading1"/>
      </w:pPr>
      <w:bookmarkStart w:id="0" w:name="_Toc234831085"/>
      <w:r w:rsidRPr="0B9D6C27">
        <w:lastRenderedPageBreak/>
        <w:t>1</w:t>
      </w:r>
      <w:r w:rsidR="00367F34">
        <w:t>.</w:t>
      </w:r>
      <w:r w:rsidRPr="0B9D6C27">
        <w:t xml:space="preserve"> </w:t>
      </w:r>
      <w:r w:rsidR="00984C91">
        <w:t>S</w:t>
      </w:r>
      <w:r w:rsidR="00D1591F" w:rsidRPr="0B9D6C27">
        <w:t>ubmission process</w:t>
      </w:r>
      <w:r w:rsidR="00984C91">
        <w:t xml:space="preserve"> overview</w:t>
      </w:r>
      <w:r w:rsidR="0085034C">
        <w:t xml:space="preserve">: </w:t>
      </w:r>
      <w:r w:rsidR="00A26223">
        <w:t>PIC and PIF</w:t>
      </w:r>
      <w:bookmarkEnd w:id="0"/>
    </w:p>
    <w:p w14:paraId="34088D3F" w14:textId="77777777" w:rsidR="00853714" w:rsidRPr="00853714" w:rsidRDefault="00853714" w:rsidP="005A2086">
      <w:pPr>
        <w:spacing w:after="0"/>
        <w:jc w:val="center"/>
        <w:rPr>
          <w:rFonts w:eastAsia="Calibri Light" w:cs="Calibri Light"/>
          <w:sz w:val="22"/>
        </w:rPr>
      </w:pPr>
    </w:p>
    <w:p w14:paraId="70C71EC9" w14:textId="77777777" w:rsidR="005C0961" w:rsidRPr="00F422BD" w:rsidRDefault="005C0961" w:rsidP="6C5C1EF8">
      <w:pPr>
        <w:rPr>
          <w:rFonts w:eastAsia="Calibri Light" w:cs="Calibri Light"/>
          <w:color w:val="auto"/>
          <w:szCs w:val="20"/>
        </w:rPr>
      </w:pPr>
      <w:r w:rsidRPr="6C5C1EF8">
        <w:rPr>
          <w:rFonts w:eastAsia="Calibri Light" w:cs="Calibri Light"/>
          <w:color w:val="auto"/>
          <w:szCs w:val="20"/>
        </w:rPr>
        <w:t xml:space="preserve">Before starting to draft a proposal, </w:t>
      </w:r>
      <w:r w:rsidRPr="6C5C1EF8">
        <w:rPr>
          <w:rFonts w:eastAsia="Calibri Light" w:cs="Calibri Light"/>
          <w:b/>
          <w:bCs/>
          <w:color w:val="auto"/>
          <w:szCs w:val="20"/>
        </w:rPr>
        <w:t>all applicants</w:t>
      </w:r>
      <w:r w:rsidRPr="6C5C1EF8">
        <w:rPr>
          <w:rFonts w:eastAsia="Calibri Light" w:cs="Calibri Light"/>
          <w:color w:val="auto"/>
          <w:szCs w:val="20"/>
        </w:rPr>
        <w:t xml:space="preserve"> must follow the following steps:  </w:t>
      </w:r>
    </w:p>
    <w:p w14:paraId="21F4E65B" w14:textId="77777777" w:rsidR="005C0961" w:rsidRPr="00F422BD" w:rsidRDefault="005C0961" w:rsidP="6C5C1EF8">
      <w:pPr>
        <w:rPr>
          <w:b/>
          <w:bCs/>
          <w:szCs w:val="20"/>
        </w:rPr>
      </w:pPr>
      <w:r w:rsidRPr="6C5C1EF8">
        <w:rPr>
          <w:b/>
          <w:bCs/>
          <w:szCs w:val="20"/>
        </w:rPr>
        <w:t>Step 1: Obtain a Participant Identification Code (PIC)</w:t>
      </w:r>
    </w:p>
    <w:p w14:paraId="4B35E2BC" w14:textId="77777777" w:rsidR="005C0961" w:rsidRPr="00F422BD" w:rsidRDefault="005C0961" w:rsidP="6C5C1EF8">
      <w:pPr>
        <w:jc w:val="left"/>
        <w:rPr>
          <w:szCs w:val="20"/>
        </w:rPr>
      </w:pPr>
      <w:r w:rsidRPr="6C5C1EF8">
        <w:rPr>
          <w:szCs w:val="20"/>
        </w:rPr>
        <w:t xml:space="preserve">All applicants submitting to this Call must register themselves in the </w:t>
      </w:r>
      <w:r w:rsidRPr="6C5C1EF8">
        <w:rPr>
          <w:b/>
          <w:bCs/>
          <w:szCs w:val="20"/>
        </w:rPr>
        <w:t>EU Funding &amp; Tenders Opportunities Portal</w:t>
      </w:r>
      <w:r w:rsidRPr="6C5C1EF8">
        <w:rPr>
          <w:szCs w:val="20"/>
        </w:rPr>
        <w:t xml:space="preserve"> to obtain a valid </w:t>
      </w:r>
      <w:proofErr w:type="gramStart"/>
      <w:r w:rsidRPr="6C5C1EF8">
        <w:rPr>
          <w:b/>
          <w:bCs/>
          <w:szCs w:val="20"/>
        </w:rPr>
        <w:t>nine digit</w:t>
      </w:r>
      <w:proofErr w:type="gramEnd"/>
      <w:r w:rsidRPr="6C5C1EF8">
        <w:rPr>
          <w:b/>
          <w:bCs/>
          <w:szCs w:val="20"/>
        </w:rPr>
        <w:t xml:space="preserve"> PIC number</w:t>
      </w:r>
      <w:r w:rsidRPr="6C5C1EF8">
        <w:rPr>
          <w:szCs w:val="20"/>
        </w:rPr>
        <w:t>.</w:t>
      </w:r>
      <w:r>
        <w:br/>
      </w:r>
      <w:r w:rsidRPr="6C5C1EF8">
        <w:rPr>
          <w:szCs w:val="20"/>
        </w:rPr>
        <w:t>If the applicant already has a PIC, no new registration is required.</w:t>
      </w:r>
    </w:p>
    <w:p w14:paraId="6D48308B" w14:textId="77777777" w:rsidR="005C0961" w:rsidRPr="00F422BD" w:rsidRDefault="005C0961" w:rsidP="6C5C1EF8">
      <w:pPr>
        <w:rPr>
          <w:rFonts w:cs="Calibri Light"/>
          <w:color w:val="auto"/>
          <w:szCs w:val="20"/>
        </w:rPr>
      </w:pPr>
      <w:r w:rsidRPr="6C5C1EF8">
        <w:rPr>
          <w:rFonts w:cs="Calibri Light"/>
          <w:color w:val="auto"/>
          <w:szCs w:val="20"/>
        </w:rPr>
        <w:t xml:space="preserve">If you do not know if you already has a PIC number, you can verify directly on the EU Portal (click </w:t>
      </w:r>
      <w:hyperlink r:id="rId18">
        <w:r w:rsidRPr="6C5C1EF8">
          <w:rPr>
            <w:rStyle w:val="Hyperlink"/>
            <w:rFonts w:cs="Calibri Light"/>
            <w:b/>
            <w:bCs/>
            <w:color w:val="auto"/>
            <w:szCs w:val="20"/>
            <w:u w:val="single"/>
          </w:rPr>
          <w:t>here</w:t>
        </w:r>
      </w:hyperlink>
      <w:r w:rsidRPr="6C5C1EF8">
        <w:rPr>
          <w:rFonts w:cs="Calibri Light"/>
          <w:color w:val="auto"/>
          <w:szCs w:val="20"/>
        </w:rPr>
        <w:t>).</w:t>
      </w:r>
    </w:p>
    <w:p w14:paraId="057B3411" w14:textId="77777777" w:rsidR="005C0961" w:rsidRPr="00F422BD" w:rsidRDefault="005C0961" w:rsidP="6C5C1EF8">
      <w:pPr>
        <w:rPr>
          <w:rFonts w:cs="Calibri Light"/>
          <w:color w:val="auto"/>
          <w:szCs w:val="20"/>
        </w:rPr>
      </w:pPr>
      <w:r w:rsidRPr="6C5C1EF8">
        <w:rPr>
          <w:rFonts w:cs="Calibri Light"/>
          <w:color w:val="auto"/>
          <w:szCs w:val="20"/>
        </w:rPr>
        <w:t xml:space="preserve"> </w:t>
      </w:r>
    </w:p>
    <w:p w14:paraId="6289357C" w14:textId="77777777" w:rsidR="005C0961" w:rsidRPr="00F422BD" w:rsidRDefault="005C0961" w:rsidP="6C5C1EF8">
      <w:pPr>
        <w:rPr>
          <w:b/>
          <w:bCs/>
          <w:szCs w:val="20"/>
        </w:rPr>
      </w:pPr>
      <w:r w:rsidRPr="6C5C1EF8">
        <w:rPr>
          <w:b/>
          <w:bCs/>
          <w:szCs w:val="20"/>
        </w:rPr>
        <w:t>Step 2: Register or access the EIT Urban Mobility Programmes Portal (NetSuite)</w:t>
      </w:r>
    </w:p>
    <w:p w14:paraId="44D5B08F" w14:textId="77777777" w:rsidR="005C0961" w:rsidRPr="00F422BD" w:rsidRDefault="005C0961" w:rsidP="6C5C1EF8">
      <w:pPr>
        <w:pStyle w:val="ListParagraph"/>
        <w:numPr>
          <w:ilvl w:val="1"/>
          <w:numId w:val="26"/>
        </w:numPr>
        <w:spacing w:after="240"/>
        <w:rPr>
          <w:rStyle w:val="ui-provider"/>
          <w:szCs w:val="20"/>
        </w:rPr>
      </w:pPr>
      <w:r w:rsidRPr="6C5C1EF8">
        <w:rPr>
          <w:rStyle w:val="ui-provider"/>
          <w:color w:val="auto"/>
          <w:szCs w:val="20"/>
        </w:rPr>
        <w:t>If you are already registered in the EIT Urban Mobility Programmes Portal (</w:t>
      </w:r>
      <w:hyperlink r:id="rId19">
        <w:r w:rsidRPr="6C5C1EF8">
          <w:rPr>
            <w:rStyle w:val="Hyperlink"/>
            <w:b/>
            <w:bCs/>
            <w:szCs w:val="20"/>
            <w:u w:val="single"/>
          </w:rPr>
          <w:t>NetSuite</w:t>
        </w:r>
      </w:hyperlink>
      <w:r w:rsidRPr="6C5C1EF8">
        <w:rPr>
          <w:rStyle w:val="ui-provider"/>
          <w:color w:val="auto"/>
          <w:szCs w:val="20"/>
        </w:rPr>
        <w:t>), please log in by going to step 3.</w:t>
      </w:r>
    </w:p>
    <w:p w14:paraId="54E347F9" w14:textId="77777777" w:rsidR="005C0961" w:rsidRPr="00F422BD" w:rsidRDefault="005C0961" w:rsidP="6C5C1EF8">
      <w:pPr>
        <w:pStyle w:val="ListParagraph"/>
        <w:numPr>
          <w:ilvl w:val="1"/>
          <w:numId w:val="26"/>
        </w:numPr>
        <w:spacing w:after="240"/>
        <w:rPr>
          <w:color w:val="auto"/>
          <w:szCs w:val="20"/>
        </w:rPr>
      </w:pPr>
      <w:r w:rsidRPr="6C5C1EF8">
        <w:rPr>
          <w:rStyle w:val="ui-provider"/>
          <w:color w:val="auto"/>
          <w:szCs w:val="20"/>
        </w:rPr>
        <w:t xml:space="preserve">If you have never registered in the system, please go to the </w:t>
      </w:r>
      <w:hyperlink r:id="rId20">
        <w:r w:rsidRPr="6C5C1EF8">
          <w:rPr>
            <w:rStyle w:val="Hyperlink"/>
            <w:b/>
            <w:bCs/>
            <w:szCs w:val="20"/>
            <w:u w:val="single"/>
          </w:rPr>
          <w:t>Programmes Portal</w:t>
        </w:r>
      </w:hyperlink>
      <w:r w:rsidRPr="6C5C1EF8">
        <w:rPr>
          <w:rStyle w:val="ui-provider"/>
          <w:color w:val="auto"/>
          <w:szCs w:val="20"/>
        </w:rPr>
        <w:t xml:space="preserve"> and click on “Register”. </w:t>
      </w:r>
      <w:r w:rsidRPr="6C5C1EF8">
        <w:rPr>
          <w:color w:val="auto"/>
          <w:szCs w:val="20"/>
        </w:rPr>
        <w:t xml:space="preserve">Then select </w:t>
      </w:r>
      <w:r w:rsidRPr="6C5C1EF8">
        <w:rPr>
          <w:b/>
          <w:bCs/>
          <w:color w:val="auto"/>
          <w:szCs w:val="20"/>
        </w:rPr>
        <w:t>Option 1: “I am an organisation/individual or an existing EITUM Academy student applying for EITM Calls”</w:t>
      </w:r>
      <w:r w:rsidRPr="6C5C1EF8">
        <w:rPr>
          <w:color w:val="auto"/>
          <w:szCs w:val="20"/>
        </w:rPr>
        <w:t xml:space="preserve"> and complete the </w:t>
      </w:r>
      <w:r w:rsidRPr="6C5C1EF8">
        <w:rPr>
          <w:b/>
          <w:bCs/>
          <w:color w:val="auto"/>
          <w:szCs w:val="20"/>
        </w:rPr>
        <w:t>Partner Information Form</w:t>
      </w:r>
      <w:r w:rsidRPr="6C5C1EF8">
        <w:rPr>
          <w:color w:val="auto"/>
          <w:szCs w:val="20"/>
        </w:rPr>
        <w:t xml:space="preserve"> </w:t>
      </w:r>
      <w:r w:rsidRPr="6C5C1EF8">
        <w:rPr>
          <w:b/>
          <w:bCs/>
          <w:color w:val="auto"/>
          <w:szCs w:val="20"/>
        </w:rPr>
        <w:t>(PIF)</w:t>
      </w:r>
      <w:r w:rsidRPr="6C5C1EF8">
        <w:rPr>
          <w:color w:val="auto"/>
          <w:szCs w:val="20"/>
        </w:rPr>
        <w:t xml:space="preserve"> with the required details. </w:t>
      </w:r>
      <w:r w:rsidRPr="6C5C1EF8">
        <w:rPr>
          <w:rStyle w:val="ui-provider"/>
          <w:color w:val="auto"/>
          <w:szCs w:val="20"/>
        </w:rPr>
        <w:t> </w:t>
      </w:r>
      <w:r w:rsidRPr="6C5C1EF8">
        <w:rPr>
          <w:color w:val="auto"/>
          <w:szCs w:val="20"/>
        </w:rPr>
        <w:t xml:space="preserve"> </w:t>
      </w:r>
    </w:p>
    <w:p w14:paraId="2E4CF61F" w14:textId="77777777" w:rsidR="005C0961" w:rsidRPr="00F422BD" w:rsidRDefault="005C0961" w:rsidP="6C5C1EF8">
      <w:pPr>
        <w:pStyle w:val="ListParagraph"/>
        <w:spacing w:after="240"/>
        <w:ind w:left="0"/>
        <w:jc w:val="left"/>
        <w:rPr>
          <w:color w:val="auto"/>
          <w:szCs w:val="20"/>
        </w:rPr>
      </w:pPr>
    </w:p>
    <w:p w14:paraId="598AD4DB" w14:textId="77777777" w:rsidR="005C0961" w:rsidRPr="00F422BD" w:rsidRDefault="005C0961" w:rsidP="6C5C1EF8">
      <w:pPr>
        <w:pStyle w:val="ListParagraph"/>
        <w:spacing w:after="240"/>
        <w:ind w:left="0"/>
        <w:jc w:val="left"/>
        <w:rPr>
          <w:rStyle w:val="ui-provider"/>
          <w:szCs w:val="20"/>
        </w:rPr>
      </w:pPr>
      <w:r w:rsidRPr="6C5C1EF8">
        <w:rPr>
          <w:color w:val="auto"/>
          <w:szCs w:val="20"/>
        </w:rPr>
        <w:t>If the system denies your registration because the PIC number corresponds to an already registered entity, or because your email address is associated with an existing entity, please contact </w:t>
      </w:r>
      <w:hyperlink r:id="rId21">
        <w:r w:rsidRPr="6C5C1EF8">
          <w:rPr>
            <w:rStyle w:val="Hyperlink"/>
            <w:b/>
            <w:bCs/>
            <w:color w:val="auto"/>
            <w:szCs w:val="20"/>
          </w:rPr>
          <w:t>servicedesk@eiturbanmobility.eu</w:t>
        </w:r>
      </w:hyperlink>
      <w:r w:rsidRPr="6C5C1EF8">
        <w:rPr>
          <w:color w:val="auto"/>
          <w:szCs w:val="20"/>
        </w:rPr>
        <w:t>.</w:t>
      </w:r>
    </w:p>
    <w:p w14:paraId="3E14CE58" w14:textId="77777777" w:rsidR="005C0961" w:rsidRPr="00F422BD" w:rsidRDefault="005C0961" w:rsidP="6C5C1EF8">
      <w:pPr>
        <w:rPr>
          <w:b/>
          <w:bCs/>
          <w:szCs w:val="20"/>
        </w:rPr>
      </w:pPr>
      <w:r w:rsidRPr="6C5C1EF8">
        <w:rPr>
          <w:b/>
          <w:bCs/>
          <w:szCs w:val="20"/>
        </w:rPr>
        <w:t>Step 3: Submit the application in NetSuite</w:t>
      </w:r>
    </w:p>
    <w:p w14:paraId="3F3CD851" w14:textId="77777777" w:rsidR="005C0961" w:rsidRPr="00F422BD" w:rsidRDefault="005C0961" w:rsidP="6C5C1EF8">
      <w:pPr>
        <w:rPr>
          <w:szCs w:val="20"/>
        </w:rPr>
      </w:pPr>
      <w:r w:rsidRPr="6C5C1EF8">
        <w:rPr>
          <w:szCs w:val="20"/>
        </w:rPr>
        <w:t>Once registered and logged in, applicants must:</w:t>
      </w:r>
    </w:p>
    <w:p w14:paraId="1C4366CE" w14:textId="77777777" w:rsidR="005C0961" w:rsidRPr="00F422BD" w:rsidRDefault="005C0961" w:rsidP="6C5C1EF8">
      <w:pPr>
        <w:numPr>
          <w:ilvl w:val="0"/>
          <w:numId w:val="25"/>
        </w:numPr>
        <w:rPr>
          <w:szCs w:val="20"/>
        </w:rPr>
      </w:pPr>
      <w:r w:rsidRPr="6C5C1EF8">
        <w:rPr>
          <w:szCs w:val="20"/>
        </w:rPr>
        <w:t xml:space="preserve">Access the EIT Urban Mobility </w:t>
      </w:r>
      <w:r w:rsidRPr="6C5C1EF8">
        <w:rPr>
          <w:b/>
          <w:bCs/>
          <w:szCs w:val="20"/>
        </w:rPr>
        <w:t>NetSuite</w:t>
      </w:r>
      <w:r w:rsidRPr="6C5C1EF8">
        <w:rPr>
          <w:szCs w:val="20"/>
        </w:rPr>
        <w:t xml:space="preserve"> platform.</w:t>
      </w:r>
    </w:p>
    <w:p w14:paraId="6649E0B1" w14:textId="77777777" w:rsidR="00931A6F" w:rsidRDefault="005C0961" w:rsidP="00931A6F">
      <w:pPr>
        <w:numPr>
          <w:ilvl w:val="0"/>
          <w:numId w:val="25"/>
        </w:numPr>
        <w:rPr>
          <w:szCs w:val="20"/>
        </w:rPr>
      </w:pPr>
      <w:r w:rsidRPr="6C5C1EF8">
        <w:rPr>
          <w:szCs w:val="20"/>
        </w:rPr>
        <w:t xml:space="preserve">Navigate to: </w:t>
      </w:r>
      <w:r w:rsidR="000B211B" w:rsidRPr="6C5C1EF8">
        <w:rPr>
          <w:b/>
          <w:bCs/>
          <w:i/>
          <w:iCs/>
          <w:szCs w:val="20"/>
        </w:rPr>
        <w:t>&gt;Grant Management&gt;</w:t>
      </w:r>
      <w:r w:rsidR="008261CF" w:rsidRPr="6C5C1EF8">
        <w:rPr>
          <w:b/>
          <w:bCs/>
          <w:i/>
          <w:iCs/>
          <w:szCs w:val="20"/>
        </w:rPr>
        <w:t>Grant Management</w:t>
      </w:r>
      <w:r w:rsidRPr="6C5C1EF8">
        <w:rPr>
          <w:b/>
          <w:bCs/>
          <w:i/>
          <w:iCs/>
          <w:szCs w:val="20"/>
        </w:rPr>
        <w:t>&gt; Open Calls</w:t>
      </w:r>
      <w:r w:rsidRPr="6C5C1EF8">
        <w:rPr>
          <w:szCs w:val="20"/>
        </w:rPr>
        <w:t>.</w:t>
      </w:r>
    </w:p>
    <w:p w14:paraId="0304FE5F" w14:textId="1E7E1720" w:rsidR="005C0961" w:rsidRPr="00931A6F" w:rsidRDefault="0370817E" w:rsidP="00931A6F">
      <w:pPr>
        <w:numPr>
          <w:ilvl w:val="0"/>
          <w:numId w:val="25"/>
        </w:numPr>
        <w:rPr>
          <w:szCs w:val="20"/>
        </w:rPr>
      </w:pPr>
      <w:r w:rsidRPr="00931A6F">
        <w:rPr>
          <w:szCs w:val="20"/>
        </w:rPr>
        <w:t xml:space="preserve">Select the call </w:t>
      </w:r>
      <w:r w:rsidR="5FD6EE5A" w:rsidRPr="00931A6F">
        <w:rPr>
          <w:b/>
          <w:bCs/>
          <w:szCs w:val="20"/>
        </w:rPr>
        <w:t>Co</w:t>
      </w:r>
      <w:r w:rsidR="5AF1A3BE" w:rsidRPr="00931A6F">
        <w:rPr>
          <w:b/>
          <w:bCs/>
          <w:szCs w:val="20"/>
        </w:rPr>
        <w:t>nnect</w:t>
      </w:r>
      <w:r w:rsidR="5FD6EE5A" w:rsidRPr="00931A6F">
        <w:rPr>
          <w:b/>
          <w:bCs/>
          <w:szCs w:val="20"/>
        </w:rPr>
        <w:t xml:space="preserve"> NEB</w:t>
      </w:r>
    </w:p>
    <w:p w14:paraId="719F2ECB" w14:textId="77777777" w:rsidR="005C0961" w:rsidRPr="00F422BD" w:rsidRDefault="005C0961" w:rsidP="6C5C1EF8">
      <w:pPr>
        <w:numPr>
          <w:ilvl w:val="0"/>
          <w:numId w:val="25"/>
        </w:numPr>
        <w:rPr>
          <w:szCs w:val="20"/>
        </w:rPr>
      </w:pPr>
      <w:r w:rsidRPr="6C5C1EF8">
        <w:rPr>
          <w:szCs w:val="20"/>
        </w:rPr>
        <w:t xml:space="preserve">Complete all mandatory fields of the online </w:t>
      </w:r>
      <w:r w:rsidRPr="6C5C1EF8">
        <w:rPr>
          <w:b/>
          <w:bCs/>
          <w:szCs w:val="20"/>
        </w:rPr>
        <w:t>application form</w:t>
      </w:r>
      <w:r w:rsidRPr="6C5C1EF8">
        <w:rPr>
          <w:szCs w:val="20"/>
        </w:rPr>
        <w:t>.</w:t>
      </w:r>
    </w:p>
    <w:p w14:paraId="02D30901" w14:textId="77777777" w:rsidR="005C0961" w:rsidRPr="00F422BD" w:rsidRDefault="005C0961" w:rsidP="6C5C1EF8">
      <w:pPr>
        <w:numPr>
          <w:ilvl w:val="0"/>
          <w:numId w:val="25"/>
        </w:numPr>
        <w:rPr>
          <w:szCs w:val="20"/>
        </w:rPr>
      </w:pPr>
      <w:r w:rsidRPr="6C5C1EF8">
        <w:rPr>
          <w:szCs w:val="20"/>
        </w:rPr>
        <w:t xml:space="preserve">Submit the complete proposal </w:t>
      </w:r>
      <w:r w:rsidRPr="6C5C1EF8">
        <w:rPr>
          <w:b/>
          <w:bCs/>
          <w:szCs w:val="20"/>
        </w:rPr>
        <w:t xml:space="preserve">before the relevant </w:t>
      </w:r>
      <w:r w:rsidRPr="6C5C1EF8">
        <w:rPr>
          <w:szCs w:val="20"/>
        </w:rPr>
        <w:t>deadline indicated in Section 2.</w:t>
      </w:r>
    </w:p>
    <w:p w14:paraId="750D1B17" w14:textId="77777777" w:rsidR="005C0961" w:rsidRPr="00F422BD" w:rsidRDefault="005C0961" w:rsidP="6C5C1EF8">
      <w:pPr>
        <w:rPr>
          <w:szCs w:val="20"/>
        </w:rPr>
      </w:pPr>
      <w:r w:rsidRPr="6C5C1EF8">
        <w:rPr>
          <w:szCs w:val="20"/>
        </w:rPr>
        <w:t>Applications submitted after the deadline will not be considered.</w:t>
      </w:r>
    </w:p>
    <w:p w14:paraId="5490BE96" w14:textId="77777777" w:rsidR="009C0D09" w:rsidRPr="00F422BD" w:rsidRDefault="009C0D09" w:rsidP="0B9D6C27">
      <w:pPr>
        <w:rPr>
          <w:rFonts w:eastAsia="Calibri Light" w:cs="Calibri Light"/>
          <w:color w:val="auto"/>
          <w:sz w:val="22"/>
        </w:rPr>
      </w:pPr>
    </w:p>
    <w:p w14:paraId="3C407ECC" w14:textId="77777777" w:rsidR="009C0D09" w:rsidRPr="00F422BD" w:rsidRDefault="009C0D09" w:rsidP="0B9D6C27">
      <w:pPr>
        <w:rPr>
          <w:rFonts w:eastAsia="Calibri Light" w:cs="Calibri Light"/>
          <w:color w:val="auto"/>
          <w:sz w:val="22"/>
        </w:rPr>
      </w:pPr>
    </w:p>
    <w:p w14:paraId="28CE4857" w14:textId="554E8923" w:rsidR="003F35A4" w:rsidRDefault="00E44C42" w:rsidP="00367F34">
      <w:pPr>
        <w:pStyle w:val="Heading1"/>
      </w:pPr>
      <w:bookmarkStart w:id="1" w:name="_Toc234831086"/>
      <w:r>
        <w:t>2</w:t>
      </w:r>
      <w:r w:rsidR="00367F34">
        <w:t xml:space="preserve">. Create </w:t>
      </w:r>
      <w:r w:rsidR="00ED03A5" w:rsidRPr="0B9D6C27">
        <w:t>an application</w:t>
      </w:r>
      <w:bookmarkEnd w:id="1"/>
    </w:p>
    <w:p w14:paraId="7E9AD9FD" w14:textId="77777777" w:rsidR="003F35A4" w:rsidRPr="005049D6" w:rsidRDefault="003F35A4" w:rsidP="0B9D6C27">
      <w:pPr>
        <w:pStyle w:val="LeadInText"/>
        <w:spacing w:after="0"/>
        <w:rPr>
          <w:rFonts w:eastAsia="Calibri Light" w:cs="Calibri Light"/>
          <w:b/>
          <w:bCs/>
          <w:sz w:val="22"/>
          <w:szCs w:val="22"/>
        </w:rPr>
      </w:pPr>
    </w:p>
    <w:p w14:paraId="6C9918FF" w14:textId="567B69A6" w:rsidR="00B93B36" w:rsidRPr="00F422BD" w:rsidRDefault="005049D6" w:rsidP="6C5C1EF8">
      <w:pPr>
        <w:pStyle w:val="LeadInText"/>
        <w:rPr>
          <w:rFonts w:eastAsia="Calibri Light" w:cs="Calibri Light"/>
          <w:i/>
          <w:iCs/>
          <w:color w:val="000000"/>
          <w:sz w:val="20"/>
          <w:szCs w:val="20"/>
        </w:rPr>
      </w:pPr>
      <w:r w:rsidRPr="6C5C1EF8">
        <w:rPr>
          <w:rStyle w:val="ui-provider"/>
          <w:rFonts w:eastAsia="Calibri Light" w:cs="Calibri Light"/>
          <w:color w:val="auto"/>
          <w:sz w:val="20"/>
          <w:szCs w:val="20"/>
        </w:rPr>
        <w:t xml:space="preserve">Go to EIT Urban Mobility </w:t>
      </w:r>
      <w:hyperlink r:id="rId22">
        <w:r w:rsidRPr="6C5C1EF8">
          <w:rPr>
            <w:rStyle w:val="Hyperlink"/>
            <w:rFonts w:eastAsia="Calibri Light" w:cs="Calibri Light"/>
            <w:b/>
            <w:bCs/>
            <w:sz w:val="20"/>
            <w:szCs w:val="20"/>
            <w:u w:val="single"/>
          </w:rPr>
          <w:t>Programmes Portal</w:t>
        </w:r>
      </w:hyperlink>
      <w:r w:rsidRPr="6C5C1EF8">
        <w:rPr>
          <w:rFonts w:eastAsia="Calibri Light" w:cs="Calibri Light"/>
          <w:sz w:val="20"/>
          <w:szCs w:val="20"/>
        </w:rPr>
        <w:t xml:space="preserve"> </w:t>
      </w:r>
      <w:r w:rsidRPr="6C5C1EF8">
        <w:rPr>
          <w:rStyle w:val="ui-provider"/>
          <w:rFonts w:eastAsia="Calibri Light" w:cs="Calibri Light"/>
          <w:color w:val="auto"/>
          <w:sz w:val="20"/>
          <w:szCs w:val="20"/>
        </w:rPr>
        <w:t>(</w:t>
      </w:r>
      <w:r w:rsidRPr="6C5C1EF8">
        <w:rPr>
          <w:rFonts w:eastAsia="Calibri Light" w:cs="Calibri Light"/>
          <w:b/>
          <w:bCs/>
          <w:sz w:val="20"/>
          <w:szCs w:val="20"/>
        </w:rPr>
        <w:t>NetSuite</w:t>
      </w:r>
      <w:r w:rsidRPr="6C5C1EF8">
        <w:rPr>
          <w:rStyle w:val="ui-provider"/>
          <w:rFonts w:eastAsia="Calibri Light" w:cs="Calibri Light"/>
          <w:color w:val="auto"/>
          <w:sz w:val="20"/>
          <w:szCs w:val="20"/>
        </w:rPr>
        <w:t>)</w:t>
      </w:r>
      <w:r w:rsidR="0083370F" w:rsidRPr="6C5C1EF8">
        <w:rPr>
          <w:rFonts w:eastAsia="Calibri Light" w:cs="Calibri Light"/>
          <w:color w:val="000000"/>
          <w:sz w:val="20"/>
          <w:szCs w:val="20"/>
        </w:rPr>
        <w:t xml:space="preserve">, click on </w:t>
      </w:r>
      <w:r w:rsidR="001E7881" w:rsidRPr="6C5C1EF8">
        <w:rPr>
          <w:rFonts w:eastAsia="Calibri Light" w:cs="Calibri Light"/>
          <w:i/>
          <w:iCs/>
          <w:color w:val="000000"/>
          <w:sz w:val="20"/>
          <w:szCs w:val="20"/>
        </w:rPr>
        <w:t>&gt;</w:t>
      </w:r>
      <w:r w:rsidR="3B7AA736" w:rsidRPr="6C5C1EF8">
        <w:rPr>
          <w:rFonts w:eastAsia="Calibri Light" w:cs="Calibri Light"/>
          <w:i/>
          <w:iCs/>
          <w:color w:val="000000"/>
          <w:sz w:val="20"/>
          <w:szCs w:val="20"/>
        </w:rPr>
        <w:t xml:space="preserve"> </w:t>
      </w:r>
      <w:r w:rsidR="001E7881" w:rsidRPr="6C5C1EF8">
        <w:rPr>
          <w:rFonts w:eastAsia="Calibri Light" w:cs="Calibri Light"/>
          <w:i/>
          <w:iCs/>
          <w:color w:val="000000"/>
          <w:sz w:val="20"/>
          <w:szCs w:val="20"/>
        </w:rPr>
        <w:t>Grant Management &gt; Open Calls</w:t>
      </w:r>
    </w:p>
    <w:p w14:paraId="60E98251" w14:textId="3290A97B" w:rsidR="001E7881" w:rsidRPr="00F422BD" w:rsidRDefault="001E7881" w:rsidP="0B9D6C27">
      <w:pPr>
        <w:pStyle w:val="LeadInText"/>
        <w:rPr>
          <w:rFonts w:eastAsia="Calibri Light" w:cs="Calibri Light"/>
          <w:color w:val="000000"/>
          <w:sz w:val="22"/>
          <w:szCs w:val="22"/>
        </w:rPr>
      </w:pPr>
      <w:r w:rsidRPr="00F422BD">
        <w:rPr>
          <w:noProof/>
          <w:sz w:val="22"/>
          <w:szCs w:val="22"/>
        </w:rPr>
        <w:lastRenderedPageBreak/>
        <w:drawing>
          <wp:inline distT="0" distB="0" distL="0" distR="0" wp14:anchorId="72C2AE0B" wp14:editId="69DCE887">
            <wp:extent cx="4333461" cy="1608014"/>
            <wp:effectExtent l="0" t="0" r="0" b="0"/>
            <wp:docPr id="23055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556" name="Picture 1" descr="A screenshot of a computer&#10;&#10;AI-generated content may be incorrect."/>
                    <pic:cNvPicPr/>
                  </pic:nvPicPr>
                  <pic:blipFill>
                    <a:blip r:embed="rId23"/>
                    <a:stretch>
                      <a:fillRect/>
                    </a:stretch>
                  </pic:blipFill>
                  <pic:spPr>
                    <a:xfrm>
                      <a:off x="0" y="0"/>
                      <a:ext cx="4337757" cy="1609608"/>
                    </a:xfrm>
                    <a:prstGeom prst="rect">
                      <a:avLst/>
                    </a:prstGeom>
                  </pic:spPr>
                </pic:pic>
              </a:graphicData>
            </a:graphic>
          </wp:inline>
        </w:drawing>
      </w:r>
    </w:p>
    <w:p w14:paraId="363436BC" w14:textId="22911F05" w:rsidR="001E7881" w:rsidRPr="00F422BD" w:rsidRDefault="02AE026F" w:rsidP="6C5C1EF8">
      <w:pPr>
        <w:pStyle w:val="LeadInText"/>
        <w:rPr>
          <w:rFonts w:eastAsia="Calibri Light" w:cs="Calibri Light"/>
          <w:color w:val="000000"/>
          <w:sz w:val="20"/>
          <w:szCs w:val="20"/>
        </w:rPr>
      </w:pPr>
      <w:r w:rsidRPr="79BD2279">
        <w:rPr>
          <w:rFonts w:eastAsia="Calibri Light" w:cs="Calibri Light"/>
          <w:color w:val="000000"/>
          <w:sz w:val="20"/>
          <w:szCs w:val="20"/>
        </w:rPr>
        <w:t>Choose the</w:t>
      </w:r>
      <w:r w:rsidR="7B61713C" w:rsidRPr="79BD2279">
        <w:rPr>
          <w:rFonts w:eastAsia="Calibri Light" w:cs="Calibri Light"/>
          <w:sz w:val="20"/>
          <w:szCs w:val="20"/>
        </w:rPr>
        <w:t xml:space="preserve"> </w:t>
      </w:r>
      <w:r w:rsidR="7FF79ABA" w:rsidRPr="79BD2279">
        <w:rPr>
          <w:rFonts w:eastAsia="Calibri Light" w:cs="Calibri Light"/>
          <w:b/>
          <w:bCs/>
          <w:color w:val="000000"/>
          <w:sz w:val="20"/>
          <w:szCs w:val="20"/>
        </w:rPr>
        <w:t>Co</w:t>
      </w:r>
      <w:r w:rsidR="76E36CBC" w:rsidRPr="79BD2279">
        <w:rPr>
          <w:rFonts w:eastAsia="Calibri Light" w:cs="Calibri Light"/>
          <w:b/>
          <w:bCs/>
          <w:color w:val="000000"/>
          <w:sz w:val="20"/>
          <w:szCs w:val="20"/>
        </w:rPr>
        <w:t>nnect</w:t>
      </w:r>
      <w:r w:rsidR="7FF79ABA" w:rsidRPr="79BD2279">
        <w:rPr>
          <w:rFonts w:eastAsia="Calibri Light" w:cs="Calibri Light"/>
          <w:b/>
          <w:bCs/>
          <w:color w:val="000000"/>
          <w:sz w:val="20"/>
          <w:szCs w:val="20"/>
        </w:rPr>
        <w:t xml:space="preserve"> NEB</w:t>
      </w:r>
      <w:r w:rsidR="1AB2BFE4" w:rsidRPr="79BD2279">
        <w:rPr>
          <w:rFonts w:eastAsia="Calibri Light" w:cs="Calibri Light"/>
          <w:b/>
          <w:bCs/>
          <w:color w:val="000000"/>
          <w:sz w:val="20"/>
          <w:szCs w:val="20"/>
        </w:rPr>
        <w:t xml:space="preserve"> 2027</w:t>
      </w:r>
      <w:r w:rsidR="3B2F75D9" w:rsidRPr="79BD2279">
        <w:rPr>
          <w:rFonts w:eastAsia="Calibri Light" w:cs="Calibri Light"/>
          <w:b/>
          <w:bCs/>
          <w:color w:val="000000"/>
          <w:sz w:val="20"/>
          <w:szCs w:val="20"/>
        </w:rPr>
        <w:t xml:space="preserve"> </w:t>
      </w:r>
      <w:r w:rsidRPr="79BD2279">
        <w:rPr>
          <w:rFonts w:eastAsia="Calibri Light" w:cs="Calibri Light"/>
          <w:color w:val="000000"/>
          <w:sz w:val="20"/>
          <w:szCs w:val="20"/>
        </w:rPr>
        <w:t>Once you click on “apply”</w:t>
      </w:r>
      <w:r w:rsidR="3A411E9E" w:rsidRPr="79BD2279">
        <w:rPr>
          <w:rFonts w:eastAsia="Calibri Light" w:cs="Calibri Light"/>
          <w:color w:val="000000"/>
          <w:sz w:val="20"/>
          <w:szCs w:val="20"/>
        </w:rPr>
        <w:t>,</w:t>
      </w:r>
      <w:r w:rsidRPr="79BD2279">
        <w:rPr>
          <w:rFonts w:eastAsia="Calibri Light" w:cs="Calibri Light"/>
          <w:color w:val="000000"/>
          <w:sz w:val="20"/>
          <w:szCs w:val="20"/>
        </w:rPr>
        <w:t xml:space="preserve"> a new Application </w:t>
      </w:r>
      <w:r w:rsidR="40E10E73" w:rsidRPr="79BD2279">
        <w:rPr>
          <w:rFonts w:eastAsia="Calibri Light" w:cs="Calibri Light"/>
          <w:color w:val="000000"/>
          <w:sz w:val="20"/>
          <w:szCs w:val="20"/>
        </w:rPr>
        <w:t>Form is</w:t>
      </w:r>
      <w:r w:rsidRPr="79BD2279">
        <w:rPr>
          <w:rFonts w:eastAsia="Calibri Light" w:cs="Calibri Light"/>
          <w:color w:val="000000"/>
          <w:sz w:val="20"/>
          <w:szCs w:val="20"/>
        </w:rPr>
        <w:t xml:space="preserve"> </w:t>
      </w:r>
      <w:r w:rsidR="3C2E3A48" w:rsidRPr="79BD2279">
        <w:rPr>
          <w:rFonts w:eastAsia="Calibri Light" w:cs="Calibri Light"/>
          <w:color w:val="000000"/>
          <w:sz w:val="20"/>
          <w:szCs w:val="20"/>
        </w:rPr>
        <w:t>created,</w:t>
      </w:r>
      <w:r w:rsidRPr="79BD2279">
        <w:rPr>
          <w:rFonts w:eastAsia="Calibri Light" w:cs="Calibri Light"/>
          <w:color w:val="000000"/>
          <w:sz w:val="20"/>
          <w:szCs w:val="20"/>
        </w:rPr>
        <w:t xml:space="preserve"> and you will be able to start filling it in with all the information of your project. </w:t>
      </w:r>
    </w:p>
    <w:p w14:paraId="08B9DFEF" w14:textId="0E83D1FB" w:rsidR="00952EAD" w:rsidRPr="00F422BD" w:rsidRDefault="0083370F" w:rsidP="6C5C1EF8">
      <w:pPr>
        <w:pStyle w:val="LeadInText"/>
        <w:rPr>
          <w:rFonts w:eastAsia="Calibri Light" w:cs="Calibri Light"/>
          <w:color w:val="000000"/>
          <w:sz w:val="20"/>
          <w:szCs w:val="20"/>
        </w:rPr>
      </w:pPr>
      <w:r w:rsidRPr="6C5C1EF8">
        <w:rPr>
          <w:rFonts w:eastAsia="Calibri Light" w:cs="Calibri Light"/>
          <w:color w:val="000000"/>
          <w:sz w:val="20"/>
          <w:szCs w:val="20"/>
        </w:rPr>
        <w:t xml:space="preserve">The </w:t>
      </w:r>
      <w:r w:rsidR="003A1E3B" w:rsidRPr="6C5C1EF8">
        <w:rPr>
          <w:rFonts w:eastAsia="Calibri Light" w:cs="Calibri Light"/>
          <w:color w:val="000000"/>
          <w:sz w:val="20"/>
          <w:szCs w:val="20"/>
        </w:rPr>
        <w:t>Application Form</w:t>
      </w:r>
      <w:r w:rsidRPr="6C5C1EF8">
        <w:rPr>
          <w:rFonts w:eastAsia="Calibri Light" w:cs="Calibri Light"/>
          <w:color w:val="000000"/>
          <w:sz w:val="20"/>
          <w:szCs w:val="20"/>
        </w:rPr>
        <w:t xml:space="preserve"> is divided in </w:t>
      </w:r>
      <w:r w:rsidR="00433C9D" w:rsidRPr="6C5C1EF8">
        <w:rPr>
          <w:rFonts w:eastAsia="Calibri Light" w:cs="Calibri Light"/>
          <w:color w:val="000000"/>
          <w:sz w:val="20"/>
          <w:szCs w:val="20"/>
        </w:rPr>
        <w:t>six</w:t>
      </w:r>
      <w:r w:rsidR="00952EAD" w:rsidRPr="6C5C1EF8">
        <w:rPr>
          <w:rFonts w:eastAsia="Calibri Light" w:cs="Calibri Light"/>
          <w:color w:val="000000"/>
          <w:sz w:val="20"/>
          <w:szCs w:val="20"/>
        </w:rPr>
        <w:t xml:space="preserve"> sections</w:t>
      </w:r>
      <w:r w:rsidR="005A2086" w:rsidRPr="6C5C1EF8">
        <w:rPr>
          <w:rFonts w:eastAsia="Calibri Light" w:cs="Calibri Light"/>
          <w:color w:val="000000"/>
          <w:sz w:val="20"/>
          <w:szCs w:val="20"/>
        </w:rPr>
        <w:t>, which are detailed below.</w:t>
      </w:r>
    </w:p>
    <w:p w14:paraId="60284B44" w14:textId="77777777" w:rsidR="005A2086" w:rsidRDefault="005A2086" w:rsidP="0B9D6C27">
      <w:pPr>
        <w:pStyle w:val="LeadInText"/>
        <w:rPr>
          <w:rFonts w:eastAsia="Calibri Light" w:cs="Calibri Light"/>
          <w:color w:val="000000"/>
          <w:sz w:val="22"/>
          <w:szCs w:val="22"/>
        </w:rPr>
      </w:pPr>
    </w:p>
    <w:p w14:paraId="0B3C199D" w14:textId="4BAEF24B" w:rsidR="00952EAD" w:rsidRDefault="70940407" w:rsidP="00E44C42">
      <w:pPr>
        <w:pStyle w:val="Heading2"/>
      </w:pPr>
      <w:bookmarkStart w:id="2" w:name="_Toc234831087"/>
      <w:r>
        <w:t>2</w:t>
      </w:r>
      <w:r w:rsidR="6BDC8E41">
        <w:t xml:space="preserve">.1. </w:t>
      </w:r>
      <w:r w:rsidR="2B975617">
        <w:t>Main Information</w:t>
      </w:r>
      <w:bookmarkEnd w:id="2"/>
    </w:p>
    <w:p w14:paraId="67EC6826" w14:textId="3FE0945E" w:rsidR="6C5C1EF8" w:rsidRDefault="6C5C1EF8" w:rsidP="6C5C1EF8">
      <w:pPr>
        <w:rPr>
          <w:szCs w:val="20"/>
        </w:rPr>
      </w:pPr>
    </w:p>
    <w:p w14:paraId="0BD2A660" w14:textId="012996CD" w:rsidR="00A03012" w:rsidRDefault="17FB46AB" w:rsidP="6C5C1EF8">
      <w:pPr>
        <w:rPr>
          <w:szCs w:val="20"/>
        </w:rPr>
      </w:pPr>
      <w:r w:rsidRPr="6C5C1EF8">
        <w:rPr>
          <w:szCs w:val="20"/>
        </w:rPr>
        <w:t>The ID proposal number is generated automatically by the system when you first save your proposal.</w:t>
      </w:r>
    </w:p>
    <w:p w14:paraId="77EAFE0C" w14:textId="03606446" w:rsidR="00A03012" w:rsidRDefault="4B125688" w:rsidP="25FD8E27">
      <w:pPr>
        <w:rPr>
          <w:szCs w:val="20"/>
        </w:rPr>
      </w:pPr>
      <w:r w:rsidRPr="25FD8E27">
        <w:rPr>
          <w:szCs w:val="20"/>
        </w:rPr>
        <w:t xml:space="preserve">When entering the </w:t>
      </w:r>
      <w:r w:rsidRPr="25FD8E27">
        <w:rPr>
          <w:b/>
          <w:bCs/>
          <w:szCs w:val="20"/>
        </w:rPr>
        <w:t>project title and acronym</w:t>
      </w:r>
      <w:r w:rsidRPr="25FD8E27">
        <w:rPr>
          <w:szCs w:val="20"/>
        </w:rPr>
        <w:t>, remember this will be the official name publicly used to promote your project. Choose the name wisely.</w:t>
      </w:r>
    </w:p>
    <w:p w14:paraId="4C4BBEA3" w14:textId="00966A84" w:rsidR="00A03012" w:rsidRDefault="00A03012" w:rsidP="2AD6D323"/>
    <w:p w14:paraId="74289983" w14:textId="69605DE3" w:rsidR="00A03012" w:rsidRDefault="00E6582C" w:rsidP="2AD6D323">
      <w:pPr>
        <w:rPr>
          <w:highlight w:val="yellow"/>
        </w:rPr>
      </w:pPr>
      <w:r w:rsidRPr="00E6582C">
        <w:rPr>
          <w:noProof/>
        </w:rPr>
        <w:drawing>
          <wp:inline distT="0" distB="0" distL="0" distR="0" wp14:anchorId="4458628E" wp14:editId="68FFF916">
            <wp:extent cx="5399405" cy="2871470"/>
            <wp:effectExtent l="0" t="0" r="0" b="5080"/>
            <wp:docPr id="234873617" name="Picture 1" descr="A screenshot of a pro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873617" name="Picture 1" descr="A screenshot of a project&#10;&#10;AI-generated content may be incorrect."/>
                    <pic:cNvPicPr/>
                  </pic:nvPicPr>
                  <pic:blipFill>
                    <a:blip r:embed="rId24"/>
                    <a:stretch>
                      <a:fillRect/>
                    </a:stretch>
                  </pic:blipFill>
                  <pic:spPr>
                    <a:xfrm>
                      <a:off x="0" y="0"/>
                      <a:ext cx="5399405" cy="2871470"/>
                    </a:xfrm>
                    <a:prstGeom prst="rect">
                      <a:avLst/>
                    </a:prstGeom>
                  </pic:spPr>
                </pic:pic>
              </a:graphicData>
            </a:graphic>
          </wp:inline>
        </w:drawing>
      </w:r>
    </w:p>
    <w:p w14:paraId="733A57EC" w14:textId="7D1BB2FA" w:rsidR="0073389B" w:rsidRPr="00820136" w:rsidRDefault="7225EA9B" w:rsidP="6C5C1EF8">
      <w:pPr>
        <w:rPr>
          <w:b/>
          <w:bCs/>
          <w:color w:val="000000"/>
          <w:szCs w:val="20"/>
        </w:rPr>
      </w:pPr>
      <w:r w:rsidRPr="6C5C1EF8">
        <w:rPr>
          <w:color w:val="000000"/>
          <w:szCs w:val="20"/>
        </w:rPr>
        <w:t>As indicated in the Call Manual, the tentative start date of the project is 1 February 2027, with the maximum duration of 10 months (tentative end date is 30 November 2027).</w:t>
      </w:r>
    </w:p>
    <w:p w14:paraId="0D867187" w14:textId="77777777" w:rsidR="0073389B" w:rsidRPr="00820136" w:rsidRDefault="7225EA9B" w:rsidP="6C5C1EF8">
      <w:pPr>
        <w:rPr>
          <w:szCs w:val="20"/>
        </w:rPr>
      </w:pPr>
      <w:r w:rsidRPr="6C5C1EF8">
        <w:rPr>
          <w:szCs w:val="20"/>
        </w:rPr>
        <w:t>The sections “total budget”, “total EIT funding” and “total co-funding” will be populated automatically by the system once you insert the budget.</w:t>
      </w:r>
    </w:p>
    <w:p w14:paraId="5B9A7F8F" w14:textId="25D07D3D" w:rsidR="0073389B" w:rsidRPr="00820136" w:rsidRDefault="0073389B" w:rsidP="00A03012"/>
    <w:p w14:paraId="5BF9E210" w14:textId="2845FB88" w:rsidR="004E0A06" w:rsidRDefault="00C9796E" w:rsidP="2AD6D323">
      <w:r w:rsidRPr="00C9796E">
        <w:lastRenderedPageBreak/>
        <w:drawing>
          <wp:inline distT="0" distB="0" distL="0" distR="0" wp14:anchorId="1FCF618E" wp14:editId="782C8DF1">
            <wp:extent cx="5399405" cy="3437890"/>
            <wp:effectExtent l="0" t="0" r="0" b="0"/>
            <wp:docPr id="493442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44231" name="Picture 1" descr="A screenshot of a computer&#10;&#10;AI-generated content may be incorrect."/>
                    <pic:cNvPicPr/>
                  </pic:nvPicPr>
                  <pic:blipFill>
                    <a:blip r:embed="rId25"/>
                    <a:stretch>
                      <a:fillRect/>
                    </a:stretch>
                  </pic:blipFill>
                  <pic:spPr>
                    <a:xfrm>
                      <a:off x="0" y="0"/>
                      <a:ext cx="5399405" cy="3437890"/>
                    </a:xfrm>
                    <a:prstGeom prst="rect">
                      <a:avLst/>
                    </a:prstGeom>
                  </pic:spPr>
                </pic:pic>
              </a:graphicData>
            </a:graphic>
          </wp:inline>
        </w:drawing>
      </w:r>
    </w:p>
    <w:p w14:paraId="1ED0BC44" w14:textId="77777777" w:rsidR="005218D1" w:rsidRPr="00F422BD" w:rsidRDefault="502D1574" w:rsidP="6C5C1EF8">
      <w:pPr>
        <w:rPr>
          <w:szCs w:val="20"/>
        </w:rPr>
      </w:pPr>
      <w:r w:rsidRPr="6C5C1EF8">
        <w:rPr>
          <w:szCs w:val="20"/>
        </w:rPr>
        <w:t xml:space="preserve">When writing the </w:t>
      </w:r>
      <w:r w:rsidRPr="6C5C1EF8">
        <w:rPr>
          <w:b/>
          <w:bCs/>
          <w:szCs w:val="20"/>
        </w:rPr>
        <w:t>executive summary</w:t>
      </w:r>
      <w:r w:rsidRPr="6C5C1EF8">
        <w:rPr>
          <w:szCs w:val="20"/>
        </w:rPr>
        <w:t>, remember this must provide a comprehensive but general overview of the project and that, if your project is selected for funding, it will be used for dissemination purposes. We suggest you fill in this section once you have completed all other sections and therefore have a clear overview of your project.</w:t>
      </w:r>
    </w:p>
    <w:p w14:paraId="3DA22E2A" w14:textId="5A8F98B4" w:rsidR="005218D1" w:rsidRPr="00F422BD" w:rsidRDefault="005218D1" w:rsidP="2AD6D323">
      <w:pPr>
        <w:rPr>
          <w:sz w:val="22"/>
        </w:rPr>
      </w:pPr>
    </w:p>
    <w:p w14:paraId="6BF0473C" w14:textId="457954B5" w:rsidR="003446A1" w:rsidRPr="00F422BD" w:rsidRDefault="001C1084" w:rsidP="003B4210">
      <w:pPr>
        <w:rPr>
          <w:sz w:val="22"/>
        </w:rPr>
      </w:pPr>
      <w:r w:rsidRPr="001C1084">
        <w:rPr>
          <w:sz w:val="22"/>
        </w:rPr>
        <w:drawing>
          <wp:inline distT="0" distB="0" distL="0" distR="0" wp14:anchorId="5AB380D0" wp14:editId="2674E53A">
            <wp:extent cx="5354320" cy="548640"/>
            <wp:effectExtent l="0" t="0" r="0" b="3810"/>
            <wp:docPr id="553404105" name="Picture 1" descr="A white background with blue and green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404105" name="Picture 1" descr="A white background with blue and green lines&#10;&#10;AI-generated content may be incorrect."/>
                    <pic:cNvPicPr/>
                  </pic:nvPicPr>
                  <pic:blipFill rotWithShape="1">
                    <a:blip r:embed="rId26"/>
                    <a:srcRect r="835" b="51076"/>
                    <a:stretch>
                      <a:fillRect/>
                    </a:stretch>
                  </pic:blipFill>
                  <pic:spPr bwMode="auto">
                    <a:xfrm>
                      <a:off x="0" y="0"/>
                      <a:ext cx="5354320" cy="548640"/>
                    </a:xfrm>
                    <a:prstGeom prst="rect">
                      <a:avLst/>
                    </a:prstGeom>
                    <a:ln>
                      <a:noFill/>
                    </a:ln>
                    <a:extLst>
                      <a:ext uri="{53640926-AAD7-44D8-BBD7-CCE9431645EC}">
                        <a14:shadowObscured xmlns:a14="http://schemas.microsoft.com/office/drawing/2010/main"/>
                      </a:ext>
                    </a:extLst>
                  </pic:spPr>
                </pic:pic>
              </a:graphicData>
            </a:graphic>
          </wp:inline>
        </w:drawing>
      </w:r>
    </w:p>
    <w:p w14:paraId="7E5D6B0E" w14:textId="6A2E0DF1" w:rsidR="00512F9D" w:rsidRPr="008D1989" w:rsidRDefault="00512F9D" w:rsidP="008D1989">
      <w:pPr>
        <w:rPr>
          <w:szCs w:val="20"/>
        </w:rPr>
      </w:pPr>
      <w:r>
        <w:rPr>
          <w:szCs w:val="20"/>
        </w:rPr>
        <w:t xml:space="preserve">Indicate </w:t>
      </w:r>
      <w:r w:rsidRPr="00512F9D">
        <w:rPr>
          <w:b/>
          <w:bCs/>
          <w:szCs w:val="20"/>
        </w:rPr>
        <w:t>the country, and city</w:t>
      </w:r>
      <w:r>
        <w:rPr>
          <w:szCs w:val="20"/>
        </w:rPr>
        <w:t>/</w:t>
      </w:r>
      <w:r w:rsidRPr="00512F9D">
        <w:rPr>
          <w:b/>
          <w:bCs/>
          <w:szCs w:val="20"/>
        </w:rPr>
        <w:t>region</w:t>
      </w:r>
      <w:r>
        <w:rPr>
          <w:szCs w:val="20"/>
        </w:rPr>
        <w:t xml:space="preserve"> in which your Connect project will be implemented</w:t>
      </w:r>
      <w:r w:rsidR="008D1989">
        <w:rPr>
          <w:szCs w:val="20"/>
        </w:rPr>
        <w:t xml:space="preserve">. </w:t>
      </w:r>
      <w:r w:rsidR="008D1989" w:rsidRPr="008D1989">
        <w:rPr>
          <w:szCs w:val="20"/>
        </w:rPr>
        <w:t> A legal entity may submit multiple proposals</w:t>
      </w:r>
      <w:r w:rsidR="008D1989">
        <w:rPr>
          <w:szCs w:val="20"/>
        </w:rPr>
        <w:t xml:space="preserve"> across</w:t>
      </w:r>
      <w:r w:rsidR="003B338C">
        <w:rPr>
          <w:szCs w:val="20"/>
        </w:rPr>
        <w:t xml:space="preserve"> Connect and Co-create NEB </w:t>
      </w:r>
      <w:proofErr w:type="spellStart"/>
      <w:proofErr w:type="gramStart"/>
      <w:r w:rsidR="003B338C">
        <w:rPr>
          <w:szCs w:val="20"/>
        </w:rPr>
        <w:t>Calls</w:t>
      </w:r>
      <w:r w:rsidR="008D1989" w:rsidRPr="008D1989">
        <w:rPr>
          <w:szCs w:val="20"/>
        </w:rPr>
        <w:t>;however</w:t>
      </w:r>
      <w:proofErr w:type="spellEnd"/>
      <w:proofErr w:type="gramEnd"/>
      <w:r w:rsidR="008D1989" w:rsidRPr="008D1989">
        <w:rPr>
          <w:szCs w:val="20"/>
        </w:rPr>
        <w:t>, it can receive funding as the Lead Partner for only one proposal across the two programmes.</w:t>
      </w:r>
      <w:r w:rsidR="003B338C">
        <w:rPr>
          <w:szCs w:val="20"/>
        </w:rPr>
        <w:t xml:space="preserve"> Confirm that your organisation has not submitted </w:t>
      </w:r>
      <w:r w:rsidR="00FF469A">
        <w:rPr>
          <w:szCs w:val="20"/>
        </w:rPr>
        <w:t xml:space="preserve">a Co-create proposal as Lead Partner. </w:t>
      </w:r>
    </w:p>
    <w:p w14:paraId="30548FA2" w14:textId="77777777" w:rsidR="00512F9D" w:rsidRDefault="00512F9D" w:rsidP="6C5C1EF8">
      <w:pPr>
        <w:rPr>
          <w:szCs w:val="20"/>
        </w:rPr>
      </w:pPr>
    </w:p>
    <w:p w14:paraId="093BF76B" w14:textId="76504E59" w:rsidR="00512F9D" w:rsidRDefault="00FF469A" w:rsidP="6C5C1EF8">
      <w:pPr>
        <w:rPr>
          <w:szCs w:val="20"/>
        </w:rPr>
      </w:pPr>
      <w:r w:rsidRPr="00FF469A">
        <w:rPr>
          <w:szCs w:val="20"/>
        </w:rPr>
        <w:drawing>
          <wp:inline distT="0" distB="0" distL="0" distR="0" wp14:anchorId="01DAB558" wp14:editId="3CF240D5">
            <wp:extent cx="5399405" cy="1262380"/>
            <wp:effectExtent l="0" t="0" r="0" b="0"/>
            <wp:docPr id="9178821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882184" name="Picture 1" descr="A screenshot of a computer&#10;&#10;AI-generated content may be incorrect."/>
                    <pic:cNvPicPr/>
                  </pic:nvPicPr>
                  <pic:blipFill>
                    <a:blip r:embed="rId27"/>
                    <a:stretch>
                      <a:fillRect/>
                    </a:stretch>
                  </pic:blipFill>
                  <pic:spPr>
                    <a:xfrm>
                      <a:off x="0" y="0"/>
                      <a:ext cx="5399405" cy="1262380"/>
                    </a:xfrm>
                    <a:prstGeom prst="rect">
                      <a:avLst/>
                    </a:prstGeom>
                  </pic:spPr>
                </pic:pic>
              </a:graphicData>
            </a:graphic>
          </wp:inline>
        </w:drawing>
      </w:r>
    </w:p>
    <w:p w14:paraId="063C104D" w14:textId="37170588" w:rsidR="003446A1" w:rsidRPr="00F422BD" w:rsidRDefault="668B2E71" w:rsidP="6C5C1EF8">
      <w:pPr>
        <w:rPr>
          <w:szCs w:val="20"/>
        </w:rPr>
      </w:pPr>
      <w:r w:rsidRPr="6C5C1EF8">
        <w:rPr>
          <w:szCs w:val="20"/>
        </w:rPr>
        <w:lastRenderedPageBreak/>
        <w:t xml:space="preserve">You must enter a </w:t>
      </w:r>
      <w:r w:rsidRPr="6C5C1EF8">
        <w:rPr>
          <w:b/>
          <w:bCs/>
          <w:szCs w:val="20"/>
        </w:rPr>
        <w:t>minimum of three and a maximum of five keywords</w:t>
      </w:r>
      <w:r w:rsidRPr="6C5C1EF8">
        <w:rPr>
          <w:szCs w:val="20"/>
        </w:rPr>
        <w:t xml:space="preserve"> (to be selected from a drop-down menu) and a </w:t>
      </w:r>
      <w:r w:rsidRPr="6C5C1EF8">
        <w:rPr>
          <w:b/>
          <w:bCs/>
          <w:szCs w:val="20"/>
        </w:rPr>
        <w:t>minimum of three and a maximum of five self-defined keywords</w:t>
      </w:r>
      <w:r w:rsidRPr="6C5C1EF8">
        <w:rPr>
          <w:szCs w:val="20"/>
        </w:rPr>
        <w:t xml:space="preserve"> (which you can therefore freely type). Make sure you select the keywords that best represent your project.</w:t>
      </w:r>
    </w:p>
    <w:p w14:paraId="4FC8B9AA" w14:textId="5BA2C0C5" w:rsidR="003446A1" w:rsidRPr="00F422BD" w:rsidRDefault="003446A1" w:rsidP="2AD6D323">
      <w:pPr>
        <w:rPr>
          <w:sz w:val="22"/>
        </w:rPr>
      </w:pPr>
    </w:p>
    <w:p w14:paraId="121A49AC" w14:textId="530AE601" w:rsidR="003B4210" w:rsidRPr="00E86EEC" w:rsidRDefault="025181E4" w:rsidP="003B4210">
      <w:r>
        <w:rPr>
          <w:noProof/>
        </w:rPr>
        <w:drawing>
          <wp:inline distT="0" distB="0" distL="0" distR="0" wp14:anchorId="6426A248" wp14:editId="3D823C0C">
            <wp:extent cx="3873260" cy="2438382"/>
            <wp:effectExtent l="0" t="0" r="0" b="635"/>
            <wp:docPr id="19969664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966471" name="Picture 1" descr="A screenshot of a computer&#10;&#10;AI-generated content may be incorrect."/>
                    <pic:cNvPicPr/>
                  </pic:nvPicPr>
                  <pic:blipFill>
                    <a:blip r:embed="rId28"/>
                    <a:stretch>
                      <a:fillRect/>
                    </a:stretch>
                  </pic:blipFill>
                  <pic:spPr>
                    <a:xfrm>
                      <a:off x="0" y="0"/>
                      <a:ext cx="3884921" cy="2445723"/>
                    </a:xfrm>
                    <a:prstGeom prst="rect">
                      <a:avLst/>
                    </a:prstGeom>
                  </pic:spPr>
                </pic:pic>
              </a:graphicData>
            </a:graphic>
          </wp:inline>
        </w:drawing>
      </w:r>
    </w:p>
    <w:p w14:paraId="42BF0E30" w14:textId="5EABAC12" w:rsidR="00C97A9E" w:rsidRDefault="003B4210" w:rsidP="6C5C1EF8">
      <w:pPr>
        <w:rPr>
          <w:b/>
          <w:bCs/>
          <w:szCs w:val="20"/>
        </w:rPr>
      </w:pPr>
      <w:r w:rsidRPr="6C5C1EF8">
        <w:rPr>
          <w:szCs w:val="20"/>
        </w:rPr>
        <w:t xml:space="preserve">Before moving to the next tab, remember to </w:t>
      </w:r>
      <w:r w:rsidRPr="6C5C1EF8">
        <w:rPr>
          <w:b/>
          <w:bCs/>
          <w:szCs w:val="20"/>
        </w:rPr>
        <w:t>click on the “save” button</w:t>
      </w:r>
      <w:r w:rsidR="00F422BD" w:rsidRPr="6C5C1EF8">
        <w:rPr>
          <w:b/>
          <w:bCs/>
          <w:szCs w:val="20"/>
        </w:rPr>
        <w:t>.</w:t>
      </w:r>
    </w:p>
    <w:p w14:paraId="252424DA" w14:textId="77777777" w:rsidR="00F422BD" w:rsidRDefault="00F422BD" w:rsidP="00D31480"/>
    <w:p w14:paraId="530E8A51" w14:textId="2B06A63B" w:rsidR="00C97A9E" w:rsidRDefault="70940407" w:rsidP="00E44C42">
      <w:pPr>
        <w:pStyle w:val="Heading2"/>
      </w:pPr>
      <w:bookmarkStart w:id="3" w:name="_Toc234831088"/>
      <w:r>
        <w:t>2</w:t>
      </w:r>
      <w:r w:rsidR="03702741">
        <w:t>.2. Partner Information</w:t>
      </w:r>
      <w:bookmarkEnd w:id="3"/>
    </w:p>
    <w:p w14:paraId="7A0B1B65" w14:textId="68140D5D" w:rsidR="0077492C" w:rsidRDefault="00E51BFB" w:rsidP="2AD6D323">
      <w:r w:rsidRPr="00E51BFB">
        <w:drawing>
          <wp:inline distT="0" distB="0" distL="0" distR="0" wp14:anchorId="645196DA" wp14:editId="2AE7EAFB">
            <wp:extent cx="4267231" cy="2590819"/>
            <wp:effectExtent l="0" t="0" r="0" b="0"/>
            <wp:docPr id="989160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6026" name="Picture 1" descr="A screenshot of a computer&#10;&#10;AI-generated content may be incorrect."/>
                    <pic:cNvPicPr/>
                  </pic:nvPicPr>
                  <pic:blipFill>
                    <a:blip r:embed="rId29"/>
                    <a:stretch>
                      <a:fillRect/>
                    </a:stretch>
                  </pic:blipFill>
                  <pic:spPr>
                    <a:xfrm>
                      <a:off x="0" y="0"/>
                      <a:ext cx="4267231" cy="2590819"/>
                    </a:xfrm>
                    <a:prstGeom prst="rect">
                      <a:avLst/>
                    </a:prstGeom>
                  </pic:spPr>
                </pic:pic>
              </a:graphicData>
            </a:graphic>
          </wp:inline>
        </w:drawing>
      </w:r>
    </w:p>
    <w:p w14:paraId="34569E26" w14:textId="541B7E75" w:rsidR="000B6CF8" w:rsidRDefault="00C70C0D" w:rsidP="6C5C1EF8">
      <w:pPr>
        <w:rPr>
          <w:szCs w:val="20"/>
        </w:rPr>
      </w:pPr>
      <w:r>
        <w:rPr>
          <w:szCs w:val="20"/>
        </w:rPr>
        <w:t xml:space="preserve">The Connect projects are </w:t>
      </w:r>
      <w:proofErr w:type="spellStart"/>
      <w:r>
        <w:rPr>
          <w:szCs w:val="20"/>
        </w:rPr>
        <w:t>monobeneficiary</w:t>
      </w:r>
      <w:proofErr w:type="spellEnd"/>
      <w:r>
        <w:rPr>
          <w:szCs w:val="20"/>
        </w:rPr>
        <w:t xml:space="preserve">, no additional partners should be added. </w:t>
      </w:r>
      <w:r w:rsidR="000B6CF8" w:rsidRPr="6C5C1EF8">
        <w:rPr>
          <w:szCs w:val="20"/>
        </w:rPr>
        <w:t>The “</w:t>
      </w:r>
      <w:r w:rsidR="000B6CF8" w:rsidRPr="6C5C1EF8">
        <w:rPr>
          <w:b/>
          <w:bCs/>
          <w:szCs w:val="20"/>
        </w:rPr>
        <w:t>project leader</w:t>
      </w:r>
      <w:r w:rsidR="000B6CF8" w:rsidRPr="6C5C1EF8">
        <w:rPr>
          <w:szCs w:val="20"/>
        </w:rPr>
        <w:t xml:space="preserve">” is automatically assigned by the system, and it is the contact of the organisation that creates the Application Form. </w:t>
      </w:r>
    </w:p>
    <w:p w14:paraId="4A5079A9" w14:textId="5670D718" w:rsidR="0030061B" w:rsidRPr="00F422BD" w:rsidRDefault="3CE386D1" w:rsidP="25FD8E27">
      <w:pPr>
        <w:rPr>
          <w:szCs w:val="20"/>
        </w:rPr>
      </w:pPr>
      <w:r w:rsidRPr="25FD8E27">
        <w:rPr>
          <w:szCs w:val="20"/>
        </w:rPr>
        <w:t xml:space="preserve">The </w:t>
      </w:r>
      <w:r w:rsidRPr="25FD8E27">
        <w:rPr>
          <w:b/>
          <w:bCs/>
          <w:szCs w:val="20"/>
        </w:rPr>
        <w:t>e-mail of the main contact person</w:t>
      </w:r>
      <w:r w:rsidRPr="25FD8E27">
        <w:rPr>
          <w:szCs w:val="20"/>
        </w:rPr>
        <w:t xml:space="preserve"> is also automatically populated and is always the e-mail address of the contact that created the Application Form.</w:t>
      </w:r>
      <w:r w:rsidR="1464032B" w:rsidRPr="25FD8E27">
        <w:rPr>
          <w:szCs w:val="20"/>
        </w:rPr>
        <w:t> </w:t>
      </w:r>
    </w:p>
    <w:p w14:paraId="351386B4" w14:textId="1DCF9812" w:rsidR="001D1A45" w:rsidRDefault="001D1A45" w:rsidP="25FD8E27">
      <w:pPr>
        <w:tabs>
          <w:tab w:val="right" w:pos="8503"/>
        </w:tabs>
        <w:rPr>
          <w:sz w:val="22"/>
        </w:rPr>
      </w:pPr>
    </w:p>
    <w:p w14:paraId="0A57A7BA" w14:textId="760DBAB5" w:rsidR="000B6CF8" w:rsidRPr="009A7B7B" w:rsidRDefault="000B6CF8" w:rsidP="00605EB6">
      <w:pPr>
        <w:pStyle w:val="ListParagraph"/>
        <w:tabs>
          <w:tab w:val="right" w:pos="8503"/>
        </w:tabs>
        <w:rPr>
          <w:i/>
          <w:iCs/>
          <w:sz w:val="16"/>
          <w:szCs w:val="16"/>
        </w:rPr>
      </w:pPr>
      <w:r w:rsidRPr="009A7B7B">
        <w:lastRenderedPageBreak/>
        <w:tab/>
      </w:r>
    </w:p>
    <w:p w14:paraId="5FCA4D41" w14:textId="7390EB8A" w:rsidR="000B6CF8" w:rsidRDefault="00DC6809" w:rsidP="000B6CF8">
      <w:pPr>
        <w:tabs>
          <w:tab w:val="right" w:pos="8503"/>
        </w:tabs>
      </w:pPr>
      <w:r w:rsidRPr="00DC6809">
        <w:rPr>
          <w:noProof/>
        </w:rPr>
        <w:drawing>
          <wp:inline distT="0" distB="0" distL="0" distR="0" wp14:anchorId="19A9143B" wp14:editId="367D5862">
            <wp:extent cx="5399405" cy="1279525"/>
            <wp:effectExtent l="0" t="0" r="0" b="0"/>
            <wp:docPr id="1174747196" name="Picture 1" descr="A blue and white text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47196" name="Picture 1" descr="A blue and white text box&#10;&#10;AI-generated content may be incorrect."/>
                    <pic:cNvPicPr/>
                  </pic:nvPicPr>
                  <pic:blipFill>
                    <a:blip r:embed="rId30"/>
                    <a:stretch>
                      <a:fillRect/>
                    </a:stretch>
                  </pic:blipFill>
                  <pic:spPr>
                    <a:xfrm>
                      <a:off x="0" y="0"/>
                      <a:ext cx="5399405" cy="1279525"/>
                    </a:xfrm>
                    <a:prstGeom prst="rect">
                      <a:avLst/>
                    </a:prstGeom>
                  </pic:spPr>
                </pic:pic>
              </a:graphicData>
            </a:graphic>
          </wp:inline>
        </w:drawing>
      </w:r>
    </w:p>
    <w:p w14:paraId="6F02A9C7" w14:textId="77777777" w:rsidR="000B6CF8" w:rsidRPr="00DC6809" w:rsidRDefault="000B6CF8" w:rsidP="6C5C1EF8">
      <w:pPr>
        <w:tabs>
          <w:tab w:val="right" w:pos="8503"/>
        </w:tabs>
        <w:rPr>
          <w:szCs w:val="20"/>
        </w:rPr>
      </w:pPr>
      <w:r w:rsidRPr="6C5C1EF8">
        <w:rPr>
          <w:szCs w:val="20"/>
        </w:rPr>
        <w:t xml:space="preserve">Under this section you can also add any contact to whom you wish to grant </w:t>
      </w:r>
      <w:r w:rsidRPr="6C5C1EF8">
        <w:rPr>
          <w:b/>
          <w:bCs/>
          <w:szCs w:val="20"/>
        </w:rPr>
        <w:t>co-editor rights</w:t>
      </w:r>
      <w:r w:rsidRPr="6C5C1EF8">
        <w:rPr>
          <w:szCs w:val="20"/>
        </w:rPr>
        <w:t>. To add a contact, you must introduce the full and correct e-mail address. At that point, you will be able to select the contact from the drop-down menu.</w:t>
      </w:r>
    </w:p>
    <w:p w14:paraId="54381819" w14:textId="77777777" w:rsidR="000B6CF8" w:rsidRPr="00DC6809" w:rsidRDefault="000B6CF8" w:rsidP="6C5C1EF8">
      <w:pPr>
        <w:tabs>
          <w:tab w:val="right" w:pos="8503"/>
        </w:tabs>
        <w:rPr>
          <w:szCs w:val="20"/>
        </w:rPr>
      </w:pPr>
      <w:r w:rsidRPr="6C5C1EF8">
        <w:rPr>
          <w:szCs w:val="20"/>
        </w:rPr>
        <w:t>If you cannot find your contact in the drop-down menu, you must ask the contact to register in NetSuite or to be added as contact person of an organisation already registered in the system.</w:t>
      </w:r>
    </w:p>
    <w:p w14:paraId="07016B00" w14:textId="77777777" w:rsidR="000B6CF8" w:rsidRPr="00DC6809" w:rsidRDefault="000B6CF8" w:rsidP="6C5C1EF8">
      <w:pPr>
        <w:tabs>
          <w:tab w:val="right" w:pos="8503"/>
        </w:tabs>
        <w:rPr>
          <w:szCs w:val="20"/>
        </w:rPr>
      </w:pPr>
      <w:r w:rsidRPr="6C5C1EF8">
        <w:rPr>
          <w:szCs w:val="20"/>
        </w:rPr>
        <w:t>We suggest granting co-editor rights only to a limited number of people and only when their direct contribution in filling in the Application Form is needed.</w:t>
      </w:r>
    </w:p>
    <w:p w14:paraId="5C729266" w14:textId="77777777" w:rsidR="000B6CF8" w:rsidRPr="00DC6809" w:rsidRDefault="000B6CF8" w:rsidP="6C5C1EF8">
      <w:pPr>
        <w:pBdr>
          <w:top w:val="single" w:sz="4" w:space="1" w:color="auto"/>
          <w:left w:val="single" w:sz="4" w:space="4" w:color="auto"/>
          <w:bottom w:val="single" w:sz="4" w:space="1" w:color="auto"/>
          <w:right w:val="single" w:sz="4" w:space="4" w:color="auto"/>
        </w:pBdr>
        <w:tabs>
          <w:tab w:val="right" w:pos="8503"/>
        </w:tabs>
        <w:rPr>
          <w:szCs w:val="20"/>
        </w:rPr>
      </w:pPr>
      <w:r w:rsidRPr="6C5C1EF8">
        <w:rPr>
          <w:szCs w:val="20"/>
        </w:rPr>
        <w:t xml:space="preserve">If you have one or more co-editors assigned to your proposal, make sure </w:t>
      </w:r>
      <w:r w:rsidRPr="6C5C1EF8">
        <w:rPr>
          <w:b/>
          <w:bCs/>
          <w:szCs w:val="20"/>
        </w:rPr>
        <w:t>no more than one user</w:t>
      </w:r>
      <w:r w:rsidRPr="6C5C1EF8">
        <w:rPr>
          <w:szCs w:val="20"/>
        </w:rPr>
        <w:t xml:space="preserve"> is working on the Application Form </w:t>
      </w:r>
      <w:r w:rsidRPr="6C5C1EF8">
        <w:rPr>
          <w:b/>
          <w:bCs/>
          <w:szCs w:val="20"/>
        </w:rPr>
        <w:t>at the time</w:t>
      </w:r>
      <w:r w:rsidRPr="6C5C1EF8">
        <w:rPr>
          <w:szCs w:val="20"/>
        </w:rPr>
        <w:t xml:space="preserve">. If more users are working simultaneously in the Application Form, the system will not be able to save the work of all users, and this will cause a loss of information. </w:t>
      </w:r>
    </w:p>
    <w:p w14:paraId="3267441F" w14:textId="77777777" w:rsidR="000B6CF8" w:rsidRPr="00DC6809" w:rsidRDefault="000B6CF8" w:rsidP="6C5C1EF8">
      <w:pPr>
        <w:tabs>
          <w:tab w:val="right" w:pos="8503"/>
        </w:tabs>
        <w:rPr>
          <w:szCs w:val="20"/>
        </w:rPr>
      </w:pPr>
      <w:r w:rsidRPr="6C5C1EF8">
        <w:rPr>
          <w:szCs w:val="20"/>
        </w:rPr>
        <w:t>Please note that only the creator of the Application Form (that is, the main contact person for the proposal) can do the final submission of the proposal.</w:t>
      </w:r>
    </w:p>
    <w:p w14:paraId="161B17C8" w14:textId="77777777" w:rsidR="000B6CF8" w:rsidRPr="00781868" w:rsidRDefault="000B6CF8" w:rsidP="6C5C1EF8">
      <w:pPr>
        <w:rPr>
          <w:szCs w:val="20"/>
        </w:rPr>
      </w:pPr>
      <w:r w:rsidRPr="6C5C1EF8">
        <w:rPr>
          <w:szCs w:val="20"/>
        </w:rPr>
        <w:t xml:space="preserve">If you click on the “+” button to add a contact but then cannot find the user, remember to click on the delate button otherwise the system will give you an error message when clicking on “save”. </w:t>
      </w:r>
    </w:p>
    <w:p w14:paraId="286C22EF" w14:textId="77777777" w:rsidR="000B6CF8" w:rsidRPr="00781868" w:rsidRDefault="000B6CF8" w:rsidP="6C5C1EF8">
      <w:pPr>
        <w:rPr>
          <w:szCs w:val="20"/>
        </w:rPr>
      </w:pPr>
      <w:r w:rsidRPr="6C5C1EF8">
        <w:rPr>
          <w:szCs w:val="20"/>
        </w:rPr>
        <w:t xml:space="preserve">Before moving to the next tab, remember to </w:t>
      </w:r>
      <w:r w:rsidRPr="6C5C1EF8">
        <w:rPr>
          <w:b/>
          <w:bCs/>
          <w:szCs w:val="20"/>
        </w:rPr>
        <w:t>click on the “save” button</w:t>
      </w:r>
      <w:r w:rsidRPr="6C5C1EF8">
        <w:rPr>
          <w:szCs w:val="20"/>
        </w:rPr>
        <w:t>.</w:t>
      </w:r>
    </w:p>
    <w:p w14:paraId="1ED7F365" w14:textId="77777777" w:rsidR="00CF4EFA" w:rsidRPr="00CF4EFA" w:rsidRDefault="00CF4EFA" w:rsidP="6C5C1EF8">
      <w:pPr>
        <w:rPr>
          <w:szCs w:val="20"/>
        </w:rPr>
      </w:pPr>
    </w:p>
    <w:p w14:paraId="73E10EE7" w14:textId="351BF111" w:rsidR="00C97A9E" w:rsidRDefault="00E44C42" w:rsidP="00E44C42">
      <w:pPr>
        <w:pStyle w:val="Heading2"/>
      </w:pPr>
      <w:bookmarkStart w:id="4" w:name="_Toc234831089"/>
      <w:r>
        <w:t>2</w:t>
      </w:r>
      <w:r w:rsidR="00C97A9E">
        <w:t xml:space="preserve">.3.  </w:t>
      </w:r>
      <w:r w:rsidR="00C97A9E" w:rsidRPr="0B9D6C27">
        <w:t>Project Scope</w:t>
      </w:r>
      <w:bookmarkEnd w:id="4"/>
    </w:p>
    <w:p w14:paraId="69821AC5" w14:textId="77777777" w:rsidR="00E44C42" w:rsidRDefault="00E44C42" w:rsidP="00486202"/>
    <w:p w14:paraId="32A2ECA5" w14:textId="25E987FB" w:rsidR="003F4557" w:rsidRPr="002111D6" w:rsidRDefault="01971AE0" w:rsidP="6C5C1EF8">
      <w:pPr>
        <w:spacing w:after="200" w:line="276" w:lineRule="auto"/>
        <w:rPr>
          <w:szCs w:val="20"/>
        </w:rPr>
      </w:pPr>
      <w:r w:rsidRPr="6C5C1EF8">
        <w:rPr>
          <w:szCs w:val="20"/>
        </w:rPr>
        <w:t xml:space="preserve">For this whole section: we recommend you prepare the answers offline and copy-paste them in the Application Form only once they are finalised. When filling in the final information in the system, we recommend you </w:t>
      </w:r>
      <w:proofErr w:type="gramStart"/>
      <w:r w:rsidRPr="6C5C1EF8">
        <w:rPr>
          <w:szCs w:val="20"/>
        </w:rPr>
        <w:t xml:space="preserve">to </w:t>
      </w:r>
      <w:r w:rsidRPr="6C5C1EF8">
        <w:rPr>
          <w:b/>
          <w:bCs/>
          <w:szCs w:val="20"/>
        </w:rPr>
        <w:t>save</w:t>
      </w:r>
      <w:proofErr w:type="gramEnd"/>
      <w:r w:rsidRPr="6C5C1EF8">
        <w:rPr>
          <w:b/>
          <w:bCs/>
          <w:szCs w:val="20"/>
        </w:rPr>
        <w:t xml:space="preserve"> often</w:t>
      </w:r>
      <w:r w:rsidRPr="6C5C1EF8">
        <w:rPr>
          <w:szCs w:val="20"/>
        </w:rPr>
        <w:t xml:space="preserve"> (do not wait to have the whole tab completed before saving).</w:t>
      </w:r>
      <w:r w:rsidR="68E6B162" w:rsidRPr="6C5C1EF8">
        <w:rPr>
          <w:szCs w:val="20"/>
        </w:rPr>
        <w:t xml:space="preserve"> Please note that some responses are subject to character limits. Ensure that your answers are concise and contain all the necessary information within the specified limit.</w:t>
      </w:r>
    </w:p>
    <w:p w14:paraId="2F5D430B" w14:textId="77777777" w:rsidR="003F4557" w:rsidRPr="002111D6" w:rsidRDefault="003F4557" w:rsidP="6C5C1EF8">
      <w:pPr>
        <w:spacing w:after="200" w:line="276" w:lineRule="auto"/>
        <w:rPr>
          <w:szCs w:val="20"/>
        </w:rPr>
      </w:pPr>
      <w:r w:rsidRPr="6C5C1EF8">
        <w:rPr>
          <w:szCs w:val="20"/>
        </w:rPr>
        <w:t xml:space="preserve">Remember that you are </w:t>
      </w:r>
      <w:r w:rsidRPr="6C5C1EF8">
        <w:rPr>
          <w:b/>
          <w:bCs/>
          <w:szCs w:val="20"/>
        </w:rPr>
        <w:t>not allowed to include any URLs</w:t>
      </w:r>
      <w:r w:rsidRPr="6C5C1EF8">
        <w:rPr>
          <w:szCs w:val="20"/>
        </w:rPr>
        <w:t xml:space="preserve"> in your Application Form.</w:t>
      </w:r>
    </w:p>
    <w:p w14:paraId="719D72CC" w14:textId="29265986" w:rsidR="002111D6" w:rsidRPr="002111D6" w:rsidRDefault="003F4557" w:rsidP="6C5C1EF8">
      <w:pPr>
        <w:spacing w:after="200" w:line="276" w:lineRule="auto"/>
        <w:rPr>
          <w:szCs w:val="20"/>
        </w:rPr>
      </w:pPr>
      <w:r w:rsidRPr="6C5C1EF8">
        <w:rPr>
          <w:szCs w:val="20"/>
        </w:rPr>
        <w:t xml:space="preserve">Under the </w:t>
      </w:r>
      <w:r w:rsidRPr="6C5C1EF8">
        <w:rPr>
          <w:b/>
          <w:bCs/>
          <w:szCs w:val="20"/>
        </w:rPr>
        <w:t>Project Scope</w:t>
      </w:r>
      <w:r w:rsidRPr="6C5C1EF8">
        <w:rPr>
          <w:szCs w:val="20"/>
        </w:rPr>
        <w:t xml:space="preserve"> tab, you will need to answer the following questions:</w:t>
      </w:r>
    </w:p>
    <w:p w14:paraId="1D74877F" w14:textId="77777777" w:rsidR="003F4557" w:rsidRPr="006C4362" w:rsidRDefault="003F4557" w:rsidP="003F4557">
      <w:pPr>
        <w:spacing w:after="200" w:line="276" w:lineRule="auto"/>
        <w:rPr>
          <w:color w:val="A6A6A6" w:themeColor="background1" w:themeShade="A6"/>
          <w:sz w:val="16"/>
          <w:szCs w:val="16"/>
        </w:rPr>
      </w:pPr>
    </w:p>
    <w:p w14:paraId="1A7EC80A" w14:textId="287DA786" w:rsidR="003F4557" w:rsidRPr="00900A71" w:rsidRDefault="7A19D30D" w:rsidP="009D29ED">
      <w:pPr>
        <w:spacing w:after="200" w:line="276" w:lineRule="auto"/>
        <w:rPr>
          <w:b/>
          <w:bCs/>
          <w:color w:val="034EA2" w:themeColor="text2"/>
          <w:sz w:val="24"/>
          <w:szCs w:val="24"/>
        </w:rPr>
      </w:pPr>
      <w:r w:rsidRPr="2AD6D323">
        <w:rPr>
          <w:b/>
          <w:bCs/>
          <w:color w:val="034EA2" w:themeColor="text2"/>
          <w:sz w:val="24"/>
          <w:szCs w:val="24"/>
        </w:rPr>
        <w:t>Excellence, novelty, and innovation</w:t>
      </w:r>
    </w:p>
    <w:p w14:paraId="0D08102E" w14:textId="31E38275" w:rsidR="251F2707" w:rsidRDefault="687C94B9" w:rsidP="6C5C1EF8">
      <w:pPr>
        <w:pStyle w:val="ListParagraph"/>
        <w:numPr>
          <w:ilvl w:val="0"/>
          <w:numId w:val="33"/>
        </w:numPr>
        <w:spacing w:after="200" w:line="276" w:lineRule="auto"/>
        <w:rPr>
          <w:szCs w:val="20"/>
        </w:rPr>
      </w:pPr>
      <w:r w:rsidRPr="25FD8E27">
        <w:rPr>
          <w:rFonts w:eastAsia="Calibri Light" w:cs="Calibri Light"/>
          <w:b/>
          <w:bCs/>
          <w:color w:val="000000"/>
          <w:szCs w:val="20"/>
        </w:rPr>
        <w:lastRenderedPageBreak/>
        <w:t xml:space="preserve">Need and relevance: </w:t>
      </w:r>
      <w:r w:rsidR="7E438616" w:rsidRPr="25FD8E27">
        <w:rPr>
          <w:rFonts w:eastAsia="Calibri Light" w:cs="Calibri Light"/>
          <w:b/>
          <w:bCs/>
          <w:color w:val="000000"/>
          <w:szCs w:val="20"/>
        </w:rPr>
        <w:t>Local challenge or opportunity addressed by your project</w:t>
      </w:r>
      <w:r w:rsidR="3722DC26" w:rsidRPr="25FD8E27">
        <w:rPr>
          <w:rFonts w:eastAsia="Calibri Light" w:cs="Calibri Light"/>
          <w:b/>
          <w:bCs/>
          <w:color w:val="000000"/>
          <w:szCs w:val="20"/>
        </w:rPr>
        <w:t xml:space="preserve"> (max 1</w:t>
      </w:r>
      <w:r w:rsidR="0B44F131" w:rsidRPr="25FD8E27">
        <w:rPr>
          <w:rFonts w:eastAsia="Calibri Light" w:cs="Calibri Light"/>
          <w:b/>
          <w:bCs/>
          <w:color w:val="000000"/>
          <w:szCs w:val="20"/>
        </w:rPr>
        <w:t>5</w:t>
      </w:r>
      <w:r w:rsidR="3722DC26" w:rsidRPr="25FD8E27">
        <w:rPr>
          <w:rFonts w:eastAsia="Calibri Light" w:cs="Calibri Light"/>
          <w:b/>
          <w:bCs/>
          <w:color w:val="000000"/>
          <w:szCs w:val="20"/>
        </w:rPr>
        <w:t>00 characters)</w:t>
      </w:r>
      <w:r w:rsidRPr="25FD8E27">
        <w:rPr>
          <w:szCs w:val="20"/>
        </w:rPr>
        <w:t xml:space="preserve"> </w:t>
      </w:r>
    </w:p>
    <w:p w14:paraId="312BC6F4" w14:textId="5E6E3B05" w:rsidR="28112946" w:rsidRDefault="28112946" w:rsidP="25FD8E27">
      <w:pPr>
        <w:spacing w:after="200" w:line="276" w:lineRule="auto"/>
        <w:ind w:left="360"/>
      </w:pPr>
      <w:r w:rsidRPr="25FD8E27">
        <w:rPr>
          <w:color w:val="A6A6A6" w:themeColor="background1" w:themeShade="A6"/>
          <w:szCs w:val="20"/>
        </w:rPr>
        <w:t>Describe the local context: who is your local community, what is happening in your neighbourhood or community and why did that lead to this proposal?</w:t>
      </w:r>
    </w:p>
    <w:p w14:paraId="6ED8DABD" w14:textId="0BBC5B2B" w:rsidR="7641AC7A" w:rsidRDefault="7641AC7A" w:rsidP="6C5C1EF8">
      <w:pPr>
        <w:pStyle w:val="ListParagraph"/>
        <w:numPr>
          <w:ilvl w:val="0"/>
          <w:numId w:val="33"/>
        </w:numPr>
        <w:spacing w:after="200" w:line="276" w:lineRule="auto"/>
        <w:rPr>
          <w:szCs w:val="20"/>
        </w:rPr>
      </w:pPr>
      <w:r w:rsidRPr="6C5C1EF8">
        <w:rPr>
          <w:rFonts w:eastAsia="Calibri Light" w:cs="Calibri Light"/>
          <w:b/>
          <w:bCs/>
          <w:color w:val="000000"/>
          <w:szCs w:val="20"/>
        </w:rPr>
        <w:t>Alignment with the New European Bauhaus </w:t>
      </w:r>
    </w:p>
    <w:p w14:paraId="3DF4E5ED" w14:textId="3C344B5D" w:rsidR="2AD6D323" w:rsidRDefault="3A85028B" w:rsidP="25FD8E27">
      <w:pPr>
        <w:pStyle w:val="ListParagraph"/>
        <w:spacing w:after="200" w:line="276" w:lineRule="auto"/>
        <w:ind w:left="360"/>
        <w:rPr>
          <w:color w:val="A6A6A6" w:themeColor="background1" w:themeShade="A6"/>
          <w:szCs w:val="20"/>
        </w:rPr>
      </w:pPr>
      <w:r w:rsidRPr="25FD8E27">
        <w:rPr>
          <w:color w:val="A6A6A6" w:themeColor="background1" w:themeShade="A6"/>
          <w:szCs w:val="20"/>
        </w:rPr>
        <w:t xml:space="preserve">How does your project relate to the values and working principles of the New European Bauhaus? You don’t need prior knowledge of the NEB- this alignment will be further developed during the programme. </w:t>
      </w:r>
    </w:p>
    <w:p w14:paraId="1D4BB30F" w14:textId="5FC86F8C" w:rsidR="25FD8E27" w:rsidRDefault="25FD8E27" w:rsidP="25FD8E27">
      <w:pPr>
        <w:pStyle w:val="ListParagraph"/>
        <w:spacing w:after="200" w:line="276" w:lineRule="auto"/>
        <w:ind w:left="360"/>
        <w:rPr>
          <w:color w:val="A6A6A6" w:themeColor="background1" w:themeShade="A6"/>
          <w:szCs w:val="20"/>
        </w:rPr>
      </w:pPr>
    </w:p>
    <w:p w14:paraId="32833134" w14:textId="798B7996" w:rsidR="7E8E5859" w:rsidRDefault="4AC7BAD8" w:rsidP="25FD8E27">
      <w:pPr>
        <w:pStyle w:val="ListParagraph"/>
        <w:numPr>
          <w:ilvl w:val="1"/>
          <w:numId w:val="33"/>
        </w:numPr>
        <w:spacing w:after="200" w:line="276" w:lineRule="auto"/>
        <w:rPr>
          <w:b/>
          <w:bCs/>
          <w:szCs w:val="20"/>
        </w:rPr>
      </w:pPr>
      <w:r w:rsidRPr="25FD8E27">
        <w:rPr>
          <w:rFonts w:eastAsia="Calibri Light" w:cs="Calibri Light"/>
          <w:b/>
          <w:bCs/>
          <w:color w:val="000000"/>
          <w:szCs w:val="20"/>
        </w:rPr>
        <w:t>Briefly reflect on how your project contributes to sustainability (e.g. environmental responsibility, climate resilience, circularity, long-term thinking)</w:t>
      </w:r>
      <w:r w:rsidR="76F204CA" w:rsidRPr="25FD8E27">
        <w:rPr>
          <w:rFonts w:eastAsia="Calibri Light" w:cs="Calibri Light"/>
          <w:b/>
          <w:bCs/>
          <w:color w:val="000000"/>
          <w:szCs w:val="20"/>
        </w:rPr>
        <w:t xml:space="preserve"> (max 800 characters) </w:t>
      </w:r>
    </w:p>
    <w:p w14:paraId="4A33F382" w14:textId="39ECBF7D" w:rsidR="2AD6D323" w:rsidRDefault="2AD6D323" w:rsidP="6C5C1EF8">
      <w:pPr>
        <w:pStyle w:val="ListParagraph"/>
        <w:spacing w:after="200" w:line="276" w:lineRule="auto"/>
        <w:ind w:left="1440"/>
        <w:rPr>
          <w:b/>
          <w:bCs/>
          <w:szCs w:val="20"/>
        </w:rPr>
      </w:pPr>
    </w:p>
    <w:p w14:paraId="64DA0A81" w14:textId="093C5FE1" w:rsidR="7E8E5859" w:rsidRDefault="6A5B4428" w:rsidP="25FD8E27">
      <w:pPr>
        <w:pStyle w:val="ListParagraph"/>
        <w:numPr>
          <w:ilvl w:val="1"/>
          <w:numId w:val="33"/>
        </w:numPr>
        <w:spacing w:after="200" w:line="276" w:lineRule="auto"/>
        <w:rPr>
          <w:b/>
          <w:bCs/>
          <w:szCs w:val="20"/>
        </w:rPr>
      </w:pPr>
      <w:r w:rsidRPr="25FD8E27">
        <w:rPr>
          <w:rFonts w:eastAsia="Calibri Light" w:cs="Calibri Light"/>
          <w:b/>
          <w:bCs/>
          <w:color w:val="000000"/>
          <w:szCs w:val="20"/>
        </w:rPr>
        <w:t>Briefly reflect on how your project supports inclusion, gender, diversity and participation (e.g. involving communities, reaching diverse or underrepresented groups)</w:t>
      </w:r>
      <w:r w:rsidR="76F204CA" w:rsidRPr="25FD8E27">
        <w:rPr>
          <w:rFonts w:eastAsia="Calibri Light" w:cs="Calibri Light"/>
          <w:b/>
          <w:bCs/>
          <w:color w:val="000000"/>
          <w:szCs w:val="20"/>
        </w:rPr>
        <w:t xml:space="preserve"> (max 800 characters) </w:t>
      </w:r>
    </w:p>
    <w:p w14:paraId="2ABABD82" w14:textId="02C60EE3" w:rsidR="2AD6D323" w:rsidRDefault="2AD6D323" w:rsidP="6C5C1EF8">
      <w:pPr>
        <w:pStyle w:val="ListParagraph"/>
        <w:spacing w:after="200" w:line="276" w:lineRule="auto"/>
        <w:ind w:left="1440"/>
        <w:rPr>
          <w:b/>
          <w:bCs/>
          <w:szCs w:val="20"/>
        </w:rPr>
      </w:pPr>
    </w:p>
    <w:p w14:paraId="1BCCC66B" w14:textId="0037692B" w:rsidR="00871A13" w:rsidRDefault="6C65FE4B" w:rsidP="25FD8E27">
      <w:pPr>
        <w:pStyle w:val="ListParagraph"/>
        <w:numPr>
          <w:ilvl w:val="1"/>
          <w:numId w:val="33"/>
        </w:numPr>
        <w:spacing w:after="200" w:line="276" w:lineRule="auto"/>
        <w:rPr>
          <w:b/>
          <w:bCs/>
          <w:szCs w:val="20"/>
        </w:rPr>
      </w:pPr>
      <w:r w:rsidRPr="25FD8E27">
        <w:rPr>
          <w:rFonts w:eastAsia="Calibri Light" w:cs="Calibri Light"/>
          <w:b/>
          <w:bCs/>
          <w:color w:val="000000"/>
          <w:szCs w:val="20"/>
        </w:rPr>
        <w:t>Briefly reflect on how your project considers the quality of place and experience (e.g. design, culture, heritage, identity, everyday experience of spaces)</w:t>
      </w:r>
      <w:r w:rsidR="76F204CA" w:rsidRPr="25FD8E27">
        <w:rPr>
          <w:rFonts w:eastAsia="Calibri Light" w:cs="Calibri Light"/>
          <w:b/>
          <w:bCs/>
          <w:color w:val="000000"/>
          <w:szCs w:val="20"/>
        </w:rPr>
        <w:t xml:space="preserve"> (max 800 characters)</w:t>
      </w:r>
    </w:p>
    <w:p w14:paraId="177F41BC" w14:textId="0666F60D" w:rsidR="6C5C1EF8" w:rsidRDefault="6C5C1EF8" w:rsidP="6C5C1EF8">
      <w:pPr>
        <w:pStyle w:val="ListParagraph"/>
        <w:spacing w:after="200" w:line="276" w:lineRule="auto"/>
        <w:ind w:left="1440"/>
        <w:rPr>
          <w:b/>
          <w:bCs/>
          <w:szCs w:val="20"/>
        </w:rPr>
      </w:pPr>
    </w:p>
    <w:p w14:paraId="252952C9" w14:textId="3599C4B2" w:rsidR="00097F9F" w:rsidRPr="002D3545" w:rsidRDefault="7CD957CD" w:rsidP="00DC654E">
      <w:pPr>
        <w:spacing w:after="200" w:line="276" w:lineRule="auto"/>
        <w:rPr>
          <w:b/>
          <w:bCs/>
          <w:color w:val="034EA2" w:themeColor="text2"/>
          <w:sz w:val="24"/>
          <w:szCs w:val="24"/>
        </w:rPr>
      </w:pPr>
      <w:r w:rsidRPr="2AD6D323">
        <w:rPr>
          <w:b/>
          <w:bCs/>
          <w:color w:val="034EA2" w:themeColor="text2"/>
          <w:sz w:val="24"/>
          <w:szCs w:val="24"/>
        </w:rPr>
        <w:t>Impact</w:t>
      </w:r>
    </w:p>
    <w:p w14:paraId="45A33B84" w14:textId="13D5DC51" w:rsidR="2AD6D323" w:rsidRDefault="2AD6D323" w:rsidP="6C5C1EF8">
      <w:pPr>
        <w:pStyle w:val="ListParagraph"/>
        <w:spacing w:after="200" w:line="276" w:lineRule="auto"/>
        <w:rPr>
          <w:b/>
          <w:bCs/>
          <w:szCs w:val="20"/>
        </w:rPr>
      </w:pPr>
    </w:p>
    <w:p w14:paraId="68B970E3" w14:textId="16A89436" w:rsidR="55724D74" w:rsidRDefault="55724D74" w:rsidP="25FD8E27">
      <w:pPr>
        <w:pStyle w:val="ListParagraph"/>
        <w:numPr>
          <w:ilvl w:val="0"/>
          <w:numId w:val="33"/>
        </w:numPr>
        <w:spacing w:after="200" w:line="276" w:lineRule="auto"/>
      </w:pPr>
      <w:r w:rsidRPr="25FD8E27">
        <w:rPr>
          <w:b/>
          <w:bCs/>
          <w:szCs w:val="20"/>
        </w:rPr>
        <w:t>Project main objective and </w:t>
      </w:r>
      <w:proofErr w:type="gramStart"/>
      <w:r w:rsidRPr="25FD8E27">
        <w:rPr>
          <w:b/>
          <w:bCs/>
          <w:szCs w:val="20"/>
        </w:rPr>
        <w:t>outcomes  (</w:t>
      </w:r>
      <w:proofErr w:type="gramEnd"/>
      <w:r w:rsidRPr="25FD8E27">
        <w:rPr>
          <w:b/>
          <w:bCs/>
          <w:szCs w:val="20"/>
        </w:rPr>
        <w:t>max 1.300 characters)</w:t>
      </w:r>
    </w:p>
    <w:p w14:paraId="1F41179E" w14:textId="4F1E3BB0" w:rsidR="55724D74" w:rsidRDefault="55724D74" w:rsidP="25FD8E27">
      <w:pPr>
        <w:spacing w:before="240" w:after="240"/>
        <w:ind w:left="720"/>
      </w:pPr>
      <w:r w:rsidRPr="25FD8E27">
        <w:rPr>
          <w:rFonts w:eastAsia="Calibri Light" w:cs="Calibri Light"/>
          <w:color w:val="A6A6A6" w:themeColor="background1" w:themeShade="A6"/>
          <w:szCs w:val="20"/>
        </w:rPr>
        <w:t>Describe what your project aims to explore, test and achieve in the medium and long term in terms of changes in behaviour, community organisation, governance models or other outcomes</w:t>
      </w:r>
    </w:p>
    <w:p w14:paraId="2B85774E" w14:textId="1523A5D3" w:rsidR="2BFD0DA8" w:rsidRDefault="78BFF95A" w:rsidP="6C5C1EF8">
      <w:pPr>
        <w:pStyle w:val="ListParagraph"/>
        <w:numPr>
          <w:ilvl w:val="0"/>
          <w:numId w:val="33"/>
        </w:numPr>
        <w:rPr>
          <w:b/>
          <w:bCs/>
          <w:szCs w:val="20"/>
        </w:rPr>
      </w:pPr>
      <w:r w:rsidRPr="25FD8E27">
        <w:rPr>
          <w:b/>
          <w:bCs/>
          <w:szCs w:val="20"/>
        </w:rPr>
        <w:t>Durability and transferability</w:t>
      </w:r>
      <w:r w:rsidR="21D209BE" w:rsidRPr="25FD8E27">
        <w:rPr>
          <w:b/>
          <w:bCs/>
          <w:szCs w:val="20"/>
        </w:rPr>
        <w:t xml:space="preserve"> (max. 1.</w:t>
      </w:r>
      <w:r w:rsidR="1E5983E6" w:rsidRPr="25FD8E27">
        <w:rPr>
          <w:b/>
          <w:bCs/>
          <w:szCs w:val="20"/>
        </w:rPr>
        <w:t>5</w:t>
      </w:r>
      <w:r w:rsidR="21D209BE" w:rsidRPr="25FD8E27">
        <w:rPr>
          <w:b/>
          <w:bCs/>
          <w:szCs w:val="20"/>
        </w:rPr>
        <w:t>00 characters)</w:t>
      </w:r>
    </w:p>
    <w:p w14:paraId="5FA3A975" w14:textId="1156CD76" w:rsidR="6E37AADF" w:rsidRDefault="6E37AADF" w:rsidP="25FD8E27">
      <w:pPr>
        <w:spacing w:before="240" w:after="240"/>
        <w:ind w:left="720"/>
        <w:rPr>
          <w:rFonts w:eastAsia="Calibri Light" w:cs="Calibri Light"/>
          <w:color w:val="A6A6A6" w:themeColor="background1" w:themeShade="A6"/>
          <w:szCs w:val="20"/>
        </w:rPr>
      </w:pPr>
      <w:r w:rsidRPr="25FD8E27">
        <w:rPr>
          <w:rFonts w:eastAsia="Calibri Light" w:cs="Calibri Light"/>
          <w:color w:val="A6A6A6" w:themeColor="background1" w:themeShade="A6"/>
          <w:szCs w:val="20"/>
        </w:rPr>
        <w:t xml:space="preserve">Outline how will this project build on your current work with this community, and what could it lead to next (e.g. further development, partnerships, funding streams, collaboration). How might </w:t>
      </w:r>
      <w:proofErr w:type="gramStart"/>
      <w:r w:rsidRPr="25FD8E27">
        <w:rPr>
          <w:rFonts w:eastAsia="Calibri Light" w:cs="Calibri Light"/>
          <w:color w:val="A6A6A6" w:themeColor="background1" w:themeShade="A6"/>
          <w:szCs w:val="20"/>
        </w:rPr>
        <w:t>your</w:t>
      </w:r>
      <w:proofErr w:type="gramEnd"/>
      <w:r w:rsidRPr="25FD8E27">
        <w:rPr>
          <w:rFonts w:eastAsia="Calibri Light" w:cs="Calibri Light"/>
          <w:color w:val="A6A6A6" w:themeColor="background1" w:themeShade="A6"/>
          <w:szCs w:val="20"/>
        </w:rPr>
        <w:t xml:space="preserve"> learning or approach be shared or reused by others?</w:t>
      </w:r>
    </w:p>
    <w:p w14:paraId="136DC2C5" w14:textId="61538CB7" w:rsidR="004D4F58" w:rsidRDefault="004D4F58" w:rsidP="004D4F58">
      <w:pPr>
        <w:pStyle w:val="ListParagraph"/>
        <w:numPr>
          <w:ilvl w:val="0"/>
          <w:numId w:val="33"/>
        </w:numPr>
        <w:spacing w:after="200" w:line="276" w:lineRule="auto"/>
        <w:rPr>
          <w:szCs w:val="20"/>
        </w:rPr>
      </w:pPr>
      <w:r>
        <w:rPr>
          <w:rFonts w:eastAsia="Calibri Light" w:cs="Calibri Light"/>
          <w:b/>
          <w:bCs/>
          <w:color w:val="000000"/>
          <w:szCs w:val="20"/>
        </w:rPr>
        <w:t xml:space="preserve">Target key </w:t>
      </w:r>
      <w:r w:rsidRPr="25FD8E27">
        <w:rPr>
          <w:rFonts w:eastAsia="Calibri Light" w:cs="Calibri Light"/>
          <w:b/>
          <w:bCs/>
          <w:color w:val="000000"/>
          <w:szCs w:val="20"/>
        </w:rPr>
        <w:t>groups</w:t>
      </w:r>
    </w:p>
    <w:p w14:paraId="4556634C" w14:textId="7EDAC29B" w:rsidR="00FE5BDB" w:rsidRPr="00FE5BDB" w:rsidRDefault="00FE5BDB" w:rsidP="00FE5BDB">
      <w:pPr>
        <w:spacing w:before="240" w:after="240"/>
        <w:ind w:left="720"/>
        <w:rPr>
          <w:rFonts w:eastAsia="Calibri Light" w:cs="Calibri Light"/>
          <w:color w:val="A6A6A6" w:themeColor="background1" w:themeShade="A6"/>
          <w:szCs w:val="20"/>
        </w:rPr>
      </w:pPr>
      <w:r w:rsidRPr="00FE5BDB">
        <w:rPr>
          <w:rFonts w:eastAsia="Calibri Light" w:cs="Calibri Light"/>
          <w:color w:val="A6A6A6" w:themeColor="background1" w:themeShade="A6"/>
          <w:szCs w:val="20"/>
        </w:rPr>
        <w:t>Please select up to 3 options.</w:t>
      </w:r>
    </w:p>
    <w:p w14:paraId="47BAE237" w14:textId="7C182528" w:rsidR="004D4F58" w:rsidRDefault="004D4F58" w:rsidP="004D4F58">
      <w:pPr>
        <w:pStyle w:val="ListParagraph"/>
        <w:numPr>
          <w:ilvl w:val="0"/>
          <w:numId w:val="33"/>
        </w:numPr>
        <w:spacing w:after="200" w:line="276" w:lineRule="auto"/>
      </w:pPr>
      <w:r w:rsidRPr="25FD8E27">
        <w:rPr>
          <w:b/>
          <w:bCs/>
          <w:szCs w:val="20"/>
        </w:rPr>
        <w:t>For each selected target group, briefly explain why they are relevant to the challenge/project and how you expect to outreach, recruit and engage them to join the project. You will have the opportunity to describe your engagement, co-design and participatory methods later in the application.  (max. 1300 characters)</w:t>
      </w:r>
    </w:p>
    <w:p w14:paraId="1E0726F2" w14:textId="77777777" w:rsidR="004D4F58" w:rsidRDefault="004D4F58" w:rsidP="25FD8E27">
      <w:pPr>
        <w:spacing w:before="240" w:after="240"/>
        <w:ind w:left="720"/>
      </w:pPr>
    </w:p>
    <w:p w14:paraId="28E2FE77" w14:textId="4DDC09F1" w:rsidR="6C5C1EF8" w:rsidRDefault="6C5C1EF8" w:rsidP="6C5C1EF8">
      <w:pPr>
        <w:spacing w:before="240" w:after="240"/>
        <w:ind w:left="720"/>
        <w:rPr>
          <w:rFonts w:eastAsia="Calibri Light" w:cs="Calibri Light"/>
          <w:color w:val="A6A6A6" w:themeColor="background1" w:themeShade="A6"/>
          <w:szCs w:val="20"/>
        </w:rPr>
      </w:pPr>
    </w:p>
    <w:p w14:paraId="3B9CF217" w14:textId="77777777" w:rsidR="00E420B2" w:rsidRPr="00C12380" w:rsidRDefault="49999F25" w:rsidP="00BD44FA">
      <w:pPr>
        <w:spacing w:after="200" w:line="276" w:lineRule="auto"/>
        <w:rPr>
          <w:b/>
          <w:bCs/>
          <w:color w:val="034EA2" w:themeColor="text2"/>
          <w:sz w:val="24"/>
          <w:szCs w:val="24"/>
        </w:rPr>
      </w:pPr>
      <w:r w:rsidRPr="2AD6D323">
        <w:rPr>
          <w:b/>
          <w:bCs/>
          <w:color w:val="034EA2" w:themeColor="text2"/>
          <w:sz w:val="24"/>
          <w:szCs w:val="24"/>
        </w:rPr>
        <w:t>Quality and efficiency of the implementation</w:t>
      </w:r>
    </w:p>
    <w:p w14:paraId="5EEC8378" w14:textId="593A0D13" w:rsidR="00EE7188" w:rsidRDefault="71627D65" w:rsidP="6C5C1EF8">
      <w:pPr>
        <w:pStyle w:val="ListParagraph"/>
        <w:numPr>
          <w:ilvl w:val="0"/>
          <w:numId w:val="33"/>
        </w:numPr>
        <w:spacing w:after="200" w:line="276" w:lineRule="auto"/>
        <w:rPr>
          <w:b/>
          <w:bCs/>
          <w:szCs w:val="20"/>
        </w:rPr>
      </w:pPr>
      <w:r w:rsidRPr="25FD8E27">
        <w:rPr>
          <w:b/>
          <w:bCs/>
          <w:szCs w:val="20"/>
        </w:rPr>
        <w:t>Your organisation (max 1.300 characters)</w:t>
      </w:r>
    </w:p>
    <w:p w14:paraId="75845D90" w14:textId="679F5054" w:rsidR="00EE7188" w:rsidRDefault="71627D65" w:rsidP="25FD8E27">
      <w:pPr>
        <w:spacing w:after="200" w:line="276" w:lineRule="auto"/>
        <w:ind w:left="360"/>
      </w:pPr>
      <w:r w:rsidRPr="25FD8E27">
        <w:rPr>
          <w:color w:val="A6A6A6" w:themeColor="background1" w:themeShade="A6"/>
          <w:szCs w:val="20"/>
        </w:rPr>
        <w:t>Explain who are you and why are you well placed to address this challenge and implement this project. How does your organisation relate to the local community?</w:t>
      </w:r>
    </w:p>
    <w:p w14:paraId="62924FB3" w14:textId="3EC206F8" w:rsidR="00EE7188" w:rsidRDefault="0602C56A" w:rsidP="6C5C1EF8">
      <w:pPr>
        <w:pStyle w:val="ListParagraph"/>
        <w:numPr>
          <w:ilvl w:val="0"/>
          <w:numId w:val="33"/>
        </w:numPr>
        <w:spacing w:after="200" w:line="276" w:lineRule="auto"/>
        <w:rPr>
          <w:b/>
          <w:bCs/>
          <w:szCs w:val="20"/>
        </w:rPr>
      </w:pPr>
      <w:r w:rsidRPr="25FD8E27">
        <w:rPr>
          <w:b/>
          <w:bCs/>
          <w:szCs w:val="20"/>
        </w:rPr>
        <w:t>Budget</w:t>
      </w:r>
      <w:r w:rsidR="28CA959E" w:rsidRPr="25FD8E27">
        <w:rPr>
          <w:b/>
          <w:bCs/>
          <w:szCs w:val="20"/>
        </w:rPr>
        <w:t xml:space="preserve"> (max 1.300 characters)</w:t>
      </w:r>
    </w:p>
    <w:p w14:paraId="0E478B71" w14:textId="0AEE5B88" w:rsidR="00EE7188" w:rsidRDefault="7496CADA" w:rsidP="6C5C1EF8">
      <w:pPr>
        <w:spacing w:before="240" w:after="240" w:line="276" w:lineRule="auto"/>
        <w:rPr>
          <w:color w:val="A6A6A6" w:themeColor="background1" w:themeShade="A6"/>
          <w:szCs w:val="20"/>
        </w:rPr>
      </w:pPr>
      <w:r w:rsidRPr="25FD8E27">
        <w:rPr>
          <w:color w:val="A6A6A6" w:themeColor="background1" w:themeShade="A6"/>
          <w:szCs w:val="20"/>
        </w:rPr>
        <w:t>Demonstrate a clear and realistic allocation of the project budget (€</w:t>
      </w:r>
      <w:r w:rsidR="57A30833" w:rsidRPr="25FD8E27">
        <w:rPr>
          <w:color w:val="A6A6A6" w:themeColor="background1" w:themeShade="A6"/>
          <w:szCs w:val="20"/>
        </w:rPr>
        <w:t>18.0</w:t>
      </w:r>
      <w:r w:rsidRPr="25FD8E27">
        <w:rPr>
          <w:color w:val="A6A6A6" w:themeColor="background1" w:themeShade="A6"/>
          <w:szCs w:val="20"/>
        </w:rPr>
        <w:t>00), showing alignment between the budget and the proposed activities, and a realistic prioritisation of resources.</w:t>
      </w:r>
    </w:p>
    <w:p w14:paraId="7AEB4A22" w14:textId="1AA2EF70" w:rsidR="2A1A5EE3" w:rsidRDefault="2A1A5EE3" w:rsidP="6C5C1EF8">
      <w:pPr>
        <w:pStyle w:val="ListParagraph"/>
        <w:numPr>
          <w:ilvl w:val="0"/>
          <w:numId w:val="33"/>
        </w:numPr>
        <w:spacing w:after="200" w:line="276" w:lineRule="auto"/>
        <w:rPr>
          <w:b/>
          <w:bCs/>
          <w:szCs w:val="20"/>
        </w:rPr>
      </w:pPr>
      <w:r w:rsidRPr="6C5C1EF8">
        <w:rPr>
          <w:b/>
          <w:bCs/>
          <w:szCs w:val="20"/>
        </w:rPr>
        <w:t>Co-creation methodologies (max 1.500 characters)</w:t>
      </w:r>
    </w:p>
    <w:p w14:paraId="12DBE4DE" w14:textId="0ADB80C9" w:rsidR="2A1A5EE3" w:rsidRDefault="2A1A5EE3" w:rsidP="6C5C1EF8">
      <w:pPr>
        <w:spacing w:after="200" w:line="276" w:lineRule="auto"/>
        <w:ind w:left="360"/>
      </w:pPr>
      <w:r w:rsidRPr="6C5C1EF8">
        <w:rPr>
          <w:color w:val="A6A6A6" w:themeColor="background1" w:themeShade="A6"/>
          <w:szCs w:val="20"/>
        </w:rPr>
        <w:t>Describe how communities and target groups will be actively involved and engaged in shaping the project through meaningful participatory approaches, such as co-design processes, workshops, assemblies, or living labs.</w:t>
      </w:r>
    </w:p>
    <w:p w14:paraId="2D0BE072" w14:textId="71256454" w:rsidR="2AD6D323" w:rsidRDefault="2AD6D323" w:rsidP="25FD8E27">
      <w:pPr>
        <w:spacing w:after="200" w:line="276" w:lineRule="auto"/>
        <w:ind w:left="360"/>
        <w:rPr>
          <w:color w:val="A6A6A6" w:themeColor="background1" w:themeShade="A6"/>
          <w:szCs w:val="20"/>
        </w:rPr>
      </w:pPr>
    </w:p>
    <w:p w14:paraId="581C2DAC" w14:textId="0C301080" w:rsidR="00D341C0" w:rsidRPr="00F1432C" w:rsidRDefault="19A842B5" w:rsidP="2AD6D323">
      <w:pPr>
        <w:spacing w:after="200" w:line="276" w:lineRule="auto"/>
        <w:rPr>
          <w:b/>
          <w:bCs/>
          <w:color w:val="034EA2" w:themeColor="text2"/>
          <w:sz w:val="24"/>
          <w:szCs w:val="24"/>
        </w:rPr>
      </w:pPr>
      <w:r w:rsidRPr="2AD6D323">
        <w:rPr>
          <w:b/>
          <w:bCs/>
          <w:color w:val="auto"/>
          <w:sz w:val="24"/>
          <w:szCs w:val="24"/>
        </w:rPr>
        <w:t>Ethics and Security</w:t>
      </w:r>
    </w:p>
    <w:p w14:paraId="723058D2" w14:textId="1BD26D68" w:rsidR="00484EF7" w:rsidRPr="00D341C0" w:rsidRDefault="00484EF7" w:rsidP="00D341C0">
      <w:pPr>
        <w:spacing w:after="200" w:line="276" w:lineRule="auto"/>
        <w:rPr>
          <w:b/>
          <w:bCs/>
          <w:color w:val="034EA2" w:themeColor="text2"/>
        </w:rPr>
      </w:pPr>
      <w:r w:rsidRPr="00484EF7">
        <w:rPr>
          <w:b/>
          <w:bCs/>
          <w:noProof/>
          <w:color w:val="034EA2" w:themeColor="text2"/>
        </w:rPr>
        <w:drawing>
          <wp:inline distT="0" distB="0" distL="0" distR="0" wp14:anchorId="72BBFEF4" wp14:editId="1806063A">
            <wp:extent cx="3291840" cy="909776"/>
            <wp:effectExtent l="0" t="0" r="3810" b="5080"/>
            <wp:docPr id="862326886"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326886" name="Picture 1" descr="A screenshot of a phone&#10;&#10;AI-generated content may be incorrect."/>
                    <pic:cNvPicPr/>
                  </pic:nvPicPr>
                  <pic:blipFill>
                    <a:blip r:embed="rId31"/>
                    <a:stretch>
                      <a:fillRect/>
                    </a:stretch>
                  </pic:blipFill>
                  <pic:spPr>
                    <a:xfrm>
                      <a:off x="0" y="0"/>
                      <a:ext cx="3320870" cy="917799"/>
                    </a:xfrm>
                    <a:prstGeom prst="rect">
                      <a:avLst/>
                    </a:prstGeom>
                  </pic:spPr>
                </pic:pic>
              </a:graphicData>
            </a:graphic>
          </wp:inline>
        </w:drawing>
      </w:r>
    </w:p>
    <w:p w14:paraId="33CCB250" w14:textId="77777777" w:rsidR="003F4557" w:rsidRPr="00F1432C" w:rsidRDefault="003F4557" w:rsidP="6C5C1EF8">
      <w:pPr>
        <w:rPr>
          <w:rFonts w:asciiTheme="minorHAnsi" w:hAnsiTheme="minorHAnsi"/>
          <w:szCs w:val="20"/>
        </w:rPr>
      </w:pPr>
      <w:r w:rsidRPr="6C5C1EF8">
        <w:rPr>
          <w:rFonts w:asciiTheme="minorHAnsi" w:hAnsiTheme="minorHAnsi"/>
          <w:szCs w:val="20"/>
        </w:rPr>
        <w:t xml:space="preserve">At the end of the Project Scope tab, you will find the </w:t>
      </w:r>
      <w:r w:rsidRPr="6C5C1EF8">
        <w:rPr>
          <w:rFonts w:asciiTheme="minorHAnsi" w:hAnsiTheme="minorHAnsi"/>
          <w:b/>
          <w:bCs/>
          <w:szCs w:val="20"/>
        </w:rPr>
        <w:t>ethics and security</w:t>
      </w:r>
      <w:r w:rsidRPr="6C5C1EF8">
        <w:rPr>
          <w:rFonts w:asciiTheme="minorHAnsi" w:hAnsiTheme="minorHAnsi"/>
          <w:szCs w:val="20"/>
        </w:rPr>
        <w:t xml:space="preserve"> section.</w:t>
      </w:r>
    </w:p>
    <w:p w14:paraId="3880391B" w14:textId="77777777" w:rsidR="003F4557" w:rsidRPr="00F1432C" w:rsidRDefault="003F4557" w:rsidP="6C5C1EF8">
      <w:pPr>
        <w:rPr>
          <w:rFonts w:asciiTheme="minorHAnsi" w:hAnsiTheme="minorHAnsi"/>
          <w:color w:val="606266"/>
          <w:szCs w:val="20"/>
          <w:shd w:val="clear" w:color="auto" w:fill="FFFFFF"/>
        </w:rPr>
      </w:pPr>
      <w:r w:rsidRPr="6C5C1EF8">
        <w:rPr>
          <w:rFonts w:asciiTheme="minorHAnsi" w:hAnsiTheme="minorHAnsi"/>
          <w:szCs w:val="20"/>
        </w:rPr>
        <w:t>If there are any ethics and security issues related to your project, please indicated which they are by selecting them from the drop-down menu (multiple selection is possible) and provide a description for each of the categories you have selected:</w:t>
      </w:r>
    </w:p>
    <w:p w14:paraId="7CFDA705" w14:textId="7EF57597" w:rsidR="003F4557" w:rsidRPr="00F1432C" w:rsidRDefault="003F4557" w:rsidP="6C5C1EF8">
      <w:pPr>
        <w:spacing w:after="0" w:line="240" w:lineRule="auto"/>
        <w:rPr>
          <w:rFonts w:ascii="Times New Roman" w:eastAsia="Times New Roman" w:hAnsi="Times New Roman" w:cs="Times New Roman"/>
          <w:sz w:val="22"/>
          <w:lang w:eastAsia="en-GB"/>
        </w:rPr>
      </w:pPr>
      <w:r>
        <w:rPr>
          <w:noProof/>
        </w:rPr>
        <w:drawing>
          <wp:inline distT="0" distB="0" distL="0" distR="0" wp14:anchorId="6BF2D23F" wp14:editId="2497BC84">
            <wp:extent cx="5731510" cy="1169035"/>
            <wp:effectExtent l="19050" t="19050" r="21590" b="12065"/>
            <wp:docPr id="436055080" name="Immagine 2" descr="Immagine che contiene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55080" name="Immagine 2" descr="Immagine che contiene testo, schermata&#10;&#10;Descrizione generata automaticament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1169035"/>
                    </a:xfrm>
                    <a:prstGeom prst="rect">
                      <a:avLst/>
                    </a:prstGeom>
                    <a:noFill/>
                    <a:ln w="3175">
                      <a:solidFill>
                        <a:schemeClr val="tx1"/>
                      </a:solidFill>
                    </a:ln>
                  </pic:spPr>
                </pic:pic>
              </a:graphicData>
            </a:graphic>
          </wp:inline>
        </w:drawing>
      </w:r>
    </w:p>
    <w:p w14:paraId="29FD6ED7" w14:textId="77777777" w:rsidR="003F4557" w:rsidRPr="00F1432C" w:rsidRDefault="003F4557" w:rsidP="6C5C1EF8">
      <w:pPr>
        <w:rPr>
          <w:szCs w:val="20"/>
        </w:rPr>
      </w:pPr>
      <w:r w:rsidRPr="6C5C1EF8">
        <w:rPr>
          <w:szCs w:val="20"/>
        </w:rPr>
        <w:t xml:space="preserve">Before moving to the next tab, remember to </w:t>
      </w:r>
      <w:r w:rsidRPr="6C5C1EF8">
        <w:rPr>
          <w:b/>
          <w:bCs/>
          <w:szCs w:val="20"/>
        </w:rPr>
        <w:t>click on the “save” button</w:t>
      </w:r>
      <w:r w:rsidRPr="6C5C1EF8">
        <w:rPr>
          <w:szCs w:val="20"/>
        </w:rPr>
        <w:t>.</w:t>
      </w:r>
    </w:p>
    <w:p w14:paraId="10EB6C35" w14:textId="77777777" w:rsidR="003F4557" w:rsidRPr="003F4557" w:rsidRDefault="003F4557" w:rsidP="003F4557"/>
    <w:p w14:paraId="0EDF09DA" w14:textId="2F037544" w:rsidR="00E44C42" w:rsidRDefault="00E44C42" w:rsidP="00E44C42">
      <w:pPr>
        <w:pStyle w:val="Heading2"/>
      </w:pPr>
      <w:bookmarkStart w:id="5" w:name="_Toc234831090"/>
      <w:r>
        <w:t xml:space="preserve">2.4 </w:t>
      </w:r>
      <w:r w:rsidR="00CF4EFA">
        <w:t>Work Plan</w:t>
      </w:r>
      <w:bookmarkEnd w:id="5"/>
    </w:p>
    <w:p w14:paraId="39B1E798" w14:textId="1265970E" w:rsidR="6C5C1EF8" w:rsidRDefault="6C5C1EF8" w:rsidP="6C5C1EF8">
      <w:pPr>
        <w:rPr>
          <w:b/>
          <w:bCs/>
          <w:sz w:val="22"/>
        </w:rPr>
      </w:pPr>
    </w:p>
    <w:p w14:paraId="19C64738" w14:textId="35519123" w:rsidR="006B0AE5" w:rsidRPr="00F1432C" w:rsidRDefault="006B0AE5" w:rsidP="00F54ECE">
      <w:pPr>
        <w:rPr>
          <w:b/>
          <w:bCs/>
          <w:sz w:val="22"/>
        </w:rPr>
      </w:pPr>
      <w:r w:rsidRPr="002C0D16">
        <w:rPr>
          <w:b/>
          <w:bCs/>
          <w:sz w:val="22"/>
        </w:rPr>
        <w:lastRenderedPageBreak/>
        <w:t xml:space="preserve"> </w:t>
      </w:r>
      <w:r w:rsidRPr="00F1432C">
        <w:rPr>
          <w:b/>
          <w:bCs/>
          <w:sz w:val="22"/>
        </w:rPr>
        <w:t>Work Packages</w:t>
      </w:r>
    </w:p>
    <w:p w14:paraId="397D9C6E" w14:textId="630AF1D1" w:rsidR="00F54ECE" w:rsidRPr="00F1432C" w:rsidRDefault="00D851C6" w:rsidP="00F54ECE">
      <w:pPr>
        <w:rPr>
          <w:b/>
          <w:bCs/>
          <w:sz w:val="22"/>
        </w:rPr>
      </w:pPr>
      <w:r>
        <w:rPr>
          <w:noProof/>
        </w:rPr>
        <w:drawing>
          <wp:inline distT="0" distB="0" distL="0" distR="0" wp14:anchorId="35EBCAC0" wp14:editId="3EFF37E4">
            <wp:extent cx="5399405" cy="1105535"/>
            <wp:effectExtent l="0" t="0" r="0" b="0"/>
            <wp:docPr id="1166446416" name="Picture 1" descr="A close-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46416" name="Picture 1" descr="A close-up of a text&#10;&#10;AI-generated content may be incorrect."/>
                    <pic:cNvPicPr/>
                  </pic:nvPicPr>
                  <pic:blipFill>
                    <a:blip r:embed="rId33"/>
                    <a:stretch>
                      <a:fillRect/>
                    </a:stretch>
                  </pic:blipFill>
                  <pic:spPr>
                    <a:xfrm>
                      <a:off x="0" y="0"/>
                      <a:ext cx="5399405" cy="1105535"/>
                    </a:xfrm>
                    <a:prstGeom prst="rect">
                      <a:avLst/>
                    </a:prstGeom>
                  </pic:spPr>
                </pic:pic>
              </a:graphicData>
            </a:graphic>
          </wp:inline>
        </w:drawing>
      </w:r>
    </w:p>
    <w:p w14:paraId="1EC15AFE" w14:textId="5A28264B" w:rsidR="006B0AE5" w:rsidRPr="00F1432C" w:rsidRDefault="4AD3ABB4" w:rsidP="6C5C1EF8">
      <w:pPr>
        <w:spacing w:after="200" w:line="276" w:lineRule="auto"/>
        <w:rPr>
          <w:szCs w:val="20"/>
        </w:rPr>
      </w:pPr>
      <w:r w:rsidRPr="6C5C1EF8">
        <w:rPr>
          <w:szCs w:val="20"/>
        </w:rPr>
        <w:t>Click on “new work package” and c</w:t>
      </w:r>
      <w:r w:rsidR="62CEE3D9" w:rsidRPr="6C5C1EF8">
        <w:rPr>
          <w:szCs w:val="20"/>
        </w:rPr>
        <w:t xml:space="preserve">reate only </w:t>
      </w:r>
      <w:r w:rsidR="62CEE3D9" w:rsidRPr="6C5C1EF8">
        <w:rPr>
          <w:b/>
          <w:bCs/>
          <w:szCs w:val="20"/>
        </w:rPr>
        <w:t>one single Work Package</w:t>
      </w:r>
      <w:r w:rsidR="62CEE3D9" w:rsidRPr="6C5C1EF8">
        <w:rPr>
          <w:szCs w:val="20"/>
        </w:rPr>
        <w:t xml:space="preserve"> titled </w:t>
      </w:r>
      <w:r w:rsidR="62CEE3D9" w:rsidRPr="6C5C1EF8">
        <w:rPr>
          <w:b/>
          <w:bCs/>
          <w:szCs w:val="20"/>
        </w:rPr>
        <w:t xml:space="preserve">“Project Implementation” </w:t>
      </w:r>
      <w:r w:rsidR="62CEE3D9" w:rsidRPr="6C5C1EF8">
        <w:rPr>
          <w:szCs w:val="20"/>
        </w:rPr>
        <w:t xml:space="preserve">and add the </w:t>
      </w:r>
      <w:r w:rsidR="62CEE3D9" w:rsidRPr="6C5C1EF8">
        <w:rPr>
          <w:szCs w:val="20"/>
          <w:u w:val="single"/>
        </w:rPr>
        <w:t>Applicant organisation as WP leader</w:t>
      </w:r>
      <w:r w:rsidR="62CEE3D9" w:rsidRPr="6C5C1EF8">
        <w:rPr>
          <w:szCs w:val="20"/>
        </w:rPr>
        <w:t xml:space="preserve"> and all consortium members as WP contributors. </w:t>
      </w:r>
    </w:p>
    <w:p w14:paraId="3514AEBC" w14:textId="06EC24E5" w:rsidR="006B0AE5" w:rsidRPr="00F1432C" w:rsidRDefault="62CEE3D9" w:rsidP="6C5C1EF8">
      <w:pPr>
        <w:pStyle w:val="ListParagraph"/>
        <w:numPr>
          <w:ilvl w:val="0"/>
          <w:numId w:val="5"/>
        </w:numPr>
        <w:spacing w:after="200" w:line="276" w:lineRule="auto"/>
        <w:rPr>
          <w:szCs w:val="20"/>
        </w:rPr>
      </w:pPr>
      <w:r w:rsidRPr="6C5C1EF8">
        <w:rPr>
          <w:szCs w:val="20"/>
        </w:rPr>
        <w:t xml:space="preserve">Start date: February 1, 2027. </w:t>
      </w:r>
    </w:p>
    <w:p w14:paraId="2F82D3FB" w14:textId="1B316D68" w:rsidR="006B0AE5" w:rsidRPr="00F1432C" w:rsidRDefault="62CEE3D9" w:rsidP="6C5C1EF8">
      <w:pPr>
        <w:pStyle w:val="ListParagraph"/>
        <w:numPr>
          <w:ilvl w:val="0"/>
          <w:numId w:val="5"/>
        </w:numPr>
        <w:spacing w:after="200" w:line="276" w:lineRule="auto"/>
        <w:rPr>
          <w:szCs w:val="20"/>
        </w:rPr>
      </w:pPr>
      <w:r w:rsidRPr="6C5C1EF8">
        <w:rPr>
          <w:szCs w:val="20"/>
        </w:rPr>
        <w:t xml:space="preserve">End date: </w:t>
      </w:r>
      <w:r w:rsidR="3026C377" w:rsidRPr="6C5C1EF8">
        <w:rPr>
          <w:szCs w:val="20"/>
        </w:rPr>
        <w:t>end of the project</w:t>
      </w:r>
    </w:p>
    <w:p w14:paraId="20EE0230" w14:textId="72CDD264" w:rsidR="75C66313" w:rsidRDefault="75C66313" w:rsidP="6C5C1EF8">
      <w:pPr>
        <w:spacing w:after="200" w:line="276" w:lineRule="auto"/>
        <w:rPr>
          <w:szCs w:val="20"/>
        </w:rPr>
      </w:pPr>
      <w:r w:rsidRPr="6C5C1EF8">
        <w:rPr>
          <w:szCs w:val="20"/>
        </w:rPr>
        <w:t xml:space="preserve">[click on SAVE button] </w:t>
      </w:r>
    </w:p>
    <w:p w14:paraId="364ED335" w14:textId="7972BB4F" w:rsidR="75C66313" w:rsidRDefault="6C818B4B" w:rsidP="6C5C1EF8">
      <w:pPr>
        <w:spacing w:after="200" w:line="276" w:lineRule="auto"/>
      </w:pPr>
      <w:r w:rsidRPr="25FD8E27">
        <w:rPr>
          <w:szCs w:val="20"/>
        </w:rPr>
        <w:t xml:space="preserve">In the Work Package Description define your work plan for the project's entire duration, organising your plan as a timeline (monthly, quarterly, or other meaningful structure). </w:t>
      </w:r>
      <w:r w:rsidR="2901514C" w:rsidRPr="25FD8E27">
        <w:rPr>
          <w:szCs w:val="20"/>
        </w:rPr>
        <w:t xml:space="preserve">For each period list the main activities, including internal consortium </w:t>
      </w:r>
      <w:proofErr w:type="gramStart"/>
      <w:r w:rsidR="2901514C" w:rsidRPr="25FD8E27">
        <w:rPr>
          <w:szCs w:val="20"/>
        </w:rPr>
        <w:t>actions,  external</w:t>
      </w:r>
      <w:proofErr w:type="gramEnd"/>
      <w:r w:rsidR="2901514C" w:rsidRPr="25FD8E27">
        <w:rPr>
          <w:szCs w:val="20"/>
        </w:rPr>
        <w:t xml:space="preserve"> engagement and co-creation sessions with target groups and audiences.   Once you create the Work Package, you will be able to define the Deliverables linked to it.</w:t>
      </w:r>
    </w:p>
    <w:p w14:paraId="7A571997" w14:textId="4511273D" w:rsidR="006B0AE5" w:rsidRPr="00F1432C" w:rsidRDefault="3D2E936B" w:rsidP="006B0AE5">
      <w:pPr>
        <w:rPr>
          <w:sz w:val="22"/>
        </w:rPr>
      </w:pPr>
      <w:r>
        <w:rPr>
          <w:noProof/>
        </w:rPr>
        <w:lastRenderedPageBreak/>
        <w:drawing>
          <wp:inline distT="0" distB="0" distL="0" distR="0" wp14:anchorId="3E1B397C" wp14:editId="4AE09151">
            <wp:extent cx="4428877" cy="4967967"/>
            <wp:effectExtent l="0" t="0" r="0" b="4445"/>
            <wp:docPr id="9174202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420213" name="Picture 1" descr="A screenshot of a computer&#10;&#10;AI-generated content may be incorrect."/>
                    <pic:cNvPicPr/>
                  </pic:nvPicPr>
                  <pic:blipFill>
                    <a:blip r:embed="rId34"/>
                    <a:stretch>
                      <a:fillRect/>
                    </a:stretch>
                  </pic:blipFill>
                  <pic:spPr>
                    <a:xfrm>
                      <a:off x="0" y="0"/>
                      <a:ext cx="4434554" cy="4974336"/>
                    </a:xfrm>
                    <a:prstGeom prst="rect">
                      <a:avLst/>
                    </a:prstGeom>
                  </pic:spPr>
                </pic:pic>
              </a:graphicData>
            </a:graphic>
          </wp:inline>
        </w:drawing>
      </w:r>
    </w:p>
    <w:p w14:paraId="6E6546CE" w14:textId="1B68514E" w:rsidR="0018757E" w:rsidRPr="00F1432C" w:rsidRDefault="0018757E">
      <w:pPr>
        <w:spacing w:after="200" w:line="276" w:lineRule="auto"/>
        <w:jc w:val="left"/>
        <w:rPr>
          <w:sz w:val="22"/>
        </w:rPr>
      </w:pPr>
      <w:r w:rsidRPr="00F1432C">
        <w:rPr>
          <w:sz w:val="22"/>
        </w:rPr>
        <w:br w:type="page"/>
      </w:r>
    </w:p>
    <w:p w14:paraId="0C03EEF0" w14:textId="77777777" w:rsidR="002C0D16" w:rsidRPr="00F1432C" w:rsidRDefault="002C0D16" w:rsidP="006B0AE5">
      <w:pPr>
        <w:rPr>
          <w:b/>
          <w:bCs/>
          <w:sz w:val="22"/>
        </w:rPr>
      </w:pPr>
    </w:p>
    <w:p w14:paraId="5DF997E9" w14:textId="7F6B87F8" w:rsidR="006B0AE5" w:rsidRDefault="006B0AE5">
      <w:bookmarkStart w:id="6" w:name="_Toc202266207"/>
      <w:r w:rsidRPr="6C5C1EF8">
        <w:rPr>
          <w:b/>
          <w:bCs/>
          <w:sz w:val="22"/>
        </w:rPr>
        <w:t>Deliverables</w:t>
      </w:r>
      <w:bookmarkEnd w:id="6"/>
    </w:p>
    <w:p w14:paraId="07A9B2C0" w14:textId="6CFF6DC9" w:rsidR="06CABB47" w:rsidRDefault="06CABB47" w:rsidP="6C5C1EF8">
      <w:pPr>
        <w:rPr>
          <w:szCs w:val="20"/>
        </w:rPr>
      </w:pPr>
      <w:r w:rsidRPr="6C5C1EF8">
        <w:rPr>
          <w:szCs w:val="20"/>
        </w:rPr>
        <w:t>Deliverables document the implementation of the activities, the achievement of key outputs and the overall impact of the project. The deliverables specified need to fully demonstrate the project’s achievements and the judicious use of public funds.</w:t>
      </w:r>
    </w:p>
    <w:p w14:paraId="5A5081EF" w14:textId="133107BB" w:rsidR="06CABB47" w:rsidRDefault="734BC11C" w:rsidP="6C5C1EF8">
      <w:pPr>
        <w:rPr>
          <w:szCs w:val="20"/>
        </w:rPr>
      </w:pPr>
      <w:r w:rsidRPr="25FD8E27">
        <w:rPr>
          <w:szCs w:val="20"/>
        </w:rPr>
        <w:t xml:space="preserve">Once you save a WP, it will be possible to link </w:t>
      </w:r>
      <w:r w:rsidR="1315E913" w:rsidRPr="25FD8E27">
        <w:rPr>
          <w:szCs w:val="20"/>
        </w:rPr>
        <w:t xml:space="preserve">the </w:t>
      </w:r>
      <w:r w:rsidRPr="25FD8E27">
        <w:rPr>
          <w:szCs w:val="20"/>
        </w:rPr>
        <w:t>deliverable to it. To do so, simply click on “add deliverable” and a pop-up window will open.</w:t>
      </w:r>
    </w:p>
    <w:p w14:paraId="58D8B02E" w14:textId="4DE5F045" w:rsidR="06CABB47" w:rsidRDefault="734BC11C" w:rsidP="6C5C1EF8">
      <w:pPr>
        <w:rPr>
          <w:szCs w:val="20"/>
        </w:rPr>
      </w:pPr>
      <w:r w:rsidRPr="25FD8E27">
        <w:rPr>
          <w:szCs w:val="20"/>
        </w:rPr>
        <w:t>As indicated in the Call Manual (See Section 3.4.4.</w:t>
      </w:r>
      <w:r w:rsidR="22FC5477" w:rsidRPr="25FD8E27">
        <w:rPr>
          <w:szCs w:val="20"/>
        </w:rPr>
        <w:t>1</w:t>
      </w:r>
      <w:r w:rsidRPr="25FD8E27">
        <w:rPr>
          <w:szCs w:val="20"/>
        </w:rPr>
        <w:t>. Deliverables – Con</w:t>
      </w:r>
      <w:r w:rsidR="458D6A47" w:rsidRPr="25FD8E27">
        <w:rPr>
          <w:szCs w:val="20"/>
        </w:rPr>
        <w:t>nect</w:t>
      </w:r>
      <w:r w:rsidRPr="25FD8E27">
        <w:rPr>
          <w:szCs w:val="20"/>
        </w:rPr>
        <w:t xml:space="preserve"> NEB), </w:t>
      </w:r>
      <w:r w:rsidRPr="25FD8E27">
        <w:rPr>
          <w:b/>
          <w:bCs/>
          <w:szCs w:val="20"/>
        </w:rPr>
        <w:t xml:space="preserve">all proposals must submit </w:t>
      </w:r>
      <w:r w:rsidRPr="25FD8E27">
        <w:rPr>
          <w:szCs w:val="20"/>
        </w:rPr>
        <w:t xml:space="preserve">the following mandatory deliverable: </w:t>
      </w:r>
    </w:p>
    <w:p w14:paraId="6109A246" w14:textId="03C02759" w:rsidR="06CABB47" w:rsidRDefault="734BC11C" w:rsidP="6C5C1EF8">
      <w:pPr>
        <w:pStyle w:val="ListParagraph"/>
        <w:numPr>
          <w:ilvl w:val="0"/>
          <w:numId w:val="3"/>
        </w:numPr>
        <w:rPr>
          <w:szCs w:val="20"/>
        </w:rPr>
      </w:pPr>
      <w:r w:rsidRPr="25FD8E27">
        <w:rPr>
          <w:szCs w:val="20"/>
        </w:rPr>
        <w:t xml:space="preserve">Deliverable 1: Final report - Report presenting the activities implemented, results achieved, overall impact, and final project outcomes (end of the project) </w:t>
      </w:r>
    </w:p>
    <w:p w14:paraId="3F5B9832" w14:textId="131039F9" w:rsidR="06CABB47" w:rsidRDefault="734BC11C" w:rsidP="25FD8E27">
      <w:pPr>
        <w:rPr>
          <w:rFonts w:eastAsia="Calibri Light" w:cs="Calibri Light"/>
          <w:color w:val="000000"/>
          <w:szCs w:val="20"/>
        </w:rPr>
      </w:pPr>
      <w:r w:rsidRPr="25FD8E27">
        <w:rPr>
          <w:rFonts w:eastAsia="Calibri Light" w:cs="Calibri Light"/>
          <w:color w:val="000000"/>
          <w:szCs w:val="20"/>
        </w:rPr>
        <w:t xml:space="preserve">NOTE: </w:t>
      </w:r>
      <w:r w:rsidR="6C26B826" w:rsidRPr="25FD8E27">
        <w:rPr>
          <w:rFonts w:eastAsia="Calibri Light" w:cs="Calibri Light"/>
          <w:color w:val="000000"/>
          <w:szCs w:val="20"/>
        </w:rPr>
        <w:t>The d</w:t>
      </w:r>
      <w:r w:rsidRPr="25FD8E27">
        <w:rPr>
          <w:rFonts w:eastAsia="Calibri Light" w:cs="Calibri Light"/>
          <w:color w:val="000000"/>
          <w:szCs w:val="20"/>
        </w:rPr>
        <w:t>eliverable can only be added once the Work Package is created and must be added directly to the assigned Work Package.</w:t>
      </w:r>
    </w:p>
    <w:p w14:paraId="0FE0D511" w14:textId="476EB07D" w:rsidR="06CABB47" w:rsidRDefault="06CABB47" w:rsidP="6C5C1EF8">
      <w:pPr>
        <w:rPr>
          <w:szCs w:val="20"/>
        </w:rPr>
      </w:pPr>
      <w:r w:rsidRPr="6C5C1EF8">
        <w:rPr>
          <w:szCs w:val="20"/>
        </w:rPr>
        <w:t xml:space="preserve">Before moving to the next tab, remember to </w:t>
      </w:r>
      <w:r w:rsidRPr="6C5C1EF8">
        <w:rPr>
          <w:b/>
          <w:bCs/>
          <w:szCs w:val="20"/>
        </w:rPr>
        <w:t>click on the “save” button</w:t>
      </w:r>
      <w:r w:rsidRPr="6C5C1EF8">
        <w:rPr>
          <w:szCs w:val="20"/>
        </w:rPr>
        <w:t>.</w:t>
      </w:r>
    </w:p>
    <w:p w14:paraId="7AE7BB1E" w14:textId="20EBF9A2" w:rsidR="6C5C1EF8" w:rsidRDefault="6C5C1EF8" w:rsidP="6C5C1EF8">
      <w:pPr>
        <w:rPr>
          <w:b/>
          <w:bCs/>
          <w:sz w:val="22"/>
        </w:rPr>
      </w:pPr>
    </w:p>
    <w:p w14:paraId="0E194ACD" w14:textId="3960B37B" w:rsidR="006B0AE5" w:rsidRPr="00F1432C" w:rsidRDefault="0018757E" w:rsidP="003D2DFA">
      <w:pPr>
        <w:rPr>
          <w:b/>
          <w:bCs/>
          <w:sz w:val="22"/>
        </w:rPr>
      </w:pPr>
      <w:r>
        <w:rPr>
          <w:noProof/>
        </w:rPr>
        <w:drawing>
          <wp:inline distT="0" distB="0" distL="0" distR="0" wp14:anchorId="4DD24269" wp14:editId="0DD0B192">
            <wp:extent cx="4483448" cy="3085106"/>
            <wp:effectExtent l="0" t="0" r="0" b="1270"/>
            <wp:docPr id="4414009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00936" name="Picture 1" descr="A screenshot of a computer&#10;&#10;AI-generated content may be incorrect."/>
                    <pic:cNvPicPr/>
                  </pic:nvPicPr>
                  <pic:blipFill>
                    <a:blip r:embed="rId35"/>
                    <a:stretch>
                      <a:fillRect/>
                    </a:stretch>
                  </pic:blipFill>
                  <pic:spPr>
                    <a:xfrm>
                      <a:off x="0" y="0"/>
                      <a:ext cx="4484871" cy="3086085"/>
                    </a:xfrm>
                    <a:prstGeom prst="rect">
                      <a:avLst/>
                    </a:prstGeom>
                  </pic:spPr>
                </pic:pic>
              </a:graphicData>
            </a:graphic>
          </wp:inline>
        </w:drawing>
      </w:r>
    </w:p>
    <w:p w14:paraId="37AF2B78" w14:textId="77777777" w:rsidR="006B0AE5" w:rsidRPr="00F1432C" w:rsidRDefault="006B0AE5" w:rsidP="006B0AE5">
      <w:pPr>
        <w:rPr>
          <w:b/>
          <w:bCs/>
          <w:sz w:val="22"/>
        </w:rPr>
      </w:pPr>
    </w:p>
    <w:p w14:paraId="29CC1146" w14:textId="7F373884" w:rsidR="006B0AE5" w:rsidRPr="00F1432C" w:rsidRDefault="612718CF" w:rsidP="2AD6D323">
      <w:pPr>
        <w:spacing w:after="0"/>
        <w:rPr>
          <w:b/>
          <w:bCs/>
          <w:sz w:val="22"/>
        </w:rPr>
      </w:pPr>
      <w:bookmarkStart w:id="7" w:name="_Toc202266208"/>
      <w:r w:rsidRPr="2AD6D323">
        <w:rPr>
          <w:b/>
          <w:bCs/>
          <w:sz w:val="22"/>
        </w:rPr>
        <w:t>Key Performance Indicators (KPIs)</w:t>
      </w:r>
      <w:bookmarkEnd w:id="7"/>
    </w:p>
    <w:p w14:paraId="19F2805A" w14:textId="5378E9DE" w:rsidR="006B0AE5" w:rsidRPr="00F1432C" w:rsidRDefault="0010425B" w:rsidP="003D2DFA">
      <w:r>
        <w:rPr>
          <w:noProof/>
        </w:rPr>
        <w:lastRenderedPageBreak/>
        <w:drawing>
          <wp:inline distT="0" distB="0" distL="0" distR="0" wp14:anchorId="74027F48" wp14:editId="60D1E58E">
            <wp:extent cx="5399405" cy="1370330"/>
            <wp:effectExtent l="0" t="0" r="0" b="1270"/>
            <wp:docPr id="13384319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31975" name="Picture 1" descr="A screenshot of a computer&#10;&#10;AI-generated content may be incorrect."/>
                    <pic:cNvPicPr/>
                  </pic:nvPicPr>
                  <pic:blipFill>
                    <a:blip r:embed="rId36"/>
                    <a:stretch>
                      <a:fillRect/>
                    </a:stretch>
                  </pic:blipFill>
                  <pic:spPr>
                    <a:xfrm>
                      <a:off x="0" y="0"/>
                      <a:ext cx="5399405" cy="1370330"/>
                    </a:xfrm>
                    <a:prstGeom prst="rect">
                      <a:avLst/>
                    </a:prstGeom>
                  </pic:spPr>
                </pic:pic>
              </a:graphicData>
            </a:graphic>
          </wp:inline>
        </w:drawing>
      </w:r>
    </w:p>
    <w:p w14:paraId="2CE7DAE7" w14:textId="552AAF5A" w:rsidR="006B0AE5" w:rsidRPr="00F1432C" w:rsidRDefault="006B0AE5" w:rsidP="6C5C1EF8">
      <w:pPr>
        <w:rPr>
          <w:szCs w:val="20"/>
        </w:rPr>
      </w:pPr>
      <w:r w:rsidRPr="6C5C1EF8">
        <w:rPr>
          <w:szCs w:val="20"/>
        </w:rPr>
        <w:t>In the Application Form, you will need to select the corresponding KPI.</w:t>
      </w:r>
      <w:r w:rsidR="003D2DFA" w:rsidRPr="6C5C1EF8">
        <w:rPr>
          <w:szCs w:val="20"/>
        </w:rPr>
        <w:t xml:space="preserve"> </w:t>
      </w:r>
      <w:r w:rsidRPr="6C5C1EF8">
        <w:rPr>
          <w:szCs w:val="20"/>
        </w:rPr>
        <w:t>Keep in mind that</w:t>
      </w:r>
      <w:r w:rsidR="003D2DFA" w:rsidRPr="6C5C1EF8">
        <w:rPr>
          <w:szCs w:val="20"/>
        </w:rPr>
        <w:t xml:space="preserve"> </w:t>
      </w:r>
      <w:r w:rsidRPr="6C5C1EF8">
        <w:rPr>
          <w:szCs w:val="20"/>
        </w:rPr>
        <w:t xml:space="preserve">the achievement date cannot be after the end of the project. </w:t>
      </w:r>
    </w:p>
    <w:p w14:paraId="03AD5A51" w14:textId="3EEC1916" w:rsidR="300B98BE" w:rsidRDefault="300B98BE" w:rsidP="6C5C1EF8">
      <w:pPr>
        <w:rPr>
          <w:rFonts w:eastAsia="Calibri Light" w:cs="Calibri Light"/>
          <w:color w:val="000000"/>
          <w:szCs w:val="20"/>
        </w:rPr>
      </w:pPr>
      <w:r w:rsidRPr="6C5C1EF8">
        <w:rPr>
          <w:szCs w:val="20"/>
        </w:rPr>
        <w:t>According to the Call Manual,</w:t>
      </w:r>
      <w:r w:rsidR="4BAAB7C5" w:rsidRPr="6C5C1EF8">
        <w:rPr>
          <w:szCs w:val="20"/>
        </w:rPr>
        <w:t xml:space="preserve"> </w:t>
      </w:r>
      <w:r w:rsidR="1C5F55ED" w:rsidRPr="6C5C1EF8">
        <w:rPr>
          <w:szCs w:val="20"/>
        </w:rPr>
        <w:t xml:space="preserve">all proposals must include the </w:t>
      </w:r>
      <w:r w:rsidR="1C5F55ED" w:rsidRPr="6C5C1EF8">
        <w:rPr>
          <w:rFonts w:eastAsia="Calibri Light" w:cs="Calibri Light"/>
          <w:b/>
          <w:bCs/>
          <w:color w:val="000000"/>
          <w:szCs w:val="20"/>
        </w:rPr>
        <w:t>KPI EITHE08.1,</w:t>
      </w:r>
      <w:r w:rsidR="1C5F55ED" w:rsidRPr="6C5C1EF8">
        <w:rPr>
          <w:rFonts w:eastAsia="Calibri Light" w:cs="Calibri Light"/>
          <w:color w:val="000000"/>
          <w:szCs w:val="20"/>
        </w:rPr>
        <w:t xml:space="preserve"> with a minimum target of </w:t>
      </w:r>
      <w:r w:rsidR="1C5F55ED" w:rsidRPr="6C5C1EF8">
        <w:rPr>
          <w:rFonts w:eastAsia="Calibri Light" w:cs="Calibri Light"/>
          <w:color w:val="000000"/>
          <w:szCs w:val="20"/>
          <w:u w:val="single"/>
        </w:rPr>
        <w:t>25 participants</w:t>
      </w:r>
      <w:r w:rsidR="1C5F55ED" w:rsidRPr="6C5C1EF8">
        <w:rPr>
          <w:rFonts w:eastAsia="Calibri Light" w:cs="Calibri Light"/>
          <w:color w:val="000000"/>
          <w:szCs w:val="20"/>
        </w:rPr>
        <w:t xml:space="preserve"> in non-labelled education and training.</w:t>
      </w:r>
    </w:p>
    <w:p w14:paraId="6ADEB018" w14:textId="7705A7CC" w:rsidR="00C413E0" w:rsidRDefault="00C413E0" w:rsidP="6C5C1EF8">
      <w:pPr>
        <w:rPr>
          <w:rFonts w:eastAsia="Calibri Light" w:cs="Calibri Light"/>
          <w:szCs w:val="20"/>
        </w:rPr>
      </w:pPr>
      <w:r>
        <w:rPr>
          <w:noProof/>
        </w:rPr>
        <w:drawing>
          <wp:inline distT="0" distB="0" distL="0" distR="0" wp14:anchorId="0B7F763D" wp14:editId="5530D231">
            <wp:extent cx="5399405" cy="560705"/>
            <wp:effectExtent l="0" t="0" r="0" b="0"/>
            <wp:docPr id="1960526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9405" cy="560705"/>
                    </a:xfrm>
                    <a:prstGeom prst="rect">
                      <a:avLst/>
                    </a:prstGeom>
                    <a:noFill/>
                    <a:ln>
                      <a:noFill/>
                    </a:ln>
                  </pic:spPr>
                </pic:pic>
              </a:graphicData>
            </a:graphic>
          </wp:inline>
        </w:drawing>
      </w:r>
    </w:p>
    <w:p w14:paraId="30C29F6D" w14:textId="65774370" w:rsidR="6C5C1EF8" w:rsidRDefault="6C5C1EF8" w:rsidP="00C413E0">
      <w:pPr>
        <w:rPr>
          <w:rFonts w:eastAsia="Calibri Light" w:cs="Calibri Light"/>
          <w:color w:val="000000"/>
          <w:szCs w:val="20"/>
        </w:rPr>
      </w:pPr>
    </w:p>
    <w:p w14:paraId="630A53B8" w14:textId="1A8E0835" w:rsidR="006B0AE5" w:rsidRPr="00F1432C" w:rsidRDefault="612718CF" w:rsidP="6C5C1EF8">
      <w:pPr>
        <w:rPr>
          <w:szCs w:val="20"/>
        </w:rPr>
      </w:pPr>
      <w:r w:rsidRPr="6C5C1EF8">
        <w:rPr>
          <w:szCs w:val="20"/>
        </w:rPr>
        <w:t xml:space="preserve">Before moving to the next tab, remember to </w:t>
      </w:r>
      <w:r w:rsidRPr="6C5C1EF8">
        <w:rPr>
          <w:b/>
          <w:bCs/>
          <w:szCs w:val="20"/>
        </w:rPr>
        <w:t>click on the “save” button</w:t>
      </w:r>
      <w:r w:rsidRPr="6C5C1EF8">
        <w:rPr>
          <w:szCs w:val="20"/>
        </w:rPr>
        <w:t>.</w:t>
      </w:r>
    </w:p>
    <w:p w14:paraId="72538D34" w14:textId="77777777" w:rsidR="00824CB9" w:rsidRPr="00F1432C" w:rsidRDefault="00824CB9" w:rsidP="00824CB9">
      <w:pPr>
        <w:rPr>
          <w:sz w:val="22"/>
        </w:rPr>
      </w:pPr>
    </w:p>
    <w:p w14:paraId="0D891704" w14:textId="77777777" w:rsidR="00CF4EFA" w:rsidRPr="00CF4EFA" w:rsidRDefault="00CF4EFA" w:rsidP="00CF4EFA"/>
    <w:p w14:paraId="41795BAF" w14:textId="77777777" w:rsidR="0079778E" w:rsidRDefault="0079778E">
      <w:pPr>
        <w:spacing w:after="200" w:line="276" w:lineRule="auto"/>
        <w:jc w:val="left"/>
        <w:rPr>
          <w:sz w:val="22"/>
        </w:rPr>
      </w:pPr>
      <w:r>
        <w:rPr>
          <w:sz w:val="22"/>
        </w:rPr>
        <w:br w:type="page"/>
      </w:r>
    </w:p>
    <w:p w14:paraId="283CE344" w14:textId="77777777" w:rsidR="00A949BE" w:rsidRPr="00F60263" w:rsidRDefault="00A949BE" w:rsidP="00A949BE">
      <w:pPr>
        <w:rPr>
          <w:sz w:val="22"/>
        </w:rPr>
      </w:pPr>
    </w:p>
    <w:p w14:paraId="04DD9340" w14:textId="77777777" w:rsidR="006B0AE5" w:rsidRPr="00CF4EFA" w:rsidRDefault="006B0AE5" w:rsidP="00CF4EFA"/>
    <w:p w14:paraId="667C50DB" w14:textId="03956F3A" w:rsidR="00E44C42" w:rsidRPr="00E44C42" w:rsidRDefault="70940407" w:rsidP="00E44C42">
      <w:pPr>
        <w:pStyle w:val="Heading2"/>
      </w:pPr>
      <w:bookmarkStart w:id="8" w:name="_Toc234831091"/>
      <w:r>
        <w:t>2.</w:t>
      </w:r>
      <w:r w:rsidR="004608C6">
        <w:t>5</w:t>
      </w:r>
      <w:r>
        <w:t>. Budget</w:t>
      </w:r>
      <w:bookmarkEnd w:id="8"/>
    </w:p>
    <w:p w14:paraId="6AE39D27" w14:textId="7248C5DF" w:rsidR="004B3F76" w:rsidRPr="0079778E" w:rsidRDefault="46F94BF8" w:rsidP="6C5C1EF8">
      <w:pPr>
        <w:rPr>
          <w:szCs w:val="20"/>
        </w:rPr>
      </w:pPr>
      <w:r w:rsidRPr="6C5C1EF8">
        <w:rPr>
          <w:szCs w:val="20"/>
        </w:rPr>
        <w:t xml:space="preserve">The Budget section is </w:t>
      </w:r>
      <w:r w:rsidRPr="6C5C1EF8">
        <w:rPr>
          <w:b/>
          <w:bCs/>
          <w:szCs w:val="20"/>
        </w:rPr>
        <w:t>directly linked to the Work Plan tab</w:t>
      </w:r>
      <w:r w:rsidRPr="6C5C1EF8">
        <w:rPr>
          <w:szCs w:val="20"/>
        </w:rPr>
        <w:t>. T</w:t>
      </w:r>
      <w:r w:rsidR="196130C0" w:rsidRPr="6C5C1EF8">
        <w:rPr>
          <w:szCs w:val="20"/>
        </w:rPr>
        <w:t xml:space="preserve">he </w:t>
      </w:r>
      <w:r w:rsidRPr="6C5C1EF8">
        <w:rPr>
          <w:szCs w:val="20"/>
        </w:rPr>
        <w:t xml:space="preserve">WP appear in the Budget tab as soon as </w:t>
      </w:r>
      <w:r w:rsidR="4EB10FCC" w:rsidRPr="6C5C1EF8">
        <w:rPr>
          <w:szCs w:val="20"/>
        </w:rPr>
        <w:t>it is</w:t>
      </w:r>
      <w:r w:rsidRPr="6C5C1EF8">
        <w:rPr>
          <w:szCs w:val="20"/>
        </w:rPr>
        <w:t xml:space="preserve"> created in the Work Plan tab. This means that, deleting </w:t>
      </w:r>
      <w:r w:rsidR="053A66F6" w:rsidRPr="6C5C1EF8">
        <w:rPr>
          <w:szCs w:val="20"/>
        </w:rPr>
        <w:t>the</w:t>
      </w:r>
      <w:r w:rsidRPr="6C5C1EF8">
        <w:rPr>
          <w:szCs w:val="20"/>
        </w:rPr>
        <w:t xml:space="preserve"> WP under Work Plan will automatically delete th</w:t>
      </w:r>
      <w:r w:rsidR="79BE50F5" w:rsidRPr="6C5C1EF8">
        <w:rPr>
          <w:szCs w:val="20"/>
        </w:rPr>
        <w:t>e</w:t>
      </w:r>
      <w:r w:rsidRPr="6C5C1EF8">
        <w:rPr>
          <w:szCs w:val="20"/>
        </w:rPr>
        <w:t xml:space="preserve"> WP under the Budget tab as well.</w:t>
      </w:r>
      <w:r w:rsidR="10E37B40" w:rsidRPr="6C5C1EF8">
        <w:rPr>
          <w:szCs w:val="20"/>
        </w:rPr>
        <w:t xml:space="preserve"> </w:t>
      </w:r>
      <w:r w:rsidRPr="6C5C1EF8">
        <w:rPr>
          <w:szCs w:val="20"/>
        </w:rPr>
        <w:t xml:space="preserve">For this reason, we highly recommend you to </w:t>
      </w:r>
      <w:r w:rsidRPr="6C5C1EF8">
        <w:rPr>
          <w:b/>
          <w:bCs/>
          <w:szCs w:val="20"/>
        </w:rPr>
        <w:t>fill-in the Budget tab only once the Work Plan has been finalised</w:t>
      </w:r>
      <w:r w:rsidRPr="6C5C1EF8">
        <w:rPr>
          <w:szCs w:val="20"/>
        </w:rPr>
        <w:t xml:space="preserve">. </w:t>
      </w:r>
    </w:p>
    <w:p w14:paraId="7B3A349F" w14:textId="19D22D3E" w:rsidR="46F94BF8" w:rsidRDefault="0A7A8430" w:rsidP="6C5C1EF8">
      <w:pPr>
        <w:rPr>
          <w:szCs w:val="20"/>
        </w:rPr>
      </w:pPr>
      <w:r w:rsidRPr="25FD8E27">
        <w:rPr>
          <w:szCs w:val="20"/>
        </w:rPr>
        <w:t xml:space="preserve">At the top </w:t>
      </w:r>
      <w:r w:rsidR="1848AC89" w:rsidRPr="25FD8E27">
        <w:rPr>
          <w:szCs w:val="20"/>
        </w:rPr>
        <w:t>o</w:t>
      </w:r>
      <w:r w:rsidRPr="25FD8E27">
        <w:rPr>
          <w:szCs w:val="20"/>
        </w:rPr>
        <w:t xml:space="preserve">f the Budget </w:t>
      </w:r>
      <w:proofErr w:type="gramStart"/>
      <w:r w:rsidRPr="25FD8E27">
        <w:rPr>
          <w:szCs w:val="20"/>
        </w:rPr>
        <w:t>tab</w:t>
      </w:r>
      <w:proofErr w:type="gramEnd"/>
      <w:r w:rsidRPr="25FD8E27">
        <w:rPr>
          <w:szCs w:val="20"/>
        </w:rPr>
        <w:t xml:space="preserve"> you will find the summary table: this table will be automatically populated as soon as you start to include figures in the budget table of </w:t>
      </w:r>
      <w:r w:rsidR="003A021E">
        <w:rPr>
          <w:szCs w:val="20"/>
        </w:rPr>
        <w:t xml:space="preserve">the Lead </w:t>
      </w:r>
      <w:r w:rsidR="00AF28A5">
        <w:rPr>
          <w:szCs w:val="20"/>
        </w:rPr>
        <w:t>P</w:t>
      </w:r>
      <w:r w:rsidRPr="25FD8E27">
        <w:rPr>
          <w:szCs w:val="20"/>
        </w:rPr>
        <w:t>artner organisation.</w:t>
      </w:r>
      <w:r w:rsidR="0E6B9F30" w:rsidRPr="25FD8E27">
        <w:rPr>
          <w:szCs w:val="20"/>
        </w:rPr>
        <w:t xml:space="preserve"> By clicking on the title “TOTAL BUDGET PROJECT” you can hide/unhide this table.</w:t>
      </w:r>
      <w:r w:rsidR="30DA8368" w:rsidRPr="25FD8E27">
        <w:rPr>
          <w:szCs w:val="20"/>
        </w:rPr>
        <w:t xml:space="preserve"> </w:t>
      </w:r>
      <w:proofErr w:type="gramStart"/>
      <w:r w:rsidR="00AF28A5">
        <w:rPr>
          <w:szCs w:val="20"/>
        </w:rPr>
        <w:t xml:space="preserve">The </w:t>
      </w:r>
      <w:r w:rsidR="0187D8C7" w:rsidRPr="25FD8E27">
        <w:rPr>
          <w:szCs w:val="20"/>
        </w:rPr>
        <w:t xml:space="preserve"> total</w:t>
      </w:r>
      <w:proofErr w:type="gramEnd"/>
      <w:r w:rsidR="0187D8C7" w:rsidRPr="25FD8E27">
        <w:rPr>
          <w:szCs w:val="20"/>
        </w:rPr>
        <w:t xml:space="preserve"> costs </w:t>
      </w:r>
      <w:r w:rsidR="00AF28A5">
        <w:rPr>
          <w:szCs w:val="20"/>
        </w:rPr>
        <w:t xml:space="preserve"> of the Lead Partner </w:t>
      </w:r>
      <w:r w:rsidR="0187D8C7" w:rsidRPr="25FD8E27">
        <w:rPr>
          <w:szCs w:val="20"/>
        </w:rPr>
        <w:t xml:space="preserve">must be </w:t>
      </w:r>
      <w:r w:rsidR="0187D8C7" w:rsidRPr="25FD8E27">
        <w:rPr>
          <w:b/>
          <w:bCs/>
          <w:szCs w:val="20"/>
        </w:rPr>
        <w:t xml:space="preserve">EUR </w:t>
      </w:r>
      <w:r w:rsidR="13650877" w:rsidRPr="25FD8E27">
        <w:rPr>
          <w:b/>
          <w:bCs/>
          <w:szCs w:val="20"/>
        </w:rPr>
        <w:t>1</w:t>
      </w:r>
      <w:r w:rsidR="0187D8C7" w:rsidRPr="25FD8E27">
        <w:rPr>
          <w:b/>
          <w:bCs/>
          <w:szCs w:val="20"/>
        </w:rPr>
        <w:t>8,000</w:t>
      </w:r>
      <w:r w:rsidR="0187D8C7" w:rsidRPr="25FD8E27">
        <w:rPr>
          <w:szCs w:val="20"/>
        </w:rPr>
        <w:t xml:space="preserve">, divided into </w:t>
      </w:r>
      <w:r w:rsidR="0187D8C7" w:rsidRPr="25FD8E27">
        <w:rPr>
          <w:b/>
          <w:bCs/>
          <w:szCs w:val="20"/>
        </w:rPr>
        <w:t xml:space="preserve">EUR </w:t>
      </w:r>
      <w:r w:rsidR="1687E471" w:rsidRPr="25FD8E27">
        <w:rPr>
          <w:b/>
          <w:bCs/>
          <w:szCs w:val="20"/>
        </w:rPr>
        <w:t>15</w:t>
      </w:r>
      <w:r w:rsidR="0187D8C7" w:rsidRPr="25FD8E27">
        <w:rPr>
          <w:b/>
          <w:bCs/>
          <w:szCs w:val="20"/>
        </w:rPr>
        <w:t>,300 of EIT funding</w:t>
      </w:r>
      <w:r w:rsidR="00AF28A5">
        <w:rPr>
          <w:b/>
          <w:bCs/>
          <w:szCs w:val="20"/>
        </w:rPr>
        <w:t xml:space="preserve"> (85%)</w:t>
      </w:r>
      <w:r w:rsidR="0187D8C7" w:rsidRPr="25FD8E27">
        <w:rPr>
          <w:b/>
          <w:bCs/>
          <w:szCs w:val="20"/>
        </w:rPr>
        <w:t xml:space="preserve"> </w:t>
      </w:r>
      <w:r w:rsidR="0187D8C7" w:rsidRPr="25FD8E27">
        <w:rPr>
          <w:szCs w:val="20"/>
        </w:rPr>
        <w:t>and</w:t>
      </w:r>
      <w:r w:rsidR="0187D8C7" w:rsidRPr="25FD8E27">
        <w:rPr>
          <w:b/>
          <w:bCs/>
          <w:szCs w:val="20"/>
        </w:rPr>
        <w:t xml:space="preserve"> EUR </w:t>
      </w:r>
      <w:r w:rsidR="667CA229" w:rsidRPr="25FD8E27">
        <w:rPr>
          <w:b/>
          <w:bCs/>
          <w:szCs w:val="20"/>
        </w:rPr>
        <w:t>2</w:t>
      </w:r>
      <w:r w:rsidR="0187D8C7" w:rsidRPr="25FD8E27">
        <w:rPr>
          <w:b/>
          <w:bCs/>
          <w:szCs w:val="20"/>
        </w:rPr>
        <w:t>,700 of co-funding</w:t>
      </w:r>
      <w:r w:rsidR="0187D8C7" w:rsidRPr="25FD8E27">
        <w:rPr>
          <w:szCs w:val="20"/>
        </w:rPr>
        <w:t xml:space="preserve"> (15% of total costs).</w:t>
      </w:r>
    </w:p>
    <w:p w14:paraId="19FCBC32" w14:textId="40D7EA91" w:rsidR="74AF912E" w:rsidRDefault="377404BB" w:rsidP="2AD6D323">
      <w:r>
        <w:rPr>
          <w:noProof/>
        </w:rPr>
        <w:drawing>
          <wp:inline distT="0" distB="0" distL="0" distR="0" wp14:anchorId="1433CF56" wp14:editId="2724B0DE">
            <wp:extent cx="4318000" cy="2316678"/>
            <wp:effectExtent l="0" t="0" r="6350" b="7620"/>
            <wp:docPr id="20564501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55461" name="Picture 1" descr="A screenshot of a computer&#10;&#10;AI-generated content may be incorrect."/>
                    <pic:cNvPicPr/>
                  </pic:nvPicPr>
                  <pic:blipFill>
                    <a:blip r:embed="rId38"/>
                    <a:stretch>
                      <a:fillRect/>
                    </a:stretch>
                  </pic:blipFill>
                  <pic:spPr>
                    <a:xfrm>
                      <a:off x="0" y="0"/>
                      <a:ext cx="4322054" cy="2318853"/>
                    </a:xfrm>
                    <a:prstGeom prst="rect">
                      <a:avLst/>
                    </a:prstGeom>
                  </pic:spPr>
                </pic:pic>
              </a:graphicData>
            </a:graphic>
          </wp:inline>
        </w:drawing>
      </w:r>
    </w:p>
    <w:p w14:paraId="52B9B7DB" w14:textId="14B79435" w:rsidR="004B3F76" w:rsidRDefault="6D10F98B" w:rsidP="6C5C1EF8">
      <w:r>
        <w:rPr>
          <w:noProof/>
        </w:rPr>
        <w:drawing>
          <wp:inline distT="0" distB="0" distL="0" distR="0" wp14:anchorId="3735B945" wp14:editId="39C201DE">
            <wp:extent cx="3022600" cy="2650096"/>
            <wp:effectExtent l="0" t="0" r="6350" b="0"/>
            <wp:docPr id="139927955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279556" name="Picture 1399279556"/>
                    <pic:cNvPicPr/>
                  </pic:nvPicPr>
                  <pic:blipFill>
                    <a:blip r:embed="rId39">
                      <a:extLst>
                        <a:ext uri="{28A0092B-C50C-407E-A947-70E740481C1C}">
                          <a14:useLocalDpi xmlns:a14="http://schemas.microsoft.com/office/drawing/2010/main"/>
                        </a:ext>
                      </a:extLst>
                    </a:blip>
                    <a:stretch>
                      <a:fillRect/>
                    </a:stretch>
                  </pic:blipFill>
                  <pic:spPr>
                    <a:xfrm>
                      <a:off x="0" y="0"/>
                      <a:ext cx="3025597" cy="2652723"/>
                    </a:xfrm>
                    <a:prstGeom prst="rect">
                      <a:avLst/>
                    </a:prstGeom>
                  </pic:spPr>
                </pic:pic>
              </a:graphicData>
            </a:graphic>
          </wp:inline>
        </w:drawing>
      </w:r>
    </w:p>
    <w:p w14:paraId="3AD61388" w14:textId="6AB1566C" w:rsidR="004B3F76" w:rsidRPr="00AA00BF" w:rsidRDefault="46F94BF8" w:rsidP="6C5C1EF8">
      <w:pPr>
        <w:rPr>
          <w:szCs w:val="20"/>
        </w:rPr>
      </w:pPr>
      <w:r w:rsidRPr="6C5C1EF8">
        <w:rPr>
          <w:szCs w:val="20"/>
        </w:rPr>
        <w:t xml:space="preserve">Before moving to the next tab, remember to </w:t>
      </w:r>
      <w:r w:rsidRPr="6C5C1EF8">
        <w:rPr>
          <w:b/>
          <w:bCs/>
          <w:szCs w:val="20"/>
        </w:rPr>
        <w:t>click on the “save” button</w:t>
      </w:r>
      <w:r w:rsidRPr="6C5C1EF8">
        <w:rPr>
          <w:szCs w:val="20"/>
        </w:rPr>
        <w:t>.</w:t>
      </w:r>
    </w:p>
    <w:p w14:paraId="5DDFF572" w14:textId="5B8DC9E9" w:rsidR="0073574A" w:rsidRPr="00C25CA5" w:rsidRDefault="00A041E7" w:rsidP="00C25CA5">
      <w:pPr>
        <w:pStyle w:val="Heading1"/>
      </w:pPr>
      <w:bookmarkStart w:id="9" w:name="_Toc234831092"/>
      <w:r>
        <w:lastRenderedPageBreak/>
        <w:t>3.</w:t>
      </w:r>
      <w:r w:rsidR="00C25CA5">
        <w:t xml:space="preserve"> </w:t>
      </w:r>
      <w:r w:rsidR="0073574A" w:rsidRPr="00C25CA5">
        <w:t xml:space="preserve">Submit </w:t>
      </w:r>
      <w:r w:rsidR="00C727A1">
        <w:t>your proposal</w:t>
      </w:r>
      <w:bookmarkEnd w:id="9"/>
    </w:p>
    <w:p w14:paraId="6BDCD16D" w14:textId="0C221EF5" w:rsidR="007C7F79" w:rsidRPr="00A44E70" w:rsidRDefault="007C7F79" w:rsidP="6C5C1EF8">
      <w:pPr>
        <w:rPr>
          <w:rFonts w:eastAsia="Calibri Light" w:cs="Calibri Light"/>
          <w:szCs w:val="20"/>
        </w:rPr>
      </w:pPr>
      <w:r w:rsidRPr="6C5C1EF8">
        <w:rPr>
          <w:rFonts w:eastAsia="Calibri Light" w:cs="Calibri Light"/>
          <w:szCs w:val="20"/>
        </w:rPr>
        <w:t xml:space="preserve">We strongly recommend all applicants </w:t>
      </w:r>
      <w:r w:rsidRPr="6C5C1EF8">
        <w:rPr>
          <w:rFonts w:eastAsia="Calibri Light" w:cs="Calibri Light"/>
          <w:b/>
          <w:bCs/>
          <w:szCs w:val="20"/>
        </w:rPr>
        <w:t xml:space="preserve">not to wait </w:t>
      </w:r>
      <w:r w:rsidR="00A44E70" w:rsidRPr="6C5C1EF8">
        <w:rPr>
          <w:rFonts w:eastAsia="Calibri Light" w:cs="Calibri Light"/>
          <w:b/>
          <w:bCs/>
          <w:szCs w:val="20"/>
        </w:rPr>
        <w:t xml:space="preserve">until </w:t>
      </w:r>
      <w:r w:rsidRPr="6C5C1EF8">
        <w:rPr>
          <w:rFonts w:eastAsia="Calibri Light" w:cs="Calibri Light"/>
          <w:b/>
          <w:bCs/>
          <w:szCs w:val="20"/>
        </w:rPr>
        <w:t>the last day/minute to submit the Application Form</w:t>
      </w:r>
      <w:r w:rsidRPr="6C5C1EF8">
        <w:rPr>
          <w:rFonts w:eastAsia="Calibri Light" w:cs="Calibri Light"/>
          <w:szCs w:val="20"/>
        </w:rPr>
        <w:t>.</w:t>
      </w:r>
    </w:p>
    <w:p w14:paraId="0403BD00" w14:textId="705EABCD" w:rsidR="007C7F79" w:rsidRPr="00A44E70" w:rsidRDefault="007C7F79" w:rsidP="6C5C1EF8">
      <w:pPr>
        <w:rPr>
          <w:rFonts w:eastAsia="Calibri Light" w:cs="Calibri Light"/>
          <w:szCs w:val="20"/>
        </w:rPr>
      </w:pPr>
      <w:r w:rsidRPr="6C5C1EF8">
        <w:rPr>
          <w:rFonts w:eastAsia="Calibri Light" w:cs="Calibri Light"/>
          <w:szCs w:val="20"/>
        </w:rPr>
        <w:t xml:space="preserve">You should ideally </w:t>
      </w:r>
      <w:r w:rsidRPr="6C5C1EF8">
        <w:rPr>
          <w:rFonts w:eastAsia="Calibri Light" w:cs="Calibri Light"/>
          <w:b/>
          <w:bCs/>
          <w:szCs w:val="20"/>
        </w:rPr>
        <w:t>submit it with at least one day of margin</w:t>
      </w:r>
      <w:r w:rsidRPr="6C5C1EF8">
        <w:rPr>
          <w:rFonts w:eastAsia="Calibri Light" w:cs="Calibri Light"/>
          <w:szCs w:val="20"/>
        </w:rPr>
        <w:t>: should you encounter any system error while submit</w:t>
      </w:r>
      <w:r w:rsidR="00ED03A5" w:rsidRPr="6C5C1EF8">
        <w:rPr>
          <w:rFonts w:eastAsia="Calibri Light" w:cs="Calibri Light"/>
          <w:szCs w:val="20"/>
        </w:rPr>
        <w:t>ting</w:t>
      </w:r>
      <w:r w:rsidRPr="6C5C1EF8">
        <w:rPr>
          <w:rFonts w:eastAsia="Calibri Light" w:cs="Calibri Light"/>
          <w:szCs w:val="20"/>
        </w:rPr>
        <w:t xml:space="preserve"> the </w:t>
      </w:r>
      <w:r w:rsidR="00900384" w:rsidRPr="6C5C1EF8">
        <w:rPr>
          <w:rFonts w:eastAsia="Calibri Light" w:cs="Calibri Light"/>
          <w:szCs w:val="20"/>
        </w:rPr>
        <w:t>Application Form</w:t>
      </w:r>
      <w:r w:rsidRPr="6C5C1EF8">
        <w:rPr>
          <w:rFonts w:eastAsia="Calibri Light" w:cs="Calibri Light"/>
          <w:szCs w:val="20"/>
        </w:rPr>
        <w:t xml:space="preserve">, </w:t>
      </w:r>
      <w:r w:rsidR="00871CAD" w:rsidRPr="6C5C1EF8">
        <w:rPr>
          <w:rFonts w:eastAsia="Calibri Light" w:cs="Calibri Light"/>
          <w:szCs w:val="20"/>
        </w:rPr>
        <w:t>EIT Urban Mobility staff will in fact be able to properly assist you.</w:t>
      </w:r>
    </w:p>
    <w:p w14:paraId="10C482F0" w14:textId="29A0C5E3" w:rsidR="0073574A" w:rsidRPr="00A44E70" w:rsidRDefault="008F3320" w:rsidP="6C5C1EF8">
      <w:pPr>
        <w:rPr>
          <w:rFonts w:eastAsia="Calibri Light" w:cs="Calibri Light"/>
          <w:szCs w:val="20"/>
        </w:rPr>
      </w:pPr>
      <w:r w:rsidRPr="6C5C1EF8">
        <w:rPr>
          <w:rFonts w:eastAsia="Calibri Light" w:cs="Calibri Light"/>
          <w:szCs w:val="20"/>
        </w:rPr>
        <w:t xml:space="preserve">When your Application Form is correctly and fully completed, </w:t>
      </w:r>
      <w:r w:rsidR="00E95460" w:rsidRPr="6C5C1EF8">
        <w:rPr>
          <w:rFonts w:eastAsia="Calibri Light" w:cs="Calibri Light"/>
          <w:b/>
          <w:bCs/>
          <w:szCs w:val="20"/>
        </w:rPr>
        <w:t>save it one last time</w:t>
      </w:r>
      <w:r w:rsidR="00E95460" w:rsidRPr="6C5C1EF8">
        <w:rPr>
          <w:rFonts w:eastAsia="Calibri Light" w:cs="Calibri Light"/>
          <w:szCs w:val="20"/>
        </w:rPr>
        <w:t xml:space="preserve"> and </w:t>
      </w:r>
      <w:r w:rsidRPr="6C5C1EF8">
        <w:rPr>
          <w:rFonts w:eastAsia="Calibri Light" w:cs="Calibri Light"/>
          <w:szCs w:val="20"/>
        </w:rPr>
        <w:t>you can</w:t>
      </w:r>
      <w:r w:rsidR="00E95460" w:rsidRPr="6C5C1EF8">
        <w:rPr>
          <w:rFonts w:eastAsia="Calibri Light" w:cs="Calibri Light"/>
          <w:szCs w:val="20"/>
        </w:rPr>
        <w:t xml:space="preserve"> then</w:t>
      </w:r>
      <w:r w:rsidRPr="6C5C1EF8">
        <w:rPr>
          <w:rFonts w:eastAsia="Calibri Light" w:cs="Calibri Light"/>
          <w:szCs w:val="20"/>
        </w:rPr>
        <w:t xml:space="preserve"> </w:t>
      </w:r>
      <w:r w:rsidRPr="6C5C1EF8">
        <w:rPr>
          <w:rFonts w:eastAsia="Calibri Light" w:cs="Calibri Light"/>
          <w:b/>
          <w:bCs/>
          <w:szCs w:val="20"/>
        </w:rPr>
        <w:t>submit</w:t>
      </w:r>
      <w:r w:rsidR="003C0BEF" w:rsidRPr="6C5C1EF8">
        <w:rPr>
          <w:rFonts w:eastAsia="Calibri Light" w:cs="Calibri Light"/>
          <w:szCs w:val="20"/>
        </w:rPr>
        <w:t xml:space="preserve"> it by clicking of the “submit</w:t>
      </w:r>
      <w:r w:rsidR="005D785B" w:rsidRPr="6C5C1EF8">
        <w:rPr>
          <w:rFonts w:eastAsia="Calibri Light" w:cs="Calibri Light"/>
          <w:szCs w:val="20"/>
        </w:rPr>
        <w:t xml:space="preserve">” </w:t>
      </w:r>
      <w:r w:rsidR="003C0BEF" w:rsidRPr="6C5C1EF8">
        <w:rPr>
          <w:rFonts w:eastAsia="Calibri Light" w:cs="Calibri Light"/>
          <w:szCs w:val="20"/>
        </w:rPr>
        <w:t>button</w:t>
      </w:r>
      <w:r w:rsidR="00554FD5" w:rsidRPr="6C5C1EF8">
        <w:rPr>
          <w:rFonts w:eastAsia="Calibri Light" w:cs="Calibri Light"/>
          <w:szCs w:val="20"/>
        </w:rPr>
        <w:t>:</w:t>
      </w:r>
    </w:p>
    <w:p w14:paraId="35E93F49" w14:textId="77777777" w:rsidR="00C727A1" w:rsidRDefault="00C727A1" w:rsidP="0B9D6C27">
      <w:pPr>
        <w:rPr>
          <w:rFonts w:eastAsia="Calibri Light" w:cs="Calibri Light"/>
          <w:sz w:val="22"/>
        </w:rPr>
      </w:pPr>
    </w:p>
    <w:p w14:paraId="791FFA66" w14:textId="4D56CCE4" w:rsidR="00C727A1" w:rsidRDefault="00C727A1" w:rsidP="0B9D6C27">
      <w:pPr>
        <w:rPr>
          <w:rFonts w:eastAsia="Calibri Light" w:cs="Calibri Light"/>
          <w:sz w:val="22"/>
        </w:rPr>
      </w:pPr>
      <w:r>
        <w:rPr>
          <w:noProof/>
        </w:rPr>
        <w:drawing>
          <wp:inline distT="0" distB="0" distL="0" distR="0" wp14:anchorId="15FF1CD9" wp14:editId="6767F06B">
            <wp:extent cx="3322311" cy="1222960"/>
            <wp:effectExtent l="0" t="0" r="0" b="0"/>
            <wp:docPr id="13686788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678824" name="Picture 1" descr="A screenshot of a computer&#10;&#10;AI-generated content may be incorrect."/>
                    <pic:cNvPicPr/>
                  </pic:nvPicPr>
                  <pic:blipFill>
                    <a:blip r:embed="rId40"/>
                    <a:stretch>
                      <a:fillRect/>
                    </a:stretch>
                  </pic:blipFill>
                  <pic:spPr>
                    <a:xfrm>
                      <a:off x="0" y="0"/>
                      <a:ext cx="3322311" cy="1222960"/>
                    </a:xfrm>
                    <a:prstGeom prst="rect">
                      <a:avLst/>
                    </a:prstGeom>
                  </pic:spPr>
                </pic:pic>
              </a:graphicData>
            </a:graphic>
          </wp:inline>
        </w:drawing>
      </w:r>
    </w:p>
    <w:p w14:paraId="483F242F" w14:textId="5A958179" w:rsidR="00554FD5" w:rsidRDefault="00554FD5" w:rsidP="0B9D6C27">
      <w:pPr>
        <w:rPr>
          <w:rFonts w:eastAsia="Calibri Light" w:cs="Calibri Light"/>
          <w:sz w:val="22"/>
        </w:rPr>
      </w:pPr>
    </w:p>
    <w:p w14:paraId="2E87A3A5" w14:textId="1058D6DC" w:rsidR="002547B3" w:rsidRDefault="00554FD5" w:rsidP="6C5C1EF8">
      <w:pPr>
        <w:rPr>
          <w:rFonts w:eastAsia="Calibri Light" w:cs="Calibri Light"/>
          <w:szCs w:val="20"/>
        </w:rPr>
      </w:pPr>
      <w:r w:rsidRPr="6C5C1EF8">
        <w:rPr>
          <w:rFonts w:eastAsia="Calibri Light" w:cs="Calibri Light"/>
          <w:szCs w:val="20"/>
        </w:rPr>
        <w:t>If your Application Form has been not properly completed</w:t>
      </w:r>
      <w:r w:rsidR="00C25CA5" w:rsidRPr="6C5C1EF8">
        <w:rPr>
          <w:rFonts w:eastAsia="Calibri Light" w:cs="Calibri Light"/>
          <w:szCs w:val="20"/>
        </w:rPr>
        <w:t>,</w:t>
      </w:r>
      <w:r w:rsidRPr="6C5C1EF8">
        <w:rPr>
          <w:rFonts w:eastAsia="Calibri Light" w:cs="Calibri Light"/>
          <w:szCs w:val="20"/>
        </w:rPr>
        <w:t xml:space="preserve"> </w:t>
      </w:r>
      <w:proofErr w:type="gramStart"/>
      <w:r w:rsidR="00C25CA5" w:rsidRPr="6C5C1EF8">
        <w:rPr>
          <w:rFonts w:eastAsia="Calibri Light" w:cs="Calibri Light"/>
          <w:szCs w:val="20"/>
        </w:rPr>
        <w:t>i.e.</w:t>
      </w:r>
      <w:r w:rsidRPr="6C5C1EF8">
        <w:rPr>
          <w:rFonts w:eastAsia="Calibri Light" w:cs="Calibri Light"/>
          <w:szCs w:val="20"/>
        </w:rPr>
        <w:t>.</w:t>
      </w:r>
      <w:proofErr w:type="gramEnd"/>
      <w:r w:rsidRPr="6C5C1EF8">
        <w:rPr>
          <w:rFonts w:eastAsia="Calibri Light" w:cs="Calibri Light"/>
          <w:szCs w:val="20"/>
        </w:rPr>
        <w:t xml:space="preserve"> some mandatory information </w:t>
      </w:r>
      <w:r w:rsidR="0063499D" w:rsidRPr="6C5C1EF8">
        <w:rPr>
          <w:rFonts w:eastAsia="Calibri Light" w:cs="Calibri Light"/>
          <w:szCs w:val="20"/>
        </w:rPr>
        <w:t>has</w:t>
      </w:r>
      <w:r w:rsidRPr="6C5C1EF8">
        <w:rPr>
          <w:rFonts w:eastAsia="Calibri Light" w:cs="Calibri Light"/>
          <w:szCs w:val="20"/>
        </w:rPr>
        <w:t xml:space="preserve"> not been included</w:t>
      </w:r>
      <w:r w:rsidR="00C25CA5" w:rsidRPr="6C5C1EF8">
        <w:rPr>
          <w:rFonts w:eastAsia="Calibri Light" w:cs="Calibri Light"/>
          <w:szCs w:val="20"/>
        </w:rPr>
        <w:t xml:space="preserve">, </w:t>
      </w:r>
      <w:r w:rsidRPr="6C5C1EF8">
        <w:rPr>
          <w:rFonts w:eastAsia="Calibri Light" w:cs="Calibri Light"/>
          <w:szCs w:val="20"/>
        </w:rPr>
        <w:t xml:space="preserve">the system will not allow you to submit the </w:t>
      </w:r>
      <w:r w:rsidR="00DC2D6E" w:rsidRPr="6C5C1EF8">
        <w:rPr>
          <w:rFonts w:eastAsia="Calibri Light" w:cs="Calibri Light"/>
          <w:szCs w:val="20"/>
        </w:rPr>
        <w:t xml:space="preserve">Application </w:t>
      </w:r>
      <w:proofErr w:type="gramStart"/>
      <w:r w:rsidR="00DC2D6E" w:rsidRPr="6C5C1EF8">
        <w:rPr>
          <w:rFonts w:eastAsia="Calibri Light" w:cs="Calibri Light"/>
          <w:szCs w:val="20"/>
        </w:rPr>
        <w:t>Form</w:t>
      </w:r>
      <w:proofErr w:type="gramEnd"/>
      <w:r w:rsidRPr="6C5C1EF8">
        <w:rPr>
          <w:rFonts w:eastAsia="Calibri Light" w:cs="Calibri Light"/>
          <w:szCs w:val="20"/>
        </w:rPr>
        <w:t xml:space="preserve"> and an error message will inform you about what is missing. </w:t>
      </w:r>
      <w:r w:rsidR="0063499D" w:rsidRPr="6C5C1EF8">
        <w:rPr>
          <w:rFonts w:eastAsia="Calibri Light" w:cs="Calibri Light"/>
          <w:szCs w:val="20"/>
          <w:u w:val="single"/>
        </w:rPr>
        <w:t>You can therefore use the submit button as a “validation” check</w:t>
      </w:r>
      <w:r w:rsidR="0063499D" w:rsidRPr="6C5C1EF8">
        <w:rPr>
          <w:rFonts w:eastAsia="Calibri Light" w:cs="Calibri Light"/>
          <w:szCs w:val="20"/>
        </w:rPr>
        <w:t>: in this case, just remember not to click “ok” until you are sure all is finalised.</w:t>
      </w:r>
    </w:p>
    <w:p w14:paraId="5DD5800B" w14:textId="6B31B9B6" w:rsidR="009245BE" w:rsidRDefault="001E5C97" w:rsidP="6C5C1EF8">
      <w:pPr>
        <w:rPr>
          <w:rFonts w:eastAsia="Calibri Light" w:cs="Calibri Light"/>
          <w:szCs w:val="20"/>
        </w:rPr>
      </w:pPr>
      <w:r w:rsidRPr="6C5C1EF8">
        <w:rPr>
          <w:rFonts w:eastAsia="Calibri Light" w:cs="Calibri Light"/>
          <w:b/>
          <w:bCs/>
          <w:szCs w:val="20"/>
        </w:rPr>
        <w:t>Once an Application Form is submitted it will not be possible to revert the process any longer</w:t>
      </w:r>
      <w:r w:rsidR="009245BE" w:rsidRPr="6C5C1EF8">
        <w:rPr>
          <w:rFonts w:eastAsia="Calibri Light" w:cs="Calibri Light"/>
          <w:b/>
          <w:bCs/>
          <w:szCs w:val="20"/>
        </w:rPr>
        <w:t>, nor to submit a new updated version</w:t>
      </w:r>
      <w:r w:rsidR="009245BE" w:rsidRPr="6C5C1EF8">
        <w:rPr>
          <w:rFonts w:eastAsia="Calibri Light" w:cs="Calibri Light"/>
          <w:szCs w:val="20"/>
        </w:rPr>
        <w:t>.</w:t>
      </w:r>
      <w:r w:rsidRPr="6C5C1EF8">
        <w:rPr>
          <w:rFonts w:eastAsia="Calibri Light" w:cs="Calibri Light"/>
          <w:szCs w:val="20"/>
        </w:rPr>
        <w:t xml:space="preserve"> Make therefore sure that you </w:t>
      </w:r>
      <w:r w:rsidRPr="6C5C1EF8">
        <w:rPr>
          <w:rFonts w:eastAsia="Calibri Light" w:cs="Calibri Light"/>
          <w:b/>
          <w:bCs/>
          <w:szCs w:val="20"/>
        </w:rPr>
        <w:t xml:space="preserve">submit the </w:t>
      </w:r>
      <w:r w:rsidR="004473A8" w:rsidRPr="6C5C1EF8">
        <w:rPr>
          <w:rFonts w:eastAsia="Calibri Light" w:cs="Calibri Light"/>
          <w:b/>
          <w:bCs/>
          <w:szCs w:val="20"/>
        </w:rPr>
        <w:t>Application Form</w:t>
      </w:r>
      <w:r w:rsidRPr="6C5C1EF8">
        <w:rPr>
          <w:rFonts w:eastAsia="Calibri Light" w:cs="Calibri Light"/>
          <w:b/>
          <w:bCs/>
          <w:szCs w:val="20"/>
        </w:rPr>
        <w:t xml:space="preserve"> only once you are sure that the </w:t>
      </w:r>
      <w:r w:rsidR="009245BE" w:rsidRPr="6C5C1EF8">
        <w:rPr>
          <w:rFonts w:eastAsia="Calibri Light" w:cs="Calibri Light"/>
          <w:b/>
          <w:bCs/>
          <w:szCs w:val="20"/>
        </w:rPr>
        <w:t>information introduced are final</w:t>
      </w:r>
      <w:r w:rsidR="009245BE" w:rsidRPr="6C5C1EF8">
        <w:rPr>
          <w:rFonts w:eastAsia="Calibri Light" w:cs="Calibri Light"/>
          <w:szCs w:val="20"/>
        </w:rPr>
        <w:t>.</w:t>
      </w:r>
    </w:p>
    <w:p w14:paraId="5739343E" w14:textId="3FB55872" w:rsidR="002547B3" w:rsidRDefault="005D785B" w:rsidP="6C5C1EF8">
      <w:pPr>
        <w:rPr>
          <w:rFonts w:eastAsia="Calibri Light" w:cs="Calibri Light"/>
          <w:szCs w:val="20"/>
        </w:rPr>
      </w:pPr>
      <w:r w:rsidRPr="6C5C1EF8">
        <w:rPr>
          <w:rFonts w:eastAsia="Calibri Light" w:cs="Calibri Light"/>
          <w:szCs w:val="20"/>
        </w:rPr>
        <w:t>After clicking “submit”</w:t>
      </w:r>
      <w:r w:rsidR="009245BE" w:rsidRPr="6C5C1EF8">
        <w:rPr>
          <w:rFonts w:eastAsia="Calibri Light" w:cs="Calibri Light"/>
          <w:szCs w:val="20"/>
        </w:rPr>
        <w:t xml:space="preserve"> </w:t>
      </w:r>
      <w:r w:rsidRPr="6C5C1EF8">
        <w:rPr>
          <w:rFonts w:eastAsia="Calibri Light" w:cs="Calibri Light"/>
          <w:szCs w:val="20"/>
        </w:rPr>
        <w:t>a pop-up message will ask you to confirm or cancel your choice:</w:t>
      </w:r>
      <w:r w:rsidR="00ED03A5" w:rsidRPr="6C5C1EF8">
        <w:rPr>
          <w:rFonts w:eastAsia="Calibri Light" w:cs="Calibri Light"/>
          <w:szCs w:val="20"/>
        </w:rPr>
        <w:t xml:space="preserve"> click OK.</w:t>
      </w:r>
    </w:p>
    <w:p w14:paraId="1585504A" w14:textId="03400F94" w:rsidR="005D785B" w:rsidRDefault="005D785B" w:rsidP="0B9D6C27">
      <w:pPr>
        <w:rPr>
          <w:rFonts w:eastAsia="Calibri Light" w:cs="Calibri Light"/>
          <w:sz w:val="22"/>
        </w:rPr>
      </w:pPr>
      <w:r>
        <w:rPr>
          <w:noProof/>
        </w:rPr>
        <w:drawing>
          <wp:inline distT="0" distB="0" distL="0" distR="0" wp14:anchorId="4BA26254" wp14:editId="0AB7A6A9">
            <wp:extent cx="3305560" cy="1795614"/>
            <wp:effectExtent l="19050" t="19050" r="9525" b="14605"/>
            <wp:docPr id="1614932396" name="Immagine 1" descr="Immagine che contiene testo, schermat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932396" name="Immagine 1" descr="Immagine che contiene testo, schermata, Carattere&#10;&#10;Descrizione generata automaticamente"/>
                    <pic:cNvPicPr/>
                  </pic:nvPicPr>
                  <pic:blipFill>
                    <a:blip r:embed="rId41"/>
                    <a:stretch>
                      <a:fillRect/>
                    </a:stretch>
                  </pic:blipFill>
                  <pic:spPr>
                    <a:xfrm>
                      <a:off x="0" y="0"/>
                      <a:ext cx="3314257" cy="1800338"/>
                    </a:xfrm>
                    <a:prstGeom prst="rect">
                      <a:avLst/>
                    </a:prstGeom>
                    <a:ln w="3175">
                      <a:solidFill>
                        <a:schemeClr val="tx1"/>
                      </a:solidFill>
                    </a:ln>
                  </pic:spPr>
                </pic:pic>
              </a:graphicData>
            </a:graphic>
          </wp:inline>
        </w:drawing>
      </w:r>
    </w:p>
    <w:p w14:paraId="1A69FFD1" w14:textId="77777777" w:rsidR="00C727A1" w:rsidRDefault="00C727A1" w:rsidP="0B9D6C27">
      <w:pPr>
        <w:rPr>
          <w:rFonts w:eastAsia="Calibri Light" w:cs="Calibri Light"/>
          <w:sz w:val="22"/>
        </w:rPr>
      </w:pPr>
    </w:p>
    <w:p w14:paraId="6512ECE8" w14:textId="7692C401" w:rsidR="00BA22FF" w:rsidRDefault="00845022" w:rsidP="6C5C1EF8">
      <w:pPr>
        <w:spacing w:after="200" w:line="276" w:lineRule="auto"/>
        <w:jc w:val="left"/>
        <w:rPr>
          <w:rFonts w:eastAsia="Calibri Light" w:cs="Calibri Light"/>
          <w:szCs w:val="20"/>
        </w:rPr>
      </w:pPr>
      <w:r w:rsidRPr="6C5C1EF8">
        <w:rPr>
          <w:rFonts w:eastAsia="Calibri Light" w:cs="Calibri Light"/>
          <w:szCs w:val="20"/>
        </w:rPr>
        <w:t>By going into the section “</w:t>
      </w:r>
      <w:r w:rsidR="00C727A1" w:rsidRPr="6C5C1EF8">
        <w:rPr>
          <w:rFonts w:eastAsia="Calibri Light" w:cs="Calibri Light"/>
          <w:szCs w:val="20"/>
        </w:rPr>
        <w:t>M</w:t>
      </w:r>
      <w:r w:rsidRPr="6C5C1EF8">
        <w:rPr>
          <w:rFonts w:eastAsia="Calibri Light" w:cs="Calibri Light"/>
          <w:szCs w:val="20"/>
        </w:rPr>
        <w:t xml:space="preserve">y </w:t>
      </w:r>
      <w:r w:rsidR="00C727A1" w:rsidRPr="6C5C1EF8">
        <w:rPr>
          <w:rFonts w:eastAsia="Calibri Light" w:cs="Calibri Light"/>
          <w:szCs w:val="20"/>
        </w:rPr>
        <w:t>A</w:t>
      </w:r>
      <w:r w:rsidRPr="6C5C1EF8">
        <w:rPr>
          <w:rFonts w:eastAsia="Calibri Light" w:cs="Calibri Light"/>
          <w:szCs w:val="20"/>
        </w:rPr>
        <w:t xml:space="preserve">pplications” you will be able to see the </w:t>
      </w:r>
      <w:r w:rsidRPr="6C5C1EF8">
        <w:rPr>
          <w:rFonts w:eastAsia="Calibri Light" w:cs="Calibri Light"/>
          <w:b/>
          <w:bCs/>
          <w:szCs w:val="20"/>
        </w:rPr>
        <w:t>status of your application</w:t>
      </w:r>
      <w:r w:rsidRPr="6C5C1EF8">
        <w:rPr>
          <w:rFonts w:eastAsia="Calibri Light" w:cs="Calibri Light"/>
          <w:szCs w:val="20"/>
        </w:rPr>
        <w:t xml:space="preserve"> and therefore see if it was properly submitted</w:t>
      </w:r>
      <w:r w:rsidR="00187BD7" w:rsidRPr="6C5C1EF8">
        <w:rPr>
          <w:rFonts w:eastAsia="Calibri Light" w:cs="Calibri Light"/>
          <w:szCs w:val="20"/>
        </w:rPr>
        <w:t xml:space="preserve"> or not. </w:t>
      </w:r>
    </w:p>
    <w:p w14:paraId="0A9A20DE" w14:textId="19BCFCE4" w:rsidR="00C727A1" w:rsidRDefault="00C727A1" w:rsidP="0B9D6C27">
      <w:pPr>
        <w:spacing w:after="200" w:line="276" w:lineRule="auto"/>
        <w:jc w:val="left"/>
        <w:rPr>
          <w:rFonts w:eastAsia="Calibri Light" w:cs="Calibri Light"/>
          <w:sz w:val="22"/>
        </w:rPr>
      </w:pPr>
      <w:r>
        <w:rPr>
          <w:noProof/>
        </w:rPr>
        <w:lastRenderedPageBreak/>
        <w:drawing>
          <wp:inline distT="0" distB="0" distL="0" distR="0" wp14:anchorId="023E7014" wp14:editId="65F16A27">
            <wp:extent cx="3410426" cy="1321814"/>
            <wp:effectExtent l="0" t="0" r="0" b="0"/>
            <wp:docPr id="414733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73371" name="Picture 1" descr="A screenshot of a computer&#10;&#10;AI-generated content may be incorrect."/>
                    <pic:cNvPicPr/>
                  </pic:nvPicPr>
                  <pic:blipFill>
                    <a:blip r:embed="rId42"/>
                    <a:stretch>
                      <a:fillRect/>
                    </a:stretch>
                  </pic:blipFill>
                  <pic:spPr>
                    <a:xfrm>
                      <a:off x="0" y="0"/>
                      <a:ext cx="3410426" cy="1321814"/>
                    </a:xfrm>
                    <a:prstGeom prst="rect">
                      <a:avLst/>
                    </a:prstGeom>
                  </pic:spPr>
                </pic:pic>
              </a:graphicData>
            </a:graphic>
          </wp:inline>
        </w:drawing>
      </w:r>
    </w:p>
    <w:sectPr w:rsidR="00C727A1" w:rsidSect="00F422BD">
      <w:footerReference w:type="default" r:id="rId43"/>
      <w:pgSz w:w="12240" w:h="15840"/>
      <w:pgMar w:top="1418" w:right="2036" w:bottom="1843" w:left="1701" w:header="720" w:footer="454"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CB3D14" w14:textId="77777777" w:rsidR="005E35FF" w:rsidRDefault="005E35FF">
      <w:pPr>
        <w:spacing w:after="0" w:line="240" w:lineRule="auto"/>
      </w:pPr>
      <w:r>
        <w:separator/>
      </w:r>
    </w:p>
  </w:endnote>
  <w:endnote w:type="continuationSeparator" w:id="0">
    <w:p w14:paraId="6EF745B0" w14:textId="77777777" w:rsidR="005E35FF" w:rsidRDefault="005E35FF">
      <w:pPr>
        <w:spacing w:after="0" w:line="240" w:lineRule="auto"/>
      </w:pPr>
      <w:r>
        <w:continuationSeparator/>
      </w:r>
    </w:p>
  </w:endnote>
  <w:endnote w:type="continuationNotice" w:id="1">
    <w:p w14:paraId="7796FC57" w14:textId="77777777" w:rsidR="005E35FF" w:rsidRDefault="005E35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charset w:val="00"/>
    <w:family w:val="auto"/>
    <w:pitch w:val="variable"/>
    <w:sig w:usb0="00000007" w:usb1="00000001" w:usb2="00000000" w:usb3="00000000" w:csb0="00000093" w:csb1="00000000"/>
  </w:font>
  <w:font w:name="Minion Pro">
    <w:altName w:val="Cambria"/>
    <w:panose1 w:val="00000000000000000000"/>
    <w:charset w:val="00"/>
    <w:family w:val="roman"/>
    <w:notTrueType/>
    <w:pitch w:val="variable"/>
    <w:sig w:usb0="60000287" w:usb1="00000001" w:usb2="00000000" w:usb3="00000000" w:csb0="0000019F" w:csb1="00000000"/>
  </w:font>
  <w:font w:name="TimesNewRoman">
    <w:altName w:val="Yu Gothic"/>
    <w:panose1 w:val="00000000000000000000"/>
    <w:charset w:val="80"/>
    <w:family w:val="auto"/>
    <w:notTrueType/>
    <w:pitch w:val="default"/>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SegoeUI">
    <w:altName w:val="Calibri"/>
    <w:panose1 w:val="00000000000000000000"/>
    <w:charset w:val="A1"/>
    <w:family w:val="auto"/>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0BEB4" w14:textId="34BBF964" w:rsidR="00367F34" w:rsidRDefault="00367F34">
    <w:pPr>
      <w:pStyle w:val="Footer"/>
      <w:jc w:val="center"/>
    </w:pPr>
  </w:p>
  <w:p w14:paraId="79FF05BE" w14:textId="1DF7BA8C" w:rsidR="00DB5822" w:rsidRPr="0083526A" w:rsidRDefault="00DB5822" w:rsidP="004F043B">
    <w:pPr>
      <w:jc w:val="center"/>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569FD" w14:textId="665BA496" w:rsidR="00DB5822" w:rsidRDefault="00026DCF" w:rsidP="00C63017">
    <w:pPr>
      <w:pStyle w:val="Footer"/>
      <w:tabs>
        <w:tab w:val="clear" w:pos="4513"/>
        <w:tab w:val="clear" w:pos="9026"/>
        <w:tab w:val="left" w:pos="471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9ED32" w14:textId="1C1CA38F" w:rsidR="00367F34" w:rsidRDefault="00367F34">
    <w:pPr>
      <w:pStyle w:val="Footer"/>
      <w:jc w:val="center"/>
    </w:pPr>
  </w:p>
  <w:p w14:paraId="38BD8191" w14:textId="77777777" w:rsidR="00367F34" w:rsidRPr="0083526A" w:rsidRDefault="00367F34" w:rsidP="004F043B">
    <w:pPr>
      <w:jc w:val="center"/>
      <w:rPr>
        <w:color w:val="FFFFFF" w:themeColor="background1"/>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9698032"/>
      <w:docPartObj>
        <w:docPartGallery w:val="Page Numbers (Bottom of Page)"/>
        <w:docPartUnique/>
      </w:docPartObj>
    </w:sdtPr>
    <w:sdtContent>
      <w:p w14:paraId="56B62155" w14:textId="36EEABAE" w:rsidR="00D14C57" w:rsidRDefault="005A2086">
        <w:pPr>
          <w:pStyle w:val="Footer"/>
          <w:jc w:val="center"/>
        </w:pPr>
        <w:r w:rsidRPr="005A2086">
          <w:rPr>
            <w:b/>
            <w:bCs/>
            <w:noProof/>
            <w:color w:val="FFFFFF" w:themeColor="background1"/>
          </w:rPr>
          <mc:AlternateContent>
            <mc:Choice Requires="wps">
              <w:drawing>
                <wp:anchor distT="0" distB="0" distL="114300" distR="114300" simplePos="0" relativeHeight="251659264" behindDoc="1" locked="0" layoutInCell="1" allowOverlap="1" wp14:anchorId="7D3CF9C4" wp14:editId="3CEBDBF7">
                  <wp:simplePos x="0" y="0"/>
                  <wp:positionH relativeFrom="margin">
                    <wp:posOffset>2553335</wp:posOffset>
                  </wp:positionH>
                  <wp:positionV relativeFrom="paragraph">
                    <wp:posOffset>-88852</wp:posOffset>
                  </wp:positionV>
                  <wp:extent cx="308759" cy="309600"/>
                  <wp:effectExtent l="0" t="0" r="15240" b="14605"/>
                  <wp:wrapNone/>
                  <wp:docPr id="322658037" name="Oval 3"/>
                  <wp:cNvGraphicFramePr/>
                  <a:graphic xmlns:a="http://schemas.openxmlformats.org/drawingml/2006/main">
                    <a:graphicData uri="http://schemas.microsoft.com/office/word/2010/wordprocessingShape">
                      <wps:wsp>
                        <wps:cNvSpPr/>
                        <wps:spPr>
                          <a:xfrm>
                            <a:off x="0" y="0"/>
                            <a:ext cx="308759" cy="309600"/>
                          </a:xfrm>
                          <a:prstGeom prst="ellipse">
                            <a:avLst/>
                          </a:prstGeom>
                          <a:solidFill>
                            <a:schemeClr val="tx2"/>
                          </a:solidFill>
                          <a:ln>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0060A34">
                <v:oval id="Oval 3" style="position:absolute;margin-left:201.05pt;margin-top:-7pt;width:24.3pt;height:24.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034ea2 [3215]" strokecolor="#034ea2 [3215]" strokeweight="2pt" w14:anchorId="78172F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">
                  <w10:wrap anchorx="margin"/>
                </v:oval>
              </w:pict>
            </mc:Fallback>
          </mc:AlternateContent>
        </w:r>
        <w:r w:rsidR="00D14C57" w:rsidRPr="005A2086">
          <w:rPr>
            <w:b/>
            <w:bCs/>
            <w:color w:val="FFFFFF" w:themeColor="background1"/>
          </w:rPr>
          <w:fldChar w:fldCharType="begin"/>
        </w:r>
        <w:r w:rsidR="00D14C57" w:rsidRPr="005A2086">
          <w:rPr>
            <w:b/>
            <w:bCs/>
            <w:color w:val="FFFFFF" w:themeColor="background1"/>
          </w:rPr>
          <w:instrText>PAGE   \* MERGEFORMAT</w:instrText>
        </w:r>
        <w:r w:rsidR="00D14C57" w:rsidRPr="005A2086">
          <w:rPr>
            <w:b/>
            <w:bCs/>
            <w:color w:val="FFFFFF" w:themeColor="background1"/>
          </w:rPr>
          <w:fldChar w:fldCharType="separate"/>
        </w:r>
        <w:r w:rsidR="00D14C57" w:rsidRPr="005A2086">
          <w:rPr>
            <w:b/>
            <w:bCs/>
            <w:color w:val="FFFFFF" w:themeColor="background1"/>
          </w:rPr>
          <w:t>2</w:t>
        </w:r>
        <w:r w:rsidR="00D14C57" w:rsidRPr="005A2086">
          <w:rPr>
            <w:b/>
            <w:bCs/>
            <w:color w:val="FFFFFF" w:themeColor="background1"/>
          </w:rPr>
          <w:fldChar w:fldCharType="end"/>
        </w:r>
      </w:p>
    </w:sdtContent>
  </w:sdt>
  <w:p w14:paraId="52613881" w14:textId="77777777" w:rsidR="00367F34" w:rsidRPr="0083526A" w:rsidRDefault="00367F34" w:rsidP="004F043B">
    <w:pPr>
      <w:jc w:val="center"/>
      <w:rPr>
        <w:color w:val="FFFFFF" w:themeColor="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05E0F" w14:textId="77777777" w:rsidR="005E35FF" w:rsidRDefault="005E35FF">
      <w:pPr>
        <w:spacing w:after="0" w:line="240" w:lineRule="auto"/>
      </w:pPr>
      <w:r>
        <w:separator/>
      </w:r>
    </w:p>
  </w:footnote>
  <w:footnote w:type="continuationSeparator" w:id="0">
    <w:p w14:paraId="794A1205" w14:textId="77777777" w:rsidR="005E35FF" w:rsidRDefault="005E35FF">
      <w:pPr>
        <w:spacing w:after="0" w:line="240" w:lineRule="auto"/>
      </w:pPr>
      <w:r>
        <w:continuationSeparator/>
      </w:r>
    </w:p>
  </w:footnote>
  <w:footnote w:type="continuationNotice" w:id="1">
    <w:p w14:paraId="4E4F9DFB" w14:textId="77777777" w:rsidR="005E35FF" w:rsidRDefault="005E35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E2131" w14:textId="07ABC81A" w:rsidR="00DB5822" w:rsidRDefault="00712614" w:rsidP="00712614">
    <w:pPr>
      <w:pStyle w:val="Header"/>
      <w:jc w:val="right"/>
    </w:pPr>
    <w:r>
      <w:rPr>
        <w:noProof/>
      </w:rPr>
      <w:drawing>
        <wp:inline distT="0" distB="0" distL="0" distR="0" wp14:anchorId="642844D1" wp14:editId="77E4E8AE">
          <wp:extent cx="2599200" cy="32400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9200" cy="324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C7240" w14:textId="012C8A1C" w:rsidR="00F77D45" w:rsidRDefault="00F77D45" w:rsidP="00C63017">
    <w:pPr>
      <w:pStyle w:val="Header"/>
      <w:jc w:val="right"/>
    </w:pPr>
    <w:r>
      <w:rPr>
        <w:noProof/>
      </w:rPr>
      <w:drawing>
        <wp:inline distT="0" distB="0" distL="0" distR="0" wp14:anchorId="24BB0BC5" wp14:editId="36BF55DE">
          <wp:extent cx="2599200" cy="324000"/>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9200" cy="324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32281"/>
    <w:multiLevelType w:val="hybridMultilevel"/>
    <w:tmpl w:val="01F8EA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9F0A03"/>
    <w:multiLevelType w:val="hybridMultilevel"/>
    <w:tmpl w:val="A6C66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492DAA"/>
    <w:multiLevelType w:val="hybridMultilevel"/>
    <w:tmpl w:val="2684F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C71D3E"/>
    <w:multiLevelType w:val="multilevel"/>
    <w:tmpl w:val="AD900CB4"/>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746B0B"/>
    <w:multiLevelType w:val="hybridMultilevel"/>
    <w:tmpl w:val="A93CE892"/>
    <w:lvl w:ilvl="0" w:tplc="BFEAFC48">
      <w:start w:val="1"/>
      <w:numFmt w:val="bullet"/>
      <w:pStyle w:val="BulletLevel2"/>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5" w15:restartNumberingAfterBreak="0">
    <w:nsid w:val="0C316ADE"/>
    <w:multiLevelType w:val="hybridMultilevel"/>
    <w:tmpl w:val="2382A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46149"/>
    <w:multiLevelType w:val="hybridMultilevel"/>
    <w:tmpl w:val="77DA5F2A"/>
    <w:lvl w:ilvl="0" w:tplc="FA1A3F9E">
      <w:start w:val="1"/>
      <w:numFmt w:val="bullet"/>
      <w:pStyle w:val="BulletLevel1"/>
      <w:lvlText w:val=""/>
      <w:lvlJc w:val="left"/>
      <w:pPr>
        <w:ind w:left="-351" w:hanging="360"/>
      </w:pPr>
      <w:rPr>
        <w:rFonts w:ascii="Symbol" w:hAnsi="Symbol" w:hint="default"/>
      </w:rPr>
    </w:lvl>
    <w:lvl w:ilvl="1" w:tplc="08090003" w:tentative="1">
      <w:start w:val="1"/>
      <w:numFmt w:val="bullet"/>
      <w:lvlText w:val="o"/>
      <w:lvlJc w:val="left"/>
      <w:pPr>
        <w:ind w:left="369" w:hanging="360"/>
      </w:pPr>
      <w:rPr>
        <w:rFonts w:ascii="Courier New" w:hAnsi="Courier New" w:cs="Courier New" w:hint="default"/>
      </w:rPr>
    </w:lvl>
    <w:lvl w:ilvl="2" w:tplc="08090005" w:tentative="1">
      <w:start w:val="1"/>
      <w:numFmt w:val="bullet"/>
      <w:lvlText w:val=""/>
      <w:lvlJc w:val="left"/>
      <w:pPr>
        <w:ind w:left="1089" w:hanging="360"/>
      </w:pPr>
      <w:rPr>
        <w:rFonts w:ascii="Wingdings" w:hAnsi="Wingdings" w:hint="default"/>
      </w:rPr>
    </w:lvl>
    <w:lvl w:ilvl="3" w:tplc="08090001" w:tentative="1">
      <w:start w:val="1"/>
      <w:numFmt w:val="bullet"/>
      <w:lvlText w:val=""/>
      <w:lvlJc w:val="left"/>
      <w:pPr>
        <w:ind w:left="1809" w:hanging="360"/>
      </w:pPr>
      <w:rPr>
        <w:rFonts w:ascii="Symbol" w:hAnsi="Symbol" w:hint="default"/>
      </w:rPr>
    </w:lvl>
    <w:lvl w:ilvl="4" w:tplc="08090003" w:tentative="1">
      <w:start w:val="1"/>
      <w:numFmt w:val="bullet"/>
      <w:lvlText w:val="o"/>
      <w:lvlJc w:val="left"/>
      <w:pPr>
        <w:ind w:left="2529" w:hanging="360"/>
      </w:pPr>
      <w:rPr>
        <w:rFonts w:ascii="Courier New" w:hAnsi="Courier New" w:cs="Courier New" w:hint="default"/>
      </w:rPr>
    </w:lvl>
    <w:lvl w:ilvl="5" w:tplc="08090005" w:tentative="1">
      <w:start w:val="1"/>
      <w:numFmt w:val="bullet"/>
      <w:lvlText w:val=""/>
      <w:lvlJc w:val="left"/>
      <w:pPr>
        <w:ind w:left="3249" w:hanging="360"/>
      </w:pPr>
      <w:rPr>
        <w:rFonts w:ascii="Wingdings" w:hAnsi="Wingdings" w:hint="default"/>
      </w:rPr>
    </w:lvl>
    <w:lvl w:ilvl="6" w:tplc="08090001" w:tentative="1">
      <w:start w:val="1"/>
      <w:numFmt w:val="bullet"/>
      <w:lvlText w:val=""/>
      <w:lvlJc w:val="left"/>
      <w:pPr>
        <w:ind w:left="3969" w:hanging="360"/>
      </w:pPr>
      <w:rPr>
        <w:rFonts w:ascii="Symbol" w:hAnsi="Symbol" w:hint="default"/>
      </w:rPr>
    </w:lvl>
    <w:lvl w:ilvl="7" w:tplc="08090003" w:tentative="1">
      <w:start w:val="1"/>
      <w:numFmt w:val="bullet"/>
      <w:lvlText w:val="o"/>
      <w:lvlJc w:val="left"/>
      <w:pPr>
        <w:ind w:left="4689" w:hanging="360"/>
      </w:pPr>
      <w:rPr>
        <w:rFonts w:ascii="Courier New" w:hAnsi="Courier New" w:cs="Courier New" w:hint="default"/>
      </w:rPr>
    </w:lvl>
    <w:lvl w:ilvl="8" w:tplc="08090005" w:tentative="1">
      <w:start w:val="1"/>
      <w:numFmt w:val="bullet"/>
      <w:lvlText w:val=""/>
      <w:lvlJc w:val="left"/>
      <w:pPr>
        <w:ind w:left="5409" w:hanging="360"/>
      </w:pPr>
      <w:rPr>
        <w:rFonts w:ascii="Wingdings" w:hAnsi="Wingdings" w:hint="default"/>
      </w:rPr>
    </w:lvl>
  </w:abstractNum>
  <w:abstractNum w:abstractNumId="7" w15:restartNumberingAfterBreak="0">
    <w:nsid w:val="12882432"/>
    <w:multiLevelType w:val="hybridMultilevel"/>
    <w:tmpl w:val="971A694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FE10FF"/>
    <w:multiLevelType w:val="hybridMultilevel"/>
    <w:tmpl w:val="1C74CD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E66B23"/>
    <w:multiLevelType w:val="hybridMultilevel"/>
    <w:tmpl w:val="EEE21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91592B"/>
    <w:multiLevelType w:val="hybridMultilevel"/>
    <w:tmpl w:val="273A627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DF419A"/>
    <w:multiLevelType w:val="multilevel"/>
    <w:tmpl w:val="4BE29388"/>
    <w:lvl w:ilvl="0">
      <w:start w:val="1"/>
      <w:numFmt w:val="decimal"/>
      <w:lvlText w:val="%1."/>
      <w:lvlJc w:val="left"/>
      <w:pPr>
        <w:ind w:left="1080" w:hanging="720"/>
      </w:pPr>
      <w:rPr>
        <w:rFonts w:hint="default"/>
      </w:rPr>
    </w:lvl>
    <w:lvl w:ilvl="1">
      <w:start w:val="1"/>
      <w:numFmt w:val="decimal"/>
      <w:isLgl/>
      <w:lvlText w:val="%1.%2"/>
      <w:lvlJc w:val="left"/>
      <w:pPr>
        <w:ind w:left="7254" w:hanging="450"/>
      </w:pPr>
      <w:rPr>
        <w:rFonts w:hint="default"/>
      </w:rPr>
    </w:lvl>
    <w:lvl w:ilvl="2">
      <w:start w:val="1"/>
      <w:numFmt w:val="decimal"/>
      <w:lvlText w:val="%1.%2.%3"/>
      <w:lvlJc w:val="left"/>
      <w:pPr>
        <w:ind w:left="862" w:hanging="720"/>
      </w:pPr>
      <w:rPr>
        <w:rFonts w:hint="default"/>
        <w:b w:val="0"/>
        <w:bCs/>
        <w:i/>
        <w:iCs/>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200C94E"/>
    <w:multiLevelType w:val="hybridMultilevel"/>
    <w:tmpl w:val="2E561D3A"/>
    <w:lvl w:ilvl="0" w:tplc="A23C83FC">
      <w:start w:val="1"/>
      <w:numFmt w:val="bullet"/>
      <w:lvlText w:val=""/>
      <w:lvlJc w:val="left"/>
      <w:pPr>
        <w:ind w:left="720" w:hanging="360"/>
      </w:pPr>
      <w:rPr>
        <w:rFonts w:ascii="Symbol" w:hAnsi="Symbol" w:hint="default"/>
      </w:rPr>
    </w:lvl>
    <w:lvl w:ilvl="1" w:tplc="D5F46B9A">
      <w:start w:val="1"/>
      <w:numFmt w:val="bullet"/>
      <w:lvlText w:val="o"/>
      <w:lvlJc w:val="left"/>
      <w:pPr>
        <w:ind w:left="1440" w:hanging="360"/>
      </w:pPr>
      <w:rPr>
        <w:rFonts w:ascii="Courier New" w:hAnsi="Courier New" w:hint="default"/>
      </w:rPr>
    </w:lvl>
    <w:lvl w:ilvl="2" w:tplc="5B7032F0">
      <w:start w:val="1"/>
      <w:numFmt w:val="bullet"/>
      <w:lvlText w:val=""/>
      <w:lvlJc w:val="left"/>
      <w:pPr>
        <w:ind w:left="2160" w:hanging="360"/>
      </w:pPr>
      <w:rPr>
        <w:rFonts w:ascii="Wingdings" w:hAnsi="Wingdings" w:hint="default"/>
      </w:rPr>
    </w:lvl>
    <w:lvl w:ilvl="3" w:tplc="85E291D8">
      <w:start w:val="1"/>
      <w:numFmt w:val="bullet"/>
      <w:lvlText w:val=""/>
      <w:lvlJc w:val="left"/>
      <w:pPr>
        <w:ind w:left="2880" w:hanging="360"/>
      </w:pPr>
      <w:rPr>
        <w:rFonts w:ascii="Symbol" w:hAnsi="Symbol" w:hint="default"/>
      </w:rPr>
    </w:lvl>
    <w:lvl w:ilvl="4" w:tplc="90023D28">
      <w:start w:val="1"/>
      <w:numFmt w:val="bullet"/>
      <w:lvlText w:val="o"/>
      <w:lvlJc w:val="left"/>
      <w:pPr>
        <w:ind w:left="3600" w:hanging="360"/>
      </w:pPr>
      <w:rPr>
        <w:rFonts w:ascii="Courier New" w:hAnsi="Courier New" w:hint="default"/>
      </w:rPr>
    </w:lvl>
    <w:lvl w:ilvl="5" w:tplc="BBD44F94">
      <w:start w:val="1"/>
      <w:numFmt w:val="bullet"/>
      <w:lvlText w:val=""/>
      <w:lvlJc w:val="left"/>
      <w:pPr>
        <w:ind w:left="4320" w:hanging="360"/>
      </w:pPr>
      <w:rPr>
        <w:rFonts w:ascii="Wingdings" w:hAnsi="Wingdings" w:hint="default"/>
      </w:rPr>
    </w:lvl>
    <w:lvl w:ilvl="6" w:tplc="50C64CDC">
      <w:start w:val="1"/>
      <w:numFmt w:val="bullet"/>
      <w:lvlText w:val=""/>
      <w:lvlJc w:val="left"/>
      <w:pPr>
        <w:ind w:left="5040" w:hanging="360"/>
      </w:pPr>
      <w:rPr>
        <w:rFonts w:ascii="Symbol" w:hAnsi="Symbol" w:hint="default"/>
      </w:rPr>
    </w:lvl>
    <w:lvl w:ilvl="7" w:tplc="1626143A">
      <w:start w:val="1"/>
      <w:numFmt w:val="bullet"/>
      <w:lvlText w:val="o"/>
      <w:lvlJc w:val="left"/>
      <w:pPr>
        <w:ind w:left="5760" w:hanging="360"/>
      </w:pPr>
      <w:rPr>
        <w:rFonts w:ascii="Courier New" w:hAnsi="Courier New" w:hint="default"/>
      </w:rPr>
    </w:lvl>
    <w:lvl w:ilvl="8" w:tplc="6298D5D4">
      <w:start w:val="1"/>
      <w:numFmt w:val="bullet"/>
      <w:lvlText w:val=""/>
      <w:lvlJc w:val="left"/>
      <w:pPr>
        <w:ind w:left="6480" w:hanging="360"/>
      </w:pPr>
      <w:rPr>
        <w:rFonts w:ascii="Wingdings" w:hAnsi="Wingdings" w:hint="default"/>
      </w:rPr>
    </w:lvl>
  </w:abstractNum>
  <w:abstractNum w:abstractNumId="13" w15:restartNumberingAfterBreak="0">
    <w:nsid w:val="25457B64"/>
    <w:multiLevelType w:val="hybridMultilevel"/>
    <w:tmpl w:val="A04E3F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E12527"/>
    <w:multiLevelType w:val="hybridMultilevel"/>
    <w:tmpl w:val="EDAA33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A978DF"/>
    <w:multiLevelType w:val="multilevel"/>
    <w:tmpl w:val="9A88E9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25F33AD"/>
    <w:multiLevelType w:val="hybridMultilevel"/>
    <w:tmpl w:val="1E4E0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CF3B8B"/>
    <w:multiLevelType w:val="hybridMultilevel"/>
    <w:tmpl w:val="28BC2FFE"/>
    <w:lvl w:ilvl="0" w:tplc="9410BFE8">
      <w:start w:val="1"/>
      <w:numFmt w:val="bullet"/>
      <w:lvlText w:val=""/>
      <w:lvlJc w:val="left"/>
      <w:pPr>
        <w:ind w:left="720" w:hanging="360"/>
      </w:pPr>
      <w:rPr>
        <w:rFonts w:ascii="Symbol" w:hAnsi="Symbol" w:hint="default"/>
      </w:rPr>
    </w:lvl>
    <w:lvl w:ilvl="1" w:tplc="AC2236C2">
      <w:start w:val="1"/>
      <w:numFmt w:val="bullet"/>
      <w:lvlText w:val="o"/>
      <w:lvlJc w:val="left"/>
      <w:pPr>
        <w:ind w:left="1440" w:hanging="360"/>
      </w:pPr>
      <w:rPr>
        <w:rFonts w:ascii="Courier New" w:hAnsi="Courier New" w:hint="default"/>
      </w:rPr>
    </w:lvl>
    <w:lvl w:ilvl="2" w:tplc="3E50F5DA">
      <w:start w:val="1"/>
      <w:numFmt w:val="bullet"/>
      <w:lvlText w:val=""/>
      <w:lvlJc w:val="left"/>
      <w:pPr>
        <w:ind w:left="2160" w:hanging="360"/>
      </w:pPr>
      <w:rPr>
        <w:rFonts w:ascii="Wingdings" w:hAnsi="Wingdings" w:hint="default"/>
      </w:rPr>
    </w:lvl>
    <w:lvl w:ilvl="3" w:tplc="346691E6">
      <w:start w:val="1"/>
      <w:numFmt w:val="bullet"/>
      <w:lvlText w:val=""/>
      <w:lvlJc w:val="left"/>
      <w:pPr>
        <w:ind w:left="2880" w:hanging="360"/>
      </w:pPr>
      <w:rPr>
        <w:rFonts w:ascii="Symbol" w:hAnsi="Symbol" w:hint="default"/>
      </w:rPr>
    </w:lvl>
    <w:lvl w:ilvl="4" w:tplc="86E8F420">
      <w:start w:val="1"/>
      <w:numFmt w:val="bullet"/>
      <w:lvlText w:val="o"/>
      <w:lvlJc w:val="left"/>
      <w:pPr>
        <w:ind w:left="3600" w:hanging="360"/>
      </w:pPr>
      <w:rPr>
        <w:rFonts w:ascii="Courier New" w:hAnsi="Courier New" w:hint="default"/>
      </w:rPr>
    </w:lvl>
    <w:lvl w:ilvl="5" w:tplc="1888631E">
      <w:start w:val="1"/>
      <w:numFmt w:val="bullet"/>
      <w:lvlText w:val=""/>
      <w:lvlJc w:val="left"/>
      <w:pPr>
        <w:ind w:left="4320" w:hanging="360"/>
      </w:pPr>
      <w:rPr>
        <w:rFonts w:ascii="Wingdings" w:hAnsi="Wingdings" w:hint="default"/>
      </w:rPr>
    </w:lvl>
    <w:lvl w:ilvl="6" w:tplc="FC34DE54">
      <w:start w:val="1"/>
      <w:numFmt w:val="bullet"/>
      <w:lvlText w:val=""/>
      <w:lvlJc w:val="left"/>
      <w:pPr>
        <w:ind w:left="5040" w:hanging="360"/>
      </w:pPr>
      <w:rPr>
        <w:rFonts w:ascii="Symbol" w:hAnsi="Symbol" w:hint="default"/>
      </w:rPr>
    </w:lvl>
    <w:lvl w:ilvl="7" w:tplc="FFC83958">
      <w:start w:val="1"/>
      <w:numFmt w:val="bullet"/>
      <w:lvlText w:val="o"/>
      <w:lvlJc w:val="left"/>
      <w:pPr>
        <w:ind w:left="5760" w:hanging="360"/>
      </w:pPr>
      <w:rPr>
        <w:rFonts w:ascii="Courier New" w:hAnsi="Courier New" w:hint="default"/>
      </w:rPr>
    </w:lvl>
    <w:lvl w:ilvl="8" w:tplc="69962BE4">
      <w:start w:val="1"/>
      <w:numFmt w:val="bullet"/>
      <w:lvlText w:val=""/>
      <w:lvlJc w:val="left"/>
      <w:pPr>
        <w:ind w:left="6480" w:hanging="360"/>
      </w:pPr>
      <w:rPr>
        <w:rFonts w:ascii="Wingdings" w:hAnsi="Wingdings" w:hint="default"/>
      </w:rPr>
    </w:lvl>
  </w:abstractNum>
  <w:abstractNum w:abstractNumId="18" w15:restartNumberingAfterBreak="0">
    <w:nsid w:val="3CDA5C93"/>
    <w:multiLevelType w:val="hybridMultilevel"/>
    <w:tmpl w:val="601470CE"/>
    <w:lvl w:ilvl="0" w:tplc="10C00DB0">
      <w:start w:val="1"/>
      <w:numFmt w:val="bullet"/>
      <w:lvlText w:val=""/>
      <w:lvlJc w:val="left"/>
      <w:pPr>
        <w:ind w:left="720" w:hanging="360"/>
      </w:pPr>
      <w:rPr>
        <w:rFonts w:ascii="Symbol" w:hAnsi="Symbol" w:hint="default"/>
      </w:rPr>
    </w:lvl>
    <w:lvl w:ilvl="1" w:tplc="849A99BE">
      <w:start w:val="1"/>
      <w:numFmt w:val="bullet"/>
      <w:lvlText w:val="o"/>
      <w:lvlJc w:val="left"/>
      <w:pPr>
        <w:ind w:left="1440" w:hanging="360"/>
      </w:pPr>
      <w:rPr>
        <w:rFonts w:ascii="Courier New" w:hAnsi="Courier New" w:hint="default"/>
      </w:rPr>
    </w:lvl>
    <w:lvl w:ilvl="2" w:tplc="B748EF80">
      <w:start w:val="1"/>
      <w:numFmt w:val="bullet"/>
      <w:lvlText w:val=""/>
      <w:lvlJc w:val="left"/>
      <w:pPr>
        <w:ind w:left="2160" w:hanging="360"/>
      </w:pPr>
      <w:rPr>
        <w:rFonts w:ascii="Wingdings" w:hAnsi="Wingdings" w:hint="default"/>
      </w:rPr>
    </w:lvl>
    <w:lvl w:ilvl="3" w:tplc="80A0075C">
      <w:start w:val="1"/>
      <w:numFmt w:val="bullet"/>
      <w:lvlText w:val=""/>
      <w:lvlJc w:val="left"/>
      <w:pPr>
        <w:ind w:left="2880" w:hanging="360"/>
      </w:pPr>
      <w:rPr>
        <w:rFonts w:ascii="Symbol" w:hAnsi="Symbol" w:hint="default"/>
      </w:rPr>
    </w:lvl>
    <w:lvl w:ilvl="4" w:tplc="BC58228E">
      <w:start w:val="1"/>
      <w:numFmt w:val="bullet"/>
      <w:lvlText w:val="o"/>
      <w:lvlJc w:val="left"/>
      <w:pPr>
        <w:ind w:left="3600" w:hanging="360"/>
      </w:pPr>
      <w:rPr>
        <w:rFonts w:ascii="Courier New" w:hAnsi="Courier New" w:hint="default"/>
      </w:rPr>
    </w:lvl>
    <w:lvl w:ilvl="5" w:tplc="271CC8A2">
      <w:start w:val="1"/>
      <w:numFmt w:val="bullet"/>
      <w:lvlText w:val=""/>
      <w:lvlJc w:val="left"/>
      <w:pPr>
        <w:ind w:left="4320" w:hanging="360"/>
      </w:pPr>
      <w:rPr>
        <w:rFonts w:ascii="Wingdings" w:hAnsi="Wingdings" w:hint="default"/>
      </w:rPr>
    </w:lvl>
    <w:lvl w:ilvl="6" w:tplc="8A242008">
      <w:start w:val="1"/>
      <w:numFmt w:val="bullet"/>
      <w:lvlText w:val=""/>
      <w:lvlJc w:val="left"/>
      <w:pPr>
        <w:ind w:left="5040" w:hanging="360"/>
      </w:pPr>
      <w:rPr>
        <w:rFonts w:ascii="Symbol" w:hAnsi="Symbol" w:hint="default"/>
      </w:rPr>
    </w:lvl>
    <w:lvl w:ilvl="7" w:tplc="2970394A">
      <w:start w:val="1"/>
      <w:numFmt w:val="bullet"/>
      <w:lvlText w:val="o"/>
      <w:lvlJc w:val="left"/>
      <w:pPr>
        <w:ind w:left="5760" w:hanging="360"/>
      </w:pPr>
      <w:rPr>
        <w:rFonts w:ascii="Courier New" w:hAnsi="Courier New" w:hint="default"/>
      </w:rPr>
    </w:lvl>
    <w:lvl w:ilvl="8" w:tplc="4B78A3DC">
      <w:start w:val="1"/>
      <w:numFmt w:val="bullet"/>
      <w:lvlText w:val=""/>
      <w:lvlJc w:val="left"/>
      <w:pPr>
        <w:ind w:left="6480" w:hanging="360"/>
      </w:pPr>
      <w:rPr>
        <w:rFonts w:ascii="Wingdings" w:hAnsi="Wingdings" w:hint="default"/>
      </w:rPr>
    </w:lvl>
  </w:abstractNum>
  <w:abstractNum w:abstractNumId="19" w15:restartNumberingAfterBreak="0">
    <w:nsid w:val="44B21ADC"/>
    <w:multiLevelType w:val="multilevel"/>
    <w:tmpl w:val="42F63B14"/>
    <w:lvl w:ilvl="0">
      <w:start w:val="5"/>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4DDA015"/>
    <w:multiLevelType w:val="hybridMultilevel"/>
    <w:tmpl w:val="BCBC16E0"/>
    <w:lvl w:ilvl="0" w:tplc="E6AA949C">
      <w:start w:val="1"/>
      <w:numFmt w:val="decimal"/>
      <w:lvlText w:val="%1."/>
      <w:lvlJc w:val="left"/>
      <w:pPr>
        <w:ind w:left="720" w:hanging="360"/>
      </w:pPr>
    </w:lvl>
    <w:lvl w:ilvl="1" w:tplc="BB4CC176">
      <w:start w:val="1"/>
      <w:numFmt w:val="lowerLetter"/>
      <w:lvlText w:val="%2."/>
      <w:lvlJc w:val="left"/>
      <w:pPr>
        <w:ind w:left="1440" w:hanging="360"/>
      </w:pPr>
    </w:lvl>
    <w:lvl w:ilvl="2" w:tplc="48160C54">
      <w:start w:val="1"/>
      <w:numFmt w:val="lowerRoman"/>
      <w:lvlText w:val="%3."/>
      <w:lvlJc w:val="right"/>
      <w:pPr>
        <w:ind w:left="2160" w:hanging="180"/>
      </w:pPr>
    </w:lvl>
    <w:lvl w:ilvl="3" w:tplc="5644CEAC">
      <w:start w:val="1"/>
      <w:numFmt w:val="decimal"/>
      <w:lvlText w:val="%4."/>
      <w:lvlJc w:val="left"/>
      <w:pPr>
        <w:ind w:left="2880" w:hanging="360"/>
      </w:pPr>
    </w:lvl>
    <w:lvl w:ilvl="4" w:tplc="4050B904">
      <w:start w:val="1"/>
      <w:numFmt w:val="lowerLetter"/>
      <w:lvlText w:val="%5."/>
      <w:lvlJc w:val="left"/>
      <w:pPr>
        <w:ind w:left="3600" w:hanging="360"/>
      </w:pPr>
    </w:lvl>
    <w:lvl w:ilvl="5" w:tplc="4C7480AC">
      <w:start w:val="1"/>
      <w:numFmt w:val="lowerRoman"/>
      <w:lvlText w:val="%6."/>
      <w:lvlJc w:val="right"/>
      <w:pPr>
        <w:ind w:left="4320" w:hanging="180"/>
      </w:pPr>
    </w:lvl>
    <w:lvl w:ilvl="6" w:tplc="BA9CA9AE">
      <w:start w:val="1"/>
      <w:numFmt w:val="decimal"/>
      <w:lvlText w:val="%7."/>
      <w:lvlJc w:val="left"/>
      <w:pPr>
        <w:ind w:left="5040" w:hanging="360"/>
      </w:pPr>
    </w:lvl>
    <w:lvl w:ilvl="7" w:tplc="FDCC265C">
      <w:start w:val="1"/>
      <w:numFmt w:val="lowerLetter"/>
      <w:lvlText w:val="%8."/>
      <w:lvlJc w:val="left"/>
      <w:pPr>
        <w:ind w:left="5760" w:hanging="360"/>
      </w:pPr>
    </w:lvl>
    <w:lvl w:ilvl="8" w:tplc="F020C438">
      <w:start w:val="1"/>
      <w:numFmt w:val="lowerRoman"/>
      <w:lvlText w:val="%9."/>
      <w:lvlJc w:val="right"/>
      <w:pPr>
        <w:ind w:left="6480" w:hanging="180"/>
      </w:pPr>
    </w:lvl>
  </w:abstractNum>
  <w:abstractNum w:abstractNumId="21" w15:restartNumberingAfterBreak="0">
    <w:nsid w:val="470C67B1"/>
    <w:multiLevelType w:val="hybridMultilevel"/>
    <w:tmpl w:val="9534519E"/>
    <w:lvl w:ilvl="0" w:tplc="8FF4116C">
      <w:start w:val="1"/>
      <w:numFmt w:val="decimal"/>
      <w:lvlText w:val="%1."/>
      <w:lvlJc w:val="left"/>
      <w:pPr>
        <w:ind w:left="360" w:hanging="360"/>
      </w:pPr>
    </w:lvl>
    <w:lvl w:ilvl="1" w:tplc="D408ECB2">
      <w:start w:val="1"/>
      <w:numFmt w:val="lowerLetter"/>
      <w:lvlText w:val="%2."/>
      <w:lvlJc w:val="left"/>
      <w:pPr>
        <w:ind w:left="1080" w:hanging="360"/>
      </w:pPr>
    </w:lvl>
    <w:lvl w:ilvl="2" w:tplc="0602EA32">
      <w:start w:val="1"/>
      <w:numFmt w:val="lowerRoman"/>
      <w:lvlText w:val="%3."/>
      <w:lvlJc w:val="right"/>
      <w:pPr>
        <w:ind w:left="1800" w:hanging="180"/>
      </w:pPr>
    </w:lvl>
    <w:lvl w:ilvl="3" w:tplc="2CC02E9E">
      <w:start w:val="1"/>
      <w:numFmt w:val="decimal"/>
      <w:lvlText w:val="%4."/>
      <w:lvlJc w:val="left"/>
      <w:pPr>
        <w:ind w:left="2520" w:hanging="360"/>
      </w:pPr>
    </w:lvl>
    <w:lvl w:ilvl="4" w:tplc="B8427402">
      <w:start w:val="1"/>
      <w:numFmt w:val="lowerLetter"/>
      <w:lvlText w:val="%5."/>
      <w:lvlJc w:val="left"/>
      <w:pPr>
        <w:ind w:left="3240" w:hanging="360"/>
      </w:pPr>
    </w:lvl>
    <w:lvl w:ilvl="5" w:tplc="F904B68A">
      <w:start w:val="1"/>
      <w:numFmt w:val="lowerRoman"/>
      <w:lvlText w:val="%6."/>
      <w:lvlJc w:val="right"/>
      <w:pPr>
        <w:ind w:left="3960" w:hanging="180"/>
      </w:pPr>
    </w:lvl>
    <w:lvl w:ilvl="6" w:tplc="4B56B42A">
      <w:start w:val="1"/>
      <w:numFmt w:val="decimal"/>
      <w:lvlText w:val="%7."/>
      <w:lvlJc w:val="left"/>
      <w:pPr>
        <w:ind w:left="4680" w:hanging="360"/>
      </w:pPr>
    </w:lvl>
    <w:lvl w:ilvl="7" w:tplc="51746004">
      <w:start w:val="1"/>
      <w:numFmt w:val="lowerLetter"/>
      <w:lvlText w:val="%8."/>
      <w:lvlJc w:val="left"/>
      <w:pPr>
        <w:ind w:left="5400" w:hanging="360"/>
      </w:pPr>
    </w:lvl>
    <w:lvl w:ilvl="8" w:tplc="D20C8F60">
      <w:start w:val="1"/>
      <w:numFmt w:val="lowerRoman"/>
      <w:lvlText w:val="%9."/>
      <w:lvlJc w:val="right"/>
      <w:pPr>
        <w:ind w:left="6120" w:hanging="180"/>
      </w:pPr>
    </w:lvl>
  </w:abstractNum>
  <w:abstractNum w:abstractNumId="22" w15:restartNumberingAfterBreak="0">
    <w:nsid w:val="4777602E"/>
    <w:multiLevelType w:val="hybridMultilevel"/>
    <w:tmpl w:val="11649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747804"/>
    <w:multiLevelType w:val="hybridMultilevel"/>
    <w:tmpl w:val="19BCA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423286"/>
    <w:multiLevelType w:val="hybridMultilevel"/>
    <w:tmpl w:val="86CCC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A10D9A"/>
    <w:multiLevelType w:val="multilevel"/>
    <w:tmpl w:val="0FF2197C"/>
    <w:lvl w:ilvl="0">
      <w:numFmt w:val="bullet"/>
      <w:lvlText w:val=""/>
      <w:lvlJc w:val="left"/>
      <w:pPr>
        <w:ind w:left="720" w:hanging="360"/>
      </w:pPr>
      <w:rPr>
        <w:rFonts w:ascii="Symbol" w:hAnsi="Symbol"/>
        <w:sz w:val="20"/>
      </w:rPr>
    </w:lvl>
    <w:lvl w:ilvl="1">
      <w:numFmt w:val="bullet"/>
      <w:lvlText w:val=""/>
      <w:lvlJc w:val="left"/>
      <w:pPr>
        <w:ind w:left="1440" w:hanging="360"/>
      </w:pPr>
      <w:rPr>
        <w:rFonts w:ascii="Symbol" w:hAnsi="Symbol"/>
        <w:sz w:val="20"/>
      </w:rPr>
    </w:lvl>
    <w:lvl w:ilvl="2">
      <w:numFmt w:val="bullet"/>
      <w:lvlText w:val=""/>
      <w:lvlJc w:val="left"/>
      <w:pPr>
        <w:ind w:left="2160" w:hanging="360"/>
      </w:pPr>
      <w:rPr>
        <w:rFonts w:ascii="Symbol" w:hAnsi="Symbol"/>
        <w:sz w:val="20"/>
      </w:rPr>
    </w:lvl>
    <w:lvl w:ilvl="3">
      <w:numFmt w:val="bullet"/>
      <w:lvlText w:val=""/>
      <w:lvlJc w:val="left"/>
      <w:pPr>
        <w:ind w:left="2880" w:hanging="360"/>
      </w:pPr>
      <w:rPr>
        <w:rFonts w:ascii="Symbol" w:hAnsi="Symbol"/>
        <w:sz w:val="20"/>
      </w:rPr>
    </w:lvl>
    <w:lvl w:ilvl="4">
      <w:numFmt w:val="bullet"/>
      <w:lvlText w:val=""/>
      <w:lvlJc w:val="left"/>
      <w:pPr>
        <w:ind w:left="3600" w:hanging="360"/>
      </w:pPr>
      <w:rPr>
        <w:rFonts w:ascii="Symbol" w:hAnsi="Symbol"/>
        <w:sz w:val="20"/>
      </w:rPr>
    </w:lvl>
    <w:lvl w:ilvl="5">
      <w:numFmt w:val="bullet"/>
      <w:lvlText w:val=""/>
      <w:lvlJc w:val="left"/>
      <w:pPr>
        <w:ind w:left="4320" w:hanging="360"/>
      </w:pPr>
      <w:rPr>
        <w:rFonts w:ascii="Symbol" w:hAnsi="Symbol"/>
        <w:sz w:val="20"/>
      </w:rPr>
    </w:lvl>
    <w:lvl w:ilvl="6">
      <w:numFmt w:val="bullet"/>
      <w:lvlText w:val=""/>
      <w:lvlJc w:val="left"/>
      <w:pPr>
        <w:ind w:left="5040" w:hanging="360"/>
      </w:pPr>
      <w:rPr>
        <w:rFonts w:ascii="Symbol" w:hAnsi="Symbol"/>
        <w:sz w:val="20"/>
      </w:rPr>
    </w:lvl>
    <w:lvl w:ilvl="7">
      <w:numFmt w:val="bullet"/>
      <w:lvlText w:val=""/>
      <w:lvlJc w:val="left"/>
      <w:pPr>
        <w:ind w:left="5760" w:hanging="360"/>
      </w:pPr>
      <w:rPr>
        <w:rFonts w:ascii="Symbol" w:hAnsi="Symbol"/>
        <w:sz w:val="20"/>
      </w:rPr>
    </w:lvl>
    <w:lvl w:ilvl="8">
      <w:numFmt w:val="bullet"/>
      <w:lvlText w:val=""/>
      <w:lvlJc w:val="left"/>
      <w:pPr>
        <w:ind w:left="6480" w:hanging="360"/>
      </w:pPr>
      <w:rPr>
        <w:rFonts w:ascii="Symbol" w:hAnsi="Symbol"/>
        <w:sz w:val="20"/>
      </w:rPr>
    </w:lvl>
  </w:abstractNum>
  <w:abstractNum w:abstractNumId="26" w15:restartNumberingAfterBreak="0">
    <w:nsid w:val="5C3C2432"/>
    <w:multiLevelType w:val="hybridMultilevel"/>
    <w:tmpl w:val="B5F4D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7E4EC9"/>
    <w:multiLevelType w:val="hybridMultilevel"/>
    <w:tmpl w:val="2DA0974A"/>
    <w:lvl w:ilvl="0" w:tplc="66CAD8C2">
      <w:start w:val="1"/>
      <w:numFmt w:val="bullet"/>
      <w:lvlText w:val=""/>
      <w:lvlJc w:val="left"/>
      <w:pPr>
        <w:ind w:left="720" w:hanging="360"/>
      </w:pPr>
      <w:rPr>
        <w:rFonts w:ascii="Symbol" w:hAnsi="Symbol" w:hint="default"/>
      </w:rPr>
    </w:lvl>
    <w:lvl w:ilvl="1" w:tplc="248C969E">
      <w:start w:val="1"/>
      <w:numFmt w:val="bullet"/>
      <w:lvlText w:val="o"/>
      <w:lvlJc w:val="left"/>
      <w:pPr>
        <w:ind w:left="1440" w:hanging="360"/>
      </w:pPr>
      <w:rPr>
        <w:rFonts w:ascii="Symbol" w:hAnsi="Symbol" w:hint="default"/>
      </w:rPr>
    </w:lvl>
    <w:lvl w:ilvl="2" w:tplc="CFFA2E84">
      <w:start w:val="1"/>
      <w:numFmt w:val="bullet"/>
      <w:lvlText w:val=""/>
      <w:lvlJc w:val="left"/>
      <w:pPr>
        <w:ind w:left="2160" w:hanging="360"/>
      </w:pPr>
      <w:rPr>
        <w:rFonts w:ascii="Wingdings" w:hAnsi="Wingdings" w:hint="default"/>
      </w:rPr>
    </w:lvl>
    <w:lvl w:ilvl="3" w:tplc="0DD05A66">
      <w:start w:val="1"/>
      <w:numFmt w:val="bullet"/>
      <w:lvlText w:val=""/>
      <w:lvlJc w:val="left"/>
      <w:pPr>
        <w:ind w:left="2880" w:hanging="360"/>
      </w:pPr>
      <w:rPr>
        <w:rFonts w:ascii="Symbol" w:hAnsi="Symbol" w:hint="default"/>
      </w:rPr>
    </w:lvl>
    <w:lvl w:ilvl="4" w:tplc="5EB80F04">
      <w:start w:val="1"/>
      <w:numFmt w:val="bullet"/>
      <w:lvlText w:val="o"/>
      <w:lvlJc w:val="left"/>
      <w:pPr>
        <w:ind w:left="3600" w:hanging="360"/>
      </w:pPr>
      <w:rPr>
        <w:rFonts w:ascii="Courier New" w:hAnsi="Courier New" w:hint="default"/>
      </w:rPr>
    </w:lvl>
    <w:lvl w:ilvl="5" w:tplc="902A16E0">
      <w:start w:val="1"/>
      <w:numFmt w:val="bullet"/>
      <w:lvlText w:val=""/>
      <w:lvlJc w:val="left"/>
      <w:pPr>
        <w:ind w:left="4320" w:hanging="360"/>
      </w:pPr>
      <w:rPr>
        <w:rFonts w:ascii="Wingdings" w:hAnsi="Wingdings" w:hint="default"/>
      </w:rPr>
    </w:lvl>
    <w:lvl w:ilvl="6" w:tplc="097E6A6A">
      <w:start w:val="1"/>
      <w:numFmt w:val="bullet"/>
      <w:lvlText w:val=""/>
      <w:lvlJc w:val="left"/>
      <w:pPr>
        <w:ind w:left="5040" w:hanging="360"/>
      </w:pPr>
      <w:rPr>
        <w:rFonts w:ascii="Symbol" w:hAnsi="Symbol" w:hint="default"/>
      </w:rPr>
    </w:lvl>
    <w:lvl w:ilvl="7" w:tplc="BAAC0104">
      <w:start w:val="1"/>
      <w:numFmt w:val="bullet"/>
      <w:lvlText w:val="o"/>
      <w:lvlJc w:val="left"/>
      <w:pPr>
        <w:ind w:left="5760" w:hanging="360"/>
      </w:pPr>
      <w:rPr>
        <w:rFonts w:ascii="Courier New" w:hAnsi="Courier New" w:hint="default"/>
      </w:rPr>
    </w:lvl>
    <w:lvl w:ilvl="8" w:tplc="73D06A5E">
      <w:start w:val="1"/>
      <w:numFmt w:val="bullet"/>
      <w:lvlText w:val=""/>
      <w:lvlJc w:val="left"/>
      <w:pPr>
        <w:ind w:left="6480" w:hanging="360"/>
      </w:pPr>
      <w:rPr>
        <w:rFonts w:ascii="Wingdings" w:hAnsi="Wingdings" w:hint="default"/>
      </w:rPr>
    </w:lvl>
  </w:abstractNum>
  <w:abstractNum w:abstractNumId="28" w15:restartNumberingAfterBreak="0">
    <w:nsid w:val="5DB25ED2"/>
    <w:multiLevelType w:val="hybridMultilevel"/>
    <w:tmpl w:val="0D6C5860"/>
    <w:lvl w:ilvl="0" w:tplc="AD924A4E">
      <w:start w:val="1"/>
      <w:numFmt w:val="decimal"/>
      <w:lvlText w:val="%1."/>
      <w:lvlJc w:val="left"/>
      <w:pPr>
        <w:ind w:left="720" w:hanging="360"/>
      </w:pPr>
    </w:lvl>
    <w:lvl w:ilvl="1" w:tplc="23DCF5D8">
      <w:start w:val="1"/>
      <w:numFmt w:val="lowerLetter"/>
      <w:lvlText w:val="%2."/>
      <w:lvlJc w:val="left"/>
      <w:pPr>
        <w:ind w:left="1440" w:hanging="360"/>
      </w:pPr>
    </w:lvl>
    <w:lvl w:ilvl="2" w:tplc="ECCE53EE">
      <w:start w:val="1"/>
      <w:numFmt w:val="lowerRoman"/>
      <w:lvlText w:val="%3."/>
      <w:lvlJc w:val="right"/>
      <w:pPr>
        <w:ind w:left="2160" w:hanging="180"/>
      </w:pPr>
    </w:lvl>
    <w:lvl w:ilvl="3" w:tplc="2A4ACDC4">
      <w:start w:val="1"/>
      <w:numFmt w:val="decimal"/>
      <w:lvlText w:val="%4."/>
      <w:lvlJc w:val="left"/>
      <w:pPr>
        <w:ind w:left="2880" w:hanging="360"/>
      </w:pPr>
    </w:lvl>
    <w:lvl w:ilvl="4" w:tplc="79CE5470">
      <w:start w:val="1"/>
      <w:numFmt w:val="lowerLetter"/>
      <w:lvlText w:val="%5."/>
      <w:lvlJc w:val="left"/>
      <w:pPr>
        <w:ind w:left="3600" w:hanging="360"/>
      </w:pPr>
    </w:lvl>
    <w:lvl w:ilvl="5" w:tplc="E204369A">
      <w:start w:val="1"/>
      <w:numFmt w:val="lowerRoman"/>
      <w:lvlText w:val="%6."/>
      <w:lvlJc w:val="right"/>
      <w:pPr>
        <w:ind w:left="4320" w:hanging="180"/>
      </w:pPr>
    </w:lvl>
    <w:lvl w:ilvl="6" w:tplc="0C50AE52">
      <w:start w:val="1"/>
      <w:numFmt w:val="decimal"/>
      <w:lvlText w:val="%7."/>
      <w:lvlJc w:val="left"/>
      <w:pPr>
        <w:ind w:left="5040" w:hanging="360"/>
      </w:pPr>
    </w:lvl>
    <w:lvl w:ilvl="7" w:tplc="1CD2E620">
      <w:start w:val="1"/>
      <w:numFmt w:val="lowerLetter"/>
      <w:lvlText w:val="%8."/>
      <w:lvlJc w:val="left"/>
      <w:pPr>
        <w:ind w:left="5760" w:hanging="360"/>
      </w:pPr>
    </w:lvl>
    <w:lvl w:ilvl="8" w:tplc="0B481378">
      <w:start w:val="1"/>
      <w:numFmt w:val="lowerRoman"/>
      <w:lvlText w:val="%9."/>
      <w:lvlJc w:val="right"/>
      <w:pPr>
        <w:ind w:left="6480" w:hanging="180"/>
      </w:pPr>
    </w:lvl>
  </w:abstractNum>
  <w:abstractNum w:abstractNumId="29" w15:restartNumberingAfterBreak="0">
    <w:nsid w:val="635925D2"/>
    <w:multiLevelType w:val="hybridMultilevel"/>
    <w:tmpl w:val="512C8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F8B54F"/>
    <w:multiLevelType w:val="hybridMultilevel"/>
    <w:tmpl w:val="5DFAD326"/>
    <w:lvl w:ilvl="0" w:tplc="ECF63E50">
      <w:start w:val="1"/>
      <w:numFmt w:val="bullet"/>
      <w:lvlText w:val=""/>
      <w:lvlJc w:val="left"/>
      <w:pPr>
        <w:ind w:left="720" w:hanging="360"/>
      </w:pPr>
      <w:rPr>
        <w:rFonts w:ascii="Symbol" w:hAnsi="Symbol" w:hint="default"/>
      </w:rPr>
    </w:lvl>
    <w:lvl w:ilvl="1" w:tplc="F1AC1CE8">
      <w:start w:val="1"/>
      <w:numFmt w:val="bullet"/>
      <w:lvlText w:val="o"/>
      <w:lvlJc w:val="left"/>
      <w:pPr>
        <w:ind w:left="1440" w:hanging="360"/>
      </w:pPr>
      <w:rPr>
        <w:rFonts w:ascii="Courier New" w:hAnsi="Courier New" w:hint="default"/>
      </w:rPr>
    </w:lvl>
    <w:lvl w:ilvl="2" w:tplc="5A247208">
      <w:start w:val="1"/>
      <w:numFmt w:val="bullet"/>
      <w:lvlText w:val=""/>
      <w:lvlJc w:val="left"/>
      <w:pPr>
        <w:ind w:left="2160" w:hanging="360"/>
      </w:pPr>
      <w:rPr>
        <w:rFonts w:ascii="Wingdings" w:hAnsi="Wingdings" w:hint="default"/>
      </w:rPr>
    </w:lvl>
    <w:lvl w:ilvl="3" w:tplc="24B23A4C">
      <w:start w:val="1"/>
      <w:numFmt w:val="bullet"/>
      <w:lvlText w:val=""/>
      <w:lvlJc w:val="left"/>
      <w:pPr>
        <w:ind w:left="2880" w:hanging="360"/>
      </w:pPr>
      <w:rPr>
        <w:rFonts w:ascii="Symbol" w:hAnsi="Symbol" w:hint="default"/>
      </w:rPr>
    </w:lvl>
    <w:lvl w:ilvl="4" w:tplc="EBE40FC2">
      <w:start w:val="1"/>
      <w:numFmt w:val="bullet"/>
      <w:lvlText w:val="o"/>
      <w:lvlJc w:val="left"/>
      <w:pPr>
        <w:ind w:left="3600" w:hanging="360"/>
      </w:pPr>
      <w:rPr>
        <w:rFonts w:ascii="Courier New" w:hAnsi="Courier New" w:hint="default"/>
      </w:rPr>
    </w:lvl>
    <w:lvl w:ilvl="5" w:tplc="CFF2FE56">
      <w:start w:val="1"/>
      <w:numFmt w:val="bullet"/>
      <w:lvlText w:val=""/>
      <w:lvlJc w:val="left"/>
      <w:pPr>
        <w:ind w:left="4320" w:hanging="360"/>
      </w:pPr>
      <w:rPr>
        <w:rFonts w:ascii="Wingdings" w:hAnsi="Wingdings" w:hint="default"/>
      </w:rPr>
    </w:lvl>
    <w:lvl w:ilvl="6" w:tplc="B4C6B3CA">
      <w:start w:val="1"/>
      <w:numFmt w:val="bullet"/>
      <w:lvlText w:val=""/>
      <w:lvlJc w:val="left"/>
      <w:pPr>
        <w:ind w:left="5040" w:hanging="360"/>
      </w:pPr>
      <w:rPr>
        <w:rFonts w:ascii="Symbol" w:hAnsi="Symbol" w:hint="default"/>
      </w:rPr>
    </w:lvl>
    <w:lvl w:ilvl="7" w:tplc="D9925734">
      <w:start w:val="1"/>
      <w:numFmt w:val="bullet"/>
      <w:lvlText w:val="o"/>
      <w:lvlJc w:val="left"/>
      <w:pPr>
        <w:ind w:left="5760" w:hanging="360"/>
      </w:pPr>
      <w:rPr>
        <w:rFonts w:ascii="Courier New" w:hAnsi="Courier New" w:hint="default"/>
      </w:rPr>
    </w:lvl>
    <w:lvl w:ilvl="8" w:tplc="BB6A4A14">
      <w:start w:val="1"/>
      <w:numFmt w:val="bullet"/>
      <w:lvlText w:val=""/>
      <w:lvlJc w:val="left"/>
      <w:pPr>
        <w:ind w:left="6480" w:hanging="360"/>
      </w:pPr>
      <w:rPr>
        <w:rFonts w:ascii="Wingdings" w:hAnsi="Wingdings" w:hint="default"/>
      </w:rPr>
    </w:lvl>
  </w:abstractNum>
  <w:abstractNum w:abstractNumId="31" w15:restartNumberingAfterBreak="0">
    <w:nsid w:val="64D5052F"/>
    <w:multiLevelType w:val="multilevel"/>
    <w:tmpl w:val="13E20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116764"/>
    <w:multiLevelType w:val="hybridMultilevel"/>
    <w:tmpl w:val="6DDE4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464F91"/>
    <w:multiLevelType w:val="hybridMultilevel"/>
    <w:tmpl w:val="FEB4E05A"/>
    <w:lvl w:ilvl="0" w:tplc="82DA6C22">
      <w:start w:val="1"/>
      <w:numFmt w:val="bullet"/>
      <w:lvlText w:val=""/>
      <w:lvlJc w:val="left"/>
      <w:pPr>
        <w:ind w:left="720" w:hanging="360"/>
      </w:pPr>
      <w:rPr>
        <w:rFonts w:ascii="Symbol" w:hAnsi="Symbol" w:hint="default"/>
      </w:rPr>
    </w:lvl>
    <w:lvl w:ilvl="1" w:tplc="CB2E629C">
      <w:start w:val="1"/>
      <w:numFmt w:val="bullet"/>
      <w:lvlText w:val="o"/>
      <w:lvlJc w:val="left"/>
      <w:pPr>
        <w:ind w:left="1440" w:hanging="360"/>
      </w:pPr>
      <w:rPr>
        <w:rFonts w:ascii="Courier New" w:hAnsi="Courier New" w:hint="default"/>
      </w:rPr>
    </w:lvl>
    <w:lvl w:ilvl="2" w:tplc="6D527E5E">
      <w:start w:val="1"/>
      <w:numFmt w:val="bullet"/>
      <w:lvlText w:val=""/>
      <w:lvlJc w:val="left"/>
      <w:pPr>
        <w:ind w:left="2160" w:hanging="360"/>
      </w:pPr>
      <w:rPr>
        <w:rFonts w:ascii="Wingdings" w:hAnsi="Wingdings" w:hint="default"/>
      </w:rPr>
    </w:lvl>
    <w:lvl w:ilvl="3" w:tplc="4B205DE4">
      <w:start w:val="1"/>
      <w:numFmt w:val="bullet"/>
      <w:lvlText w:val=""/>
      <w:lvlJc w:val="left"/>
      <w:pPr>
        <w:ind w:left="2880" w:hanging="360"/>
      </w:pPr>
      <w:rPr>
        <w:rFonts w:ascii="Symbol" w:hAnsi="Symbol" w:hint="default"/>
      </w:rPr>
    </w:lvl>
    <w:lvl w:ilvl="4" w:tplc="9068623C">
      <w:start w:val="1"/>
      <w:numFmt w:val="bullet"/>
      <w:lvlText w:val="o"/>
      <w:lvlJc w:val="left"/>
      <w:pPr>
        <w:ind w:left="3600" w:hanging="360"/>
      </w:pPr>
      <w:rPr>
        <w:rFonts w:ascii="Courier New" w:hAnsi="Courier New" w:hint="default"/>
      </w:rPr>
    </w:lvl>
    <w:lvl w:ilvl="5" w:tplc="F624756E">
      <w:start w:val="1"/>
      <w:numFmt w:val="bullet"/>
      <w:lvlText w:val=""/>
      <w:lvlJc w:val="left"/>
      <w:pPr>
        <w:ind w:left="4320" w:hanging="360"/>
      </w:pPr>
      <w:rPr>
        <w:rFonts w:ascii="Wingdings" w:hAnsi="Wingdings" w:hint="default"/>
      </w:rPr>
    </w:lvl>
    <w:lvl w:ilvl="6" w:tplc="99EC8E14">
      <w:start w:val="1"/>
      <w:numFmt w:val="bullet"/>
      <w:lvlText w:val=""/>
      <w:lvlJc w:val="left"/>
      <w:pPr>
        <w:ind w:left="5040" w:hanging="360"/>
      </w:pPr>
      <w:rPr>
        <w:rFonts w:ascii="Symbol" w:hAnsi="Symbol" w:hint="default"/>
      </w:rPr>
    </w:lvl>
    <w:lvl w:ilvl="7" w:tplc="FBC448B2">
      <w:start w:val="1"/>
      <w:numFmt w:val="bullet"/>
      <w:lvlText w:val="o"/>
      <w:lvlJc w:val="left"/>
      <w:pPr>
        <w:ind w:left="5760" w:hanging="360"/>
      </w:pPr>
      <w:rPr>
        <w:rFonts w:ascii="Courier New" w:hAnsi="Courier New" w:hint="default"/>
      </w:rPr>
    </w:lvl>
    <w:lvl w:ilvl="8" w:tplc="384E8AF2">
      <w:start w:val="1"/>
      <w:numFmt w:val="bullet"/>
      <w:lvlText w:val=""/>
      <w:lvlJc w:val="left"/>
      <w:pPr>
        <w:ind w:left="6480" w:hanging="360"/>
      </w:pPr>
      <w:rPr>
        <w:rFonts w:ascii="Wingdings" w:hAnsi="Wingdings" w:hint="default"/>
      </w:rPr>
    </w:lvl>
  </w:abstractNum>
  <w:abstractNum w:abstractNumId="34" w15:restartNumberingAfterBreak="0">
    <w:nsid w:val="77BE7882"/>
    <w:multiLevelType w:val="hybridMultilevel"/>
    <w:tmpl w:val="C5D86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1A4AC1"/>
    <w:multiLevelType w:val="hybridMultilevel"/>
    <w:tmpl w:val="3E8A8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7119770">
    <w:abstractNumId w:val="12"/>
  </w:num>
  <w:num w:numId="2" w16cid:durableId="555315975">
    <w:abstractNumId w:val="18"/>
  </w:num>
  <w:num w:numId="3" w16cid:durableId="17855910">
    <w:abstractNumId w:val="30"/>
  </w:num>
  <w:num w:numId="4" w16cid:durableId="2093967759">
    <w:abstractNumId w:val="27"/>
  </w:num>
  <w:num w:numId="5" w16cid:durableId="730540382">
    <w:abstractNumId w:val="33"/>
  </w:num>
  <w:num w:numId="6" w16cid:durableId="870803884">
    <w:abstractNumId w:val="17"/>
  </w:num>
  <w:num w:numId="7" w16cid:durableId="1913081853">
    <w:abstractNumId w:val="21"/>
  </w:num>
  <w:num w:numId="8" w16cid:durableId="1632664397">
    <w:abstractNumId w:val="28"/>
  </w:num>
  <w:num w:numId="9" w16cid:durableId="713702594">
    <w:abstractNumId w:val="20"/>
  </w:num>
  <w:num w:numId="10" w16cid:durableId="1157845955">
    <w:abstractNumId w:val="6"/>
  </w:num>
  <w:num w:numId="11" w16cid:durableId="317421144">
    <w:abstractNumId w:val="4"/>
  </w:num>
  <w:num w:numId="12" w16cid:durableId="2086876064">
    <w:abstractNumId w:val="11"/>
  </w:num>
  <w:num w:numId="13" w16cid:durableId="1251279070">
    <w:abstractNumId w:val="34"/>
  </w:num>
  <w:num w:numId="14" w16cid:durableId="1644263810">
    <w:abstractNumId w:val="22"/>
  </w:num>
  <w:num w:numId="15" w16cid:durableId="1342196236">
    <w:abstractNumId w:val="32"/>
  </w:num>
  <w:num w:numId="16" w16cid:durableId="913586333">
    <w:abstractNumId w:val="10"/>
  </w:num>
  <w:num w:numId="17" w16cid:durableId="107629187">
    <w:abstractNumId w:val="23"/>
  </w:num>
  <w:num w:numId="18" w16cid:durableId="734399020">
    <w:abstractNumId w:val="26"/>
  </w:num>
  <w:num w:numId="19" w16cid:durableId="895160393">
    <w:abstractNumId w:val="1"/>
  </w:num>
  <w:num w:numId="20" w16cid:durableId="800154653">
    <w:abstractNumId w:val="35"/>
  </w:num>
  <w:num w:numId="21" w16cid:durableId="1367290593">
    <w:abstractNumId w:val="5"/>
  </w:num>
  <w:num w:numId="22" w16cid:durableId="566306715">
    <w:abstractNumId w:val="9"/>
  </w:num>
  <w:num w:numId="23" w16cid:durableId="650213910">
    <w:abstractNumId w:val="29"/>
  </w:num>
  <w:num w:numId="24" w16cid:durableId="1565870372">
    <w:abstractNumId w:val="16"/>
  </w:num>
  <w:num w:numId="25" w16cid:durableId="524831195">
    <w:abstractNumId w:val="3"/>
  </w:num>
  <w:num w:numId="26" w16cid:durableId="977566716">
    <w:abstractNumId w:val="15"/>
  </w:num>
  <w:num w:numId="27" w16cid:durableId="937523145">
    <w:abstractNumId w:val="14"/>
  </w:num>
  <w:num w:numId="28" w16cid:durableId="277570466">
    <w:abstractNumId w:val="7"/>
  </w:num>
  <w:num w:numId="29" w16cid:durableId="1304851578">
    <w:abstractNumId w:val="13"/>
  </w:num>
  <w:num w:numId="30" w16cid:durableId="984430164">
    <w:abstractNumId w:val="0"/>
  </w:num>
  <w:num w:numId="31" w16cid:durableId="786241475">
    <w:abstractNumId w:val="24"/>
  </w:num>
  <w:num w:numId="32" w16cid:durableId="1414277485">
    <w:abstractNumId w:val="2"/>
  </w:num>
  <w:num w:numId="33" w16cid:durableId="2137136416">
    <w:abstractNumId w:val="8"/>
  </w:num>
  <w:num w:numId="34" w16cid:durableId="2037080151">
    <w:abstractNumId w:val="19"/>
  </w:num>
  <w:num w:numId="35" w16cid:durableId="1819690180">
    <w:abstractNumId w:val="31"/>
  </w:num>
  <w:num w:numId="36" w16cid:durableId="1954165867">
    <w:abstractNumId w:val="2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zAwMjU2tgCSlko6SsGpxcWZ+XkgBRamtQDTVcXOLQAAAA=="/>
  </w:docVars>
  <w:rsids>
    <w:rsidRoot w:val="00984AF4"/>
    <w:rsid w:val="00000078"/>
    <w:rsid w:val="000005DA"/>
    <w:rsid w:val="000006C6"/>
    <w:rsid w:val="000007AD"/>
    <w:rsid w:val="00000873"/>
    <w:rsid w:val="00000890"/>
    <w:rsid w:val="00000966"/>
    <w:rsid w:val="00001051"/>
    <w:rsid w:val="000012A5"/>
    <w:rsid w:val="00001666"/>
    <w:rsid w:val="0000182D"/>
    <w:rsid w:val="0000190A"/>
    <w:rsid w:val="00001AC3"/>
    <w:rsid w:val="00001C9E"/>
    <w:rsid w:val="00001FA4"/>
    <w:rsid w:val="00001FE7"/>
    <w:rsid w:val="00002331"/>
    <w:rsid w:val="00002373"/>
    <w:rsid w:val="000023B8"/>
    <w:rsid w:val="000028F6"/>
    <w:rsid w:val="000029C0"/>
    <w:rsid w:val="00003292"/>
    <w:rsid w:val="00003373"/>
    <w:rsid w:val="00003457"/>
    <w:rsid w:val="00003945"/>
    <w:rsid w:val="00003FD5"/>
    <w:rsid w:val="00004040"/>
    <w:rsid w:val="00004171"/>
    <w:rsid w:val="0000423C"/>
    <w:rsid w:val="000045C7"/>
    <w:rsid w:val="00005064"/>
    <w:rsid w:val="00005250"/>
    <w:rsid w:val="00005358"/>
    <w:rsid w:val="00005C31"/>
    <w:rsid w:val="00005CD7"/>
    <w:rsid w:val="00006051"/>
    <w:rsid w:val="00006115"/>
    <w:rsid w:val="00006140"/>
    <w:rsid w:val="000063F6"/>
    <w:rsid w:val="00006737"/>
    <w:rsid w:val="000069CA"/>
    <w:rsid w:val="00006A79"/>
    <w:rsid w:val="00006BA7"/>
    <w:rsid w:val="00006C33"/>
    <w:rsid w:val="00006C35"/>
    <w:rsid w:val="00007001"/>
    <w:rsid w:val="000072F5"/>
    <w:rsid w:val="0000788E"/>
    <w:rsid w:val="000078AA"/>
    <w:rsid w:val="000079D0"/>
    <w:rsid w:val="00007B29"/>
    <w:rsid w:val="00007D9E"/>
    <w:rsid w:val="00007EE8"/>
    <w:rsid w:val="00010021"/>
    <w:rsid w:val="0001027E"/>
    <w:rsid w:val="000102CB"/>
    <w:rsid w:val="00010459"/>
    <w:rsid w:val="000104D6"/>
    <w:rsid w:val="00010773"/>
    <w:rsid w:val="000108D4"/>
    <w:rsid w:val="00010A2D"/>
    <w:rsid w:val="00010B1B"/>
    <w:rsid w:val="00010CFD"/>
    <w:rsid w:val="000110ED"/>
    <w:rsid w:val="000111F1"/>
    <w:rsid w:val="00011359"/>
    <w:rsid w:val="00011AC4"/>
    <w:rsid w:val="00011F03"/>
    <w:rsid w:val="00011FB5"/>
    <w:rsid w:val="00012544"/>
    <w:rsid w:val="00012970"/>
    <w:rsid w:val="00012A3B"/>
    <w:rsid w:val="00012B9F"/>
    <w:rsid w:val="00013072"/>
    <w:rsid w:val="0001332D"/>
    <w:rsid w:val="000135B2"/>
    <w:rsid w:val="0001395E"/>
    <w:rsid w:val="00013F05"/>
    <w:rsid w:val="00014738"/>
    <w:rsid w:val="00014C0D"/>
    <w:rsid w:val="00014D06"/>
    <w:rsid w:val="00014E8E"/>
    <w:rsid w:val="00015305"/>
    <w:rsid w:val="000153B2"/>
    <w:rsid w:val="00015D54"/>
    <w:rsid w:val="00015D90"/>
    <w:rsid w:val="00015EEA"/>
    <w:rsid w:val="00015EF5"/>
    <w:rsid w:val="000164BD"/>
    <w:rsid w:val="00016660"/>
    <w:rsid w:val="00016733"/>
    <w:rsid w:val="0001687B"/>
    <w:rsid w:val="00016957"/>
    <w:rsid w:val="00016A8E"/>
    <w:rsid w:val="00016B27"/>
    <w:rsid w:val="00016DF1"/>
    <w:rsid w:val="00016E0F"/>
    <w:rsid w:val="00016E15"/>
    <w:rsid w:val="00016F0E"/>
    <w:rsid w:val="00016FF0"/>
    <w:rsid w:val="00017118"/>
    <w:rsid w:val="00017399"/>
    <w:rsid w:val="00017443"/>
    <w:rsid w:val="000175F4"/>
    <w:rsid w:val="000178E2"/>
    <w:rsid w:val="00017A26"/>
    <w:rsid w:val="00017DC2"/>
    <w:rsid w:val="00017E03"/>
    <w:rsid w:val="00017E8D"/>
    <w:rsid w:val="00020238"/>
    <w:rsid w:val="00020768"/>
    <w:rsid w:val="00020886"/>
    <w:rsid w:val="00020953"/>
    <w:rsid w:val="00020D65"/>
    <w:rsid w:val="0002100B"/>
    <w:rsid w:val="0002121B"/>
    <w:rsid w:val="0002127E"/>
    <w:rsid w:val="00021314"/>
    <w:rsid w:val="00021337"/>
    <w:rsid w:val="00021677"/>
    <w:rsid w:val="000217FE"/>
    <w:rsid w:val="00021B3F"/>
    <w:rsid w:val="00021BFC"/>
    <w:rsid w:val="00021D3A"/>
    <w:rsid w:val="0002200B"/>
    <w:rsid w:val="00022A7A"/>
    <w:rsid w:val="00022BE1"/>
    <w:rsid w:val="00022C5F"/>
    <w:rsid w:val="00023007"/>
    <w:rsid w:val="0002306F"/>
    <w:rsid w:val="000230AE"/>
    <w:rsid w:val="0002336D"/>
    <w:rsid w:val="000233DB"/>
    <w:rsid w:val="00023793"/>
    <w:rsid w:val="00023967"/>
    <w:rsid w:val="00023D2A"/>
    <w:rsid w:val="00024025"/>
    <w:rsid w:val="0002428C"/>
    <w:rsid w:val="00024315"/>
    <w:rsid w:val="0002431B"/>
    <w:rsid w:val="00024A84"/>
    <w:rsid w:val="00024B14"/>
    <w:rsid w:val="00024C03"/>
    <w:rsid w:val="0002503C"/>
    <w:rsid w:val="00025137"/>
    <w:rsid w:val="000251EC"/>
    <w:rsid w:val="00025667"/>
    <w:rsid w:val="000256A2"/>
    <w:rsid w:val="00025C10"/>
    <w:rsid w:val="00026028"/>
    <w:rsid w:val="00026127"/>
    <w:rsid w:val="00026953"/>
    <w:rsid w:val="00026B81"/>
    <w:rsid w:val="00026D60"/>
    <w:rsid w:val="00026D97"/>
    <w:rsid w:val="00026DCF"/>
    <w:rsid w:val="0002704E"/>
    <w:rsid w:val="00027248"/>
    <w:rsid w:val="0002729D"/>
    <w:rsid w:val="00027330"/>
    <w:rsid w:val="000275E4"/>
    <w:rsid w:val="0002762F"/>
    <w:rsid w:val="000277E4"/>
    <w:rsid w:val="000300A3"/>
    <w:rsid w:val="0003012D"/>
    <w:rsid w:val="0003013E"/>
    <w:rsid w:val="00030282"/>
    <w:rsid w:val="000304CA"/>
    <w:rsid w:val="000307EA"/>
    <w:rsid w:val="0003086C"/>
    <w:rsid w:val="00030D6C"/>
    <w:rsid w:val="00030DC3"/>
    <w:rsid w:val="00031119"/>
    <w:rsid w:val="00031213"/>
    <w:rsid w:val="00031359"/>
    <w:rsid w:val="00031564"/>
    <w:rsid w:val="0003163C"/>
    <w:rsid w:val="00031708"/>
    <w:rsid w:val="000318AF"/>
    <w:rsid w:val="00031B82"/>
    <w:rsid w:val="00031C84"/>
    <w:rsid w:val="00031F81"/>
    <w:rsid w:val="000320AA"/>
    <w:rsid w:val="000321D0"/>
    <w:rsid w:val="00032340"/>
    <w:rsid w:val="000325D0"/>
    <w:rsid w:val="00032602"/>
    <w:rsid w:val="0003279A"/>
    <w:rsid w:val="00032829"/>
    <w:rsid w:val="000328D3"/>
    <w:rsid w:val="00032A45"/>
    <w:rsid w:val="00032A85"/>
    <w:rsid w:val="00032B1D"/>
    <w:rsid w:val="00032BB5"/>
    <w:rsid w:val="00032C96"/>
    <w:rsid w:val="00032F1E"/>
    <w:rsid w:val="00032FD4"/>
    <w:rsid w:val="0003334C"/>
    <w:rsid w:val="000337D3"/>
    <w:rsid w:val="00033A48"/>
    <w:rsid w:val="00033FC5"/>
    <w:rsid w:val="00034159"/>
    <w:rsid w:val="0003419C"/>
    <w:rsid w:val="0003429C"/>
    <w:rsid w:val="000345A5"/>
    <w:rsid w:val="0003474F"/>
    <w:rsid w:val="00034B3E"/>
    <w:rsid w:val="000353C9"/>
    <w:rsid w:val="000357A4"/>
    <w:rsid w:val="00035CA4"/>
    <w:rsid w:val="00035FDF"/>
    <w:rsid w:val="0003604D"/>
    <w:rsid w:val="00036127"/>
    <w:rsid w:val="00036181"/>
    <w:rsid w:val="0003673A"/>
    <w:rsid w:val="000368F3"/>
    <w:rsid w:val="0003691C"/>
    <w:rsid w:val="00036A5D"/>
    <w:rsid w:val="00036F8F"/>
    <w:rsid w:val="000373E8"/>
    <w:rsid w:val="0003742F"/>
    <w:rsid w:val="0003771F"/>
    <w:rsid w:val="00037830"/>
    <w:rsid w:val="00037AE1"/>
    <w:rsid w:val="00037C69"/>
    <w:rsid w:val="00037CCB"/>
    <w:rsid w:val="00037DCA"/>
    <w:rsid w:val="00037DFE"/>
    <w:rsid w:val="0004037F"/>
    <w:rsid w:val="00040518"/>
    <w:rsid w:val="0004054A"/>
    <w:rsid w:val="00040574"/>
    <w:rsid w:val="00040720"/>
    <w:rsid w:val="00040AB5"/>
    <w:rsid w:val="00040F1A"/>
    <w:rsid w:val="00041340"/>
    <w:rsid w:val="000414DF"/>
    <w:rsid w:val="00041635"/>
    <w:rsid w:val="00041758"/>
    <w:rsid w:val="00041762"/>
    <w:rsid w:val="00041C2B"/>
    <w:rsid w:val="00041E65"/>
    <w:rsid w:val="00041F98"/>
    <w:rsid w:val="000423AF"/>
    <w:rsid w:val="00042768"/>
    <w:rsid w:val="00042C1D"/>
    <w:rsid w:val="0004302D"/>
    <w:rsid w:val="00043163"/>
    <w:rsid w:val="000431BE"/>
    <w:rsid w:val="0004326D"/>
    <w:rsid w:val="00043394"/>
    <w:rsid w:val="0004346D"/>
    <w:rsid w:val="000434D9"/>
    <w:rsid w:val="00043613"/>
    <w:rsid w:val="00043770"/>
    <w:rsid w:val="000439B3"/>
    <w:rsid w:val="00043A0F"/>
    <w:rsid w:val="00043A16"/>
    <w:rsid w:val="00043DF3"/>
    <w:rsid w:val="00043F05"/>
    <w:rsid w:val="00043FF4"/>
    <w:rsid w:val="000441DA"/>
    <w:rsid w:val="0004420F"/>
    <w:rsid w:val="00044334"/>
    <w:rsid w:val="00044384"/>
    <w:rsid w:val="000444A1"/>
    <w:rsid w:val="0004459A"/>
    <w:rsid w:val="000445A5"/>
    <w:rsid w:val="000449F3"/>
    <w:rsid w:val="00044A00"/>
    <w:rsid w:val="000450EE"/>
    <w:rsid w:val="000452B1"/>
    <w:rsid w:val="00045301"/>
    <w:rsid w:val="00045320"/>
    <w:rsid w:val="00045326"/>
    <w:rsid w:val="000458A9"/>
    <w:rsid w:val="0004594D"/>
    <w:rsid w:val="00045A43"/>
    <w:rsid w:val="00046062"/>
    <w:rsid w:val="00046200"/>
    <w:rsid w:val="0004689F"/>
    <w:rsid w:val="0004692A"/>
    <w:rsid w:val="00046B07"/>
    <w:rsid w:val="000477A5"/>
    <w:rsid w:val="00047932"/>
    <w:rsid w:val="00047ACD"/>
    <w:rsid w:val="00047CFA"/>
    <w:rsid w:val="00050152"/>
    <w:rsid w:val="00050169"/>
    <w:rsid w:val="000501B8"/>
    <w:rsid w:val="00050208"/>
    <w:rsid w:val="0005030E"/>
    <w:rsid w:val="000508D3"/>
    <w:rsid w:val="00050AF0"/>
    <w:rsid w:val="00050B81"/>
    <w:rsid w:val="00050C1D"/>
    <w:rsid w:val="00050DE2"/>
    <w:rsid w:val="00050EFE"/>
    <w:rsid w:val="0005100F"/>
    <w:rsid w:val="0005108E"/>
    <w:rsid w:val="000515B5"/>
    <w:rsid w:val="00051644"/>
    <w:rsid w:val="00051A30"/>
    <w:rsid w:val="0005222C"/>
    <w:rsid w:val="0005226C"/>
    <w:rsid w:val="00052593"/>
    <w:rsid w:val="00052BED"/>
    <w:rsid w:val="00052CBE"/>
    <w:rsid w:val="0005383A"/>
    <w:rsid w:val="00053CE0"/>
    <w:rsid w:val="00053DFD"/>
    <w:rsid w:val="00054184"/>
    <w:rsid w:val="00054683"/>
    <w:rsid w:val="00054972"/>
    <w:rsid w:val="00054E0C"/>
    <w:rsid w:val="00055029"/>
    <w:rsid w:val="000554F5"/>
    <w:rsid w:val="0005564E"/>
    <w:rsid w:val="000556C3"/>
    <w:rsid w:val="00055CD2"/>
    <w:rsid w:val="00055DB2"/>
    <w:rsid w:val="00056032"/>
    <w:rsid w:val="000562BB"/>
    <w:rsid w:val="00056314"/>
    <w:rsid w:val="000565F6"/>
    <w:rsid w:val="0005661F"/>
    <w:rsid w:val="00056B99"/>
    <w:rsid w:val="00056E0C"/>
    <w:rsid w:val="0005708D"/>
    <w:rsid w:val="0005714B"/>
    <w:rsid w:val="0005773E"/>
    <w:rsid w:val="000578F6"/>
    <w:rsid w:val="00057AF8"/>
    <w:rsid w:val="00057B05"/>
    <w:rsid w:val="00057B0E"/>
    <w:rsid w:val="00057BAB"/>
    <w:rsid w:val="00057CB2"/>
    <w:rsid w:val="00057CB8"/>
    <w:rsid w:val="00057FA6"/>
    <w:rsid w:val="00060084"/>
    <w:rsid w:val="00060360"/>
    <w:rsid w:val="00060631"/>
    <w:rsid w:val="00060987"/>
    <w:rsid w:val="00060995"/>
    <w:rsid w:val="00060C9B"/>
    <w:rsid w:val="00060D95"/>
    <w:rsid w:val="00061301"/>
    <w:rsid w:val="00061706"/>
    <w:rsid w:val="000619D1"/>
    <w:rsid w:val="000619D4"/>
    <w:rsid w:val="00061D6F"/>
    <w:rsid w:val="00061FF4"/>
    <w:rsid w:val="00062027"/>
    <w:rsid w:val="0006212B"/>
    <w:rsid w:val="00062708"/>
    <w:rsid w:val="000627B3"/>
    <w:rsid w:val="00062980"/>
    <w:rsid w:val="00062D6D"/>
    <w:rsid w:val="000630BD"/>
    <w:rsid w:val="00063910"/>
    <w:rsid w:val="0006423A"/>
    <w:rsid w:val="00064637"/>
    <w:rsid w:val="00064694"/>
    <w:rsid w:val="000647B0"/>
    <w:rsid w:val="00064864"/>
    <w:rsid w:val="000648CB"/>
    <w:rsid w:val="000649E4"/>
    <w:rsid w:val="00064DEE"/>
    <w:rsid w:val="00064F50"/>
    <w:rsid w:val="0006513A"/>
    <w:rsid w:val="000654A1"/>
    <w:rsid w:val="000654F7"/>
    <w:rsid w:val="000657D5"/>
    <w:rsid w:val="00065881"/>
    <w:rsid w:val="000659EC"/>
    <w:rsid w:val="00065D84"/>
    <w:rsid w:val="0006624C"/>
    <w:rsid w:val="0006638A"/>
    <w:rsid w:val="000664C7"/>
    <w:rsid w:val="000666BA"/>
    <w:rsid w:val="0006672D"/>
    <w:rsid w:val="00066779"/>
    <w:rsid w:val="00066B57"/>
    <w:rsid w:val="00066DBD"/>
    <w:rsid w:val="0006702A"/>
    <w:rsid w:val="0006711A"/>
    <w:rsid w:val="000672EF"/>
    <w:rsid w:val="000673EC"/>
    <w:rsid w:val="00067483"/>
    <w:rsid w:val="0006773A"/>
    <w:rsid w:val="0006794D"/>
    <w:rsid w:val="000679BF"/>
    <w:rsid w:val="00067DC0"/>
    <w:rsid w:val="00070179"/>
    <w:rsid w:val="00070302"/>
    <w:rsid w:val="0007058D"/>
    <w:rsid w:val="000705EF"/>
    <w:rsid w:val="00070A6C"/>
    <w:rsid w:val="00070D15"/>
    <w:rsid w:val="00070FB0"/>
    <w:rsid w:val="00071280"/>
    <w:rsid w:val="000712A0"/>
    <w:rsid w:val="000713D6"/>
    <w:rsid w:val="00071E08"/>
    <w:rsid w:val="00072102"/>
    <w:rsid w:val="00072B85"/>
    <w:rsid w:val="00072FBD"/>
    <w:rsid w:val="0007302A"/>
    <w:rsid w:val="00073175"/>
    <w:rsid w:val="000733BE"/>
    <w:rsid w:val="000733FB"/>
    <w:rsid w:val="000734C3"/>
    <w:rsid w:val="00073749"/>
    <w:rsid w:val="0007391D"/>
    <w:rsid w:val="00073D60"/>
    <w:rsid w:val="00073EDA"/>
    <w:rsid w:val="00073FC7"/>
    <w:rsid w:val="0007416F"/>
    <w:rsid w:val="000745AC"/>
    <w:rsid w:val="000745D7"/>
    <w:rsid w:val="000745F2"/>
    <w:rsid w:val="00074658"/>
    <w:rsid w:val="00074704"/>
    <w:rsid w:val="00074945"/>
    <w:rsid w:val="00074DEC"/>
    <w:rsid w:val="00074DFB"/>
    <w:rsid w:val="00074E14"/>
    <w:rsid w:val="00075235"/>
    <w:rsid w:val="00075660"/>
    <w:rsid w:val="000757CA"/>
    <w:rsid w:val="000762BF"/>
    <w:rsid w:val="00076575"/>
    <w:rsid w:val="00076949"/>
    <w:rsid w:val="000769EA"/>
    <w:rsid w:val="000770C3"/>
    <w:rsid w:val="000771D7"/>
    <w:rsid w:val="000774FF"/>
    <w:rsid w:val="0007755B"/>
    <w:rsid w:val="0007772A"/>
    <w:rsid w:val="00077731"/>
    <w:rsid w:val="00077737"/>
    <w:rsid w:val="000778D9"/>
    <w:rsid w:val="00077A96"/>
    <w:rsid w:val="00077C8C"/>
    <w:rsid w:val="00077D3F"/>
    <w:rsid w:val="00077D86"/>
    <w:rsid w:val="000800C3"/>
    <w:rsid w:val="00080186"/>
    <w:rsid w:val="00080200"/>
    <w:rsid w:val="0008080A"/>
    <w:rsid w:val="00080A9B"/>
    <w:rsid w:val="00080BE2"/>
    <w:rsid w:val="00080D9E"/>
    <w:rsid w:val="00080FF2"/>
    <w:rsid w:val="000810A8"/>
    <w:rsid w:val="0008122A"/>
    <w:rsid w:val="000814E9"/>
    <w:rsid w:val="0008155D"/>
    <w:rsid w:val="00081BE4"/>
    <w:rsid w:val="00081C88"/>
    <w:rsid w:val="00082030"/>
    <w:rsid w:val="000820A3"/>
    <w:rsid w:val="000821D5"/>
    <w:rsid w:val="000822FC"/>
    <w:rsid w:val="000822FE"/>
    <w:rsid w:val="000823EC"/>
    <w:rsid w:val="00082455"/>
    <w:rsid w:val="000827A8"/>
    <w:rsid w:val="00082827"/>
    <w:rsid w:val="00082928"/>
    <w:rsid w:val="00082932"/>
    <w:rsid w:val="00082A79"/>
    <w:rsid w:val="00082E25"/>
    <w:rsid w:val="00082F3B"/>
    <w:rsid w:val="00082FC3"/>
    <w:rsid w:val="0008343A"/>
    <w:rsid w:val="0008347B"/>
    <w:rsid w:val="00083544"/>
    <w:rsid w:val="0008373C"/>
    <w:rsid w:val="000839F7"/>
    <w:rsid w:val="00083AF1"/>
    <w:rsid w:val="00084086"/>
    <w:rsid w:val="000846B0"/>
    <w:rsid w:val="00084933"/>
    <w:rsid w:val="00084999"/>
    <w:rsid w:val="00084ABB"/>
    <w:rsid w:val="00084C11"/>
    <w:rsid w:val="00084E24"/>
    <w:rsid w:val="00084EF3"/>
    <w:rsid w:val="00084F17"/>
    <w:rsid w:val="00084F87"/>
    <w:rsid w:val="00084FF9"/>
    <w:rsid w:val="0008512D"/>
    <w:rsid w:val="00085187"/>
    <w:rsid w:val="000851F3"/>
    <w:rsid w:val="000852A2"/>
    <w:rsid w:val="00085A2A"/>
    <w:rsid w:val="00085C74"/>
    <w:rsid w:val="00085D9E"/>
    <w:rsid w:val="00085F44"/>
    <w:rsid w:val="0008617C"/>
    <w:rsid w:val="000862F6"/>
    <w:rsid w:val="000866FA"/>
    <w:rsid w:val="000869C4"/>
    <w:rsid w:val="00086AED"/>
    <w:rsid w:val="00086EA7"/>
    <w:rsid w:val="00086EF7"/>
    <w:rsid w:val="000874C6"/>
    <w:rsid w:val="000875B7"/>
    <w:rsid w:val="000876AE"/>
    <w:rsid w:val="0008777E"/>
    <w:rsid w:val="0008796A"/>
    <w:rsid w:val="0009016F"/>
    <w:rsid w:val="000903AD"/>
    <w:rsid w:val="000905B4"/>
    <w:rsid w:val="00090BC3"/>
    <w:rsid w:val="000912B9"/>
    <w:rsid w:val="000913C2"/>
    <w:rsid w:val="000915B5"/>
    <w:rsid w:val="00091A5D"/>
    <w:rsid w:val="00091BE0"/>
    <w:rsid w:val="00091D6C"/>
    <w:rsid w:val="00091E35"/>
    <w:rsid w:val="0009232F"/>
    <w:rsid w:val="000925E7"/>
    <w:rsid w:val="0009284B"/>
    <w:rsid w:val="00092967"/>
    <w:rsid w:val="00092986"/>
    <w:rsid w:val="00092BAE"/>
    <w:rsid w:val="00092C2A"/>
    <w:rsid w:val="00092C31"/>
    <w:rsid w:val="00092E56"/>
    <w:rsid w:val="00092F69"/>
    <w:rsid w:val="000931F9"/>
    <w:rsid w:val="0009345B"/>
    <w:rsid w:val="00093637"/>
    <w:rsid w:val="000937C7"/>
    <w:rsid w:val="00093982"/>
    <w:rsid w:val="00093A8F"/>
    <w:rsid w:val="00093D3B"/>
    <w:rsid w:val="00093EC2"/>
    <w:rsid w:val="00093FF3"/>
    <w:rsid w:val="000940D2"/>
    <w:rsid w:val="00094288"/>
    <w:rsid w:val="0009459E"/>
    <w:rsid w:val="000945EE"/>
    <w:rsid w:val="00094668"/>
    <w:rsid w:val="0009468F"/>
    <w:rsid w:val="00094829"/>
    <w:rsid w:val="0009486F"/>
    <w:rsid w:val="00094A7E"/>
    <w:rsid w:val="00094BA0"/>
    <w:rsid w:val="00094C10"/>
    <w:rsid w:val="00095260"/>
    <w:rsid w:val="000955B1"/>
    <w:rsid w:val="00095699"/>
    <w:rsid w:val="000956EF"/>
    <w:rsid w:val="00095926"/>
    <w:rsid w:val="00095C71"/>
    <w:rsid w:val="00095CA4"/>
    <w:rsid w:val="00095D1A"/>
    <w:rsid w:val="00096005"/>
    <w:rsid w:val="000961E6"/>
    <w:rsid w:val="0009649F"/>
    <w:rsid w:val="000965EB"/>
    <w:rsid w:val="00096A04"/>
    <w:rsid w:val="00096A42"/>
    <w:rsid w:val="00096AA4"/>
    <w:rsid w:val="00096C8B"/>
    <w:rsid w:val="00096F22"/>
    <w:rsid w:val="00097574"/>
    <w:rsid w:val="00097825"/>
    <w:rsid w:val="00097F9F"/>
    <w:rsid w:val="000A0017"/>
    <w:rsid w:val="000A020F"/>
    <w:rsid w:val="000A0469"/>
    <w:rsid w:val="000A0A28"/>
    <w:rsid w:val="000A0A35"/>
    <w:rsid w:val="000A0BD3"/>
    <w:rsid w:val="000A0CCB"/>
    <w:rsid w:val="000A0E57"/>
    <w:rsid w:val="000A0E8F"/>
    <w:rsid w:val="000A0F87"/>
    <w:rsid w:val="000A0FEE"/>
    <w:rsid w:val="000A1044"/>
    <w:rsid w:val="000A10B5"/>
    <w:rsid w:val="000A1428"/>
    <w:rsid w:val="000A174A"/>
    <w:rsid w:val="000A181C"/>
    <w:rsid w:val="000A1891"/>
    <w:rsid w:val="000A1971"/>
    <w:rsid w:val="000A1991"/>
    <w:rsid w:val="000A1EE2"/>
    <w:rsid w:val="000A1FF3"/>
    <w:rsid w:val="000A2672"/>
    <w:rsid w:val="000A269C"/>
    <w:rsid w:val="000A2814"/>
    <w:rsid w:val="000A29FA"/>
    <w:rsid w:val="000A2A60"/>
    <w:rsid w:val="000A2C13"/>
    <w:rsid w:val="000A2D57"/>
    <w:rsid w:val="000A30BF"/>
    <w:rsid w:val="000A3132"/>
    <w:rsid w:val="000A319F"/>
    <w:rsid w:val="000A333E"/>
    <w:rsid w:val="000A37F9"/>
    <w:rsid w:val="000A3909"/>
    <w:rsid w:val="000A3C27"/>
    <w:rsid w:val="000A3C63"/>
    <w:rsid w:val="000A41B2"/>
    <w:rsid w:val="000A4347"/>
    <w:rsid w:val="000A441E"/>
    <w:rsid w:val="000A4AAE"/>
    <w:rsid w:val="000A4CA9"/>
    <w:rsid w:val="000A4D1A"/>
    <w:rsid w:val="000A4D68"/>
    <w:rsid w:val="000A4E2A"/>
    <w:rsid w:val="000A4E32"/>
    <w:rsid w:val="000A5193"/>
    <w:rsid w:val="000A5200"/>
    <w:rsid w:val="000A5390"/>
    <w:rsid w:val="000A53AC"/>
    <w:rsid w:val="000A5699"/>
    <w:rsid w:val="000A58CE"/>
    <w:rsid w:val="000A59B4"/>
    <w:rsid w:val="000A5A5E"/>
    <w:rsid w:val="000A631E"/>
    <w:rsid w:val="000A64BD"/>
    <w:rsid w:val="000A663D"/>
    <w:rsid w:val="000A68C0"/>
    <w:rsid w:val="000A73B8"/>
    <w:rsid w:val="000A7424"/>
    <w:rsid w:val="000A75BD"/>
    <w:rsid w:val="000A75C4"/>
    <w:rsid w:val="000A7601"/>
    <w:rsid w:val="000A7B4C"/>
    <w:rsid w:val="000A7BD8"/>
    <w:rsid w:val="000A7C2D"/>
    <w:rsid w:val="000A7C7B"/>
    <w:rsid w:val="000A7CC7"/>
    <w:rsid w:val="000A7DFB"/>
    <w:rsid w:val="000B0396"/>
    <w:rsid w:val="000B03BA"/>
    <w:rsid w:val="000B049E"/>
    <w:rsid w:val="000B09E5"/>
    <w:rsid w:val="000B0A11"/>
    <w:rsid w:val="000B0AC3"/>
    <w:rsid w:val="000B0EA5"/>
    <w:rsid w:val="000B10BC"/>
    <w:rsid w:val="000B1334"/>
    <w:rsid w:val="000B1338"/>
    <w:rsid w:val="000B13AE"/>
    <w:rsid w:val="000B147E"/>
    <w:rsid w:val="000B1538"/>
    <w:rsid w:val="000B15FD"/>
    <w:rsid w:val="000B167C"/>
    <w:rsid w:val="000B1705"/>
    <w:rsid w:val="000B186A"/>
    <w:rsid w:val="000B1ADA"/>
    <w:rsid w:val="000B1C39"/>
    <w:rsid w:val="000B1CE5"/>
    <w:rsid w:val="000B206A"/>
    <w:rsid w:val="000B20C0"/>
    <w:rsid w:val="000B211B"/>
    <w:rsid w:val="000B24DC"/>
    <w:rsid w:val="000B2A6E"/>
    <w:rsid w:val="000B2C68"/>
    <w:rsid w:val="000B2F26"/>
    <w:rsid w:val="000B3026"/>
    <w:rsid w:val="000B30E1"/>
    <w:rsid w:val="000B3BB9"/>
    <w:rsid w:val="000B3C0D"/>
    <w:rsid w:val="000B3C87"/>
    <w:rsid w:val="000B3F02"/>
    <w:rsid w:val="000B42A1"/>
    <w:rsid w:val="000B439E"/>
    <w:rsid w:val="000B439F"/>
    <w:rsid w:val="000B44AE"/>
    <w:rsid w:val="000B4568"/>
    <w:rsid w:val="000B4740"/>
    <w:rsid w:val="000B47E0"/>
    <w:rsid w:val="000B49D8"/>
    <w:rsid w:val="000B4B4C"/>
    <w:rsid w:val="000B4BE9"/>
    <w:rsid w:val="000B4D01"/>
    <w:rsid w:val="000B4D46"/>
    <w:rsid w:val="000B4DA1"/>
    <w:rsid w:val="000B4F3C"/>
    <w:rsid w:val="000B4F87"/>
    <w:rsid w:val="000B52D5"/>
    <w:rsid w:val="000B58FB"/>
    <w:rsid w:val="000B5D63"/>
    <w:rsid w:val="000B620E"/>
    <w:rsid w:val="000B62A3"/>
    <w:rsid w:val="000B64F4"/>
    <w:rsid w:val="000B652C"/>
    <w:rsid w:val="000B661C"/>
    <w:rsid w:val="000B66EC"/>
    <w:rsid w:val="000B6BC0"/>
    <w:rsid w:val="000B6CF8"/>
    <w:rsid w:val="000B6D7E"/>
    <w:rsid w:val="000B70B9"/>
    <w:rsid w:val="000B714E"/>
    <w:rsid w:val="000B7219"/>
    <w:rsid w:val="000B73B8"/>
    <w:rsid w:val="000B7460"/>
    <w:rsid w:val="000B7688"/>
    <w:rsid w:val="000B770A"/>
    <w:rsid w:val="000B7B40"/>
    <w:rsid w:val="000B7DF4"/>
    <w:rsid w:val="000C02B1"/>
    <w:rsid w:val="000C02ED"/>
    <w:rsid w:val="000C03EA"/>
    <w:rsid w:val="000C052C"/>
    <w:rsid w:val="000C0536"/>
    <w:rsid w:val="000C0576"/>
    <w:rsid w:val="000C0A85"/>
    <w:rsid w:val="000C0C54"/>
    <w:rsid w:val="000C1284"/>
    <w:rsid w:val="000C1327"/>
    <w:rsid w:val="000C14FB"/>
    <w:rsid w:val="000C156F"/>
    <w:rsid w:val="000C1831"/>
    <w:rsid w:val="000C190E"/>
    <w:rsid w:val="000C19D5"/>
    <w:rsid w:val="000C1AA0"/>
    <w:rsid w:val="000C1C61"/>
    <w:rsid w:val="000C2094"/>
    <w:rsid w:val="000C2600"/>
    <w:rsid w:val="000C2836"/>
    <w:rsid w:val="000C2B45"/>
    <w:rsid w:val="000C2D95"/>
    <w:rsid w:val="000C2E08"/>
    <w:rsid w:val="000C2FB1"/>
    <w:rsid w:val="000C313F"/>
    <w:rsid w:val="000C3208"/>
    <w:rsid w:val="000C387D"/>
    <w:rsid w:val="000C3981"/>
    <w:rsid w:val="000C3BBD"/>
    <w:rsid w:val="000C3D07"/>
    <w:rsid w:val="000C3D4E"/>
    <w:rsid w:val="000C3FFB"/>
    <w:rsid w:val="000C4563"/>
    <w:rsid w:val="000C45DD"/>
    <w:rsid w:val="000C4747"/>
    <w:rsid w:val="000C485F"/>
    <w:rsid w:val="000C4886"/>
    <w:rsid w:val="000C48B0"/>
    <w:rsid w:val="000C49A2"/>
    <w:rsid w:val="000C4CCE"/>
    <w:rsid w:val="000C4D75"/>
    <w:rsid w:val="000C4F39"/>
    <w:rsid w:val="000C4F85"/>
    <w:rsid w:val="000C511D"/>
    <w:rsid w:val="000C538E"/>
    <w:rsid w:val="000C539F"/>
    <w:rsid w:val="000C53C8"/>
    <w:rsid w:val="000C5468"/>
    <w:rsid w:val="000C5A05"/>
    <w:rsid w:val="000C6072"/>
    <w:rsid w:val="000C6327"/>
    <w:rsid w:val="000C63D9"/>
    <w:rsid w:val="000C6615"/>
    <w:rsid w:val="000C6824"/>
    <w:rsid w:val="000C6850"/>
    <w:rsid w:val="000C6865"/>
    <w:rsid w:val="000C688A"/>
    <w:rsid w:val="000C68B8"/>
    <w:rsid w:val="000C6BC6"/>
    <w:rsid w:val="000C6CA3"/>
    <w:rsid w:val="000C7028"/>
    <w:rsid w:val="000C729C"/>
    <w:rsid w:val="000C7312"/>
    <w:rsid w:val="000C7505"/>
    <w:rsid w:val="000C7645"/>
    <w:rsid w:val="000C767D"/>
    <w:rsid w:val="000C7761"/>
    <w:rsid w:val="000C77F2"/>
    <w:rsid w:val="000C7946"/>
    <w:rsid w:val="000C7BF6"/>
    <w:rsid w:val="000C7C5F"/>
    <w:rsid w:val="000C7F0B"/>
    <w:rsid w:val="000D0202"/>
    <w:rsid w:val="000D04D6"/>
    <w:rsid w:val="000D05F0"/>
    <w:rsid w:val="000D05F9"/>
    <w:rsid w:val="000D088B"/>
    <w:rsid w:val="000D08A4"/>
    <w:rsid w:val="000D0A0B"/>
    <w:rsid w:val="000D0A88"/>
    <w:rsid w:val="000D0BF0"/>
    <w:rsid w:val="000D0C0D"/>
    <w:rsid w:val="000D0CB0"/>
    <w:rsid w:val="000D0D0F"/>
    <w:rsid w:val="000D0DB0"/>
    <w:rsid w:val="000D0E3D"/>
    <w:rsid w:val="000D11E4"/>
    <w:rsid w:val="000D1307"/>
    <w:rsid w:val="000D150C"/>
    <w:rsid w:val="000D1721"/>
    <w:rsid w:val="000D17D1"/>
    <w:rsid w:val="000D1890"/>
    <w:rsid w:val="000D1974"/>
    <w:rsid w:val="000D19CC"/>
    <w:rsid w:val="000D1B75"/>
    <w:rsid w:val="000D1BA2"/>
    <w:rsid w:val="000D1C6F"/>
    <w:rsid w:val="000D1DB9"/>
    <w:rsid w:val="000D21B3"/>
    <w:rsid w:val="000D24EE"/>
    <w:rsid w:val="000D25AD"/>
    <w:rsid w:val="000D2DEE"/>
    <w:rsid w:val="000D2E27"/>
    <w:rsid w:val="000D2E8A"/>
    <w:rsid w:val="000D2F87"/>
    <w:rsid w:val="000D3750"/>
    <w:rsid w:val="000D3953"/>
    <w:rsid w:val="000D3B61"/>
    <w:rsid w:val="000D3D59"/>
    <w:rsid w:val="000D3FFD"/>
    <w:rsid w:val="000D4173"/>
    <w:rsid w:val="000D4253"/>
    <w:rsid w:val="000D4276"/>
    <w:rsid w:val="000D42BC"/>
    <w:rsid w:val="000D4533"/>
    <w:rsid w:val="000D458E"/>
    <w:rsid w:val="000D4618"/>
    <w:rsid w:val="000D4802"/>
    <w:rsid w:val="000D4955"/>
    <w:rsid w:val="000D4C8F"/>
    <w:rsid w:val="000D51B4"/>
    <w:rsid w:val="000D537A"/>
    <w:rsid w:val="000D53EE"/>
    <w:rsid w:val="000D5503"/>
    <w:rsid w:val="000D551B"/>
    <w:rsid w:val="000D5534"/>
    <w:rsid w:val="000D5783"/>
    <w:rsid w:val="000D5880"/>
    <w:rsid w:val="000D5A08"/>
    <w:rsid w:val="000D5B2C"/>
    <w:rsid w:val="000D61C0"/>
    <w:rsid w:val="000D6393"/>
    <w:rsid w:val="000D64B2"/>
    <w:rsid w:val="000D64FF"/>
    <w:rsid w:val="000D6597"/>
    <w:rsid w:val="000D686C"/>
    <w:rsid w:val="000D6A70"/>
    <w:rsid w:val="000D6C57"/>
    <w:rsid w:val="000D70D8"/>
    <w:rsid w:val="000D7139"/>
    <w:rsid w:val="000D72DA"/>
    <w:rsid w:val="000D7498"/>
    <w:rsid w:val="000D757F"/>
    <w:rsid w:val="000D766E"/>
    <w:rsid w:val="000D788C"/>
    <w:rsid w:val="000D7AC1"/>
    <w:rsid w:val="000D7BAA"/>
    <w:rsid w:val="000D7C42"/>
    <w:rsid w:val="000D7D0C"/>
    <w:rsid w:val="000D7D1E"/>
    <w:rsid w:val="000E019D"/>
    <w:rsid w:val="000E01E8"/>
    <w:rsid w:val="000E04DF"/>
    <w:rsid w:val="000E0A89"/>
    <w:rsid w:val="000E0B18"/>
    <w:rsid w:val="000E1231"/>
    <w:rsid w:val="000E127A"/>
    <w:rsid w:val="000E16E0"/>
    <w:rsid w:val="000E1A3C"/>
    <w:rsid w:val="000E1B9E"/>
    <w:rsid w:val="000E1BB4"/>
    <w:rsid w:val="000E215D"/>
    <w:rsid w:val="000E22B0"/>
    <w:rsid w:val="000E248B"/>
    <w:rsid w:val="000E26CB"/>
    <w:rsid w:val="000E2B2D"/>
    <w:rsid w:val="000E2BDD"/>
    <w:rsid w:val="000E2C4A"/>
    <w:rsid w:val="000E2E29"/>
    <w:rsid w:val="000E2E2A"/>
    <w:rsid w:val="000E2F84"/>
    <w:rsid w:val="000E310C"/>
    <w:rsid w:val="000E3196"/>
    <w:rsid w:val="000E31B7"/>
    <w:rsid w:val="000E3337"/>
    <w:rsid w:val="000E33DB"/>
    <w:rsid w:val="000E3931"/>
    <w:rsid w:val="000E3A6D"/>
    <w:rsid w:val="000E3C5E"/>
    <w:rsid w:val="000E3D10"/>
    <w:rsid w:val="000E3D13"/>
    <w:rsid w:val="000E3F9F"/>
    <w:rsid w:val="000E3FC6"/>
    <w:rsid w:val="000E4208"/>
    <w:rsid w:val="000E446E"/>
    <w:rsid w:val="000E46E0"/>
    <w:rsid w:val="000E46FC"/>
    <w:rsid w:val="000E486C"/>
    <w:rsid w:val="000E4D2D"/>
    <w:rsid w:val="000E4ED0"/>
    <w:rsid w:val="000E4FB2"/>
    <w:rsid w:val="000E5149"/>
    <w:rsid w:val="000E514A"/>
    <w:rsid w:val="000E525F"/>
    <w:rsid w:val="000E5A2F"/>
    <w:rsid w:val="000E5B3B"/>
    <w:rsid w:val="000E5E5F"/>
    <w:rsid w:val="000E60C6"/>
    <w:rsid w:val="000E62D4"/>
    <w:rsid w:val="000E6326"/>
    <w:rsid w:val="000E647D"/>
    <w:rsid w:val="000E6F58"/>
    <w:rsid w:val="000E6FBE"/>
    <w:rsid w:val="000E7102"/>
    <w:rsid w:val="000E7107"/>
    <w:rsid w:val="000E7112"/>
    <w:rsid w:val="000E715A"/>
    <w:rsid w:val="000E7257"/>
    <w:rsid w:val="000E7385"/>
    <w:rsid w:val="000E772A"/>
    <w:rsid w:val="000E7B6C"/>
    <w:rsid w:val="000E7D24"/>
    <w:rsid w:val="000E7F1A"/>
    <w:rsid w:val="000F0144"/>
    <w:rsid w:val="000F029C"/>
    <w:rsid w:val="000F02C3"/>
    <w:rsid w:val="000F0322"/>
    <w:rsid w:val="000F03A0"/>
    <w:rsid w:val="000F0560"/>
    <w:rsid w:val="000F067C"/>
    <w:rsid w:val="000F0BC4"/>
    <w:rsid w:val="000F0C60"/>
    <w:rsid w:val="000F0D07"/>
    <w:rsid w:val="000F0D1F"/>
    <w:rsid w:val="000F0D94"/>
    <w:rsid w:val="000F0E3F"/>
    <w:rsid w:val="000F0FE3"/>
    <w:rsid w:val="000F132B"/>
    <w:rsid w:val="000F1505"/>
    <w:rsid w:val="000F15BC"/>
    <w:rsid w:val="000F16EC"/>
    <w:rsid w:val="000F1716"/>
    <w:rsid w:val="000F1A9E"/>
    <w:rsid w:val="000F1C20"/>
    <w:rsid w:val="000F1D3D"/>
    <w:rsid w:val="000F2053"/>
    <w:rsid w:val="000F22AA"/>
    <w:rsid w:val="000F2385"/>
    <w:rsid w:val="000F2824"/>
    <w:rsid w:val="000F284B"/>
    <w:rsid w:val="000F29C9"/>
    <w:rsid w:val="000F2B91"/>
    <w:rsid w:val="000F313E"/>
    <w:rsid w:val="000F33C1"/>
    <w:rsid w:val="000F3460"/>
    <w:rsid w:val="000F3831"/>
    <w:rsid w:val="000F3A0F"/>
    <w:rsid w:val="000F3C50"/>
    <w:rsid w:val="000F4071"/>
    <w:rsid w:val="000F40D3"/>
    <w:rsid w:val="000F46A2"/>
    <w:rsid w:val="000F491C"/>
    <w:rsid w:val="000F5177"/>
    <w:rsid w:val="000F5392"/>
    <w:rsid w:val="000F5574"/>
    <w:rsid w:val="000F57A7"/>
    <w:rsid w:val="000F58F4"/>
    <w:rsid w:val="000F598E"/>
    <w:rsid w:val="000F5C3B"/>
    <w:rsid w:val="000F5D65"/>
    <w:rsid w:val="000F5DA4"/>
    <w:rsid w:val="000F5F68"/>
    <w:rsid w:val="000F64A8"/>
    <w:rsid w:val="000F657B"/>
    <w:rsid w:val="000F685B"/>
    <w:rsid w:val="000F6B11"/>
    <w:rsid w:val="000F6CFB"/>
    <w:rsid w:val="000F6D97"/>
    <w:rsid w:val="000F7029"/>
    <w:rsid w:val="000F713A"/>
    <w:rsid w:val="000F72B2"/>
    <w:rsid w:val="000F7A44"/>
    <w:rsid w:val="000F7D7E"/>
    <w:rsid w:val="000F7E43"/>
    <w:rsid w:val="000F7FE0"/>
    <w:rsid w:val="001000C0"/>
    <w:rsid w:val="0010015B"/>
    <w:rsid w:val="00100323"/>
    <w:rsid w:val="00100353"/>
    <w:rsid w:val="001008FD"/>
    <w:rsid w:val="001009CE"/>
    <w:rsid w:val="00100DF8"/>
    <w:rsid w:val="001012D3"/>
    <w:rsid w:val="0010134F"/>
    <w:rsid w:val="001015FB"/>
    <w:rsid w:val="0010175D"/>
    <w:rsid w:val="00101BEF"/>
    <w:rsid w:val="00101E27"/>
    <w:rsid w:val="0010202E"/>
    <w:rsid w:val="0010214B"/>
    <w:rsid w:val="00102377"/>
    <w:rsid w:val="00102641"/>
    <w:rsid w:val="001026CF"/>
    <w:rsid w:val="00102984"/>
    <w:rsid w:val="00102A4D"/>
    <w:rsid w:val="00102B8D"/>
    <w:rsid w:val="00102C2D"/>
    <w:rsid w:val="00102D01"/>
    <w:rsid w:val="00102F8C"/>
    <w:rsid w:val="0010301A"/>
    <w:rsid w:val="0010329E"/>
    <w:rsid w:val="001033BA"/>
    <w:rsid w:val="001033FC"/>
    <w:rsid w:val="001034B7"/>
    <w:rsid w:val="0010359B"/>
    <w:rsid w:val="00103663"/>
    <w:rsid w:val="00103910"/>
    <w:rsid w:val="00103B51"/>
    <w:rsid w:val="00103C20"/>
    <w:rsid w:val="00103F16"/>
    <w:rsid w:val="00104122"/>
    <w:rsid w:val="0010425B"/>
    <w:rsid w:val="00104270"/>
    <w:rsid w:val="001046E8"/>
    <w:rsid w:val="001048CA"/>
    <w:rsid w:val="00104BFA"/>
    <w:rsid w:val="00104CE3"/>
    <w:rsid w:val="001051FE"/>
    <w:rsid w:val="00105253"/>
    <w:rsid w:val="001052B2"/>
    <w:rsid w:val="001053D7"/>
    <w:rsid w:val="001054EE"/>
    <w:rsid w:val="00105524"/>
    <w:rsid w:val="001056CE"/>
    <w:rsid w:val="001056E4"/>
    <w:rsid w:val="001057F6"/>
    <w:rsid w:val="001058B6"/>
    <w:rsid w:val="00105DAE"/>
    <w:rsid w:val="00105E0F"/>
    <w:rsid w:val="00105F66"/>
    <w:rsid w:val="00105FE1"/>
    <w:rsid w:val="001067AB"/>
    <w:rsid w:val="001067F2"/>
    <w:rsid w:val="00106966"/>
    <w:rsid w:val="0010696F"/>
    <w:rsid w:val="00106B7D"/>
    <w:rsid w:val="00106F65"/>
    <w:rsid w:val="00107178"/>
    <w:rsid w:val="001071F1"/>
    <w:rsid w:val="00107250"/>
    <w:rsid w:val="0010739D"/>
    <w:rsid w:val="001077A1"/>
    <w:rsid w:val="0010791D"/>
    <w:rsid w:val="00107FFB"/>
    <w:rsid w:val="00110146"/>
    <w:rsid w:val="001103AD"/>
    <w:rsid w:val="001103BD"/>
    <w:rsid w:val="001103EA"/>
    <w:rsid w:val="0011046E"/>
    <w:rsid w:val="00110C95"/>
    <w:rsid w:val="00110FB6"/>
    <w:rsid w:val="00110FF9"/>
    <w:rsid w:val="0011119C"/>
    <w:rsid w:val="00111561"/>
    <w:rsid w:val="001115C6"/>
    <w:rsid w:val="00111794"/>
    <w:rsid w:val="00111E30"/>
    <w:rsid w:val="00111E6E"/>
    <w:rsid w:val="0011215F"/>
    <w:rsid w:val="00112569"/>
    <w:rsid w:val="0011260D"/>
    <w:rsid w:val="001128C6"/>
    <w:rsid w:val="00112C46"/>
    <w:rsid w:val="00112D62"/>
    <w:rsid w:val="00113003"/>
    <w:rsid w:val="0011315A"/>
    <w:rsid w:val="00113173"/>
    <w:rsid w:val="0011348B"/>
    <w:rsid w:val="001135C3"/>
    <w:rsid w:val="00113642"/>
    <w:rsid w:val="001136DF"/>
    <w:rsid w:val="001138CD"/>
    <w:rsid w:val="00113BC6"/>
    <w:rsid w:val="00113D75"/>
    <w:rsid w:val="001143BE"/>
    <w:rsid w:val="0011448B"/>
    <w:rsid w:val="001144DC"/>
    <w:rsid w:val="00114AA6"/>
    <w:rsid w:val="00114CE2"/>
    <w:rsid w:val="00114EB7"/>
    <w:rsid w:val="00114FDA"/>
    <w:rsid w:val="00114FDC"/>
    <w:rsid w:val="00115415"/>
    <w:rsid w:val="0011578A"/>
    <w:rsid w:val="00115CA1"/>
    <w:rsid w:val="00115EAF"/>
    <w:rsid w:val="00116035"/>
    <w:rsid w:val="0011605D"/>
    <w:rsid w:val="0011617A"/>
    <w:rsid w:val="00116DF5"/>
    <w:rsid w:val="00117170"/>
    <w:rsid w:val="0011736E"/>
    <w:rsid w:val="001173CF"/>
    <w:rsid w:val="001178CF"/>
    <w:rsid w:val="00117A64"/>
    <w:rsid w:val="00117C38"/>
    <w:rsid w:val="00117D70"/>
    <w:rsid w:val="00117EE0"/>
    <w:rsid w:val="00117F35"/>
    <w:rsid w:val="00120328"/>
    <w:rsid w:val="0012035D"/>
    <w:rsid w:val="0012037F"/>
    <w:rsid w:val="0012069D"/>
    <w:rsid w:val="00120A27"/>
    <w:rsid w:val="00120D15"/>
    <w:rsid w:val="00120E8F"/>
    <w:rsid w:val="00121037"/>
    <w:rsid w:val="001211F2"/>
    <w:rsid w:val="001214F1"/>
    <w:rsid w:val="00121747"/>
    <w:rsid w:val="001217D6"/>
    <w:rsid w:val="00121AE5"/>
    <w:rsid w:val="00121B48"/>
    <w:rsid w:val="00121F9C"/>
    <w:rsid w:val="00121FEC"/>
    <w:rsid w:val="0012221D"/>
    <w:rsid w:val="00122366"/>
    <w:rsid w:val="001225AB"/>
    <w:rsid w:val="00122A44"/>
    <w:rsid w:val="00122F1F"/>
    <w:rsid w:val="00122FFB"/>
    <w:rsid w:val="00123025"/>
    <w:rsid w:val="0012397E"/>
    <w:rsid w:val="00123C05"/>
    <w:rsid w:val="00123E4E"/>
    <w:rsid w:val="0012457F"/>
    <w:rsid w:val="00124589"/>
    <w:rsid w:val="00124615"/>
    <w:rsid w:val="001246D9"/>
    <w:rsid w:val="0012480C"/>
    <w:rsid w:val="00124A3B"/>
    <w:rsid w:val="00124C0F"/>
    <w:rsid w:val="00124CBB"/>
    <w:rsid w:val="00124F9E"/>
    <w:rsid w:val="00125042"/>
    <w:rsid w:val="00125081"/>
    <w:rsid w:val="00125288"/>
    <w:rsid w:val="001254A0"/>
    <w:rsid w:val="001255E8"/>
    <w:rsid w:val="00125AAD"/>
    <w:rsid w:val="00125D9E"/>
    <w:rsid w:val="00125DA0"/>
    <w:rsid w:val="00126023"/>
    <w:rsid w:val="001261E4"/>
    <w:rsid w:val="001265D5"/>
    <w:rsid w:val="00126A1E"/>
    <w:rsid w:val="00126B1A"/>
    <w:rsid w:val="00126E1C"/>
    <w:rsid w:val="00127065"/>
    <w:rsid w:val="0012726C"/>
    <w:rsid w:val="00127320"/>
    <w:rsid w:val="00127344"/>
    <w:rsid w:val="001277E9"/>
    <w:rsid w:val="00127906"/>
    <w:rsid w:val="00127CCD"/>
    <w:rsid w:val="00127E97"/>
    <w:rsid w:val="00127F92"/>
    <w:rsid w:val="001303B4"/>
    <w:rsid w:val="00130541"/>
    <w:rsid w:val="0013061A"/>
    <w:rsid w:val="00130629"/>
    <w:rsid w:val="0013065E"/>
    <w:rsid w:val="00130A55"/>
    <w:rsid w:val="00130B24"/>
    <w:rsid w:val="00130D55"/>
    <w:rsid w:val="00130EC9"/>
    <w:rsid w:val="001310BF"/>
    <w:rsid w:val="00131127"/>
    <w:rsid w:val="00131368"/>
    <w:rsid w:val="0013178F"/>
    <w:rsid w:val="001317A8"/>
    <w:rsid w:val="00131CD0"/>
    <w:rsid w:val="00131EA0"/>
    <w:rsid w:val="00131FB7"/>
    <w:rsid w:val="0013218A"/>
    <w:rsid w:val="001321FD"/>
    <w:rsid w:val="001327DA"/>
    <w:rsid w:val="00132A1C"/>
    <w:rsid w:val="00132AD9"/>
    <w:rsid w:val="00132EFD"/>
    <w:rsid w:val="00133157"/>
    <w:rsid w:val="0013328C"/>
    <w:rsid w:val="00133290"/>
    <w:rsid w:val="001333B5"/>
    <w:rsid w:val="0013361F"/>
    <w:rsid w:val="00133866"/>
    <w:rsid w:val="00133A40"/>
    <w:rsid w:val="00133AB9"/>
    <w:rsid w:val="00133AE9"/>
    <w:rsid w:val="00133F1D"/>
    <w:rsid w:val="00133F83"/>
    <w:rsid w:val="00134086"/>
    <w:rsid w:val="0013423B"/>
    <w:rsid w:val="001342FC"/>
    <w:rsid w:val="001345D3"/>
    <w:rsid w:val="001347CD"/>
    <w:rsid w:val="00134888"/>
    <w:rsid w:val="00134A97"/>
    <w:rsid w:val="00134BC0"/>
    <w:rsid w:val="00134D1C"/>
    <w:rsid w:val="00134EDC"/>
    <w:rsid w:val="00134FDB"/>
    <w:rsid w:val="0013507D"/>
    <w:rsid w:val="001350C0"/>
    <w:rsid w:val="001359FC"/>
    <w:rsid w:val="00135AD0"/>
    <w:rsid w:val="00135EC6"/>
    <w:rsid w:val="00136182"/>
    <w:rsid w:val="001362D4"/>
    <w:rsid w:val="001367B3"/>
    <w:rsid w:val="00136B48"/>
    <w:rsid w:val="00136D8A"/>
    <w:rsid w:val="00136EE4"/>
    <w:rsid w:val="001372D9"/>
    <w:rsid w:val="00137419"/>
    <w:rsid w:val="0013747E"/>
    <w:rsid w:val="00137645"/>
    <w:rsid w:val="00137709"/>
    <w:rsid w:val="001378FE"/>
    <w:rsid w:val="00137976"/>
    <w:rsid w:val="00137D9C"/>
    <w:rsid w:val="0014002D"/>
    <w:rsid w:val="0014013A"/>
    <w:rsid w:val="001401BB"/>
    <w:rsid w:val="001401C4"/>
    <w:rsid w:val="0014036A"/>
    <w:rsid w:val="001403EB"/>
    <w:rsid w:val="001405C1"/>
    <w:rsid w:val="00140A90"/>
    <w:rsid w:val="00140EDF"/>
    <w:rsid w:val="00140F66"/>
    <w:rsid w:val="00141207"/>
    <w:rsid w:val="00141B30"/>
    <w:rsid w:val="00141FC7"/>
    <w:rsid w:val="00141FF1"/>
    <w:rsid w:val="00142187"/>
    <w:rsid w:val="00142318"/>
    <w:rsid w:val="001424CB"/>
    <w:rsid w:val="0014282D"/>
    <w:rsid w:val="00142876"/>
    <w:rsid w:val="001429F8"/>
    <w:rsid w:val="00142A4B"/>
    <w:rsid w:val="00142B27"/>
    <w:rsid w:val="001431E0"/>
    <w:rsid w:val="001433F1"/>
    <w:rsid w:val="00143D0C"/>
    <w:rsid w:val="00143E2E"/>
    <w:rsid w:val="001440C2"/>
    <w:rsid w:val="00144155"/>
    <w:rsid w:val="00144179"/>
    <w:rsid w:val="0014417A"/>
    <w:rsid w:val="00144587"/>
    <w:rsid w:val="00144B8B"/>
    <w:rsid w:val="00144BC7"/>
    <w:rsid w:val="00144D50"/>
    <w:rsid w:val="00145120"/>
    <w:rsid w:val="001453B4"/>
    <w:rsid w:val="00145517"/>
    <w:rsid w:val="00145706"/>
    <w:rsid w:val="0014575B"/>
    <w:rsid w:val="00145792"/>
    <w:rsid w:val="00145A45"/>
    <w:rsid w:val="00145B38"/>
    <w:rsid w:val="00145C1C"/>
    <w:rsid w:val="00145F2A"/>
    <w:rsid w:val="001460F7"/>
    <w:rsid w:val="001462D7"/>
    <w:rsid w:val="0014643F"/>
    <w:rsid w:val="0014644F"/>
    <w:rsid w:val="00146564"/>
    <w:rsid w:val="00146566"/>
    <w:rsid w:val="001465D2"/>
    <w:rsid w:val="0014660E"/>
    <w:rsid w:val="0014668A"/>
    <w:rsid w:val="001466D2"/>
    <w:rsid w:val="00146764"/>
    <w:rsid w:val="00146886"/>
    <w:rsid w:val="00146AFD"/>
    <w:rsid w:val="00146B05"/>
    <w:rsid w:val="00146B3F"/>
    <w:rsid w:val="00146D83"/>
    <w:rsid w:val="00146EC3"/>
    <w:rsid w:val="00147467"/>
    <w:rsid w:val="00147B47"/>
    <w:rsid w:val="00147CFE"/>
    <w:rsid w:val="001500CD"/>
    <w:rsid w:val="00150369"/>
    <w:rsid w:val="0015041C"/>
    <w:rsid w:val="001504CC"/>
    <w:rsid w:val="00150821"/>
    <w:rsid w:val="001509BD"/>
    <w:rsid w:val="00150A25"/>
    <w:rsid w:val="00150A9F"/>
    <w:rsid w:val="00150BEB"/>
    <w:rsid w:val="00150DC9"/>
    <w:rsid w:val="00151188"/>
    <w:rsid w:val="001516AA"/>
    <w:rsid w:val="00151781"/>
    <w:rsid w:val="00151CD3"/>
    <w:rsid w:val="00151EAD"/>
    <w:rsid w:val="001520D3"/>
    <w:rsid w:val="00152263"/>
    <w:rsid w:val="001527D0"/>
    <w:rsid w:val="00152904"/>
    <w:rsid w:val="0015292A"/>
    <w:rsid w:val="00152B22"/>
    <w:rsid w:val="0015335B"/>
    <w:rsid w:val="00153541"/>
    <w:rsid w:val="0015361F"/>
    <w:rsid w:val="0015364D"/>
    <w:rsid w:val="001536F8"/>
    <w:rsid w:val="00153A3E"/>
    <w:rsid w:val="00153BDB"/>
    <w:rsid w:val="00153DD7"/>
    <w:rsid w:val="0015437D"/>
    <w:rsid w:val="00154440"/>
    <w:rsid w:val="001545B6"/>
    <w:rsid w:val="001546F7"/>
    <w:rsid w:val="00154783"/>
    <w:rsid w:val="00154DAF"/>
    <w:rsid w:val="00154FC4"/>
    <w:rsid w:val="00155118"/>
    <w:rsid w:val="001554FC"/>
    <w:rsid w:val="00155AC7"/>
    <w:rsid w:val="00155D7A"/>
    <w:rsid w:val="00155F2B"/>
    <w:rsid w:val="00155FB2"/>
    <w:rsid w:val="00155FE8"/>
    <w:rsid w:val="00156203"/>
    <w:rsid w:val="0015639F"/>
    <w:rsid w:val="0015644D"/>
    <w:rsid w:val="00156645"/>
    <w:rsid w:val="00156A51"/>
    <w:rsid w:val="00156BF7"/>
    <w:rsid w:val="00156CE0"/>
    <w:rsid w:val="00156DCC"/>
    <w:rsid w:val="00156DFE"/>
    <w:rsid w:val="00157825"/>
    <w:rsid w:val="00157904"/>
    <w:rsid w:val="0015797F"/>
    <w:rsid w:val="001579C3"/>
    <w:rsid w:val="00157DAC"/>
    <w:rsid w:val="0016041A"/>
    <w:rsid w:val="00160440"/>
    <w:rsid w:val="00160454"/>
    <w:rsid w:val="00160528"/>
    <w:rsid w:val="0016054D"/>
    <w:rsid w:val="00160639"/>
    <w:rsid w:val="0016063A"/>
    <w:rsid w:val="001606C7"/>
    <w:rsid w:val="0016073E"/>
    <w:rsid w:val="0016074D"/>
    <w:rsid w:val="00160806"/>
    <w:rsid w:val="00160BF0"/>
    <w:rsid w:val="00160D6A"/>
    <w:rsid w:val="00160E00"/>
    <w:rsid w:val="001610B2"/>
    <w:rsid w:val="00161123"/>
    <w:rsid w:val="001612B0"/>
    <w:rsid w:val="00161365"/>
    <w:rsid w:val="001614F7"/>
    <w:rsid w:val="0016166F"/>
    <w:rsid w:val="001618E4"/>
    <w:rsid w:val="0016191F"/>
    <w:rsid w:val="00161AD3"/>
    <w:rsid w:val="00161C82"/>
    <w:rsid w:val="00161D0B"/>
    <w:rsid w:val="00161EC2"/>
    <w:rsid w:val="00162062"/>
    <w:rsid w:val="0016207A"/>
    <w:rsid w:val="00162184"/>
    <w:rsid w:val="00162570"/>
    <w:rsid w:val="00162A54"/>
    <w:rsid w:val="00162EDC"/>
    <w:rsid w:val="0016318B"/>
    <w:rsid w:val="001632C0"/>
    <w:rsid w:val="001633AF"/>
    <w:rsid w:val="0016356F"/>
    <w:rsid w:val="00163724"/>
    <w:rsid w:val="00163A45"/>
    <w:rsid w:val="00163FA8"/>
    <w:rsid w:val="001640D3"/>
    <w:rsid w:val="0016420E"/>
    <w:rsid w:val="00164417"/>
    <w:rsid w:val="00164843"/>
    <w:rsid w:val="00164A19"/>
    <w:rsid w:val="00164A3A"/>
    <w:rsid w:val="00164F7F"/>
    <w:rsid w:val="00165167"/>
    <w:rsid w:val="00165279"/>
    <w:rsid w:val="0016563E"/>
    <w:rsid w:val="00165ADE"/>
    <w:rsid w:val="00165ADF"/>
    <w:rsid w:val="00165B35"/>
    <w:rsid w:val="00165E0B"/>
    <w:rsid w:val="00165F81"/>
    <w:rsid w:val="00165FCC"/>
    <w:rsid w:val="0016610C"/>
    <w:rsid w:val="001664D8"/>
    <w:rsid w:val="0016669D"/>
    <w:rsid w:val="001666A2"/>
    <w:rsid w:val="0016692D"/>
    <w:rsid w:val="00166B2B"/>
    <w:rsid w:val="00166C6D"/>
    <w:rsid w:val="00166CA2"/>
    <w:rsid w:val="00166D2B"/>
    <w:rsid w:val="00167335"/>
    <w:rsid w:val="00167406"/>
    <w:rsid w:val="00167480"/>
    <w:rsid w:val="00167554"/>
    <w:rsid w:val="00167755"/>
    <w:rsid w:val="0016777D"/>
    <w:rsid w:val="001677D9"/>
    <w:rsid w:val="00167BB7"/>
    <w:rsid w:val="001700EC"/>
    <w:rsid w:val="00170236"/>
    <w:rsid w:val="001708A3"/>
    <w:rsid w:val="00170CB5"/>
    <w:rsid w:val="001712C7"/>
    <w:rsid w:val="001715C7"/>
    <w:rsid w:val="00171C62"/>
    <w:rsid w:val="00171E5C"/>
    <w:rsid w:val="00172054"/>
    <w:rsid w:val="0017206C"/>
    <w:rsid w:val="0017209C"/>
    <w:rsid w:val="00172229"/>
    <w:rsid w:val="001725BC"/>
    <w:rsid w:val="00172673"/>
    <w:rsid w:val="001727E7"/>
    <w:rsid w:val="0017280D"/>
    <w:rsid w:val="00172A42"/>
    <w:rsid w:val="00172C4E"/>
    <w:rsid w:val="00172DD0"/>
    <w:rsid w:val="00172DEA"/>
    <w:rsid w:val="00173026"/>
    <w:rsid w:val="001732A9"/>
    <w:rsid w:val="00173337"/>
    <w:rsid w:val="001734E5"/>
    <w:rsid w:val="0017369D"/>
    <w:rsid w:val="00173C35"/>
    <w:rsid w:val="00173D4C"/>
    <w:rsid w:val="00173EA6"/>
    <w:rsid w:val="00173F76"/>
    <w:rsid w:val="001742F5"/>
    <w:rsid w:val="00174477"/>
    <w:rsid w:val="00174482"/>
    <w:rsid w:val="00174CE4"/>
    <w:rsid w:val="00174DA8"/>
    <w:rsid w:val="00175095"/>
    <w:rsid w:val="00175152"/>
    <w:rsid w:val="001751FF"/>
    <w:rsid w:val="0017561E"/>
    <w:rsid w:val="00175AA1"/>
    <w:rsid w:val="00175E83"/>
    <w:rsid w:val="00175FD9"/>
    <w:rsid w:val="0017621C"/>
    <w:rsid w:val="0017626A"/>
    <w:rsid w:val="001770C7"/>
    <w:rsid w:val="0017733F"/>
    <w:rsid w:val="0017777E"/>
    <w:rsid w:val="00177E55"/>
    <w:rsid w:val="00180384"/>
    <w:rsid w:val="001804FC"/>
    <w:rsid w:val="00180950"/>
    <w:rsid w:val="00180997"/>
    <w:rsid w:val="00180B2E"/>
    <w:rsid w:val="00180B4A"/>
    <w:rsid w:val="00180BE7"/>
    <w:rsid w:val="00181107"/>
    <w:rsid w:val="00181648"/>
    <w:rsid w:val="001817AF"/>
    <w:rsid w:val="001817D1"/>
    <w:rsid w:val="00181B4D"/>
    <w:rsid w:val="00182079"/>
    <w:rsid w:val="0018226B"/>
    <w:rsid w:val="00182C21"/>
    <w:rsid w:val="00182C66"/>
    <w:rsid w:val="001830D6"/>
    <w:rsid w:val="001834AF"/>
    <w:rsid w:val="00183519"/>
    <w:rsid w:val="00183520"/>
    <w:rsid w:val="00183760"/>
    <w:rsid w:val="00183BFE"/>
    <w:rsid w:val="0018405F"/>
    <w:rsid w:val="001847E8"/>
    <w:rsid w:val="001848BD"/>
    <w:rsid w:val="00184918"/>
    <w:rsid w:val="00184932"/>
    <w:rsid w:val="00184B14"/>
    <w:rsid w:val="00184C2C"/>
    <w:rsid w:val="0018505B"/>
    <w:rsid w:val="0018540A"/>
    <w:rsid w:val="00185412"/>
    <w:rsid w:val="0018545D"/>
    <w:rsid w:val="001856F7"/>
    <w:rsid w:val="00185814"/>
    <w:rsid w:val="00185A92"/>
    <w:rsid w:val="00185BA6"/>
    <w:rsid w:val="00185C00"/>
    <w:rsid w:val="00185DFF"/>
    <w:rsid w:val="00185F91"/>
    <w:rsid w:val="00185FDA"/>
    <w:rsid w:val="00186166"/>
    <w:rsid w:val="0018640A"/>
    <w:rsid w:val="0018651B"/>
    <w:rsid w:val="001869AC"/>
    <w:rsid w:val="00186ACD"/>
    <w:rsid w:val="00186BF0"/>
    <w:rsid w:val="00186CD7"/>
    <w:rsid w:val="00186D46"/>
    <w:rsid w:val="00186D9E"/>
    <w:rsid w:val="00186DA1"/>
    <w:rsid w:val="00186E2C"/>
    <w:rsid w:val="00186EBB"/>
    <w:rsid w:val="00186F3A"/>
    <w:rsid w:val="00187015"/>
    <w:rsid w:val="00187429"/>
    <w:rsid w:val="0018753B"/>
    <w:rsid w:val="0018757E"/>
    <w:rsid w:val="00187634"/>
    <w:rsid w:val="001877F4"/>
    <w:rsid w:val="0018788E"/>
    <w:rsid w:val="00187BD7"/>
    <w:rsid w:val="00187F22"/>
    <w:rsid w:val="0019026B"/>
    <w:rsid w:val="0019032B"/>
    <w:rsid w:val="0019046A"/>
    <w:rsid w:val="00190A70"/>
    <w:rsid w:val="00190BEA"/>
    <w:rsid w:val="00190C2D"/>
    <w:rsid w:val="00190CDF"/>
    <w:rsid w:val="00190DFE"/>
    <w:rsid w:val="00190F81"/>
    <w:rsid w:val="001916B8"/>
    <w:rsid w:val="00191B98"/>
    <w:rsid w:val="00191E42"/>
    <w:rsid w:val="00191FD2"/>
    <w:rsid w:val="001921C7"/>
    <w:rsid w:val="001921D3"/>
    <w:rsid w:val="0019244B"/>
    <w:rsid w:val="001925AC"/>
    <w:rsid w:val="001927E6"/>
    <w:rsid w:val="0019289A"/>
    <w:rsid w:val="001928E7"/>
    <w:rsid w:val="00192914"/>
    <w:rsid w:val="00192A6E"/>
    <w:rsid w:val="00192E20"/>
    <w:rsid w:val="00192E4D"/>
    <w:rsid w:val="0019304C"/>
    <w:rsid w:val="00193116"/>
    <w:rsid w:val="00193328"/>
    <w:rsid w:val="00193373"/>
    <w:rsid w:val="0019355C"/>
    <w:rsid w:val="001935A2"/>
    <w:rsid w:val="00193618"/>
    <w:rsid w:val="001937ED"/>
    <w:rsid w:val="0019383F"/>
    <w:rsid w:val="00193908"/>
    <w:rsid w:val="00193921"/>
    <w:rsid w:val="00193AE5"/>
    <w:rsid w:val="00193C3B"/>
    <w:rsid w:val="00193CA0"/>
    <w:rsid w:val="00193CD0"/>
    <w:rsid w:val="00193CFF"/>
    <w:rsid w:val="00193D2A"/>
    <w:rsid w:val="00193DCC"/>
    <w:rsid w:val="00193E32"/>
    <w:rsid w:val="00194030"/>
    <w:rsid w:val="001941CA"/>
    <w:rsid w:val="0019437E"/>
    <w:rsid w:val="001945DA"/>
    <w:rsid w:val="00194802"/>
    <w:rsid w:val="00194911"/>
    <w:rsid w:val="00194C8B"/>
    <w:rsid w:val="00194CB7"/>
    <w:rsid w:val="00194CCC"/>
    <w:rsid w:val="00194DDE"/>
    <w:rsid w:val="00194E33"/>
    <w:rsid w:val="00195240"/>
    <w:rsid w:val="0019551B"/>
    <w:rsid w:val="0019567A"/>
    <w:rsid w:val="001956C2"/>
    <w:rsid w:val="00195C3B"/>
    <w:rsid w:val="00195C6D"/>
    <w:rsid w:val="00195CD7"/>
    <w:rsid w:val="00195D81"/>
    <w:rsid w:val="00195ED7"/>
    <w:rsid w:val="00195F20"/>
    <w:rsid w:val="00196546"/>
    <w:rsid w:val="00196580"/>
    <w:rsid w:val="0019668B"/>
    <w:rsid w:val="00196BA5"/>
    <w:rsid w:val="00196DA8"/>
    <w:rsid w:val="00196F07"/>
    <w:rsid w:val="0019703B"/>
    <w:rsid w:val="001972FF"/>
    <w:rsid w:val="0019730E"/>
    <w:rsid w:val="00197337"/>
    <w:rsid w:val="0019735E"/>
    <w:rsid w:val="00197421"/>
    <w:rsid w:val="00197975"/>
    <w:rsid w:val="00197977"/>
    <w:rsid w:val="00197B20"/>
    <w:rsid w:val="00197EB8"/>
    <w:rsid w:val="00197FFA"/>
    <w:rsid w:val="001A0260"/>
    <w:rsid w:val="001A030E"/>
    <w:rsid w:val="001A1248"/>
    <w:rsid w:val="001A19BB"/>
    <w:rsid w:val="001A1A96"/>
    <w:rsid w:val="001A1B34"/>
    <w:rsid w:val="001A1CB8"/>
    <w:rsid w:val="001A2023"/>
    <w:rsid w:val="001A213D"/>
    <w:rsid w:val="001A249B"/>
    <w:rsid w:val="001A2588"/>
    <w:rsid w:val="001A2847"/>
    <w:rsid w:val="001A284E"/>
    <w:rsid w:val="001A2B95"/>
    <w:rsid w:val="001A2C2A"/>
    <w:rsid w:val="001A2E44"/>
    <w:rsid w:val="001A2EEC"/>
    <w:rsid w:val="001A30D8"/>
    <w:rsid w:val="001A3273"/>
    <w:rsid w:val="001A32DD"/>
    <w:rsid w:val="001A34B4"/>
    <w:rsid w:val="001A36B8"/>
    <w:rsid w:val="001A38C9"/>
    <w:rsid w:val="001A3CAC"/>
    <w:rsid w:val="001A3ED8"/>
    <w:rsid w:val="001A4224"/>
    <w:rsid w:val="001A4388"/>
    <w:rsid w:val="001A48E0"/>
    <w:rsid w:val="001A4A3B"/>
    <w:rsid w:val="001A4D12"/>
    <w:rsid w:val="001A4D75"/>
    <w:rsid w:val="001A4DA2"/>
    <w:rsid w:val="001A503A"/>
    <w:rsid w:val="001A511F"/>
    <w:rsid w:val="001A51DD"/>
    <w:rsid w:val="001A52DD"/>
    <w:rsid w:val="001A5996"/>
    <w:rsid w:val="001A5AEE"/>
    <w:rsid w:val="001A5DB3"/>
    <w:rsid w:val="001A5E18"/>
    <w:rsid w:val="001A61FB"/>
    <w:rsid w:val="001A6413"/>
    <w:rsid w:val="001A6537"/>
    <w:rsid w:val="001A6591"/>
    <w:rsid w:val="001A66A7"/>
    <w:rsid w:val="001A6826"/>
    <w:rsid w:val="001A688A"/>
    <w:rsid w:val="001A68F6"/>
    <w:rsid w:val="001A6BB0"/>
    <w:rsid w:val="001A6CB7"/>
    <w:rsid w:val="001A6DBB"/>
    <w:rsid w:val="001A70A1"/>
    <w:rsid w:val="001A7569"/>
    <w:rsid w:val="001A76FD"/>
    <w:rsid w:val="001A7724"/>
    <w:rsid w:val="001A7CDF"/>
    <w:rsid w:val="001A7E04"/>
    <w:rsid w:val="001A7E78"/>
    <w:rsid w:val="001A7FAF"/>
    <w:rsid w:val="001B010B"/>
    <w:rsid w:val="001B0511"/>
    <w:rsid w:val="001B0988"/>
    <w:rsid w:val="001B09C7"/>
    <w:rsid w:val="001B0B80"/>
    <w:rsid w:val="001B0BAF"/>
    <w:rsid w:val="001B0CE1"/>
    <w:rsid w:val="001B0D43"/>
    <w:rsid w:val="001B0E85"/>
    <w:rsid w:val="001B0F35"/>
    <w:rsid w:val="001B123A"/>
    <w:rsid w:val="001B130E"/>
    <w:rsid w:val="001B1CBE"/>
    <w:rsid w:val="001B21A1"/>
    <w:rsid w:val="001B2384"/>
    <w:rsid w:val="001B23D7"/>
    <w:rsid w:val="001B25A3"/>
    <w:rsid w:val="001B27E9"/>
    <w:rsid w:val="001B2818"/>
    <w:rsid w:val="001B2995"/>
    <w:rsid w:val="001B2AAC"/>
    <w:rsid w:val="001B2BA1"/>
    <w:rsid w:val="001B2C17"/>
    <w:rsid w:val="001B31A4"/>
    <w:rsid w:val="001B34A9"/>
    <w:rsid w:val="001B3677"/>
    <w:rsid w:val="001B3932"/>
    <w:rsid w:val="001B39A1"/>
    <w:rsid w:val="001B39AE"/>
    <w:rsid w:val="001B3E5A"/>
    <w:rsid w:val="001B406C"/>
    <w:rsid w:val="001B40BD"/>
    <w:rsid w:val="001B42D2"/>
    <w:rsid w:val="001B44FE"/>
    <w:rsid w:val="001B4808"/>
    <w:rsid w:val="001B4866"/>
    <w:rsid w:val="001B48DD"/>
    <w:rsid w:val="001B4B29"/>
    <w:rsid w:val="001B4D94"/>
    <w:rsid w:val="001B4E0D"/>
    <w:rsid w:val="001B4EDA"/>
    <w:rsid w:val="001B4F11"/>
    <w:rsid w:val="001B5262"/>
    <w:rsid w:val="001B52FF"/>
    <w:rsid w:val="001B5531"/>
    <w:rsid w:val="001B5561"/>
    <w:rsid w:val="001B5604"/>
    <w:rsid w:val="001B5787"/>
    <w:rsid w:val="001B5AF3"/>
    <w:rsid w:val="001B5B2F"/>
    <w:rsid w:val="001B5C81"/>
    <w:rsid w:val="001B5C9A"/>
    <w:rsid w:val="001B5DB5"/>
    <w:rsid w:val="001B5EBA"/>
    <w:rsid w:val="001B63B1"/>
    <w:rsid w:val="001B65EA"/>
    <w:rsid w:val="001B6866"/>
    <w:rsid w:val="001B69B5"/>
    <w:rsid w:val="001B6FB1"/>
    <w:rsid w:val="001B701F"/>
    <w:rsid w:val="001B7132"/>
    <w:rsid w:val="001B7278"/>
    <w:rsid w:val="001B731F"/>
    <w:rsid w:val="001B740C"/>
    <w:rsid w:val="001B7416"/>
    <w:rsid w:val="001B7436"/>
    <w:rsid w:val="001B74AB"/>
    <w:rsid w:val="001B78F4"/>
    <w:rsid w:val="001B7A62"/>
    <w:rsid w:val="001B7BF3"/>
    <w:rsid w:val="001B7F59"/>
    <w:rsid w:val="001C004C"/>
    <w:rsid w:val="001C0100"/>
    <w:rsid w:val="001C0230"/>
    <w:rsid w:val="001C05FD"/>
    <w:rsid w:val="001C06AF"/>
    <w:rsid w:val="001C07C9"/>
    <w:rsid w:val="001C07D1"/>
    <w:rsid w:val="001C09E7"/>
    <w:rsid w:val="001C0C66"/>
    <w:rsid w:val="001C0E37"/>
    <w:rsid w:val="001C1084"/>
    <w:rsid w:val="001C13A6"/>
    <w:rsid w:val="001C13EB"/>
    <w:rsid w:val="001C1447"/>
    <w:rsid w:val="001C1469"/>
    <w:rsid w:val="001C147E"/>
    <w:rsid w:val="001C1565"/>
    <w:rsid w:val="001C15BD"/>
    <w:rsid w:val="001C1745"/>
    <w:rsid w:val="001C17B6"/>
    <w:rsid w:val="001C19CF"/>
    <w:rsid w:val="001C1CD1"/>
    <w:rsid w:val="001C1F96"/>
    <w:rsid w:val="001C20B6"/>
    <w:rsid w:val="001C2111"/>
    <w:rsid w:val="001C228E"/>
    <w:rsid w:val="001C2691"/>
    <w:rsid w:val="001C2816"/>
    <w:rsid w:val="001C2967"/>
    <w:rsid w:val="001C2972"/>
    <w:rsid w:val="001C299F"/>
    <w:rsid w:val="001C2B06"/>
    <w:rsid w:val="001C2C36"/>
    <w:rsid w:val="001C2CF2"/>
    <w:rsid w:val="001C342E"/>
    <w:rsid w:val="001C363A"/>
    <w:rsid w:val="001C3711"/>
    <w:rsid w:val="001C38A4"/>
    <w:rsid w:val="001C38AB"/>
    <w:rsid w:val="001C3B40"/>
    <w:rsid w:val="001C3C6B"/>
    <w:rsid w:val="001C3D80"/>
    <w:rsid w:val="001C3E29"/>
    <w:rsid w:val="001C3E6C"/>
    <w:rsid w:val="001C4008"/>
    <w:rsid w:val="001C429A"/>
    <w:rsid w:val="001C4400"/>
    <w:rsid w:val="001C4595"/>
    <w:rsid w:val="001C465B"/>
    <w:rsid w:val="001C47DE"/>
    <w:rsid w:val="001C4B35"/>
    <w:rsid w:val="001C4DBA"/>
    <w:rsid w:val="001C5096"/>
    <w:rsid w:val="001C5168"/>
    <w:rsid w:val="001C51BE"/>
    <w:rsid w:val="001C5361"/>
    <w:rsid w:val="001C57A0"/>
    <w:rsid w:val="001C587D"/>
    <w:rsid w:val="001C5EAA"/>
    <w:rsid w:val="001C5EC6"/>
    <w:rsid w:val="001C6291"/>
    <w:rsid w:val="001C62A2"/>
    <w:rsid w:val="001C69E6"/>
    <w:rsid w:val="001C6AA2"/>
    <w:rsid w:val="001C6C64"/>
    <w:rsid w:val="001C6D04"/>
    <w:rsid w:val="001C6EB6"/>
    <w:rsid w:val="001C6EC6"/>
    <w:rsid w:val="001C77CD"/>
    <w:rsid w:val="001C7C76"/>
    <w:rsid w:val="001C7E31"/>
    <w:rsid w:val="001C7EF6"/>
    <w:rsid w:val="001C7EFA"/>
    <w:rsid w:val="001C7F36"/>
    <w:rsid w:val="001D00A7"/>
    <w:rsid w:val="001D0204"/>
    <w:rsid w:val="001D0292"/>
    <w:rsid w:val="001D0308"/>
    <w:rsid w:val="001D04C0"/>
    <w:rsid w:val="001D04F0"/>
    <w:rsid w:val="001D064E"/>
    <w:rsid w:val="001D083B"/>
    <w:rsid w:val="001D0B07"/>
    <w:rsid w:val="001D0D3B"/>
    <w:rsid w:val="001D0E85"/>
    <w:rsid w:val="001D0F24"/>
    <w:rsid w:val="001D0FFA"/>
    <w:rsid w:val="001D12D6"/>
    <w:rsid w:val="001D143F"/>
    <w:rsid w:val="001D1A45"/>
    <w:rsid w:val="001D1BD0"/>
    <w:rsid w:val="001D1C73"/>
    <w:rsid w:val="001D1ED6"/>
    <w:rsid w:val="001D1F0B"/>
    <w:rsid w:val="001D21E4"/>
    <w:rsid w:val="001D22BC"/>
    <w:rsid w:val="001D285D"/>
    <w:rsid w:val="001D2A29"/>
    <w:rsid w:val="001D2B81"/>
    <w:rsid w:val="001D2BB6"/>
    <w:rsid w:val="001D310A"/>
    <w:rsid w:val="001D3120"/>
    <w:rsid w:val="001D31B7"/>
    <w:rsid w:val="001D34E2"/>
    <w:rsid w:val="001D3862"/>
    <w:rsid w:val="001D38EB"/>
    <w:rsid w:val="001D38FE"/>
    <w:rsid w:val="001D3BEE"/>
    <w:rsid w:val="001D3F21"/>
    <w:rsid w:val="001D4227"/>
    <w:rsid w:val="001D4235"/>
    <w:rsid w:val="001D4348"/>
    <w:rsid w:val="001D460B"/>
    <w:rsid w:val="001D47DE"/>
    <w:rsid w:val="001D489A"/>
    <w:rsid w:val="001D4A78"/>
    <w:rsid w:val="001D4CD0"/>
    <w:rsid w:val="001D4E6F"/>
    <w:rsid w:val="001D4E7E"/>
    <w:rsid w:val="001D5360"/>
    <w:rsid w:val="001D5366"/>
    <w:rsid w:val="001D57FE"/>
    <w:rsid w:val="001D5843"/>
    <w:rsid w:val="001D59FF"/>
    <w:rsid w:val="001D5ACD"/>
    <w:rsid w:val="001D6121"/>
    <w:rsid w:val="001D64AC"/>
    <w:rsid w:val="001D65CB"/>
    <w:rsid w:val="001D67B8"/>
    <w:rsid w:val="001D6868"/>
    <w:rsid w:val="001D68D0"/>
    <w:rsid w:val="001D6A1A"/>
    <w:rsid w:val="001D6AEF"/>
    <w:rsid w:val="001D6F36"/>
    <w:rsid w:val="001D7179"/>
    <w:rsid w:val="001D73C2"/>
    <w:rsid w:val="001D742B"/>
    <w:rsid w:val="001D7697"/>
    <w:rsid w:val="001D76EE"/>
    <w:rsid w:val="001D7773"/>
    <w:rsid w:val="001D7875"/>
    <w:rsid w:val="001D79F6"/>
    <w:rsid w:val="001D7B88"/>
    <w:rsid w:val="001D7F0A"/>
    <w:rsid w:val="001D7F36"/>
    <w:rsid w:val="001E01B9"/>
    <w:rsid w:val="001E0253"/>
    <w:rsid w:val="001E04F6"/>
    <w:rsid w:val="001E0712"/>
    <w:rsid w:val="001E0828"/>
    <w:rsid w:val="001E0A10"/>
    <w:rsid w:val="001E11C8"/>
    <w:rsid w:val="001E137A"/>
    <w:rsid w:val="001E1431"/>
    <w:rsid w:val="001E1638"/>
    <w:rsid w:val="001E1907"/>
    <w:rsid w:val="001E1F34"/>
    <w:rsid w:val="001E223C"/>
    <w:rsid w:val="001E243B"/>
    <w:rsid w:val="001E245D"/>
    <w:rsid w:val="001E24D6"/>
    <w:rsid w:val="001E253A"/>
    <w:rsid w:val="001E2579"/>
    <w:rsid w:val="001E25E7"/>
    <w:rsid w:val="001E25F7"/>
    <w:rsid w:val="001E2683"/>
    <w:rsid w:val="001E3122"/>
    <w:rsid w:val="001E3128"/>
    <w:rsid w:val="001E34A1"/>
    <w:rsid w:val="001E3660"/>
    <w:rsid w:val="001E3B47"/>
    <w:rsid w:val="001E3C05"/>
    <w:rsid w:val="001E3E93"/>
    <w:rsid w:val="001E3ED9"/>
    <w:rsid w:val="001E3F1E"/>
    <w:rsid w:val="001E4267"/>
    <w:rsid w:val="001E4419"/>
    <w:rsid w:val="001E4540"/>
    <w:rsid w:val="001E46F3"/>
    <w:rsid w:val="001E477C"/>
    <w:rsid w:val="001E477E"/>
    <w:rsid w:val="001E477F"/>
    <w:rsid w:val="001E49EB"/>
    <w:rsid w:val="001E4A80"/>
    <w:rsid w:val="001E4AC7"/>
    <w:rsid w:val="001E4AF5"/>
    <w:rsid w:val="001E4B8D"/>
    <w:rsid w:val="001E4CFA"/>
    <w:rsid w:val="001E4E2F"/>
    <w:rsid w:val="001E5159"/>
    <w:rsid w:val="001E5267"/>
    <w:rsid w:val="001E554A"/>
    <w:rsid w:val="001E56AD"/>
    <w:rsid w:val="001E5BF1"/>
    <w:rsid w:val="001E5C97"/>
    <w:rsid w:val="001E62BF"/>
    <w:rsid w:val="001E64ED"/>
    <w:rsid w:val="001E6C27"/>
    <w:rsid w:val="001E6CC3"/>
    <w:rsid w:val="001E6D20"/>
    <w:rsid w:val="001E6E92"/>
    <w:rsid w:val="001E7530"/>
    <w:rsid w:val="001E761F"/>
    <w:rsid w:val="001E7706"/>
    <w:rsid w:val="001E7765"/>
    <w:rsid w:val="001E7766"/>
    <w:rsid w:val="001E7821"/>
    <w:rsid w:val="001E7881"/>
    <w:rsid w:val="001E78C9"/>
    <w:rsid w:val="001E7CB3"/>
    <w:rsid w:val="001E7D08"/>
    <w:rsid w:val="001E7E94"/>
    <w:rsid w:val="001F0098"/>
    <w:rsid w:val="001F03D3"/>
    <w:rsid w:val="001F0BC8"/>
    <w:rsid w:val="001F0DF8"/>
    <w:rsid w:val="001F1298"/>
    <w:rsid w:val="001F1360"/>
    <w:rsid w:val="001F150F"/>
    <w:rsid w:val="001F1581"/>
    <w:rsid w:val="001F173B"/>
    <w:rsid w:val="001F194E"/>
    <w:rsid w:val="001F1CFE"/>
    <w:rsid w:val="001F220D"/>
    <w:rsid w:val="001F2345"/>
    <w:rsid w:val="001F2734"/>
    <w:rsid w:val="001F2812"/>
    <w:rsid w:val="001F2984"/>
    <w:rsid w:val="001F2A50"/>
    <w:rsid w:val="001F2E6D"/>
    <w:rsid w:val="001F3047"/>
    <w:rsid w:val="001F3085"/>
    <w:rsid w:val="001F318E"/>
    <w:rsid w:val="001F34A1"/>
    <w:rsid w:val="001F3820"/>
    <w:rsid w:val="001F3838"/>
    <w:rsid w:val="001F3850"/>
    <w:rsid w:val="001F3943"/>
    <w:rsid w:val="001F3B06"/>
    <w:rsid w:val="001F4050"/>
    <w:rsid w:val="001F40B1"/>
    <w:rsid w:val="001F415F"/>
    <w:rsid w:val="001F48E1"/>
    <w:rsid w:val="001F4976"/>
    <w:rsid w:val="001F4A9D"/>
    <w:rsid w:val="001F4B68"/>
    <w:rsid w:val="001F4DDD"/>
    <w:rsid w:val="001F4FC5"/>
    <w:rsid w:val="001F54D6"/>
    <w:rsid w:val="001F563C"/>
    <w:rsid w:val="001F5A16"/>
    <w:rsid w:val="001F5ACE"/>
    <w:rsid w:val="001F5B41"/>
    <w:rsid w:val="001F6039"/>
    <w:rsid w:val="001F6525"/>
    <w:rsid w:val="001F6753"/>
    <w:rsid w:val="001F679D"/>
    <w:rsid w:val="001F6C19"/>
    <w:rsid w:val="001F6CEF"/>
    <w:rsid w:val="001F6D0F"/>
    <w:rsid w:val="001F6FD4"/>
    <w:rsid w:val="001F7063"/>
    <w:rsid w:val="001F70C8"/>
    <w:rsid w:val="001F74CA"/>
    <w:rsid w:val="001F7795"/>
    <w:rsid w:val="001F7BA0"/>
    <w:rsid w:val="001F7E27"/>
    <w:rsid w:val="001F7F2A"/>
    <w:rsid w:val="0020026A"/>
    <w:rsid w:val="002005DD"/>
    <w:rsid w:val="00200742"/>
    <w:rsid w:val="00200A04"/>
    <w:rsid w:val="00200A7E"/>
    <w:rsid w:val="00200E0D"/>
    <w:rsid w:val="0020144A"/>
    <w:rsid w:val="002015C9"/>
    <w:rsid w:val="0020164D"/>
    <w:rsid w:val="002017B7"/>
    <w:rsid w:val="002017EE"/>
    <w:rsid w:val="002017FC"/>
    <w:rsid w:val="0020186E"/>
    <w:rsid w:val="00201A64"/>
    <w:rsid w:val="00201D29"/>
    <w:rsid w:val="00201EB4"/>
    <w:rsid w:val="0020217D"/>
    <w:rsid w:val="0020217E"/>
    <w:rsid w:val="00202194"/>
    <w:rsid w:val="00202321"/>
    <w:rsid w:val="00202520"/>
    <w:rsid w:val="002025A0"/>
    <w:rsid w:val="00202750"/>
    <w:rsid w:val="00202BCB"/>
    <w:rsid w:val="00202D29"/>
    <w:rsid w:val="00202D4C"/>
    <w:rsid w:val="00202F65"/>
    <w:rsid w:val="002031B9"/>
    <w:rsid w:val="00203446"/>
    <w:rsid w:val="0020387C"/>
    <w:rsid w:val="002041D9"/>
    <w:rsid w:val="0020420C"/>
    <w:rsid w:val="00204497"/>
    <w:rsid w:val="002047B3"/>
    <w:rsid w:val="002048BA"/>
    <w:rsid w:val="002048D6"/>
    <w:rsid w:val="00204985"/>
    <w:rsid w:val="002049A9"/>
    <w:rsid w:val="00204B4F"/>
    <w:rsid w:val="00204B52"/>
    <w:rsid w:val="00204EEC"/>
    <w:rsid w:val="00205299"/>
    <w:rsid w:val="00205441"/>
    <w:rsid w:val="0020549D"/>
    <w:rsid w:val="00205531"/>
    <w:rsid w:val="00205869"/>
    <w:rsid w:val="002058BC"/>
    <w:rsid w:val="002058F4"/>
    <w:rsid w:val="00205CA5"/>
    <w:rsid w:val="00205EC4"/>
    <w:rsid w:val="00206138"/>
    <w:rsid w:val="00206197"/>
    <w:rsid w:val="00206452"/>
    <w:rsid w:val="00206568"/>
    <w:rsid w:val="002066C0"/>
    <w:rsid w:val="00206CDA"/>
    <w:rsid w:val="002070F7"/>
    <w:rsid w:val="00207343"/>
    <w:rsid w:val="002073CE"/>
    <w:rsid w:val="00207899"/>
    <w:rsid w:val="002078BB"/>
    <w:rsid w:val="00207ADE"/>
    <w:rsid w:val="00207B06"/>
    <w:rsid w:val="00207E17"/>
    <w:rsid w:val="00207E5F"/>
    <w:rsid w:val="00207F33"/>
    <w:rsid w:val="00210248"/>
    <w:rsid w:val="00210406"/>
    <w:rsid w:val="0021057B"/>
    <w:rsid w:val="00210755"/>
    <w:rsid w:val="00210878"/>
    <w:rsid w:val="0021092F"/>
    <w:rsid w:val="002109A0"/>
    <w:rsid w:val="00210E20"/>
    <w:rsid w:val="00210F5A"/>
    <w:rsid w:val="0021107C"/>
    <w:rsid w:val="002111D6"/>
    <w:rsid w:val="0021190B"/>
    <w:rsid w:val="00211BD9"/>
    <w:rsid w:val="0021216D"/>
    <w:rsid w:val="002125D0"/>
    <w:rsid w:val="0021270D"/>
    <w:rsid w:val="00212713"/>
    <w:rsid w:val="00212977"/>
    <w:rsid w:val="00212D15"/>
    <w:rsid w:val="00212E8F"/>
    <w:rsid w:val="00212EC2"/>
    <w:rsid w:val="002135E3"/>
    <w:rsid w:val="00213718"/>
    <w:rsid w:val="0021388F"/>
    <w:rsid w:val="00213C88"/>
    <w:rsid w:val="00213D91"/>
    <w:rsid w:val="00214148"/>
    <w:rsid w:val="002141FA"/>
    <w:rsid w:val="00214328"/>
    <w:rsid w:val="002144F0"/>
    <w:rsid w:val="00214643"/>
    <w:rsid w:val="0021486C"/>
    <w:rsid w:val="00214940"/>
    <w:rsid w:val="00214ABC"/>
    <w:rsid w:val="00214C3C"/>
    <w:rsid w:val="00214E05"/>
    <w:rsid w:val="00214ECB"/>
    <w:rsid w:val="00215168"/>
    <w:rsid w:val="0021541A"/>
    <w:rsid w:val="0021542D"/>
    <w:rsid w:val="0021572E"/>
    <w:rsid w:val="0021576C"/>
    <w:rsid w:val="002157FD"/>
    <w:rsid w:val="0021587E"/>
    <w:rsid w:val="00215908"/>
    <w:rsid w:val="00215A0C"/>
    <w:rsid w:val="00215EED"/>
    <w:rsid w:val="00216259"/>
    <w:rsid w:val="00216327"/>
    <w:rsid w:val="0021637A"/>
    <w:rsid w:val="002163C5"/>
    <w:rsid w:val="00216426"/>
    <w:rsid w:val="002166FB"/>
    <w:rsid w:val="00216757"/>
    <w:rsid w:val="00216A80"/>
    <w:rsid w:val="00216AB3"/>
    <w:rsid w:val="00216CAF"/>
    <w:rsid w:val="00216E4E"/>
    <w:rsid w:val="00216F24"/>
    <w:rsid w:val="0021704F"/>
    <w:rsid w:val="00217174"/>
    <w:rsid w:val="00217216"/>
    <w:rsid w:val="00217344"/>
    <w:rsid w:val="0021738B"/>
    <w:rsid w:val="00217765"/>
    <w:rsid w:val="00217953"/>
    <w:rsid w:val="002179EE"/>
    <w:rsid w:val="00217AB6"/>
    <w:rsid w:val="00217B6C"/>
    <w:rsid w:val="00217C45"/>
    <w:rsid w:val="00217DE8"/>
    <w:rsid w:val="00217E62"/>
    <w:rsid w:val="00217EE3"/>
    <w:rsid w:val="00220626"/>
    <w:rsid w:val="002207DB"/>
    <w:rsid w:val="002207DD"/>
    <w:rsid w:val="0022096C"/>
    <w:rsid w:val="00220BB1"/>
    <w:rsid w:val="00220BE0"/>
    <w:rsid w:val="00220C0D"/>
    <w:rsid w:val="00221338"/>
    <w:rsid w:val="002216D7"/>
    <w:rsid w:val="00221956"/>
    <w:rsid w:val="00221981"/>
    <w:rsid w:val="00221A2B"/>
    <w:rsid w:val="00221AD6"/>
    <w:rsid w:val="00221AEE"/>
    <w:rsid w:val="00221B05"/>
    <w:rsid w:val="00221BE7"/>
    <w:rsid w:val="00221C0F"/>
    <w:rsid w:val="00221F11"/>
    <w:rsid w:val="00221FF0"/>
    <w:rsid w:val="00222026"/>
    <w:rsid w:val="00222052"/>
    <w:rsid w:val="0022249C"/>
    <w:rsid w:val="00222501"/>
    <w:rsid w:val="0022257A"/>
    <w:rsid w:val="00222828"/>
    <w:rsid w:val="00222986"/>
    <w:rsid w:val="00222AB2"/>
    <w:rsid w:val="00222F8A"/>
    <w:rsid w:val="00222FB7"/>
    <w:rsid w:val="00223191"/>
    <w:rsid w:val="00223431"/>
    <w:rsid w:val="0022367C"/>
    <w:rsid w:val="002236C0"/>
    <w:rsid w:val="00223D4F"/>
    <w:rsid w:val="00223FE1"/>
    <w:rsid w:val="00224074"/>
    <w:rsid w:val="002241DD"/>
    <w:rsid w:val="00224346"/>
    <w:rsid w:val="00224497"/>
    <w:rsid w:val="002244EF"/>
    <w:rsid w:val="002245B7"/>
    <w:rsid w:val="0022466F"/>
    <w:rsid w:val="0022472C"/>
    <w:rsid w:val="0022496B"/>
    <w:rsid w:val="00224BE7"/>
    <w:rsid w:val="00224F39"/>
    <w:rsid w:val="00224FDB"/>
    <w:rsid w:val="0022538A"/>
    <w:rsid w:val="00225463"/>
    <w:rsid w:val="0022567B"/>
    <w:rsid w:val="002256FE"/>
    <w:rsid w:val="0022599F"/>
    <w:rsid w:val="00225AE3"/>
    <w:rsid w:val="00225B95"/>
    <w:rsid w:val="00225CDB"/>
    <w:rsid w:val="00225CEF"/>
    <w:rsid w:val="0022613A"/>
    <w:rsid w:val="0022615A"/>
    <w:rsid w:val="002261F8"/>
    <w:rsid w:val="00226259"/>
    <w:rsid w:val="00226358"/>
    <w:rsid w:val="002265EA"/>
    <w:rsid w:val="00226924"/>
    <w:rsid w:val="00226984"/>
    <w:rsid w:val="00226B87"/>
    <w:rsid w:val="00226CCA"/>
    <w:rsid w:val="0022711C"/>
    <w:rsid w:val="0022716C"/>
    <w:rsid w:val="002271C8"/>
    <w:rsid w:val="002271CC"/>
    <w:rsid w:val="0022733E"/>
    <w:rsid w:val="00227712"/>
    <w:rsid w:val="00227AF6"/>
    <w:rsid w:val="00227D7A"/>
    <w:rsid w:val="00227DF3"/>
    <w:rsid w:val="002302E0"/>
    <w:rsid w:val="002308DE"/>
    <w:rsid w:val="00230B40"/>
    <w:rsid w:val="00230B4F"/>
    <w:rsid w:val="00230F63"/>
    <w:rsid w:val="00231068"/>
    <w:rsid w:val="002318ED"/>
    <w:rsid w:val="00231A1E"/>
    <w:rsid w:val="0023268E"/>
    <w:rsid w:val="00232B76"/>
    <w:rsid w:val="00232BB1"/>
    <w:rsid w:val="00232C44"/>
    <w:rsid w:val="00232D25"/>
    <w:rsid w:val="00232DE4"/>
    <w:rsid w:val="00232EEE"/>
    <w:rsid w:val="00232FF9"/>
    <w:rsid w:val="0023333F"/>
    <w:rsid w:val="002334E0"/>
    <w:rsid w:val="00233518"/>
    <w:rsid w:val="00233827"/>
    <w:rsid w:val="0023397A"/>
    <w:rsid w:val="00233D45"/>
    <w:rsid w:val="00233E45"/>
    <w:rsid w:val="00233F2E"/>
    <w:rsid w:val="00233F4B"/>
    <w:rsid w:val="002341F1"/>
    <w:rsid w:val="00234204"/>
    <w:rsid w:val="00234270"/>
    <w:rsid w:val="002343CE"/>
    <w:rsid w:val="002344C9"/>
    <w:rsid w:val="00234588"/>
    <w:rsid w:val="002352A2"/>
    <w:rsid w:val="00235525"/>
    <w:rsid w:val="00235A7F"/>
    <w:rsid w:val="00235B7C"/>
    <w:rsid w:val="00236348"/>
    <w:rsid w:val="002363F1"/>
    <w:rsid w:val="002363F6"/>
    <w:rsid w:val="0023643D"/>
    <w:rsid w:val="002364BE"/>
    <w:rsid w:val="002364DB"/>
    <w:rsid w:val="0023660E"/>
    <w:rsid w:val="00236744"/>
    <w:rsid w:val="0023686B"/>
    <w:rsid w:val="00236946"/>
    <w:rsid w:val="00236A1E"/>
    <w:rsid w:val="00236BC6"/>
    <w:rsid w:val="00236CDE"/>
    <w:rsid w:val="00236D81"/>
    <w:rsid w:val="00236DEE"/>
    <w:rsid w:val="002370C8"/>
    <w:rsid w:val="002375FC"/>
    <w:rsid w:val="0023793C"/>
    <w:rsid w:val="00237B90"/>
    <w:rsid w:val="00237CAA"/>
    <w:rsid w:val="00237D6D"/>
    <w:rsid w:val="00237E03"/>
    <w:rsid w:val="00237F7B"/>
    <w:rsid w:val="00240132"/>
    <w:rsid w:val="0024034F"/>
    <w:rsid w:val="002404A8"/>
    <w:rsid w:val="002406D1"/>
    <w:rsid w:val="002408BA"/>
    <w:rsid w:val="00240BE4"/>
    <w:rsid w:val="00240C94"/>
    <w:rsid w:val="00240ED6"/>
    <w:rsid w:val="00240F41"/>
    <w:rsid w:val="00240FA7"/>
    <w:rsid w:val="00240FF1"/>
    <w:rsid w:val="00241383"/>
    <w:rsid w:val="0024141D"/>
    <w:rsid w:val="00241457"/>
    <w:rsid w:val="00241868"/>
    <w:rsid w:val="00241A1E"/>
    <w:rsid w:val="00241BC5"/>
    <w:rsid w:val="00241C3E"/>
    <w:rsid w:val="00242059"/>
    <w:rsid w:val="0024217F"/>
    <w:rsid w:val="00242372"/>
    <w:rsid w:val="0024252E"/>
    <w:rsid w:val="00242E71"/>
    <w:rsid w:val="00242F33"/>
    <w:rsid w:val="0024306E"/>
    <w:rsid w:val="002431C1"/>
    <w:rsid w:val="00243492"/>
    <w:rsid w:val="00243519"/>
    <w:rsid w:val="002436EB"/>
    <w:rsid w:val="00243979"/>
    <w:rsid w:val="00243D04"/>
    <w:rsid w:val="00243EED"/>
    <w:rsid w:val="002442E3"/>
    <w:rsid w:val="002445F8"/>
    <w:rsid w:val="002447CF"/>
    <w:rsid w:val="002447E6"/>
    <w:rsid w:val="00244868"/>
    <w:rsid w:val="00244909"/>
    <w:rsid w:val="00244D25"/>
    <w:rsid w:val="00244E94"/>
    <w:rsid w:val="00244F9B"/>
    <w:rsid w:val="00245120"/>
    <w:rsid w:val="00245272"/>
    <w:rsid w:val="002453A0"/>
    <w:rsid w:val="00245907"/>
    <w:rsid w:val="002459CB"/>
    <w:rsid w:val="00245AA3"/>
    <w:rsid w:val="00245E8A"/>
    <w:rsid w:val="00245F47"/>
    <w:rsid w:val="002464EF"/>
    <w:rsid w:val="002465F7"/>
    <w:rsid w:val="00246638"/>
    <w:rsid w:val="00246837"/>
    <w:rsid w:val="00246A1D"/>
    <w:rsid w:val="00246BD4"/>
    <w:rsid w:val="00246CA6"/>
    <w:rsid w:val="00246F82"/>
    <w:rsid w:val="00246FEB"/>
    <w:rsid w:val="002475DF"/>
    <w:rsid w:val="0024775F"/>
    <w:rsid w:val="00247B50"/>
    <w:rsid w:val="00247B97"/>
    <w:rsid w:val="00247DA5"/>
    <w:rsid w:val="002507B2"/>
    <w:rsid w:val="00250813"/>
    <w:rsid w:val="002508C1"/>
    <w:rsid w:val="00250DE0"/>
    <w:rsid w:val="00250FD4"/>
    <w:rsid w:val="002511B0"/>
    <w:rsid w:val="0025130F"/>
    <w:rsid w:val="00251479"/>
    <w:rsid w:val="002516C2"/>
    <w:rsid w:val="0025176F"/>
    <w:rsid w:val="0025192C"/>
    <w:rsid w:val="00251A57"/>
    <w:rsid w:val="00251E98"/>
    <w:rsid w:val="00251EC0"/>
    <w:rsid w:val="00252037"/>
    <w:rsid w:val="0025210F"/>
    <w:rsid w:val="00252243"/>
    <w:rsid w:val="0025229C"/>
    <w:rsid w:val="0025236B"/>
    <w:rsid w:val="0025239F"/>
    <w:rsid w:val="002524D3"/>
    <w:rsid w:val="0025258D"/>
    <w:rsid w:val="002525B7"/>
    <w:rsid w:val="002526D7"/>
    <w:rsid w:val="002527FD"/>
    <w:rsid w:val="00252E6A"/>
    <w:rsid w:val="00252EF4"/>
    <w:rsid w:val="002531FC"/>
    <w:rsid w:val="00253388"/>
    <w:rsid w:val="002533E1"/>
    <w:rsid w:val="00253C1D"/>
    <w:rsid w:val="00253DDA"/>
    <w:rsid w:val="002540EE"/>
    <w:rsid w:val="0025412B"/>
    <w:rsid w:val="0025416D"/>
    <w:rsid w:val="00254532"/>
    <w:rsid w:val="002547B3"/>
    <w:rsid w:val="00254845"/>
    <w:rsid w:val="00254C49"/>
    <w:rsid w:val="00254FFD"/>
    <w:rsid w:val="0025516D"/>
    <w:rsid w:val="00255424"/>
    <w:rsid w:val="00255888"/>
    <w:rsid w:val="00255976"/>
    <w:rsid w:val="002559E6"/>
    <w:rsid w:val="00255A36"/>
    <w:rsid w:val="00255A49"/>
    <w:rsid w:val="00255EEE"/>
    <w:rsid w:val="0025615E"/>
    <w:rsid w:val="00256186"/>
    <w:rsid w:val="0025627B"/>
    <w:rsid w:val="00256296"/>
    <w:rsid w:val="002565E5"/>
    <w:rsid w:val="00256664"/>
    <w:rsid w:val="00256983"/>
    <w:rsid w:val="00256B5D"/>
    <w:rsid w:val="00256CE2"/>
    <w:rsid w:val="00257063"/>
    <w:rsid w:val="00257724"/>
    <w:rsid w:val="00257845"/>
    <w:rsid w:val="00257A21"/>
    <w:rsid w:val="00257A93"/>
    <w:rsid w:val="00257BEF"/>
    <w:rsid w:val="002582D0"/>
    <w:rsid w:val="00260236"/>
    <w:rsid w:val="00260242"/>
    <w:rsid w:val="00260646"/>
    <w:rsid w:val="00260A80"/>
    <w:rsid w:val="00260BBD"/>
    <w:rsid w:val="00260CD3"/>
    <w:rsid w:val="00260D54"/>
    <w:rsid w:val="00260E36"/>
    <w:rsid w:val="00260F44"/>
    <w:rsid w:val="0026106F"/>
    <w:rsid w:val="0026108D"/>
    <w:rsid w:val="0026126A"/>
    <w:rsid w:val="002616F2"/>
    <w:rsid w:val="00261846"/>
    <w:rsid w:val="00261A0A"/>
    <w:rsid w:val="00261A8E"/>
    <w:rsid w:val="00261CAB"/>
    <w:rsid w:val="00261E0B"/>
    <w:rsid w:val="00261E2A"/>
    <w:rsid w:val="0026210D"/>
    <w:rsid w:val="002621C6"/>
    <w:rsid w:val="00262B3C"/>
    <w:rsid w:val="00262F89"/>
    <w:rsid w:val="00263119"/>
    <w:rsid w:val="002632B1"/>
    <w:rsid w:val="002637E7"/>
    <w:rsid w:val="002642B9"/>
    <w:rsid w:val="00264362"/>
    <w:rsid w:val="0026447E"/>
    <w:rsid w:val="002644FD"/>
    <w:rsid w:val="00264713"/>
    <w:rsid w:val="00264A8B"/>
    <w:rsid w:val="00264C82"/>
    <w:rsid w:val="00265060"/>
    <w:rsid w:val="00265159"/>
    <w:rsid w:val="002657C3"/>
    <w:rsid w:val="002657C6"/>
    <w:rsid w:val="00265B91"/>
    <w:rsid w:val="00265CC5"/>
    <w:rsid w:val="002660B4"/>
    <w:rsid w:val="0026634F"/>
    <w:rsid w:val="002665E5"/>
    <w:rsid w:val="0026660B"/>
    <w:rsid w:val="002666BE"/>
    <w:rsid w:val="0026677E"/>
    <w:rsid w:val="00266854"/>
    <w:rsid w:val="0026689D"/>
    <w:rsid w:val="00266962"/>
    <w:rsid w:val="00266A15"/>
    <w:rsid w:val="00266B57"/>
    <w:rsid w:val="002670AB"/>
    <w:rsid w:val="0026720A"/>
    <w:rsid w:val="0026749C"/>
    <w:rsid w:val="00267725"/>
    <w:rsid w:val="00267BF7"/>
    <w:rsid w:val="00267D6B"/>
    <w:rsid w:val="002700E1"/>
    <w:rsid w:val="00270280"/>
    <w:rsid w:val="002703FB"/>
    <w:rsid w:val="00270693"/>
    <w:rsid w:val="0027087A"/>
    <w:rsid w:val="00270A1D"/>
    <w:rsid w:val="00270AB4"/>
    <w:rsid w:val="00270B08"/>
    <w:rsid w:val="00270DE5"/>
    <w:rsid w:val="00271213"/>
    <w:rsid w:val="00271290"/>
    <w:rsid w:val="00271559"/>
    <w:rsid w:val="00271823"/>
    <w:rsid w:val="002718AC"/>
    <w:rsid w:val="00271F41"/>
    <w:rsid w:val="002722FD"/>
    <w:rsid w:val="002725D6"/>
    <w:rsid w:val="002727EF"/>
    <w:rsid w:val="002728EF"/>
    <w:rsid w:val="00272915"/>
    <w:rsid w:val="00272A28"/>
    <w:rsid w:val="00272AF4"/>
    <w:rsid w:val="00272B7C"/>
    <w:rsid w:val="00272CB5"/>
    <w:rsid w:val="00272CFB"/>
    <w:rsid w:val="00272F77"/>
    <w:rsid w:val="0027306E"/>
    <w:rsid w:val="00273266"/>
    <w:rsid w:val="00273675"/>
    <w:rsid w:val="002736FB"/>
    <w:rsid w:val="00273866"/>
    <w:rsid w:val="00273D23"/>
    <w:rsid w:val="00273EDC"/>
    <w:rsid w:val="00273F09"/>
    <w:rsid w:val="00274119"/>
    <w:rsid w:val="002741A5"/>
    <w:rsid w:val="002742E5"/>
    <w:rsid w:val="0027453F"/>
    <w:rsid w:val="00274570"/>
    <w:rsid w:val="00274683"/>
    <w:rsid w:val="002747CE"/>
    <w:rsid w:val="002748C9"/>
    <w:rsid w:val="00274903"/>
    <w:rsid w:val="00274A95"/>
    <w:rsid w:val="00274AAB"/>
    <w:rsid w:val="00274BCD"/>
    <w:rsid w:val="00274E1F"/>
    <w:rsid w:val="00274F32"/>
    <w:rsid w:val="00275167"/>
    <w:rsid w:val="002755BE"/>
    <w:rsid w:val="002755FC"/>
    <w:rsid w:val="00275939"/>
    <w:rsid w:val="00275AA5"/>
    <w:rsid w:val="00275CEE"/>
    <w:rsid w:val="00275D00"/>
    <w:rsid w:val="00275EB8"/>
    <w:rsid w:val="00275EEB"/>
    <w:rsid w:val="00275F12"/>
    <w:rsid w:val="00276237"/>
    <w:rsid w:val="0027630B"/>
    <w:rsid w:val="0027655F"/>
    <w:rsid w:val="002765D9"/>
    <w:rsid w:val="002767A7"/>
    <w:rsid w:val="002767F7"/>
    <w:rsid w:val="002768C6"/>
    <w:rsid w:val="00276C95"/>
    <w:rsid w:val="00276D5A"/>
    <w:rsid w:val="00277038"/>
    <w:rsid w:val="00277063"/>
    <w:rsid w:val="002771BC"/>
    <w:rsid w:val="00277B75"/>
    <w:rsid w:val="00277CE5"/>
    <w:rsid w:val="00277EEC"/>
    <w:rsid w:val="002801A8"/>
    <w:rsid w:val="002804B5"/>
    <w:rsid w:val="0028058B"/>
    <w:rsid w:val="002805B9"/>
    <w:rsid w:val="00280AE6"/>
    <w:rsid w:val="00280B95"/>
    <w:rsid w:val="002811B3"/>
    <w:rsid w:val="00281271"/>
    <w:rsid w:val="00281317"/>
    <w:rsid w:val="00281320"/>
    <w:rsid w:val="00281597"/>
    <w:rsid w:val="002817C7"/>
    <w:rsid w:val="0028189C"/>
    <w:rsid w:val="00281A07"/>
    <w:rsid w:val="00281AF7"/>
    <w:rsid w:val="00281B9A"/>
    <w:rsid w:val="00282161"/>
    <w:rsid w:val="002821F3"/>
    <w:rsid w:val="0028252E"/>
    <w:rsid w:val="002826B9"/>
    <w:rsid w:val="00282D08"/>
    <w:rsid w:val="00282DCE"/>
    <w:rsid w:val="00282ECA"/>
    <w:rsid w:val="002830FC"/>
    <w:rsid w:val="002831B6"/>
    <w:rsid w:val="00283349"/>
    <w:rsid w:val="0028347A"/>
    <w:rsid w:val="00283595"/>
    <w:rsid w:val="00283680"/>
    <w:rsid w:val="0028377A"/>
    <w:rsid w:val="00283801"/>
    <w:rsid w:val="00283823"/>
    <w:rsid w:val="0028384D"/>
    <w:rsid w:val="00283911"/>
    <w:rsid w:val="00283CEE"/>
    <w:rsid w:val="00283DC6"/>
    <w:rsid w:val="00283DD7"/>
    <w:rsid w:val="00283EC2"/>
    <w:rsid w:val="00283FA3"/>
    <w:rsid w:val="0028405A"/>
    <w:rsid w:val="00284297"/>
    <w:rsid w:val="002842C2"/>
    <w:rsid w:val="002842DC"/>
    <w:rsid w:val="00284628"/>
    <w:rsid w:val="00284968"/>
    <w:rsid w:val="00284969"/>
    <w:rsid w:val="00284B1F"/>
    <w:rsid w:val="00284DBB"/>
    <w:rsid w:val="002850A5"/>
    <w:rsid w:val="00285667"/>
    <w:rsid w:val="00285C9B"/>
    <w:rsid w:val="00285F60"/>
    <w:rsid w:val="00286099"/>
    <w:rsid w:val="00286122"/>
    <w:rsid w:val="002861C1"/>
    <w:rsid w:val="00286229"/>
    <w:rsid w:val="00286645"/>
    <w:rsid w:val="00286C34"/>
    <w:rsid w:val="00286C5B"/>
    <w:rsid w:val="00286CB9"/>
    <w:rsid w:val="00286F39"/>
    <w:rsid w:val="00286F44"/>
    <w:rsid w:val="00286FF7"/>
    <w:rsid w:val="0028756E"/>
    <w:rsid w:val="00287587"/>
    <w:rsid w:val="00287983"/>
    <w:rsid w:val="00287D42"/>
    <w:rsid w:val="00287DB3"/>
    <w:rsid w:val="00287E3C"/>
    <w:rsid w:val="00287E3E"/>
    <w:rsid w:val="0029018C"/>
    <w:rsid w:val="00290359"/>
    <w:rsid w:val="00290573"/>
    <w:rsid w:val="002905E0"/>
    <w:rsid w:val="002907C5"/>
    <w:rsid w:val="002907EB"/>
    <w:rsid w:val="00290C67"/>
    <w:rsid w:val="00290D16"/>
    <w:rsid w:val="00290FEE"/>
    <w:rsid w:val="002911A5"/>
    <w:rsid w:val="00291223"/>
    <w:rsid w:val="002913C3"/>
    <w:rsid w:val="002913FB"/>
    <w:rsid w:val="00291483"/>
    <w:rsid w:val="00291662"/>
    <w:rsid w:val="002920CD"/>
    <w:rsid w:val="00292182"/>
    <w:rsid w:val="002922A2"/>
    <w:rsid w:val="0029240F"/>
    <w:rsid w:val="00292580"/>
    <w:rsid w:val="0029275C"/>
    <w:rsid w:val="00292774"/>
    <w:rsid w:val="00292912"/>
    <w:rsid w:val="002929D9"/>
    <w:rsid w:val="00292A1F"/>
    <w:rsid w:val="00292B46"/>
    <w:rsid w:val="00292C19"/>
    <w:rsid w:val="00292CB9"/>
    <w:rsid w:val="00292E34"/>
    <w:rsid w:val="002930A6"/>
    <w:rsid w:val="00293408"/>
    <w:rsid w:val="002937F4"/>
    <w:rsid w:val="00293AD0"/>
    <w:rsid w:val="00293AE7"/>
    <w:rsid w:val="00293B13"/>
    <w:rsid w:val="00293FC3"/>
    <w:rsid w:val="00293FC8"/>
    <w:rsid w:val="00294142"/>
    <w:rsid w:val="00294630"/>
    <w:rsid w:val="00294654"/>
    <w:rsid w:val="00294FE0"/>
    <w:rsid w:val="002950CE"/>
    <w:rsid w:val="00295279"/>
    <w:rsid w:val="0029531B"/>
    <w:rsid w:val="00295557"/>
    <w:rsid w:val="0029558C"/>
    <w:rsid w:val="00295BB8"/>
    <w:rsid w:val="00295C41"/>
    <w:rsid w:val="00295E2E"/>
    <w:rsid w:val="00295F30"/>
    <w:rsid w:val="0029625B"/>
    <w:rsid w:val="00296449"/>
    <w:rsid w:val="00296555"/>
    <w:rsid w:val="002965C5"/>
    <w:rsid w:val="002965C7"/>
    <w:rsid w:val="0029669E"/>
    <w:rsid w:val="00296A07"/>
    <w:rsid w:val="002972CF"/>
    <w:rsid w:val="00297420"/>
    <w:rsid w:val="002977E1"/>
    <w:rsid w:val="002979D7"/>
    <w:rsid w:val="00297B5D"/>
    <w:rsid w:val="00297E47"/>
    <w:rsid w:val="002A04BC"/>
    <w:rsid w:val="002A07F5"/>
    <w:rsid w:val="002A0942"/>
    <w:rsid w:val="002A0F03"/>
    <w:rsid w:val="002A1151"/>
    <w:rsid w:val="002A1699"/>
    <w:rsid w:val="002A17DE"/>
    <w:rsid w:val="002A1920"/>
    <w:rsid w:val="002A1ABF"/>
    <w:rsid w:val="002A1CEA"/>
    <w:rsid w:val="002A2242"/>
    <w:rsid w:val="002A226D"/>
    <w:rsid w:val="002A236E"/>
    <w:rsid w:val="002A2455"/>
    <w:rsid w:val="002A25E9"/>
    <w:rsid w:val="002A2C7F"/>
    <w:rsid w:val="002A2D21"/>
    <w:rsid w:val="002A2E1C"/>
    <w:rsid w:val="002A2F13"/>
    <w:rsid w:val="002A2FCD"/>
    <w:rsid w:val="002A31CA"/>
    <w:rsid w:val="002A362E"/>
    <w:rsid w:val="002A36C1"/>
    <w:rsid w:val="002A36CF"/>
    <w:rsid w:val="002A371C"/>
    <w:rsid w:val="002A3739"/>
    <w:rsid w:val="002A377C"/>
    <w:rsid w:val="002A38B7"/>
    <w:rsid w:val="002A3CFF"/>
    <w:rsid w:val="002A40C1"/>
    <w:rsid w:val="002A40D3"/>
    <w:rsid w:val="002A4171"/>
    <w:rsid w:val="002A44B2"/>
    <w:rsid w:val="002A47ED"/>
    <w:rsid w:val="002A4E98"/>
    <w:rsid w:val="002A4F76"/>
    <w:rsid w:val="002A4FC0"/>
    <w:rsid w:val="002A51E1"/>
    <w:rsid w:val="002A564B"/>
    <w:rsid w:val="002A5687"/>
    <w:rsid w:val="002A5916"/>
    <w:rsid w:val="002A5AD8"/>
    <w:rsid w:val="002A5AEE"/>
    <w:rsid w:val="002A5F45"/>
    <w:rsid w:val="002A6059"/>
    <w:rsid w:val="002A60F1"/>
    <w:rsid w:val="002A61E3"/>
    <w:rsid w:val="002A6384"/>
    <w:rsid w:val="002A657C"/>
    <w:rsid w:val="002A675C"/>
    <w:rsid w:val="002A67AE"/>
    <w:rsid w:val="002A68C1"/>
    <w:rsid w:val="002A6BFE"/>
    <w:rsid w:val="002A6E4D"/>
    <w:rsid w:val="002A7229"/>
    <w:rsid w:val="002A72BE"/>
    <w:rsid w:val="002A7577"/>
    <w:rsid w:val="002A7649"/>
    <w:rsid w:val="002A7737"/>
    <w:rsid w:val="002A79A7"/>
    <w:rsid w:val="002A79B2"/>
    <w:rsid w:val="002A79E5"/>
    <w:rsid w:val="002A7E71"/>
    <w:rsid w:val="002B011F"/>
    <w:rsid w:val="002B01FF"/>
    <w:rsid w:val="002B058D"/>
    <w:rsid w:val="002B0781"/>
    <w:rsid w:val="002B0A5E"/>
    <w:rsid w:val="002B0C8D"/>
    <w:rsid w:val="002B117F"/>
    <w:rsid w:val="002B131D"/>
    <w:rsid w:val="002B14D3"/>
    <w:rsid w:val="002B1CFE"/>
    <w:rsid w:val="002B1D08"/>
    <w:rsid w:val="002B208B"/>
    <w:rsid w:val="002B2201"/>
    <w:rsid w:val="002B2489"/>
    <w:rsid w:val="002B2491"/>
    <w:rsid w:val="002B262E"/>
    <w:rsid w:val="002B2B2C"/>
    <w:rsid w:val="002B2CED"/>
    <w:rsid w:val="002B2D29"/>
    <w:rsid w:val="002B2FE8"/>
    <w:rsid w:val="002B30F6"/>
    <w:rsid w:val="002B3409"/>
    <w:rsid w:val="002B34C6"/>
    <w:rsid w:val="002B371D"/>
    <w:rsid w:val="002B3D14"/>
    <w:rsid w:val="002B4237"/>
    <w:rsid w:val="002B4538"/>
    <w:rsid w:val="002B471B"/>
    <w:rsid w:val="002B48AD"/>
    <w:rsid w:val="002B4A40"/>
    <w:rsid w:val="002B4B13"/>
    <w:rsid w:val="002B4D62"/>
    <w:rsid w:val="002B5167"/>
    <w:rsid w:val="002B56CE"/>
    <w:rsid w:val="002B570B"/>
    <w:rsid w:val="002B5A26"/>
    <w:rsid w:val="002B5B52"/>
    <w:rsid w:val="002B5B58"/>
    <w:rsid w:val="002B5B5F"/>
    <w:rsid w:val="002B5BB4"/>
    <w:rsid w:val="002B5CE0"/>
    <w:rsid w:val="002B6150"/>
    <w:rsid w:val="002B6359"/>
    <w:rsid w:val="002B67B8"/>
    <w:rsid w:val="002B68E4"/>
    <w:rsid w:val="002B68EB"/>
    <w:rsid w:val="002B6B7C"/>
    <w:rsid w:val="002B6C34"/>
    <w:rsid w:val="002B6DBA"/>
    <w:rsid w:val="002B71A0"/>
    <w:rsid w:val="002B7416"/>
    <w:rsid w:val="002B755C"/>
    <w:rsid w:val="002B77FF"/>
    <w:rsid w:val="002B7892"/>
    <w:rsid w:val="002B7B94"/>
    <w:rsid w:val="002B7E73"/>
    <w:rsid w:val="002C006A"/>
    <w:rsid w:val="002C01D6"/>
    <w:rsid w:val="002C035C"/>
    <w:rsid w:val="002C0467"/>
    <w:rsid w:val="002C07BE"/>
    <w:rsid w:val="002C0871"/>
    <w:rsid w:val="002C0BA0"/>
    <w:rsid w:val="002C0D16"/>
    <w:rsid w:val="002C0D1D"/>
    <w:rsid w:val="002C0D7B"/>
    <w:rsid w:val="002C1232"/>
    <w:rsid w:val="002C187A"/>
    <w:rsid w:val="002C18B4"/>
    <w:rsid w:val="002C19DE"/>
    <w:rsid w:val="002C19EB"/>
    <w:rsid w:val="002C1D10"/>
    <w:rsid w:val="002C1DA5"/>
    <w:rsid w:val="002C1F08"/>
    <w:rsid w:val="002C1F2E"/>
    <w:rsid w:val="002C2160"/>
    <w:rsid w:val="002C21F4"/>
    <w:rsid w:val="002C2259"/>
    <w:rsid w:val="002C2323"/>
    <w:rsid w:val="002C2443"/>
    <w:rsid w:val="002C2474"/>
    <w:rsid w:val="002C263E"/>
    <w:rsid w:val="002C27C1"/>
    <w:rsid w:val="002C2B44"/>
    <w:rsid w:val="002C2D63"/>
    <w:rsid w:val="002C2EA6"/>
    <w:rsid w:val="002C2ECE"/>
    <w:rsid w:val="002C2FF4"/>
    <w:rsid w:val="002C345B"/>
    <w:rsid w:val="002C38A4"/>
    <w:rsid w:val="002C39E8"/>
    <w:rsid w:val="002C3A82"/>
    <w:rsid w:val="002C3D7D"/>
    <w:rsid w:val="002C3DA9"/>
    <w:rsid w:val="002C3DCB"/>
    <w:rsid w:val="002C3E85"/>
    <w:rsid w:val="002C3EAC"/>
    <w:rsid w:val="002C4001"/>
    <w:rsid w:val="002C426E"/>
    <w:rsid w:val="002C427F"/>
    <w:rsid w:val="002C4295"/>
    <w:rsid w:val="002C42A3"/>
    <w:rsid w:val="002C4439"/>
    <w:rsid w:val="002C4873"/>
    <w:rsid w:val="002C48FF"/>
    <w:rsid w:val="002C4917"/>
    <w:rsid w:val="002C493B"/>
    <w:rsid w:val="002C4A27"/>
    <w:rsid w:val="002C4C3F"/>
    <w:rsid w:val="002C4F98"/>
    <w:rsid w:val="002C5369"/>
    <w:rsid w:val="002C5782"/>
    <w:rsid w:val="002C5911"/>
    <w:rsid w:val="002C594E"/>
    <w:rsid w:val="002C5AB7"/>
    <w:rsid w:val="002C5C69"/>
    <w:rsid w:val="002C5EC5"/>
    <w:rsid w:val="002C5F14"/>
    <w:rsid w:val="002C64B8"/>
    <w:rsid w:val="002C656E"/>
    <w:rsid w:val="002C662F"/>
    <w:rsid w:val="002C68FD"/>
    <w:rsid w:val="002C71BF"/>
    <w:rsid w:val="002C7297"/>
    <w:rsid w:val="002C7606"/>
    <w:rsid w:val="002C761E"/>
    <w:rsid w:val="002C7CD9"/>
    <w:rsid w:val="002D0011"/>
    <w:rsid w:val="002D03A0"/>
    <w:rsid w:val="002D043A"/>
    <w:rsid w:val="002D0B09"/>
    <w:rsid w:val="002D0B69"/>
    <w:rsid w:val="002D0CC4"/>
    <w:rsid w:val="002D0CD9"/>
    <w:rsid w:val="002D0EFB"/>
    <w:rsid w:val="002D1047"/>
    <w:rsid w:val="002D1150"/>
    <w:rsid w:val="002D12A1"/>
    <w:rsid w:val="002D130F"/>
    <w:rsid w:val="002D13CC"/>
    <w:rsid w:val="002D1407"/>
    <w:rsid w:val="002D15E2"/>
    <w:rsid w:val="002D165E"/>
    <w:rsid w:val="002D1688"/>
    <w:rsid w:val="002D18D6"/>
    <w:rsid w:val="002D1C0A"/>
    <w:rsid w:val="002D1D6B"/>
    <w:rsid w:val="002D1E75"/>
    <w:rsid w:val="002D1E7F"/>
    <w:rsid w:val="002D2108"/>
    <w:rsid w:val="002D2309"/>
    <w:rsid w:val="002D24FE"/>
    <w:rsid w:val="002D282E"/>
    <w:rsid w:val="002D2867"/>
    <w:rsid w:val="002D2AA8"/>
    <w:rsid w:val="002D2E40"/>
    <w:rsid w:val="002D3324"/>
    <w:rsid w:val="002D3545"/>
    <w:rsid w:val="002D35C1"/>
    <w:rsid w:val="002D371B"/>
    <w:rsid w:val="002D3BC2"/>
    <w:rsid w:val="002D3BD3"/>
    <w:rsid w:val="002D3C4C"/>
    <w:rsid w:val="002D3D12"/>
    <w:rsid w:val="002D3E29"/>
    <w:rsid w:val="002D4763"/>
    <w:rsid w:val="002D48C9"/>
    <w:rsid w:val="002D4B2D"/>
    <w:rsid w:val="002D4CB4"/>
    <w:rsid w:val="002D4CBE"/>
    <w:rsid w:val="002D52F2"/>
    <w:rsid w:val="002D54AD"/>
    <w:rsid w:val="002D5670"/>
    <w:rsid w:val="002D5794"/>
    <w:rsid w:val="002D58AE"/>
    <w:rsid w:val="002D5A05"/>
    <w:rsid w:val="002D5A10"/>
    <w:rsid w:val="002D5E94"/>
    <w:rsid w:val="002D5F82"/>
    <w:rsid w:val="002D6161"/>
    <w:rsid w:val="002D61D6"/>
    <w:rsid w:val="002D63EE"/>
    <w:rsid w:val="002D676E"/>
    <w:rsid w:val="002D6B52"/>
    <w:rsid w:val="002D6E6F"/>
    <w:rsid w:val="002D73CC"/>
    <w:rsid w:val="002D74B5"/>
    <w:rsid w:val="002D753C"/>
    <w:rsid w:val="002D75D7"/>
    <w:rsid w:val="002D7707"/>
    <w:rsid w:val="002D796C"/>
    <w:rsid w:val="002D7F1E"/>
    <w:rsid w:val="002E00E5"/>
    <w:rsid w:val="002E01A7"/>
    <w:rsid w:val="002E0395"/>
    <w:rsid w:val="002E0397"/>
    <w:rsid w:val="002E0591"/>
    <w:rsid w:val="002E062C"/>
    <w:rsid w:val="002E0A97"/>
    <w:rsid w:val="002E0C3A"/>
    <w:rsid w:val="002E0E46"/>
    <w:rsid w:val="002E0ED0"/>
    <w:rsid w:val="002E0F4A"/>
    <w:rsid w:val="002E0FA8"/>
    <w:rsid w:val="002E0FBD"/>
    <w:rsid w:val="002E111E"/>
    <w:rsid w:val="002E161F"/>
    <w:rsid w:val="002E1B4B"/>
    <w:rsid w:val="002E1D87"/>
    <w:rsid w:val="002E1F5C"/>
    <w:rsid w:val="002E1FA7"/>
    <w:rsid w:val="002E212F"/>
    <w:rsid w:val="002E2191"/>
    <w:rsid w:val="002E22C8"/>
    <w:rsid w:val="002E2334"/>
    <w:rsid w:val="002E2427"/>
    <w:rsid w:val="002E28D2"/>
    <w:rsid w:val="002E2937"/>
    <w:rsid w:val="002E2AE8"/>
    <w:rsid w:val="002E2C04"/>
    <w:rsid w:val="002E3109"/>
    <w:rsid w:val="002E319D"/>
    <w:rsid w:val="002E31C7"/>
    <w:rsid w:val="002E332B"/>
    <w:rsid w:val="002E3745"/>
    <w:rsid w:val="002E394C"/>
    <w:rsid w:val="002E39A7"/>
    <w:rsid w:val="002E3A35"/>
    <w:rsid w:val="002E3BED"/>
    <w:rsid w:val="002E3C26"/>
    <w:rsid w:val="002E3F55"/>
    <w:rsid w:val="002E4135"/>
    <w:rsid w:val="002E4781"/>
    <w:rsid w:val="002E498A"/>
    <w:rsid w:val="002E4997"/>
    <w:rsid w:val="002E4AAD"/>
    <w:rsid w:val="002E4C74"/>
    <w:rsid w:val="002E4D60"/>
    <w:rsid w:val="002E52A2"/>
    <w:rsid w:val="002E58BB"/>
    <w:rsid w:val="002E5B25"/>
    <w:rsid w:val="002E5C0B"/>
    <w:rsid w:val="002E5DAA"/>
    <w:rsid w:val="002E625F"/>
    <w:rsid w:val="002E63C8"/>
    <w:rsid w:val="002E650A"/>
    <w:rsid w:val="002E6757"/>
    <w:rsid w:val="002E69A6"/>
    <w:rsid w:val="002E69B1"/>
    <w:rsid w:val="002E69B5"/>
    <w:rsid w:val="002E6B1C"/>
    <w:rsid w:val="002E6C13"/>
    <w:rsid w:val="002E6D71"/>
    <w:rsid w:val="002E6EC6"/>
    <w:rsid w:val="002E7285"/>
    <w:rsid w:val="002E76A2"/>
    <w:rsid w:val="002E78CA"/>
    <w:rsid w:val="002F00A9"/>
    <w:rsid w:val="002F02B9"/>
    <w:rsid w:val="002F02E6"/>
    <w:rsid w:val="002F048E"/>
    <w:rsid w:val="002F097F"/>
    <w:rsid w:val="002F0F59"/>
    <w:rsid w:val="002F11E9"/>
    <w:rsid w:val="002F1526"/>
    <w:rsid w:val="002F15F0"/>
    <w:rsid w:val="002F15F2"/>
    <w:rsid w:val="002F1671"/>
    <w:rsid w:val="002F1B88"/>
    <w:rsid w:val="002F202E"/>
    <w:rsid w:val="002F2464"/>
    <w:rsid w:val="002F24A9"/>
    <w:rsid w:val="002F26E9"/>
    <w:rsid w:val="002F29B3"/>
    <w:rsid w:val="002F2BD1"/>
    <w:rsid w:val="002F2E56"/>
    <w:rsid w:val="002F30A7"/>
    <w:rsid w:val="002F32A4"/>
    <w:rsid w:val="002F32E4"/>
    <w:rsid w:val="002F386E"/>
    <w:rsid w:val="002F3907"/>
    <w:rsid w:val="002F3B51"/>
    <w:rsid w:val="002F3C8E"/>
    <w:rsid w:val="002F3CF5"/>
    <w:rsid w:val="002F3FD2"/>
    <w:rsid w:val="002F4496"/>
    <w:rsid w:val="002F45BB"/>
    <w:rsid w:val="002F461D"/>
    <w:rsid w:val="002F4633"/>
    <w:rsid w:val="002F4663"/>
    <w:rsid w:val="002F46D4"/>
    <w:rsid w:val="002F46D5"/>
    <w:rsid w:val="002F4A38"/>
    <w:rsid w:val="002F50DA"/>
    <w:rsid w:val="002F50F0"/>
    <w:rsid w:val="002F5137"/>
    <w:rsid w:val="002F51D9"/>
    <w:rsid w:val="002F526F"/>
    <w:rsid w:val="002F5448"/>
    <w:rsid w:val="002F555D"/>
    <w:rsid w:val="002F56C7"/>
    <w:rsid w:val="002F5832"/>
    <w:rsid w:val="002F5A76"/>
    <w:rsid w:val="002F61A9"/>
    <w:rsid w:val="002F6325"/>
    <w:rsid w:val="002F632C"/>
    <w:rsid w:val="002F6416"/>
    <w:rsid w:val="002F660B"/>
    <w:rsid w:val="002F6686"/>
    <w:rsid w:val="002F68BB"/>
    <w:rsid w:val="002F6A78"/>
    <w:rsid w:val="002F6B20"/>
    <w:rsid w:val="002F6B4E"/>
    <w:rsid w:val="002F6D26"/>
    <w:rsid w:val="002F6D3F"/>
    <w:rsid w:val="002F6E0B"/>
    <w:rsid w:val="002F7090"/>
    <w:rsid w:val="002F71C3"/>
    <w:rsid w:val="002F73E3"/>
    <w:rsid w:val="002F74FA"/>
    <w:rsid w:val="002F7877"/>
    <w:rsid w:val="002F78DE"/>
    <w:rsid w:val="002F7AD1"/>
    <w:rsid w:val="002F7B8E"/>
    <w:rsid w:val="002F7B9A"/>
    <w:rsid w:val="002F7C9B"/>
    <w:rsid w:val="002F7CBD"/>
    <w:rsid w:val="002F7E0B"/>
    <w:rsid w:val="0030003E"/>
    <w:rsid w:val="00300148"/>
    <w:rsid w:val="00300501"/>
    <w:rsid w:val="0030061B"/>
    <w:rsid w:val="0030083C"/>
    <w:rsid w:val="00300E12"/>
    <w:rsid w:val="00300E24"/>
    <w:rsid w:val="00301140"/>
    <w:rsid w:val="00301561"/>
    <w:rsid w:val="0030160D"/>
    <w:rsid w:val="003016AC"/>
    <w:rsid w:val="00301758"/>
    <w:rsid w:val="003017DB"/>
    <w:rsid w:val="00301AAA"/>
    <w:rsid w:val="00301AF0"/>
    <w:rsid w:val="00301BC2"/>
    <w:rsid w:val="00301E51"/>
    <w:rsid w:val="00301EF6"/>
    <w:rsid w:val="00301EF9"/>
    <w:rsid w:val="00301FD1"/>
    <w:rsid w:val="00302189"/>
    <w:rsid w:val="0030228D"/>
    <w:rsid w:val="0030254F"/>
    <w:rsid w:val="00302568"/>
    <w:rsid w:val="00302730"/>
    <w:rsid w:val="00302C6E"/>
    <w:rsid w:val="00302D02"/>
    <w:rsid w:val="00302E32"/>
    <w:rsid w:val="003030E2"/>
    <w:rsid w:val="003035FB"/>
    <w:rsid w:val="003036C9"/>
    <w:rsid w:val="00303782"/>
    <w:rsid w:val="003037C5"/>
    <w:rsid w:val="003037D8"/>
    <w:rsid w:val="0030385B"/>
    <w:rsid w:val="00303E9F"/>
    <w:rsid w:val="00303FEB"/>
    <w:rsid w:val="0030427F"/>
    <w:rsid w:val="00304301"/>
    <w:rsid w:val="0030463D"/>
    <w:rsid w:val="0030480E"/>
    <w:rsid w:val="00304C37"/>
    <w:rsid w:val="00305508"/>
    <w:rsid w:val="003058E9"/>
    <w:rsid w:val="003059F6"/>
    <w:rsid w:val="00305BF4"/>
    <w:rsid w:val="00305EBA"/>
    <w:rsid w:val="00306313"/>
    <w:rsid w:val="00306567"/>
    <w:rsid w:val="00306654"/>
    <w:rsid w:val="003068B2"/>
    <w:rsid w:val="003068F3"/>
    <w:rsid w:val="00306E8A"/>
    <w:rsid w:val="00306FB3"/>
    <w:rsid w:val="003070EB"/>
    <w:rsid w:val="003070F1"/>
    <w:rsid w:val="0030746A"/>
    <w:rsid w:val="003075CA"/>
    <w:rsid w:val="00310054"/>
    <w:rsid w:val="003100A0"/>
    <w:rsid w:val="003103EA"/>
    <w:rsid w:val="00310565"/>
    <w:rsid w:val="0031065B"/>
    <w:rsid w:val="00310C02"/>
    <w:rsid w:val="00310D37"/>
    <w:rsid w:val="00310EB1"/>
    <w:rsid w:val="00310F80"/>
    <w:rsid w:val="0031118B"/>
    <w:rsid w:val="0031158F"/>
    <w:rsid w:val="00311D81"/>
    <w:rsid w:val="00311FB2"/>
    <w:rsid w:val="003125F3"/>
    <w:rsid w:val="0031271E"/>
    <w:rsid w:val="00312953"/>
    <w:rsid w:val="00312A67"/>
    <w:rsid w:val="00312DB2"/>
    <w:rsid w:val="00312E2C"/>
    <w:rsid w:val="00312E75"/>
    <w:rsid w:val="00312ECD"/>
    <w:rsid w:val="00313042"/>
    <w:rsid w:val="00313207"/>
    <w:rsid w:val="00313E2F"/>
    <w:rsid w:val="00313E46"/>
    <w:rsid w:val="00313E6E"/>
    <w:rsid w:val="0031415E"/>
    <w:rsid w:val="003141AB"/>
    <w:rsid w:val="003141C3"/>
    <w:rsid w:val="003148D0"/>
    <w:rsid w:val="00314959"/>
    <w:rsid w:val="00314BF7"/>
    <w:rsid w:val="00315099"/>
    <w:rsid w:val="003152FB"/>
    <w:rsid w:val="00315328"/>
    <w:rsid w:val="0031554C"/>
    <w:rsid w:val="00315884"/>
    <w:rsid w:val="00315A1E"/>
    <w:rsid w:val="003161AB"/>
    <w:rsid w:val="003162ED"/>
    <w:rsid w:val="003164F2"/>
    <w:rsid w:val="0031651A"/>
    <w:rsid w:val="003167C2"/>
    <w:rsid w:val="00316D20"/>
    <w:rsid w:val="00316D5C"/>
    <w:rsid w:val="00316E85"/>
    <w:rsid w:val="00316F1A"/>
    <w:rsid w:val="00317012"/>
    <w:rsid w:val="00317070"/>
    <w:rsid w:val="003173D1"/>
    <w:rsid w:val="003173EE"/>
    <w:rsid w:val="003174A9"/>
    <w:rsid w:val="00317655"/>
    <w:rsid w:val="00317717"/>
    <w:rsid w:val="00317D67"/>
    <w:rsid w:val="00317E38"/>
    <w:rsid w:val="0032021B"/>
    <w:rsid w:val="00320572"/>
    <w:rsid w:val="00320581"/>
    <w:rsid w:val="00320718"/>
    <w:rsid w:val="00320827"/>
    <w:rsid w:val="0032082B"/>
    <w:rsid w:val="00320C38"/>
    <w:rsid w:val="00320CEA"/>
    <w:rsid w:val="00320E36"/>
    <w:rsid w:val="00321021"/>
    <w:rsid w:val="00321113"/>
    <w:rsid w:val="00321502"/>
    <w:rsid w:val="00321A57"/>
    <w:rsid w:val="00321BBA"/>
    <w:rsid w:val="00321E49"/>
    <w:rsid w:val="00322165"/>
    <w:rsid w:val="003222AA"/>
    <w:rsid w:val="00322432"/>
    <w:rsid w:val="003225FD"/>
    <w:rsid w:val="00322695"/>
    <w:rsid w:val="0032285C"/>
    <w:rsid w:val="00322A42"/>
    <w:rsid w:val="00322B0E"/>
    <w:rsid w:val="00322F53"/>
    <w:rsid w:val="0032310E"/>
    <w:rsid w:val="003234FD"/>
    <w:rsid w:val="003235C8"/>
    <w:rsid w:val="00323663"/>
    <w:rsid w:val="0032372D"/>
    <w:rsid w:val="003237E2"/>
    <w:rsid w:val="00323A85"/>
    <w:rsid w:val="00323BD9"/>
    <w:rsid w:val="00323D7E"/>
    <w:rsid w:val="00323F49"/>
    <w:rsid w:val="00323F80"/>
    <w:rsid w:val="003240A7"/>
    <w:rsid w:val="003242BA"/>
    <w:rsid w:val="00324577"/>
    <w:rsid w:val="003245E0"/>
    <w:rsid w:val="003248A0"/>
    <w:rsid w:val="003248A9"/>
    <w:rsid w:val="003248FC"/>
    <w:rsid w:val="00324951"/>
    <w:rsid w:val="00324A42"/>
    <w:rsid w:val="00324C4F"/>
    <w:rsid w:val="003252A9"/>
    <w:rsid w:val="00325380"/>
    <w:rsid w:val="003256CD"/>
    <w:rsid w:val="0032574E"/>
    <w:rsid w:val="00325B37"/>
    <w:rsid w:val="00325C62"/>
    <w:rsid w:val="00325DF0"/>
    <w:rsid w:val="003260FB"/>
    <w:rsid w:val="003262D6"/>
    <w:rsid w:val="00326307"/>
    <w:rsid w:val="003263CF"/>
    <w:rsid w:val="003265DD"/>
    <w:rsid w:val="003266EC"/>
    <w:rsid w:val="003268C7"/>
    <w:rsid w:val="00326C30"/>
    <w:rsid w:val="00326D05"/>
    <w:rsid w:val="00326DE5"/>
    <w:rsid w:val="00327362"/>
    <w:rsid w:val="00327399"/>
    <w:rsid w:val="0032743B"/>
    <w:rsid w:val="0032793E"/>
    <w:rsid w:val="00327A23"/>
    <w:rsid w:val="00327DEB"/>
    <w:rsid w:val="00327EA1"/>
    <w:rsid w:val="0033010C"/>
    <w:rsid w:val="0033046B"/>
    <w:rsid w:val="00330538"/>
    <w:rsid w:val="003305C5"/>
    <w:rsid w:val="00330867"/>
    <w:rsid w:val="003308B2"/>
    <w:rsid w:val="003309F7"/>
    <w:rsid w:val="00330CAC"/>
    <w:rsid w:val="00330D41"/>
    <w:rsid w:val="00330F8B"/>
    <w:rsid w:val="00331250"/>
    <w:rsid w:val="00331601"/>
    <w:rsid w:val="003316DF"/>
    <w:rsid w:val="003316E8"/>
    <w:rsid w:val="0033233D"/>
    <w:rsid w:val="00332493"/>
    <w:rsid w:val="00332549"/>
    <w:rsid w:val="00332704"/>
    <w:rsid w:val="00332D76"/>
    <w:rsid w:val="00332FB3"/>
    <w:rsid w:val="00332FE0"/>
    <w:rsid w:val="00333022"/>
    <w:rsid w:val="0033332C"/>
    <w:rsid w:val="00333AB7"/>
    <w:rsid w:val="00333CA0"/>
    <w:rsid w:val="00333D06"/>
    <w:rsid w:val="00333D94"/>
    <w:rsid w:val="00333F41"/>
    <w:rsid w:val="003345C9"/>
    <w:rsid w:val="00334757"/>
    <w:rsid w:val="00334B49"/>
    <w:rsid w:val="00334CCB"/>
    <w:rsid w:val="00334E3A"/>
    <w:rsid w:val="00335220"/>
    <w:rsid w:val="003353AB"/>
    <w:rsid w:val="003353E7"/>
    <w:rsid w:val="00335461"/>
    <w:rsid w:val="0033547D"/>
    <w:rsid w:val="003356C4"/>
    <w:rsid w:val="00335844"/>
    <w:rsid w:val="00335870"/>
    <w:rsid w:val="00335A99"/>
    <w:rsid w:val="00335CD1"/>
    <w:rsid w:val="003369E7"/>
    <w:rsid w:val="00336A1D"/>
    <w:rsid w:val="00336BBE"/>
    <w:rsid w:val="00336C7D"/>
    <w:rsid w:val="00336DDC"/>
    <w:rsid w:val="00336E2D"/>
    <w:rsid w:val="00336E30"/>
    <w:rsid w:val="003370A2"/>
    <w:rsid w:val="00337286"/>
    <w:rsid w:val="00337981"/>
    <w:rsid w:val="00337B41"/>
    <w:rsid w:val="00337BBC"/>
    <w:rsid w:val="00337FD8"/>
    <w:rsid w:val="003400DC"/>
    <w:rsid w:val="003404A1"/>
    <w:rsid w:val="00340549"/>
    <w:rsid w:val="0034054A"/>
    <w:rsid w:val="0034058C"/>
    <w:rsid w:val="0034060A"/>
    <w:rsid w:val="003406EC"/>
    <w:rsid w:val="00340BC8"/>
    <w:rsid w:val="00340D47"/>
    <w:rsid w:val="00340E06"/>
    <w:rsid w:val="0034110E"/>
    <w:rsid w:val="0034121D"/>
    <w:rsid w:val="00341709"/>
    <w:rsid w:val="0034173B"/>
    <w:rsid w:val="003417DD"/>
    <w:rsid w:val="003423B6"/>
    <w:rsid w:val="003423B9"/>
    <w:rsid w:val="0034264D"/>
    <w:rsid w:val="003427A0"/>
    <w:rsid w:val="003427E5"/>
    <w:rsid w:val="003428A0"/>
    <w:rsid w:val="00342E43"/>
    <w:rsid w:val="00343008"/>
    <w:rsid w:val="0034356F"/>
    <w:rsid w:val="00343896"/>
    <w:rsid w:val="003439AF"/>
    <w:rsid w:val="00343C09"/>
    <w:rsid w:val="00343CDF"/>
    <w:rsid w:val="00343EB4"/>
    <w:rsid w:val="00343F1B"/>
    <w:rsid w:val="00343F94"/>
    <w:rsid w:val="00344247"/>
    <w:rsid w:val="0034434D"/>
    <w:rsid w:val="003444F5"/>
    <w:rsid w:val="00344532"/>
    <w:rsid w:val="003445DC"/>
    <w:rsid w:val="003446A1"/>
    <w:rsid w:val="003446AD"/>
    <w:rsid w:val="00344918"/>
    <w:rsid w:val="003449F3"/>
    <w:rsid w:val="00344A35"/>
    <w:rsid w:val="00344B45"/>
    <w:rsid w:val="00344DBC"/>
    <w:rsid w:val="00344DC6"/>
    <w:rsid w:val="00345019"/>
    <w:rsid w:val="003451CA"/>
    <w:rsid w:val="0034525F"/>
    <w:rsid w:val="00345361"/>
    <w:rsid w:val="00345381"/>
    <w:rsid w:val="003454F8"/>
    <w:rsid w:val="00345751"/>
    <w:rsid w:val="00345860"/>
    <w:rsid w:val="003464EB"/>
    <w:rsid w:val="00346CA1"/>
    <w:rsid w:val="00346F22"/>
    <w:rsid w:val="00346F29"/>
    <w:rsid w:val="003474F1"/>
    <w:rsid w:val="00347803"/>
    <w:rsid w:val="00347CE4"/>
    <w:rsid w:val="00347DCA"/>
    <w:rsid w:val="0035033D"/>
    <w:rsid w:val="003503DE"/>
    <w:rsid w:val="00350654"/>
    <w:rsid w:val="003507FA"/>
    <w:rsid w:val="0035093A"/>
    <w:rsid w:val="00350995"/>
    <w:rsid w:val="00350B12"/>
    <w:rsid w:val="00350B74"/>
    <w:rsid w:val="00351103"/>
    <w:rsid w:val="00351122"/>
    <w:rsid w:val="00351187"/>
    <w:rsid w:val="003511C6"/>
    <w:rsid w:val="003512F3"/>
    <w:rsid w:val="00351319"/>
    <w:rsid w:val="00351623"/>
    <w:rsid w:val="00351C71"/>
    <w:rsid w:val="00351E33"/>
    <w:rsid w:val="00351E3A"/>
    <w:rsid w:val="0035201F"/>
    <w:rsid w:val="00352057"/>
    <w:rsid w:val="003526E3"/>
    <w:rsid w:val="00352842"/>
    <w:rsid w:val="003529D0"/>
    <w:rsid w:val="00352C2D"/>
    <w:rsid w:val="00352F11"/>
    <w:rsid w:val="00352FE3"/>
    <w:rsid w:val="00353201"/>
    <w:rsid w:val="00353592"/>
    <w:rsid w:val="003535CC"/>
    <w:rsid w:val="00353686"/>
    <w:rsid w:val="003536C6"/>
    <w:rsid w:val="00353897"/>
    <w:rsid w:val="003538A7"/>
    <w:rsid w:val="00353AFE"/>
    <w:rsid w:val="00353BB8"/>
    <w:rsid w:val="00353C2C"/>
    <w:rsid w:val="00353C7C"/>
    <w:rsid w:val="00353D18"/>
    <w:rsid w:val="00353E65"/>
    <w:rsid w:val="003540F4"/>
    <w:rsid w:val="003541A1"/>
    <w:rsid w:val="00354251"/>
    <w:rsid w:val="0035428F"/>
    <w:rsid w:val="0035440F"/>
    <w:rsid w:val="0035457F"/>
    <w:rsid w:val="00354606"/>
    <w:rsid w:val="0035472D"/>
    <w:rsid w:val="00354DE6"/>
    <w:rsid w:val="00354E29"/>
    <w:rsid w:val="00354EB4"/>
    <w:rsid w:val="00354EF4"/>
    <w:rsid w:val="00355066"/>
    <w:rsid w:val="0035510F"/>
    <w:rsid w:val="003551AD"/>
    <w:rsid w:val="00355206"/>
    <w:rsid w:val="0035542B"/>
    <w:rsid w:val="003554A9"/>
    <w:rsid w:val="0035583A"/>
    <w:rsid w:val="00355863"/>
    <w:rsid w:val="00355A5E"/>
    <w:rsid w:val="00356024"/>
    <w:rsid w:val="00356042"/>
    <w:rsid w:val="003561CF"/>
    <w:rsid w:val="00356238"/>
    <w:rsid w:val="0035625B"/>
    <w:rsid w:val="0035666E"/>
    <w:rsid w:val="00356A9F"/>
    <w:rsid w:val="00356C1A"/>
    <w:rsid w:val="003572CF"/>
    <w:rsid w:val="00357607"/>
    <w:rsid w:val="003576A8"/>
    <w:rsid w:val="00357797"/>
    <w:rsid w:val="00357B40"/>
    <w:rsid w:val="00357B82"/>
    <w:rsid w:val="00357D75"/>
    <w:rsid w:val="00357D8A"/>
    <w:rsid w:val="00360357"/>
    <w:rsid w:val="0036039C"/>
    <w:rsid w:val="003603C3"/>
    <w:rsid w:val="0036048A"/>
    <w:rsid w:val="003605B1"/>
    <w:rsid w:val="00360AA4"/>
    <w:rsid w:val="00360E8B"/>
    <w:rsid w:val="00360FCD"/>
    <w:rsid w:val="0036144F"/>
    <w:rsid w:val="003616DB"/>
    <w:rsid w:val="00361787"/>
    <w:rsid w:val="003617CB"/>
    <w:rsid w:val="00361C45"/>
    <w:rsid w:val="00361C97"/>
    <w:rsid w:val="0036234D"/>
    <w:rsid w:val="00362CCE"/>
    <w:rsid w:val="00362CFD"/>
    <w:rsid w:val="003631AC"/>
    <w:rsid w:val="00363566"/>
    <w:rsid w:val="0036356C"/>
    <w:rsid w:val="0036358E"/>
    <w:rsid w:val="00363820"/>
    <w:rsid w:val="0036399B"/>
    <w:rsid w:val="00364029"/>
    <w:rsid w:val="00364253"/>
    <w:rsid w:val="003645B4"/>
    <w:rsid w:val="00364A27"/>
    <w:rsid w:val="00364BA4"/>
    <w:rsid w:val="00364BF0"/>
    <w:rsid w:val="00364C3B"/>
    <w:rsid w:val="00364EC5"/>
    <w:rsid w:val="00364FC4"/>
    <w:rsid w:val="00364FE8"/>
    <w:rsid w:val="00365121"/>
    <w:rsid w:val="0036518D"/>
    <w:rsid w:val="00365499"/>
    <w:rsid w:val="00365A30"/>
    <w:rsid w:val="00365A9A"/>
    <w:rsid w:val="00365C74"/>
    <w:rsid w:val="00365FC2"/>
    <w:rsid w:val="00366182"/>
    <w:rsid w:val="00366419"/>
    <w:rsid w:val="003668B3"/>
    <w:rsid w:val="00366B63"/>
    <w:rsid w:val="00366D1E"/>
    <w:rsid w:val="00366D7E"/>
    <w:rsid w:val="00366D8B"/>
    <w:rsid w:val="00366DAF"/>
    <w:rsid w:val="00366EC9"/>
    <w:rsid w:val="0036706B"/>
    <w:rsid w:val="0036721C"/>
    <w:rsid w:val="00367383"/>
    <w:rsid w:val="003673C0"/>
    <w:rsid w:val="003675B2"/>
    <w:rsid w:val="00367981"/>
    <w:rsid w:val="00367D57"/>
    <w:rsid w:val="00367F34"/>
    <w:rsid w:val="00367FF2"/>
    <w:rsid w:val="0036C6E0"/>
    <w:rsid w:val="0037000F"/>
    <w:rsid w:val="00370275"/>
    <w:rsid w:val="0037051F"/>
    <w:rsid w:val="0037078D"/>
    <w:rsid w:val="00370B65"/>
    <w:rsid w:val="00370B6C"/>
    <w:rsid w:val="00370D37"/>
    <w:rsid w:val="00370E9E"/>
    <w:rsid w:val="00370EEE"/>
    <w:rsid w:val="00371065"/>
    <w:rsid w:val="003713DC"/>
    <w:rsid w:val="00371471"/>
    <w:rsid w:val="003716AB"/>
    <w:rsid w:val="003717F1"/>
    <w:rsid w:val="00371831"/>
    <w:rsid w:val="003719A6"/>
    <w:rsid w:val="003721DA"/>
    <w:rsid w:val="0037237F"/>
    <w:rsid w:val="003723B7"/>
    <w:rsid w:val="00372757"/>
    <w:rsid w:val="0037280C"/>
    <w:rsid w:val="0037285A"/>
    <w:rsid w:val="003729FB"/>
    <w:rsid w:val="00372C10"/>
    <w:rsid w:val="00372D82"/>
    <w:rsid w:val="00372E31"/>
    <w:rsid w:val="00372E7E"/>
    <w:rsid w:val="0037305C"/>
    <w:rsid w:val="003733F7"/>
    <w:rsid w:val="0037343B"/>
    <w:rsid w:val="00373694"/>
    <w:rsid w:val="00373721"/>
    <w:rsid w:val="003737C0"/>
    <w:rsid w:val="003738CA"/>
    <w:rsid w:val="003738E1"/>
    <w:rsid w:val="00373B59"/>
    <w:rsid w:val="00373BB9"/>
    <w:rsid w:val="00373F04"/>
    <w:rsid w:val="003743C2"/>
    <w:rsid w:val="003744B2"/>
    <w:rsid w:val="00374556"/>
    <w:rsid w:val="003747C8"/>
    <w:rsid w:val="00374832"/>
    <w:rsid w:val="00374B18"/>
    <w:rsid w:val="00374E36"/>
    <w:rsid w:val="00374F5B"/>
    <w:rsid w:val="00374FBF"/>
    <w:rsid w:val="00375363"/>
    <w:rsid w:val="003755ED"/>
    <w:rsid w:val="00375701"/>
    <w:rsid w:val="00375E21"/>
    <w:rsid w:val="00375E5F"/>
    <w:rsid w:val="0037654B"/>
    <w:rsid w:val="00376690"/>
    <w:rsid w:val="00376889"/>
    <w:rsid w:val="003769B7"/>
    <w:rsid w:val="00376D9F"/>
    <w:rsid w:val="00376DBF"/>
    <w:rsid w:val="00376DC7"/>
    <w:rsid w:val="00376E90"/>
    <w:rsid w:val="003770A8"/>
    <w:rsid w:val="0037716F"/>
    <w:rsid w:val="00377296"/>
    <w:rsid w:val="0037742C"/>
    <w:rsid w:val="00377639"/>
    <w:rsid w:val="0037767A"/>
    <w:rsid w:val="00377AC6"/>
    <w:rsid w:val="0038005B"/>
    <w:rsid w:val="00380262"/>
    <w:rsid w:val="00380464"/>
    <w:rsid w:val="003805DA"/>
    <w:rsid w:val="0038082C"/>
    <w:rsid w:val="0038086A"/>
    <w:rsid w:val="00380950"/>
    <w:rsid w:val="00380A9E"/>
    <w:rsid w:val="00380B0F"/>
    <w:rsid w:val="00380BFD"/>
    <w:rsid w:val="00380EA4"/>
    <w:rsid w:val="00380F0A"/>
    <w:rsid w:val="00380F87"/>
    <w:rsid w:val="00381138"/>
    <w:rsid w:val="003811DA"/>
    <w:rsid w:val="00381660"/>
    <w:rsid w:val="00381688"/>
    <w:rsid w:val="003816CA"/>
    <w:rsid w:val="0038190E"/>
    <w:rsid w:val="0038193F"/>
    <w:rsid w:val="003819DF"/>
    <w:rsid w:val="003819F1"/>
    <w:rsid w:val="00381A0E"/>
    <w:rsid w:val="00381D67"/>
    <w:rsid w:val="00382340"/>
    <w:rsid w:val="00382432"/>
    <w:rsid w:val="00382542"/>
    <w:rsid w:val="00382787"/>
    <w:rsid w:val="00382D0F"/>
    <w:rsid w:val="00382EBB"/>
    <w:rsid w:val="00383067"/>
    <w:rsid w:val="0038312D"/>
    <w:rsid w:val="00383502"/>
    <w:rsid w:val="00383587"/>
    <w:rsid w:val="003835D7"/>
    <w:rsid w:val="0038367B"/>
    <w:rsid w:val="003836CE"/>
    <w:rsid w:val="00383831"/>
    <w:rsid w:val="00383CB2"/>
    <w:rsid w:val="00383E45"/>
    <w:rsid w:val="00383F79"/>
    <w:rsid w:val="00383FFF"/>
    <w:rsid w:val="00384367"/>
    <w:rsid w:val="00384B1F"/>
    <w:rsid w:val="00384B8D"/>
    <w:rsid w:val="00384C4F"/>
    <w:rsid w:val="00384ECD"/>
    <w:rsid w:val="00385040"/>
    <w:rsid w:val="00385053"/>
    <w:rsid w:val="00385109"/>
    <w:rsid w:val="003852A3"/>
    <w:rsid w:val="00385667"/>
    <w:rsid w:val="00385919"/>
    <w:rsid w:val="003859F5"/>
    <w:rsid w:val="00385D2C"/>
    <w:rsid w:val="00385E34"/>
    <w:rsid w:val="00385E78"/>
    <w:rsid w:val="00385F3F"/>
    <w:rsid w:val="00386105"/>
    <w:rsid w:val="0038617D"/>
    <w:rsid w:val="003863B4"/>
    <w:rsid w:val="003865BE"/>
    <w:rsid w:val="00386A0E"/>
    <w:rsid w:val="00386B69"/>
    <w:rsid w:val="00386EED"/>
    <w:rsid w:val="00387581"/>
    <w:rsid w:val="00387645"/>
    <w:rsid w:val="00387656"/>
    <w:rsid w:val="00387679"/>
    <w:rsid w:val="00387976"/>
    <w:rsid w:val="00387AF4"/>
    <w:rsid w:val="00387C33"/>
    <w:rsid w:val="00390183"/>
    <w:rsid w:val="00390305"/>
    <w:rsid w:val="003903F0"/>
    <w:rsid w:val="0039059C"/>
    <w:rsid w:val="0039098D"/>
    <w:rsid w:val="00390B9D"/>
    <w:rsid w:val="00390C04"/>
    <w:rsid w:val="00390E3D"/>
    <w:rsid w:val="00390FB1"/>
    <w:rsid w:val="0039140A"/>
    <w:rsid w:val="003917A6"/>
    <w:rsid w:val="00391B76"/>
    <w:rsid w:val="00391D05"/>
    <w:rsid w:val="00391F1C"/>
    <w:rsid w:val="00392160"/>
    <w:rsid w:val="00392673"/>
    <w:rsid w:val="00392772"/>
    <w:rsid w:val="0039294E"/>
    <w:rsid w:val="00392B7C"/>
    <w:rsid w:val="00392C57"/>
    <w:rsid w:val="0039319B"/>
    <w:rsid w:val="00393611"/>
    <w:rsid w:val="00393788"/>
    <w:rsid w:val="00393840"/>
    <w:rsid w:val="00393B47"/>
    <w:rsid w:val="00393E9A"/>
    <w:rsid w:val="003940C2"/>
    <w:rsid w:val="003946A8"/>
    <w:rsid w:val="0039479C"/>
    <w:rsid w:val="003949D8"/>
    <w:rsid w:val="00394A0C"/>
    <w:rsid w:val="00394ADE"/>
    <w:rsid w:val="00394C4A"/>
    <w:rsid w:val="00394DC1"/>
    <w:rsid w:val="0039501A"/>
    <w:rsid w:val="0039513D"/>
    <w:rsid w:val="00395A20"/>
    <w:rsid w:val="00395B7D"/>
    <w:rsid w:val="003965F2"/>
    <w:rsid w:val="00396C0B"/>
    <w:rsid w:val="0039700B"/>
    <w:rsid w:val="0039784C"/>
    <w:rsid w:val="00397C0C"/>
    <w:rsid w:val="00397E30"/>
    <w:rsid w:val="003A021E"/>
    <w:rsid w:val="003A0409"/>
    <w:rsid w:val="003A06AA"/>
    <w:rsid w:val="003A1228"/>
    <w:rsid w:val="003A1317"/>
    <w:rsid w:val="003A154F"/>
    <w:rsid w:val="003A1828"/>
    <w:rsid w:val="003A19B7"/>
    <w:rsid w:val="003A1C56"/>
    <w:rsid w:val="003A1E28"/>
    <w:rsid w:val="003A1E3B"/>
    <w:rsid w:val="003A1FB3"/>
    <w:rsid w:val="003A225B"/>
    <w:rsid w:val="003A2443"/>
    <w:rsid w:val="003A2647"/>
    <w:rsid w:val="003A27B3"/>
    <w:rsid w:val="003A291D"/>
    <w:rsid w:val="003A2C1B"/>
    <w:rsid w:val="003A2DF7"/>
    <w:rsid w:val="003A3056"/>
    <w:rsid w:val="003A3458"/>
    <w:rsid w:val="003A367F"/>
    <w:rsid w:val="003A368B"/>
    <w:rsid w:val="003A375A"/>
    <w:rsid w:val="003A38A5"/>
    <w:rsid w:val="003A39CC"/>
    <w:rsid w:val="003A3AB0"/>
    <w:rsid w:val="003A3BF3"/>
    <w:rsid w:val="003A3BF7"/>
    <w:rsid w:val="003A3CD4"/>
    <w:rsid w:val="003A4069"/>
    <w:rsid w:val="003A409C"/>
    <w:rsid w:val="003A4264"/>
    <w:rsid w:val="003A4381"/>
    <w:rsid w:val="003A4427"/>
    <w:rsid w:val="003A4827"/>
    <w:rsid w:val="003A49C7"/>
    <w:rsid w:val="003A4AD5"/>
    <w:rsid w:val="003A4E80"/>
    <w:rsid w:val="003A5362"/>
    <w:rsid w:val="003A5C1B"/>
    <w:rsid w:val="003A5D4E"/>
    <w:rsid w:val="003A5D94"/>
    <w:rsid w:val="003A5DBA"/>
    <w:rsid w:val="003A60B9"/>
    <w:rsid w:val="003A6211"/>
    <w:rsid w:val="003A622D"/>
    <w:rsid w:val="003A64BE"/>
    <w:rsid w:val="003A65D1"/>
    <w:rsid w:val="003A668A"/>
    <w:rsid w:val="003A672F"/>
    <w:rsid w:val="003A6834"/>
    <w:rsid w:val="003A68A1"/>
    <w:rsid w:val="003A69B9"/>
    <w:rsid w:val="003A6AD2"/>
    <w:rsid w:val="003A6B60"/>
    <w:rsid w:val="003A6CF4"/>
    <w:rsid w:val="003A6E2E"/>
    <w:rsid w:val="003A6E88"/>
    <w:rsid w:val="003A6F47"/>
    <w:rsid w:val="003A706F"/>
    <w:rsid w:val="003A70CD"/>
    <w:rsid w:val="003A736A"/>
    <w:rsid w:val="003A7523"/>
    <w:rsid w:val="003A78D0"/>
    <w:rsid w:val="003A7943"/>
    <w:rsid w:val="003A7D63"/>
    <w:rsid w:val="003B003A"/>
    <w:rsid w:val="003B00CE"/>
    <w:rsid w:val="003B0195"/>
    <w:rsid w:val="003B039B"/>
    <w:rsid w:val="003B045F"/>
    <w:rsid w:val="003B0533"/>
    <w:rsid w:val="003B077D"/>
    <w:rsid w:val="003B0848"/>
    <w:rsid w:val="003B0A5B"/>
    <w:rsid w:val="003B0CCE"/>
    <w:rsid w:val="003B0D50"/>
    <w:rsid w:val="003B0E5A"/>
    <w:rsid w:val="003B13D0"/>
    <w:rsid w:val="003B15DF"/>
    <w:rsid w:val="003B1647"/>
    <w:rsid w:val="003B17A2"/>
    <w:rsid w:val="003B17AC"/>
    <w:rsid w:val="003B192D"/>
    <w:rsid w:val="003B1976"/>
    <w:rsid w:val="003B1BA3"/>
    <w:rsid w:val="003B210C"/>
    <w:rsid w:val="003B213A"/>
    <w:rsid w:val="003B21C7"/>
    <w:rsid w:val="003B2438"/>
    <w:rsid w:val="003B24C0"/>
    <w:rsid w:val="003B2794"/>
    <w:rsid w:val="003B2B04"/>
    <w:rsid w:val="003B2B22"/>
    <w:rsid w:val="003B2B80"/>
    <w:rsid w:val="003B2D22"/>
    <w:rsid w:val="003B2E97"/>
    <w:rsid w:val="003B2F46"/>
    <w:rsid w:val="003B338C"/>
    <w:rsid w:val="003B35A0"/>
    <w:rsid w:val="003B3763"/>
    <w:rsid w:val="003B37EE"/>
    <w:rsid w:val="003B3896"/>
    <w:rsid w:val="003B38C8"/>
    <w:rsid w:val="003B394A"/>
    <w:rsid w:val="003B39A3"/>
    <w:rsid w:val="003B4029"/>
    <w:rsid w:val="003B416B"/>
    <w:rsid w:val="003B4210"/>
    <w:rsid w:val="003B42D7"/>
    <w:rsid w:val="003B4706"/>
    <w:rsid w:val="003B48FA"/>
    <w:rsid w:val="003B4A63"/>
    <w:rsid w:val="003B4B7B"/>
    <w:rsid w:val="003B4BC3"/>
    <w:rsid w:val="003B4CED"/>
    <w:rsid w:val="003B4EF1"/>
    <w:rsid w:val="003B5033"/>
    <w:rsid w:val="003B51A9"/>
    <w:rsid w:val="003B52D8"/>
    <w:rsid w:val="003B5400"/>
    <w:rsid w:val="003B559E"/>
    <w:rsid w:val="003B55DB"/>
    <w:rsid w:val="003B5A49"/>
    <w:rsid w:val="003B5DC8"/>
    <w:rsid w:val="003B6159"/>
    <w:rsid w:val="003B6A9A"/>
    <w:rsid w:val="003B6C42"/>
    <w:rsid w:val="003B6D3C"/>
    <w:rsid w:val="003B6E3F"/>
    <w:rsid w:val="003B7480"/>
    <w:rsid w:val="003B75F0"/>
    <w:rsid w:val="003B7671"/>
    <w:rsid w:val="003B7721"/>
    <w:rsid w:val="003B798F"/>
    <w:rsid w:val="003B7BA5"/>
    <w:rsid w:val="003B7CCA"/>
    <w:rsid w:val="003B7D4E"/>
    <w:rsid w:val="003B7E12"/>
    <w:rsid w:val="003B7ED6"/>
    <w:rsid w:val="003C017C"/>
    <w:rsid w:val="003C0257"/>
    <w:rsid w:val="003C045B"/>
    <w:rsid w:val="003C046F"/>
    <w:rsid w:val="003C0482"/>
    <w:rsid w:val="003C0644"/>
    <w:rsid w:val="003C0943"/>
    <w:rsid w:val="003C0B2D"/>
    <w:rsid w:val="003C0BEF"/>
    <w:rsid w:val="003C0D31"/>
    <w:rsid w:val="003C0E35"/>
    <w:rsid w:val="003C10EF"/>
    <w:rsid w:val="003C1387"/>
    <w:rsid w:val="003C1410"/>
    <w:rsid w:val="003C1620"/>
    <w:rsid w:val="003C1C66"/>
    <w:rsid w:val="003C1D1D"/>
    <w:rsid w:val="003C1F6F"/>
    <w:rsid w:val="003C235B"/>
    <w:rsid w:val="003C2404"/>
    <w:rsid w:val="003C2433"/>
    <w:rsid w:val="003C24DB"/>
    <w:rsid w:val="003C26B4"/>
    <w:rsid w:val="003C2FC6"/>
    <w:rsid w:val="003C3025"/>
    <w:rsid w:val="003C33E0"/>
    <w:rsid w:val="003C357F"/>
    <w:rsid w:val="003C3995"/>
    <w:rsid w:val="003C3C7E"/>
    <w:rsid w:val="003C3D4B"/>
    <w:rsid w:val="003C3D70"/>
    <w:rsid w:val="003C3F30"/>
    <w:rsid w:val="003C402D"/>
    <w:rsid w:val="003C4582"/>
    <w:rsid w:val="003C45C6"/>
    <w:rsid w:val="003C467D"/>
    <w:rsid w:val="003C4C72"/>
    <w:rsid w:val="003C4E88"/>
    <w:rsid w:val="003C4FCE"/>
    <w:rsid w:val="003C50BC"/>
    <w:rsid w:val="003C50F4"/>
    <w:rsid w:val="003C5119"/>
    <w:rsid w:val="003C5271"/>
    <w:rsid w:val="003C540B"/>
    <w:rsid w:val="003C55AB"/>
    <w:rsid w:val="003C5959"/>
    <w:rsid w:val="003C6136"/>
    <w:rsid w:val="003C6402"/>
    <w:rsid w:val="003C6670"/>
    <w:rsid w:val="003C66A1"/>
    <w:rsid w:val="003C6D1D"/>
    <w:rsid w:val="003C6DC5"/>
    <w:rsid w:val="003C6EDF"/>
    <w:rsid w:val="003C6FA7"/>
    <w:rsid w:val="003C7108"/>
    <w:rsid w:val="003C7221"/>
    <w:rsid w:val="003C72FD"/>
    <w:rsid w:val="003C737B"/>
    <w:rsid w:val="003C75F6"/>
    <w:rsid w:val="003C7D54"/>
    <w:rsid w:val="003C7DA5"/>
    <w:rsid w:val="003C7FC1"/>
    <w:rsid w:val="003CF962"/>
    <w:rsid w:val="003D01F7"/>
    <w:rsid w:val="003D0343"/>
    <w:rsid w:val="003D03AB"/>
    <w:rsid w:val="003D03B9"/>
    <w:rsid w:val="003D07F5"/>
    <w:rsid w:val="003D0BAB"/>
    <w:rsid w:val="003D0BF4"/>
    <w:rsid w:val="003D166A"/>
    <w:rsid w:val="003D1725"/>
    <w:rsid w:val="003D1863"/>
    <w:rsid w:val="003D18B4"/>
    <w:rsid w:val="003D1D4B"/>
    <w:rsid w:val="003D203F"/>
    <w:rsid w:val="003D20F8"/>
    <w:rsid w:val="003D2152"/>
    <w:rsid w:val="003D240F"/>
    <w:rsid w:val="003D2634"/>
    <w:rsid w:val="003D29E5"/>
    <w:rsid w:val="003D2DA8"/>
    <w:rsid w:val="003D2DFA"/>
    <w:rsid w:val="003D2F03"/>
    <w:rsid w:val="003D3191"/>
    <w:rsid w:val="003D3623"/>
    <w:rsid w:val="003D36FF"/>
    <w:rsid w:val="003D3917"/>
    <w:rsid w:val="003D3F34"/>
    <w:rsid w:val="003D4571"/>
    <w:rsid w:val="003D4A76"/>
    <w:rsid w:val="003D4BD6"/>
    <w:rsid w:val="003D4C03"/>
    <w:rsid w:val="003D4EF6"/>
    <w:rsid w:val="003D52EC"/>
    <w:rsid w:val="003D55E7"/>
    <w:rsid w:val="003D5644"/>
    <w:rsid w:val="003D5747"/>
    <w:rsid w:val="003D58F4"/>
    <w:rsid w:val="003D5AC7"/>
    <w:rsid w:val="003D5C48"/>
    <w:rsid w:val="003D6077"/>
    <w:rsid w:val="003D626D"/>
    <w:rsid w:val="003D68AD"/>
    <w:rsid w:val="003D6A4B"/>
    <w:rsid w:val="003D6BEB"/>
    <w:rsid w:val="003D6C09"/>
    <w:rsid w:val="003D6D24"/>
    <w:rsid w:val="003D7116"/>
    <w:rsid w:val="003D72BD"/>
    <w:rsid w:val="003D7472"/>
    <w:rsid w:val="003D759B"/>
    <w:rsid w:val="003D771C"/>
    <w:rsid w:val="003D79C2"/>
    <w:rsid w:val="003D79FB"/>
    <w:rsid w:val="003D7A18"/>
    <w:rsid w:val="003D7B8A"/>
    <w:rsid w:val="003D7D33"/>
    <w:rsid w:val="003D7DA5"/>
    <w:rsid w:val="003D7EEB"/>
    <w:rsid w:val="003D7EFE"/>
    <w:rsid w:val="003DD635"/>
    <w:rsid w:val="003E0097"/>
    <w:rsid w:val="003E0143"/>
    <w:rsid w:val="003E04D2"/>
    <w:rsid w:val="003E10CD"/>
    <w:rsid w:val="003E114F"/>
    <w:rsid w:val="003E11EC"/>
    <w:rsid w:val="003E12D8"/>
    <w:rsid w:val="003E1638"/>
    <w:rsid w:val="003E1880"/>
    <w:rsid w:val="003E1914"/>
    <w:rsid w:val="003E1B07"/>
    <w:rsid w:val="003E1B56"/>
    <w:rsid w:val="003E1B58"/>
    <w:rsid w:val="003E1B64"/>
    <w:rsid w:val="003E1E44"/>
    <w:rsid w:val="003E1F60"/>
    <w:rsid w:val="003E276A"/>
    <w:rsid w:val="003E27F5"/>
    <w:rsid w:val="003E2E9A"/>
    <w:rsid w:val="003E31CF"/>
    <w:rsid w:val="003E31D3"/>
    <w:rsid w:val="003E3756"/>
    <w:rsid w:val="003E377F"/>
    <w:rsid w:val="003E3A93"/>
    <w:rsid w:val="003E3BF4"/>
    <w:rsid w:val="003E3C41"/>
    <w:rsid w:val="003E427F"/>
    <w:rsid w:val="003E4403"/>
    <w:rsid w:val="003E44D3"/>
    <w:rsid w:val="003E4551"/>
    <w:rsid w:val="003E459A"/>
    <w:rsid w:val="003E4B30"/>
    <w:rsid w:val="003E4BB4"/>
    <w:rsid w:val="003E4EE3"/>
    <w:rsid w:val="003E4F30"/>
    <w:rsid w:val="003E520D"/>
    <w:rsid w:val="003E5238"/>
    <w:rsid w:val="003E530A"/>
    <w:rsid w:val="003E53D6"/>
    <w:rsid w:val="003E55B1"/>
    <w:rsid w:val="003E5676"/>
    <w:rsid w:val="003E5828"/>
    <w:rsid w:val="003E5C1F"/>
    <w:rsid w:val="003E5CBB"/>
    <w:rsid w:val="003E6B78"/>
    <w:rsid w:val="003E7254"/>
    <w:rsid w:val="003E76EB"/>
    <w:rsid w:val="003E77DC"/>
    <w:rsid w:val="003E780F"/>
    <w:rsid w:val="003E7D0B"/>
    <w:rsid w:val="003E7F44"/>
    <w:rsid w:val="003F000B"/>
    <w:rsid w:val="003F01C3"/>
    <w:rsid w:val="003F02BB"/>
    <w:rsid w:val="003F0316"/>
    <w:rsid w:val="003F0528"/>
    <w:rsid w:val="003F059F"/>
    <w:rsid w:val="003F0677"/>
    <w:rsid w:val="003F06FA"/>
    <w:rsid w:val="003F0899"/>
    <w:rsid w:val="003F0BBA"/>
    <w:rsid w:val="003F0CD3"/>
    <w:rsid w:val="003F0E89"/>
    <w:rsid w:val="003F1261"/>
    <w:rsid w:val="003F1275"/>
    <w:rsid w:val="003F12C1"/>
    <w:rsid w:val="003F136A"/>
    <w:rsid w:val="003F172A"/>
    <w:rsid w:val="003F17B3"/>
    <w:rsid w:val="003F19CE"/>
    <w:rsid w:val="003F1A9A"/>
    <w:rsid w:val="003F1AD3"/>
    <w:rsid w:val="003F2119"/>
    <w:rsid w:val="003F212F"/>
    <w:rsid w:val="003F2254"/>
    <w:rsid w:val="003F22F0"/>
    <w:rsid w:val="003F25F3"/>
    <w:rsid w:val="003F2763"/>
    <w:rsid w:val="003F29B1"/>
    <w:rsid w:val="003F2AF1"/>
    <w:rsid w:val="003F2F21"/>
    <w:rsid w:val="003F3491"/>
    <w:rsid w:val="003F35A4"/>
    <w:rsid w:val="003F3A18"/>
    <w:rsid w:val="003F3A89"/>
    <w:rsid w:val="003F3ACC"/>
    <w:rsid w:val="003F3BB7"/>
    <w:rsid w:val="003F3BB8"/>
    <w:rsid w:val="003F3C99"/>
    <w:rsid w:val="003F440C"/>
    <w:rsid w:val="003F4557"/>
    <w:rsid w:val="003F45F4"/>
    <w:rsid w:val="003F46A0"/>
    <w:rsid w:val="003F46A9"/>
    <w:rsid w:val="003F48BC"/>
    <w:rsid w:val="003F4F93"/>
    <w:rsid w:val="003F5105"/>
    <w:rsid w:val="003F517E"/>
    <w:rsid w:val="003F5212"/>
    <w:rsid w:val="003F52DD"/>
    <w:rsid w:val="003F538D"/>
    <w:rsid w:val="003F53CE"/>
    <w:rsid w:val="003F576D"/>
    <w:rsid w:val="003F59B9"/>
    <w:rsid w:val="003F5A4C"/>
    <w:rsid w:val="003F5C43"/>
    <w:rsid w:val="003F5D7C"/>
    <w:rsid w:val="003F5EE8"/>
    <w:rsid w:val="003F5FA5"/>
    <w:rsid w:val="003F6001"/>
    <w:rsid w:val="003F6010"/>
    <w:rsid w:val="003F654B"/>
    <w:rsid w:val="003F687E"/>
    <w:rsid w:val="003F6A9C"/>
    <w:rsid w:val="003F6B0D"/>
    <w:rsid w:val="003F6CFF"/>
    <w:rsid w:val="003F6DA7"/>
    <w:rsid w:val="003F73F7"/>
    <w:rsid w:val="003F752E"/>
    <w:rsid w:val="003F7849"/>
    <w:rsid w:val="003F78E0"/>
    <w:rsid w:val="003F7A95"/>
    <w:rsid w:val="003F7AB7"/>
    <w:rsid w:val="003F7B7D"/>
    <w:rsid w:val="003F7C9C"/>
    <w:rsid w:val="003F7D25"/>
    <w:rsid w:val="003F7FA6"/>
    <w:rsid w:val="00400469"/>
    <w:rsid w:val="00400970"/>
    <w:rsid w:val="00400B79"/>
    <w:rsid w:val="00400E37"/>
    <w:rsid w:val="00400FCC"/>
    <w:rsid w:val="004014B8"/>
    <w:rsid w:val="00401A3B"/>
    <w:rsid w:val="00401DE2"/>
    <w:rsid w:val="00401F52"/>
    <w:rsid w:val="00402524"/>
    <w:rsid w:val="00402C0D"/>
    <w:rsid w:val="00402EB7"/>
    <w:rsid w:val="00403010"/>
    <w:rsid w:val="00403464"/>
    <w:rsid w:val="0040399B"/>
    <w:rsid w:val="004039BC"/>
    <w:rsid w:val="00403A1E"/>
    <w:rsid w:val="00403E84"/>
    <w:rsid w:val="004040C0"/>
    <w:rsid w:val="00404111"/>
    <w:rsid w:val="0040419C"/>
    <w:rsid w:val="0040433A"/>
    <w:rsid w:val="00404567"/>
    <w:rsid w:val="0040461D"/>
    <w:rsid w:val="00404655"/>
    <w:rsid w:val="004047C3"/>
    <w:rsid w:val="004048B1"/>
    <w:rsid w:val="004048E8"/>
    <w:rsid w:val="00404A83"/>
    <w:rsid w:val="00404ABD"/>
    <w:rsid w:val="00404E82"/>
    <w:rsid w:val="00404F87"/>
    <w:rsid w:val="00405105"/>
    <w:rsid w:val="00405157"/>
    <w:rsid w:val="004056A5"/>
    <w:rsid w:val="004056AB"/>
    <w:rsid w:val="00405843"/>
    <w:rsid w:val="00405AF3"/>
    <w:rsid w:val="00405CF9"/>
    <w:rsid w:val="00405EE8"/>
    <w:rsid w:val="00405FED"/>
    <w:rsid w:val="004061FC"/>
    <w:rsid w:val="0040623F"/>
    <w:rsid w:val="0040636A"/>
    <w:rsid w:val="004063C9"/>
    <w:rsid w:val="00406434"/>
    <w:rsid w:val="00406650"/>
    <w:rsid w:val="004068F5"/>
    <w:rsid w:val="004069A0"/>
    <w:rsid w:val="00406A1E"/>
    <w:rsid w:val="00406E34"/>
    <w:rsid w:val="00406F4A"/>
    <w:rsid w:val="00407204"/>
    <w:rsid w:val="004076FC"/>
    <w:rsid w:val="00407889"/>
    <w:rsid w:val="00407EC2"/>
    <w:rsid w:val="004100D5"/>
    <w:rsid w:val="004102D9"/>
    <w:rsid w:val="00410475"/>
    <w:rsid w:val="004105E7"/>
    <w:rsid w:val="00410609"/>
    <w:rsid w:val="004108C2"/>
    <w:rsid w:val="00410AF0"/>
    <w:rsid w:val="00410B17"/>
    <w:rsid w:val="00410BAF"/>
    <w:rsid w:val="00410D75"/>
    <w:rsid w:val="00410DEF"/>
    <w:rsid w:val="00410DF3"/>
    <w:rsid w:val="00410ECB"/>
    <w:rsid w:val="0041101F"/>
    <w:rsid w:val="004110DD"/>
    <w:rsid w:val="0041125A"/>
    <w:rsid w:val="004116CA"/>
    <w:rsid w:val="004119D5"/>
    <w:rsid w:val="00411BF8"/>
    <w:rsid w:val="0041236A"/>
    <w:rsid w:val="00412450"/>
    <w:rsid w:val="004125A2"/>
    <w:rsid w:val="0041262D"/>
    <w:rsid w:val="004127B5"/>
    <w:rsid w:val="004127C0"/>
    <w:rsid w:val="004128FA"/>
    <w:rsid w:val="0041291F"/>
    <w:rsid w:val="00412BC5"/>
    <w:rsid w:val="004131BA"/>
    <w:rsid w:val="00413270"/>
    <w:rsid w:val="004132A6"/>
    <w:rsid w:val="004134B7"/>
    <w:rsid w:val="00413581"/>
    <w:rsid w:val="004135E4"/>
    <w:rsid w:val="00413671"/>
    <w:rsid w:val="00413729"/>
    <w:rsid w:val="0041373A"/>
    <w:rsid w:val="004139D3"/>
    <w:rsid w:val="00413A9A"/>
    <w:rsid w:val="00413AF3"/>
    <w:rsid w:val="00413B51"/>
    <w:rsid w:val="00413ED8"/>
    <w:rsid w:val="00414250"/>
    <w:rsid w:val="00414561"/>
    <w:rsid w:val="0041465E"/>
    <w:rsid w:val="00414E1D"/>
    <w:rsid w:val="00414F91"/>
    <w:rsid w:val="00415470"/>
    <w:rsid w:val="004154DD"/>
    <w:rsid w:val="004154EE"/>
    <w:rsid w:val="00415698"/>
    <w:rsid w:val="00415754"/>
    <w:rsid w:val="00415FB4"/>
    <w:rsid w:val="00416014"/>
    <w:rsid w:val="0041612C"/>
    <w:rsid w:val="004165F2"/>
    <w:rsid w:val="00416632"/>
    <w:rsid w:val="004166D7"/>
    <w:rsid w:val="00416B82"/>
    <w:rsid w:val="00416C2F"/>
    <w:rsid w:val="004171BA"/>
    <w:rsid w:val="00417298"/>
    <w:rsid w:val="00417442"/>
    <w:rsid w:val="00417836"/>
    <w:rsid w:val="00417A20"/>
    <w:rsid w:val="00417D38"/>
    <w:rsid w:val="00417D8A"/>
    <w:rsid w:val="0042009A"/>
    <w:rsid w:val="0042041F"/>
    <w:rsid w:val="00420459"/>
    <w:rsid w:val="0042051D"/>
    <w:rsid w:val="0042058B"/>
    <w:rsid w:val="004205AD"/>
    <w:rsid w:val="0042066C"/>
    <w:rsid w:val="00420C3F"/>
    <w:rsid w:val="00420F20"/>
    <w:rsid w:val="00420FF6"/>
    <w:rsid w:val="00421076"/>
    <w:rsid w:val="00421526"/>
    <w:rsid w:val="00422032"/>
    <w:rsid w:val="004223F7"/>
    <w:rsid w:val="00422548"/>
    <w:rsid w:val="004229E1"/>
    <w:rsid w:val="00422ACE"/>
    <w:rsid w:val="00422CC8"/>
    <w:rsid w:val="00422EF8"/>
    <w:rsid w:val="0042304A"/>
    <w:rsid w:val="00423140"/>
    <w:rsid w:val="004234D2"/>
    <w:rsid w:val="00423A06"/>
    <w:rsid w:val="00423BA2"/>
    <w:rsid w:val="00423E73"/>
    <w:rsid w:val="00423F05"/>
    <w:rsid w:val="0042411B"/>
    <w:rsid w:val="00424202"/>
    <w:rsid w:val="0042435A"/>
    <w:rsid w:val="00424366"/>
    <w:rsid w:val="004243B9"/>
    <w:rsid w:val="004244ED"/>
    <w:rsid w:val="00424741"/>
    <w:rsid w:val="004247F8"/>
    <w:rsid w:val="00424930"/>
    <w:rsid w:val="00424C55"/>
    <w:rsid w:val="00424C5B"/>
    <w:rsid w:val="00424FF1"/>
    <w:rsid w:val="004251F2"/>
    <w:rsid w:val="00425676"/>
    <w:rsid w:val="0042569F"/>
    <w:rsid w:val="0042585B"/>
    <w:rsid w:val="00425A98"/>
    <w:rsid w:val="00425D06"/>
    <w:rsid w:val="00425D4A"/>
    <w:rsid w:val="00425DC4"/>
    <w:rsid w:val="0042618C"/>
    <w:rsid w:val="004261A4"/>
    <w:rsid w:val="004261D9"/>
    <w:rsid w:val="0042632C"/>
    <w:rsid w:val="00426368"/>
    <w:rsid w:val="004263AE"/>
    <w:rsid w:val="0042651C"/>
    <w:rsid w:val="00426598"/>
    <w:rsid w:val="004266BB"/>
    <w:rsid w:val="00426F05"/>
    <w:rsid w:val="004270A5"/>
    <w:rsid w:val="0042745A"/>
    <w:rsid w:val="004279B6"/>
    <w:rsid w:val="00427A58"/>
    <w:rsid w:val="00427C99"/>
    <w:rsid w:val="00427D8A"/>
    <w:rsid w:val="00427E0E"/>
    <w:rsid w:val="00427E4C"/>
    <w:rsid w:val="00427F3F"/>
    <w:rsid w:val="00427FDF"/>
    <w:rsid w:val="0043008E"/>
    <w:rsid w:val="0043025B"/>
    <w:rsid w:val="00430791"/>
    <w:rsid w:val="00430834"/>
    <w:rsid w:val="004308EB"/>
    <w:rsid w:val="00430A1B"/>
    <w:rsid w:val="00430D9D"/>
    <w:rsid w:val="00430EAB"/>
    <w:rsid w:val="00430F8E"/>
    <w:rsid w:val="004317EA"/>
    <w:rsid w:val="00431B3D"/>
    <w:rsid w:val="00431C71"/>
    <w:rsid w:val="00432122"/>
    <w:rsid w:val="004321FD"/>
    <w:rsid w:val="00432387"/>
    <w:rsid w:val="00432411"/>
    <w:rsid w:val="00432690"/>
    <w:rsid w:val="004326FE"/>
    <w:rsid w:val="00432786"/>
    <w:rsid w:val="004329A5"/>
    <w:rsid w:val="0043309D"/>
    <w:rsid w:val="0043336B"/>
    <w:rsid w:val="00433853"/>
    <w:rsid w:val="00433AC4"/>
    <w:rsid w:val="00433B7B"/>
    <w:rsid w:val="00433C1C"/>
    <w:rsid w:val="00433C37"/>
    <w:rsid w:val="00433C9D"/>
    <w:rsid w:val="004341FB"/>
    <w:rsid w:val="00434589"/>
    <w:rsid w:val="00434995"/>
    <w:rsid w:val="00434A1C"/>
    <w:rsid w:val="004350CE"/>
    <w:rsid w:val="00435142"/>
    <w:rsid w:val="004352F9"/>
    <w:rsid w:val="0043533F"/>
    <w:rsid w:val="0043562B"/>
    <w:rsid w:val="00435662"/>
    <w:rsid w:val="0043568F"/>
    <w:rsid w:val="00435720"/>
    <w:rsid w:val="00435A2F"/>
    <w:rsid w:val="00435B75"/>
    <w:rsid w:val="00435C1E"/>
    <w:rsid w:val="00435DBE"/>
    <w:rsid w:val="00435EEB"/>
    <w:rsid w:val="00435F48"/>
    <w:rsid w:val="00435FC8"/>
    <w:rsid w:val="004361BA"/>
    <w:rsid w:val="0043622E"/>
    <w:rsid w:val="004363DC"/>
    <w:rsid w:val="00436460"/>
    <w:rsid w:val="00436527"/>
    <w:rsid w:val="00436679"/>
    <w:rsid w:val="00436695"/>
    <w:rsid w:val="004366E6"/>
    <w:rsid w:val="00436749"/>
    <w:rsid w:val="00436942"/>
    <w:rsid w:val="00436B37"/>
    <w:rsid w:val="00436D26"/>
    <w:rsid w:val="00436D2A"/>
    <w:rsid w:val="00436E2C"/>
    <w:rsid w:val="00437146"/>
    <w:rsid w:val="00437664"/>
    <w:rsid w:val="00437878"/>
    <w:rsid w:val="00437994"/>
    <w:rsid w:val="004379B3"/>
    <w:rsid w:val="00437C0F"/>
    <w:rsid w:val="00437D47"/>
    <w:rsid w:val="00437E7D"/>
    <w:rsid w:val="00437F30"/>
    <w:rsid w:val="00440097"/>
    <w:rsid w:val="004400FF"/>
    <w:rsid w:val="00440157"/>
    <w:rsid w:val="004401F0"/>
    <w:rsid w:val="0044034B"/>
    <w:rsid w:val="00440499"/>
    <w:rsid w:val="00440586"/>
    <w:rsid w:val="0044073D"/>
    <w:rsid w:val="00440819"/>
    <w:rsid w:val="00440A1C"/>
    <w:rsid w:val="00440D08"/>
    <w:rsid w:val="004410FA"/>
    <w:rsid w:val="0044139A"/>
    <w:rsid w:val="004413A1"/>
    <w:rsid w:val="0044144E"/>
    <w:rsid w:val="00441748"/>
    <w:rsid w:val="0044181C"/>
    <w:rsid w:val="004418CE"/>
    <w:rsid w:val="004418FD"/>
    <w:rsid w:val="0044192E"/>
    <w:rsid w:val="00441FFA"/>
    <w:rsid w:val="004420EC"/>
    <w:rsid w:val="004420F7"/>
    <w:rsid w:val="004422A5"/>
    <w:rsid w:val="00442A97"/>
    <w:rsid w:val="00442C39"/>
    <w:rsid w:val="00442CEF"/>
    <w:rsid w:val="00442E76"/>
    <w:rsid w:val="00442F64"/>
    <w:rsid w:val="00443249"/>
    <w:rsid w:val="004433E5"/>
    <w:rsid w:val="00443842"/>
    <w:rsid w:val="00443A14"/>
    <w:rsid w:val="00443A9B"/>
    <w:rsid w:val="00443CD7"/>
    <w:rsid w:val="00443F7F"/>
    <w:rsid w:val="004440E3"/>
    <w:rsid w:val="0044411E"/>
    <w:rsid w:val="004444C0"/>
    <w:rsid w:val="0044454F"/>
    <w:rsid w:val="0044461F"/>
    <w:rsid w:val="00444B65"/>
    <w:rsid w:val="00444BB6"/>
    <w:rsid w:val="00444CF2"/>
    <w:rsid w:val="00444D42"/>
    <w:rsid w:val="00444DA2"/>
    <w:rsid w:val="00444EC1"/>
    <w:rsid w:val="00445087"/>
    <w:rsid w:val="004452A9"/>
    <w:rsid w:val="00445338"/>
    <w:rsid w:val="004459BB"/>
    <w:rsid w:val="00445B8C"/>
    <w:rsid w:val="00445BC2"/>
    <w:rsid w:val="00446033"/>
    <w:rsid w:val="0044641D"/>
    <w:rsid w:val="004467C8"/>
    <w:rsid w:val="00446B39"/>
    <w:rsid w:val="00446C01"/>
    <w:rsid w:val="00446F1A"/>
    <w:rsid w:val="00446F1D"/>
    <w:rsid w:val="00446F39"/>
    <w:rsid w:val="0044701C"/>
    <w:rsid w:val="00447071"/>
    <w:rsid w:val="00447268"/>
    <w:rsid w:val="00447329"/>
    <w:rsid w:val="004473A8"/>
    <w:rsid w:val="004474C1"/>
    <w:rsid w:val="0044765D"/>
    <w:rsid w:val="00447662"/>
    <w:rsid w:val="0044782A"/>
    <w:rsid w:val="004478DC"/>
    <w:rsid w:val="00447BA7"/>
    <w:rsid w:val="00447F49"/>
    <w:rsid w:val="00450039"/>
    <w:rsid w:val="0045030D"/>
    <w:rsid w:val="0045067A"/>
    <w:rsid w:val="0045090C"/>
    <w:rsid w:val="00450B6B"/>
    <w:rsid w:val="00450C06"/>
    <w:rsid w:val="00450F42"/>
    <w:rsid w:val="00450FEF"/>
    <w:rsid w:val="00451271"/>
    <w:rsid w:val="00451369"/>
    <w:rsid w:val="004515F6"/>
    <w:rsid w:val="00451709"/>
    <w:rsid w:val="004517B8"/>
    <w:rsid w:val="004518D7"/>
    <w:rsid w:val="00451B2E"/>
    <w:rsid w:val="00451F4E"/>
    <w:rsid w:val="00451FF0"/>
    <w:rsid w:val="00452011"/>
    <w:rsid w:val="00452161"/>
    <w:rsid w:val="004521B3"/>
    <w:rsid w:val="004523C4"/>
    <w:rsid w:val="004524F2"/>
    <w:rsid w:val="00452770"/>
    <w:rsid w:val="00452855"/>
    <w:rsid w:val="00452A1F"/>
    <w:rsid w:val="00452A81"/>
    <w:rsid w:val="00452B6C"/>
    <w:rsid w:val="00452C51"/>
    <w:rsid w:val="00452FA0"/>
    <w:rsid w:val="0045332E"/>
    <w:rsid w:val="0045346A"/>
    <w:rsid w:val="004539A0"/>
    <w:rsid w:val="00453A84"/>
    <w:rsid w:val="00453B64"/>
    <w:rsid w:val="00453E6D"/>
    <w:rsid w:val="004544C4"/>
    <w:rsid w:val="004547EC"/>
    <w:rsid w:val="004549C1"/>
    <w:rsid w:val="00454E7B"/>
    <w:rsid w:val="00454E92"/>
    <w:rsid w:val="00454EB0"/>
    <w:rsid w:val="00454F10"/>
    <w:rsid w:val="00455134"/>
    <w:rsid w:val="0045553C"/>
    <w:rsid w:val="0045555B"/>
    <w:rsid w:val="004556AE"/>
    <w:rsid w:val="004557CF"/>
    <w:rsid w:val="00455B85"/>
    <w:rsid w:val="00455B8E"/>
    <w:rsid w:val="00455BED"/>
    <w:rsid w:val="00455CB9"/>
    <w:rsid w:val="00455D89"/>
    <w:rsid w:val="004560C5"/>
    <w:rsid w:val="00456275"/>
    <w:rsid w:val="004562EC"/>
    <w:rsid w:val="00456593"/>
    <w:rsid w:val="004566F2"/>
    <w:rsid w:val="0045695B"/>
    <w:rsid w:val="00456A0F"/>
    <w:rsid w:val="00456DEF"/>
    <w:rsid w:val="004572E5"/>
    <w:rsid w:val="0045778A"/>
    <w:rsid w:val="0045790C"/>
    <w:rsid w:val="00457AC2"/>
    <w:rsid w:val="00457C04"/>
    <w:rsid w:val="00457E3B"/>
    <w:rsid w:val="00460021"/>
    <w:rsid w:val="004601CF"/>
    <w:rsid w:val="004602FA"/>
    <w:rsid w:val="0046034B"/>
    <w:rsid w:val="0046037D"/>
    <w:rsid w:val="00460391"/>
    <w:rsid w:val="00460595"/>
    <w:rsid w:val="004605CB"/>
    <w:rsid w:val="00460798"/>
    <w:rsid w:val="004608C6"/>
    <w:rsid w:val="00460F1D"/>
    <w:rsid w:val="004611C1"/>
    <w:rsid w:val="0046125C"/>
    <w:rsid w:val="004612BE"/>
    <w:rsid w:val="00461437"/>
    <w:rsid w:val="004617BE"/>
    <w:rsid w:val="00461AC2"/>
    <w:rsid w:val="00461B72"/>
    <w:rsid w:val="00461B86"/>
    <w:rsid w:val="00461C89"/>
    <w:rsid w:val="00461C8F"/>
    <w:rsid w:val="00461D52"/>
    <w:rsid w:val="00461E62"/>
    <w:rsid w:val="00461EF2"/>
    <w:rsid w:val="0046217E"/>
    <w:rsid w:val="004625CD"/>
    <w:rsid w:val="00462601"/>
    <w:rsid w:val="004628E3"/>
    <w:rsid w:val="004629AE"/>
    <w:rsid w:val="00462A0A"/>
    <w:rsid w:val="00462A59"/>
    <w:rsid w:val="00462B08"/>
    <w:rsid w:val="00463146"/>
    <w:rsid w:val="0046324F"/>
    <w:rsid w:val="00463284"/>
    <w:rsid w:val="00463434"/>
    <w:rsid w:val="004634C7"/>
    <w:rsid w:val="0046409A"/>
    <w:rsid w:val="00464209"/>
    <w:rsid w:val="004642E0"/>
    <w:rsid w:val="00464650"/>
    <w:rsid w:val="004647A7"/>
    <w:rsid w:val="00464FDC"/>
    <w:rsid w:val="004653F1"/>
    <w:rsid w:val="00465547"/>
    <w:rsid w:val="00465605"/>
    <w:rsid w:val="004656AA"/>
    <w:rsid w:val="00465792"/>
    <w:rsid w:val="004657F9"/>
    <w:rsid w:val="00465833"/>
    <w:rsid w:val="00465A7A"/>
    <w:rsid w:val="0046652B"/>
    <w:rsid w:val="004668F2"/>
    <w:rsid w:val="00466935"/>
    <w:rsid w:val="00466D95"/>
    <w:rsid w:val="00466E24"/>
    <w:rsid w:val="004670C6"/>
    <w:rsid w:val="00467220"/>
    <w:rsid w:val="00467451"/>
    <w:rsid w:val="004674CB"/>
    <w:rsid w:val="0046756E"/>
    <w:rsid w:val="004679B7"/>
    <w:rsid w:val="00467AFF"/>
    <w:rsid w:val="00467C60"/>
    <w:rsid w:val="00467D21"/>
    <w:rsid w:val="00467F4A"/>
    <w:rsid w:val="00467FB4"/>
    <w:rsid w:val="0047045E"/>
    <w:rsid w:val="004704B2"/>
    <w:rsid w:val="00470A97"/>
    <w:rsid w:val="00470B6C"/>
    <w:rsid w:val="00470DFF"/>
    <w:rsid w:val="00470F74"/>
    <w:rsid w:val="004713C8"/>
    <w:rsid w:val="004716FB"/>
    <w:rsid w:val="00471B95"/>
    <w:rsid w:val="00471EB3"/>
    <w:rsid w:val="00471F03"/>
    <w:rsid w:val="00472307"/>
    <w:rsid w:val="0047249D"/>
    <w:rsid w:val="004724B7"/>
    <w:rsid w:val="00472562"/>
    <w:rsid w:val="004726AA"/>
    <w:rsid w:val="00472A68"/>
    <w:rsid w:val="00472F1D"/>
    <w:rsid w:val="00473229"/>
    <w:rsid w:val="0047343B"/>
    <w:rsid w:val="00473474"/>
    <w:rsid w:val="00473738"/>
    <w:rsid w:val="00473774"/>
    <w:rsid w:val="004738D0"/>
    <w:rsid w:val="004738FB"/>
    <w:rsid w:val="00473C38"/>
    <w:rsid w:val="00473E93"/>
    <w:rsid w:val="00473F97"/>
    <w:rsid w:val="00473FDA"/>
    <w:rsid w:val="0047431D"/>
    <w:rsid w:val="00474490"/>
    <w:rsid w:val="00474721"/>
    <w:rsid w:val="00474959"/>
    <w:rsid w:val="0047535C"/>
    <w:rsid w:val="0047537F"/>
    <w:rsid w:val="004756C1"/>
    <w:rsid w:val="004758EA"/>
    <w:rsid w:val="0047595B"/>
    <w:rsid w:val="0047596F"/>
    <w:rsid w:val="00475D60"/>
    <w:rsid w:val="00475FDB"/>
    <w:rsid w:val="00476B66"/>
    <w:rsid w:val="00476BEF"/>
    <w:rsid w:val="00476C91"/>
    <w:rsid w:val="004771D5"/>
    <w:rsid w:val="004774E8"/>
    <w:rsid w:val="004777A0"/>
    <w:rsid w:val="00477C5E"/>
    <w:rsid w:val="00480214"/>
    <w:rsid w:val="00480509"/>
    <w:rsid w:val="0048055D"/>
    <w:rsid w:val="00480636"/>
    <w:rsid w:val="00480727"/>
    <w:rsid w:val="0048088D"/>
    <w:rsid w:val="00480A6B"/>
    <w:rsid w:val="00480B52"/>
    <w:rsid w:val="00480C17"/>
    <w:rsid w:val="00480C64"/>
    <w:rsid w:val="00480C7E"/>
    <w:rsid w:val="00480E43"/>
    <w:rsid w:val="00480EFA"/>
    <w:rsid w:val="00481404"/>
    <w:rsid w:val="00481482"/>
    <w:rsid w:val="004815CE"/>
    <w:rsid w:val="004816B5"/>
    <w:rsid w:val="00481724"/>
    <w:rsid w:val="004817AA"/>
    <w:rsid w:val="00481B7B"/>
    <w:rsid w:val="00481C93"/>
    <w:rsid w:val="00482284"/>
    <w:rsid w:val="004824AA"/>
    <w:rsid w:val="004826DE"/>
    <w:rsid w:val="00482AA8"/>
    <w:rsid w:val="00482BC0"/>
    <w:rsid w:val="00482BD7"/>
    <w:rsid w:val="0048343F"/>
    <w:rsid w:val="0048352F"/>
    <w:rsid w:val="004838AB"/>
    <w:rsid w:val="00483929"/>
    <w:rsid w:val="00483A91"/>
    <w:rsid w:val="00483C46"/>
    <w:rsid w:val="00483C6E"/>
    <w:rsid w:val="00483DD9"/>
    <w:rsid w:val="00483E84"/>
    <w:rsid w:val="0048402F"/>
    <w:rsid w:val="0048410B"/>
    <w:rsid w:val="00484175"/>
    <w:rsid w:val="00484296"/>
    <w:rsid w:val="00484439"/>
    <w:rsid w:val="0048443E"/>
    <w:rsid w:val="00484466"/>
    <w:rsid w:val="0048449F"/>
    <w:rsid w:val="00484594"/>
    <w:rsid w:val="0048473E"/>
    <w:rsid w:val="00484904"/>
    <w:rsid w:val="00484A2A"/>
    <w:rsid w:val="00484AD8"/>
    <w:rsid w:val="00484E15"/>
    <w:rsid w:val="00484EE1"/>
    <w:rsid w:val="00484EF7"/>
    <w:rsid w:val="00484F5D"/>
    <w:rsid w:val="00485015"/>
    <w:rsid w:val="004850C0"/>
    <w:rsid w:val="004850D8"/>
    <w:rsid w:val="00485213"/>
    <w:rsid w:val="0048530A"/>
    <w:rsid w:val="004854BD"/>
    <w:rsid w:val="004855DE"/>
    <w:rsid w:val="004857F8"/>
    <w:rsid w:val="0048585C"/>
    <w:rsid w:val="004858EF"/>
    <w:rsid w:val="00485942"/>
    <w:rsid w:val="00485B4C"/>
    <w:rsid w:val="00485DC9"/>
    <w:rsid w:val="00485E21"/>
    <w:rsid w:val="00486202"/>
    <w:rsid w:val="00486434"/>
    <w:rsid w:val="004865F0"/>
    <w:rsid w:val="00486611"/>
    <w:rsid w:val="00486643"/>
    <w:rsid w:val="0048677C"/>
    <w:rsid w:val="0048683C"/>
    <w:rsid w:val="00486BC7"/>
    <w:rsid w:val="00486C47"/>
    <w:rsid w:val="00486C68"/>
    <w:rsid w:val="00486E5A"/>
    <w:rsid w:val="004871B9"/>
    <w:rsid w:val="00487236"/>
    <w:rsid w:val="0048732E"/>
    <w:rsid w:val="004873AF"/>
    <w:rsid w:val="004874CB"/>
    <w:rsid w:val="00487614"/>
    <w:rsid w:val="0048790F"/>
    <w:rsid w:val="00487A21"/>
    <w:rsid w:val="00487A73"/>
    <w:rsid w:val="00487B54"/>
    <w:rsid w:val="00487B80"/>
    <w:rsid w:val="00487D21"/>
    <w:rsid w:val="00487DAC"/>
    <w:rsid w:val="00487EA8"/>
    <w:rsid w:val="00487F96"/>
    <w:rsid w:val="0049015D"/>
    <w:rsid w:val="0049016E"/>
    <w:rsid w:val="0049039E"/>
    <w:rsid w:val="004905A0"/>
    <w:rsid w:val="004905D2"/>
    <w:rsid w:val="0049083D"/>
    <w:rsid w:val="00490A48"/>
    <w:rsid w:val="00490BD5"/>
    <w:rsid w:val="00490DD1"/>
    <w:rsid w:val="00490E08"/>
    <w:rsid w:val="00490E14"/>
    <w:rsid w:val="00490E8D"/>
    <w:rsid w:val="004910D4"/>
    <w:rsid w:val="00491480"/>
    <w:rsid w:val="00491864"/>
    <w:rsid w:val="00491BB1"/>
    <w:rsid w:val="00491D43"/>
    <w:rsid w:val="00491E1C"/>
    <w:rsid w:val="00491EC6"/>
    <w:rsid w:val="004921DF"/>
    <w:rsid w:val="00492229"/>
    <w:rsid w:val="004922D5"/>
    <w:rsid w:val="0049237D"/>
    <w:rsid w:val="00492823"/>
    <w:rsid w:val="00492868"/>
    <w:rsid w:val="00492ADF"/>
    <w:rsid w:val="00492BBA"/>
    <w:rsid w:val="00492D1B"/>
    <w:rsid w:val="00493010"/>
    <w:rsid w:val="004930E9"/>
    <w:rsid w:val="00493A9B"/>
    <w:rsid w:val="00493DFF"/>
    <w:rsid w:val="00493E2A"/>
    <w:rsid w:val="00493E61"/>
    <w:rsid w:val="00493ECC"/>
    <w:rsid w:val="00494050"/>
    <w:rsid w:val="00494139"/>
    <w:rsid w:val="00494156"/>
    <w:rsid w:val="004944E2"/>
    <w:rsid w:val="0049465C"/>
    <w:rsid w:val="00494878"/>
    <w:rsid w:val="004948EB"/>
    <w:rsid w:val="00494B8E"/>
    <w:rsid w:val="00494BC6"/>
    <w:rsid w:val="00494E30"/>
    <w:rsid w:val="00495443"/>
    <w:rsid w:val="004955CC"/>
    <w:rsid w:val="004958E3"/>
    <w:rsid w:val="00495AD8"/>
    <w:rsid w:val="00495C27"/>
    <w:rsid w:val="00495EA8"/>
    <w:rsid w:val="00495EF7"/>
    <w:rsid w:val="00495F53"/>
    <w:rsid w:val="004961BB"/>
    <w:rsid w:val="004963A5"/>
    <w:rsid w:val="0049673E"/>
    <w:rsid w:val="00496CB2"/>
    <w:rsid w:val="00496D14"/>
    <w:rsid w:val="00497221"/>
    <w:rsid w:val="0049743B"/>
    <w:rsid w:val="00497589"/>
    <w:rsid w:val="004976FE"/>
    <w:rsid w:val="004979AB"/>
    <w:rsid w:val="00497C41"/>
    <w:rsid w:val="00497CEB"/>
    <w:rsid w:val="00497E8C"/>
    <w:rsid w:val="004A01AA"/>
    <w:rsid w:val="004A020A"/>
    <w:rsid w:val="004A024F"/>
    <w:rsid w:val="004A02D0"/>
    <w:rsid w:val="004A0467"/>
    <w:rsid w:val="004A0681"/>
    <w:rsid w:val="004A098D"/>
    <w:rsid w:val="004A0EC0"/>
    <w:rsid w:val="004A1006"/>
    <w:rsid w:val="004A1516"/>
    <w:rsid w:val="004A18D3"/>
    <w:rsid w:val="004A1BDA"/>
    <w:rsid w:val="004A1F62"/>
    <w:rsid w:val="004A2110"/>
    <w:rsid w:val="004A216F"/>
    <w:rsid w:val="004A217B"/>
    <w:rsid w:val="004A21B8"/>
    <w:rsid w:val="004A2362"/>
    <w:rsid w:val="004A237D"/>
    <w:rsid w:val="004A2C0A"/>
    <w:rsid w:val="004A2EA4"/>
    <w:rsid w:val="004A3474"/>
    <w:rsid w:val="004A34BA"/>
    <w:rsid w:val="004A34F9"/>
    <w:rsid w:val="004A359D"/>
    <w:rsid w:val="004A35E9"/>
    <w:rsid w:val="004A35F4"/>
    <w:rsid w:val="004A366F"/>
    <w:rsid w:val="004A36E7"/>
    <w:rsid w:val="004A3D02"/>
    <w:rsid w:val="004A3E8D"/>
    <w:rsid w:val="004A422D"/>
    <w:rsid w:val="004A42F6"/>
    <w:rsid w:val="004A42FB"/>
    <w:rsid w:val="004A435E"/>
    <w:rsid w:val="004A43D7"/>
    <w:rsid w:val="004A43F7"/>
    <w:rsid w:val="004A44D6"/>
    <w:rsid w:val="004A47AD"/>
    <w:rsid w:val="004A4C34"/>
    <w:rsid w:val="004A4DF7"/>
    <w:rsid w:val="004A4E94"/>
    <w:rsid w:val="004A502B"/>
    <w:rsid w:val="004A5086"/>
    <w:rsid w:val="004A511E"/>
    <w:rsid w:val="004A526E"/>
    <w:rsid w:val="004A53F6"/>
    <w:rsid w:val="004A546D"/>
    <w:rsid w:val="004A5486"/>
    <w:rsid w:val="004A5586"/>
    <w:rsid w:val="004A58E4"/>
    <w:rsid w:val="004A59B0"/>
    <w:rsid w:val="004A5A6A"/>
    <w:rsid w:val="004A5E5D"/>
    <w:rsid w:val="004A5F34"/>
    <w:rsid w:val="004A6070"/>
    <w:rsid w:val="004A6138"/>
    <w:rsid w:val="004A6E51"/>
    <w:rsid w:val="004A7054"/>
    <w:rsid w:val="004A75F8"/>
    <w:rsid w:val="004A7818"/>
    <w:rsid w:val="004A7934"/>
    <w:rsid w:val="004A794E"/>
    <w:rsid w:val="004A7BD0"/>
    <w:rsid w:val="004A7DE1"/>
    <w:rsid w:val="004B00F2"/>
    <w:rsid w:val="004B0527"/>
    <w:rsid w:val="004B058A"/>
    <w:rsid w:val="004B05BC"/>
    <w:rsid w:val="004B061E"/>
    <w:rsid w:val="004B099B"/>
    <w:rsid w:val="004B0EB6"/>
    <w:rsid w:val="004B0EDC"/>
    <w:rsid w:val="004B107A"/>
    <w:rsid w:val="004B10BF"/>
    <w:rsid w:val="004B1406"/>
    <w:rsid w:val="004B16F9"/>
    <w:rsid w:val="004B18BE"/>
    <w:rsid w:val="004B1B6C"/>
    <w:rsid w:val="004B1BAB"/>
    <w:rsid w:val="004B1D00"/>
    <w:rsid w:val="004B293F"/>
    <w:rsid w:val="004B2AF7"/>
    <w:rsid w:val="004B2B44"/>
    <w:rsid w:val="004B3037"/>
    <w:rsid w:val="004B3115"/>
    <w:rsid w:val="004B3441"/>
    <w:rsid w:val="004B35E4"/>
    <w:rsid w:val="004B384A"/>
    <w:rsid w:val="004B38F9"/>
    <w:rsid w:val="004B3C0B"/>
    <w:rsid w:val="004B3C0C"/>
    <w:rsid w:val="004B3F1F"/>
    <w:rsid w:val="004B3F76"/>
    <w:rsid w:val="004B4212"/>
    <w:rsid w:val="004B4268"/>
    <w:rsid w:val="004B4548"/>
    <w:rsid w:val="004B471E"/>
    <w:rsid w:val="004B4B17"/>
    <w:rsid w:val="004B4D11"/>
    <w:rsid w:val="004B4EDB"/>
    <w:rsid w:val="004B4F8D"/>
    <w:rsid w:val="004B4FE9"/>
    <w:rsid w:val="004B50F3"/>
    <w:rsid w:val="004B54CE"/>
    <w:rsid w:val="004B5A06"/>
    <w:rsid w:val="004B61C2"/>
    <w:rsid w:val="004B620C"/>
    <w:rsid w:val="004B62DC"/>
    <w:rsid w:val="004B6551"/>
    <w:rsid w:val="004B69FE"/>
    <w:rsid w:val="004B6A90"/>
    <w:rsid w:val="004B6D51"/>
    <w:rsid w:val="004B7201"/>
    <w:rsid w:val="004B722A"/>
    <w:rsid w:val="004B73C5"/>
    <w:rsid w:val="004B7906"/>
    <w:rsid w:val="004C02A7"/>
    <w:rsid w:val="004C04F6"/>
    <w:rsid w:val="004C0611"/>
    <w:rsid w:val="004C0A4B"/>
    <w:rsid w:val="004C0A98"/>
    <w:rsid w:val="004C0DC5"/>
    <w:rsid w:val="004C12B8"/>
    <w:rsid w:val="004C1323"/>
    <w:rsid w:val="004C13A8"/>
    <w:rsid w:val="004C13AE"/>
    <w:rsid w:val="004C1425"/>
    <w:rsid w:val="004C142E"/>
    <w:rsid w:val="004C1728"/>
    <w:rsid w:val="004C19D0"/>
    <w:rsid w:val="004C1D03"/>
    <w:rsid w:val="004C1D7C"/>
    <w:rsid w:val="004C2016"/>
    <w:rsid w:val="004C2304"/>
    <w:rsid w:val="004C24A6"/>
    <w:rsid w:val="004C2833"/>
    <w:rsid w:val="004C2D28"/>
    <w:rsid w:val="004C2DE9"/>
    <w:rsid w:val="004C2FC5"/>
    <w:rsid w:val="004C2FD3"/>
    <w:rsid w:val="004C302E"/>
    <w:rsid w:val="004C3248"/>
    <w:rsid w:val="004C32BC"/>
    <w:rsid w:val="004C357F"/>
    <w:rsid w:val="004C3636"/>
    <w:rsid w:val="004C36D0"/>
    <w:rsid w:val="004C38E7"/>
    <w:rsid w:val="004C3BED"/>
    <w:rsid w:val="004C3C24"/>
    <w:rsid w:val="004C3E7C"/>
    <w:rsid w:val="004C426C"/>
    <w:rsid w:val="004C42A3"/>
    <w:rsid w:val="004C4780"/>
    <w:rsid w:val="004C47B5"/>
    <w:rsid w:val="004C4BCB"/>
    <w:rsid w:val="004C4C25"/>
    <w:rsid w:val="004C4C3D"/>
    <w:rsid w:val="004C51C6"/>
    <w:rsid w:val="004C572F"/>
    <w:rsid w:val="004C5774"/>
    <w:rsid w:val="004C57A0"/>
    <w:rsid w:val="004C5915"/>
    <w:rsid w:val="004C5CE2"/>
    <w:rsid w:val="004C5FD6"/>
    <w:rsid w:val="004C5FD9"/>
    <w:rsid w:val="004C61A9"/>
    <w:rsid w:val="004C61BF"/>
    <w:rsid w:val="004C6926"/>
    <w:rsid w:val="004C6934"/>
    <w:rsid w:val="004C694B"/>
    <w:rsid w:val="004C6AC2"/>
    <w:rsid w:val="004C6B57"/>
    <w:rsid w:val="004C6D05"/>
    <w:rsid w:val="004C6EC7"/>
    <w:rsid w:val="004C6F07"/>
    <w:rsid w:val="004C723C"/>
    <w:rsid w:val="004C74E3"/>
    <w:rsid w:val="004C7891"/>
    <w:rsid w:val="004C7FB2"/>
    <w:rsid w:val="004D01D6"/>
    <w:rsid w:val="004D023C"/>
    <w:rsid w:val="004D025B"/>
    <w:rsid w:val="004D030A"/>
    <w:rsid w:val="004D0462"/>
    <w:rsid w:val="004D049A"/>
    <w:rsid w:val="004D05E6"/>
    <w:rsid w:val="004D0F69"/>
    <w:rsid w:val="004D0F74"/>
    <w:rsid w:val="004D0FA9"/>
    <w:rsid w:val="004D0FFA"/>
    <w:rsid w:val="004D10B4"/>
    <w:rsid w:val="004D1216"/>
    <w:rsid w:val="004D12A9"/>
    <w:rsid w:val="004D12E3"/>
    <w:rsid w:val="004D15D5"/>
    <w:rsid w:val="004D1615"/>
    <w:rsid w:val="004D1A8E"/>
    <w:rsid w:val="004D1BAF"/>
    <w:rsid w:val="004D1F0C"/>
    <w:rsid w:val="004D2293"/>
    <w:rsid w:val="004D276D"/>
    <w:rsid w:val="004D2D00"/>
    <w:rsid w:val="004D2F94"/>
    <w:rsid w:val="004D30EA"/>
    <w:rsid w:val="004D329A"/>
    <w:rsid w:val="004D384F"/>
    <w:rsid w:val="004D3A2A"/>
    <w:rsid w:val="004D3A47"/>
    <w:rsid w:val="004D3A78"/>
    <w:rsid w:val="004D3BBF"/>
    <w:rsid w:val="004D3E02"/>
    <w:rsid w:val="004D3FB5"/>
    <w:rsid w:val="004D4242"/>
    <w:rsid w:val="004D4358"/>
    <w:rsid w:val="004D4567"/>
    <w:rsid w:val="004D46C0"/>
    <w:rsid w:val="004D4848"/>
    <w:rsid w:val="004D4A9A"/>
    <w:rsid w:val="004D4CB3"/>
    <w:rsid w:val="004D4D52"/>
    <w:rsid w:val="004D4EFC"/>
    <w:rsid w:val="004D4F58"/>
    <w:rsid w:val="004D51C3"/>
    <w:rsid w:val="004D55D2"/>
    <w:rsid w:val="004D56DE"/>
    <w:rsid w:val="004D5983"/>
    <w:rsid w:val="004D59EB"/>
    <w:rsid w:val="004D5FD0"/>
    <w:rsid w:val="004D6257"/>
    <w:rsid w:val="004D68D1"/>
    <w:rsid w:val="004D6907"/>
    <w:rsid w:val="004D6AA6"/>
    <w:rsid w:val="004D6D24"/>
    <w:rsid w:val="004D7134"/>
    <w:rsid w:val="004D753D"/>
    <w:rsid w:val="004D75E6"/>
    <w:rsid w:val="004D7808"/>
    <w:rsid w:val="004D7947"/>
    <w:rsid w:val="004D7A48"/>
    <w:rsid w:val="004D7BB3"/>
    <w:rsid w:val="004D7E3E"/>
    <w:rsid w:val="004D7E8E"/>
    <w:rsid w:val="004E02D9"/>
    <w:rsid w:val="004E0596"/>
    <w:rsid w:val="004E0833"/>
    <w:rsid w:val="004E0A06"/>
    <w:rsid w:val="004E0A87"/>
    <w:rsid w:val="004E0AE3"/>
    <w:rsid w:val="004E0EF9"/>
    <w:rsid w:val="004E0F2B"/>
    <w:rsid w:val="004E15F3"/>
    <w:rsid w:val="004E1662"/>
    <w:rsid w:val="004E18A5"/>
    <w:rsid w:val="004E1AFD"/>
    <w:rsid w:val="004E1C53"/>
    <w:rsid w:val="004E1D12"/>
    <w:rsid w:val="004E1E21"/>
    <w:rsid w:val="004E2085"/>
    <w:rsid w:val="004E22F4"/>
    <w:rsid w:val="004E24E4"/>
    <w:rsid w:val="004E2510"/>
    <w:rsid w:val="004E27F3"/>
    <w:rsid w:val="004E2921"/>
    <w:rsid w:val="004E29BE"/>
    <w:rsid w:val="004E2A1A"/>
    <w:rsid w:val="004E2C7B"/>
    <w:rsid w:val="004E2D8B"/>
    <w:rsid w:val="004E2DBF"/>
    <w:rsid w:val="004E32A6"/>
    <w:rsid w:val="004E32CF"/>
    <w:rsid w:val="004E32EA"/>
    <w:rsid w:val="004E3560"/>
    <w:rsid w:val="004E35BD"/>
    <w:rsid w:val="004E3609"/>
    <w:rsid w:val="004E3771"/>
    <w:rsid w:val="004E4361"/>
    <w:rsid w:val="004E447B"/>
    <w:rsid w:val="004E4556"/>
    <w:rsid w:val="004E488E"/>
    <w:rsid w:val="004E48F1"/>
    <w:rsid w:val="004E496A"/>
    <w:rsid w:val="004E4C53"/>
    <w:rsid w:val="004E4D4F"/>
    <w:rsid w:val="004E501E"/>
    <w:rsid w:val="004E5073"/>
    <w:rsid w:val="004E510B"/>
    <w:rsid w:val="004E5110"/>
    <w:rsid w:val="004E5414"/>
    <w:rsid w:val="004E56C3"/>
    <w:rsid w:val="004E5719"/>
    <w:rsid w:val="004E572C"/>
    <w:rsid w:val="004E5769"/>
    <w:rsid w:val="004E5783"/>
    <w:rsid w:val="004E57D1"/>
    <w:rsid w:val="004E5875"/>
    <w:rsid w:val="004E5B22"/>
    <w:rsid w:val="004E5BDB"/>
    <w:rsid w:val="004E5CF6"/>
    <w:rsid w:val="004E5F45"/>
    <w:rsid w:val="004E60B9"/>
    <w:rsid w:val="004E6250"/>
    <w:rsid w:val="004E6358"/>
    <w:rsid w:val="004E6744"/>
    <w:rsid w:val="004E67E1"/>
    <w:rsid w:val="004E745E"/>
    <w:rsid w:val="004E75C3"/>
    <w:rsid w:val="004E76B6"/>
    <w:rsid w:val="004E76DA"/>
    <w:rsid w:val="004E7758"/>
    <w:rsid w:val="004E7951"/>
    <w:rsid w:val="004E7A3F"/>
    <w:rsid w:val="004E7C06"/>
    <w:rsid w:val="004E7D9A"/>
    <w:rsid w:val="004E7DC7"/>
    <w:rsid w:val="004F043B"/>
    <w:rsid w:val="004F0537"/>
    <w:rsid w:val="004F07D3"/>
    <w:rsid w:val="004F08A6"/>
    <w:rsid w:val="004F0CCA"/>
    <w:rsid w:val="004F1223"/>
    <w:rsid w:val="004F1555"/>
    <w:rsid w:val="004F22BA"/>
    <w:rsid w:val="004F28A6"/>
    <w:rsid w:val="004F2BF5"/>
    <w:rsid w:val="004F2BF6"/>
    <w:rsid w:val="004F2CFA"/>
    <w:rsid w:val="004F2E4B"/>
    <w:rsid w:val="004F2FA7"/>
    <w:rsid w:val="004F32F1"/>
    <w:rsid w:val="004F351B"/>
    <w:rsid w:val="004F3912"/>
    <w:rsid w:val="004F3946"/>
    <w:rsid w:val="004F394B"/>
    <w:rsid w:val="004F3AB8"/>
    <w:rsid w:val="004F3B42"/>
    <w:rsid w:val="004F3EBE"/>
    <w:rsid w:val="004F3F15"/>
    <w:rsid w:val="004F422C"/>
    <w:rsid w:val="004F49D5"/>
    <w:rsid w:val="004F4ACA"/>
    <w:rsid w:val="004F4C71"/>
    <w:rsid w:val="004F4F3C"/>
    <w:rsid w:val="004F5397"/>
    <w:rsid w:val="004F55E2"/>
    <w:rsid w:val="004F5702"/>
    <w:rsid w:val="004F57F8"/>
    <w:rsid w:val="004F5C59"/>
    <w:rsid w:val="004F5D5F"/>
    <w:rsid w:val="004F610C"/>
    <w:rsid w:val="004F61C9"/>
    <w:rsid w:val="004F62CE"/>
    <w:rsid w:val="004F6566"/>
    <w:rsid w:val="004F660E"/>
    <w:rsid w:val="004F66EE"/>
    <w:rsid w:val="004F67E1"/>
    <w:rsid w:val="004F698B"/>
    <w:rsid w:val="004F6B85"/>
    <w:rsid w:val="004F6EB7"/>
    <w:rsid w:val="004F6FC5"/>
    <w:rsid w:val="004F7004"/>
    <w:rsid w:val="004F7030"/>
    <w:rsid w:val="004F77C0"/>
    <w:rsid w:val="004F7A61"/>
    <w:rsid w:val="004F7ADB"/>
    <w:rsid w:val="004F7CB3"/>
    <w:rsid w:val="004F7D61"/>
    <w:rsid w:val="004F7EFB"/>
    <w:rsid w:val="004F7FFE"/>
    <w:rsid w:val="0050028B"/>
    <w:rsid w:val="00500378"/>
    <w:rsid w:val="005006FB"/>
    <w:rsid w:val="005007F1"/>
    <w:rsid w:val="00500975"/>
    <w:rsid w:val="00500C95"/>
    <w:rsid w:val="00500DBF"/>
    <w:rsid w:val="00500F4E"/>
    <w:rsid w:val="00501121"/>
    <w:rsid w:val="005013D0"/>
    <w:rsid w:val="00501421"/>
    <w:rsid w:val="00501873"/>
    <w:rsid w:val="0050188B"/>
    <w:rsid w:val="00501A53"/>
    <w:rsid w:val="00501A6B"/>
    <w:rsid w:val="00501CF9"/>
    <w:rsid w:val="00501E4E"/>
    <w:rsid w:val="00501F53"/>
    <w:rsid w:val="005020DF"/>
    <w:rsid w:val="005022EA"/>
    <w:rsid w:val="005028B2"/>
    <w:rsid w:val="00502AC8"/>
    <w:rsid w:val="00502BCE"/>
    <w:rsid w:val="0050312D"/>
    <w:rsid w:val="00503279"/>
    <w:rsid w:val="00503671"/>
    <w:rsid w:val="005037E1"/>
    <w:rsid w:val="005038C1"/>
    <w:rsid w:val="005039DF"/>
    <w:rsid w:val="00503ADC"/>
    <w:rsid w:val="00504104"/>
    <w:rsid w:val="00504302"/>
    <w:rsid w:val="00504350"/>
    <w:rsid w:val="005043E7"/>
    <w:rsid w:val="005044E6"/>
    <w:rsid w:val="00504541"/>
    <w:rsid w:val="0050483A"/>
    <w:rsid w:val="00504895"/>
    <w:rsid w:val="005049D6"/>
    <w:rsid w:val="00504AA5"/>
    <w:rsid w:val="00504BD9"/>
    <w:rsid w:val="00504D6F"/>
    <w:rsid w:val="00504E19"/>
    <w:rsid w:val="00504EA4"/>
    <w:rsid w:val="005050F0"/>
    <w:rsid w:val="00505180"/>
    <w:rsid w:val="005053AB"/>
    <w:rsid w:val="00505483"/>
    <w:rsid w:val="005056BC"/>
    <w:rsid w:val="00505714"/>
    <w:rsid w:val="00505823"/>
    <w:rsid w:val="0050582E"/>
    <w:rsid w:val="0050599C"/>
    <w:rsid w:val="00505A5A"/>
    <w:rsid w:val="00505C81"/>
    <w:rsid w:val="00505F65"/>
    <w:rsid w:val="005063EA"/>
    <w:rsid w:val="0050654C"/>
    <w:rsid w:val="00506587"/>
    <w:rsid w:val="005066AB"/>
    <w:rsid w:val="005067EC"/>
    <w:rsid w:val="00506852"/>
    <w:rsid w:val="00506A45"/>
    <w:rsid w:val="00506A5C"/>
    <w:rsid w:val="00506B1E"/>
    <w:rsid w:val="00506F98"/>
    <w:rsid w:val="00507096"/>
    <w:rsid w:val="005072BE"/>
    <w:rsid w:val="00507317"/>
    <w:rsid w:val="0050735E"/>
    <w:rsid w:val="005075E1"/>
    <w:rsid w:val="00507B89"/>
    <w:rsid w:val="00507B96"/>
    <w:rsid w:val="00507C5E"/>
    <w:rsid w:val="0051012D"/>
    <w:rsid w:val="005101D5"/>
    <w:rsid w:val="0051031D"/>
    <w:rsid w:val="0051034B"/>
    <w:rsid w:val="0051049F"/>
    <w:rsid w:val="005105D7"/>
    <w:rsid w:val="00510604"/>
    <w:rsid w:val="00510A01"/>
    <w:rsid w:val="00510A05"/>
    <w:rsid w:val="00510ACF"/>
    <w:rsid w:val="00510CFC"/>
    <w:rsid w:val="0051130B"/>
    <w:rsid w:val="00511423"/>
    <w:rsid w:val="00511887"/>
    <w:rsid w:val="005118C2"/>
    <w:rsid w:val="00511920"/>
    <w:rsid w:val="0051192C"/>
    <w:rsid w:val="00511AA3"/>
    <w:rsid w:val="00511C21"/>
    <w:rsid w:val="00511C8C"/>
    <w:rsid w:val="00511E11"/>
    <w:rsid w:val="00512145"/>
    <w:rsid w:val="005122F2"/>
    <w:rsid w:val="005125FF"/>
    <w:rsid w:val="00512652"/>
    <w:rsid w:val="00512711"/>
    <w:rsid w:val="00512792"/>
    <w:rsid w:val="00512D92"/>
    <w:rsid w:val="00512DB7"/>
    <w:rsid w:val="00512EB5"/>
    <w:rsid w:val="00512EC5"/>
    <w:rsid w:val="00512F0D"/>
    <w:rsid w:val="00512F9D"/>
    <w:rsid w:val="00512FB9"/>
    <w:rsid w:val="00513205"/>
    <w:rsid w:val="0051324A"/>
    <w:rsid w:val="0051342F"/>
    <w:rsid w:val="0051389C"/>
    <w:rsid w:val="005138BB"/>
    <w:rsid w:val="00513BC7"/>
    <w:rsid w:val="00513CE5"/>
    <w:rsid w:val="00513EAB"/>
    <w:rsid w:val="005140B5"/>
    <w:rsid w:val="005142B3"/>
    <w:rsid w:val="00514308"/>
    <w:rsid w:val="00514386"/>
    <w:rsid w:val="005143B4"/>
    <w:rsid w:val="00514707"/>
    <w:rsid w:val="005148A2"/>
    <w:rsid w:val="00514D92"/>
    <w:rsid w:val="0051529A"/>
    <w:rsid w:val="0051549C"/>
    <w:rsid w:val="0051556E"/>
    <w:rsid w:val="005158E7"/>
    <w:rsid w:val="00515952"/>
    <w:rsid w:val="00515964"/>
    <w:rsid w:val="005159C7"/>
    <w:rsid w:val="00515BCE"/>
    <w:rsid w:val="00515E03"/>
    <w:rsid w:val="00515FC0"/>
    <w:rsid w:val="005160F7"/>
    <w:rsid w:val="00516165"/>
    <w:rsid w:val="0051631A"/>
    <w:rsid w:val="00516947"/>
    <w:rsid w:val="0051694E"/>
    <w:rsid w:val="00516BED"/>
    <w:rsid w:val="005171BB"/>
    <w:rsid w:val="005171EC"/>
    <w:rsid w:val="00517301"/>
    <w:rsid w:val="00517314"/>
    <w:rsid w:val="00517557"/>
    <w:rsid w:val="005176E8"/>
    <w:rsid w:val="0051784E"/>
    <w:rsid w:val="00517A81"/>
    <w:rsid w:val="00517AF2"/>
    <w:rsid w:val="005205AE"/>
    <w:rsid w:val="005205E6"/>
    <w:rsid w:val="0052061D"/>
    <w:rsid w:val="005206EF"/>
    <w:rsid w:val="005207AB"/>
    <w:rsid w:val="005207CC"/>
    <w:rsid w:val="00520B71"/>
    <w:rsid w:val="00520DB4"/>
    <w:rsid w:val="00520EF1"/>
    <w:rsid w:val="00520FE4"/>
    <w:rsid w:val="005210F7"/>
    <w:rsid w:val="0052124B"/>
    <w:rsid w:val="00521486"/>
    <w:rsid w:val="005216A8"/>
    <w:rsid w:val="005217E0"/>
    <w:rsid w:val="005218D1"/>
    <w:rsid w:val="00521909"/>
    <w:rsid w:val="00521950"/>
    <w:rsid w:val="00521962"/>
    <w:rsid w:val="00521A5A"/>
    <w:rsid w:val="00521ADD"/>
    <w:rsid w:val="00521B4E"/>
    <w:rsid w:val="00521DF4"/>
    <w:rsid w:val="0052215A"/>
    <w:rsid w:val="00522383"/>
    <w:rsid w:val="00522B0C"/>
    <w:rsid w:val="00522C4F"/>
    <w:rsid w:val="00522CB1"/>
    <w:rsid w:val="005230FA"/>
    <w:rsid w:val="00523134"/>
    <w:rsid w:val="005233AD"/>
    <w:rsid w:val="005233EB"/>
    <w:rsid w:val="00523407"/>
    <w:rsid w:val="00523577"/>
    <w:rsid w:val="0052363F"/>
    <w:rsid w:val="005237E0"/>
    <w:rsid w:val="005237E3"/>
    <w:rsid w:val="00523C4F"/>
    <w:rsid w:val="00523D0A"/>
    <w:rsid w:val="005240DE"/>
    <w:rsid w:val="0052412D"/>
    <w:rsid w:val="00524204"/>
    <w:rsid w:val="00524377"/>
    <w:rsid w:val="005247DA"/>
    <w:rsid w:val="00524866"/>
    <w:rsid w:val="00524AE1"/>
    <w:rsid w:val="00524C00"/>
    <w:rsid w:val="00524E1E"/>
    <w:rsid w:val="0052503D"/>
    <w:rsid w:val="00525310"/>
    <w:rsid w:val="005254BF"/>
    <w:rsid w:val="0052568D"/>
    <w:rsid w:val="00525885"/>
    <w:rsid w:val="005258AD"/>
    <w:rsid w:val="0052592F"/>
    <w:rsid w:val="00525B74"/>
    <w:rsid w:val="00525FC6"/>
    <w:rsid w:val="0052613A"/>
    <w:rsid w:val="00526271"/>
    <w:rsid w:val="00526364"/>
    <w:rsid w:val="005266D0"/>
    <w:rsid w:val="0052671D"/>
    <w:rsid w:val="00526881"/>
    <w:rsid w:val="0052693C"/>
    <w:rsid w:val="00526987"/>
    <w:rsid w:val="00526B9B"/>
    <w:rsid w:val="00526D92"/>
    <w:rsid w:val="00526F13"/>
    <w:rsid w:val="005271E9"/>
    <w:rsid w:val="005273DD"/>
    <w:rsid w:val="00527464"/>
    <w:rsid w:val="0052760E"/>
    <w:rsid w:val="005277C6"/>
    <w:rsid w:val="0052784F"/>
    <w:rsid w:val="00527AE4"/>
    <w:rsid w:val="00527DC8"/>
    <w:rsid w:val="00527E95"/>
    <w:rsid w:val="00527EBA"/>
    <w:rsid w:val="005300BA"/>
    <w:rsid w:val="005302D4"/>
    <w:rsid w:val="00530407"/>
    <w:rsid w:val="0053062E"/>
    <w:rsid w:val="0053081D"/>
    <w:rsid w:val="005309AC"/>
    <w:rsid w:val="00530A62"/>
    <w:rsid w:val="00530CD5"/>
    <w:rsid w:val="00530DAC"/>
    <w:rsid w:val="0053109A"/>
    <w:rsid w:val="005310F9"/>
    <w:rsid w:val="005311B0"/>
    <w:rsid w:val="005312AA"/>
    <w:rsid w:val="005317BB"/>
    <w:rsid w:val="00531CD0"/>
    <w:rsid w:val="00531F5D"/>
    <w:rsid w:val="0053222C"/>
    <w:rsid w:val="0053233A"/>
    <w:rsid w:val="00532890"/>
    <w:rsid w:val="00532DE9"/>
    <w:rsid w:val="00532E6D"/>
    <w:rsid w:val="00532FEA"/>
    <w:rsid w:val="005330E5"/>
    <w:rsid w:val="005330F3"/>
    <w:rsid w:val="00533607"/>
    <w:rsid w:val="0053386A"/>
    <w:rsid w:val="005338C8"/>
    <w:rsid w:val="00533A26"/>
    <w:rsid w:val="00533C06"/>
    <w:rsid w:val="00533DC2"/>
    <w:rsid w:val="005340EB"/>
    <w:rsid w:val="005343CB"/>
    <w:rsid w:val="0053487D"/>
    <w:rsid w:val="00534941"/>
    <w:rsid w:val="00534950"/>
    <w:rsid w:val="00534A92"/>
    <w:rsid w:val="00534B1B"/>
    <w:rsid w:val="00534C91"/>
    <w:rsid w:val="00534DAC"/>
    <w:rsid w:val="00534F05"/>
    <w:rsid w:val="00535066"/>
    <w:rsid w:val="005358B7"/>
    <w:rsid w:val="005359F7"/>
    <w:rsid w:val="00535D7A"/>
    <w:rsid w:val="00535E80"/>
    <w:rsid w:val="00535EC9"/>
    <w:rsid w:val="00535F4A"/>
    <w:rsid w:val="005360B1"/>
    <w:rsid w:val="005362D8"/>
    <w:rsid w:val="00536304"/>
    <w:rsid w:val="005368D8"/>
    <w:rsid w:val="00536A37"/>
    <w:rsid w:val="00536DD8"/>
    <w:rsid w:val="00536E6B"/>
    <w:rsid w:val="00536F1A"/>
    <w:rsid w:val="00537445"/>
    <w:rsid w:val="0053756C"/>
    <w:rsid w:val="005375B9"/>
    <w:rsid w:val="00537649"/>
    <w:rsid w:val="00537940"/>
    <w:rsid w:val="00537AEA"/>
    <w:rsid w:val="00537DD6"/>
    <w:rsid w:val="00537E73"/>
    <w:rsid w:val="00537EC3"/>
    <w:rsid w:val="00537FCB"/>
    <w:rsid w:val="00540267"/>
    <w:rsid w:val="00540792"/>
    <w:rsid w:val="00540E7C"/>
    <w:rsid w:val="00541074"/>
    <w:rsid w:val="00541242"/>
    <w:rsid w:val="00541279"/>
    <w:rsid w:val="005413EC"/>
    <w:rsid w:val="00541940"/>
    <w:rsid w:val="00541A8B"/>
    <w:rsid w:val="00541B99"/>
    <w:rsid w:val="00542054"/>
    <w:rsid w:val="0054222C"/>
    <w:rsid w:val="005424DD"/>
    <w:rsid w:val="005427E4"/>
    <w:rsid w:val="0054294A"/>
    <w:rsid w:val="00542DD4"/>
    <w:rsid w:val="00542E7D"/>
    <w:rsid w:val="00542E7F"/>
    <w:rsid w:val="00542F29"/>
    <w:rsid w:val="005435F1"/>
    <w:rsid w:val="00543B75"/>
    <w:rsid w:val="00543C3F"/>
    <w:rsid w:val="00543C5E"/>
    <w:rsid w:val="00543FF3"/>
    <w:rsid w:val="0054414D"/>
    <w:rsid w:val="005441BA"/>
    <w:rsid w:val="005441F5"/>
    <w:rsid w:val="005441F6"/>
    <w:rsid w:val="00544294"/>
    <w:rsid w:val="005444E9"/>
    <w:rsid w:val="00544557"/>
    <w:rsid w:val="0054457F"/>
    <w:rsid w:val="00544623"/>
    <w:rsid w:val="0054496E"/>
    <w:rsid w:val="00544A71"/>
    <w:rsid w:val="00544CC6"/>
    <w:rsid w:val="00544DF5"/>
    <w:rsid w:val="00544FA3"/>
    <w:rsid w:val="00544FBB"/>
    <w:rsid w:val="00545014"/>
    <w:rsid w:val="005451C7"/>
    <w:rsid w:val="0054540E"/>
    <w:rsid w:val="0054592A"/>
    <w:rsid w:val="00545A24"/>
    <w:rsid w:val="00545BBB"/>
    <w:rsid w:val="00545D78"/>
    <w:rsid w:val="005460A3"/>
    <w:rsid w:val="005466B5"/>
    <w:rsid w:val="0054684D"/>
    <w:rsid w:val="005468E2"/>
    <w:rsid w:val="00546C97"/>
    <w:rsid w:val="00546DCD"/>
    <w:rsid w:val="00546DF2"/>
    <w:rsid w:val="005471E1"/>
    <w:rsid w:val="0054796D"/>
    <w:rsid w:val="00547F6A"/>
    <w:rsid w:val="005500CC"/>
    <w:rsid w:val="005500FC"/>
    <w:rsid w:val="00550190"/>
    <w:rsid w:val="005501C9"/>
    <w:rsid w:val="00550483"/>
    <w:rsid w:val="005504B3"/>
    <w:rsid w:val="005505F2"/>
    <w:rsid w:val="00550748"/>
    <w:rsid w:val="005509F5"/>
    <w:rsid w:val="00550CC9"/>
    <w:rsid w:val="00550D44"/>
    <w:rsid w:val="00550E62"/>
    <w:rsid w:val="00551107"/>
    <w:rsid w:val="005515ED"/>
    <w:rsid w:val="00551A01"/>
    <w:rsid w:val="00551E37"/>
    <w:rsid w:val="005522DA"/>
    <w:rsid w:val="00552B35"/>
    <w:rsid w:val="00552CBF"/>
    <w:rsid w:val="00552E07"/>
    <w:rsid w:val="00552EC0"/>
    <w:rsid w:val="005530E9"/>
    <w:rsid w:val="0055317A"/>
    <w:rsid w:val="005533E9"/>
    <w:rsid w:val="0055370B"/>
    <w:rsid w:val="005537F8"/>
    <w:rsid w:val="00553896"/>
    <w:rsid w:val="00553974"/>
    <w:rsid w:val="00553D29"/>
    <w:rsid w:val="00554033"/>
    <w:rsid w:val="005541F4"/>
    <w:rsid w:val="0055427A"/>
    <w:rsid w:val="005543CB"/>
    <w:rsid w:val="0055443F"/>
    <w:rsid w:val="005544FB"/>
    <w:rsid w:val="00554781"/>
    <w:rsid w:val="0055489A"/>
    <w:rsid w:val="0055491E"/>
    <w:rsid w:val="00554949"/>
    <w:rsid w:val="00554C20"/>
    <w:rsid w:val="00554D57"/>
    <w:rsid w:val="00554D89"/>
    <w:rsid w:val="00554DE8"/>
    <w:rsid w:val="00554F70"/>
    <w:rsid w:val="00554FD5"/>
    <w:rsid w:val="0055555D"/>
    <w:rsid w:val="00555C7E"/>
    <w:rsid w:val="00556359"/>
    <w:rsid w:val="005565BB"/>
    <w:rsid w:val="005568FC"/>
    <w:rsid w:val="00556E6A"/>
    <w:rsid w:val="00557055"/>
    <w:rsid w:val="00557246"/>
    <w:rsid w:val="00557943"/>
    <w:rsid w:val="005579C2"/>
    <w:rsid w:val="00557D25"/>
    <w:rsid w:val="00557E65"/>
    <w:rsid w:val="00560257"/>
    <w:rsid w:val="00560988"/>
    <w:rsid w:val="00560A2D"/>
    <w:rsid w:val="00560A73"/>
    <w:rsid w:val="00560D33"/>
    <w:rsid w:val="00560F31"/>
    <w:rsid w:val="0056125B"/>
    <w:rsid w:val="0056163A"/>
    <w:rsid w:val="00561CB2"/>
    <w:rsid w:val="00561ECA"/>
    <w:rsid w:val="00561F6B"/>
    <w:rsid w:val="005621D3"/>
    <w:rsid w:val="0056239D"/>
    <w:rsid w:val="005624BB"/>
    <w:rsid w:val="00562D9A"/>
    <w:rsid w:val="0056300C"/>
    <w:rsid w:val="0056388F"/>
    <w:rsid w:val="00563A36"/>
    <w:rsid w:val="00563CAA"/>
    <w:rsid w:val="00563D55"/>
    <w:rsid w:val="0056447F"/>
    <w:rsid w:val="00564837"/>
    <w:rsid w:val="00564ABB"/>
    <w:rsid w:val="00564ECC"/>
    <w:rsid w:val="00565144"/>
    <w:rsid w:val="00565483"/>
    <w:rsid w:val="0056570A"/>
    <w:rsid w:val="005657C3"/>
    <w:rsid w:val="00565BC8"/>
    <w:rsid w:val="00565C75"/>
    <w:rsid w:val="00565DC7"/>
    <w:rsid w:val="00565EE7"/>
    <w:rsid w:val="0056615F"/>
    <w:rsid w:val="00566185"/>
    <w:rsid w:val="0056641B"/>
    <w:rsid w:val="0056678C"/>
    <w:rsid w:val="005669C5"/>
    <w:rsid w:val="005669E0"/>
    <w:rsid w:val="00566A42"/>
    <w:rsid w:val="00566C82"/>
    <w:rsid w:val="00566D34"/>
    <w:rsid w:val="00566F6B"/>
    <w:rsid w:val="00567058"/>
    <w:rsid w:val="00567450"/>
    <w:rsid w:val="00567459"/>
    <w:rsid w:val="005675FA"/>
    <w:rsid w:val="005678FC"/>
    <w:rsid w:val="00567ABA"/>
    <w:rsid w:val="00567C74"/>
    <w:rsid w:val="00567DAB"/>
    <w:rsid w:val="00567DE6"/>
    <w:rsid w:val="00570221"/>
    <w:rsid w:val="00570378"/>
    <w:rsid w:val="005703B7"/>
    <w:rsid w:val="005704F2"/>
    <w:rsid w:val="0057050C"/>
    <w:rsid w:val="005707D7"/>
    <w:rsid w:val="0057087F"/>
    <w:rsid w:val="005709E0"/>
    <w:rsid w:val="00570D53"/>
    <w:rsid w:val="0057118F"/>
    <w:rsid w:val="005716DB"/>
    <w:rsid w:val="00571736"/>
    <w:rsid w:val="00571819"/>
    <w:rsid w:val="00571861"/>
    <w:rsid w:val="00571918"/>
    <w:rsid w:val="00571A62"/>
    <w:rsid w:val="00571C98"/>
    <w:rsid w:val="00571ED4"/>
    <w:rsid w:val="0057228F"/>
    <w:rsid w:val="005722E2"/>
    <w:rsid w:val="00572380"/>
    <w:rsid w:val="00572501"/>
    <w:rsid w:val="005725B9"/>
    <w:rsid w:val="005727EF"/>
    <w:rsid w:val="00572874"/>
    <w:rsid w:val="00572936"/>
    <w:rsid w:val="00572B21"/>
    <w:rsid w:val="0057318A"/>
    <w:rsid w:val="00573204"/>
    <w:rsid w:val="005733C4"/>
    <w:rsid w:val="005734CF"/>
    <w:rsid w:val="0057366A"/>
    <w:rsid w:val="00573D80"/>
    <w:rsid w:val="00573EC1"/>
    <w:rsid w:val="005740BE"/>
    <w:rsid w:val="0057411B"/>
    <w:rsid w:val="00574196"/>
    <w:rsid w:val="00574237"/>
    <w:rsid w:val="0057459E"/>
    <w:rsid w:val="00574775"/>
    <w:rsid w:val="00574942"/>
    <w:rsid w:val="005749D0"/>
    <w:rsid w:val="00574AEA"/>
    <w:rsid w:val="00574CD4"/>
    <w:rsid w:val="00574E95"/>
    <w:rsid w:val="00574F80"/>
    <w:rsid w:val="0057501B"/>
    <w:rsid w:val="0057524A"/>
    <w:rsid w:val="00575729"/>
    <w:rsid w:val="00575C5B"/>
    <w:rsid w:val="00575C75"/>
    <w:rsid w:val="00575D58"/>
    <w:rsid w:val="00575E4C"/>
    <w:rsid w:val="00575ED3"/>
    <w:rsid w:val="00576272"/>
    <w:rsid w:val="0057637A"/>
    <w:rsid w:val="00576826"/>
    <w:rsid w:val="00576898"/>
    <w:rsid w:val="0057699A"/>
    <w:rsid w:val="00576DFD"/>
    <w:rsid w:val="005771BF"/>
    <w:rsid w:val="00577508"/>
    <w:rsid w:val="00577621"/>
    <w:rsid w:val="00577951"/>
    <w:rsid w:val="00577B5F"/>
    <w:rsid w:val="00577D72"/>
    <w:rsid w:val="00577E75"/>
    <w:rsid w:val="00577FC2"/>
    <w:rsid w:val="0058005E"/>
    <w:rsid w:val="00580176"/>
    <w:rsid w:val="00580309"/>
    <w:rsid w:val="005805CB"/>
    <w:rsid w:val="00580DC1"/>
    <w:rsid w:val="00580E5A"/>
    <w:rsid w:val="00580F88"/>
    <w:rsid w:val="0058184D"/>
    <w:rsid w:val="00581995"/>
    <w:rsid w:val="00581A7B"/>
    <w:rsid w:val="00581AEE"/>
    <w:rsid w:val="00581FC4"/>
    <w:rsid w:val="00582178"/>
    <w:rsid w:val="005827E5"/>
    <w:rsid w:val="0058290F"/>
    <w:rsid w:val="00582C06"/>
    <w:rsid w:val="00583096"/>
    <w:rsid w:val="005836A0"/>
    <w:rsid w:val="005838C4"/>
    <w:rsid w:val="00583A3E"/>
    <w:rsid w:val="00583D81"/>
    <w:rsid w:val="00584012"/>
    <w:rsid w:val="005840F6"/>
    <w:rsid w:val="00584593"/>
    <w:rsid w:val="005846FD"/>
    <w:rsid w:val="00584CAE"/>
    <w:rsid w:val="00584D5F"/>
    <w:rsid w:val="0058524E"/>
    <w:rsid w:val="0058569F"/>
    <w:rsid w:val="0058577F"/>
    <w:rsid w:val="005859E9"/>
    <w:rsid w:val="00585A80"/>
    <w:rsid w:val="00585BB7"/>
    <w:rsid w:val="00585C35"/>
    <w:rsid w:val="00585EB0"/>
    <w:rsid w:val="00585EFF"/>
    <w:rsid w:val="00585FE2"/>
    <w:rsid w:val="00586025"/>
    <w:rsid w:val="0058632C"/>
    <w:rsid w:val="005864C7"/>
    <w:rsid w:val="005865D4"/>
    <w:rsid w:val="00586637"/>
    <w:rsid w:val="00586678"/>
    <w:rsid w:val="0058681A"/>
    <w:rsid w:val="0058688D"/>
    <w:rsid w:val="005869A5"/>
    <w:rsid w:val="00586C45"/>
    <w:rsid w:val="0058705E"/>
    <w:rsid w:val="0058719D"/>
    <w:rsid w:val="00587818"/>
    <w:rsid w:val="00587B72"/>
    <w:rsid w:val="00590089"/>
    <w:rsid w:val="00590461"/>
    <w:rsid w:val="005904D3"/>
    <w:rsid w:val="00590523"/>
    <w:rsid w:val="00590762"/>
    <w:rsid w:val="0059081A"/>
    <w:rsid w:val="00590CD7"/>
    <w:rsid w:val="00590EDF"/>
    <w:rsid w:val="00590F7C"/>
    <w:rsid w:val="0059111C"/>
    <w:rsid w:val="005912A1"/>
    <w:rsid w:val="00591459"/>
    <w:rsid w:val="00591622"/>
    <w:rsid w:val="005917AD"/>
    <w:rsid w:val="00591959"/>
    <w:rsid w:val="00591D36"/>
    <w:rsid w:val="00591E23"/>
    <w:rsid w:val="00591F75"/>
    <w:rsid w:val="00592061"/>
    <w:rsid w:val="005925CD"/>
    <w:rsid w:val="0059269D"/>
    <w:rsid w:val="00592DBC"/>
    <w:rsid w:val="00592F01"/>
    <w:rsid w:val="005931EB"/>
    <w:rsid w:val="00593241"/>
    <w:rsid w:val="005934B4"/>
    <w:rsid w:val="00593696"/>
    <w:rsid w:val="00593701"/>
    <w:rsid w:val="0059373B"/>
    <w:rsid w:val="005938FD"/>
    <w:rsid w:val="00593C2E"/>
    <w:rsid w:val="00593C4B"/>
    <w:rsid w:val="00593D79"/>
    <w:rsid w:val="00593E18"/>
    <w:rsid w:val="00593E2B"/>
    <w:rsid w:val="00594085"/>
    <w:rsid w:val="005940CA"/>
    <w:rsid w:val="005940F0"/>
    <w:rsid w:val="0059442B"/>
    <w:rsid w:val="005946ED"/>
    <w:rsid w:val="005947DC"/>
    <w:rsid w:val="005949B8"/>
    <w:rsid w:val="00594A82"/>
    <w:rsid w:val="00594C61"/>
    <w:rsid w:val="00595483"/>
    <w:rsid w:val="00595543"/>
    <w:rsid w:val="005955EE"/>
    <w:rsid w:val="0059568A"/>
    <w:rsid w:val="005956D8"/>
    <w:rsid w:val="00595987"/>
    <w:rsid w:val="00595A16"/>
    <w:rsid w:val="00595B11"/>
    <w:rsid w:val="00595BBA"/>
    <w:rsid w:val="00595C2A"/>
    <w:rsid w:val="005963A0"/>
    <w:rsid w:val="0059642D"/>
    <w:rsid w:val="005964C8"/>
    <w:rsid w:val="005964DE"/>
    <w:rsid w:val="005969D7"/>
    <w:rsid w:val="00597007"/>
    <w:rsid w:val="0059702D"/>
    <w:rsid w:val="005970DD"/>
    <w:rsid w:val="005971BA"/>
    <w:rsid w:val="00597206"/>
    <w:rsid w:val="0059749D"/>
    <w:rsid w:val="00597525"/>
    <w:rsid w:val="0059752A"/>
    <w:rsid w:val="0059769E"/>
    <w:rsid w:val="005976A9"/>
    <w:rsid w:val="00597725"/>
    <w:rsid w:val="00597993"/>
    <w:rsid w:val="00597B9A"/>
    <w:rsid w:val="00597E3E"/>
    <w:rsid w:val="005A0063"/>
    <w:rsid w:val="005A02D1"/>
    <w:rsid w:val="005A02F8"/>
    <w:rsid w:val="005A0840"/>
    <w:rsid w:val="005A0C48"/>
    <w:rsid w:val="005A0DBE"/>
    <w:rsid w:val="005A111C"/>
    <w:rsid w:val="005A1239"/>
    <w:rsid w:val="005A147A"/>
    <w:rsid w:val="005A1529"/>
    <w:rsid w:val="005A1706"/>
    <w:rsid w:val="005A1753"/>
    <w:rsid w:val="005A17C9"/>
    <w:rsid w:val="005A199D"/>
    <w:rsid w:val="005A19F9"/>
    <w:rsid w:val="005A1B8E"/>
    <w:rsid w:val="005A1D25"/>
    <w:rsid w:val="005A1DF3"/>
    <w:rsid w:val="005A1E42"/>
    <w:rsid w:val="005A1EDF"/>
    <w:rsid w:val="005A1FBE"/>
    <w:rsid w:val="005A2086"/>
    <w:rsid w:val="005A25FD"/>
    <w:rsid w:val="005A27D7"/>
    <w:rsid w:val="005A2E43"/>
    <w:rsid w:val="005A3193"/>
    <w:rsid w:val="005A3396"/>
    <w:rsid w:val="005A393D"/>
    <w:rsid w:val="005A3B34"/>
    <w:rsid w:val="005A3D26"/>
    <w:rsid w:val="005A3E0F"/>
    <w:rsid w:val="005A3E93"/>
    <w:rsid w:val="005A3EB8"/>
    <w:rsid w:val="005A3F62"/>
    <w:rsid w:val="005A4111"/>
    <w:rsid w:val="005A44C0"/>
    <w:rsid w:val="005A49D2"/>
    <w:rsid w:val="005A49E3"/>
    <w:rsid w:val="005A4AC0"/>
    <w:rsid w:val="005A4CE8"/>
    <w:rsid w:val="005A4D39"/>
    <w:rsid w:val="005A4DB0"/>
    <w:rsid w:val="005A4DF6"/>
    <w:rsid w:val="005A509E"/>
    <w:rsid w:val="005A52ED"/>
    <w:rsid w:val="005A5453"/>
    <w:rsid w:val="005A55C5"/>
    <w:rsid w:val="005A56AF"/>
    <w:rsid w:val="005A56BA"/>
    <w:rsid w:val="005A56F3"/>
    <w:rsid w:val="005A5A51"/>
    <w:rsid w:val="005A5B9E"/>
    <w:rsid w:val="005A5BFD"/>
    <w:rsid w:val="005A6192"/>
    <w:rsid w:val="005A619F"/>
    <w:rsid w:val="005A61C8"/>
    <w:rsid w:val="005A61FF"/>
    <w:rsid w:val="005A6360"/>
    <w:rsid w:val="005A67AF"/>
    <w:rsid w:val="005A68DE"/>
    <w:rsid w:val="005A69C4"/>
    <w:rsid w:val="005A6B7C"/>
    <w:rsid w:val="005A6D19"/>
    <w:rsid w:val="005A6D6C"/>
    <w:rsid w:val="005A6DAE"/>
    <w:rsid w:val="005A6F0A"/>
    <w:rsid w:val="005A7004"/>
    <w:rsid w:val="005A73C0"/>
    <w:rsid w:val="005A7453"/>
    <w:rsid w:val="005A74E2"/>
    <w:rsid w:val="005A7662"/>
    <w:rsid w:val="005A78ED"/>
    <w:rsid w:val="005A78F8"/>
    <w:rsid w:val="005A797E"/>
    <w:rsid w:val="005B02FE"/>
    <w:rsid w:val="005B0322"/>
    <w:rsid w:val="005B0369"/>
    <w:rsid w:val="005B061D"/>
    <w:rsid w:val="005B0663"/>
    <w:rsid w:val="005B0943"/>
    <w:rsid w:val="005B0984"/>
    <w:rsid w:val="005B0AA6"/>
    <w:rsid w:val="005B0AFF"/>
    <w:rsid w:val="005B0B0E"/>
    <w:rsid w:val="005B0D1F"/>
    <w:rsid w:val="005B0FDA"/>
    <w:rsid w:val="005B1029"/>
    <w:rsid w:val="005B10BB"/>
    <w:rsid w:val="005B1163"/>
    <w:rsid w:val="005B11BD"/>
    <w:rsid w:val="005B13C2"/>
    <w:rsid w:val="005B1434"/>
    <w:rsid w:val="005B14F0"/>
    <w:rsid w:val="005B1599"/>
    <w:rsid w:val="005B1781"/>
    <w:rsid w:val="005B1E2A"/>
    <w:rsid w:val="005B1F12"/>
    <w:rsid w:val="005B1FAD"/>
    <w:rsid w:val="005B1FF4"/>
    <w:rsid w:val="005B2024"/>
    <w:rsid w:val="005B2419"/>
    <w:rsid w:val="005B2B2F"/>
    <w:rsid w:val="005B2D4A"/>
    <w:rsid w:val="005B2DB2"/>
    <w:rsid w:val="005B300D"/>
    <w:rsid w:val="005B323B"/>
    <w:rsid w:val="005B32F0"/>
    <w:rsid w:val="005B3434"/>
    <w:rsid w:val="005B3441"/>
    <w:rsid w:val="005B370D"/>
    <w:rsid w:val="005B3C2C"/>
    <w:rsid w:val="005B3D88"/>
    <w:rsid w:val="005B44FB"/>
    <w:rsid w:val="005B461E"/>
    <w:rsid w:val="005B4762"/>
    <w:rsid w:val="005B4850"/>
    <w:rsid w:val="005B4882"/>
    <w:rsid w:val="005B5274"/>
    <w:rsid w:val="005B53EA"/>
    <w:rsid w:val="005B5B88"/>
    <w:rsid w:val="005B5DD4"/>
    <w:rsid w:val="005B62C2"/>
    <w:rsid w:val="005B645C"/>
    <w:rsid w:val="005B652A"/>
    <w:rsid w:val="005B6623"/>
    <w:rsid w:val="005B66AA"/>
    <w:rsid w:val="005B697C"/>
    <w:rsid w:val="005B6C23"/>
    <w:rsid w:val="005B6D18"/>
    <w:rsid w:val="005B7032"/>
    <w:rsid w:val="005B71B9"/>
    <w:rsid w:val="005B7393"/>
    <w:rsid w:val="005B7537"/>
    <w:rsid w:val="005B75BA"/>
    <w:rsid w:val="005B778A"/>
    <w:rsid w:val="005B790E"/>
    <w:rsid w:val="005B7B98"/>
    <w:rsid w:val="005B7EEB"/>
    <w:rsid w:val="005B7F3B"/>
    <w:rsid w:val="005C009E"/>
    <w:rsid w:val="005C01BC"/>
    <w:rsid w:val="005C01C2"/>
    <w:rsid w:val="005C0379"/>
    <w:rsid w:val="005C04A1"/>
    <w:rsid w:val="005C0554"/>
    <w:rsid w:val="005C08CE"/>
    <w:rsid w:val="005C08D2"/>
    <w:rsid w:val="005C0947"/>
    <w:rsid w:val="005C0961"/>
    <w:rsid w:val="005C0A6B"/>
    <w:rsid w:val="005C12D8"/>
    <w:rsid w:val="005C17C0"/>
    <w:rsid w:val="005C1A74"/>
    <w:rsid w:val="005C1E47"/>
    <w:rsid w:val="005C1F88"/>
    <w:rsid w:val="005C20A5"/>
    <w:rsid w:val="005C21AF"/>
    <w:rsid w:val="005C2284"/>
    <w:rsid w:val="005C2661"/>
    <w:rsid w:val="005C2920"/>
    <w:rsid w:val="005C2CCE"/>
    <w:rsid w:val="005C3249"/>
    <w:rsid w:val="005C32E7"/>
    <w:rsid w:val="005C3699"/>
    <w:rsid w:val="005C383A"/>
    <w:rsid w:val="005C3AC4"/>
    <w:rsid w:val="005C41F8"/>
    <w:rsid w:val="005C4308"/>
    <w:rsid w:val="005C4447"/>
    <w:rsid w:val="005C457D"/>
    <w:rsid w:val="005C472E"/>
    <w:rsid w:val="005C4965"/>
    <w:rsid w:val="005C4986"/>
    <w:rsid w:val="005C4BAC"/>
    <w:rsid w:val="005C4D47"/>
    <w:rsid w:val="005C4EC8"/>
    <w:rsid w:val="005C4F26"/>
    <w:rsid w:val="005C4FCB"/>
    <w:rsid w:val="005C4FF3"/>
    <w:rsid w:val="005C57AA"/>
    <w:rsid w:val="005C59E8"/>
    <w:rsid w:val="005C5B26"/>
    <w:rsid w:val="005C5FC6"/>
    <w:rsid w:val="005C625B"/>
    <w:rsid w:val="005C63BF"/>
    <w:rsid w:val="005C6658"/>
    <w:rsid w:val="005C6961"/>
    <w:rsid w:val="005C6B68"/>
    <w:rsid w:val="005C6BA2"/>
    <w:rsid w:val="005C6E14"/>
    <w:rsid w:val="005C6EEE"/>
    <w:rsid w:val="005C759F"/>
    <w:rsid w:val="005C76FF"/>
    <w:rsid w:val="005C7766"/>
    <w:rsid w:val="005C7A70"/>
    <w:rsid w:val="005C7BEE"/>
    <w:rsid w:val="005D01B5"/>
    <w:rsid w:val="005D022A"/>
    <w:rsid w:val="005D0399"/>
    <w:rsid w:val="005D03F7"/>
    <w:rsid w:val="005D044B"/>
    <w:rsid w:val="005D050F"/>
    <w:rsid w:val="005D05BC"/>
    <w:rsid w:val="005D05D6"/>
    <w:rsid w:val="005D0954"/>
    <w:rsid w:val="005D0C40"/>
    <w:rsid w:val="005D0CEF"/>
    <w:rsid w:val="005D0D43"/>
    <w:rsid w:val="005D0E53"/>
    <w:rsid w:val="005D0F2E"/>
    <w:rsid w:val="005D1285"/>
    <w:rsid w:val="005D130E"/>
    <w:rsid w:val="005D1371"/>
    <w:rsid w:val="005D17E2"/>
    <w:rsid w:val="005D1843"/>
    <w:rsid w:val="005D1ADB"/>
    <w:rsid w:val="005D1B21"/>
    <w:rsid w:val="005D1B85"/>
    <w:rsid w:val="005D1BA9"/>
    <w:rsid w:val="005D1C89"/>
    <w:rsid w:val="005D1FC4"/>
    <w:rsid w:val="005D2024"/>
    <w:rsid w:val="005D204F"/>
    <w:rsid w:val="005D212D"/>
    <w:rsid w:val="005D21DF"/>
    <w:rsid w:val="005D2C15"/>
    <w:rsid w:val="005D2E7D"/>
    <w:rsid w:val="005D2F90"/>
    <w:rsid w:val="005D32A9"/>
    <w:rsid w:val="005D32B9"/>
    <w:rsid w:val="005D3434"/>
    <w:rsid w:val="005D370B"/>
    <w:rsid w:val="005D38C1"/>
    <w:rsid w:val="005D3E64"/>
    <w:rsid w:val="005D4379"/>
    <w:rsid w:val="005D4410"/>
    <w:rsid w:val="005D44F4"/>
    <w:rsid w:val="005D45FD"/>
    <w:rsid w:val="005D4857"/>
    <w:rsid w:val="005D496C"/>
    <w:rsid w:val="005D49D3"/>
    <w:rsid w:val="005D4A45"/>
    <w:rsid w:val="005D4B92"/>
    <w:rsid w:val="005D4C1C"/>
    <w:rsid w:val="005D4C2D"/>
    <w:rsid w:val="005D4EFB"/>
    <w:rsid w:val="005D4FB9"/>
    <w:rsid w:val="005D54CF"/>
    <w:rsid w:val="005D5578"/>
    <w:rsid w:val="005D55CD"/>
    <w:rsid w:val="005D598A"/>
    <w:rsid w:val="005D5B5D"/>
    <w:rsid w:val="005D5C15"/>
    <w:rsid w:val="005D5FF0"/>
    <w:rsid w:val="005D64FB"/>
    <w:rsid w:val="005D692F"/>
    <w:rsid w:val="005D69A3"/>
    <w:rsid w:val="005D69EA"/>
    <w:rsid w:val="005D6BC6"/>
    <w:rsid w:val="005D6C86"/>
    <w:rsid w:val="005D6EDD"/>
    <w:rsid w:val="005D713A"/>
    <w:rsid w:val="005D748B"/>
    <w:rsid w:val="005D753C"/>
    <w:rsid w:val="005D762A"/>
    <w:rsid w:val="005D781B"/>
    <w:rsid w:val="005D7828"/>
    <w:rsid w:val="005D785B"/>
    <w:rsid w:val="005D79A3"/>
    <w:rsid w:val="005D7BD4"/>
    <w:rsid w:val="005E0258"/>
    <w:rsid w:val="005E032E"/>
    <w:rsid w:val="005E036E"/>
    <w:rsid w:val="005E0788"/>
    <w:rsid w:val="005E08A9"/>
    <w:rsid w:val="005E09EB"/>
    <w:rsid w:val="005E0B56"/>
    <w:rsid w:val="005E0D77"/>
    <w:rsid w:val="005E0EBB"/>
    <w:rsid w:val="005E1080"/>
    <w:rsid w:val="005E13D8"/>
    <w:rsid w:val="005E13F8"/>
    <w:rsid w:val="005E149A"/>
    <w:rsid w:val="005E14B6"/>
    <w:rsid w:val="005E15B0"/>
    <w:rsid w:val="005E1B82"/>
    <w:rsid w:val="005E1BD6"/>
    <w:rsid w:val="005E1BD9"/>
    <w:rsid w:val="005E1D78"/>
    <w:rsid w:val="005E1EB8"/>
    <w:rsid w:val="005E1EDC"/>
    <w:rsid w:val="005E2290"/>
    <w:rsid w:val="005E23CB"/>
    <w:rsid w:val="005E2573"/>
    <w:rsid w:val="005E258E"/>
    <w:rsid w:val="005E2926"/>
    <w:rsid w:val="005E2B13"/>
    <w:rsid w:val="005E2BBC"/>
    <w:rsid w:val="005E2BDA"/>
    <w:rsid w:val="005E35FF"/>
    <w:rsid w:val="005E3A32"/>
    <w:rsid w:val="005E3DE4"/>
    <w:rsid w:val="005E3EE2"/>
    <w:rsid w:val="005E4001"/>
    <w:rsid w:val="005E420C"/>
    <w:rsid w:val="005E4228"/>
    <w:rsid w:val="005E4410"/>
    <w:rsid w:val="005E4544"/>
    <w:rsid w:val="005E457D"/>
    <w:rsid w:val="005E4888"/>
    <w:rsid w:val="005E49AA"/>
    <w:rsid w:val="005E4A4F"/>
    <w:rsid w:val="005E4E56"/>
    <w:rsid w:val="005E506E"/>
    <w:rsid w:val="005E51A6"/>
    <w:rsid w:val="005E51A9"/>
    <w:rsid w:val="005E52B2"/>
    <w:rsid w:val="005E5359"/>
    <w:rsid w:val="005E5685"/>
    <w:rsid w:val="005E5751"/>
    <w:rsid w:val="005E59C7"/>
    <w:rsid w:val="005E5AAD"/>
    <w:rsid w:val="005E5B18"/>
    <w:rsid w:val="005E5C70"/>
    <w:rsid w:val="005E60ED"/>
    <w:rsid w:val="005E63D3"/>
    <w:rsid w:val="005E65D6"/>
    <w:rsid w:val="005E65DC"/>
    <w:rsid w:val="005E6629"/>
    <w:rsid w:val="005E69B6"/>
    <w:rsid w:val="005E6A4E"/>
    <w:rsid w:val="005E6BA5"/>
    <w:rsid w:val="005E6BFC"/>
    <w:rsid w:val="005E6C4D"/>
    <w:rsid w:val="005E7284"/>
    <w:rsid w:val="005E73E0"/>
    <w:rsid w:val="005E7573"/>
    <w:rsid w:val="005E75FC"/>
    <w:rsid w:val="005E762D"/>
    <w:rsid w:val="005E78D5"/>
    <w:rsid w:val="005E7C3B"/>
    <w:rsid w:val="005F014A"/>
    <w:rsid w:val="005F02D8"/>
    <w:rsid w:val="005F053F"/>
    <w:rsid w:val="005F0614"/>
    <w:rsid w:val="005F0883"/>
    <w:rsid w:val="005F094C"/>
    <w:rsid w:val="005F0971"/>
    <w:rsid w:val="005F09BF"/>
    <w:rsid w:val="005F0BCF"/>
    <w:rsid w:val="005F0D72"/>
    <w:rsid w:val="005F1027"/>
    <w:rsid w:val="005F1232"/>
    <w:rsid w:val="005F1834"/>
    <w:rsid w:val="005F192B"/>
    <w:rsid w:val="005F1967"/>
    <w:rsid w:val="005F19DB"/>
    <w:rsid w:val="005F1CBF"/>
    <w:rsid w:val="005F1E1A"/>
    <w:rsid w:val="005F1F02"/>
    <w:rsid w:val="005F1FD6"/>
    <w:rsid w:val="005F203D"/>
    <w:rsid w:val="005F2458"/>
    <w:rsid w:val="005F25B2"/>
    <w:rsid w:val="005F2735"/>
    <w:rsid w:val="005F2A36"/>
    <w:rsid w:val="005F2E79"/>
    <w:rsid w:val="005F31AC"/>
    <w:rsid w:val="005F39C6"/>
    <w:rsid w:val="005F3DD0"/>
    <w:rsid w:val="005F3DDC"/>
    <w:rsid w:val="005F3F4B"/>
    <w:rsid w:val="005F407D"/>
    <w:rsid w:val="005F41B6"/>
    <w:rsid w:val="005F41D2"/>
    <w:rsid w:val="005F424C"/>
    <w:rsid w:val="005F443D"/>
    <w:rsid w:val="005F4557"/>
    <w:rsid w:val="005F45E9"/>
    <w:rsid w:val="005F483C"/>
    <w:rsid w:val="005F494C"/>
    <w:rsid w:val="005F4A94"/>
    <w:rsid w:val="005F4C46"/>
    <w:rsid w:val="005F510D"/>
    <w:rsid w:val="005F54E9"/>
    <w:rsid w:val="005F57BF"/>
    <w:rsid w:val="005F5AFB"/>
    <w:rsid w:val="005F5C15"/>
    <w:rsid w:val="005F5E6E"/>
    <w:rsid w:val="005F60D7"/>
    <w:rsid w:val="005F6853"/>
    <w:rsid w:val="005F695F"/>
    <w:rsid w:val="005F696B"/>
    <w:rsid w:val="005F699D"/>
    <w:rsid w:val="005F6AB6"/>
    <w:rsid w:val="005F6E34"/>
    <w:rsid w:val="005F7011"/>
    <w:rsid w:val="005F7038"/>
    <w:rsid w:val="005F7475"/>
    <w:rsid w:val="005F7692"/>
    <w:rsid w:val="005F770A"/>
    <w:rsid w:val="005F7982"/>
    <w:rsid w:val="005F7B9B"/>
    <w:rsid w:val="005F7BF5"/>
    <w:rsid w:val="005F7CB0"/>
    <w:rsid w:val="005F7DB8"/>
    <w:rsid w:val="0060044A"/>
    <w:rsid w:val="00600581"/>
    <w:rsid w:val="006007B0"/>
    <w:rsid w:val="00600AA3"/>
    <w:rsid w:val="00600C2E"/>
    <w:rsid w:val="00600CE0"/>
    <w:rsid w:val="00600E2B"/>
    <w:rsid w:val="00600E77"/>
    <w:rsid w:val="00600ECE"/>
    <w:rsid w:val="00601224"/>
    <w:rsid w:val="006013DF"/>
    <w:rsid w:val="006018F0"/>
    <w:rsid w:val="006018FB"/>
    <w:rsid w:val="00601AF2"/>
    <w:rsid w:val="00601C08"/>
    <w:rsid w:val="00601DA2"/>
    <w:rsid w:val="00601FE7"/>
    <w:rsid w:val="00602000"/>
    <w:rsid w:val="00602027"/>
    <w:rsid w:val="00602060"/>
    <w:rsid w:val="00602529"/>
    <w:rsid w:val="00602532"/>
    <w:rsid w:val="00602E3F"/>
    <w:rsid w:val="0060341A"/>
    <w:rsid w:val="0060346C"/>
    <w:rsid w:val="0060397F"/>
    <w:rsid w:val="006039FF"/>
    <w:rsid w:val="00603A04"/>
    <w:rsid w:val="00603AEC"/>
    <w:rsid w:val="006046FC"/>
    <w:rsid w:val="006047FE"/>
    <w:rsid w:val="00604B67"/>
    <w:rsid w:val="00604BA7"/>
    <w:rsid w:val="00604CED"/>
    <w:rsid w:val="00604EBC"/>
    <w:rsid w:val="0060508D"/>
    <w:rsid w:val="00605285"/>
    <w:rsid w:val="006052F4"/>
    <w:rsid w:val="00605305"/>
    <w:rsid w:val="00605801"/>
    <w:rsid w:val="00605919"/>
    <w:rsid w:val="00605C0F"/>
    <w:rsid w:val="00605D3B"/>
    <w:rsid w:val="00605E63"/>
    <w:rsid w:val="00605EB6"/>
    <w:rsid w:val="00605F47"/>
    <w:rsid w:val="006060D8"/>
    <w:rsid w:val="00606410"/>
    <w:rsid w:val="006067D1"/>
    <w:rsid w:val="0060687B"/>
    <w:rsid w:val="00606A69"/>
    <w:rsid w:val="00606CB1"/>
    <w:rsid w:val="00606D6E"/>
    <w:rsid w:val="00606FA0"/>
    <w:rsid w:val="0060722A"/>
    <w:rsid w:val="006072B5"/>
    <w:rsid w:val="006073BE"/>
    <w:rsid w:val="006074F5"/>
    <w:rsid w:val="006077C1"/>
    <w:rsid w:val="0060788A"/>
    <w:rsid w:val="00607C45"/>
    <w:rsid w:val="00607E69"/>
    <w:rsid w:val="006100A0"/>
    <w:rsid w:val="00610219"/>
    <w:rsid w:val="00610325"/>
    <w:rsid w:val="0061045B"/>
    <w:rsid w:val="00610566"/>
    <w:rsid w:val="00610A59"/>
    <w:rsid w:val="00610B90"/>
    <w:rsid w:val="00610C51"/>
    <w:rsid w:val="00610DDB"/>
    <w:rsid w:val="00611264"/>
    <w:rsid w:val="00611450"/>
    <w:rsid w:val="006116C6"/>
    <w:rsid w:val="00611AFF"/>
    <w:rsid w:val="00611B61"/>
    <w:rsid w:val="00611CCA"/>
    <w:rsid w:val="006127AD"/>
    <w:rsid w:val="006128C5"/>
    <w:rsid w:val="00612AB9"/>
    <w:rsid w:val="0061301D"/>
    <w:rsid w:val="006130C4"/>
    <w:rsid w:val="0061339E"/>
    <w:rsid w:val="006134CB"/>
    <w:rsid w:val="00613678"/>
    <w:rsid w:val="006136AF"/>
    <w:rsid w:val="00613718"/>
    <w:rsid w:val="006137E5"/>
    <w:rsid w:val="00613802"/>
    <w:rsid w:val="00613878"/>
    <w:rsid w:val="0061392A"/>
    <w:rsid w:val="00613B25"/>
    <w:rsid w:val="00613C80"/>
    <w:rsid w:val="00613D59"/>
    <w:rsid w:val="00613D96"/>
    <w:rsid w:val="00613F4F"/>
    <w:rsid w:val="00614148"/>
    <w:rsid w:val="006142C7"/>
    <w:rsid w:val="0061433B"/>
    <w:rsid w:val="00614643"/>
    <w:rsid w:val="0061471A"/>
    <w:rsid w:val="0061479E"/>
    <w:rsid w:val="00614A94"/>
    <w:rsid w:val="00614AA0"/>
    <w:rsid w:val="00614AC7"/>
    <w:rsid w:val="00615786"/>
    <w:rsid w:val="00615D45"/>
    <w:rsid w:val="00615E0D"/>
    <w:rsid w:val="00616131"/>
    <w:rsid w:val="0061617E"/>
    <w:rsid w:val="006163B9"/>
    <w:rsid w:val="00616506"/>
    <w:rsid w:val="0061650B"/>
    <w:rsid w:val="0061656C"/>
    <w:rsid w:val="006168BA"/>
    <w:rsid w:val="00616BBD"/>
    <w:rsid w:val="00616D08"/>
    <w:rsid w:val="00616D3B"/>
    <w:rsid w:val="006170ED"/>
    <w:rsid w:val="006172A2"/>
    <w:rsid w:val="00617378"/>
    <w:rsid w:val="006177A2"/>
    <w:rsid w:val="006177E3"/>
    <w:rsid w:val="00617868"/>
    <w:rsid w:val="00617994"/>
    <w:rsid w:val="00620152"/>
    <w:rsid w:val="00620211"/>
    <w:rsid w:val="00620251"/>
    <w:rsid w:val="006207DE"/>
    <w:rsid w:val="00620820"/>
    <w:rsid w:val="0062098E"/>
    <w:rsid w:val="00620D8E"/>
    <w:rsid w:val="00620EC4"/>
    <w:rsid w:val="006215C0"/>
    <w:rsid w:val="006215DD"/>
    <w:rsid w:val="006215E4"/>
    <w:rsid w:val="00621A07"/>
    <w:rsid w:val="00621C57"/>
    <w:rsid w:val="00621CDC"/>
    <w:rsid w:val="00621D19"/>
    <w:rsid w:val="00621D50"/>
    <w:rsid w:val="00622206"/>
    <w:rsid w:val="00622484"/>
    <w:rsid w:val="0062256D"/>
    <w:rsid w:val="006226F2"/>
    <w:rsid w:val="006228E0"/>
    <w:rsid w:val="00622A53"/>
    <w:rsid w:val="00622B3C"/>
    <w:rsid w:val="00622BA0"/>
    <w:rsid w:val="00622E4F"/>
    <w:rsid w:val="00622E53"/>
    <w:rsid w:val="00622E81"/>
    <w:rsid w:val="00622EB3"/>
    <w:rsid w:val="00622F6D"/>
    <w:rsid w:val="00623020"/>
    <w:rsid w:val="0062347D"/>
    <w:rsid w:val="0062354B"/>
    <w:rsid w:val="0062357F"/>
    <w:rsid w:val="00623621"/>
    <w:rsid w:val="006238D5"/>
    <w:rsid w:val="00623F6F"/>
    <w:rsid w:val="0062427F"/>
    <w:rsid w:val="006242DE"/>
    <w:rsid w:val="00624301"/>
    <w:rsid w:val="006243DB"/>
    <w:rsid w:val="006244FF"/>
    <w:rsid w:val="006245E1"/>
    <w:rsid w:val="006248E6"/>
    <w:rsid w:val="00624C71"/>
    <w:rsid w:val="00624D47"/>
    <w:rsid w:val="0062524E"/>
    <w:rsid w:val="00625554"/>
    <w:rsid w:val="00625558"/>
    <w:rsid w:val="00625577"/>
    <w:rsid w:val="0062565A"/>
    <w:rsid w:val="00625B50"/>
    <w:rsid w:val="00625BE0"/>
    <w:rsid w:val="00625D3F"/>
    <w:rsid w:val="00625F32"/>
    <w:rsid w:val="00625F7D"/>
    <w:rsid w:val="0062601E"/>
    <w:rsid w:val="00626033"/>
    <w:rsid w:val="0062698D"/>
    <w:rsid w:val="00626FCC"/>
    <w:rsid w:val="00626FFB"/>
    <w:rsid w:val="006272DB"/>
    <w:rsid w:val="006275CF"/>
    <w:rsid w:val="0062778B"/>
    <w:rsid w:val="00627920"/>
    <w:rsid w:val="00627AE6"/>
    <w:rsid w:val="00627B41"/>
    <w:rsid w:val="00627B98"/>
    <w:rsid w:val="00627C7A"/>
    <w:rsid w:val="00627CA1"/>
    <w:rsid w:val="00630025"/>
    <w:rsid w:val="0063024A"/>
    <w:rsid w:val="0063033D"/>
    <w:rsid w:val="00630409"/>
    <w:rsid w:val="00630419"/>
    <w:rsid w:val="0063076F"/>
    <w:rsid w:val="006307C0"/>
    <w:rsid w:val="0063095C"/>
    <w:rsid w:val="00630A9D"/>
    <w:rsid w:val="00630ADA"/>
    <w:rsid w:val="00630E18"/>
    <w:rsid w:val="00630E6F"/>
    <w:rsid w:val="00630E79"/>
    <w:rsid w:val="00630F73"/>
    <w:rsid w:val="006316D3"/>
    <w:rsid w:val="00631873"/>
    <w:rsid w:val="006319C2"/>
    <w:rsid w:val="00631CFF"/>
    <w:rsid w:val="0063216F"/>
    <w:rsid w:val="00632171"/>
    <w:rsid w:val="00632432"/>
    <w:rsid w:val="006324C3"/>
    <w:rsid w:val="00632A22"/>
    <w:rsid w:val="00632A29"/>
    <w:rsid w:val="00632B14"/>
    <w:rsid w:val="00632C50"/>
    <w:rsid w:val="00632C5C"/>
    <w:rsid w:val="00632E81"/>
    <w:rsid w:val="006332AC"/>
    <w:rsid w:val="006333E7"/>
    <w:rsid w:val="00633576"/>
    <w:rsid w:val="006337AB"/>
    <w:rsid w:val="0063393E"/>
    <w:rsid w:val="00633BFB"/>
    <w:rsid w:val="00633C91"/>
    <w:rsid w:val="00633ED0"/>
    <w:rsid w:val="0063415E"/>
    <w:rsid w:val="006342D4"/>
    <w:rsid w:val="0063450F"/>
    <w:rsid w:val="00634532"/>
    <w:rsid w:val="006345C0"/>
    <w:rsid w:val="006346E0"/>
    <w:rsid w:val="00634737"/>
    <w:rsid w:val="00634974"/>
    <w:rsid w:val="0063499D"/>
    <w:rsid w:val="0063501C"/>
    <w:rsid w:val="00635042"/>
    <w:rsid w:val="0063518D"/>
    <w:rsid w:val="0063524C"/>
    <w:rsid w:val="0063529B"/>
    <w:rsid w:val="006352DA"/>
    <w:rsid w:val="0063539A"/>
    <w:rsid w:val="00635454"/>
    <w:rsid w:val="00635485"/>
    <w:rsid w:val="006355E6"/>
    <w:rsid w:val="006356A3"/>
    <w:rsid w:val="00636307"/>
    <w:rsid w:val="0063659C"/>
    <w:rsid w:val="00636E9F"/>
    <w:rsid w:val="00637076"/>
    <w:rsid w:val="0063733E"/>
    <w:rsid w:val="006374F3"/>
    <w:rsid w:val="00637537"/>
    <w:rsid w:val="0063770A"/>
    <w:rsid w:val="00637760"/>
    <w:rsid w:val="00637C4C"/>
    <w:rsid w:val="00637C4E"/>
    <w:rsid w:val="00637D9C"/>
    <w:rsid w:val="00640065"/>
    <w:rsid w:val="006401FC"/>
    <w:rsid w:val="006403A2"/>
    <w:rsid w:val="006404AE"/>
    <w:rsid w:val="00640831"/>
    <w:rsid w:val="006409E0"/>
    <w:rsid w:val="00640A27"/>
    <w:rsid w:val="00640A44"/>
    <w:rsid w:val="00640ACF"/>
    <w:rsid w:val="00640D41"/>
    <w:rsid w:val="00640EAC"/>
    <w:rsid w:val="006414C9"/>
    <w:rsid w:val="00641605"/>
    <w:rsid w:val="006416FF"/>
    <w:rsid w:val="0064183B"/>
    <w:rsid w:val="00641844"/>
    <w:rsid w:val="00641987"/>
    <w:rsid w:val="00641BE5"/>
    <w:rsid w:val="00641C8C"/>
    <w:rsid w:val="00641DDF"/>
    <w:rsid w:val="006422E3"/>
    <w:rsid w:val="00642333"/>
    <w:rsid w:val="006423BB"/>
    <w:rsid w:val="006423E0"/>
    <w:rsid w:val="00642728"/>
    <w:rsid w:val="00642729"/>
    <w:rsid w:val="00642CDF"/>
    <w:rsid w:val="00642D5F"/>
    <w:rsid w:val="00642EEB"/>
    <w:rsid w:val="00642FE3"/>
    <w:rsid w:val="006431AC"/>
    <w:rsid w:val="006432D6"/>
    <w:rsid w:val="0064335F"/>
    <w:rsid w:val="0064354D"/>
    <w:rsid w:val="006438F0"/>
    <w:rsid w:val="0064391E"/>
    <w:rsid w:val="00643BE7"/>
    <w:rsid w:val="00643E85"/>
    <w:rsid w:val="00643F00"/>
    <w:rsid w:val="00644522"/>
    <w:rsid w:val="00644652"/>
    <w:rsid w:val="00644895"/>
    <w:rsid w:val="006449F9"/>
    <w:rsid w:val="00644A82"/>
    <w:rsid w:val="00644A83"/>
    <w:rsid w:val="00644B65"/>
    <w:rsid w:val="00644EB6"/>
    <w:rsid w:val="00645248"/>
    <w:rsid w:val="006454CC"/>
    <w:rsid w:val="00645511"/>
    <w:rsid w:val="00645869"/>
    <w:rsid w:val="00645A84"/>
    <w:rsid w:val="00645CE2"/>
    <w:rsid w:val="00645E91"/>
    <w:rsid w:val="00645F6B"/>
    <w:rsid w:val="00645F85"/>
    <w:rsid w:val="006461B0"/>
    <w:rsid w:val="006461F4"/>
    <w:rsid w:val="00646245"/>
    <w:rsid w:val="00646296"/>
    <w:rsid w:val="006463EA"/>
    <w:rsid w:val="0064655D"/>
    <w:rsid w:val="006466E6"/>
    <w:rsid w:val="00646A02"/>
    <w:rsid w:val="00646C40"/>
    <w:rsid w:val="00646D4B"/>
    <w:rsid w:val="00646DF8"/>
    <w:rsid w:val="00646E66"/>
    <w:rsid w:val="006470A5"/>
    <w:rsid w:val="00647BD9"/>
    <w:rsid w:val="00647F1C"/>
    <w:rsid w:val="0065051D"/>
    <w:rsid w:val="00650573"/>
    <w:rsid w:val="0065057F"/>
    <w:rsid w:val="00650BB9"/>
    <w:rsid w:val="0065134C"/>
    <w:rsid w:val="006514A6"/>
    <w:rsid w:val="00651501"/>
    <w:rsid w:val="0065167D"/>
    <w:rsid w:val="00651BBA"/>
    <w:rsid w:val="00651E85"/>
    <w:rsid w:val="00651EA7"/>
    <w:rsid w:val="006521AC"/>
    <w:rsid w:val="006521CA"/>
    <w:rsid w:val="00652365"/>
    <w:rsid w:val="006524F4"/>
    <w:rsid w:val="0065258F"/>
    <w:rsid w:val="0065263E"/>
    <w:rsid w:val="0065283D"/>
    <w:rsid w:val="00652A39"/>
    <w:rsid w:val="00652B38"/>
    <w:rsid w:val="00652C6E"/>
    <w:rsid w:val="00652DAE"/>
    <w:rsid w:val="00652F98"/>
    <w:rsid w:val="00653191"/>
    <w:rsid w:val="00653337"/>
    <w:rsid w:val="00653371"/>
    <w:rsid w:val="0065346F"/>
    <w:rsid w:val="00653629"/>
    <w:rsid w:val="0065380E"/>
    <w:rsid w:val="00653876"/>
    <w:rsid w:val="00653ADE"/>
    <w:rsid w:val="00654129"/>
    <w:rsid w:val="00654158"/>
    <w:rsid w:val="00654234"/>
    <w:rsid w:val="0065437D"/>
    <w:rsid w:val="00654451"/>
    <w:rsid w:val="006544E5"/>
    <w:rsid w:val="00654549"/>
    <w:rsid w:val="006545B9"/>
    <w:rsid w:val="006545F0"/>
    <w:rsid w:val="0065469B"/>
    <w:rsid w:val="006546D3"/>
    <w:rsid w:val="0065486C"/>
    <w:rsid w:val="0065499E"/>
    <w:rsid w:val="00654BED"/>
    <w:rsid w:val="006552E1"/>
    <w:rsid w:val="006553AE"/>
    <w:rsid w:val="0065567E"/>
    <w:rsid w:val="006556A2"/>
    <w:rsid w:val="006558D3"/>
    <w:rsid w:val="006558F1"/>
    <w:rsid w:val="00655921"/>
    <w:rsid w:val="00655A5B"/>
    <w:rsid w:val="00655A7B"/>
    <w:rsid w:val="00655BAC"/>
    <w:rsid w:val="00655FFC"/>
    <w:rsid w:val="00656028"/>
    <w:rsid w:val="00656143"/>
    <w:rsid w:val="0065680B"/>
    <w:rsid w:val="00656864"/>
    <w:rsid w:val="00656C15"/>
    <w:rsid w:val="00656DCE"/>
    <w:rsid w:val="00656E3A"/>
    <w:rsid w:val="00656F40"/>
    <w:rsid w:val="00656FD6"/>
    <w:rsid w:val="0065700F"/>
    <w:rsid w:val="006570AD"/>
    <w:rsid w:val="006571BA"/>
    <w:rsid w:val="006573C7"/>
    <w:rsid w:val="00657538"/>
    <w:rsid w:val="0065754E"/>
    <w:rsid w:val="0065756E"/>
    <w:rsid w:val="00657691"/>
    <w:rsid w:val="006579EF"/>
    <w:rsid w:val="00657A6B"/>
    <w:rsid w:val="00657ABC"/>
    <w:rsid w:val="00657B55"/>
    <w:rsid w:val="00657BE2"/>
    <w:rsid w:val="00657CBB"/>
    <w:rsid w:val="00657D0E"/>
    <w:rsid w:val="00657E8B"/>
    <w:rsid w:val="00657EC4"/>
    <w:rsid w:val="00660047"/>
    <w:rsid w:val="006601EA"/>
    <w:rsid w:val="006602F5"/>
    <w:rsid w:val="006603E7"/>
    <w:rsid w:val="00660476"/>
    <w:rsid w:val="00660A1E"/>
    <w:rsid w:val="00660D17"/>
    <w:rsid w:val="006611BE"/>
    <w:rsid w:val="006612DA"/>
    <w:rsid w:val="0066198C"/>
    <w:rsid w:val="00661BB7"/>
    <w:rsid w:val="00661BB9"/>
    <w:rsid w:val="00661D31"/>
    <w:rsid w:val="00661D38"/>
    <w:rsid w:val="00661FA2"/>
    <w:rsid w:val="0066210E"/>
    <w:rsid w:val="00662195"/>
    <w:rsid w:val="006623C9"/>
    <w:rsid w:val="006625BD"/>
    <w:rsid w:val="006625C5"/>
    <w:rsid w:val="00662976"/>
    <w:rsid w:val="00662B82"/>
    <w:rsid w:val="00662FE4"/>
    <w:rsid w:val="00663071"/>
    <w:rsid w:val="006632B8"/>
    <w:rsid w:val="00663423"/>
    <w:rsid w:val="0066355A"/>
    <w:rsid w:val="006635CB"/>
    <w:rsid w:val="0066385F"/>
    <w:rsid w:val="0066389A"/>
    <w:rsid w:val="006639C6"/>
    <w:rsid w:val="006639DD"/>
    <w:rsid w:val="00663CA6"/>
    <w:rsid w:val="00663EE9"/>
    <w:rsid w:val="0066437A"/>
    <w:rsid w:val="006644E1"/>
    <w:rsid w:val="00664520"/>
    <w:rsid w:val="006645FC"/>
    <w:rsid w:val="00664710"/>
    <w:rsid w:val="00664C28"/>
    <w:rsid w:val="00664D3A"/>
    <w:rsid w:val="00664DB1"/>
    <w:rsid w:val="00664F23"/>
    <w:rsid w:val="006650EF"/>
    <w:rsid w:val="00665229"/>
    <w:rsid w:val="0066540D"/>
    <w:rsid w:val="0066571A"/>
    <w:rsid w:val="00665F53"/>
    <w:rsid w:val="00665FC7"/>
    <w:rsid w:val="00666280"/>
    <w:rsid w:val="0066628C"/>
    <w:rsid w:val="00666360"/>
    <w:rsid w:val="006664DE"/>
    <w:rsid w:val="006664F8"/>
    <w:rsid w:val="006669E5"/>
    <w:rsid w:val="00666E9B"/>
    <w:rsid w:val="00666FB2"/>
    <w:rsid w:val="0066752E"/>
    <w:rsid w:val="006675BF"/>
    <w:rsid w:val="00667B20"/>
    <w:rsid w:val="00667D75"/>
    <w:rsid w:val="00667DCB"/>
    <w:rsid w:val="0067011C"/>
    <w:rsid w:val="0067015B"/>
    <w:rsid w:val="00670517"/>
    <w:rsid w:val="00670855"/>
    <w:rsid w:val="0067095E"/>
    <w:rsid w:val="00670B0A"/>
    <w:rsid w:val="00670F02"/>
    <w:rsid w:val="00670FB8"/>
    <w:rsid w:val="0067100C"/>
    <w:rsid w:val="0067114E"/>
    <w:rsid w:val="0067115E"/>
    <w:rsid w:val="006719DB"/>
    <w:rsid w:val="00671E42"/>
    <w:rsid w:val="00672123"/>
    <w:rsid w:val="00672133"/>
    <w:rsid w:val="006722CB"/>
    <w:rsid w:val="0067236C"/>
    <w:rsid w:val="00672429"/>
    <w:rsid w:val="00672540"/>
    <w:rsid w:val="0067282E"/>
    <w:rsid w:val="00672B3F"/>
    <w:rsid w:val="00672BC9"/>
    <w:rsid w:val="00672C2E"/>
    <w:rsid w:val="00672D42"/>
    <w:rsid w:val="00672DDB"/>
    <w:rsid w:val="00673399"/>
    <w:rsid w:val="006734D9"/>
    <w:rsid w:val="006737F0"/>
    <w:rsid w:val="006737FC"/>
    <w:rsid w:val="00673904"/>
    <w:rsid w:val="00673934"/>
    <w:rsid w:val="006739C7"/>
    <w:rsid w:val="00673B01"/>
    <w:rsid w:val="00673DA5"/>
    <w:rsid w:val="00673DF2"/>
    <w:rsid w:val="00673E44"/>
    <w:rsid w:val="00673FF5"/>
    <w:rsid w:val="0067427E"/>
    <w:rsid w:val="0067480F"/>
    <w:rsid w:val="0067482C"/>
    <w:rsid w:val="00674833"/>
    <w:rsid w:val="006748B1"/>
    <w:rsid w:val="00674972"/>
    <w:rsid w:val="00674A34"/>
    <w:rsid w:val="00674B90"/>
    <w:rsid w:val="00674BFB"/>
    <w:rsid w:val="00674C68"/>
    <w:rsid w:val="00674D99"/>
    <w:rsid w:val="00675051"/>
    <w:rsid w:val="006752AA"/>
    <w:rsid w:val="0067560C"/>
    <w:rsid w:val="006769BF"/>
    <w:rsid w:val="00676CF5"/>
    <w:rsid w:val="00676DED"/>
    <w:rsid w:val="00677417"/>
    <w:rsid w:val="006774BB"/>
    <w:rsid w:val="006774BD"/>
    <w:rsid w:val="00677825"/>
    <w:rsid w:val="006778B3"/>
    <w:rsid w:val="00677A3D"/>
    <w:rsid w:val="00677C23"/>
    <w:rsid w:val="00677C89"/>
    <w:rsid w:val="00677E8F"/>
    <w:rsid w:val="0068020B"/>
    <w:rsid w:val="00680305"/>
    <w:rsid w:val="006806FF"/>
    <w:rsid w:val="00680780"/>
    <w:rsid w:val="006809FB"/>
    <w:rsid w:val="00680AB7"/>
    <w:rsid w:val="00680CC5"/>
    <w:rsid w:val="00680D89"/>
    <w:rsid w:val="00680F5A"/>
    <w:rsid w:val="0068129C"/>
    <w:rsid w:val="00681942"/>
    <w:rsid w:val="00681A4A"/>
    <w:rsid w:val="00681AFD"/>
    <w:rsid w:val="00681B67"/>
    <w:rsid w:val="00681D3D"/>
    <w:rsid w:val="00681DBA"/>
    <w:rsid w:val="006820FA"/>
    <w:rsid w:val="00682115"/>
    <w:rsid w:val="0068211F"/>
    <w:rsid w:val="00682254"/>
    <w:rsid w:val="006827E1"/>
    <w:rsid w:val="00682829"/>
    <w:rsid w:val="00682BB5"/>
    <w:rsid w:val="00682D85"/>
    <w:rsid w:val="0068323C"/>
    <w:rsid w:val="006833E7"/>
    <w:rsid w:val="0068341F"/>
    <w:rsid w:val="00683812"/>
    <w:rsid w:val="00683988"/>
    <w:rsid w:val="00683A2F"/>
    <w:rsid w:val="00683D95"/>
    <w:rsid w:val="00683F09"/>
    <w:rsid w:val="00683F0A"/>
    <w:rsid w:val="00684162"/>
    <w:rsid w:val="0068453F"/>
    <w:rsid w:val="00684789"/>
    <w:rsid w:val="00684795"/>
    <w:rsid w:val="00684906"/>
    <w:rsid w:val="00684B3F"/>
    <w:rsid w:val="00684F1E"/>
    <w:rsid w:val="00685061"/>
    <w:rsid w:val="006852A3"/>
    <w:rsid w:val="006852F8"/>
    <w:rsid w:val="00685373"/>
    <w:rsid w:val="006855BB"/>
    <w:rsid w:val="00685A0B"/>
    <w:rsid w:val="00685ACD"/>
    <w:rsid w:val="00686200"/>
    <w:rsid w:val="0068631E"/>
    <w:rsid w:val="006866CF"/>
    <w:rsid w:val="006868A1"/>
    <w:rsid w:val="00686987"/>
    <w:rsid w:val="00686A0A"/>
    <w:rsid w:val="00686A14"/>
    <w:rsid w:val="00686B7C"/>
    <w:rsid w:val="00686BA7"/>
    <w:rsid w:val="00686F44"/>
    <w:rsid w:val="00686F8F"/>
    <w:rsid w:val="00686F95"/>
    <w:rsid w:val="0068701B"/>
    <w:rsid w:val="006870B5"/>
    <w:rsid w:val="0068747A"/>
    <w:rsid w:val="0068784E"/>
    <w:rsid w:val="00690365"/>
    <w:rsid w:val="006905EE"/>
    <w:rsid w:val="006909A3"/>
    <w:rsid w:val="006909AB"/>
    <w:rsid w:val="00690F84"/>
    <w:rsid w:val="0069111D"/>
    <w:rsid w:val="00691143"/>
    <w:rsid w:val="00691345"/>
    <w:rsid w:val="0069163B"/>
    <w:rsid w:val="00691755"/>
    <w:rsid w:val="00691765"/>
    <w:rsid w:val="00691AD5"/>
    <w:rsid w:val="00691ADB"/>
    <w:rsid w:val="00691B9B"/>
    <w:rsid w:val="00691CB8"/>
    <w:rsid w:val="00691D19"/>
    <w:rsid w:val="00691D3A"/>
    <w:rsid w:val="00692036"/>
    <w:rsid w:val="00692200"/>
    <w:rsid w:val="00692347"/>
    <w:rsid w:val="00692696"/>
    <w:rsid w:val="006928AB"/>
    <w:rsid w:val="00692BAD"/>
    <w:rsid w:val="00692C53"/>
    <w:rsid w:val="00692CE3"/>
    <w:rsid w:val="00692E54"/>
    <w:rsid w:val="00692FB7"/>
    <w:rsid w:val="0069307A"/>
    <w:rsid w:val="006930C3"/>
    <w:rsid w:val="00693114"/>
    <w:rsid w:val="00693266"/>
    <w:rsid w:val="00693413"/>
    <w:rsid w:val="00693423"/>
    <w:rsid w:val="00693665"/>
    <w:rsid w:val="006936BD"/>
    <w:rsid w:val="00693700"/>
    <w:rsid w:val="00693845"/>
    <w:rsid w:val="00693BAC"/>
    <w:rsid w:val="00693BC6"/>
    <w:rsid w:val="00693D60"/>
    <w:rsid w:val="00693F6E"/>
    <w:rsid w:val="00694083"/>
    <w:rsid w:val="006941AB"/>
    <w:rsid w:val="00694216"/>
    <w:rsid w:val="00694238"/>
    <w:rsid w:val="006946BD"/>
    <w:rsid w:val="00694753"/>
    <w:rsid w:val="0069493D"/>
    <w:rsid w:val="00694A58"/>
    <w:rsid w:val="00694DBF"/>
    <w:rsid w:val="00694E11"/>
    <w:rsid w:val="00694F08"/>
    <w:rsid w:val="00695026"/>
    <w:rsid w:val="006950E7"/>
    <w:rsid w:val="006950E9"/>
    <w:rsid w:val="0069536A"/>
    <w:rsid w:val="006954E0"/>
    <w:rsid w:val="00695971"/>
    <w:rsid w:val="00695999"/>
    <w:rsid w:val="00695AD9"/>
    <w:rsid w:val="00695FB2"/>
    <w:rsid w:val="006960BE"/>
    <w:rsid w:val="00696498"/>
    <w:rsid w:val="00696563"/>
    <w:rsid w:val="00696749"/>
    <w:rsid w:val="00696985"/>
    <w:rsid w:val="00696A18"/>
    <w:rsid w:val="00696BF6"/>
    <w:rsid w:val="00696E45"/>
    <w:rsid w:val="0069702D"/>
    <w:rsid w:val="006970C1"/>
    <w:rsid w:val="006970F2"/>
    <w:rsid w:val="0069710A"/>
    <w:rsid w:val="006972C0"/>
    <w:rsid w:val="00697DEC"/>
    <w:rsid w:val="00697F53"/>
    <w:rsid w:val="00697FF4"/>
    <w:rsid w:val="0069A635"/>
    <w:rsid w:val="006A0033"/>
    <w:rsid w:val="006A0163"/>
    <w:rsid w:val="006A095B"/>
    <w:rsid w:val="006A09BD"/>
    <w:rsid w:val="006A0A40"/>
    <w:rsid w:val="006A14D1"/>
    <w:rsid w:val="006A169A"/>
    <w:rsid w:val="006A195E"/>
    <w:rsid w:val="006A1E48"/>
    <w:rsid w:val="006A1EA4"/>
    <w:rsid w:val="006A22D7"/>
    <w:rsid w:val="006A243A"/>
    <w:rsid w:val="006A287B"/>
    <w:rsid w:val="006A2958"/>
    <w:rsid w:val="006A329D"/>
    <w:rsid w:val="006A38C1"/>
    <w:rsid w:val="006A391E"/>
    <w:rsid w:val="006A3B2F"/>
    <w:rsid w:val="006A4278"/>
    <w:rsid w:val="006A445C"/>
    <w:rsid w:val="006A4556"/>
    <w:rsid w:val="006A458B"/>
    <w:rsid w:val="006A46A1"/>
    <w:rsid w:val="006A46AA"/>
    <w:rsid w:val="006A4766"/>
    <w:rsid w:val="006A47C2"/>
    <w:rsid w:val="006A47F8"/>
    <w:rsid w:val="006A4B07"/>
    <w:rsid w:val="006A4B35"/>
    <w:rsid w:val="006A4CC5"/>
    <w:rsid w:val="006A511E"/>
    <w:rsid w:val="006A54E8"/>
    <w:rsid w:val="006A5ACA"/>
    <w:rsid w:val="006A5B89"/>
    <w:rsid w:val="006A5C2B"/>
    <w:rsid w:val="006A5CF4"/>
    <w:rsid w:val="006A5D0B"/>
    <w:rsid w:val="006A5E5D"/>
    <w:rsid w:val="006A6551"/>
    <w:rsid w:val="006A6EA0"/>
    <w:rsid w:val="006A72AE"/>
    <w:rsid w:val="006A757A"/>
    <w:rsid w:val="006A75C2"/>
    <w:rsid w:val="006A766C"/>
    <w:rsid w:val="006A767F"/>
    <w:rsid w:val="006A7744"/>
    <w:rsid w:val="006A77BC"/>
    <w:rsid w:val="006A785D"/>
    <w:rsid w:val="006A79D8"/>
    <w:rsid w:val="006A7B50"/>
    <w:rsid w:val="006A7C5C"/>
    <w:rsid w:val="006A7F94"/>
    <w:rsid w:val="006B00C3"/>
    <w:rsid w:val="006B00FC"/>
    <w:rsid w:val="006B0467"/>
    <w:rsid w:val="006B0625"/>
    <w:rsid w:val="006B072E"/>
    <w:rsid w:val="006B0833"/>
    <w:rsid w:val="006B0AE5"/>
    <w:rsid w:val="006B0BDD"/>
    <w:rsid w:val="006B104B"/>
    <w:rsid w:val="006B1088"/>
    <w:rsid w:val="006B10D1"/>
    <w:rsid w:val="006B1438"/>
    <w:rsid w:val="006B15B5"/>
    <w:rsid w:val="006B173B"/>
    <w:rsid w:val="006B1F0E"/>
    <w:rsid w:val="006B207A"/>
    <w:rsid w:val="006B22CF"/>
    <w:rsid w:val="006B23F5"/>
    <w:rsid w:val="006B24C4"/>
    <w:rsid w:val="006B2525"/>
    <w:rsid w:val="006B2A19"/>
    <w:rsid w:val="006B2A4A"/>
    <w:rsid w:val="006B2B67"/>
    <w:rsid w:val="006B2C15"/>
    <w:rsid w:val="006B2C83"/>
    <w:rsid w:val="006B2DAF"/>
    <w:rsid w:val="006B30D1"/>
    <w:rsid w:val="006B344B"/>
    <w:rsid w:val="006B34EB"/>
    <w:rsid w:val="006B371C"/>
    <w:rsid w:val="006B379D"/>
    <w:rsid w:val="006B37F4"/>
    <w:rsid w:val="006B390A"/>
    <w:rsid w:val="006B3AE3"/>
    <w:rsid w:val="006B3B3D"/>
    <w:rsid w:val="006B3DEA"/>
    <w:rsid w:val="006B4029"/>
    <w:rsid w:val="006B4090"/>
    <w:rsid w:val="006B4481"/>
    <w:rsid w:val="006B490F"/>
    <w:rsid w:val="006B4AF8"/>
    <w:rsid w:val="006B4C94"/>
    <w:rsid w:val="006B4CBD"/>
    <w:rsid w:val="006B4DD9"/>
    <w:rsid w:val="006B4F0B"/>
    <w:rsid w:val="006B5121"/>
    <w:rsid w:val="006B51F8"/>
    <w:rsid w:val="006B528B"/>
    <w:rsid w:val="006B55E2"/>
    <w:rsid w:val="006B56CA"/>
    <w:rsid w:val="006B57C8"/>
    <w:rsid w:val="006B5EB3"/>
    <w:rsid w:val="006B6048"/>
    <w:rsid w:val="006B6307"/>
    <w:rsid w:val="006B6367"/>
    <w:rsid w:val="006B6405"/>
    <w:rsid w:val="006B65C0"/>
    <w:rsid w:val="006B67C8"/>
    <w:rsid w:val="006B682E"/>
    <w:rsid w:val="006B6D55"/>
    <w:rsid w:val="006B6F0C"/>
    <w:rsid w:val="006B6F89"/>
    <w:rsid w:val="006B7771"/>
    <w:rsid w:val="006B7B79"/>
    <w:rsid w:val="006B7D8D"/>
    <w:rsid w:val="006B7DF9"/>
    <w:rsid w:val="006C0046"/>
    <w:rsid w:val="006C022C"/>
    <w:rsid w:val="006C054E"/>
    <w:rsid w:val="006C058A"/>
    <w:rsid w:val="006C0612"/>
    <w:rsid w:val="006C07A1"/>
    <w:rsid w:val="006C0942"/>
    <w:rsid w:val="006C100D"/>
    <w:rsid w:val="006C1076"/>
    <w:rsid w:val="006C11DA"/>
    <w:rsid w:val="006C198E"/>
    <w:rsid w:val="006C1F1B"/>
    <w:rsid w:val="006C1FB5"/>
    <w:rsid w:val="006C2964"/>
    <w:rsid w:val="006C29AF"/>
    <w:rsid w:val="006C2A12"/>
    <w:rsid w:val="006C2AFE"/>
    <w:rsid w:val="006C2B07"/>
    <w:rsid w:val="006C2C23"/>
    <w:rsid w:val="006C2DC4"/>
    <w:rsid w:val="006C3162"/>
    <w:rsid w:val="006C3276"/>
    <w:rsid w:val="006C32DE"/>
    <w:rsid w:val="006C344E"/>
    <w:rsid w:val="006C35EC"/>
    <w:rsid w:val="006C41B0"/>
    <w:rsid w:val="006C4362"/>
    <w:rsid w:val="006C48A7"/>
    <w:rsid w:val="006C496C"/>
    <w:rsid w:val="006C4D50"/>
    <w:rsid w:val="006C4D90"/>
    <w:rsid w:val="006C503A"/>
    <w:rsid w:val="006C5071"/>
    <w:rsid w:val="006C55D9"/>
    <w:rsid w:val="006C5635"/>
    <w:rsid w:val="006C569E"/>
    <w:rsid w:val="006C56FC"/>
    <w:rsid w:val="006C5829"/>
    <w:rsid w:val="006C5836"/>
    <w:rsid w:val="006C5D22"/>
    <w:rsid w:val="006C5DC4"/>
    <w:rsid w:val="006C5FFE"/>
    <w:rsid w:val="006C60C9"/>
    <w:rsid w:val="006C6486"/>
    <w:rsid w:val="006C683D"/>
    <w:rsid w:val="006C68AF"/>
    <w:rsid w:val="006C68F2"/>
    <w:rsid w:val="006C6903"/>
    <w:rsid w:val="006C6A4E"/>
    <w:rsid w:val="006C6DFC"/>
    <w:rsid w:val="006C71DE"/>
    <w:rsid w:val="006C72E2"/>
    <w:rsid w:val="006C7650"/>
    <w:rsid w:val="006C79CA"/>
    <w:rsid w:val="006C7B2C"/>
    <w:rsid w:val="006D0084"/>
    <w:rsid w:val="006D0562"/>
    <w:rsid w:val="006D077E"/>
    <w:rsid w:val="006D0873"/>
    <w:rsid w:val="006D0910"/>
    <w:rsid w:val="006D0ECD"/>
    <w:rsid w:val="006D0F86"/>
    <w:rsid w:val="006D1011"/>
    <w:rsid w:val="006D11E3"/>
    <w:rsid w:val="006D11FB"/>
    <w:rsid w:val="006D165F"/>
    <w:rsid w:val="006D196A"/>
    <w:rsid w:val="006D1C52"/>
    <w:rsid w:val="006D1EAC"/>
    <w:rsid w:val="006D1F51"/>
    <w:rsid w:val="006D2012"/>
    <w:rsid w:val="006D2016"/>
    <w:rsid w:val="006D21B1"/>
    <w:rsid w:val="006D28E3"/>
    <w:rsid w:val="006D28FE"/>
    <w:rsid w:val="006D2948"/>
    <w:rsid w:val="006D29F7"/>
    <w:rsid w:val="006D2A6A"/>
    <w:rsid w:val="006D2B1B"/>
    <w:rsid w:val="006D2B87"/>
    <w:rsid w:val="006D2E8B"/>
    <w:rsid w:val="006D2FE7"/>
    <w:rsid w:val="006D32F3"/>
    <w:rsid w:val="006D34A1"/>
    <w:rsid w:val="006D355D"/>
    <w:rsid w:val="006D385D"/>
    <w:rsid w:val="006D3A76"/>
    <w:rsid w:val="006D3B64"/>
    <w:rsid w:val="006D3B7E"/>
    <w:rsid w:val="006D3BC5"/>
    <w:rsid w:val="006D404B"/>
    <w:rsid w:val="006D4335"/>
    <w:rsid w:val="006D434D"/>
    <w:rsid w:val="006D4618"/>
    <w:rsid w:val="006D477B"/>
    <w:rsid w:val="006D483A"/>
    <w:rsid w:val="006D4901"/>
    <w:rsid w:val="006D4925"/>
    <w:rsid w:val="006D4C5E"/>
    <w:rsid w:val="006D4E07"/>
    <w:rsid w:val="006D4E18"/>
    <w:rsid w:val="006D4E35"/>
    <w:rsid w:val="006D555A"/>
    <w:rsid w:val="006D56A4"/>
    <w:rsid w:val="006D5730"/>
    <w:rsid w:val="006D5A9D"/>
    <w:rsid w:val="006D5E30"/>
    <w:rsid w:val="006D5F64"/>
    <w:rsid w:val="006D5FBE"/>
    <w:rsid w:val="006D63AA"/>
    <w:rsid w:val="006D65F9"/>
    <w:rsid w:val="006D6A9F"/>
    <w:rsid w:val="006D6E2F"/>
    <w:rsid w:val="006D6F31"/>
    <w:rsid w:val="006D706C"/>
    <w:rsid w:val="006D7331"/>
    <w:rsid w:val="006D73EA"/>
    <w:rsid w:val="006D77AD"/>
    <w:rsid w:val="006D7AAD"/>
    <w:rsid w:val="006DA069"/>
    <w:rsid w:val="006E0652"/>
    <w:rsid w:val="006E073E"/>
    <w:rsid w:val="006E077B"/>
    <w:rsid w:val="006E0787"/>
    <w:rsid w:val="006E0876"/>
    <w:rsid w:val="006E0B87"/>
    <w:rsid w:val="006E0B8B"/>
    <w:rsid w:val="006E0D29"/>
    <w:rsid w:val="006E0E8A"/>
    <w:rsid w:val="006E0EA0"/>
    <w:rsid w:val="006E0EE5"/>
    <w:rsid w:val="006E113F"/>
    <w:rsid w:val="006E1197"/>
    <w:rsid w:val="006E121E"/>
    <w:rsid w:val="006E14DD"/>
    <w:rsid w:val="006E164E"/>
    <w:rsid w:val="006E17C3"/>
    <w:rsid w:val="006E180B"/>
    <w:rsid w:val="006E1960"/>
    <w:rsid w:val="006E19C0"/>
    <w:rsid w:val="006E1A7C"/>
    <w:rsid w:val="006E1F54"/>
    <w:rsid w:val="006E2740"/>
    <w:rsid w:val="006E27B7"/>
    <w:rsid w:val="006E2AB7"/>
    <w:rsid w:val="006E2AE4"/>
    <w:rsid w:val="006E2C5B"/>
    <w:rsid w:val="006E2D41"/>
    <w:rsid w:val="006E2E4C"/>
    <w:rsid w:val="006E2EC6"/>
    <w:rsid w:val="006E2EFA"/>
    <w:rsid w:val="006E2FCB"/>
    <w:rsid w:val="006E30F7"/>
    <w:rsid w:val="006E3177"/>
    <w:rsid w:val="006E35B6"/>
    <w:rsid w:val="006E396E"/>
    <w:rsid w:val="006E3AC9"/>
    <w:rsid w:val="006E3CE3"/>
    <w:rsid w:val="006E3DEF"/>
    <w:rsid w:val="006E3F72"/>
    <w:rsid w:val="006E40D8"/>
    <w:rsid w:val="006E413F"/>
    <w:rsid w:val="006E41B3"/>
    <w:rsid w:val="006E4218"/>
    <w:rsid w:val="006E4260"/>
    <w:rsid w:val="006E469B"/>
    <w:rsid w:val="006E46A1"/>
    <w:rsid w:val="006E4734"/>
    <w:rsid w:val="006E48CB"/>
    <w:rsid w:val="006E4ECD"/>
    <w:rsid w:val="006E507D"/>
    <w:rsid w:val="006E50CB"/>
    <w:rsid w:val="006E5507"/>
    <w:rsid w:val="006E5802"/>
    <w:rsid w:val="006E58BB"/>
    <w:rsid w:val="006E59E6"/>
    <w:rsid w:val="006E5B99"/>
    <w:rsid w:val="006E5EFD"/>
    <w:rsid w:val="006E5F97"/>
    <w:rsid w:val="006E634A"/>
    <w:rsid w:val="006E657C"/>
    <w:rsid w:val="006E6727"/>
    <w:rsid w:val="006E6BB6"/>
    <w:rsid w:val="006E6CC2"/>
    <w:rsid w:val="006E6D70"/>
    <w:rsid w:val="006E6FE1"/>
    <w:rsid w:val="006E7047"/>
    <w:rsid w:val="006E715E"/>
    <w:rsid w:val="006E71BF"/>
    <w:rsid w:val="006E71EE"/>
    <w:rsid w:val="006E72EE"/>
    <w:rsid w:val="006E74E7"/>
    <w:rsid w:val="006E7822"/>
    <w:rsid w:val="006E7913"/>
    <w:rsid w:val="006E7B47"/>
    <w:rsid w:val="006E7BC4"/>
    <w:rsid w:val="006E7C8C"/>
    <w:rsid w:val="006E7DAF"/>
    <w:rsid w:val="006E7DC7"/>
    <w:rsid w:val="006E7E00"/>
    <w:rsid w:val="006E7EC2"/>
    <w:rsid w:val="006EE963"/>
    <w:rsid w:val="006F02F6"/>
    <w:rsid w:val="006F05C8"/>
    <w:rsid w:val="006F06AD"/>
    <w:rsid w:val="006F0959"/>
    <w:rsid w:val="006F097F"/>
    <w:rsid w:val="006F0A40"/>
    <w:rsid w:val="006F0AD7"/>
    <w:rsid w:val="006F0D1B"/>
    <w:rsid w:val="006F0F82"/>
    <w:rsid w:val="006F0FDB"/>
    <w:rsid w:val="006F123F"/>
    <w:rsid w:val="006F17B7"/>
    <w:rsid w:val="006F18E4"/>
    <w:rsid w:val="006F19A2"/>
    <w:rsid w:val="006F19F4"/>
    <w:rsid w:val="006F1B6E"/>
    <w:rsid w:val="006F2390"/>
    <w:rsid w:val="006F271A"/>
    <w:rsid w:val="006F289D"/>
    <w:rsid w:val="006F2C76"/>
    <w:rsid w:val="006F2C82"/>
    <w:rsid w:val="006F2DDA"/>
    <w:rsid w:val="006F2F78"/>
    <w:rsid w:val="006F2FE1"/>
    <w:rsid w:val="006F3113"/>
    <w:rsid w:val="006F323B"/>
    <w:rsid w:val="006F33E9"/>
    <w:rsid w:val="006F374B"/>
    <w:rsid w:val="006F37BD"/>
    <w:rsid w:val="006F3B3B"/>
    <w:rsid w:val="006F3D82"/>
    <w:rsid w:val="006F3F86"/>
    <w:rsid w:val="006F4013"/>
    <w:rsid w:val="006F41BF"/>
    <w:rsid w:val="006F41E6"/>
    <w:rsid w:val="006F41F2"/>
    <w:rsid w:val="006F4393"/>
    <w:rsid w:val="006F439A"/>
    <w:rsid w:val="006F4408"/>
    <w:rsid w:val="006F456F"/>
    <w:rsid w:val="006F478A"/>
    <w:rsid w:val="006F48FA"/>
    <w:rsid w:val="006F4BA4"/>
    <w:rsid w:val="006F4E2E"/>
    <w:rsid w:val="006F4FFF"/>
    <w:rsid w:val="006F52A7"/>
    <w:rsid w:val="006F5717"/>
    <w:rsid w:val="006F58E6"/>
    <w:rsid w:val="006F5978"/>
    <w:rsid w:val="006F5A39"/>
    <w:rsid w:val="006F5A52"/>
    <w:rsid w:val="006F5AA6"/>
    <w:rsid w:val="006F5ABB"/>
    <w:rsid w:val="006F5DA5"/>
    <w:rsid w:val="006F5EB4"/>
    <w:rsid w:val="006F5EDE"/>
    <w:rsid w:val="006F5FCF"/>
    <w:rsid w:val="006F60F6"/>
    <w:rsid w:val="006F6291"/>
    <w:rsid w:val="006F6358"/>
    <w:rsid w:val="006F63D4"/>
    <w:rsid w:val="006F658A"/>
    <w:rsid w:val="006F6635"/>
    <w:rsid w:val="006F66A4"/>
    <w:rsid w:val="006F6AED"/>
    <w:rsid w:val="006F6B7B"/>
    <w:rsid w:val="006F6E2F"/>
    <w:rsid w:val="006F70B9"/>
    <w:rsid w:val="006F73A9"/>
    <w:rsid w:val="006F747F"/>
    <w:rsid w:val="006F74CC"/>
    <w:rsid w:val="006F7722"/>
    <w:rsid w:val="006F7734"/>
    <w:rsid w:val="006F77E1"/>
    <w:rsid w:val="006F7945"/>
    <w:rsid w:val="0070038E"/>
    <w:rsid w:val="0070048C"/>
    <w:rsid w:val="0070097C"/>
    <w:rsid w:val="00700D60"/>
    <w:rsid w:val="00700DB9"/>
    <w:rsid w:val="00700E6E"/>
    <w:rsid w:val="00700E7D"/>
    <w:rsid w:val="00700FA7"/>
    <w:rsid w:val="00701159"/>
    <w:rsid w:val="0070155B"/>
    <w:rsid w:val="0070162A"/>
    <w:rsid w:val="0070184C"/>
    <w:rsid w:val="00701A22"/>
    <w:rsid w:val="00701AC5"/>
    <w:rsid w:val="00701B6A"/>
    <w:rsid w:val="00701C0D"/>
    <w:rsid w:val="00701F9A"/>
    <w:rsid w:val="00702095"/>
    <w:rsid w:val="00702397"/>
    <w:rsid w:val="007023A4"/>
    <w:rsid w:val="00702A28"/>
    <w:rsid w:val="00702A50"/>
    <w:rsid w:val="00702FDA"/>
    <w:rsid w:val="0070334F"/>
    <w:rsid w:val="007037F5"/>
    <w:rsid w:val="00703809"/>
    <w:rsid w:val="007038DB"/>
    <w:rsid w:val="00703B31"/>
    <w:rsid w:val="00703BAB"/>
    <w:rsid w:val="00703E35"/>
    <w:rsid w:val="007045E5"/>
    <w:rsid w:val="00704A2B"/>
    <w:rsid w:val="00704A60"/>
    <w:rsid w:val="00704BF1"/>
    <w:rsid w:val="00704CBD"/>
    <w:rsid w:val="00704E73"/>
    <w:rsid w:val="00704E98"/>
    <w:rsid w:val="00705226"/>
    <w:rsid w:val="00705275"/>
    <w:rsid w:val="00705496"/>
    <w:rsid w:val="007056E1"/>
    <w:rsid w:val="00705713"/>
    <w:rsid w:val="00705836"/>
    <w:rsid w:val="00705954"/>
    <w:rsid w:val="00705CCE"/>
    <w:rsid w:val="00706068"/>
    <w:rsid w:val="0070618F"/>
    <w:rsid w:val="00706662"/>
    <w:rsid w:val="00706683"/>
    <w:rsid w:val="007066BB"/>
    <w:rsid w:val="007066BC"/>
    <w:rsid w:val="007067AB"/>
    <w:rsid w:val="007068FD"/>
    <w:rsid w:val="007069D1"/>
    <w:rsid w:val="00706DC6"/>
    <w:rsid w:val="00706E21"/>
    <w:rsid w:val="00707337"/>
    <w:rsid w:val="007073E4"/>
    <w:rsid w:val="00707636"/>
    <w:rsid w:val="00707639"/>
    <w:rsid w:val="0070763E"/>
    <w:rsid w:val="007076C8"/>
    <w:rsid w:val="007078AC"/>
    <w:rsid w:val="007078C4"/>
    <w:rsid w:val="00707C70"/>
    <w:rsid w:val="00707F95"/>
    <w:rsid w:val="0071032F"/>
    <w:rsid w:val="0071035A"/>
    <w:rsid w:val="0071049B"/>
    <w:rsid w:val="0071080E"/>
    <w:rsid w:val="007108FB"/>
    <w:rsid w:val="007111EF"/>
    <w:rsid w:val="00711688"/>
    <w:rsid w:val="00711695"/>
    <w:rsid w:val="007116D3"/>
    <w:rsid w:val="007119CC"/>
    <w:rsid w:val="00711D7B"/>
    <w:rsid w:val="00712614"/>
    <w:rsid w:val="007127BF"/>
    <w:rsid w:val="007127CB"/>
    <w:rsid w:val="007128DF"/>
    <w:rsid w:val="00712B07"/>
    <w:rsid w:val="00712C2D"/>
    <w:rsid w:val="007130EA"/>
    <w:rsid w:val="0071312E"/>
    <w:rsid w:val="007134C9"/>
    <w:rsid w:val="00713876"/>
    <w:rsid w:val="00713C36"/>
    <w:rsid w:val="00713E15"/>
    <w:rsid w:val="00713EC3"/>
    <w:rsid w:val="00713F20"/>
    <w:rsid w:val="00713F88"/>
    <w:rsid w:val="00714061"/>
    <w:rsid w:val="007141EA"/>
    <w:rsid w:val="00714467"/>
    <w:rsid w:val="00714850"/>
    <w:rsid w:val="007149E0"/>
    <w:rsid w:val="00714B85"/>
    <w:rsid w:val="007151FD"/>
    <w:rsid w:val="00715424"/>
    <w:rsid w:val="00715B09"/>
    <w:rsid w:val="00715BD4"/>
    <w:rsid w:val="00715ED0"/>
    <w:rsid w:val="00715F67"/>
    <w:rsid w:val="00715F69"/>
    <w:rsid w:val="007161FD"/>
    <w:rsid w:val="007162F6"/>
    <w:rsid w:val="00716456"/>
    <w:rsid w:val="00716567"/>
    <w:rsid w:val="0071699F"/>
    <w:rsid w:val="00716C38"/>
    <w:rsid w:val="00716EDD"/>
    <w:rsid w:val="00716FBD"/>
    <w:rsid w:val="0071708D"/>
    <w:rsid w:val="0071709C"/>
    <w:rsid w:val="007170A4"/>
    <w:rsid w:val="007173D9"/>
    <w:rsid w:val="007175A7"/>
    <w:rsid w:val="007175A8"/>
    <w:rsid w:val="007175EA"/>
    <w:rsid w:val="00717659"/>
    <w:rsid w:val="00717712"/>
    <w:rsid w:val="0071789B"/>
    <w:rsid w:val="00717FCF"/>
    <w:rsid w:val="007205CB"/>
    <w:rsid w:val="007206D9"/>
    <w:rsid w:val="0072073E"/>
    <w:rsid w:val="00720940"/>
    <w:rsid w:val="00720B72"/>
    <w:rsid w:val="0072108B"/>
    <w:rsid w:val="007211AA"/>
    <w:rsid w:val="00721313"/>
    <w:rsid w:val="0072136B"/>
    <w:rsid w:val="00721372"/>
    <w:rsid w:val="00721799"/>
    <w:rsid w:val="00721AF6"/>
    <w:rsid w:val="007222C4"/>
    <w:rsid w:val="0072251F"/>
    <w:rsid w:val="007225FE"/>
    <w:rsid w:val="00722687"/>
    <w:rsid w:val="007226AA"/>
    <w:rsid w:val="0072283D"/>
    <w:rsid w:val="00722864"/>
    <w:rsid w:val="00722FF7"/>
    <w:rsid w:val="00723587"/>
    <w:rsid w:val="00723B1C"/>
    <w:rsid w:val="00723BE9"/>
    <w:rsid w:val="00723D0B"/>
    <w:rsid w:val="00724032"/>
    <w:rsid w:val="00724258"/>
    <w:rsid w:val="00724316"/>
    <w:rsid w:val="007246AF"/>
    <w:rsid w:val="00725046"/>
    <w:rsid w:val="00725048"/>
    <w:rsid w:val="00725259"/>
    <w:rsid w:val="00725274"/>
    <w:rsid w:val="007253E3"/>
    <w:rsid w:val="007256C0"/>
    <w:rsid w:val="007257CF"/>
    <w:rsid w:val="00725849"/>
    <w:rsid w:val="00725AC9"/>
    <w:rsid w:val="00725B98"/>
    <w:rsid w:val="00725DE5"/>
    <w:rsid w:val="00725FAC"/>
    <w:rsid w:val="00726083"/>
    <w:rsid w:val="0072608F"/>
    <w:rsid w:val="007260C7"/>
    <w:rsid w:val="007261BA"/>
    <w:rsid w:val="007262A7"/>
    <w:rsid w:val="007262BB"/>
    <w:rsid w:val="007265A4"/>
    <w:rsid w:val="00726A59"/>
    <w:rsid w:val="00726C1B"/>
    <w:rsid w:val="00726CBF"/>
    <w:rsid w:val="00726F3D"/>
    <w:rsid w:val="00727068"/>
    <w:rsid w:val="00727612"/>
    <w:rsid w:val="007277EA"/>
    <w:rsid w:val="007278BA"/>
    <w:rsid w:val="00727A58"/>
    <w:rsid w:val="00727D52"/>
    <w:rsid w:val="007300B9"/>
    <w:rsid w:val="00730423"/>
    <w:rsid w:val="007308A0"/>
    <w:rsid w:val="00730926"/>
    <w:rsid w:val="00730A9F"/>
    <w:rsid w:val="007313AD"/>
    <w:rsid w:val="007314AB"/>
    <w:rsid w:val="007316D7"/>
    <w:rsid w:val="00731BAD"/>
    <w:rsid w:val="00731D43"/>
    <w:rsid w:val="00731D7D"/>
    <w:rsid w:val="00731ED9"/>
    <w:rsid w:val="00731FBC"/>
    <w:rsid w:val="00732171"/>
    <w:rsid w:val="007321AC"/>
    <w:rsid w:val="007322B3"/>
    <w:rsid w:val="00732673"/>
    <w:rsid w:val="00732E04"/>
    <w:rsid w:val="00732F51"/>
    <w:rsid w:val="00732F7E"/>
    <w:rsid w:val="007334D6"/>
    <w:rsid w:val="0073389B"/>
    <w:rsid w:val="00733B8E"/>
    <w:rsid w:val="00733CDE"/>
    <w:rsid w:val="00733F2F"/>
    <w:rsid w:val="00734061"/>
    <w:rsid w:val="007341C5"/>
    <w:rsid w:val="00734430"/>
    <w:rsid w:val="0073452A"/>
    <w:rsid w:val="00734A9F"/>
    <w:rsid w:val="00734DDE"/>
    <w:rsid w:val="00734DFD"/>
    <w:rsid w:val="00734E03"/>
    <w:rsid w:val="00734F7F"/>
    <w:rsid w:val="0073572E"/>
    <w:rsid w:val="0073574A"/>
    <w:rsid w:val="0073585F"/>
    <w:rsid w:val="00735860"/>
    <w:rsid w:val="00735CF4"/>
    <w:rsid w:val="00735E6A"/>
    <w:rsid w:val="00735EB3"/>
    <w:rsid w:val="00735FEB"/>
    <w:rsid w:val="0073600A"/>
    <w:rsid w:val="0073601D"/>
    <w:rsid w:val="00736252"/>
    <w:rsid w:val="00736344"/>
    <w:rsid w:val="0073641A"/>
    <w:rsid w:val="00736450"/>
    <w:rsid w:val="0073671F"/>
    <w:rsid w:val="00736768"/>
    <w:rsid w:val="007369FC"/>
    <w:rsid w:val="00736A46"/>
    <w:rsid w:val="00736F0A"/>
    <w:rsid w:val="00736F39"/>
    <w:rsid w:val="0073711D"/>
    <w:rsid w:val="00737757"/>
    <w:rsid w:val="007378FC"/>
    <w:rsid w:val="00737A91"/>
    <w:rsid w:val="00737E52"/>
    <w:rsid w:val="00737FE5"/>
    <w:rsid w:val="00737FF2"/>
    <w:rsid w:val="0074005B"/>
    <w:rsid w:val="0074024B"/>
    <w:rsid w:val="007405F6"/>
    <w:rsid w:val="007406A6"/>
    <w:rsid w:val="007406B3"/>
    <w:rsid w:val="00740946"/>
    <w:rsid w:val="007411FA"/>
    <w:rsid w:val="00741900"/>
    <w:rsid w:val="007419F7"/>
    <w:rsid w:val="00741B20"/>
    <w:rsid w:val="00741B44"/>
    <w:rsid w:val="00741E43"/>
    <w:rsid w:val="00741EC2"/>
    <w:rsid w:val="007420B0"/>
    <w:rsid w:val="007420D4"/>
    <w:rsid w:val="0074222B"/>
    <w:rsid w:val="00742413"/>
    <w:rsid w:val="007424B2"/>
    <w:rsid w:val="0074263A"/>
    <w:rsid w:val="00742727"/>
    <w:rsid w:val="00742743"/>
    <w:rsid w:val="0074287E"/>
    <w:rsid w:val="007429AF"/>
    <w:rsid w:val="00742E2E"/>
    <w:rsid w:val="00742E35"/>
    <w:rsid w:val="007430A4"/>
    <w:rsid w:val="007430C8"/>
    <w:rsid w:val="007431C5"/>
    <w:rsid w:val="00743299"/>
    <w:rsid w:val="007432BB"/>
    <w:rsid w:val="0074334F"/>
    <w:rsid w:val="007434F8"/>
    <w:rsid w:val="00743A3B"/>
    <w:rsid w:val="00743BD4"/>
    <w:rsid w:val="007440A2"/>
    <w:rsid w:val="0074411D"/>
    <w:rsid w:val="00744400"/>
    <w:rsid w:val="007446F2"/>
    <w:rsid w:val="0074478E"/>
    <w:rsid w:val="00744881"/>
    <w:rsid w:val="007449A7"/>
    <w:rsid w:val="00744D0F"/>
    <w:rsid w:val="00744D63"/>
    <w:rsid w:val="00744DEA"/>
    <w:rsid w:val="00744FF1"/>
    <w:rsid w:val="007452B4"/>
    <w:rsid w:val="007452F8"/>
    <w:rsid w:val="00745383"/>
    <w:rsid w:val="007457A2"/>
    <w:rsid w:val="00745872"/>
    <w:rsid w:val="007459CC"/>
    <w:rsid w:val="00745A68"/>
    <w:rsid w:val="00745B8B"/>
    <w:rsid w:val="00745C04"/>
    <w:rsid w:val="00745C7C"/>
    <w:rsid w:val="00745DC0"/>
    <w:rsid w:val="00745F3B"/>
    <w:rsid w:val="00746076"/>
    <w:rsid w:val="0074628F"/>
    <w:rsid w:val="007463B3"/>
    <w:rsid w:val="007469C2"/>
    <w:rsid w:val="00746E03"/>
    <w:rsid w:val="00747101"/>
    <w:rsid w:val="00747495"/>
    <w:rsid w:val="00747547"/>
    <w:rsid w:val="00747924"/>
    <w:rsid w:val="00747A18"/>
    <w:rsid w:val="00747A9E"/>
    <w:rsid w:val="00747C3B"/>
    <w:rsid w:val="00747DB8"/>
    <w:rsid w:val="00747DF0"/>
    <w:rsid w:val="0075021E"/>
    <w:rsid w:val="0075024D"/>
    <w:rsid w:val="00750443"/>
    <w:rsid w:val="007504AC"/>
    <w:rsid w:val="00750568"/>
    <w:rsid w:val="00750A2B"/>
    <w:rsid w:val="00750BB9"/>
    <w:rsid w:val="00750F95"/>
    <w:rsid w:val="00751134"/>
    <w:rsid w:val="007512A7"/>
    <w:rsid w:val="0075145D"/>
    <w:rsid w:val="0075148E"/>
    <w:rsid w:val="00751755"/>
    <w:rsid w:val="00751893"/>
    <w:rsid w:val="00751A92"/>
    <w:rsid w:val="00751B88"/>
    <w:rsid w:val="00751D0F"/>
    <w:rsid w:val="00751FE7"/>
    <w:rsid w:val="0075205C"/>
    <w:rsid w:val="00752468"/>
    <w:rsid w:val="0075250F"/>
    <w:rsid w:val="007525DE"/>
    <w:rsid w:val="0075273A"/>
    <w:rsid w:val="00752BC8"/>
    <w:rsid w:val="00752CEC"/>
    <w:rsid w:val="00752D00"/>
    <w:rsid w:val="00752E8D"/>
    <w:rsid w:val="007533E8"/>
    <w:rsid w:val="0075344B"/>
    <w:rsid w:val="00753652"/>
    <w:rsid w:val="00753845"/>
    <w:rsid w:val="0075390A"/>
    <w:rsid w:val="00753A16"/>
    <w:rsid w:val="00753A1B"/>
    <w:rsid w:val="00753AE8"/>
    <w:rsid w:val="0075478E"/>
    <w:rsid w:val="007547EF"/>
    <w:rsid w:val="0075488C"/>
    <w:rsid w:val="00754946"/>
    <w:rsid w:val="007549CF"/>
    <w:rsid w:val="00754AAA"/>
    <w:rsid w:val="00754AAC"/>
    <w:rsid w:val="00755256"/>
    <w:rsid w:val="007554DC"/>
    <w:rsid w:val="007555C8"/>
    <w:rsid w:val="00755614"/>
    <w:rsid w:val="007558AD"/>
    <w:rsid w:val="00755D3C"/>
    <w:rsid w:val="00755E55"/>
    <w:rsid w:val="007560F8"/>
    <w:rsid w:val="007562D9"/>
    <w:rsid w:val="007563C7"/>
    <w:rsid w:val="007564B5"/>
    <w:rsid w:val="0075677E"/>
    <w:rsid w:val="00756967"/>
    <w:rsid w:val="00756FDD"/>
    <w:rsid w:val="00757226"/>
    <w:rsid w:val="00757374"/>
    <w:rsid w:val="007574E6"/>
    <w:rsid w:val="00757C42"/>
    <w:rsid w:val="00757E44"/>
    <w:rsid w:val="00757EFF"/>
    <w:rsid w:val="00760157"/>
    <w:rsid w:val="007604F0"/>
    <w:rsid w:val="00760631"/>
    <w:rsid w:val="007606B7"/>
    <w:rsid w:val="00760726"/>
    <w:rsid w:val="00760AAD"/>
    <w:rsid w:val="00760BDC"/>
    <w:rsid w:val="00760DBC"/>
    <w:rsid w:val="0076108B"/>
    <w:rsid w:val="00761245"/>
    <w:rsid w:val="007612F0"/>
    <w:rsid w:val="007613FF"/>
    <w:rsid w:val="0076157A"/>
    <w:rsid w:val="00761CD3"/>
    <w:rsid w:val="00761EDD"/>
    <w:rsid w:val="00761F2A"/>
    <w:rsid w:val="00761FF6"/>
    <w:rsid w:val="00762278"/>
    <w:rsid w:val="0076264A"/>
    <w:rsid w:val="007627C5"/>
    <w:rsid w:val="00762860"/>
    <w:rsid w:val="00762B46"/>
    <w:rsid w:val="00762FC1"/>
    <w:rsid w:val="00763088"/>
    <w:rsid w:val="007631E5"/>
    <w:rsid w:val="007634F3"/>
    <w:rsid w:val="0076370E"/>
    <w:rsid w:val="00763910"/>
    <w:rsid w:val="0076393E"/>
    <w:rsid w:val="00763995"/>
    <w:rsid w:val="00763AC0"/>
    <w:rsid w:val="007641AA"/>
    <w:rsid w:val="0076422E"/>
    <w:rsid w:val="00764350"/>
    <w:rsid w:val="0076448E"/>
    <w:rsid w:val="0076452D"/>
    <w:rsid w:val="00764571"/>
    <w:rsid w:val="00764731"/>
    <w:rsid w:val="0076490B"/>
    <w:rsid w:val="00764C34"/>
    <w:rsid w:val="00764DA6"/>
    <w:rsid w:val="00765037"/>
    <w:rsid w:val="007650AB"/>
    <w:rsid w:val="007651F0"/>
    <w:rsid w:val="007653A8"/>
    <w:rsid w:val="00765635"/>
    <w:rsid w:val="00765650"/>
    <w:rsid w:val="007657A7"/>
    <w:rsid w:val="007659CE"/>
    <w:rsid w:val="00765D00"/>
    <w:rsid w:val="00765F3D"/>
    <w:rsid w:val="00765F57"/>
    <w:rsid w:val="0076610A"/>
    <w:rsid w:val="00766143"/>
    <w:rsid w:val="00766547"/>
    <w:rsid w:val="007665B3"/>
    <w:rsid w:val="00766624"/>
    <w:rsid w:val="0076676B"/>
    <w:rsid w:val="007667A9"/>
    <w:rsid w:val="00766C4E"/>
    <w:rsid w:val="007670E5"/>
    <w:rsid w:val="0076757E"/>
    <w:rsid w:val="00767D65"/>
    <w:rsid w:val="00767DB5"/>
    <w:rsid w:val="00767F92"/>
    <w:rsid w:val="0077017E"/>
    <w:rsid w:val="007701C8"/>
    <w:rsid w:val="007702B3"/>
    <w:rsid w:val="00770329"/>
    <w:rsid w:val="0077060E"/>
    <w:rsid w:val="0077069A"/>
    <w:rsid w:val="0077083D"/>
    <w:rsid w:val="0077085F"/>
    <w:rsid w:val="007708C8"/>
    <w:rsid w:val="00770962"/>
    <w:rsid w:val="00770AB3"/>
    <w:rsid w:val="0077103C"/>
    <w:rsid w:val="00771325"/>
    <w:rsid w:val="007713FF"/>
    <w:rsid w:val="00771444"/>
    <w:rsid w:val="00771484"/>
    <w:rsid w:val="007715E2"/>
    <w:rsid w:val="00771866"/>
    <w:rsid w:val="00771958"/>
    <w:rsid w:val="00771C8E"/>
    <w:rsid w:val="007721B5"/>
    <w:rsid w:val="00772380"/>
    <w:rsid w:val="00772429"/>
    <w:rsid w:val="007725C6"/>
    <w:rsid w:val="0077270E"/>
    <w:rsid w:val="00772843"/>
    <w:rsid w:val="00772BC5"/>
    <w:rsid w:val="00772D55"/>
    <w:rsid w:val="007733C3"/>
    <w:rsid w:val="00773E96"/>
    <w:rsid w:val="007744B3"/>
    <w:rsid w:val="007748F0"/>
    <w:rsid w:val="0077492C"/>
    <w:rsid w:val="00774A6D"/>
    <w:rsid w:val="00774EAC"/>
    <w:rsid w:val="007753D3"/>
    <w:rsid w:val="007753F5"/>
    <w:rsid w:val="0077546D"/>
    <w:rsid w:val="007757BD"/>
    <w:rsid w:val="0077598F"/>
    <w:rsid w:val="00775BB6"/>
    <w:rsid w:val="00775EED"/>
    <w:rsid w:val="00776396"/>
    <w:rsid w:val="0077649E"/>
    <w:rsid w:val="007764DA"/>
    <w:rsid w:val="00776549"/>
    <w:rsid w:val="007769FE"/>
    <w:rsid w:val="00776CCA"/>
    <w:rsid w:val="00776D57"/>
    <w:rsid w:val="00776F5A"/>
    <w:rsid w:val="00777332"/>
    <w:rsid w:val="00777896"/>
    <w:rsid w:val="00777A4B"/>
    <w:rsid w:val="00777D38"/>
    <w:rsid w:val="00777D56"/>
    <w:rsid w:val="00777EC6"/>
    <w:rsid w:val="00777F6F"/>
    <w:rsid w:val="00780272"/>
    <w:rsid w:val="007809D5"/>
    <w:rsid w:val="00780A7E"/>
    <w:rsid w:val="00780E5B"/>
    <w:rsid w:val="00781211"/>
    <w:rsid w:val="0078130C"/>
    <w:rsid w:val="007813A8"/>
    <w:rsid w:val="00781452"/>
    <w:rsid w:val="007814DA"/>
    <w:rsid w:val="007815BC"/>
    <w:rsid w:val="007816E7"/>
    <w:rsid w:val="007817D8"/>
    <w:rsid w:val="00781868"/>
    <w:rsid w:val="00781A09"/>
    <w:rsid w:val="00781AFE"/>
    <w:rsid w:val="00781BC8"/>
    <w:rsid w:val="00781CC1"/>
    <w:rsid w:val="00781F24"/>
    <w:rsid w:val="00781F99"/>
    <w:rsid w:val="00781F9B"/>
    <w:rsid w:val="0078206F"/>
    <w:rsid w:val="0078221D"/>
    <w:rsid w:val="00782234"/>
    <w:rsid w:val="007822D4"/>
    <w:rsid w:val="00782490"/>
    <w:rsid w:val="00782760"/>
    <w:rsid w:val="007829A5"/>
    <w:rsid w:val="0078303E"/>
    <w:rsid w:val="00783078"/>
    <w:rsid w:val="00783504"/>
    <w:rsid w:val="00783523"/>
    <w:rsid w:val="0078356B"/>
    <w:rsid w:val="0078381A"/>
    <w:rsid w:val="00783A30"/>
    <w:rsid w:val="00783BFA"/>
    <w:rsid w:val="007842D8"/>
    <w:rsid w:val="0078486C"/>
    <w:rsid w:val="007849C8"/>
    <w:rsid w:val="00784C4D"/>
    <w:rsid w:val="00784C5E"/>
    <w:rsid w:val="00784DDD"/>
    <w:rsid w:val="00784E33"/>
    <w:rsid w:val="007850F3"/>
    <w:rsid w:val="00785332"/>
    <w:rsid w:val="00785763"/>
    <w:rsid w:val="00785A4D"/>
    <w:rsid w:val="00785ACF"/>
    <w:rsid w:val="00785C96"/>
    <w:rsid w:val="00785E54"/>
    <w:rsid w:val="00785EE0"/>
    <w:rsid w:val="007860BF"/>
    <w:rsid w:val="007862B3"/>
    <w:rsid w:val="0078655F"/>
    <w:rsid w:val="007865F2"/>
    <w:rsid w:val="00786806"/>
    <w:rsid w:val="007868D4"/>
    <w:rsid w:val="00786D02"/>
    <w:rsid w:val="00787268"/>
    <w:rsid w:val="007872D4"/>
    <w:rsid w:val="007877EF"/>
    <w:rsid w:val="00787A88"/>
    <w:rsid w:val="00787D4B"/>
    <w:rsid w:val="00790012"/>
    <w:rsid w:val="007901B7"/>
    <w:rsid w:val="0079023B"/>
    <w:rsid w:val="00790288"/>
    <w:rsid w:val="00790574"/>
    <w:rsid w:val="0079064F"/>
    <w:rsid w:val="0079065F"/>
    <w:rsid w:val="0079067E"/>
    <w:rsid w:val="0079081E"/>
    <w:rsid w:val="00790833"/>
    <w:rsid w:val="00790CD4"/>
    <w:rsid w:val="00790DCD"/>
    <w:rsid w:val="00790EDA"/>
    <w:rsid w:val="00790EFA"/>
    <w:rsid w:val="00790FFD"/>
    <w:rsid w:val="00791074"/>
    <w:rsid w:val="007912D0"/>
    <w:rsid w:val="00791352"/>
    <w:rsid w:val="0079136F"/>
    <w:rsid w:val="00791371"/>
    <w:rsid w:val="00791744"/>
    <w:rsid w:val="00791796"/>
    <w:rsid w:val="007917E3"/>
    <w:rsid w:val="00791935"/>
    <w:rsid w:val="00791BE6"/>
    <w:rsid w:val="0079214E"/>
    <w:rsid w:val="0079219D"/>
    <w:rsid w:val="007924F0"/>
    <w:rsid w:val="00792A49"/>
    <w:rsid w:val="00792A66"/>
    <w:rsid w:val="00792A69"/>
    <w:rsid w:val="00792A92"/>
    <w:rsid w:val="00792C86"/>
    <w:rsid w:val="00792D0D"/>
    <w:rsid w:val="00792D89"/>
    <w:rsid w:val="00792E93"/>
    <w:rsid w:val="007932A2"/>
    <w:rsid w:val="007932A6"/>
    <w:rsid w:val="00793618"/>
    <w:rsid w:val="0079365C"/>
    <w:rsid w:val="00793669"/>
    <w:rsid w:val="0079392F"/>
    <w:rsid w:val="007939B8"/>
    <w:rsid w:val="00793BD1"/>
    <w:rsid w:val="00793DF7"/>
    <w:rsid w:val="00793E91"/>
    <w:rsid w:val="0079403A"/>
    <w:rsid w:val="00794060"/>
    <w:rsid w:val="00794089"/>
    <w:rsid w:val="00794292"/>
    <w:rsid w:val="00794312"/>
    <w:rsid w:val="00794549"/>
    <w:rsid w:val="00794616"/>
    <w:rsid w:val="00794683"/>
    <w:rsid w:val="00794692"/>
    <w:rsid w:val="007949AF"/>
    <w:rsid w:val="00794AE4"/>
    <w:rsid w:val="00795448"/>
    <w:rsid w:val="007955DA"/>
    <w:rsid w:val="00795851"/>
    <w:rsid w:val="00795865"/>
    <w:rsid w:val="00795A94"/>
    <w:rsid w:val="00795AF0"/>
    <w:rsid w:val="00795C90"/>
    <w:rsid w:val="00795CBF"/>
    <w:rsid w:val="00795F79"/>
    <w:rsid w:val="00795FE8"/>
    <w:rsid w:val="007962B2"/>
    <w:rsid w:val="007962C3"/>
    <w:rsid w:val="00796309"/>
    <w:rsid w:val="007963DC"/>
    <w:rsid w:val="00796720"/>
    <w:rsid w:val="0079676A"/>
    <w:rsid w:val="00796921"/>
    <w:rsid w:val="00796AC1"/>
    <w:rsid w:val="00796B42"/>
    <w:rsid w:val="00796F9A"/>
    <w:rsid w:val="007970D8"/>
    <w:rsid w:val="0079731B"/>
    <w:rsid w:val="00797594"/>
    <w:rsid w:val="007975C1"/>
    <w:rsid w:val="0079778E"/>
    <w:rsid w:val="007978D7"/>
    <w:rsid w:val="00797CEC"/>
    <w:rsid w:val="007A013C"/>
    <w:rsid w:val="007A04F6"/>
    <w:rsid w:val="007A05A8"/>
    <w:rsid w:val="007A074C"/>
    <w:rsid w:val="007A0834"/>
    <w:rsid w:val="007A09B4"/>
    <w:rsid w:val="007A0CBE"/>
    <w:rsid w:val="007A0F58"/>
    <w:rsid w:val="007A11A2"/>
    <w:rsid w:val="007A11C2"/>
    <w:rsid w:val="007A138C"/>
    <w:rsid w:val="007A147A"/>
    <w:rsid w:val="007A1BBA"/>
    <w:rsid w:val="007A1C51"/>
    <w:rsid w:val="007A1C83"/>
    <w:rsid w:val="007A24C0"/>
    <w:rsid w:val="007A253A"/>
    <w:rsid w:val="007A27E7"/>
    <w:rsid w:val="007A2AFA"/>
    <w:rsid w:val="007A2BFD"/>
    <w:rsid w:val="007A2D00"/>
    <w:rsid w:val="007A2F33"/>
    <w:rsid w:val="007A304A"/>
    <w:rsid w:val="007A30DF"/>
    <w:rsid w:val="007A3333"/>
    <w:rsid w:val="007A34C3"/>
    <w:rsid w:val="007A35F6"/>
    <w:rsid w:val="007A36BE"/>
    <w:rsid w:val="007A36E3"/>
    <w:rsid w:val="007A3797"/>
    <w:rsid w:val="007A3D9A"/>
    <w:rsid w:val="007A3E6D"/>
    <w:rsid w:val="007A418E"/>
    <w:rsid w:val="007A4394"/>
    <w:rsid w:val="007A43D3"/>
    <w:rsid w:val="007A4687"/>
    <w:rsid w:val="007A4769"/>
    <w:rsid w:val="007A4893"/>
    <w:rsid w:val="007A4B27"/>
    <w:rsid w:val="007A4D6B"/>
    <w:rsid w:val="007A4F72"/>
    <w:rsid w:val="007A5046"/>
    <w:rsid w:val="007A53AE"/>
    <w:rsid w:val="007A5489"/>
    <w:rsid w:val="007A5693"/>
    <w:rsid w:val="007A5713"/>
    <w:rsid w:val="007A5933"/>
    <w:rsid w:val="007A5C1A"/>
    <w:rsid w:val="007A5D95"/>
    <w:rsid w:val="007A624B"/>
    <w:rsid w:val="007A6317"/>
    <w:rsid w:val="007A63FC"/>
    <w:rsid w:val="007A646F"/>
    <w:rsid w:val="007A6725"/>
    <w:rsid w:val="007A684D"/>
    <w:rsid w:val="007A6E5E"/>
    <w:rsid w:val="007A6ED4"/>
    <w:rsid w:val="007A6FD6"/>
    <w:rsid w:val="007A7076"/>
    <w:rsid w:val="007A741B"/>
    <w:rsid w:val="007A77B3"/>
    <w:rsid w:val="007A77EB"/>
    <w:rsid w:val="007A78EB"/>
    <w:rsid w:val="007A7A0E"/>
    <w:rsid w:val="007A7B74"/>
    <w:rsid w:val="007A7EC3"/>
    <w:rsid w:val="007B00DB"/>
    <w:rsid w:val="007B04CC"/>
    <w:rsid w:val="007B0711"/>
    <w:rsid w:val="007B07AD"/>
    <w:rsid w:val="007B0E01"/>
    <w:rsid w:val="007B0EAB"/>
    <w:rsid w:val="007B0EE9"/>
    <w:rsid w:val="007B137C"/>
    <w:rsid w:val="007B1A53"/>
    <w:rsid w:val="007B1C7A"/>
    <w:rsid w:val="007B20F8"/>
    <w:rsid w:val="007B2431"/>
    <w:rsid w:val="007B2560"/>
    <w:rsid w:val="007B2735"/>
    <w:rsid w:val="007B29B1"/>
    <w:rsid w:val="007B2A3D"/>
    <w:rsid w:val="007B2C22"/>
    <w:rsid w:val="007B2C6E"/>
    <w:rsid w:val="007B31FC"/>
    <w:rsid w:val="007B325C"/>
    <w:rsid w:val="007B33C2"/>
    <w:rsid w:val="007B33CC"/>
    <w:rsid w:val="007B33EE"/>
    <w:rsid w:val="007B3406"/>
    <w:rsid w:val="007B356F"/>
    <w:rsid w:val="007B3A4E"/>
    <w:rsid w:val="007B3A50"/>
    <w:rsid w:val="007B3CFF"/>
    <w:rsid w:val="007B3D66"/>
    <w:rsid w:val="007B3E07"/>
    <w:rsid w:val="007B4172"/>
    <w:rsid w:val="007B45B8"/>
    <w:rsid w:val="007B48CA"/>
    <w:rsid w:val="007B4962"/>
    <w:rsid w:val="007B49CC"/>
    <w:rsid w:val="007B4A6C"/>
    <w:rsid w:val="007B4B13"/>
    <w:rsid w:val="007B4E53"/>
    <w:rsid w:val="007B521C"/>
    <w:rsid w:val="007B5259"/>
    <w:rsid w:val="007B5341"/>
    <w:rsid w:val="007B536A"/>
    <w:rsid w:val="007B5488"/>
    <w:rsid w:val="007B5822"/>
    <w:rsid w:val="007B58C0"/>
    <w:rsid w:val="007B5BBD"/>
    <w:rsid w:val="007B5D44"/>
    <w:rsid w:val="007B5FC5"/>
    <w:rsid w:val="007B605C"/>
    <w:rsid w:val="007B6626"/>
    <w:rsid w:val="007B68E8"/>
    <w:rsid w:val="007B694D"/>
    <w:rsid w:val="007B6D35"/>
    <w:rsid w:val="007B6D67"/>
    <w:rsid w:val="007B6EE2"/>
    <w:rsid w:val="007B705D"/>
    <w:rsid w:val="007B71BC"/>
    <w:rsid w:val="007B73FA"/>
    <w:rsid w:val="007B761B"/>
    <w:rsid w:val="007B7741"/>
    <w:rsid w:val="007B778D"/>
    <w:rsid w:val="007B78B5"/>
    <w:rsid w:val="007B78DD"/>
    <w:rsid w:val="007B7AB4"/>
    <w:rsid w:val="007B7C46"/>
    <w:rsid w:val="007B7D5D"/>
    <w:rsid w:val="007B7E39"/>
    <w:rsid w:val="007C0045"/>
    <w:rsid w:val="007C0101"/>
    <w:rsid w:val="007C033B"/>
    <w:rsid w:val="007C093B"/>
    <w:rsid w:val="007C0A1B"/>
    <w:rsid w:val="007C0A39"/>
    <w:rsid w:val="007C0C32"/>
    <w:rsid w:val="007C0C68"/>
    <w:rsid w:val="007C0DFF"/>
    <w:rsid w:val="007C12C4"/>
    <w:rsid w:val="007C1370"/>
    <w:rsid w:val="007C151E"/>
    <w:rsid w:val="007C1590"/>
    <w:rsid w:val="007C15C6"/>
    <w:rsid w:val="007C1691"/>
    <w:rsid w:val="007C16DD"/>
    <w:rsid w:val="007C1739"/>
    <w:rsid w:val="007C18CA"/>
    <w:rsid w:val="007C22A9"/>
    <w:rsid w:val="007C2618"/>
    <w:rsid w:val="007C28E9"/>
    <w:rsid w:val="007C2DF6"/>
    <w:rsid w:val="007C2E0C"/>
    <w:rsid w:val="007C2E71"/>
    <w:rsid w:val="007C2FEC"/>
    <w:rsid w:val="007C32C9"/>
    <w:rsid w:val="007C33E4"/>
    <w:rsid w:val="007C349C"/>
    <w:rsid w:val="007C34DC"/>
    <w:rsid w:val="007C3643"/>
    <w:rsid w:val="007C3772"/>
    <w:rsid w:val="007C39BC"/>
    <w:rsid w:val="007C3CF5"/>
    <w:rsid w:val="007C3E71"/>
    <w:rsid w:val="007C44C6"/>
    <w:rsid w:val="007C487D"/>
    <w:rsid w:val="007C4935"/>
    <w:rsid w:val="007C4A6D"/>
    <w:rsid w:val="007C4B8F"/>
    <w:rsid w:val="007C4EF9"/>
    <w:rsid w:val="007C5028"/>
    <w:rsid w:val="007C5185"/>
    <w:rsid w:val="007C523A"/>
    <w:rsid w:val="007C5463"/>
    <w:rsid w:val="007C5498"/>
    <w:rsid w:val="007C60CC"/>
    <w:rsid w:val="007C620A"/>
    <w:rsid w:val="007C6283"/>
    <w:rsid w:val="007C64B2"/>
    <w:rsid w:val="007C68FC"/>
    <w:rsid w:val="007C6FD5"/>
    <w:rsid w:val="007C70B9"/>
    <w:rsid w:val="007C7153"/>
    <w:rsid w:val="007C72C0"/>
    <w:rsid w:val="007C7312"/>
    <w:rsid w:val="007C7524"/>
    <w:rsid w:val="007C799A"/>
    <w:rsid w:val="007C7A58"/>
    <w:rsid w:val="007C7B12"/>
    <w:rsid w:val="007C7CF5"/>
    <w:rsid w:val="007C7DB9"/>
    <w:rsid w:val="007C7F79"/>
    <w:rsid w:val="007D0327"/>
    <w:rsid w:val="007D0399"/>
    <w:rsid w:val="007D04AA"/>
    <w:rsid w:val="007D04DA"/>
    <w:rsid w:val="007D0A7C"/>
    <w:rsid w:val="007D0E14"/>
    <w:rsid w:val="007D0E34"/>
    <w:rsid w:val="007D119B"/>
    <w:rsid w:val="007D1263"/>
    <w:rsid w:val="007D12CB"/>
    <w:rsid w:val="007D1496"/>
    <w:rsid w:val="007D151E"/>
    <w:rsid w:val="007D152F"/>
    <w:rsid w:val="007D16FE"/>
    <w:rsid w:val="007D17AE"/>
    <w:rsid w:val="007D1FCA"/>
    <w:rsid w:val="007D20E5"/>
    <w:rsid w:val="007D21A0"/>
    <w:rsid w:val="007D2735"/>
    <w:rsid w:val="007D2A85"/>
    <w:rsid w:val="007D2B33"/>
    <w:rsid w:val="007D2C5C"/>
    <w:rsid w:val="007D2FAD"/>
    <w:rsid w:val="007D3744"/>
    <w:rsid w:val="007D3F20"/>
    <w:rsid w:val="007D4122"/>
    <w:rsid w:val="007D4172"/>
    <w:rsid w:val="007D41FA"/>
    <w:rsid w:val="007D42EE"/>
    <w:rsid w:val="007D4330"/>
    <w:rsid w:val="007D436C"/>
    <w:rsid w:val="007D45FE"/>
    <w:rsid w:val="007D46AC"/>
    <w:rsid w:val="007D48A2"/>
    <w:rsid w:val="007D4A81"/>
    <w:rsid w:val="007D4C3B"/>
    <w:rsid w:val="007D4D04"/>
    <w:rsid w:val="007D4F02"/>
    <w:rsid w:val="007D4FDA"/>
    <w:rsid w:val="007D5268"/>
    <w:rsid w:val="007D536C"/>
    <w:rsid w:val="007D56CA"/>
    <w:rsid w:val="007D59CF"/>
    <w:rsid w:val="007D5ABD"/>
    <w:rsid w:val="007D5AEB"/>
    <w:rsid w:val="007D6368"/>
    <w:rsid w:val="007D63CB"/>
    <w:rsid w:val="007D63E9"/>
    <w:rsid w:val="007D64AF"/>
    <w:rsid w:val="007D6754"/>
    <w:rsid w:val="007D67E6"/>
    <w:rsid w:val="007D6A29"/>
    <w:rsid w:val="007D6A5E"/>
    <w:rsid w:val="007D6C38"/>
    <w:rsid w:val="007D6F15"/>
    <w:rsid w:val="007D718E"/>
    <w:rsid w:val="007D79B6"/>
    <w:rsid w:val="007D7A26"/>
    <w:rsid w:val="007D7B49"/>
    <w:rsid w:val="007D7C17"/>
    <w:rsid w:val="007D7D4D"/>
    <w:rsid w:val="007D7EEA"/>
    <w:rsid w:val="007DAE2B"/>
    <w:rsid w:val="007E00CD"/>
    <w:rsid w:val="007E036F"/>
    <w:rsid w:val="007E03AB"/>
    <w:rsid w:val="007E070A"/>
    <w:rsid w:val="007E0745"/>
    <w:rsid w:val="007E0B5A"/>
    <w:rsid w:val="007E0C5A"/>
    <w:rsid w:val="007E0E2B"/>
    <w:rsid w:val="007E0F62"/>
    <w:rsid w:val="007E0FA9"/>
    <w:rsid w:val="007E1092"/>
    <w:rsid w:val="007E123B"/>
    <w:rsid w:val="007E1484"/>
    <w:rsid w:val="007E16F5"/>
    <w:rsid w:val="007E179A"/>
    <w:rsid w:val="007E19FF"/>
    <w:rsid w:val="007E1C59"/>
    <w:rsid w:val="007E1D98"/>
    <w:rsid w:val="007E225F"/>
    <w:rsid w:val="007E2261"/>
    <w:rsid w:val="007E25F0"/>
    <w:rsid w:val="007E28E4"/>
    <w:rsid w:val="007E2914"/>
    <w:rsid w:val="007E2E4D"/>
    <w:rsid w:val="007E30C9"/>
    <w:rsid w:val="007E3155"/>
    <w:rsid w:val="007E316A"/>
    <w:rsid w:val="007E358A"/>
    <w:rsid w:val="007E3BDF"/>
    <w:rsid w:val="007E3E85"/>
    <w:rsid w:val="007E4083"/>
    <w:rsid w:val="007E448F"/>
    <w:rsid w:val="007E4971"/>
    <w:rsid w:val="007E4C52"/>
    <w:rsid w:val="007E4C85"/>
    <w:rsid w:val="007E4C8F"/>
    <w:rsid w:val="007E4D86"/>
    <w:rsid w:val="007E4F46"/>
    <w:rsid w:val="007E5065"/>
    <w:rsid w:val="007E52B0"/>
    <w:rsid w:val="007E53EA"/>
    <w:rsid w:val="007E59FF"/>
    <w:rsid w:val="007E5B85"/>
    <w:rsid w:val="007E5D96"/>
    <w:rsid w:val="007E5F81"/>
    <w:rsid w:val="007E6043"/>
    <w:rsid w:val="007E6330"/>
    <w:rsid w:val="007E693E"/>
    <w:rsid w:val="007E69AF"/>
    <w:rsid w:val="007E69E9"/>
    <w:rsid w:val="007E6BE1"/>
    <w:rsid w:val="007E6BE5"/>
    <w:rsid w:val="007E6F54"/>
    <w:rsid w:val="007E6F97"/>
    <w:rsid w:val="007E70DB"/>
    <w:rsid w:val="007E71CC"/>
    <w:rsid w:val="007E73AD"/>
    <w:rsid w:val="007E74B0"/>
    <w:rsid w:val="007E7520"/>
    <w:rsid w:val="007E7643"/>
    <w:rsid w:val="007E77F8"/>
    <w:rsid w:val="007E78E3"/>
    <w:rsid w:val="007E7AE4"/>
    <w:rsid w:val="007E7E71"/>
    <w:rsid w:val="007E7F50"/>
    <w:rsid w:val="007EDB13"/>
    <w:rsid w:val="007F0014"/>
    <w:rsid w:val="007F03FB"/>
    <w:rsid w:val="007F04D3"/>
    <w:rsid w:val="007F04F4"/>
    <w:rsid w:val="007F0C56"/>
    <w:rsid w:val="007F0D75"/>
    <w:rsid w:val="007F0F5A"/>
    <w:rsid w:val="007F1078"/>
    <w:rsid w:val="007F1379"/>
    <w:rsid w:val="007F13AA"/>
    <w:rsid w:val="007F13C2"/>
    <w:rsid w:val="007F1569"/>
    <w:rsid w:val="007F176E"/>
    <w:rsid w:val="007F194B"/>
    <w:rsid w:val="007F1CB8"/>
    <w:rsid w:val="007F22B9"/>
    <w:rsid w:val="007F2456"/>
    <w:rsid w:val="007F245D"/>
    <w:rsid w:val="007F25A7"/>
    <w:rsid w:val="007F277F"/>
    <w:rsid w:val="007F2850"/>
    <w:rsid w:val="007F2A61"/>
    <w:rsid w:val="007F2A80"/>
    <w:rsid w:val="007F2C26"/>
    <w:rsid w:val="007F2EC2"/>
    <w:rsid w:val="007F31DA"/>
    <w:rsid w:val="007F3388"/>
    <w:rsid w:val="007F3451"/>
    <w:rsid w:val="007F3456"/>
    <w:rsid w:val="007F3578"/>
    <w:rsid w:val="007F3873"/>
    <w:rsid w:val="007F3A6E"/>
    <w:rsid w:val="007F3B22"/>
    <w:rsid w:val="007F3C7F"/>
    <w:rsid w:val="007F3D5F"/>
    <w:rsid w:val="007F418F"/>
    <w:rsid w:val="007F4538"/>
    <w:rsid w:val="007F4601"/>
    <w:rsid w:val="007F46C0"/>
    <w:rsid w:val="007F48BA"/>
    <w:rsid w:val="007F49D4"/>
    <w:rsid w:val="007F4B71"/>
    <w:rsid w:val="007F4D8E"/>
    <w:rsid w:val="007F4E0E"/>
    <w:rsid w:val="007F4EB4"/>
    <w:rsid w:val="007F5181"/>
    <w:rsid w:val="007F56B3"/>
    <w:rsid w:val="007F572D"/>
    <w:rsid w:val="007F578D"/>
    <w:rsid w:val="007F5AC6"/>
    <w:rsid w:val="007F5B81"/>
    <w:rsid w:val="007F5C8A"/>
    <w:rsid w:val="007F5E67"/>
    <w:rsid w:val="007F5ECA"/>
    <w:rsid w:val="007F5F58"/>
    <w:rsid w:val="007F6241"/>
    <w:rsid w:val="007F65A1"/>
    <w:rsid w:val="007F6675"/>
    <w:rsid w:val="007F693A"/>
    <w:rsid w:val="007F6B79"/>
    <w:rsid w:val="007F6CA8"/>
    <w:rsid w:val="007F6D6A"/>
    <w:rsid w:val="007F70F2"/>
    <w:rsid w:val="007F738B"/>
    <w:rsid w:val="007F7AC6"/>
    <w:rsid w:val="007F7B20"/>
    <w:rsid w:val="007F7B2A"/>
    <w:rsid w:val="007F7B80"/>
    <w:rsid w:val="0080011C"/>
    <w:rsid w:val="008001D4"/>
    <w:rsid w:val="008003E2"/>
    <w:rsid w:val="00800726"/>
    <w:rsid w:val="00800820"/>
    <w:rsid w:val="00800840"/>
    <w:rsid w:val="00800960"/>
    <w:rsid w:val="00800B0E"/>
    <w:rsid w:val="0080117B"/>
    <w:rsid w:val="00801372"/>
    <w:rsid w:val="008013B1"/>
    <w:rsid w:val="008013ED"/>
    <w:rsid w:val="00801652"/>
    <w:rsid w:val="00801944"/>
    <w:rsid w:val="008021EE"/>
    <w:rsid w:val="0080267E"/>
    <w:rsid w:val="00802C3B"/>
    <w:rsid w:val="00802D13"/>
    <w:rsid w:val="00802F07"/>
    <w:rsid w:val="00802FA0"/>
    <w:rsid w:val="00802FE9"/>
    <w:rsid w:val="00803019"/>
    <w:rsid w:val="008037CB"/>
    <w:rsid w:val="00803824"/>
    <w:rsid w:val="008038D3"/>
    <w:rsid w:val="00803991"/>
    <w:rsid w:val="00803C23"/>
    <w:rsid w:val="00803DC9"/>
    <w:rsid w:val="008042DE"/>
    <w:rsid w:val="0080445C"/>
    <w:rsid w:val="008044DB"/>
    <w:rsid w:val="0080463C"/>
    <w:rsid w:val="0080464E"/>
    <w:rsid w:val="0080485D"/>
    <w:rsid w:val="0080492E"/>
    <w:rsid w:val="00804E0E"/>
    <w:rsid w:val="00804EF3"/>
    <w:rsid w:val="00805276"/>
    <w:rsid w:val="008053B4"/>
    <w:rsid w:val="00805610"/>
    <w:rsid w:val="008059B1"/>
    <w:rsid w:val="00805B69"/>
    <w:rsid w:val="00805BE1"/>
    <w:rsid w:val="00805FD6"/>
    <w:rsid w:val="0080639B"/>
    <w:rsid w:val="00806461"/>
    <w:rsid w:val="0080648E"/>
    <w:rsid w:val="008064B2"/>
    <w:rsid w:val="008065E1"/>
    <w:rsid w:val="00806617"/>
    <w:rsid w:val="00806CA1"/>
    <w:rsid w:val="00806E3F"/>
    <w:rsid w:val="008070E1"/>
    <w:rsid w:val="00807D9C"/>
    <w:rsid w:val="00807FBE"/>
    <w:rsid w:val="00807FDB"/>
    <w:rsid w:val="008100A6"/>
    <w:rsid w:val="00810415"/>
    <w:rsid w:val="00810867"/>
    <w:rsid w:val="00810BBE"/>
    <w:rsid w:val="00810CD9"/>
    <w:rsid w:val="00810D88"/>
    <w:rsid w:val="00811027"/>
    <w:rsid w:val="00811357"/>
    <w:rsid w:val="0081138B"/>
    <w:rsid w:val="0081143C"/>
    <w:rsid w:val="0081162A"/>
    <w:rsid w:val="0081189D"/>
    <w:rsid w:val="00811D69"/>
    <w:rsid w:val="00811F2E"/>
    <w:rsid w:val="00811F70"/>
    <w:rsid w:val="00811FC8"/>
    <w:rsid w:val="00812175"/>
    <w:rsid w:val="00812237"/>
    <w:rsid w:val="00812513"/>
    <w:rsid w:val="0081255E"/>
    <w:rsid w:val="00812661"/>
    <w:rsid w:val="00812987"/>
    <w:rsid w:val="008129A7"/>
    <w:rsid w:val="00812BE5"/>
    <w:rsid w:val="00812EB1"/>
    <w:rsid w:val="008132DD"/>
    <w:rsid w:val="00813380"/>
    <w:rsid w:val="008133BD"/>
    <w:rsid w:val="008133DB"/>
    <w:rsid w:val="008138DF"/>
    <w:rsid w:val="00813BFC"/>
    <w:rsid w:val="00813EC5"/>
    <w:rsid w:val="00814304"/>
    <w:rsid w:val="00814414"/>
    <w:rsid w:val="00814479"/>
    <w:rsid w:val="0081447C"/>
    <w:rsid w:val="00814602"/>
    <w:rsid w:val="00815133"/>
    <w:rsid w:val="0081515D"/>
    <w:rsid w:val="0081516B"/>
    <w:rsid w:val="008153EB"/>
    <w:rsid w:val="00815548"/>
    <w:rsid w:val="00815586"/>
    <w:rsid w:val="00815633"/>
    <w:rsid w:val="008157CA"/>
    <w:rsid w:val="00815C6C"/>
    <w:rsid w:val="00815D6E"/>
    <w:rsid w:val="00815E97"/>
    <w:rsid w:val="00815EBB"/>
    <w:rsid w:val="00815F46"/>
    <w:rsid w:val="00816D44"/>
    <w:rsid w:val="008171A1"/>
    <w:rsid w:val="0081728E"/>
    <w:rsid w:val="008172DB"/>
    <w:rsid w:val="00817887"/>
    <w:rsid w:val="00817E6D"/>
    <w:rsid w:val="00817F00"/>
    <w:rsid w:val="00817FA6"/>
    <w:rsid w:val="0082001F"/>
    <w:rsid w:val="00820136"/>
    <w:rsid w:val="00820372"/>
    <w:rsid w:val="008205B9"/>
    <w:rsid w:val="00820773"/>
    <w:rsid w:val="00820805"/>
    <w:rsid w:val="008208BB"/>
    <w:rsid w:val="00820A17"/>
    <w:rsid w:val="00820A50"/>
    <w:rsid w:val="00820B90"/>
    <w:rsid w:val="00820D4C"/>
    <w:rsid w:val="00820DDE"/>
    <w:rsid w:val="00820F74"/>
    <w:rsid w:val="008210A1"/>
    <w:rsid w:val="00821125"/>
    <w:rsid w:val="008211E4"/>
    <w:rsid w:val="0082125A"/>
    <w:rsid w:val="00821291"/>
    <w:rsid w:val="00821579"/>
    <w:rsid w:val="008215A1"/>
    <w:rsid w:val="008217A7"/>
    <w:rsid w:val="00821853"/>
    <w:rsid w:val="00821D68"/>
    <w:rsid w:val="00821E98"/>
    <w:rsid w:val="00821EEC"/>
    <w:rsid w:val="008221A1"/>
    <w:rsid w:val="008222FE"/>
    <w:rsid w:val="008223B2"/>
    <w:rsid w:val="00822429"/>
    <w:rsid w:val="008224AB"/>
    <w:rsid w:val="0082269E"/>
    <w:rsid w:val="0082280C"/>
    <w:rsid w:val="0082284F"/>
    <w:rsid w:val="00822AAC"/>
    <w:rsid w:val="00822B6C"/>
    <w:rsid w:val="00822D5B"/>
    <w:rsid w:val="00823478"/>
    <w:rsid w:val="00823484"/>
    <w:rsid w:val="0082366E"/>
    <w:rsid w:val="00823B06"/>
    <w:rsid w:val="00823C0A"/>
    <w:rsid w:val="00823C36"/>
    <w:rsid w:val="008241EE"/>
    <w:rsid w:val="008242AC"/>
    <w:rsid w:val="00824871"/>
    <w:rsid w:val="0082494B"/>
    <w:rsid w:val="008249BD"/>
    <w:rsid w:val="00824AA1"/>
    <w:rsid w:val="00824CB9"/>
    <w:rsid w:val="00824EDA"/>
    <w:rsid w:val="00824F72"/>
    <w:rsid w:val="00824FDE"/>
    <w:rsid w:val="008252DC"/>
    <w:rsid w:val="008253AA"/>
    <w:rsid w:val="00825639"/>
    <w:rsid w:val="008258BB"/>
    <w:rsid w:val="0082596E"/>
    <w:rsid w:val="00825B70"/>
    <w:rsid w:val="00825BBA"/>
    <w:rsid w:val="00825C36"/>
    <w:rsid w:val="00825CBF"/>
    <w:rsid w:val="00825D15"/>
    <w:rsid w:val="008261CF"/>
    <w:rsid w:val="00826521"/>
    <w:rsid w:val="00826647"/>
    <w:rsid w:val="008266B3"/>
    <w:rsid w:val="00826752"/>
    <w:rsid w:val="00826784"/>
    <w:rsid w:val="008267A8"/>
    <w:rsid w:val="008268FB"/>
    <w:rsid w:val="00826AA8"/>
    <w:rsid w:val="00826EA8"/>
    <w:rsid w:val="00826EC5"/>
    <w:rsid w:val="00827365"/>
    <w:rsid w:val="00827696"/>
    <w:rsid w:val="00827795"/>
    <w:rsid w:val="00827F3B"/>
    <w:rsid w:val="00830201"/>
    <w:rsid w:val="0083089D"/>
    <w:rsid w:val="00830FAF"/>
    <w:rsid w:val="008310E3"/>
    <w:rsid w:val="008311A8"/>
    <w:rsid w:val="0083123F"/>
    <w:rsid w:val="0083137B"/>
    <w:rsid w:val="00831473"/>
    <w:rsid w:val="0083163F"/>
    <w:rsid w:val="00831665"/>
    <w:rsid w:val="00831670"/>
    <w:rsid w:val="00831705"/>
    <w:rsid w:val="00831782"/>
    <w:rsid w:val="00831842"/>
    <w:rsid w:val="008319D5"/>
    <w:rsid w:val="00831F54"/>
    <w:rsid w:val="008320DC"/>
    <w:rsid w:val="008324E8"/>
    <w:rsid w:val="008325C2"/>
    <w:rsid w:val="008327E3"/>
    <w:rsid w:val="008329BE"/>
    <w:rsid w:val="00832B25"/>
    <w:rsid w:val="00832C6C"/>
    <w:rsid w:val="00833065"/>
    <w:rsid w:val="008335D4"/>
    <w:rsid w:val="00833616"/>
    <w:rsid w:val="008336FA"/>
    <w:rsid w:val="0083370F"/>
    <w:rsid w:val="00833919"/>
    <w:rsid w:val="00833AED"/>
    <w:rsid w:val="00833C7C"/>
    <w:rsid w:val="00833CA6"/>
    <w:rsid w:val="00833E86"/>
    <w:rsid w:val="00833EAE"/>
    <w:rsid w:val="00833FCC"/>
    <w:rsid w:val="00834255"/>
    <w:rsid w:val="008342CB"/>
    <w:rsid w:val="008343F2"/>
    <w:rsid w:val="0083441D"/>
    <w:rsid w:val="00834500"/>
    <w:rsid w:val="008346BC"/>
    <w:rsid w:val="008346DF"/>
    <w:rsid w:val="0083498A"/>
    <w:rsid w:val="008350CA"/>
    <w:rsid w:val="0083526A"/>
    <w:rsid w:val="00835373"/>
    <w:rsid w:val="00835424"/>
    <w:rsid w:val="008355A1"/>
    <w:rsid w:val="00835604"/>
    <w:rsid w:val="008359E6"/>
    <w:rsid w:val="00835AC3"/>
    <w:rsid w:val="00835B6C"/>
    <w:rsid w:val="00835C2F"/>
    <w:rsid w:val="00836673"/>
    <w:rsid w:val="008366DB"/>
    <w:rsid w:val="008367B4"/>
    <w:rsid w:val="00836B51"/>
    <w:rsid w:val="00836F29"/>
    <w:rsid w:val="008370A8"/>
    <w:rsid w:val="0083722E"/>
    <w:rsid w:val="00837266"/>
    <w:rsid w:val="00837522"/>
    <w:rsid w:val="008379A0"/>
    <w:rsid w:val="00837C42"/>
    <w:rsid w:val="0084012A"/>
    <w:rsid w:val="00840766"/>
    <w:rsid w:val="008408A0"/>
    <w:rsid w:val="00840B6C"/>
    <w:rsid w:val="00840C52"/>
    <w:rsid w:val="00840CC4"/>
    <w:rsid w:val="00841235"/>
    <w:rsid w:val="00841494"/>
    <w:rsid w:val="00841530"/>
    <w:rsid w:val="00841907"/>
    <w:rsid w:val="00841C31"/>
    <w:rsid w:val="008422AE"/>
    <w:rsid w:val="0084245D"/>
    <w:rsid w:val="008425D4"/>
    <w:rsid w:val="00842710"/>
    <w:rsid w:val="00842928"/>
    <w:rsid w:val="008429F6"/>
    <w:rsid w:val="00842BCE"/>
    <w:rsid w:val="00842CEE"/>
    <w:rsid w:val="00842F0C"/>
    <w:rsid w:val="00843038"/>
    <w:rsid w:val="0084305E"/>
    <w:rsid w:val="008437B6"/>
    <w:rsid w:val="008437BF"/>
    <w:rsid w:val="00843800"/>
    <w:rsid w:val="00843906"/>
    <w:rsid w:val="00843D03"/>
    <w:rsid w:val="00843F7E"/>
    <w:rsid w:val="00843FFC"/>
    <w:rsid w:val="00844008"/>
    <w:rsid w:val="00844239"/>
    <w:rsid w:val="00844493"/>
    <w:rsid w:val="0084490D"/>
    <w:rsid w:val="00844CEB"/>
    <w:rsid w:val="00845022"/>
    <w:rsid w:val="0084543E"/>
    <w:rsid w:val="00845477"/>
    <w:rsid w:val="00845596"/>
    <w:rsid w:val="008457A8"/>
    <w:rsid w:val="00845C6F"/>
    <w:rsid w:val="00845DA8"/>
    <w:rsid w:val="00845E04"/>
    <w:rsid w:val="0084601C"/>
    <w:rsid w:val="0084631A"/>
    <w:rsid w:val="00846417"/>
    <w:rsid w:val="00846626"/>
    <w:rsid w:val="0084684A"/>
    <w:rsid w:val="0084686C"/>
    <w:rsid w:val="008469A6"/>
    <w:rsid w:val="00846F46"/>
    <w:rsid w:val="00846F81"/>
    <w:rsid w:val="00847021"/>
    <w:rsid w:val="008470CE"/>
    <w:rsid w:val="00847144"/>
    <w:rsid w:val="0084733C"/>
    <w:rsid w:val="00847478"/>
    <w:rsid w:val="008474E1"/>
    <w:rsid w:val="00847500"/>
    <w:rsid w:val="00847A76"/>
    <w:rsid w:val="00847CE7"/>
    <w:rsid w:val="00847EEB"/>
    <w:rsid w:val="0085027F"/>
    <w:rsid w:val="00850327"/>
    <w:rsid w:val="0085034C"/>
    <w:rsid w:val="008503FD"/>
    <w:rsid w:val="008504D6"/>
    <w:rsid w:val="008505C6"/>
    <w:rsid w:val="008506E6"/>
    <w:rsid w:val="0085085F"/>
    <w:rsid w:val="00850894"/>
    <w:rsid w:val="008508A5"/>
    <w:rsid w:val="008508C8"/>
    <w:rsid w:val="00850970"/>
    <w:rsid w:val="00850988"/>
    <w:rsid w:val="00850AC5"/>
    <w:rsid w:val="00850BEB"/>
    <w:rsid w:val="00850C96"/>
    <w:rsid w:val="00850E23"/>
    <w:rsid w:val="00850FD4"/>
    <w:rsid w:val="0085104D"/>
    <w:rsid w:val="00851225"/>
    <w:rsid w:val="0085140C"/>
    <w:rsid w:val="008518C4"/>
    <w:rsid w:val="008518C6"/>
    <w:rsid w:val="00851935"/>
    <w:rsid w:val="00851A3C"/>
    <w:rsid w:val="00851ABF"/>
    <w:rsid w:val="00851CE8"/>
    <w:rsid w:val="00851D92"/>
    <w:rsid w:val="008521C5"/>
    <w:rsid w:val="008522E8"/>
    <w:rsid w:val="00852403"/>
    <w:rsid w:val="0085246A"/>
    <w:rsid w:val="00852823"/>
    <w:rsid w:val="00852A1B"/>
    <w:rsid w:val="00852A2A"/>
    <w:rsid w:val="00852AAE"/>
    <w:rsid w:val="00852AEC"/>
    <w:rsid w:val="00852BD1"/>
    <w:rsid w:val="00852C46"/>
    <w:rsid w:val="00852D70"/>
    <w:rsid w:val="00852F3B"/>
    <w:rsid w:val="008531A3"/>
    <w:rsid w:val="008531B3"/>
    <w:rsid w:val="00853714"/>
    <w:rsid w:val="008538B7"/>
    <w:rsid w:val="00853A95"/>
    <w:rsid w:val="00853ED0"/>
    <w:rsid w:val="00853F58"/>
    <w:rsid w:val="00854025"/>
    <w:rsid w:val="00854111"/>
    <w:rsid w:val="008546A3"/>
    <w:rsid w:val="0085473C"/>
    <w:rsid w:val="00854AAF"/>
    <w:rsid w:val="00854F5D"/>
    <w:rsid w:val="0085555B"/>
    <w:rsid w:val="00855666"/>
    <w:rsid w:val="00855929"/>
    <w:rsid w:val="00855980"/>
    <w:rsid w:val="00855993"/>
    <w:rsid w:val="00855C17"/>
    <w:rsid w:val="00855DB0"/>
    <w:rsid w:val="0085630C"/>
    <w:rsid w:val="008564A5"/>
    <w:rsid w:val="00856511"/>
    <w:rsid w:val="008565E4"/>
    <w:rsid w:val="0085661F"/>
    <w:rsid w:val="008568A6"/>
    <w:rsid w:val="00856A29"/>
    <w:rsid w:val="00856A75"/>
    <w:rsid w:val="00856E6D"/>
    <w:rsid w:val="00856F91"/>
    <w:rsid w:val="00857047"/>
    <w:rsid w:val="008572AD"/>
    <w:rsid w:val="00857861"/>
    <w:rsid w:val="00857B93"/>
    <w:rsid w:val="00857E16"/>
    <w:rsid w:val="00857E4C"/>
    <w:rsid w:val="0086007D"/>
    <w:rsid w:val="00860096"/>
    <w:rsid w:val="0086051B"/>
    <w:rsid w:val="008605C5"/>
    <w:rsid w:val="008606D0"/>
    <w:rsid w:val="00860929"/>
    <w:rsid w:val="0086097E"/>
    <w:rsid w:val="00860FFA"/>
    <w:rsid w:val="0086102C"/>
    <w:rsid w:val="008614A4"/>
    <w:rsid w:val="00861520"/>
    <w:rsid w:val="008615E9"/>
    <w:rsid w:val="00861676"/>
    <w:rsid w:val="00861809"/>
    <w:rsid w:val="00861A04"/>
    <w:rsid w:val="00861E27"/>
    <w:rsid w:val="00861EA8"/>
    <w:rsid w:val="00862235"/>
    <w:rsid w:val="0086261C"/>
    <w:rsid w:val="00862769"/>
    <w:rsid w:val="00862888"/>
    <w:rsid w:val="00862EEB"/>
    <w:rsid w:val="00862F85"/>
    <w:rsid w:val="00863055"/>
    <w:rsid w:val="00863281"/>
    <w:rsid w:val="008632C8"/>
    <w:rsid w:val="00863723"/>
    <w:rsid w:val="0086392E"/>
    <w:rsid w:val="00863D2F"/>
    <w:rsid w:val="00863E2D"/>
    <w:rsid w:val="00863F4F"/>
    <w:rsid w:val="00864064"/>
    <w:rsid w:val="0086408E"/>
    <w:rsid w:val="0086429E"/>
    <w:rsid w:val="008642D8"/>
    <w:rsid w:val="008644AD"/>
    <w:rsid w:val="00864899"/>
    <w:rsid w:val="0086503D"/>
    <w:rsid w:val="00865218"/>
    <w:rsid w:val="0086524B"/>
    <w:rsid w:val="008652BC"/>
    <w:rsid w:val="0086552B"/>
    <w:rsid w:val="00865D7A"/>
    <w:rsid w:val="00865E53"/>
    <w:rsid w:val="008667D0"/>
    <w:rsid w:val="00866BD1"/>
    <w:rsid w:val="00866E04"/>
    <w:rsid w:val="00866E84"/>
    <w:rsid w:val="00866F60"/>
    <w:rsid w:val="00866F95"/>
    <w:rsid w:val="0086740A"/>
    <w:rsid w:val="00867412"/>
    <w:rsid w:val="0086759D"/>
    <w:rsid w:val="008676B6"/>
    <w:rsid w:val="00867743"/>
    <w:rsid w:val="00867873"/>
    <w:rsid w:val="00867B7B"/>
    <w:rsid w:val="00867BD1"/>
    <w:rsid w:val="008700D3"/>
    <w:rsid w:val="008705B2"/>
    <w:rsid w:val="008705BC"/>
    <w:rsid w:val="00870768"/>
    <w:rsid w:val="0087096B"/>
    <w:rsid w:val="00870A47"/>
    <w:rsid w:val="00870B44"/>
    <w:rsid w:val="00870D99"/>
    <w:rsid w:val="008714D9"/>
    <w:rsid w:val="0087165B"/>
    <w:rsid w:val="008716CE"/>
    <w:rsid w:val="00871782"/>
    <w:rsid w:val="008717A5"/>
    <w:rsid w:val="00871A13"/>
    <w:rsid w:val="00871CAD"/>
    <w:rsid w:val="008721A8"/>
    <w:rsid w:val="008724F9"/>
    <w:rsid w:val="00872617"/>
    <w:rsid w:val="0087274F"/>
    <w:rsid w:val="00872800"/>
    <w:rsid w:val="00872845"/>
    <w:rsid w:val="00872A8B"/>
    <w:rsid w:val="00872AAC"/>
    <w:rsid w:val="00872BA6"/>
    <w:rsid w:val="00872C7D"/>
    <w:rsid w:val="00872F4D"/>
    <w:rsid w:val="00872F7D"/>
    <w:rsid w:val="0087304C"/>
    <w:rsid w:val="008732E9"/>
    <w:rsid w:val="00873417"/>
    <w:rsid w:val="00873803"/>
    <w:rsid w:val="0087381A"/>
    <w:rsid w:val="0087398C"/>
    <w:rsid w:val="008739F1"/>
    <w:rsid w:val="00873C00"/>
    <w:rsid w:val="00873CD9"/>
    <w:rsid w:val="00873CE0"/>
    <w:rsid w:val="008744BD"/>
    <w:rsid w:val="0087457F"/>
    <w:rsid w:val="00874755"/>
    <w:rsid w:val="008748B7"/>
    <w:rsid w:val="0087491A"/>
    <w:rsid w:val="00874A7C"/>
    <w:rsid w:val="00874C65"/>
    <w:rsid w:val="00874CDB"/>
    <w:rsid w:val="00874CFE"/>
    <w:rsid w:val="008751A4"/>
    <w:rsid w:val="008753FB"/>
    <w:rsid w:val="008759C1"/>
    <w:rsid w:val="00875A8C"/>
    <w:rsid w:val="00875C83"/>
    <w:rsid w:val="00875DAD"/>
    <w:rsid w:val="00875FFD"/>
    <w:rsid w:val="00876182"/>
    <w:rsid w:val="00876589"/>
    <w:rsid w:val="0087659B"/>
    <w:rsid w:val="00876748"/>
    <w:rsid w:val="008767DB"/>
    <w:rsid w:val="0087693E"/>
    <w:rsid w:val="008769D7"/>
    <w:rsid w:val="00876B7C"/>
    <w:rsid w:val="00876D6F"/>
    <w:rsid w:val="00876E10"/>
    <w:rsid w:val="00876EAB"/>
    <w:rsid w:val="00876EF7"/>
    <w:rsid w:val="00876FF0"/>
    <w:rsid w:val="008775C8"/>
    <w:rsid w:val="008778C8"/>
    <w:rsid w:val="00877953"/>
    <w:rsid w:val="00877CF1"/>
    <w:rsid w:val="00877D19"/>
    <w:rsid w:val="00877FF9"/>
    <w:rsid w:val="008803FE"/>
    <w:rsid w:val="008806EC"/>
    <w:rsid w:val="008809AB"/>
    <w:rsid w:val="00880B7A"/>
    <w:rsid w:val="00880C31"/>
    <w:rsid w:val="00880E48"/>
    <w:rsid w:val="00881063"/>
    <w:rsid w:val="0088106E"/>
    <w:rsid w:val="008814E3"/>
    <w:rsid w:val="008815F3"/>
    <w:rsid w:val="00881726"/>
    <w:rsid w:val="008817BE"/>
    <w:rsid w:val="00881B3D"/>
    <w:rsid w:val="00881D6D"/>
    <w:rsid w:val="00882292"/>
    <w:rsid w:val="008824B7"/>
    <w:rsid w:val="00882625"/>
    <w:rsid w:val="0088271D"/>
    <w:rsid w:val="00882DB2"/>
    <w:rsid w:val="00883464"/>
    <w:rsid w:val="008834E8"/>
    <w:rsid w:val="0088361C"/>
    <w:rsid w:val="00884028"/>
    <w:rsid w:val="00884213"/>
    <w:rsid w:val="0088484F"/>
    <w:rsid w:val="00884A5C"/>
    <w:rsid w:val="00884AE5"/>
    <w:rsid w:val="00884B8C"/>
    <w:rsid w:val="00885592"/>
    <w:rsid w:val="00885605"/>
    <w:rsid w:val="008857CD"/>
    <w:rsid w:val="008857D1"/>
    <w:rsid w:val="008859AD"/>
    <w:rsid w:val="00885F9A"/>
    <w:rsid w:val="00886115"/>
    <w:rsid w:val="008862CE"/>
    <w:rsid w:val="00886325"/>
    <w:rsid w:val="0088641A"/>
    <w:rsid w:val="008864A7"/>
    <w:rsid w:val="00886839"/>
    <w:rsid w:val="008868EB"/>
    <w:rsid w:val="008868F7"/>
    <w:rsid w:val="00886A22"/>
    <w:rsid w:val="00886C7B"/>
    <w:rsid w:val="00886E49"/>
    <w:rsid w:val="00886F01"/>
    <w:rsid w:val="008870E6"/>
    <w:rsid w:val="008872D2"/>
    <w:rsid w:val="0088772F"/>
    <w:rsid w:val="008877DA"/>
    <w:rsid w:val="00887887"/>
    <w:rsid w:val="0088797C"/>
    <w:rsid w:val="0088797D"/>
    <w:rsid w:val="00887B01"/>
    <w:rsid w:val="00887BB9"/>
    <w:rsid w:val="00887D0E"/>
    <w:rsid w:val="008900A6"/>
    <w:rsid w:val="00890232"/>
    <w:rsid w:val="0089035F"/>
    <w:rsid w:val="0089059F"/>
    <w:rsid w:val="0089069C"/>
    <w:rsid w:val="00890D84"/>
    <w:rsid w:val="00890F03"/>
    <w:rsid w:val="008910EF"/>
    <w:rsid w:val="00891192"/>
    <w:rsid w:val="00891224"/>
    <w:rsid w:val="00891454"/>
    <w:rsid w:val="00891502"/>
    <w:rsid w:val="008915D0"/>
    <w:rsid w:val="008919FE"/>
    <w:rsid w:val="00891A3E"/>
    <w:rsid w:val="00891BA9"/>
    <w:rsid w:val="00891EE5"/>
    <w:rsid w:val="00891EFE"/>
    <w:rsid w:val="008929EC"/>
    <w:rsid w:val="008929FF"/>
    <w:rsid w:val="00892A87"/>
    <w:rsid w:val="00892B6F"/>
    <w:rsid w:val="00892CF4"/>
    <w:rsid w:val="00893139"/>
    <w:rsid w:val="00893165"/>
    <w:rsid w:val="0089330E"/>
    <w:rsid w:val="0089332A"/>
    <w:rsid w:val="008934E4"/>
    <w:rsid w:val="0089357D"/>
    <w:rsid w:val="00893676"/>
    <w:rsid w:val="008938A5"/>
    <w:rsid w:val="008938D5"/>
    <w:rsid w:val="00893965"/>
    <w:rsid w:val="00893982"/>
    <w:rsid w:val="00893AA0"/>
    <w:rsid w:val="00893F4B"/>
    <w:rsid w:val="00893FAD"/>
    <w:rsid w:val="00893FF5"/>
    <w:rsid w:val="0089423C"/>
    <w:rsid w:val="008943B5"/>
    <w:rsid w:val="00894403"/>
    <w:rsid w:val="00894590"/>
    <w:rsid w:val="00894618"/>
    <w:rsid w:val="00894901"/>
    <w:rsid w:val="0089493F"/>
    <w:rsid w:val="00894C4C"/>
    <w:rsid w:val="00894D9B"/>
    <w:rsid w:val="00894ED0"/>
    <w:rsid w:val="00894EDA"/>
    <w:rsid w:val="00894F11"/>
    <w:rsid w:val="00895182"/>
    <w:rsid w:val="00895215"/>
    <w:rsid w:val="00895574"/>
    <w:rsid w:val="008956C5"/>
    <w:rsid w:val="00895D0F"/>
    <w:rsid w:val="00895D4C"/>
    <w:rsid w:val="00895FA7"/>
    <w:rsid w:val="00896104"/>
    <w:rsid w:val="0089610D"/>
    <w:rsid w:val="00896180"/>
    <w:rsid w:val="0089620A"/>
    <w:rsid w:val="0089632A"/>
    <w:rsid w:val="00896439"/>
    <w:rsid w:val="00896554"/>
    <w:rsid w:val="008966E7"/>
    <w:rsid w:val="0089683D"/>
    <w:rsid w:val="00896FB0"/>
    <w:rsid w:val="00897156"/>
    <w:rsid w:val="00897181"/>
    <w:rsid w:val="00897190"/>
    <w:rsid w:val="00897263"/>
    <w:rsid w:val="008974D0"/>
    <w:rsid w:val="00897532"/>
    <w:rsid w:val="008975E6"/>
    <w:rsid w:val="008976FE"/>
    <w:rsid w:val="0089793A"/>
    <w:rsid w:val="008979F4"/>
    <w:rsid w:val="00897DBA"/>
    <w:rsid w:val="00897DE8"/>
    <w:rsid w:val="00897DEA"/>
    <w:rsid w:val="00897F22"/>
    <w:rsid w:val="00897F70"/>
    <w:rsid w:val="0089863F"/>
    <w:rsid w:val="008A0006"/>
    <w:rsid w:val="008A009E"/>
    <w:rsid w:val="008A0345"/>
    <w:rsid w:val="008A03E0"/>
    <w:rsid w:val="008A04EA"/>
    <w:rsid w:val="008A0629"/>
    <w:rsid w:val="008A0828"/>
    <w:rsid w:val="008A099F"/>
    <w:rsid w:val="008A0A50"/>
    <w:rsid w:val="008A0D10"/>
    <w:rsid w:val="008A0FBF"/>
    <w:rsid w:val="008A1104"/>
    <w:rsid w:val="008A1421"/>
    <w:rsid w:val="008A1492"/>
    <w:rsid w:val="008A1728"/>
    <w:rsid w:val="008A19B2"/>
    <w:rsid w:val="008A1A1A"/>
    <w:rsid w:val="008A1D95"/>
    <w:rsid w:val="008A2253"/>
    <w:rsid w:val="008A23FC"/>
    <w:rsid w:val="008A33CA"/>
    <w:rsid w:val="008A36F7"/>
    <w:rsid w:val="008A3740"/>
    <w:rsid w:val="008A3849"/>
    <w:rsid w:val="008A3AE2"/>
    <w:rsid w:val="008A3E14"/>
    <w:rsid w:val="008A3E5E"/>
    <w:rsid w:val="008A42E8"/>
    <w:rsid w:val="008A4313"/>
    <w:rsid w:val="008A43A1"/>
    <w:rsid w:val="008A44D7"/>
    <w:rsid w:val="008A4900"/>
    <w:rsid w:val="008A4958"/>
    <w:rsid w:val="008A4C5D"/>
    <w:rsid w:val="008A4E08"/>
    <w:rsid w:val="008A4FF1"/>
    <w:rsid w:val="008A5313"/>
    <w:rsid w:val="008A532F"/>
    <w:rsid w:val="008A5410"/>
    <w:rsid w:val="008A545F"/>
    <w:rsid w:val="008A56A7"/>
    <w:rsid w:val="008A5932"/>
    <w:rsid w:val="008A59AD"/>
    <w:rsid w:val="008A5C19"/>
    <w:rsid w:val="008A5C45"/>
    <w:rsid w:val="008A5F45"/>
    <w:rsid w:val="008A6054"/>
    <w:rsid w:val="008A6232"/>
    <w:rsid w:val="008A63BA"/>
    <w:rsid w:val="008A6836"/>
    <w:rsid w:val="008A692E"/>
    <w:rsid w:val="008A6954"/>
    <w:rsid w:val="008A6C1D"/>
    <w:rsid w:val="008A6CCF"/>
    <w:rsid w:val="008A6E6D"/>
    <w:rsid w:val="008A6ECF"/>
    <w:rsid w:val="008A7090"/>
    <w:rsid w:val="008A719C"/>
    <w:rsid w:val="008A7226"/>
    <w:rsid w:val="008A72F7"/>
    <w:rsid w:val="008A743D"/>
    <w:rsid w:val="008A7760"/>
    <w:rsid w:val="008A7B6B"/>
    <w:rsid w:val="008A7D9E"/>
    <w:rsid w:val="008A7E22"/>
    <w:rsid w:val="008B005C"/>
    <w:rsid w:val="008B006F"/>
    <w:rsid w:val="008B00FF"/>
    <w:rsid w:val="008B010A"/>
    <w:rsid w:val="008B064D"/>
    <w:rsid w:val="008B09AC"/>
    <w:rsid w:val="008B0B76"/>
    <w:rsid w:val="008B0CC6"/>
    <w:rsid w:val="008B0F85"/>
    <w:rsid w:val="008B154E"/>
    <w:rsid w:val="008B1707"/>
    <w:rsid w:val="008B19DB"/>
    <w:rsid w:val="008B2039"/>
    <w:rsid w:val="008B2056"/>
    <w:rsid w:val="008B21D6"/>
    <w:rsid w:val="008B22BA"/>
    <w:rsid w:val="008B269D"/>
    <w:rsid w:val="008B2B09"/>
    <w:rsid w:val="008B2FE6"/>
    <w:rsid w:val="008B3121"/>
    <w:rsid w:val="008B346E"/>
    <w:rsid w:val="008B34EE"/>
    <w:rsid w:val="008B34FD"/>
    <w:rsid w:val="008B3CC0"/>
    <w:rsid w:val="008B3EA1"/>
    <w:rsid w:val="008B3F3D"/>
    <w:rsid w:val="008B42B8"/>
    <w:rsid w:val="008B4453"/>
    <w:rsid w:val="008B4631"/>
    <w:rsid w:val="008B4AA8"/>
    <w:rsid w:val="008B4DC1"/>
    <w:rsid w:val="008B50AF"/>
    <w:rsid w:val="008B5138"/>
    <w:rsid w:val="008B538F"/>
    <w:rsid w:val="008B5417"/>
    <w:rsid w:val="008B571E"/>
    <w:rsid w:val="008B5C9C"/>
    <w:rsid w:val="008B5E62"/>
    <w:rsid w:val="008B5FE1"/>
    <w:rsid w:val="008B6274"/>
    <w:rsid w:val="008B62BF"/>
    <w:rsid w:val="008B675D"/>
    <w:rsid w:val="008B6827"/>
    <w:rsid w:val="008B6B08"/>
    <w:rsid w:val="008B6B84"/>
    <w:rsid w:val="008B6D0B"/>
    <w:rsid w:val="008B6D34"/>
    <w:rsid w:val="008B7116"/>
    <w:rsid w:val="008B71BF"/>
    <w:rsid w:val="008B7443"/>
    <w:rsid w:val="008B749A"/>
    <w:rsid w:val="008B7B89"/>
    <w:rsid w:val="008B7DBD"/>
    <w:rsid w:val="008B7DD5"/>
    <w:rsid w:val="008C03DB"/>
    <w:rsid w:val="008C0841"/>
    <w:rsid w:val="008C0B93"/>
    <w:rsid w:val="008C0D61"/>
    <w:rsid w:val="008C1341"/>
    <w:rsid w:val="008C13DA"/>
    <w:rsid w:val="008C1441"/>
    <w:rsid w:val="008C164C"/>
    <w:rsid w:val="008C1678"/>
    <w:rsid w:val="008C16AC"/>
    <w:rsid w:val="008C1756"/>
    <w:rsid w:val="008C192A"/>
    <w:rsid w:val="008C19EA"/>
    <w:rsid w:val="008C1E85"/>
    <w:rsid w:val="008C1EE3"/>
    <w:rsid w:val="008C20F4"/>
    <w:rsid w:val="008C210C"/>
    <w:rsid w:val="008C2369"/>
    <w:rsid w:val="008C2839"/>
    <w:rsid w:val="008C2B5D"/>
    <w:rsid w:val="008C2C90"/>
    <w:rsid w:val="008C2CE9"/>
    <w:rsid w:val="008C2D5D"/>
    <w:rsid w:val="008C3007"/>
    <w:rsid w:val="008C3193"/>
    <w:rsid w:val="008C3504"/>
    <w:rsid w:val="008C37B7"/>
    <w:rsid w:val="008C38A8"/>
    <w:rsid w:val="008C39B1"/>
    <w:rsid w:val="008C3B8E"/>
    <w:rsid w:val="008C419C"/>
    <w:rsid w:val="008C4227"/>
    <w:rsid w:val="008C4882"/>
    <w:rsid w:val="008C4D4F"/>
    <w:rsid w:val="008C5530"/>
    <w:rsid w:val="008C57EA"/>
    <w:rsid w:val="008C599A"/>
    <w:rsid w:val="008C5EC8"/>
    <w:rsid w:val="008C6208"/>
    <w:rsid w:val="008C6767"/>
    <w:rsid w:val="008C6861"/>
    <w:rsid w:val="008C6A98"/>
    <w:rsid w:val="008C6C6F"/>
    <w:rsid w:val="008C6F17"/>
    <w:rsid w:val="008C6F23"/>
    <w:rsid w:val="008C7232"/>
    <w:rsid w:val="008C74D3"/>
    <w:rsid w:val="008C753D"/>
    <w:rsid w:val="008C754E"/>
    <w:rsid w:val="008C7763"/>
    <w:rsid w:val="008C79CA"/>
    <w:rsid w:val="008C7AE8"/>
    <w:rsid w:val="008C7C29"/>
    <w:rsid w:val="008C7F19"/>
    <w:rsid w:val="008CE349"/>
    <w:rsid w:val="008D0090"/>
    <w:rsid w:val="008D0168"/>
    <w:rsid w:val="008D0198"/>
    <w:rsid w:val="008D05D6"/>
    <w:rsid w:val="008D0967"/>
    <w:rsid w:val="008D09A2"/>
    <w:rsid w:val="008D0CFA"/>
    <w:rsid w:val="008D0DEB"/>
    <w:rsid w:val="008D0F27"/>
    <w:rsid w:val="008D11A5"/>
    <w:rsid w:val="008D11B9"/>
    <w:rsid w:val="008D11DB"/>
    <w:rsid w:val="008D1220"/>
    <w:rsid w:val="008D1518"/>
    <w:rsid w:val="008D16CA"/>
    <w:rsid w:val="008D18AB"/>
    <w:rsid w:val="008D18FC"/>
    <w:rsid w:val="008D1989"/>
    <w:rsid w:val="008D19E6"/>
    <w:rsid w:val="008D1CC5"/>
    <w:rsid w:val="008D2012"/>
    <w:rsid w:val="008D2215"/>
    <w:rsid w:val="008D23FB"/>
    <w:rsid w:val="008D260E"/>
    <w:rsid w:val="008D26AC"/>
    <w:rsid w:val="008D284E"/>
    <w:rsid w:val="008D2908"/>
    <w:rsid w:val="008D29B1"/>
    <w:rsid w:val="008D2A44"/>
    <w:rsid w:val="008D2D2A"/>
    <w:rsid w:val="008D3571"/>
    <w:rsid w:val="008D36AC"/>
    <w:rsid w:val="008D37CC"/>
    <w:rsid w:val="008D3804"/>
    <w:rsid w:val="008D3A6D"/>
    <w:rsid w:val="008D3AD6"/>
    <w:rsid w:val="008D3AFB"/>
    <w:rsid w:val="008D3C53"/>
    <w:rsid w:val="008D3EFA"/>
    <w:rsid w:val="008D430A"/>
    <w:rsid w:val="008D48BE"/>
    <w:rsid w:val="008D4F90"/>
    <w:rsid w:val="008D4FC0"/>
    <w:rsid w:val="008D545F"/>
    <w:rsid w:val="008D54DB"/>
    <w:rsid w:val="008D555F"/>
    <w:rsid w:val="008D55ED"/>
    <w:rsid w:val="008D56D6"/>
    <w:rsid w:val="008D57E0"/>
    <w:rsid w:val="008D581E"/>
    <w:rsid w:val="008D5912"/>
    <w:rsid w:val="008D5D95"/>
    <w:rsid w:val="008D5FD2"/>
    <w:rsid w:val="008D6173"/>
    <w:rsid w:val="008D62B0"/>
    <w:rsid w:val="008D6418"/>
    <w:rsid w:val="008D6509"/>
    <w:rsid w:val="008D6551"/>
    <w:rsid w:val="008D68C9"/>
    <w:rsid w:val="008D695C"/>
    <w:rsid w:val="008D72AF"/>
    <w:rsid w:val="008D745C"/>
    <w:rsid w:val="008D7E6B"/>
    <w:rsid w:val="008E00A4"/>
    <w:rsid w:val="008E00F5"/>
    <w:rsid w:val="008E020F"/>
    <w:rsid w:val="008E02C6"/>
    <w:rsid w:val="008E039B"/>
    <w:rsid w:val="008E04BF"/>
    <w:rsid w:val="008E0B68"/>
    <w:rsid w:val="008E0BC9"/>
    <w:rsid w:val="008E0CEA"/>
    <w:rsid w:val="008E1144"/>
    <w:rsid w:val="008E123B"/>
    <w:rsid w:val="008E13C3"/>
    <w:rsid w:val="008E14F8"/>
    <w:rsid w:val="008E1636"/>
    <w:rsid w:val="008E19F1"/>
    <w:rsid w:val="008E1AA7"/>
    <w:rsid w:val="008E1DA0"/>
    <w:rsid w:val="008E2065"/>
    <w:rsid w:val="008E22D2"/>
    <w:rsid w:val="008E268A"/>
    <w:rsid w:val="008E26D5"/>
    <w:rsid w:val="008E296A"/>
    <w:rsid w:val="008E29E8"/>
    <w:rsid w:val="008E2CB3"/>
    <w:rsid w:val="008E2CDF"/>
    <w:rsid w:val="008E3095"/>
    <w:rsid w:val="008E30A7"/>
    <w:rsid w:val="008E3264"/>
    <w:rsid w:val="008E35EA"/>
    <w:rsid w:val="008E3808"/>
    <w:rsid w:val="008E3A7E"/>
    <w:rsid w:val="008E3BF9"/>
    <w:rsid w:val="008E3CE8"/>
    <w:rsid w:val="008E3F0A"/>
    <w:rsid w:val="008E4016"/>
    <w:rsid w:val="008E4198"/>
    <w:rsid w:val="008E4207"/>
    <w:rsid w:val="008E42A9"/>
    <w:rsid w:val="008E4420"/>
    <w:rsid w:val="008E4617"/>
    <w:rsid w:val="008E47B1"/>
    <w:rsid w:val="008E47B9"/>
    <w:rsid w:val="008E487E"/>
    <w:rsid w:val="008E4962"/>
    <w:rsid w:val="008E49C8"/>
    <w:rsid w:val="008E4C35"/>
    <w:rsid w:val="008E4D9B"/>
    <w:rsid w:val="008E4F2B"/>
    <w:rsid w:val="008E4F87"/>
    <w:rsid w:val="008E4FB5"/>
    <w:rsid w:val="008E51EC"/>
    <w:rsid w:val="008E56C3"/>
    <w:rsid w:val="008E59B1"/>
    <w:rsid w:val="008E5CCA"/>
    <w:rsid w:val="008E6283"/>
    <w:rsid w:val="008E6362"/>
    <w:rsid w:val="008E65FA"/>
    <w:rsid w:val="008E664A"/>
    <w:rsid w:val="008E665D"/>
    <w:rsid w:val="008E670A"/>
    <w:rsid w:val="008E67F7"/>
    <w:rsid w:val="008E6838"/>
    <w:rsid w:val="008E6DD1"/>
    <w:rsid w:val="008E6F29"/>
    <w:rsid w:val="008E7074"/>
    <w:rsid w:val="008E71FC"/>
    <w:rsid w:val="008E72C2"/>
    <w:rsid w:val="008E74DE"/>
    <w:rsid w:val="008E7534"/>
    <w:rsid w:val="008E7A31"/>
    <w:rsid w:val="008E7C6A"/>
    <w:rsid w:val="008E7D25"/>
    <w:rsid w:val="008E7E62"/>
    <w:rsid w:val="008E7EB9"/>
    <w:rsid w:val="008F06EB"/>
    <w:rsid w:val="008F0B89"/>
    <w:rsid w:val="008F143A"/>
    <w:rsid w:val="008F177E"/>
    <w:rsid w:val="008F19C9"/>
    <w:rsid w:val="008F1A99"/>
    <w:rsid w:val="008F1D56"/>
    <w:rsid w:val="008F1DED"/>
    <w:rsid w:val="008F1EF8"/>
    <w:rsid w:val="008F20BA"/>
    <w:rsid w:val="008F2427"/>
    <w:rsid w:val="008F25F0"/>
    <w:rsid w:val="008F2665"/>
    <w:rsid w:val="008F29DE"/>
    <w:rsid w:val="008F2D3B"/>
    <w:rsid w:val="008F2E79"/>
    <w:rsid w:val="008F3239"/>
    <w:rsid w:val="008F323F"/>
    <w:rsid w:val="008F3320"/>
    <w:rsid w:val="008F3715"/>
    <w:rsid w:val="008F393A"/>
    <w:rsid w:val="008F39C4"/>
    <w:rsid w:val="008F3CD3"/>
    <w:rsid w:val="008F3D20"/>
    <w:rsid w:val="008F3DF3"/>
    <w:rsid w:val="008F4070"/>
    <w:rsid w:val="008F40B0"/>
    <w:rsid w:val="008F4368"/>
    <w:rsid w:val="008F440E"/>
    <w:rsid w:val="008F445B"/>
    <w:rsid w:val="008F456F"/>
    <w:rsid w:val="008F47A3"/>
    <w:rsid w:val="008F47B3"/>
    <w:rsid w:val="008F49FF"/>
    <w:rsid w:val="008F4A40"/>
    <w:rsid w:val="008F4AE8"/>
    <w:rsid w:val="008F4E6D"/>
    <w:rsid w:val="008F4FEC"/>
    <w:rsid w:val="008F51BD"/>
    <w:rsid w:val="008F54FB"/>
    <w:rsid w:val="008F56D4"/>
    <w:rsid w:val="008F57A8"/>
    <w:rsid w:val="008F5836"/>
    <w:rsid w:val="008F5961"/>
    <w:rsid w:val="008F5C9C"/>
    <w:rsid w:val="008F5D32"/>
    <w:rsid w:val="008F5D8A"/>
    <w:rsid w:val="008F5DA2"/>
    <w:rsid w:val="008F6086"/>
    <w:rsid w:val="008F60F5"/>
    <w:rsid w:val="008F62EB"/>
    <w:rsid w:val="008F6328"/>
    <w:rsid w:val="008F6674"/>
    <w:rsid w:val="008F66E3"/>
    <w:rsid w:val="008F68F8"/>
    <w:rsid w:val="008F6994"/>
    <w:rsid w:val="008F6A8A"/>
    <w:rsid w:val="008F6ACE"/>
    <w:rsid w:val="008F6E42"/>
    <w:rsid w:val="008F7055"/>
    <w:rsid w:val="008F710C"/>
    <w:rsid w:val="008F72AF"/>
    <w:rsid w:val="008F739B"/>
    <w:rsid w:val="008F74F4"/>
    <w:rsid w:val="008F7838"/>
    <w:rsid w:val="008F7BAB"/>
    <w:rsid w:val="00900384"/>
    <w:rsid w:val="009005E3"/>
    <w:rsid w:val="0090087A"/>
    <w:rsid w:val="009008E1"/>
    <w:rsid w:val="00900A71"/>
    <w:rsid w:val="00900C7E"/>
    <w:rsid w:val="00900D57"/>
    <w:rsid w:val="00900D95"/>
    <w:rsid w:val="00900E61"/>
    <w:rsid w:val="00900FFF"/>
    <w:rsid w:val="009014DB"/>
    <w:rsid w:val="009014F5"/>
    <w:rsid w:val="009016FE"/>
    <w:rsid w:val="00901871"/>
    <w:rsid w:val="00901B76"/>
    <w:rsid w:val="009022FC"/>
    <w:rsid w:val="00902588"/>
    <w:rsid w:val="00902E98"/>
    <w:rsid w:val="00902F20"/>
    <w:rsid w:val="0090309C"/>
    <w:rsid w:val="009030F7"/>
    <w:rsid w:val="009031E2"/>
    <w:rsid w:val="00903220"/>
    <w:rsid w:val="00903376"/>
    <w:rsid w:val="00903481"/>
    <w:rsid w:val="009036AA"/>
    <w:rsid w:val="00903790"/>
    <w:rsid w:val="0090396B"/>
    <w:rsid w:val="0090399C"/>
    <w:rsid w:val="009039E9"/>
    <w:rsid w:val="00903A3E"/>
    <w:rsid w:val="00903CBF"/>
    <w:rsid w:val="00903CDD"/>
    <w:rsid w:val="0090427C"/>
    <w:rsid w:val="0090475B"/>
    <w:rsid w:val="009048C0"/>
    <w:rsid w:val="00904D0F"/>
    <w:rsid w:val="00904D5F"/>
    <w:rsid w:val="00904D86"/>
    <w:rsid w:val="00904F63"/>
    <w:rsid w:val="00905029"/>
    <w:rsid w:val="00905140"/>
    <w:rsid w:val="009051C0"/>
    <w:rsid w:val="0090554B"/>
    <w:rsid w:val="00905750"/>
    <w:rsid w:val="00905AB6"/>
    <w:rsid w:val="00905C0A"/>
    <w:rsid w:val="00905CE6"/>
    <w:rsid w:val="00905D05"/>
    <w:rsid w:val="00905DA0"/>
    <w:rsid w:val="00905F89"/>
    <w:rsid w:val="00906012"/>
    <w:rsid w:val="009060F3"/>
    <w:rsid w:val="009061CE"/>
    <w:rsid w:val="00906210"/>
    <w:rsid w:val="009063D8"/>
    <w:rsid w:val="0090677B"/>
    <w:rsid w:val="009068CA"/>
    <w:rsid w:val="009069B9"/>
    <w:rsid w:val="00906B30"/>
    <w:rsid w:val="00906B6E"/>
    <w:rsid w:val="00906CB4"/>
    <w:rsid w:val="00906E39"/>
    <w:rsid w:val="00907005"/>
    <w:rsid w:val="009074B9"/>
    <w:rsid w:val="0090768B"/>
    <w:rsid w:val="009076DF"/>
    <w:rsid w:val="00907D59"/>
    <w:rsid w:val="00907EDD"/>
    <w:rsid w:val="00907EEB"/>
    <w:rsid w:val="009100BB"/>
    <w:rsid w:val="009102A6"/>
    <w:rsid w:val="009102D6"/>
    <w:rsid w:val="00910B49"/>
    <w:rsid w:val="009110A9"/>
    <w:rsid w:val="00911406"/>
    <w:rsid w:val="0091155D"/>
    <w:rsid w:val="009115DF"/>
    <w:rsid w:val="009118A9"/>
    <w:rsid w:val="0091199A"/>
    <w:rsid w:val="00911B31"/>
    <w:rsid w:val="00911F1A"/>
    <w:rsid w:val="0091206E"/>
    <w:rsid w:val="009121B2"/>
    <w:rsid w:val="0091248F"/>
    <w:rsid w:val="009125C8"/>
    <w:rsid w:val="00912613"/>
    <w:rsid w:val="00912816"/>
    <w:rsid w:val="009129D6"/>
    <w:rsid w:val="00912D85"/>
    <w:rsid w:val="00912DD4"/>
    <w:rsid w:val="00912F10"/>
    <w:rsid w:val="009130D7"/>
    <w:rsid w:val="00913237"/>
    <w:rsid w:val="009134A8"/>
    <w:rsid w:val="00913AF4"/>
    <w:rsid w:val="00913B7E"/>
    <w:rsid w:val="00913C18"/>
    <w:rsid w:val="009145F2"/>
    <w:rsid w:val="009148FC"/>
    <w:rsid w:val="0091493B"/>
    <w:rsid w:val="00915012"/>
    <w:rsid w:val="00915230"/>
    <w:rsid w:val="009154EB"/>
    <w:rsid w:val="0091558D"/>
    <w:rsid w:val="00915779"/>
    <w:rsid w:val="00915937"/>
    <w:rsid w:val="009159DD"/>
    <w:rsid w:val="00915BE5"/>
    <w:rsid w:val="00915F74"/>
    <w:rsid w:val="00915F8F"/>
    <w:rsid w:val="009162B8"/>
    <w:rsid w:val="00916685"/>
    <w:rsid w:val="009169DD"/>
    <w:rsid w:val="00916E64"/>
    <w:rsid w:val="00916FA0"/>
    <w:rsid w:val="00916FAB"/>
    <w:rsid w:val="00916FC6"/>
    <w:rsid w:val="00917080"/>
    <w:rsid w:val="0091710B"/>
    <w:rsid w:val="009171B9"/>
    <w:rsid w:val="00917392"/>
    <w:rsid w:val="009176E3"/>
    <w:rsid w:val="00917BAC"/>
    <w:rsid w:val="00917D63"/>
    <w:rsid w:val="00917EC2"/>
    <w:rsid w:val="00920536"/>
    <w:rsid w:val="0092056D"/>
    <w:rsid w:val="00920851"/>
    <w:rsid w:val="00920889"/>
    <w:rsid w:val="009209D7"/>
    <w:rsid w:val="009209EC"/>
    <w:rsid w:val="00920A64"/>
    <w:rsid w:val="00920CE1"/>
    <w:rsid w:val="00920D44"/>
    <w:rsid w:val="009215D1"/>
    <w:rsid w:val="00921903"/>
    <w:rsid w:val="00921A16"/>
    <w:rsid w:val="00921AB5"/>
    <w:rsid w:val="0092214C"/>
    <w:rsid w:val="009222DB"/>
    <w:rsid w:val="0092260E"/>
    <w:rsid w:val="0092263E"/>
    <w:rsid w:val="00922756"/>
    <w:rsid w:val="0092298E"/>
    <w:rsid w:val="00922A7A"/>
    <w:rsid w:val="00922A81"/>
    <w:rsid w:val="00922D81"/>
    <w:rsid w:val="00922E7A"/>
    <w:rsid w:val="00922FF4"/>
    <w:rsid w:val="009232E6"/>
    <w:rsid w:val="009233C6"/>
    <w:rsid w:val="00923425"/>
    <w:rsid w:val="00923706"/>
    <w:rsid w:val="0092374D"/>
    <w:rsid w:val="00923A77"/>
    <w:rsid w:val="00923D5B"/>
    <w:rsid w:val="00924049"/>
    <w:rsid w:val="00924267"/>
    <w:rsid w:val="00924273"/>
    <w:rsid w:val="009245BE"/>
    <w:rsid w:val="00924785"/>
    <w:rsid w:val="0092497C"/>
    <w:rsid w:val="00924A8C"/>
    <w:rsid w:val="00924BF1"/>
    <w:rsid w:val="0092517A"/>
    <w:rsid w:val="009252BA"/>
    <w:rsid w:val="00925365"/>
    <w:rsid w:val="0092540B"/>
    <w:rsid w:val="009256FD"/>
    <w:rsid w:val="0092588C"/>
    <w:rsid w:val="009259C4"/>
    <w:rsid w:val="009259E0"/>
    <w:rsid w:val="00925D86"/>
    <w:rsid w:val="00925D88"/>
    <w:rsid w:val="00925E3C"/>
    <w:rsid w:val="0092626D"/>
    <w:rsid w:val="00926346"/>
    <w:rsid w:val="009265F6"/>
    <w:rsid w:val="0092664E"/>
    <w:rsid w:val="00926A12"/>
    <w:rsid w:val="0092731D"/>
    <w:rsid w:val="00927623"/>
    <w:rsid w:val="009276A6"/>
    <w:rsid w:val="009276D7"/>
    <w:rsid w:val="00927F91"/>
    <w:rsid w:val="0093018E"/>
    <w:rsid w:val="009304A9"/>
    <w:rsid w:val="009307E5"/>
    <w:rsid w:val="00930A32"/>
    <w:rsid w:val="00930A92"/>
    <w:rsid w:val="00930C27"/>
    <w:rsid w:val="00930EA7"/>
    <w:rsid w:val="00930F21"/>
    <w:rsid w:val="00930FF3"/>
    <w:rsid w:val="0093134C"/>
    <w:rsid w:val="0093150C"/>
    <w:rsid w:val="009318E3"/>
    <w:rsid w:val="009319CF"/>
    <w:rsid w:val="00931A6F"/>
    <w:rsid w:val="00931CD4"/>
    <w:rsid w:val="00931D1F"/>
    <w:rsid w:val="00931E3C"/>
    <w:rsid w:val="00932273"/>
    <w:rsid w:val="00932509"/>
    <w:rsid w:val="0093258E"/>
    <w:rsid w:val="009325E9"/>
    <w:rsid w:val="0093283F"/>
    <w:rsid w:val="0093286F"/>
    <w:rsid w:val="00932AF2"/>
    <w:rsid w:val="00932B0C"/>
    <w:rsid w:val="00932DB6"/>
    <w:rsid w:val="00932DE2"/>
    <w:rsid w:val="00932E6C"/>
    <w:rsid w:val="00933182"/>
    <w:rsid w:val="009331B9"/>
    <w:rsid w:val="00933295"/>
    <w:rsid w:val="00933645"/>
    <w:rsid w:val="00933687"/>
    <w:rsid w:val="00933835"/>
    <w:rsid w:val="00933DEE"/>
    <w:rsid w:val="009341D2"/>
    <w:rsid w:val="0093429F"/>
    <w:rsid w:val="00934376"/>
    <w:rsid w:val="0093450A"/>
    <w:rsid w:val="00934566"/>
    <w:rsid w:val="00934578"/>
    <w:rsid w:val="0093457A"/>
    <w:rsid w:val="00934920"/>
    <w:rsid w:val="00934B6F"/>
    <w:rsid w:val="00934C49"/>
    <w:rsid w:val="00934DA2"/>
    <w:rsid w:val="00934EEE"/>
    <w:rsid w:val="00935129"/>
    <w:rsid w:val="009354C2"/>
    <w:rsid w:val="009354E6"/>
    <w:rsid w:val="009354EA"/>
    <w:rsid w:val="0093556C"/>
    <w:rsid w:val="009356FD"/>
    <w:rsid w:val="00935B29"/>
    <w:rsid w:val="00935B6B"/>
    <w:rsid w:val="00935E3D"/>
    <w:rsid w:val="00936022"/>
    <w:rsid w:val="009365E9"/>
    <w:rsid w:val="00936894"/>
    <w:rsid w:val="009368F2"/>
    <w:rsid w:val="00936B6F"/>
    <w:rsid w:val="00936BC1"/>
    <w:rsid w:val="00936BC4"/>
    <w:rsid w:val="00936BC9"/>
    <w:rsid w:val="00936CAB"/>
    <w:rsid w:val="00936CC4"/>
    <w:rsid w:val="00936F89"/>
    <w:rsid w:val="009373E8"/>
    <w:rsid w:val="0093751C"/>
    <w:rsid w:val="00937745"/>
    <w:rsid w:val="00937FF0"/>
    <w:rsid w:val="009400EF"/>
    <w:rsid w:val="009404FA"/>
    <w:rsid w:val="009407F5"/>
    <w:rsid w:val="00940F74"/>
    <w:rsid w:val="0094103C"/>
    <w:rsid w:val="009411EA"/>
    <w:rsid w:val="009413C8"/>
    <w:rsid w:val="00941BD5"/>
    <w:rsid w:val="00941BD6"/>
    <w:rsid w:val="00941C49"/>
    <w:rsid w:val="00941CA0"/>
    <w:rsid w:val="00941D3C"/>
    <w:rsid w:val="00941DB5"/>
    <w:rsid w:val="00941DE0"/>
    <w:rsid w:val="009421F7"/>
    <w:rsid w:val="0094246F"/>
    <w:rsid w:val="009429A3"/>
    <w:rsid w:val="009429BB"/>
    <w:rsid w:val="00942B60"/>
    <w:rsid w:val="00942FA7"/>
    <w:rsid w:val="00943547"/>
    <w:rsid w:val="009435FB"/>
    <w:rsid w:val="00943874"/>
    <w:rsid w:val="00943CDD"/>
    <w:rsid w:val="00943D2A"/>
    <w:rsid w:val="00943FBB"/>
    <w:rsid w:val="009440CC"/>
    <w:rsid w:val="00944107"/>
    <w:rsid w:val="00944225"/>
    <w:rsid w:val="00944260"/>
    <w:rsid w:val="00944465"/>
    <w:rsid w:val="00944A14"/>
    <w:rsid w:val="00944A30"/>
    <w:rsid w:val="00944BBC"/>
    <w:rsid w:val="00944C3A"/>
    <w:rsid w:val="0094510B"/>
    <w:rsid w:val="00945413"/>
    <w:rsid w:val="00945B53"/>
    <w:rsid w:val="00945E3E"/>
    <w:rsid w:val="00945FEE"/>
    <w:rsid w:val="00946336"/>
    <w:rsid w:val="00946425"/>
    <w:rsid w:val="0094654D"/>
    <w:rsid w:val="0094660A"/>
    <w:rsid w:val="00946879"/>
    <w:rsid w:val="009469ED"/>
    <w:rsid w:val="00946A6D"/>
    <w:rsid w:val="00946D09"/>
    <w:rsid w:val="00946F14"/>
    <w:rsid w:val="00947187"/>
    <w:rsid w:val="00947428"/>
    <w:rsid w:val="009474D2"/>
    <w:rsid w:val="00947640"/>
    <w:rsid w:val="0094777A"/>
    <w:rsid w:val="009478EC"/>
    <w:rsid w:val="00947C83"/>
    <w:rsid w:val="00947EB6"/>
    <w:rsid w:val="00947EE6"/>
    <w:rsid w:val="009500D9"/>
    <w:rsid w:val="009500F4"/>
    <w:rsid w:val="00950369"/>
    <w:rsid w:val="009506C2"/>
    <w:rsid w:val="00950749"/>
    <w:rsid w:val="009509BA"/>
    <w:rsid w:val="00950C0E"/>
    <w:rsid w:val="00950D0A"/>
    <w:rsid w:val="00951330"/>
    <w:rsid w:val="00951391"/>
    <w:rsid w:val="009513B4"/>
    <w:rsid w:val="009515EC"/>
    <w:rsid w:val="009516C0"/>
    <w:rsid w:val="00951B71"/>
    <w:rsid w:val="00951BED"/>
    <w:rsid w:val="00951C54"/>
    <w:rsid w:val="00951CCE"/>
    <w:rsid w:val="00952274"/>
    <w:rsid w:val="0095243E"/>
    <w:rsid w:val="009524B7"/>
    <w:rsid w:val="0095270A"/>
    <w:rsid w:val="00952765"/>
    <w:rsid w:val="009528F1"/>
    <w:rsid w:val="00952E44"/>
    <w:rsid w:val="00952E68"/>
    <w:rsid w:val="00952EAD"/>
    <w:rsid w:val="009532F0"/>
    <w:rsid w:val="0095374C"/>
    <w:rsid w:val="00953BD9"/>
    <w:rsid w:val="00953BF9"/>
    <w:rsid w:val="00953CC2"/>
    <w:rsid w:val="00953CE0"/>
    <w:rsid w:val="00953DE0"/>
    <w:rsid w:val="009540B3"/>
    <w:rsid w:val="009541AD"/>
    <w:rsid w:val="0095451C"/>
    <w:rsid w:val="009545AA"/>
    <w:rsid w:val="009545DD"/>
    <w:rsid w:val="00954A9B"/>
    <w:rsid w:val="00954B34"/>
    <w:rsid w:val="00954BBD"/>
    <w:rsid w:val="00954C44"/>
    <w:rsid w:val="00954EF7"/>
    <w:rsid w:val="0095544C"/>
    <w:rsid w:val="0095570C"/>
    <w:rsid w:val="00955AE4"/>
    <w:rsid w:val="00955B00"/>
    <w:rsid w:val="00955E5C"/>
    <w:rsid w:val="00956222"/>
    <w:rsid w:val="00956240"/>
    <w:rsid w:val="00956624"/>
    <w:rsid w:val="00956BC5"/>
    <w:rsid w:val="00956D65"/>
    <w:rsid w:val="00956D77"/>
    <w:rsid w:val="009574A4"/>
    <w:rsid w:val="0095774B"/>
    <w:rsid w:val="009579B7"/>
    <w:rsid w:val="00957A0C"/>
    <w:rsid w:val="00957AEB"/>
    <w:rsid w:val="00957FB9"/>
    <w:rsid w:val="00960127"/>
    <w:rsid w:val="00960287"/>
    <w:rsid w:val="00960649"/>
    <w:rsid w:val="00960798"/>
    <w:rsid w:val="009607C7"/>
    <w:rsid w:val="00960868"/>
    <w:rsid w:val="00960911"/>
    <w:rsid w:val="0096096A"/>
    <w:rsid w:val="0096098C"/>
    <w:rsid w:val="00960990"/>
    <w:rsid w:val="00960C7D"/>
    <w:rsid w:val="00960CD6"/>
    <w:rsid w:val="00960D5E"/>
    <w:rsid w:val="00960EF4"/>
    <w:rsid w:val="009612CE"/>
    <w:rsid w:val="00961384"/>
    <w:rsid w:val="00961532"/>
    <w:rsid w:val="00961851"/>
    <w:rsid w:val="0096193A"/>
    <w:rsid w:val="00961953"/>
    <w:rsid w:val="00962016"/>
    <w:rsid w:val="00962051"/>
    <w:rsid w:val="009620DD"/>
    <w:rsid w:val="009623C4"/>
    <w:rsid w:val="009623D5"/>
    <w:rsid w:val="0096259F"/>
    <w:rsid w:val="00962747"/>
    <w:rsid w:val="00962872"/>
    <w:rsid w:val="00962C17"/>
    <w:rsid w:val="00962C7B"/>
    <w:rsid w:val="00962E40"/>
    <w:rsid w:val="0096383F"/>
    <w:rsid w:val="00963A28"/>
    <w:rsid w:val="00963C19"/>
    <w:rsid w:val="00963CB9"/>
    <w:rsid w:val="00964274"/>
    <w:rsid w:val="009642C7"/>
    <w:rsid w:val="009642E6"/>
    <w:rsid w:val="009647E7"/>
    <w:rsid w:val="00964A10"/>
    <w:rsid w:val="00964B8C"/>
    <w:rsid w:val="00964CF1"/>
    <w:rsid w:val="00965713"/>
    <w:rsid w:val="00965811"/>
    <w:rsid w:val="009658FF"/>
    <w:rsid w:val="00965962"/>
    <w:rsid w:val="00965997"/>
    <w:rsid w:val="00965B6A"/>
    <w:rsid w:val="00965CC6"/>
    <w:rsid w:val="00965CE9"/>
    <w:rsid w:val="00965E03"/>
    <w:rsid w:val="00965FA0"/>
    <w:rsid w:val="0096618B"/>
    <w:rsid w:val="0096635F"/>
    <w:rsid w:val="0096644B"/>
    <w:rsid w:val="0096652C"/>
    <w:rsid w:val="0096667E"/>
    <w:rsid w:val="009667B3"/>
    <w:rsid w:val="0096695C"/>
    <w:rsid w:val="00966F04"/>
    <w:rsid w:val="00967300"/>
    <w:rsid w:val="00967306"/>
    <w:rsid w:val="00967562"/>
    <w:rsid w:val="009676FC"/>
    <w:rsid w:val="00967D34"/>
    <w:rsid w:val="00967E1B"/>
    <w:rsid w:val="00967EA2"/>
    <w:rsid w:val="00967F04"/>
    <w:rsid w:val="00970129"/>
    <w:rsid w:val="0097060C"/>
    <w:rsid w:val="00970A0D"/>
    <w:rsid w:val="00970A4E"/>
    <w:rsid w:val="00970C06"/>
    <w:rsid w:val="00970C53"/>
    <w:rsid w:val="00970DB0"/>
    <w:rsid w:val="00970DDA"/>
    <w:rsid w:val="00971153"/>
    <w:rsid w:val="0097127E"/>
    <w:rsid w:val="009712A3"/>
    <w:rsid w:val="009714FD"/>
    <w:rsid w:val="009717E0"/>
    <w:rsid w:val="00971931"/>
    <w:rsid w:val="00971A8B"/>
    <w:rsid w:val="00971D8E"/>
    <w:rsid w:val="00971E50"/>
    <w:rsid w:val="00971E8C"/>
    <w:rsid w:val="0097200F"/>
    <w:rsid w:val="00972012"/>
    <w:rsid w:val="0097245D"/>
    <w:rsid w:val="009724EA"/>
    <w:rsid w:val="0097255A"/>
    <w:rsid w:val="00972665"/>
    <w:rsid w:val="009726AD"/>
    <w:rsid w:val="009726BC"/>
    <w:rsid w:val="00972980"/>
    <w:rsid w:val="009731CF"/>
    <w:rsid w:val="00973311"/>
    <w:rsid w:val="00973543"/>
    <w:rsid w:val="009735CC"/>
    <w:rsid w:val="00973B40"/>
    <w:rsid w:val="00973DD5"/>
    <w:rsid w:val="00974485"/>
    <w:rsid w:val="00974508"/>
    <w:rsid w:val="00974693"/>
    <w:rsid w:val="0097470E"/>
    <w:rsid w:val="00974968"/>
    <w:rsid w:val="0097498F"/>
    <w:rsid w:val="00974AED"/>
    <w:rsid w:val="00975143"/>
    <w:rsid w:val="00975454"/>
    <w:rsid w:val="0097591E"/>
    <w:rsid w:val="00975A08"/>
    <w:rsid w:val="00975A24"/>
    <w:rsid w:val="00975A39"/>
    <w:rsid w:val="00975C64"/>
    <w:rsid w:val="00975ED9"/>
    <w:rsid w:val="0097600F"/>
    <w:rsid w:val="009765D1"/>
    <w:rsid w:val="0097673D"/>
    <w:rsid w:val="0097681B"/>
    <w:rsid w:val="009768A2"/>
    <w:rsid w:val="009769BB"/>
    <w:rsid w:val="009773F6"/>
    <w:rsid w:val="00977594"/>
    <w:rsid w:val="009776AB"/>
    <w:rsid w:val="009776C9"/>
    <w:rsid w:val="00977AB1"/>
    <w:rsid w:val="00977CFD"/>
    <w:rsid w:val="00977D1C"/>
    <w:rsid w:val="00977D7A"/>
    <w:rsid w:val="00980112"/>
    <w:rsid w:val="00980681"/>
    <w:rsid w:val="00980A02"/>
    <w:rsid w:val="00980FF7"/>
    <w:rsid w:val="00981484"/>
    <w:rsid w:val="009815CD"/>
    <w:rsid w:val="00981992"/>
    <w:rsid w:val="00981A71"/>
    <w:rsid w:val="00981BAD"/>
    <w:rsid w:val="00981E1B"/>
    <w:rsid w:val="00981EA9"/>
    <w:rsid w:val="00981FC4"/>
    <w:rsid w:val="00982354"/>
    <w:rsid w:val="00982498"/>
    <w:rsid w:val="009828DB"/>
    <w:rsid w:val="00982B49"/>
    <w:rsid w:val="00982BF4"/>
    <w:rsid w:val="00983056"/>
    <w:rsid w:val="009831B1"/>
    <w:rsid w:val="00983311"/>
    <w:rsid w:val="00983543"/>
    <w:rsid w:val="00983548"/>
    <w:rsid w:val="00983567"/>
    <w:rsid w:val="00983585"/>
    <w:rsid w:val="009835F8"/>
    <w:rsid w:val="009836EB"/>
    <w:rsid w:val="00983A84"/>
    <w:rsid w:val="00983AAC"/>
    <w:rsid w:val="00983B08"/>
    <w:rsid w:val="00983B4C"/>
    <w:rsid w:val="00983DC3"/>
    <w:rsid w:val="00983DC9"/>
    <w:rsid w:val="0098411E"/>
    <w:rsid w:val="009841A4"/>
    <w:rsid w:val="009842B1"/>
    <w:rsid w:val="0098435D"/>
    <w:rsid w:val="0098440F"/>
    <w:rsid w:val="0098465B"/>
    <w:rsid w:val="00984725"/>
    <w:rsid w:val="009847FE"/>
    <w:rsid w:val="00984AF4"/>
    <w:rsid w:val="00984B48"/>
    <w:rsid w:val="00984B6F"/>
    <w:rsid w:val="00984BA3"/>
    <w:rsid w:val="00984C34"/>
    <w:rsid w:val="00984C91"/>
    <w:rsid w:val="00985236"/>
    <w:rsid w:val="0098537A"/>
    <w:rsid w:val="009853D9"/>
    <w:rsid w:val="0098551A"/>
    <w:rsid w:val="009855B0"/>
    <w:rsid w:val="00985658"/>
    <w:rsid w:val="009857FF"/>
    <w:rsid w:val="00985984"/>
    <w:rsid w:val="00985A0A"/>
    <w:rsid w:val="00985BA7"/>
    <w:rsid w:val="00985BAE"/>
    <w:rsid w:val="00985BD1"/>
    <w:rsid w:val="00985C36"/>
    <w:rsid w:val="009860DE"/>
    <w:rsid w:val="00986172"/>
    <w:rsid w:val="00986833"/>
    <w:rsid w:val="009869E5"/>
    <w:rsid w:val="009869FD"/>
    <w:rsid w:val="00986AC6"/>
    <w:rsid w:val="009871A3"/>
    <w:rsid w:val="0098723F"/>
    <w:rsid w:val="009874D2"/>
    <w:rsid w:val="00987531"/>
    <w:rsid w:val="0098796D"/>
    <w:rsid w:val="00987A7D"/>
    <w:rsid w:val="00987A81"/>
    <w:rsid w:val="00990457"/>
    <w:rsid w:val="00990666"/>
    <w:rsid w:val="009906DB"/>
    <w:rsid w:val="00990782"/>
    <w:rsid w:val="00990D82"/>
    <w:rsid w:val="00990DB6"/>
    <w:rsid w:val="009918F0"/>
    <w:rsid w:val="00991A5E"/>
    <w:rsid w:val="00991BEF"/>
    <w:rsid w:val="00991C13"/>
    <w:rsid w:val="00991CE9"/>
    <w:rsid w:val="00991D37"/>
    <w:rsid w:val="009922DE"/>
    <w:rsid w:val="009923B7"/>
    <w:rsid w:val="00992532"/>
    <w:rsid w:val="0099294B"/>
    <w:rsid w:val="00992B0A"/>
    <w:rsid w:val="00992FBC"/>
    <w:rsid w:val="009930C5"/>
    <w:rsid w:val="0099322F"/>
    <w:rsid w:val="0099324A"/>
    <w:rsid w:val="009936A3"/>
    <w:rsid w:val="00993916"/>
    <w:rsid w:val="00993943"/>
    <w:rsid w:val="00993A70"/>
    <w:rsid w:val="00994139"/>
    <w:rsid w:val="009946F9"/>
    <w:rsid w:val="00994822"/>
    <w:rsid w:val="00994AFD"/>
    <w:rsid w:val="00994BEC"/>
    <w:rsid w:val="00994C45"/>
    <w:rsid w:val="00994C8D"/>
    <w:rsid w:val="00994D63"/>
    <w:rsid w:val="00994E44"/>
    <w:rsid w:val="00995482"/>
    <w:rsid w:val="009957A0"/>
    <w:rsid w:val="009957B4"/>
    <w:rsid w:val="00995DA8"/>
    <w:rsid w:val="00996420"/>
    <w:rsid w:val="0099680B"/>
    <w:rsid w:val="00996856"/>
    <w:rsid w:val="00996BB8"/>
    <w:rsid w:val="00996DDD"/>
    <w:rsid w:val="009970CE"/>
    <w:rsid w:val="009972E9"/>
    <w:rsid w:val="00997344"/>
    <w:rsid w:val="009976FC"/>
    <w:rsid w:val="009977F2"/>
    <w:rsid w:val="00997E73"/>
    <w:rsid w:val="009A002D"/>
    <w:rsid w:val="009A084E"/>
    <w:rsid w:val="009A0CC1"/>
    <w:rsid w:val="009A0DC4"/>
    <w:rsid w:val="009A0FBB"/>
    <w:rsid w:val="009A0FDA"/>
    <w:rsid w:val="009A0FF1"/>
    <w:rsid w:val="009A10E5"/>
    <w:rsid w:val="009A1102"/>
    <w:rsid w:val="009A113F"/>
    <w:rsid w:val="009A1169"/>
    <w:rsid w:val="009A1265"/>
    <w:rsid w:val="009A1286"/>
    <w:rsid w:val="009A1375"/>
    <w:rsid w:val="009A167C"/>
    <w:rsid w:val="009A1827"/>
    <w:rsid w:val="009A20B3"/>
    <w:rsid w:val="009A22A1"/>
    <w:rsid w:val="009A241B"/>
    <w:rsid w:val="009A2656"/>
    <w:rsid w:val="009A2738"/>
    <w:rsid w:val="009A292E"/>
    <w:rsid w:val="009A2A61"/>
    <w:rsid w:val="009A2B6F"/>
    <w:rsid w:val="009A2C05"/>
    <w:rsid w:val="009A2CC6"/>
    <w:rsid w:val="009A2CDE"/>
    <w:rsid w:val="009A2D06"/>
    <w:rsid w:val="009A2E4F"/>
    <w:rsid w:val="009A2E73"/>
    <w:rsid w:val="009A3352"/>
    <w:rsid w:val="009A3466"/>
    <w:rsid w:val="009A3680"/>
    <w:rsid w:val="009A3893"/>
    <w:rsid w:val="009A3CCF"/>
    <w:rsid w:val="009A4426"/>
    <w:rsid w:val="009A44E5"/>
    <w:rsid w:val="009A4571"/>
    <w:rsid w:val="009A46B5"/>
    <w:rsid w:val="009A4982"/>
    <w:rsid w:val="009A4D35"/>
    <w:rsid w:val="009A5207"/>
    <w:rsid w:val="009A52AC"/>
    <w:rsid w:val="009A5341"/>
    <w:rsid w:val="009A5346"/>
    <w:rsid w:val="009A535B"/>
    <w:rsid w:val="009A5441"/>
    <w:rsid w:val="009A5648"/>
    <w:rsid w:val="009A62FB"/>
    <w:rsid w:val="009A6802"/>
    <w:rsid w:val="009A69F5"/>
    <w:rsid w:val="009A6C7E"/>
    <w:rsid w:val="009A6D76"/>
    <w:rsid w:val="009A6EC9"/>
    <w:rsid w:val="009A6FE1"/>
    <w:rsid w:val="009A76DA"/>
    <w:rsid w:val="009A7A17"/>
    <w:rsid w:val="009A7B7B"/>
    <w:rsid w:val="009A7DDB"/>
    <w:rsid w:val="009A7EBD"/>
    <w:rsid w:val="009B01F1"/>
    <w:rsid w:val="009B039F"/>
    <w:rsid w:val="009B0458"/>
    <w:rsid w:val="009B0496"/>
    <w:rsid w:val="009B06D3"/>
    <w:rsid w:val="009B0ABD"/>
    <w:rsid w:val="009B0BE1"/>
    <w:rsid w:val="009B0D78"/>
    <w:rsid w:val="009B0D7E"/>
    <w:rsid w:val="009B1121"/>
    <w:rsid w:val="009B13B0"/>
    <w:rsid w:val="009B13D4"/>
    <w:rsid w:val="009B14DD"/>
    <w:rsid w:val="009B156B"/>
    <w:rsid w:val="009B1712"/>
    <w:rsid w:val="009B19B6"/>
    <w:rsid w:val="009B1C9B"/>
    <w:rsid w:val="009B224E"/>
    <w:rsid w:val="009B2315"/>
    <w:rsid w:val="009B2473"/>
    <w:rsid w:val="009B2638"/>
    <w:rsid w:val="009B26C8"/>
    <w:rsid w:val="009B2844"/>
    <w:rsid w:val="009B29A9"/>
    <w:rsid w:val="009B2AE6"/>
    <w:rsid w:val="009B2B7D"/>
    <w:rsid w:val="009B2DDF"/>
    <w:rsid w:val="009B30CB"/>
    <w:rsid w:val="009B327F"/>
    <w:rsid w:val="009B35DC"/>
    <w:rsid w:val="009B38A7"/>
    <w:rsid w:val="009B3CE9"/>
    <w:rsid w:val="009B3D53"/>
    <w:rsid w:val="009B3F56"/>
    <w:rsid w:val="009B3F74"/>
    <w:rsid w:val="009B3F80"/>
    <w:rsid w:val="009B435E"/>
    <w:rsid w:val="009B4832"/>
    <w:rsid w:val="009B4B88"/>
    <w:rsid w:val="009B4ED9"/>
    <w:rsid w:val="009B4FB4"/>
    <w:rsid w:val="009B507F"/>
    <w:rsid w:val="009B5544"/>
    <w:rsid w:val="009B5623"/>
    <w:rsid w:val="009B590B"/>
    <w:rsid w:val="009B5CBC"/>
    <w:rsid w:val="009B6094"/>
    <w:rsid w:val="009B62D3"/>
    <w:rsid w:val="009B68F6"/>
    <w:rsid w:val="009B6A7F"/>
    <w:rsid w:val="009B6B68"/>
    <w:rsid w:val="009B6C08"/>
    <w:rsid w:val="009B6C14"/>
    <w:rsid w:val="009B6F54"/>
    <w:rsid w:val="009B70A3"/>
    <w:rsid w:val="009B725D"/>
    <w:rsid w:val="009B72BB"/>
    <w:rsid w:val="009B73F8"/>
    <w:rsid w:val="009B7983"/>
    <w:rsid w:val="009B7A10"/>
    <w:rsid w:val="009B7A56"/>
    <w:rsid w:val="009B7A86"/>
    <w:rsid w:val="009B7ADC"/>
    <w:rsid w:val="009B7C66"/>
    <w:rsid w:val="009B7CC4"/>
    <w:rsid w:val="009B7D1C"/>
    <w:rsid w:val="009B7F29"/>
    <w:rsid w:val="009B7F66"/>
    <w:rsid w:val="009C04C8"/>
    <w:rsid w:val="009C0A63"/>
    <w:rsid w:val="009C0B66"/>
    <w:rsid w:val="009C0C41"/>
    <w:rsid w:val="009C0D09"/>
    <w:rsid w:val="009C0D0C"/>
    <w:rsid w:val="009C0D2C"/>
    <w:rsid w:val="009C0D88"/>
    <w:rsid w:val="009C0F82"/>
    <w:rsid w:val="009C0FBB"/>
    <w:rsid w:val="009C16BE"/>
    <w:rsid w:val="009C191F"/>
    <w:rsid w:val="009C1F58"/>
    <w:rsid w:val="009C209E"/>
    <w:rsid w:val="009C21C6"/>
    <w:rsid w:val="009C23B7"/>
    <w:rsid w:val="009C23C7"/>
    <w:rsid w:val="009C24CB"/>
    <w:rsid w:val="009C2610"/>
    <w:rsid w:val="009C2680"/>
    <w:rsid w:val="009C2772"/>
    <w:rsid w:val="009C2AFB"/>
    <w:rsid w:val="009C30F7"/>
    <w:rsid w:val="009C3322"/>
    <w:rsid w:val="009C351F"/>
    <w:rsid w:val="009C3C81"/>
    <w:rsid w:val="009C3EE9"/>
    <w:rsid w:val="009C40CC"/>
    <w:rsid w:val="009C4303"/>
    <w:rsid w:val="009C4484"/>
    <w:rsid w:val="009C4749"/>
    <w:rsid w:val="009C4A22"/>
    <w:rsid w:val="009C4D40"/>
    <w:rsid w:val="009C4D89"/>
    <w:rsid w:val="009C4DCC"/>
    <w:rsid w:val="009C4EE9"/>
    <w:rsid w:val="009C4F4D"/>
    <w:rsid w:val="009C50B7"/>
    <w:rsid w:val="009C525A"/>
    <w:rsid w:val="009C5318"/>
    <w:rsid w:val="009C57A5"/>
    <w:rsid w:val="009C5845"/>
    <w:rsid w:val="009C5884"/>
    <w:rsid w:val="009C5927"/>
    <w:rsid w:val="009C5DC5"/>
    <w:rsid w:val="009C5F18"/>
    <w:rsid w:val="009C5F73"/>
    <w:rsid w:val="009C6083"/>
    <w:rsid w:val="009C6098"/>
    <w:rsid w:val="009C6198"/>
    <w:rsid w:val="009C61AB"/>
    <w:rsid w:val="009C62E9"/>
    <w:rsid w:val="009C638E"/>
    <w:rsid w:val="009C63A5"/>
    <w:rsid w:val="009C6661"/>
    <w:rsid w:val="009C6A24"/>
    <w:rsid w:val="009C6BFD"/>
    <w:rsid w:val="009C6DF2"/>
    <w:rsid w:val="009C6E02"/>
    <w:rsid w:val="009C72A6"/>
    <w:rsid w:val="009C73DA"/>
    <w:rsid w:val="009C751F"/>
    <w:rsid w:val="009C77B6"/>
    <w:rsid w:val="009C7874"/>
    <w:rsid w:val="009C7B52"/>
    <w:rsid w:val="009C7C8C"/>
    <w:rsid w:val="009C7DCC"/>
    <w:rsid w:val="009D040C"/>
    <w:rsid w:val="009D08A2"/>
    <w:rsid w:val="009D08B9"/>
    <w:rsid w:val="009D0B31"/>
    <w:rsid w:val="009D0D2E"/>
    <w:rsid w:val="009D0F3E"/>
    <w:rsid w:val="009D1133"/>
    <w:rsid w:val="009D14B9"/>
    <w:rsid w:val="009D1894"/>
    <w:rsid w:val="009D1C9D"/>
    <w:rsid w:val="009D1F31"/>
    <w:rsid w:val="009D2305"/>
    <w:rsid w:val="009D23A3"/>
    <w:rsid w:val="009D24D6"/>
    <w:rsid w:val="009D29ED"/>
    <w:rsid w:val="009D2A06"/>
    <w:rsid w:val="009D2F4B"/>
    <w:rsid w:val="009D318B"/>
    <w:rsid w:val="009D3231"/>
    <w:rsid w:val="009D3497"/>
    <w:rsid w:val="009D3563"/>
    <w:rsid w:val="009D3595"/>
    <w:rsid w:val="009D359D"/>
    <w:rsid w:val="009D36D7"/>
    <w:rsid w:val="009D3700"/>
    <w:rsid w:val="009D380C"/>
    <w:rsid w:val="009D3A1D"/>
    <w:rsid w:val="009D3D2B"/>
    <w:rsid w:val="009D3D50"/>
    <w:rsid w:val="009D3DDF"/>
    <w:rsid w:val="009D435D"/>
    <w:rsid w:val="009D470E"/>
    <w:rsid w:val="009D4772"/>
    <w:rsid w:val="009D4969"/>
    <w:rsid w:val="009D4AA6"/>
    <w:rsid w:val="009D4EA8"/>
    <w:rsid w:val="009D5631"/>
    <w:rsid w:val="009D566A"/>
    <w:rsid w:val="009D58C3"/>
    <w:rsid w:val="009D5A04"/>
    <w:rsid w:val="009D5B01"/>
    <w:rsid w:val="009D5CBF"/>
    <w:rsid w:val="009D6011"/>
    <w:rsid w:val="009D60BE"/>
    <w:rsid w:val="009D6383"/>
    <w:rsid w:val="009D670B"/>
    <w:rsid w:val="009D6840"/>
    <w:rsid w:val="009D6996"/>
    <w:rsid w:val="009D6C31"/>
    <w:rsid w:val="009D72AE"/>
    <w:rsid w:val="009D7686"/>
    <w:rsid w:val="009D794E"/>
    <w:rsid w:val="009D799B"/>
    <w:rsid w:val="009D7A72"/>
    <w:rsid w:val="009D7C6D"/>
    <w:rsid w:val="009D7E28"/>
    <w:rsid w:val="009E0054"/>
    <w:rsid w:val="009E00DF"/>
    <w:rsid w:val="009E04D1"/>
    <w:rsid w:val="009E064B"/>
    <w:rsid w:val="009E06B1"/>
    <w:rsid w:val="009E06E5"/>
    <w:rsid w:val="009E074D"/>
    <w:rsid w:val="009E1250"/>
    <w:rsid w:val="009E1261"/>
    <w:rsid w:val="009E1734"/>
    <w:rsid w:val="009E17CA"/>
    <w:rsid w:val="009E186F"/>
    <w:rsid w:val="009E1AAF"/>
    <w:rsid w:val="009E1B69"/>
    <w:rsid w:val="009E1BB2"/>
    <w:rsid w:val="009E1EEF"/>
    <w:rsid w:val="009E278F"/>
    <w:rsid w:val="009E290D"/>
    <w:rsid w:val="009E2E10"/>
    <w:rsid w:val="009E3111"/>
    <w:rsid w:val="009E3295"/>
    <w:rsid w:val="009E347F"/>
    <w:rsid w:val="009E348B"/>
    <w:rsid w:val="009E373E"/>
    <w:rsid w:val="009E37D4"/>
    <w:rsid w:val="009E3978"/>
    <w:rsid w:val="009E3CDC"/>
    <w:rsid w:val="009E3CEA"/>
    <w:rsid w:val="009E3DF8"/>
    <w:rsid w:val="009E3F69"/>
    <w:rsid w:val="009E3FD7"/>
    <w:rsid w:val="009E408D"/>
    <w:rsid w:val="009E4235"/>
    <w:rsid w:val="009E4652"/>
    <w:rsid w:val="009E4872"/>
    <w:rsid w:val="009E4AA8"/>
    <w:rsid w:val="009E4B83"/>
    <w:rsid w:val="009E4D8B"/>
    <w:rsid w:val="009E4ED7"/>
    <w:rsid w:val="009E4F41"/>
    <w:rsid w:val="009E53D2"/>
    <w:rsid w:val="009E54DE"/>
    <w:rsid w:val="009E5A61"/>
    <w:rsid w:val="009E5B1F"/>
    <w:rsid w:val="009E5E52"/>
    <w:rsid w:val="009E5F30"/>
    <w:rsid w:val="009E62B3"/>
    <w:rsid w:val="009E6317"/>
    <w:rsid w:val="009E65DA"/>
    <w:rsid w:val="009E65FD"/>
    <w:rsid w:val="009E6871"/>
    <w:rsid w:val="009E68DA"/>
    <w:rsid w:val="009E6A9D"/>
    <w:rsid w:val="009E6B9D"/>
    <w:rsid w:val="009E6C83"/>
    <w:rsid w:val="009E6CF2"/>
    <w:rsid w:val="009E6E85"/>
    <w:rsid w:val="009E7228"/>
    <w:rsid w:val="009E7290"/>
    <w:rsid w:val="009E75E7"/>
    <w:rsid w:val="009E7629"/>
    <w:rsid w:val="009E7730"/>
    <w:rsid w:val="009E77FF"/>
    <w:rsid w:val="009E79A8"/>
    <w:rsid w:val="009E7A06"/>
    <w:rsid w:val="009F002D"/>
    <w:rsid w:val="009F008C"/>
    <w:rsid w:val="009F013F"/>
    <w:rsid w:val="009F01D6"/>
    <w:rsid w:val="009F032B"/>
    <w:rsid w:val="009F0348"/>
    <w:rsid w:val="009F0AF2"/>
    <w:rsid w:val="009F0B50"/>
    <w:rsid w:val="009F0F09"/>
    <w:rsid w:val="009F11C7"/>
    <w:rsid w:val="009F14CA"/>
    <w:rsid w:val="009F1802"/>
    <w:rsid w:val="009F198F"/>
    <w:rsid w:val="009F1C6B"/>
    <w:rsid w:val="009F1D26"/>
    <w:rsid w:val="009F1F59"/>
    <w:rsid w:val="009F2286"/>
    <w:rsid w:val="009F2296"/>
    <w:rsid w:val="009F2480"/>
    <w:rsid w:val="009F26EA"/>
    <w:rsid w:val="009F290A"/>
    <w:rsid w:val="009F2BC8"/>
    <w:rsid w:val="009F2C59"/>
    <w:rsid w:val="009F2D1C"/>
    <w:rsid w:val="009F2D34"/>
    <w:rsid w:val="009F2F1D"/>
    <w:rsid w:val="009F2F58"/>
    <w:rsid w:val="009F3030"/>
    <w:rsid w:val="009F3160"/>
    <w:rsid w:val="009F330B"/>
    <w:rsid w:val="009F34C4"/>
    <w:rsid w:val="009F3725"/>
    <w:rsid w:val="009F3A4B"/>
    <w:rsid w:val="009F3EF3"/>
    <w:rsid w:val="009F43DA"/>
    <w:rsid w:val="009F4415"/>
    <w:rsid w:val="009F447F"/>
    <w:rsid w:val="009F44C9"/>
    <w:rsid w:val="009F459E"/>
    <w:rsid w:val="009F45DD"/>
    <w:rsid w:val="009F4885"/>
    <w:rsid w:val="009F4BC4"/>
    <w:rsid w:val="009F4C36"/>
    <w:rsid w:val="009F4D7C"/>
    <w:rsid w:val="009F4E04"/>
    <w:rsid w:val="009F4E0F"/>
    <w:rsid w:val="009F4F11"/>
    <w:rsid w:val="009F526E"/>
    <w:rsid w:val="009F55E6"/>
    <w:rsid w:val="009F569E"/>
    <w:rsid w:val="009F5B02"/>
    <w:rsid w:val="009F5D35"/>
    <w:rsid w:val="009F5F15"/>
    <w:rsid w:val="009F6349"/>
    <w:rsid w:val="009F6364"/>
    <w:rsid w:val="009F6AA5"/>
    <w:rsid w:val="009F6ADC"/>
    <w:rsid w:val="009F6B45"/>
    <w:rsid w:val="009F6CED"/>
    <w:rsid w:val="009F73C5"/>
    <w:rsid w:val="009F741B"/>
    <w:rsid w:val="009F77B0"/>
    <w:rsid w:val="009F78EB"/>
    <w:rsid w:val="009F7AAB"/>
    <w:rsid w:val="009F7CA6"/>
    <w:rsid w:val="009F7D54"/>
    <w:rsid w:val="009F7FE9"/>
    <w:rsid w:val="00A00999"/>
    <w:rsid w:val="00A00B59"/>
    <w:rsid w:val="00A00C95"/>
    <w:rsid w:val="00A01121"/>
    <w:rsid w:val="00A013B4"/>
    <w:rsid w:val="00A014B5"/>
    <w:rsid w:val="00A017A1"/>
    <w:rsid w:val="00A01820"/>
    <w:rsid w:val="00A0183A"/>
    <w:rsid w:val="00A0186B"/>
    <w:rsid w:val="00A01A00"/>
    <w:rsid w:val="00A01B94"/>
    <w:rsid w:val="00A01BD1"/>
    <w:rsid w:val="00A022AF"/>
    <w:rsid w:val="00A022E6"/>
    <w:rsid w:val="00A023AC"/>
    <w:rsid w:val="00A025C8"/>
    <w:rsid w:val="00A025EC"/>
    <w:rsid w:val="00A02AB4"/>
    <w:rsid w:val="00A02B04"/>
    <w:rsid w:val="00A02C51"/>
    <w:rsid w:val="00A02C75"/>
    <w:rsid w:val="00A02C7D"/>
    <w:rsid w:val="00A02D47"/>
    <w:rsid w:val="00A02F5C"/>
    <w:rsid w:val="00A02FAF"/>
    <w:rsid w:val="00A03012"/>
    <w:rsid w:val="00A0301C"/>
    <w:rsid w:val="00A0302B"/>
    <w:rsid w:val="00A030E2"/>
    <w:rsid w:val="00A031ED"/>
    <w:rsid w:val="00A036FA"/>
    <w:rsid w:val="00A03815"/>
    <w:rsid w:val="00A0399F"/>
    <w:rsid w:val="00A03A02"/>
    <w:rsid w:val="00A03AF1"/>
    <w:rsid w:val="00A03DEB"/>
    <w:rsid w:val="00A04088"/>
    <w:rsid w:val="00A041E7"/>
    <w:rsid w:val="00A04680"/>
    <w:rsid w:val="00A0485F"/>
    <w:rsid w:val="00A04906"/>
    <w:rsid w:val="00A04C76"/>
    <w:rsid w:val="00A04DAE"/>
    <w:rsid w:val="00A04E76"/>
    <w:rsid w:val="00A04EA0"/>
    <w:rsid w:val="00A0508F"/>
    <w:rsid w:val="00A050EC"/>
    <w:rsid w:val="00A053D7"/>
    <w:rsid w:val="00A05A68"/>
    <w:rsid w:val="00A05F86"/>
    <w:rsid w:val="00A05FAC"/>
    <w:rsid w:val="00A06154"/>
    <w:rsid w:val="00A062B2"/>
    <w:rsid w:val="00A064C4"/>
    <w:rsid w:val="00A069F2"/>
    <w:rsid w:val="00A06C32"/>
    <w:rsid w:val="00A0703F"/>
    <w:rsid w:val="00A0706A"/>
    <w:rsid w:val="00A0717E"/>
    <w:rsid w:val="00A071AC"/>
    <w:rsid w:val="00A073C0"/>
    <w:rsid w:val="00A0756D"/>
    <w:rsid w:val="00A07657"/>
    <w:rsid w:val="00A077AF"/>
    <w:rsid w:val="00A077DA"/>
    <w:rsid w:val="00A078BD"/>
    <w:rsid w:val="00A07DA1"/>
    <w:rsid w:val="00A07E09"/>
    <w:rsid w:val="00A102A9"/>
    <w:rsid w:val="00A1063A"/>
    <w:rsid w:val="00A1101D"/>
    <w:rsid w:val="00A1107D"/>
    <w:rsid w:val="00A1116E"/>
    <w:rsid w:val="00A112A6"/>
    <w:rsid w:val="00A1138B"/>
    <w:rsid w:val="00A116FB"/>
    <w:rsid w:val="00A11801"/>
    <w:rsid w:val="00A1188F"/>
    <w:rsid w:val="00A11C91"/>
    <w:rsid w:val="00A11EDB"/>
    <w:rsid w:val="00A12174"/>
    <w:rsid w:val="00A121B3"/>
    <w:rsid w:val="00A121BA"/>
    <w:rsid w:val="00A12213"/>
    <w:rsid w:val="00A12557"/>
    <w:rsid w:val="00A126A4"/>
    <w:rsid w:val="00A127BD"/>
    <w:rsid w:val="00A12A3C"/>
    <w:rsid w:val="00A12B0C"/>
    <w:rsid w:val="00A12CF0"/>
    <w:rsid w:val="00A12E34"/>
    <w:rsid w:val="00A12E87"/>
    <w:rsid w:val="00A1327D"/>
    <w:rsid w:val="00A13363"/>
    <w:rsid w:val="00A1360F"/>
    <w:rsid w:val="00A13726"/>
    <w:rsid w:val="00A137F9"/>
    <w:rsid w:val="00A1386D"/>
    <w:rsid w:val="00A139EE"/>
    <w:rsid w:val="00A13B76"/>
    <w:rsid w:val="00A13BE3"/>
    <w:rsid w:val="00A13CFC"/>
    <w:rsid w:val="00A13EBE"/>
    <w:rsid w:val="00A14015"/>
    <w:rsid w:val="00A140AF"/>
    <w:rsid w:val="00A1411E"/>
    <w:rsid w:val="00A144CE"/>
    <w:rsid w:val="00A149A4"/>
    <w:rsid w:val="00A14DC5"/>
    <w:rsid w:val="00A1501F"/>
    <w:rsid w:val="00A153D2"/>
    <w:rsid w:val="00A154F2"/>
    <w:rsid w:val="00A15616"/>
    <w:rsid w:val="00A15717"/>
    <w:rsid w:val="00A15B68"/>
    <w:rsid w:val="00A15F7A"/>
    <w:rsid w:val="00A160F2"/>
    <w:rsid w:val="00A1611E"/>
    <w:rsid w:val="00A1620D"/>
    <w:rsid w:val="00A16503"/>
    <w:rsid w:val="00A16513"/>
    <w:rsid w:val="00A16972"/>
    <w:rsid w:val="00A16991"/>
    <w:rsid w:val="00A16F23"/>
    <w:rsid w:val="00A16FC5"/>
    <w:rsid w:val="00A170C9"/>
    <w:rsid w:val="00A174E6"/>
    <w:rsid w:val="00A1758D"/>
    <w:rsid w:val="00A178E3"/>
    <w:rsid w:val="00A17B80"/>
    <w:rsid w:val="00A17BD8"/>
    <w:rsid w:val="00A17D5B"/>
    <w:rsid w:val="00A20092"/>
    <w:rsid w:val="00A205EC"/>
    <w:rsid w:val="00A208FA"/>
    <w:rsid w:val="00A20CA3"/>
    <w:rsid w:val="00A20EC4"/>
    <w:rsid w:val="00A20F7F"/>
    <w:rsid w:val="00A21070"/>
    <w:rsid w:val="00A21383"/>
    <w:rsid w:val="00A214AC"/>
    <w:rsid w:val="00A21956"/>
    <w:rsid w:val="00A21C2D"/>
    <w:rsid w:val="00A21CF8"/>
    <w:rsid w:val="00A22013"/>
    <w:rsid w:val="00A22162"/>
    <w:rsid w:val="00A2234B"/>
    <w:rsid w:val="00A22587"/>
    <w:rsid w:val="00A226B3"/>
    <w:rsid w:val="00A226BD"/>
    <w:rsid w:val="00A2272D"/>
    <w:rsid w:val="00A22779"/>
    <w:rsid w:val="00A227C7"/>
    <w:rsid w:val="00A227EA"/>
    <w:rsid w:val="00A22D89"/>
    <w:rsid w:val="00A22ECF"/>
    <w:rsid w:val="00A23068"/>
    <w:rsid w:val="00A231AA"/>
    <w:rsid w:val="00A231AF"/>
    <w:rsid w:val="00A23360"/>
    <w:rsid w:val="00A237F9"/>
    <w:rsid w:val="00A23B09"/>
    <w:rsid w:val="00A23C51"/>
    <w:rsid w:val="00A23EF0"/>
    <w:rsid w:val="00A24127"/>
    <w:rsid w:val="00A2423D"/>
    <w:rsid w:val="00A242F6"/>
    <w:rsid w:val="00A24757"/>
    <w:rsid w:val="00A2497D"/>
    <w:rsid w:val="00A24B2D"/>
    <w:rsid w:val="00A24C29"/>
    <w:rsid w:val="00A24E0D"/>
    <w:rsid w:val="00A24F64"/>
    <w:rsid w:val="00A25065"/>
    <w:rsid w:val="00A25243"/>
    <w:rsid w:val="00A2544C"/>
    <w:rsid w:val="00A25518"/>
    <w:rsid w:val="00A25851"/>
    <w:rsid w:val="00A25854"/>
    <w:rsid w:val="00A25E2B"/>
    <w:rsid w:val="00A25F78"/>
    <w:rsid w:val="00A26012"/>
    <w:rsid w:val="00A26223"/>
    <w:rsid w:val="00A2648C"/>
    <w:rsid w:val="00A26941"/>
    <w:rsid w:val="00A26A3B"/>
    <w:rsid w:val="00A26EA3"/>
    <w:rsid w:val="00A27016"/>
    <w:rsid w:val="00A270C3"/>
    <w:rsid w:val="00A27157"/>
    <w:rsid w:val="00A27172"/>
    <w:rsid w:val="00A274BB"/>
    <w:rsid w:val="00A274C5"/>
    <w:rsid w:val="00A2751E"/>
    <w:rsid w:val="00A2759F"/>
    <w:rsid w:val="00A275EB"/>
    <w:rsid w:val="00A276F9"/>
    <w:rsid w:val="00A27B39"/>
    <w:rsid w:val="00A27C4C"/>
    <w:rsid w:val="00A27CBD"/>
    <w:rsid w:val="00A27D56"/>
    <w:rsid w:val="00A27E3A"/>
    <w:rsid w:val="00A3002B"/>
    <w:rsid w:val="00A30107"/>
    <w:rsid w:val="00A301A9"/>
    <w:rsid w:val="00A3039B"/>
    <w:rsid w:val="00A303E6"/>
    <w:rsid w:val="00A30663"/>
    <w:rsid w:val="00A30894"/>
    <w:rsid w:val="00A30B52"/>
    <w:rsid w:val="00A30BB5"/>
    <w:rsid w:val="00A30E46"/>
    <w:rsid w:val="00A311B3"/>
    <w:rsid w:val="00A313BF"/>
    <w:rsid w:val="00A31AEF"/>
    <w:rsid w:val="00A31D4A"/>
    <w:rsid w:val="00A32041"/>
    <w:rsid w:val="00A321D0"/>
    <w:rsid w:val="00A321F1"/>
    <w:rsid w:val="00A32550"/>
    <w:rsid w:val="00A326ED"/>
    <w:rsid w:val="00A32718"/>
    <w:rsid w:val="00A328C8"/>
    <w:rsid w:val="00A32EED"/>
    <w:rsid w:val="00A33317"/>
    <w:rsid w:val="00A33402"/>
    <w:rsid w:val="00A337AC"/>
    <w:rsid w:val="00A33985"/>
    <w:rsid w:val="00A33B69"/>
    <w:rsid w:val="00A33BB0"/>
    <w:rsid w:val="00A33BC1"/>
    <w:rsid w:val="00A33BE9"/>
    <w:rsid w:val="00A3422B"/>
    <w:rsid w:val="00A34290"/>
    <w:rsid w:val="00A345CE"/>
    <w:rsid w:val="00A348C8"/>
    <w:rsid w:val="00A34A9A"/>
    <w:rsid w:val="00A34B19"/>
    <w:rsid w:val="00A34E5D"/>
    <w:rsid w:val="00A35195"/>
    <w:rsid w:val="00A351C6"/>
    <w:rsid w:val="00A3523C"/>
    <w:rsid w:val="00A35467"/>
    <w:rsid w:val="00A35481"/>
    <w:rsid w:val="00A3574C"/>
    <w:rsid w:val="00A357F6"/>
    <w:rsid w:val="00A35DA9"/>
    <w:rsid w:val="00A35EEB"/>
    <w:rsid w:val="00A362AB"/>
    <w:rsid w:val="00A362B8"/>
    <w:rsid w:val="00A36318"/>
    <w:rsid w:val="00A36405"/>
    <w:rsid w:val="00A36551"/>
    <w:rsid w:val="00A36716"/>
    <w:rsid w:val="00A3681B"/>
    <w:rsid w:val="00A36929"/>
    <w:rsid w:val="00A36962"/>
    <w:rsid w:val="00A36A2C"/>
    <w:rsid w:val="00A36A9C"/>
    <w:rsid w:val="00A36AE8"/>
    <w:rsid w:val="00A36B4E"/>
    <w:rsid w:val="00A36C01"/>
    <w:rsid w:val="00A36C7A"/>
    <w:rsid w:val="00A36CD8"/>
    <w:rsid w:val="00A36F85"/>
    <w:rsid w:val="00A37074"/>
    <w:rsid w:val="00A372D3"/>
    <w:rsid w:val="00A37322"/>
    <w:rsid w:val="00A374AE"/>
    <w:rsid w:val="00A37529"/>
    <w:rsid w:val="00A377A8"/>
    <w:rsid w:val="00A37CD7"/>
    <w:rsid w:val="00A37D72"/>
    <w:rsid w:val="00A37F7D"/>
    <w:rsid w:val="00A40174"/>
    <w:rsid w:val="00A40190"/>
    <w:rsid w:val="00A405FD"/>
    <w:rsid w:val="00A4064B"/>
    <w:rsid w:val="00A406FE"/>
    <w:rsid w:val="00A407E2"/>
    <w:rsid w:val="00A40A2D"/>
    <w:rsid w:val="00A40A49"/>
    <w:rsid w:val="00A40B34"/>
    <w:rsid w:val="00A40D89"/>
    <w:rsid w:val="00A411A9"/>
    <w:rsid w:val="00A41294"/>
    <w:rsid w:val="00A41463"/>
    <w:rsid w:val="00A415E7"/>
    <w:rsid w:val="00A4191C"/>
    <w:rsid w:val="00A419B2"/>
    <w:rsid w:val="00A41BD5"/>
    <w:rsid w:val="00A41D05"/>
    <w:rsid w:val="00A41D91"/>
    <w:rsid w:val="00A41E6C"/>
    <w:rsid w:val="00A41F5F"/>
    <w:rsid w:val="00A41FAA"/>
    <w:rsid w:val="00A423B4"/>
    <w:rsid w:val="00A4247A"/>
    <w:rsid w:val="00A42567"/>
    <w:rsid w:val="00A427DF"/>
    <w:rsid w:val="00A42C22"/>
    <w:rsid w:val="00A42F55"/>
    <w:rsid w:val="00A43308"/>
    <w:rsid w:val="00A43547"/>
    <w:rsid w:val="00A435C8"/>
    <w:rsid w:val="00A43762"/>
    <w:rsid w:val="00A437DB"/>
    <w:rsid w:val="00A43979"/>
    <w:rsid w:val="00A43A12"/>
    <w:rsid w:val="00A43BCE"/>
    <w:rsid w:val="00A43C13"/>
    <w:rsid w:val="00A43D23"/>
    <w:rsid w:val="00A43D9C"/>
    <w:rsid w:val="00A4422E"/>
    <w:rsid w:val="00A44312"/>
    <w:rsid w:val="00A443EE"/>
    <w:rsid w:val="00A445A6"/>
    <w:rsid w:val="00A44735"/>
    <w:rsid w:val="00A44E70"/>
    <w:rsid w:val="00A44E8B"/>
    <w:rsid w:val="00A44F11"/>
    <w:rsid w:val="00A451BF"/>
    <w:rsid w:val="00A451EE"/>
    <w:rsid w:val="00A45803"/>
    <w:rsid w:val="00A45AFF"/>
    <w:rsid w:val="00A45EC8"/>
    <w:rsid w:val="00A4618E"/>
    <w:rsid w:val="00A462C8"/>
    <w:rsid w:val="00A4635E"/>
    <w:rsid w:val="00A46560"/>
    <w:rsid w:val="00A46828"/>
    <w:rsid w:val="00A46992"/>
    <w:rsid w:val="00A4699B"/>
    <w:rsid w:val="00A46B53"/>
    <w:rsid w:val="00A46C64"/>
    <w:rsid w:val="00A46FEA"/>
    <w:rsid w:val="00A477E2"/>
    <w:rsid w:val="00A4783B"/>
    <w:rsid w:val="00A47842"/>
    <w:rsid w:val="00A47C2A"/>
    <w:rsid w:val="00A47C44"/>
    <w:rsid w:val="00A47E67"/>
    <w:rsid w:val="00A5009B"/>
    <w:rsid w:val="00A50850"/>
    <w:rsid w:val="00A50A36"/>
    <w:rsid w:val="00A50A76"/>
    <w:rsid w:val="00A50EB4"/>
    <w:rsid w:val="00A50F6A"/>
    <w:rsid w:val="00A51011"/>
    <w:rsid w:val="00A5117A"/>
    <w:rsid w:val="00A5192F"/>
    <w:rsid w:val="00A51B76"/>
    <w:rsid w:val="00A51BC0"/>
    <w:rsid w:val="00A51C15"/>
    <w:rsid w:val="00A51EA8"/>
    <w:rsid w:val="00A52028"/>
    <w:rsid w:val="00A52533"/>
    <w:rsid w:val="00A526AF"/>
    <w:rsid w:val="00A527E1"/>
    <w:rsid w:val="00A527F1"/>
    <w:rsid w:val="00A52A5B"/>
    <w:rsid w:val="00A52AC2"/>
    <w:rsid w:val="00A52E06"/>
    <w:rsid w:val="00A52F58"/>
    <w:rsid w:val="00A53246"/>
    <w:rsid w:val="00A5347E"/>
    <w:rsid w:val="00A5359E"/>
    <w:rsid w:val="00A538F4"/>
    <w:rsid w:val="00A5392B"/>
    <w:rsid w:val="00A539EE"/>
    <w:rsid w:val="00A53E19"/>
    <w:rsid w:val="00A53E79"/>
    <w:rsid w:val="00A54019"/>
    <w:rsid w:val="00A54162"/>
    <w:rsid w:val="00A5417B"/>
    <w:rsid w:val="00A5422A"/>
    <w:rsid w:val="00A54248"/>
    <w:rsid w:val="00A54373"/>
    <w:rsid w:val="00A547F7"/>
    <w:rsid w:val="00A54943"/>
    <w:rsid w:val="00A54961"/>
    <w:rsid w:val="00A54A2B"/>
    <w:rsid w:val="00A54D83"/>
    <w:rsid w:val="00A5517C"/>
    <w:rsid w:val="00A55232"/>
    <w:rsid w:val="00A55247"/>
    <w:rsid w:val="00A5526D"/>
    <w:rsid w:val="00A55315"/>
    <w:rsid w:val="00A55355"/>
    <w:rsid w:val="00A55764"/>
    <w:rsid w:val="00A55875"/>
    <w:rsid w:val="00A55DA2"/>
    <w:rsid w:val="00A55E5E"/>
    <w:rsid w:val="00A55E8B"/>
    <w:rsid w:val="00A55F34"/>
    <w:rsid w:val="00A55F9E"/>
    <w:rsid w:val="00A563E9"/>
    <w:rsid w:val="00A56576"/>
    <w:rsid w:val="00A5688F"/>
    <w:rsid w:val="00A5736C"/>
    <w:rsid w:val="00A57415"/>
    <w:rsid w:val="00A57525"/>
    <w:rsid w:val="00A576BF"/>
    <w:rsid w:val="00A578D2"/>
    <w:rsid w:val="00A57942"/>
    <w:rsid w:val="00A57FAB"/>
    <w:rsid w:val="00A60400"/>
    <w:rsid w:val="00A60D31"/>
    <w:rsid w:val="00A60D9B"/>
    <w:rsid w:val="00A60EC4"/>
    <w:rsid w:val="00A6122E"/>
    <w:rsid w:val="00A612FA"/>
    <w:rsid w:val="00A615ED"/>
    <w:rsid w:val="00A6168A"/>
    <w:rsid w:val="00A6199B"/>
    <w:rsid w:val="00A62156"/>
    <w:rsid w:val="00A621DC"/>
    <w:rsid w:val="00A626A3"/>
    <w:rsid w:val="00A6275A"/>
    <w:rsid w:val="00A62A64"/>
    <w:rsid w:val="00A62A7B"/>
    <w:rsid w:val="00A62AF4"/>
    <w:rsid w:val="00A62B18"/>
    <w:rsid w:val="00A631B4"/>
    <w:rsid w:val="00A636CB"/>
    <w:rsid w:val="00A637E9"/>
    <w:rsid w:val="00A63ACC"/>
    <w:rsid w:val="00A63AF6"/>
    <w:rsid w:val="00A63D96"/>
    <w:rsid w:val="00A641BD"/>
    <w:rsid w:val="00A642AF"/>
    <w:rsid w:val="00A6498D"/>
    <w:rsid w:val="00A64A0D"/>
    <w:rsid w:val="00A64AF7"/>
    <w:rsid w:val="00A64CC2"/>
    <w:rsid w:val="00A650D0"/>
    <w:rsid w:val="00A65153"/>
    <w:rsid w:val="00A6521D"/>
    <w:rsid w:val="00A6545D"/>
    <w:rsid w:val="00A65743"/>
    <w:rsid w:val="00A657C0"/>
    <w:rsid w:val="00A65946"/>
    <w:rsid w:val="00A65D0D"/>
    <w:rsid w:val="00A65D5E"/>
    <w:rsid w:val="00A66217"/>
    <w:rsid w:val="00A6636A"/>
    <w:rsid w:val="00A66413"/>
    <w:rsid w:val="00A66A93"/>
    <w:rsid w:val="00A66FFC"/>
    <w:rsid w:val="00A670D9"/>
    <w:rsid w:val="00A67210"/>
    <w:rsid w:val="00A67254"/>
    <w:rsid w:val="00A67478"/>
    <w:rsid w:val="00A6759C"/>
    <w:rsid w:val="00A675FB"/>
    <w:rsid w:val="00A67913"/>
    <w:rsid w:val="00A67E8B"/>
    <w:rsid w:val="00A703E7"/>
    <w:rsid w:val="00A70461"/>
    <w:rsid w:val="00A704D3"/>
    <w:rsid w:val="00A70648"/>
    <w:rsid w:val="00A707B4"/>
    <w:rsid w:val="00A70B93"/>
    <w:rsid w:val="00A70C54"/>
    <w:rsid w:val="00A70C85"/>
    <w:rsid w:val="00A71160"/>
    <w:rsid w:val="00A71170"/>
    <w:rsid w:val="00A71210"/>
    <w:rsid w:val="00A713AA"/>
    <w:rsid w:val="00A71546"/>
    <w:rsid w:val="00A718D7"/>
    <w:rsid w:val="00A71A18"/>
    <w:rsid w:val="00A71A20"/>
    <w:rsid w:val="00A71A54"/>
    <w:rsid w:val="00A7207F"/>
    <w:rsid w:val="00A72198"/>
    <w:rsid w:val="00A725C1"/>
    <w:rsid w:val="00A7290E"/>
    <w:rsid w:val="00A72BD4"/>
    <w:rsid w:val="00A72CD4"/>
    <w:rsid w:val="00A72CD5"/>
    <w:rsid w:val="00A733C6"/>
    <w:rsid w:val="00A73592"/>
    <w:rsid w:val="00A736D5"/>
    <w:rsid w:val="00A73892"/>
    <w:rsid w:val="00A73907"/>
    <w:rsid w:val="00A739EB"/>
    <w:rsid w:val="00A73A8F"/>
    <w:rsid w:val="00A73AC0"/>
    <w:rsid w:val="00A73D48"/>
    <w:rsid w:val="00A73DC2"/>
    <w:rsid w:val="00A74066"/>
    <w:rsid w:val="00A74087"/>
    <w:rsid w:val="00A740EE"/>
    <w:rsid w:val="00A74398"/>
    <w:rsid w:val="00A74672"/>
    <w:rsid w:val="00A747E3"/>
    <w:rsid w:val="00A748FA"/>
    <w:rsid w:val="00A749C2"/>
    <w:rsid w:val="00A74BE9"/>
    <w:rsid w:val="00A74CBC"/>
    <w:rsid w:val="00A74CD2"/>
    <w:rsid w:val="00A74DED"/>
    <w:rsid w:val="00A74DF2"/>
    <w:rsid w:val="00A7506F"/>
    <w:rsid w:val="00A75106"/>
    <w:rsid w:val="00A75201"/>
    <w:rsid w:val="00A75202"/>
    <w:rsid w:val="00A75379"/>
    <w:rsid w:val="00A75B7C"/>
    <w:rsid w:val="00A75CF4"/>
    <w:rsid w:val="00A75F0B"/>
    <w:rsid w:val="00A75F53"/>
    <w:rsid w:val="00A76065"/>
    <w:rsid w:val="00A76295"/>
    <w:rsid w:val="00A764B4"/>
    <w:rsid w:val="00A76C82"/>
    <w:rsid w:val="00A77074"/>
    <w:rsid w:val="00A7732B"/>
    <w:rsid w:val="00A77488"/>
    <w:rsid w:val="00A77644"/>
    <w:rsid w:val="00A776B1"/>
    <w:rsid w:val="00A77A31"/>
    <w:rsid w:val="00A77C47"/>
    <w:rsid w:val="00A77C58"/>
    <w:rsid w:val="00A77CA4"/>
    <w:rsid w:val="00A77EA4"/>
    <w:rsid w:val="00A77EA5"/>
    <w:rsid w:val="00A8011A"/>
    <w:rsid w:val="00A80708"/>
    <w:rsid w:val="00A80997"/>
    <w:rsid w:val="00A80ACB"/>
    <w:rsid w:val="00A80E1E"/>
    <w:rsid w:val="00A8105A"/>
    <w:rsid w:val="00A812E3"/>
    <w:rsid w:val="00A8137B"/>
    <w:rsid w:val="00A814E2"/>
    <w:rsid w:val="00A819CA"/>
    <w:rsid w:val="00A81C16"/>
    <w:rsid w:val="00A81CE2"/>
    <w:rsid w:val="00A81E0E"/>
    <w:rsid w:val="00A81E1F"/>
    <w:rsid w:val="00A81FA9"/>
    <w:rsid w:val="00A82112"/>
    <w:rsid w:val="00A8223D"/>
    <w:rsid w:val="00A8227F"/>
    <w:rsid w:val="00A8236C"/>
    <w:rsid w:val="00A82439"/>
    <w:rsid w:val="00A82511"/>
    <w:rsid w:val="00A825C1"/>
    <w:rsid w:val="00A8269B"/>
    <w:rsid w:val="00A829DE"/>
    <w:rsid w:val="00A82AA8"/>
    <w:rsid w:val="00A82C17"/>
    <w:rsid w:val="00A82CAB"/>
    <w:rsid w:val="00A82DB6"/>
    <w:rsid w:val="00A83025"/>
    <w:rsid w:val="00A83052"/>
    <w:rsid w:val="00A830E5"/>
    <w:rsid w:val="00A831E4"/>
    <w:rsid w:val="00A8321C"/>
    <w:rsid w:val="00A8322D"/>
    <w:rsid w:val="00A83286"/>
    <w:rsid w:val="00A83413"/>
    <w:rsid w:val="00A83672"/>
    <w:rsid w:val="00A83D11"/>
    <w:rsid w:val="00A83D4C"/>
    <w:rsid w:val="00A83D7B"/>
    <w:rsid w:val="00A83FE2"/>
    <w:rsid w:val="00A84146"/>
    <w:rsid w:val="00A84173"/>
    <w:rsid w:val="00A8419F"/>
    <w:rsid w:val="00A84369"/>
    <w:rsid w:val="00A84617"/>
    <w:rsid w:val="00A84A4C"/>
    <w:rsid w:val="00A84AD8"/>
    <w:rsid w:val="00A84C16"/>
    <w:rsid w:val="00A84C45"/>
    <w:rsid w:val="00A84E64"/>
    <w:rsid w:val="00A84F43"/>
    <w:rsid w:val="00A84FEB"/>
    <w:rsid w:val="00A85373"/>
    <w:rsid w:val="00A85553"/>
    <w:rsid w:val="00A857C8"/>
    <w:rsid w:val="00A8594A"/>
    <w:rsid w:val="00A864F1"/>
    <w:rsid w:val="00A8674F"/>
    <w:rsid w:val="00A86A4F"/>
    <w:rsid w:val="00A86E12"/>
    <w:rsid w:val="00A86E40"/>
    <w:rsid w:val="00A86E81"/>
    <w:rsid w:val="00A86EC9"/>
    <w:rsid w:val="00A86F91"/>
    <w:rsid w:val="00A87014"/>
    <w:rsid w:val="00A8737B"/>
    <w:rsid w:val="00A873B7"/>
    <w:rsid w:val="00A87466"/>
    <w:rsid w:val="00A874E0"/>
    <w:rsid w:val="00A8754D"/>
    <w:rsid w:val="00A87859"/>
    <w:rsid w:val="00A87A77"/>
    <w:rsid w:val="00A87C13"/>
    <w:rsid w:val="00A87DA0"/>
    <w:rsid w:val="00A87F5E"/>
    <w:rsid w:val="00A90154"/>
    <w:rsid w:val="00A90529"/>
    <w:rsid w:val="00A906E8"/>
    <w:rsid w:val="00A906EF"/>
    <w:rsid w:val="00A90784"/>
    <w:rsid w:val="00A90B70"/>
    <w:rsid w:val="00A90DE3"/>
    <w:rsid w:val="00A9127E"/>
    <w:rsid w:val="00A91514"/>
    <w:rsid w:val="00A91ACB"/>
    <w:rsid w:val="00A91B03"/>
    <w:rsid w:val="00A91CA6"/>
    <w:rsid w:val="00A91FE9"/>
    <w:rsid w:val="00A92121"/>
    <w:rsid w:val="00A921A0"/>
    <w:rsid w:val="00A9246E"/>
    <w:rsid w:val="00A92601"/>
    <w:rsid w:val="00A9266A"/>
    <w:rsid w:val="00A926EE"/>
    <w:rsid w:val="00A92701"/>
    <w:rsid w:val="00A92828"/>
    <w:rsid w:val="00A92862"/>
    <w:rsid w:val="00A92A9C"/>
    <w:rsid w:val="00A92B05"/>
    <w:rsid w:val="00A92FDD"/>
    <w:rsid w:val="00A92FFA"/>
    <w:rsid w:val="00A931CB"/>
    <w:rsid w:val="00A931D3"/>
    <w:rsid w:val="00A93285"/>
    <w:rsid w:val="00A9339F"/>
    <w:rsid w:val="00A9363F"/>
    <w:rsid w:val="00A9365A"/>
    <w:rsid w:val="00A93768"/>
    <w:rsid w:val="00A93864"/>
    <w:rsid w:val="00A93B8E"/>
    <w:rsid w:val="00A93E3A"/>
    <w:rsid w:val="00A94106"/>
    <w:rsid w:val="00A94368"/>
    <w:rsid w:val="00A94498"/>
    <w:rsid w:val="00A9459B"/>
    <w:rsid w:val="00A94946"/>
    <w:rsid w:val="00A9496B"/>
    <w:rsid w:val="00A949BE"/>
    <w:rsid w:val="00A94BBF"/>
    <w:rsid w:val="00A94C3D"/>
    <w:rsid w:val="00A94C7C"/>
    <w:rsid w:val="00A94C85"/>
    <w:rsid w:val="00A94E73"/>
    <w:rsid w:val="00A954E7"/>
    <w:rsid w:val="00A9594E"/>
    <w:rsid w:val="00A95A0A"/>
    <w:rsid w:val="00A95A72"/>
    <w:rsid w:val="00A95CEB"/>
    <w:rsid w:val="00A95D64"/>
    <w:rsid w:val="00A95FEF"/>
    <w:rsid w:val="00A96232"/>
    <w:rsid w:val="00A9631F"/>
    <w:rsid w:val="00A96759"/>
    <w:rsid w:val="00A967E2"/>
    <w:rsid w:val="00A96852"/>
    <w:rsid w:val="00A96854"/>
    <w:rsid w:val="00A96A7C"/>
    <w:rsid w:val="00A96B9A"/>
    <w:rsid w:val="00A96BEA"/>
    <w:rsid w:val="00A96CA4"/>
    <w:rsid w:val="00A96F06"/>
    <w:rsid w:val="00A96F51"/>
    <w:rsid w:val="00A96FDC"/>
    <w:rsid w:val="00A97010"/>
    <w:rsid w:val="00A97130"/>
    <w:rsid w:val="00A9718E"/>
    <w:rsid w:val="00A97250"/>
    <w:rsid w:val="00A97381"/>
    <w:rsid w:val="00A9787B"/>
    <w:rsid w:val="00A978CA"/>
    <w:rsid w:val="00A97B7B"/>
    <w:rsid w:val="00A97E25"/>
    <w:rsid w:val="00AA00BF"/>
    <w:rsid w:val="00AA034A"/>
    <w:rsid w:val="00AA0506"/>
    <w:rsid w:val="00AA08A6"/>
    <w:rsid w:val="00AA08EE"/>
    <w:rsid w:val="00AA0A81"/>
    <w:rsid w:val="00AA1190"/>
    <w:rsid w:val="00AA1850"/>
    <w:rsid w:val="00AA1C37"/>
    <w:rsid w:val="00AA1C51"/>
    <w:rsid w:val="00AA1CBE"/>
    <w:rsid w:val="00AA1EBE"/>
    <w:rsid w:val="00AA1F7B"/>
    <w:rsid w:val="00AA1FD1"/>
    <w:rsid w:val="00AA2192"/>
    <w:rsid w:val="00AA21CE"/>
    <w:rsid w:val="00AA2795"/>
    <w:rsid w:val="00AA28A6"/>
    <w:rsid w:val="00AA29F4"/>
    <w:rsid w:val="00AA2B7C"/>
    <w:rsid w:val="00AA307B"/>
    <w:rsid w:val="00AA3171"/>
    <w:rsid w:val="00AA3184"/>
    <w:rsid w:val="00AA3197"/>
    <w:rsid w:val="00AA38D7"/>
    <w:rsid w:val="00AA39E4"/>
    <w:rsid w:val="00AA3B52"/>
    <w:rsid w:val="00AA3BEC"/>
    <w:rsid w:val="00AA3C35"/>
    <w:rsid w:val="00AA408B"/>
    <w:rsid w:val="00AA4202"/>
    <w:rsid w:val="00AA44FE"/>
    <w:rsid w:val="00AA450B"/>
    <w:rsid w:val="00AA4645"/>
    <w:rsid w:val="00AA471A"/>
    <w:rsid w:val="00AA4ABB"/>
    <w:rsid w:val="00AA4B22"/>
    <w:rsid w:val="00AA505E"/>
    <w:rsid w:val="00AA51A4"/>
    <w:rsid w:val="00AA5521"/>
    <w:rsid w:val="00AA554E"/>
    <w:rsid w:val="00AA571D"/>
    <w:rsid w:val="00AA5933"/>
    <w:rsid w:val="00AA599A"/>
    <w:rsid w:val="00AA5D95"/>
    <w:rsid w:val="00AA5E55"/>
    <w:rsid w:val="00AA5F7A"/>
    <w:rsid w:val="00AA62D4"/>
    <w:rsid w:val="00AA6376"/>
    <w:rsid w:val="00AA645B"/>
    <w:rsid w:val="00AA66E1"/>
    <w:rsid w:val="00AA6734"/>
    <w:rsid w:val="00AA6942"/>
    <w:rsid w:val="00AA6C9A"/>
    <w:rsid w:val="00AA6E78"/>
    <w:rsid w:val="00AA6F75"/>
    <w:rsid w:val="00AA7386"/>
    <w:rsid w:val="00AA73A8"/>
    <w:rsid w:val="00AA74E8"/>
    <w:rsid w:val="00AA7D1B"/>
    <w:rsid w:val="00AA7E19"/>
    <w:rsid w:val="00AA7F5C"/>
    <w:rsid w:val="00AB0089"/>
    <w:rsid w:val="00AB02A9"/>
    <w:rsid w:val="00AB083E"/>
    <w:rsid w:val="00AB0AAB"/>
    <w:rsid w:val="00AB117C"/>
    <w:rsid w:val="00AB1247"/>
    <w:rsid w:val="00AB127D"/>
    <w:rsid w:val="00AB1367"/>
    <w:rsid w:val="00AB1FAA"/>
    <w:rsid w:val="00AB2700"/>
    <w:rsid w:val="00AB29EF"/>
    <w:rsid w:val="00AB2B16"/>
    <w:rsid w:val="00AB2CA0"/>
    <w:rsid w:val="00AB2DAC"/>
    <w:rsid w:val="00AB30C3"/>
    <w:rsid w:val="00AB3404"/>
    <w:rsid w:val="00AB34F7"/>
    <w:rsid w:val="00AB36CE"/>
    <w:rsid w:val="00AB3923"/>
    <w:rsid w:val="00AB3CDA"/>
    <w:rsid w:val="00AB3CF5"/>
    <w:rsid w:val="00AB42C8"/>
    <w:rsid w:val="00AB466C"/>
    <w:rsid w:val="00AB4789"/>
    <w:rsid w:val="00AB4906"/>
    <w:rsid w:val="00AB49D1"/>
    <w:rsid w:val="00AB4A12"/>
    <w:rsid w:val="00AB556A"/>
    <w:rsid w:val="00AB5719"/>
    <w:rsid w:val="00AB5A24"/>
    <w:rsid w:val="00AB601B"/>
    <w:rsid w:val="00AB6095"/>
    <w:rsid w:val="00AB6139"/>
    <w:rsid w:val="00AB660A"/>
    <w:rsid w:val="00AB6AA6"/>
    <w:rsid w:val="00AB6EFE"/>
    <w:rsid w:val="00AB70C8"/>
    <w:rsid w:val="00AB7767"/>
    <w:rsid w:val="00AB77B9"/>
    <w:rsid w:val="00AB78A7"/>
    <w:rsid w:val="00AB7ACB"/>
    <w:rsid w:val="00AB7FEB"/>
    <w:rsid w:val="00ABE78B"/>
    <w:rsid w:val="00AC0175"/>
    <w:rsid w:val="00AC028B"/>
    <w:rsid w:val="00AC02D2"/>
    <w:rsid w:val="00AC02FB"/>
    <w:rsid w:val="00AC08E3"/>
    <w:rsid w:val="00AC0F2B"/>
    <w:rsid w:val="00AC1169"/>
    <w:rsid w:val="00AC151A"/>
    <w:rsid w:val="00AC1C4F"/>
    <w:rsid w:val="00AC1D31"/>
    <w:rsid w:val="00AC22E4"/>
    <w:rsid w:val="00AC2366"/>
    <w:rsid w:val="00AC2380"/>
    <w:rsid w:val="00AC24B1"/>
    <w:rsid w:val="00AC266F"/>
    <w:rsid w:val="00AC2AB2"/>
    <w:rsid w:val="00AC2AF1"/>
    <w:rsid w:val="00AC3123"/>
    <w:rsid w:val="00AC350D"/>
    <w:rsid w:val="00AC3649"/>
    <w:rsid w:val="00AC36AB"/>
    <w:rsid w:val="00AC36EB"/>
    <w:rsid w:val="00AC3AD0"/>
    <w:rsid w:val="00AC3CF8"/>
    <w:rsid w:val="00AC3E74"/>
    <w:rsid w:val="00AC3F84"/>
    <w:rsid w:val="00AC4107"/>
    <w:rsid w:val="00AC4141"/>
    <w:rsid w:val="00AC4291"/>
    <w:rsid w:val="00AC4336"/>
    <w:rsid w:val="00AC464C"/>
    <w:rsid w:val="00AC4717"/>
    <w:rsid w:val="00AC47D8"/>
    <w:rsid w:val="00AC4813"/>
    <w:rsid w:val="00AC4889"/>
    <w:rsid w:val="00AC4F64"/>
    <w:rsid w:val="00AC550D"/>
    <w:rsid w:val="00AC57AA"/>
    <w:rsid w:val="00AC599E"/>
    <w:rsid w:val="00AC5A50"/>
    <w:rsid w:val="00AC5BCB"/>
    <w:rsid w:val="00AC5E4E"/>
    <w:rsid w:val="00AC5F29"/>
    <w:rsid w:val="00AC60B4"/>
    <w:rsid w:val="00AC65E1"/>
    <w:rsid w:val="00AC6AA9"/>
    <w:rsid w:val="00AC6AFA"/>
    <w:rsid w:val="00AC6BED"/>
    <w:rsid w:val="00AC6BF0"/>
    <w:rsid w:val="00AC7472"/>
    <w:rsid w:val="00AC755E"/>
    <w:rsid w:val="00AC758C"/>
    <w:rsid w:val="00AC7628"/>
    <w:rsid w:val="00AC77BB"/>
    <w:rsid w:val="00AC7A1D"/>
    <w:rsid w:val="00AC7A88"/>
    <w:rsid w:val="00AC7B4F"/>
    <w:rsid w:val="00AD01DE"/>
    <w:rsid w:val="00AD07C7"/>
    <w:rsid w:val="00AD0A1B"/>
    <w:rsid w:val="00AD0ABC"/>
    <w:rsid w:val="00AD0B75"/>
    <w:rsid w:val="00AD0D87"/>
    <w:rsid w:val="00AD0F51"/>
    <w:rsid w:val="00AD11DD"/>
    <w:rsid w:val="00AD13E2"/>
    <w:rsid w:val="00AD15B1"/>
    <w:rsid w:val="00AD15F2"/>
    <w:rsid w:val="00AD187F"/>
    <w:rsid w:val="00AD191A"/>
    <w:rsid w:val="00AD19D5"/>
    <w:rsid w:val="00AD1BC3"/>
    <w:rsid w:val="00AD1CE1"/>
    <w:rsid w:val="00AD2169"/>
    <w:rsid w:val="00AD2194"/>
    <w:rsid w:val="00AD21CE"/>
    <w:rsid w:val="00AD234A"/>
    <w:rsid w:val="00AD2400"/>
    <w:rsid w:val="00AD260D"/>
    <w:rsid w:val="00AD28E2"/>
    <w:rsid w:val="00AD29C0"/>
    <w:rsid w:val="00AD2BEA"/>
    <w:rsid w:val="00AD2E34"/>
    <w:rsid w:val="00AD2FF6"/>
    <w:rsid w:val="00AD3122"/>
    <w:rsid w:val="00AD37F0"/>
    <w:rsid w:val="00AD391F"/>
    <w:rsid w:val="00AD39C7"/>
    <w:rsid w:val="00AD3A9E"/>
    <w:rsid w:val="00AD3B38"/>
    <w:rsid w:val="00AD3BE9"/>
    <w:rsid w:val="00AD3F51"/>
    <w:rsid w:val="00AD412E"/>
    <w:rsid w:val="00AD4269"/>
    <w:rsid w:val="00AD44AB"/>
    <w:rsid w:val="00AD4582"/>
    <w:rsid w:val="00AD50F9"/>
    <w:rsid w:val="00AD52B5"/>
    <w:rsid w:val="00AD52D8"/>
    <w:rsid w:val="00AD537B"/>
    <w:rsid w:val="00AD53FA"/>
    <w:rsid w:val="00AD559B"/>
    <w:rsid w:val="00AD586F"/>
    <w:rsid w:val="00AD59A6"/>
    <w:rsid w:val="00AD5C94"/>
    <w:rsid w:val="00AD5CCE"/>
    <w:rsid w:val="00AD5E27"/>
    <w:rsid w:val="00AD6301"/>
    <w:rsid w:val="00AD647C"/>
    <w:rsid w:val="00AD65B4"/>
    <w:rsid w:val="00AD6771"/>
    <w:rsid w:val="00AD67D0"/>
    <w:rsid w:val="00AD6AD6"/>
    <w:rsid w:val="00AD6E34"/>
    <w:rsid w:val="00AD6E44"/>
    <w:rsid w:val="00AD6EAB"/>
    <w:rsid w:val="00AD6FCD"/>
    <w:rsid w:val="00AD7093"/>
    <w:rsid w:val="00AD71B2"/>
    <w:rsid w:val="00AD7206"/>
    <w:rsid w:val="00AD731E"/>
    <w:rsid w:val="00AD746E"/>
    <w:rsid w:val="00AD760F"/>
    <w:rsid w:val="00AD7699"/>
    <w:rsid w:val="00AD7856"/>
    <w:rsid w:val="00AD78D5"/>
    <w:rsid w:val="00AD7AA1"/>
    <w:rsid w:val="00AD7E07"/>
    <w:rsid w:val="00AD7E64"/>
    <w:rsid w:val="00AD7EB6"/>
    <w:rsid w:val="00AE060A"/>
    <w:rsid w:val="00AE09ED"/>
    <w:rsid w:val="00AE0B9A"/>
    <w:rsid w:val="00AE0ED9"/>
    <w:rsid w:val="00AE0F13"/>
    <w:rsid w:val="00AE104F"/>
    <w:rsid w:val="00AE11CD"/>
    <w:rsid w:val="00AE137F"/>
    <w:rsid w:val="00AE1DB6"/>
    <w:rsid w:val="00AE1DCD"/>
    <w:rsid w:val="00AE1E4A"/>
    <w:rsid w:val="00AE2025"/>
    <w:rsid w:val="00AE2189"/>
    <w:rsid w:val="00AE235B"/>
    <w:rsid w:val="00AE2579"/>
    <w:rsid w:val="00AE27AB"/>
    <w:rsid w:val="00AE29BA"/>
    <w:rsid w:val="00AE2B60"/>
    <w:rsid w:val="00AE2BCE"/>
    <w:rsid w:val="00AE2D65"/>
    <w:rsid w:val="00AE2DD8"/>
    <w:rsid w:val="00AE2F46"/>
    <w:rsid w:val="00AE3002"/>
    <w:rsid w:val="00AE36D1"/>
    <w:rsid w:val="00AE3C22"/>
    <w:rsid w:val="00AE3FEF"/>
    <w:rsid w:val="00AE4050"/>
    <w:rsid w:val="00AE41B9"/>
    <w:rsid w:val="00AE41EC"/>
    <w:rsid w:val="00AE4208"/>
    <w:rsid w:val="00AE428D"/>
    <w:rsid w:val="00AE42CE"/>
    <w:rsid w:val="00AE43E7"/>
    <w:rsid w:val="00AE4418"/>
    <w:rsid w:val="00AE455C"/>
    <w:rsid w:val="00AE4589"/>
    <w:rsid w:val="00AE45FC"/>
    <w:rsid w:val="00AE4711"/>
    <w:rsid w:val="00AE47F2"/>
    <w:rsid w:val="00AE4C05"/>
    <w:rsid w:val="00AE4C91"/>
    <w:rsid w:val="00AE4F0F"/>
    <w:rsid w:val="00AE5A6D"/>
    <w:rsid w:val="00AE5EBB"/>
    <w:rsid w:val="00AE6260"/>
    <w:rsid w:val="00AE6288"/>
    <w:rsid w:val="00AE630C"/>
    <w:rsid w:val="00AE63BC"/>
    <w:rsid w:val="00AE65B1"/>
    <w:rsid w:val="00AE6ABF"/>
    <w:rsid w:val="00AE6DFF"/>
    <w:rsid w:val="00AE6E4F"/>
    <w:rsid w:val="00AE73E4"/>
    <w:rsid w:val="00AE7BA1"/>
    <w:rsid w:val="00AE7CA1"/>
    <w:rsid w:val="00AF00EB"/>
    <w:rsid w:val="00AF0122"/>
    <w:rsid w:val="00AF0179"/>
    <w:rsid w:val="00AF0295"/>
    <w:rsid w:val="00AF06E8"/>
    <w:rsid w:val="00AF09E8"/>
    <w:rsid w:val="00AF09EC"/>
    <w:rsid w:val="00AF0A8A"/>
    <w:rsid w:val="00AF0D2E"/>
    <w:rsid w:val="00AF0E41"/>
    <w:rsid w:val="00AF0E73"/>
    <w:rsid w:val="00AF1247"/>
    <w:rsid w:val="00AF1419"/>
    <w:rsid w:val="00AF158E"/>
    <w:rsid w:val="00AF177A"/>
    <w:rsid w:val="00AF1988"/>
    <w:rsid w:val="00AF1F6F"/>
    <w:rsid w:val="00AF2197"/>
    <w:rsid w:val="00AF21CA"/>
    <w:rsid w:val="00AF21F5"/>
    <w:rsid w:val="00AF23C7"/>
    <w:rsid w:val="00AF2795"/>
    <w:rsid w:val="00AF27F7"/>
    <w:rsid w:val="00AF28A5"/>
    <w:rsid w:val="00AF29EF"/>
    <w:rsid w:val="00AF2B43"/>
    <w:rsid w:val="00AF2BBA"/>
    <w:rsid w:val="00AF2D4E"/>
    <w:rsid w:val="00AF2E58"/>
    <w:rsid w:val="00AF317A"/>
    <w:rsid w:val="00AF32AE"/>
    <w:rsid w:val="00AF33A8"/>
    <w:rsid w:val="00AF3414"/>
    <w:rsid w:val="00AF3DE6"/>
    <w:rsid w:val="00AF4100"/>
    <w:rsid w:val="00AF45E6"/>
    <w:rsid w:val="00AF4665"/>
    <w:rsid w:val="00AF4847"/>
    <w:rsid w:val="00AF49AE"/>
    <w:rsid w:val="00AF5064"/>
    <w:rsid w:val="00AF556B"/>
    <w:rsid w:val="00AF567A"/>
    <w:rsid w:val="00AF5B0C"/>
    <w:rsid w:val="00AF5B5A"/>
    <w:rsid w:val="00AF5BCC"/>
    <w:rsid w:val="00AF5C62"/>
    <w:rsid w:val="00AF5E1F"/>
    <w:rsid w:val="00AF5F76"/>
    <w:rsid w:val="00AF6413"/>
    <w:rsid w:val="00AF648D"/>
    <w:rsid w:val="00AF6559"/>
    <w:rsid w:val="00AF65E1"/>
    <w:rsid w:val="00AF69E0"/>
    <w:rsid w:val="00AF6A49"/>
    <w:rsid w:val="00AF6A92"/>
    <w:rsid w:val="00AF70BD"/>
    <w:rsid w:val="00AF7731"/>
    <w:rsid w:val="00AF77CC"/>
    <w:rsid w:val="00AF7BD5"/>
    <w:rsid w:val="00AF7D40"/>
    <w:rsid w:val="00B001C7"/>
    <w:rsid w:val="00B00300"/>
    <w:rsid w:val="00B005C5"/>
    <w:rsid w:val="00B00762"/>
    <w:rsid w:val="00B00823"/>
    <w:rsid w:val="00B008FC"/>
    <w:rsid w:val="00B00E75"/>
    <w:rsid w:val="00B0144D"/>
    <w:rsid w:val="00B01625"/>
    <w:rsid w:val="00B016E7"/>
    <w:rsid w:val="00B01991"/>
    <w:rsid w:val="00B02010"/>
    <w:rsid w:val="00B021A5"/>
    <w:rsid w:val="00B02254"/>
    <w:rsid w:val="00B02337"/>
    <w:rsid w:val="00B025A7"/>
    <w:rsid w:val="00B02734"/>
    <w:rsid w:val="00B028A1"/>
    <w:rsid w:val="00B02CBC"/>
    <w:rsid w:val="00B02CF9"/>
    <w:rsid w:val="00B02D43"/>
    <w:rsid w:val="00B02F92"/>
    <w:rsid w:val="00B03308"/>
    <w:rsid w:val="00B03309"/>
    <w:rsid w:val="00B0371F"/>
    <w:rsid w:val="00B03748"/>
    <w:rsid w:val="00B03937"/>
    <w:rsid w:val="00B03965"/>
    <w:rsid w:val="00B039CE"/>
    <w:rsid w:val="00B03B7D"/>
    <w:rsid w:val="00B03B99"/>
    <w:rsid w:val="00B03EC1"/>
    <w:rsid w:val="00B04119"/>
    <w:rsid w:val="00B0432A"/>
    <w:rsid w:val="00B0447C"/>
    <w:rsid w:val="00B04C99"/>
    <w:rsid w:val="00B0529B"/>
    <w:rsid w:val="00B0535A"/>
    <w:rsid w:val="00B0535F"/>
    <w:rsid w:val="00B053A1"/>
    <w:rsid w:val="00B05A33"/>
    <w:rsid w:val="00B05CAB"/>
    <w:rsid w:val="00B06263"/>
    <w:rsid w:val="00B063F9"/>
    <w:rsid w:val="00B06C53"/>
    <w:rsid w:val="00B07098"/>
    <w:rsid w:val="00B072B1"/>
    <w:rsid w:val="00B074CE"/>
    <w:rsid w:val="00B07526"/>
    <w:rsid w:val="00B078B5"/>
    <w:rsid w:val="00B079F2"/>
    <w:rsid w:val="00B07A1C"/>
    <w:rsid w:val="00B07A71"/>
    <w:rsid w:val="00B07CB5"/>
    <w:rsid w:val="00B07E29"/>
    <w:rsid w:val="00B101F9"/>
    <w:rsid w:val="00B101FB"/>
    <w:rsid w:val="00B10450"/>
    <w:rsid w:val="00B104B8"/>
    <w:rsid w:val="00B10720"/>
    <w:rsid w:val="00B10A94"/>
    <w:rsid w:val="00B10BEE"/>
    <w:rsid w:val="00B10D51"/>
    <w:rsid w:val="00B10DF4"/>
    <w:rsid w:val="00B10FB7"/>
    <w:rsid w:val="00B110B9"/>
    <w:rsid w:val="00B1110E"/>
    <w:rsid w:val="00B1111B"/>
    <w:rsid w:val="00B11122"/>
    <w:rsid w:val="00B113CC"/>
    <w:rsid w:val="00B11553"/>
    <w:rsid w:val="00B11683"/>
    <w:rsid w:val="00B119A0"/>
    <w:rsid w:val="00B11ABB"/>
    <w:rsid w:val="00B11D45"/>
    <w:rsid w:val="00B11E43"/>
    <w:rsid w:val="00B11F3E"/>
    <w:rsid w:val="00B120F7"/>
    <w:rsid w:val="00B12903"/>
    <w:rsid w:val="00B12DE2"/>
    <w:rsid w:val="00B13245"/>
    <w:rsid w:val="00B13255"/>
    <w:rsid w:val="00B13689"/>
    <w:rsid w:val="00B138C8"/>
    <w:rsid w:val="00B13AA9"/>
    <w:rsid w:val="00B13AB9"/>
    <w:rsid w:val="00B13B5D"/>
    <w:rsid w:val="00B13DAC"/>
    <w:rsid w:val="00B13DDF"/>
    <w:rsid w:val="00B14030"/>
    <w:rsid w:val="00B148D4"/>
    <w:rsid w:val="00B1494A"/>
    <w:rsid w:val="00B14B92"/>
    <w:rsid w:val="00B14C8A"/>
    <w:rsid w:val="00B14EA0"/>
    <w:rsid w:val="00B151F5"/>
    <w:rsid w:val="00B1557B"/>
    <w:rsid w:val="00B15652"/>
    <w:rsid w:val="00B1579C"/>
    <w:rsid w:val="00B1597F"/>
    <w:rsid w:val="00B15B07"/>
    <w:rsid w:val="00B15B68"/>
    <w:rsid w:val="00B15D28"/>
    <w:rsid w:val="00B15FEC"/>
    <w:rsid w:val="00B161F3"/>
    <w:rsid w:val="00B1625A"/>
    <w:rsid w:val="00B164B3"/>
    <w:rsid w:val="00B16851"/>
    <w:rsid w:val="00B16B2D"/>
    <w:rsid w:val="00B16BC5"/>
    <w:rsid w:val="00B16CAC"/>
    <w:rsid w:val="00B16E0A"/>
    <w:rsid w:val="00B1716F"/>
    <w:rsid w:val="00B172E9"/>
    <w:rsid w:val="00B173DF"/>
    <w:rsid w:val="00B17414"/>
    <w:rsid w:val="00B17580"/>
    <w:rsid w:val="00B17BCE"/>
    <w:rsid w:val="00B200D4"/>
    <w:rsid w:val="00B201EC"/>
    <w:rsid w:val="00B20BB3"/>
    <w:rsid w:val="00B20D88"/>
    <w:rsid w:val="00B21392"/>
    <w:rsid w:val="00B2161E"/>
    <w:rsid w:val="00B216B2"/>
    <w:rsid w:val="00B217FF"/>
    <w:rsid w:val="00B21983"/>
    <w:rsid w:val="00B219AB"/>
    <w:rsid w:val="00B21A98"/>
    <w:rsid w:val="00B21AA6"/>
    <w:rsid w:val="00B21B28"/>
    <w:rsid w:val="00B21B85"/>
    <w:rsid w:val="00B21EE3"/>
    <w:rsid w:val="00B21F06"/>
    <w:rsid w:val="00B224E2"/>
    <w:rsid w:val="00B226DD"/>
    <w:rsid w:val="00B2274F"/>
    <w:rsid w:val="00B22982"/>
    <w:rsid w:val="00B22DD1"/>
    <w:rsid w:val="00B22DE4"/>
    <w:rsid w:val="00B22F16"/>
    <w:rsid w:val="00B22F1C"/>
    <w:rsid w:val="00B22F25"/>
    <w:rsid w:val="00B23027"/>
    <w:rsid w:val="00B23082"/>
    <w:rsid w:val="00B23189"/>
    <w:rsid w:val="00B2335D"/>
    <w:rsid w:val="00B2336B"/>
    <w:rsid w:val="00B23720"/>
    <w:rsid w:val="00B23BD7"/>
    <w:rsid w:val="00B23BED"/>
    <w:rsid w:val="00B241A2"/>
    <w:rsid w:val="00B241A4"/>
    <w:rsid w:val="00B24241"/>
    <w:rsid w:val="00B2424D"/>
    <w:rsid w:val="00B24320"/>
    <w:rsid w:val="00B24416"/>
    <w:rsid w:val="00B24533"/>
    <w:rsid w:val="00B247A8"/>
    <w:rsid w:val="00B24B6A"/>
    <w:rsid w:val="00B24D31"/>
    <w:rsid w:val="00B24DF8"/>
    <w:rsid w:val="00B24F0F"/>
    <w:rsid w:val="00B25024"/>
    <w:rsid w:val="00B252EA"/>
    <w:rsid w:val="00B25769"/>
    <w:rsid w:val="00B258A6"/>
    <w:rsid w:val="00B25941"/>
    <w:rsid w:val="00B25B57"/>
    <w:rsid w:val="00B25E12"/>
    <w:rsid w:val="00B262A0"/>
    <w:rsid w:val="00B2672E"/>
    <w:rsid w:val="00B26AC6"/>
    <w:rsid w:val="00B26B27"/>
    <w:rsid w:val="00B26DEC"/>
    <w:rsid w:val="00B26F71"/>
    <w:rsid w:val="00B27080"/>
    <w:rsid w:val="00B271C9"/>
    <w:rsid w:val="00B273F8"/>
    <w:rsid w:val="00B2793F"/>
    <w:rsid w:val="00B305FF"/>
    <w:rsid w:val="00B306E5"/>
    <w:rsid w:val="00B30A86"/>
    <w:rsid w:val="00B30D4C"/>
    <w:rsid w:val="00B30D63"/>
    <w:rsid w:val="00B30E05"/>
    <w:rsid w:val="00B31108"/>
    <w:rsid w:val="00B3121F"/>
    <w:rsid w:val="00B31298"/>
    <w:rsid w:val="00B3151A"/>
    <w:rsid w:val="00B316CC"/>
    <w:rsid w:val="00B31B78"/>
    <w:rsid w:val="00B3207E"/>
    <w:rsid w:val="00B3213F"/>
    <w:rsid w:val="00B32301"/>
    <w:rsid w:val="00B3254E"/>
    <w:rsid w:val="00B32577"/>
    <w:rsid w:val="00B32619"/>
    <w:rsid w:val="00B329C1"/>
    <w:rsid w:val="00B32AA9"/>
    <w:rsid w:val="00B32BD2"/>
    <w:rsid w:val="00B330E4"/>
    <w:rsid w:val="00B3316E"/>
    <w:rsid w:val="00B33461"/>
    <w:rsid w:val="00B3361D"/>
    <w:rsid w:val="00B3379D"/>
    <w:rsid w:val="00B3388F"/>
    <w:rsid w:val="00B33DDE"/>
    <w:rsid w:val="00B33EB4"/>
    <w:rsid w:val="00B33F6C"/>
    <w:rsid w:val="00B340B6"/>
    <w:rsid w:val="00B34238"/>
    <w:rsid w:val="00B3440A"/>
    <w:rsid w:val="00B34CB9"/>
    <w:rsid w:val="00B351A6"/>
    <w:rsid w:val="00B35481"/>
    <w:rsid w:val="00B355F5"/>
    <w:rsid w:val="00B355F6"/>
    <w:rsid w:val="00B35D6F"/>
    <w:rsid w:val="00B35DD1"/>
    <w:rsid w:val="00B35EF4"/>
    <w:rsid w:val="00B3600E"/>
    <w:rsid w:val="00B3616B"/>
    <w:rsid w:val="00B362F6"/>
    <w:rsid w:val="00B3638E"/>
    <w:rsid w:val="00B365ED"/>
    <w:rsid w:val="00B365F5"/>
    <w:rsid w:val="00B3669D"/>
    <w:rsid w:val="00B36B2F"/>
    <w:rsid w:val="00B36B9F"/>
    <w:rsid w:val="00B36F86"/>
    <w:rsid w:val="00B3713F"/>
    <w:rsid w:val="00B3752C"/>
    <w:rsid w:val="00B377D1"/>
    <w:rsid w:val="00B37940"/>
    <w:rsid w:val="00B3798B"/>
    <w:rsid w:val="00B37C99"/>
    <w:rsid w:val="00B37DFD"/>
    <w:rsid w:val="00B37F85"/>
    <w:rsid w:val="00B400B2"/>
    <w:rsid w:val="00B404FF"/>
    <w:rsid w:val="00B40AAB"/>
    <w:rsid w:val="00B40C84"/>
    <w:rsid w:val="00B40CA6"/>
    <w:rsid w:val="00B40E47"/>
    <w:rsid w:val="00B40F12"/>
    <w:rsid w:val="00B4117E"/>
    <w:rsid w:val="00B411F2"/>
    <w:rsid w:val="00B4137E"/>
    <w:rsid w:val="00B4154F"/>
    <w:rsid w:val="00B417D8"/>
    <w:rsid w:val="00B418FA"/>
    <w:rsid w:val="00B41CA5"/>
    <w:rsid w:val="00B42370"/>
    <w:rsid w:val="00B42731"/>
    <w:rsid w:val="00B42AFE"/>
    <w:rsid w:val="00B42BAD"/>
    <w:rsid w:val="00B42BBA"/>
    <w:rsid w:val="00B42BCA"/>
    <w:rsid w:val="00B42C0F"/>
    <w:rsid w:val="00B4317C"/>
    <w:rsid w:val="00B43347"/>
    <w:rsid w:val="00B433C6"/>
    <w:rsid w:val="00B434BE"/>
    <w:rsid w:val="00B43522"/>
    <w:rsid w:val="00B436C4"/>
    <w:rsid w:val="00B43A9C"/>
    <w:rsid w:val="00B43C0A"/>
    <w:rsid w:val="00B43D28"/>
    <w:rsid w:val="00B43D5F"/>
    <w:rsid w:val="00B44079"/>
    <w:rsid w:val="00B4422A"/>
    <w:rsid w:val="00B4479F"/>
    <w:rsid w:val="00B44BE2"/>
    <w:rsid w:val="00B44CDE"/>
    <w:rsid w:val="00B45367"/>
    <w:rsid w:val="00B45568"/>
    <w:rsid w:val="00B455A6"/>
    <w:rsid w:val="00B4561D"/>
    <w:rsid w:val="00B4565D"/>
    <w:rsid w:val="00B45741"/>
    <w:rsid w:val="00B45A0C"/>
    <w:rsid w:val="00B45C1E"/>
    <w:rsid w:val="00B45C74"/>
    <w:rsid w:val="00B462D9"/>
    <w:rsid w:val="00B46318"/>
    <w:rsid w:val="00B46558"/>
    <w:rsid w:val="00B4658E"/>
    <w:rsid w:val="00B46695"/>
    <w:rsid w:val="00B466EA"/>
    <w:rsid w:val="00B46B3D"/>
    <w:rsid w:val="00B46D3E"/>
    <w:rsid w:val="00B46D5E"/>
    <w:rsid w:val="00B46DB0"/>
    <w:rsid w:val="00B46E40"/>
    <w:rsid w:val="00B470CA"/>
    <w:rsid w:val="00B47194"/>
    <w:rsid w:val="00B471E8"/>
    <w:rsid w:val="00B4729A"/>
    <w:rsid w:val="00B475C1"/>
    <w:rsid w:val="00B477E9"/>
    <w:rsid w:val="00B479A0"/>
    <w:rsid w:val="00B479AF"/>
    <w:rsid w:val="00B47B10"/>
    <w:rsid w:val="00B47C68"/>
    <w:rsid w:val="00B47F35"/>
    <w:rsid w:val="00B50062"/>
    <w:rsid w:val="00B5014E"/>
    <w:rsid w:val="00B501DE"/>
    <w:rsid w:val="00B50BB3"/>
    <w:rsid w:val="00B50BE0"/>
    <w:rsid w:val="00B50C3F"/>
    <w:rsid w:val="00B50CF4"/>
    <w:rsid w:val="00B50E6A"/>
    <w:rsid w:val="00B51009"/>
    <w:rsid w:val="00B515DA"/>
    <w:rsid w:val="00B51783"/>
    <w:rsid w:val="00B517CF"/>
    <w:rsid w:val="00B51B6D"/>
    <w:rsid w:val="00B52090"/>
    <w:rsid w:val="00B520FE"/>
    <w:rsid w:val="00B52244"/>
    <w:rsid w:val="00B52375"/>
    <w:rsid w:val="00B52442"/>
    <w:rsid w:val="00B52478"/>
    <w:rsid w:val="00B525EE"/>
    <w:rsid w:val="00B52808"/>
    <w:rsid w:val="00B52959"/>
    <w:rsid w:val="00B52C00"/>
    <w:rsid w:val="00B52C12"/>
    <w:rsid w:val="00B530BB"/>
    <w:rsid w:val="00B53445"/>
    <w:rsid w:val="00B53609"/>
    <w:rsid w:val="00B53861"/>
    <w:rsid w:val="00B53A61"/>
    <w:rsid w:val="00B53E29"/>
    <w:rsid w:val="00B541F1"/>
    <w:rsid w:val="00B54285"/>
    <w:rsid w:val="00B5476C"/>
    <w:rsid w:val="00B549E8"/>
    <w:rsid w:val="00B54B86"/>
    <w:rsid w:val="00B54C61"/>
    <w:rsid w:val="00B54E70"/>
    <w:rsid w:val="00B55003"/>
    <w:rsid w:val="00B55244"/>
    <w:rsid w:val="00B5559F"/>
    <w:rsid w:val="00B5569C"/>
    <w:rsid w:val="00B55936"/>
    <w:rsid w:val="00B560E4"/>
    <w:rsid w:val="00B562D4"/>
    <w:rsid w:val="00B56611"/>
    <w:rsid w:val="00B56831"/>
    <w:rsid w:val="00B56B7A"/>
    <w:rsid w:val="00B56C50"/>
    <w:rsid w:val="00B56FED"/>
    <w:rsid w:val="00B571F6"/>
    <w:rsid w:val="00B572A3"/>
    <w:rsid w:val="00B57394"/>
    <w:rsid w:val="00B575FF"/>
    <w:rsid w:val="00B577A5"/>
    <w:rsid w:val="00B57CBD"/>
    <w:rsid w:val="00B60312"/>
    <w:rsid w:val="00B603AF"/>
    <w:rsid w:val="00B603EC"/>
    <w:rsid w:val="00B60727"/>
    <w:rsid w:val="00B6078E"/>
    <w:rsid w:val="00B6089F"/>
    <w:rsid w:val="00B608D7"/>
    <w:rsid w:val="00B60921"/>
    <w:rsid w:val="00B60C6B"/>
    <w:rsid w:val="00B61025"/>
    <w:rsid w:val="00B610AE"/>
    <w:rsid w:val="00B61124"/>
    <w:rsid w:val="00B6171B"/>
    <w:rsid w:val="00B6181A"/>
    <w:rsid w:val="00B619E4"/>
    <w:rsid w:val="00B61AC7"/>
    <w:rsid w:val="00B61C96"/>
    <w:rsid w:val="00B61EC4"/>
    <w:rsid w:val="00B61ED5"/>
    <w:rsid w:val="00B61F61"/>
    <w:rsid w:val="00B61FCE"/>
    <w:rsid w:val="00B622BE"/>
    <w:rsid w:val="00B62533"/>
    <w:rsid w:val="00B6267D"/>
    <w:rsid w:val="00B62886"/>
    <w:rsid w:val="00B62B8A"/>
    <w:rsid w:val="00B62C51"/>
    <w:rsid w:val="00B62EE6"/>
    <w:rsid w:val="00B63041"/>
    <w:rsid w:val="00B63321"/>
    <w:rsid w:val="00B63412"/>
    <w:rsid w:val="00B6387E"/>
    <w:rsid w:val="00B63A56"/>
    <w:rsid w:val="00B63CB4"/>
    <w:rsid w:val="00B63D07"/>
    <w:rsid w:val="00B63D57"/>
    <w:rsid w:val="00B63E17"/>
    <w:rsid w:val="00B641B3"/>
    <w:rsid w:val="00B6423B"/>
    <w:rsid w:val="00B64421"/>
    <w:rsid w:val="00B64598"/>
    <w:rsid w:val="00B645F2"/>
    <w:rsid w:val="00B6467E"/>
    <w:rsid w:val="00B648DF"/>
    <w:rsid w:val="00B648FC"/>
    <w:rsid w:val="00B64BA2"/>
    <w:rsid w:val="00B64BD3"/>
    <w:rsid w:val="00B655E3"/>
    <w:rsid w:val="00B6562F"/>
    <w:rsid w:val="00B657DB"/>
    <w:rsid w:val="00B657E8"/>
    <w:rsid w:val="00B65898"/>
    <w:rsid w:val="00B659EB"/>
    <w:rsid w:val="00B65A07"/>
    <w:rsid w:val="00B65DF1"/>
    <w:rsid w:val="00B65F85"/>
    <w:rsid w:val="00B6612B"/>
    <w:rsid w:val="00B66242"/>
    <w:rsid w:val="00B66265"/>
    <w:rsid w:val="00B66359"/>
    <w:rsid w:val="00B6657F"/>
    <w:rsid w:val="00B665A8"/>
    <w:rsid w:val="00B666EC"/>
    <w:rsid w:val="00B667F0"/>
    <w:rsid w:val="00B6695C"/>
    <w:rsid w:val="00B66CEE"/>
    <w:rsid w:val="00B66EF7"/>
    <w:rsid w:val="00B66EFA"/>
    <w:rsid w:val="00B66F91"/>
    <w:rsid w:val="00B67483"/>
    <w:rsid w:val="00B67652"/>
    <w:rsid w:val="00B6794F"/>
    <w:rsid w:val="00B67C06"/>
    <w:rsid w:val="00B67D03"/>
    <w:rsid w:val="00B70050"/>
    <w:rsid w:val="00B7012D"/>
    <w:rsid w:val="00B702C3"/>
    <w:rsid w:val="00B7039A"/>
    <w:rsid w:val="00B7046E"/>
    <w:rsid w:val="00B704AC"/>
    <w:rsid w:val="00B706E3"/>
    <w:rsid w:val="00B70788"/>
    <w:rsid w:val="00B70801"/>
    <w:rsid w:val="00B70859"/>
    <w:rsid w:val="00B7096A"/>
    <w:rsid w:val="00B70EA7"/>
    <w:rsid w:val="00B70F6B"/>
    <w:rsid w:val="00B71132"/>
    <w:rsid w:val="00B7129F"/>
    <w:rsid w:val="00B713F3"/>
    <w:rsid w:val="00B716BC"/>
    <w:rsid w:val="00B71797"/>
    <w:rsid w:val="00B71E85"/>
    <w:rsid w:val="00B720BE"/>
    <w:rsid w:val="00B72240"/>
    <w:rsid w:val="00B72710"/>
    <w:rsid w:val="00B72B44"/>
    <w:rsid w:val="00B72F54"/>
    <w:rsid w:val="00B730A8"/>
    <w:rsid w:val="00B730B9"/>
    <w:rsid w:val="00B730C4"/>
    <w:rsid w:val="00B7315C"/>
    <w:rsid w:val="00B73486"/>
    <w:rsid w:val="00B73561"/>
    <w:rsid w:val="00B738A5"/>
    <w:rsid w:val="00B738B1"/>
    <w:rsid w:val="00B738EA"/>
    <w:rsid w:val="00B73B12"/>
    <w:rsid w:val="00B73B9D"/>
    <w:rsid w:val="00B73BAF"/>
    <w:rsid w:val="00B73D7C"/>
    <w:rsid w:val="00B73E98"/>
    <w:rsid w:val="00B73EB2"/>
    <w:rsid w:val="00B73F00"/>
    <w:rsid w:val="00B742F6"/>
    <w:rsid w:val="00B74519"/>
    <w:rsid w:val="00B74597"/>
    <w:rsid w:val="00B747A1"/>
    <w:rsid w:val="00B74A7B"/>
    <w:rsid w:val="00B74B29"/>
    <w:rsid w:val="00B74FAE"/>
    <w:rsid w:val="00B750A6"/>
    <w:rsid w:val="00B756AE"/>
    <w:rsid w:val="00B75727"/>
    <w:rsid w:val="00B757E1"/>
    <w:rsid w:val="00B76005"/>
    <w:rsid w:val="00B761E9"/>
    <w:rsid w:val="00B76307"/>
    <w:rsid w:val="00B76561"/>
    <w:rsid w:val="00B767D6"/>
    <w:rsid w:val="00B76833"/>
    <w:rsid w:val="00B76899"/>
    <w:rsid w:val="00B76937"/>
    <w:rsid w:val="00B76945"/>
    <w:rsid w:val="00B769B7"/>
    <w:rsid w:val="00B76B26"/>
    <w:rsid w:val="00B76CA7"/>
    <w:rsid w:val="00B76FC6"/>
    <w:rsid w:val="00B77023"/>
    <w:rsid w:val="00B77030"/>
    <w:rsid w:val="00B77047"/>
    <w:rsid w:val="00B77678"/>
    <w:rsid w:val="00B776C4"/>
    <w:rsid w:val="00B77706"/>
    <w:rsid w:val="00B77A69"/>
    <w:rsid w:val="00B77B4A"/>
    <w:rsid w:val="00B77C33"/>
    <w:rsid w:val="00B77F11"/>
    <w:rsid w:val="00B8005F"/>
    <w:rsid w:val="00B806FC"/>
    <w:rsid w:val="00B8071C"/>
    <w:rsid w:val="00B809AC"/>
    <w:rsid w:val="00B80BD0"/>
    <w:rsid w:val="00B80EF1"/>
    <w:rsid w:val="00B81018"/>
    <w:rsid w:val="00B81367"/>
    <w:rsid w:val="00B813FF"/>
    <w:rsid w:val="00B8141C"/>
    <w:rsid w:val="00B815ED"/>
    <w:rsid w:val="00B8172B"/>
    <w:rsid w:val="00B81852"/>
    <w:rsid w:val="00B81B40"/>
    <w:rsid w:val="00B81D17"/>
    <w:rsid w:val="00B81D50"/>
    <w:rsid w:val="00B81D9A"/>
    <w:rsid w:val="00B81E24"/>
    <w:rsid w:val="00B81EF6"/>
    <w:rsid w:val="00B81F3C"/>
    <w:rsid w:val="00B81F7E"/>
    <w:rsid w:val="00B820DA"/>
    <w:rsid w:val="00B82B5F"/>
    <w:rsid w:val="00B82CA2"/>
    <w:rsid w:val="00B82D22"/>
    <w:rsid w:val="00B8376D"/>
    <w:rsid w:val="00B837A3"/>
    <w:rsid w:val="00B83884"/>
    <w:rsid w:val="00B83A41"/>
    <w:rsid w:val="00B83B0A"/>
    <w:rsid w:val="00B84B2D"/>
    <w:rsid w:val="00B84DE6"/>
    <w:rsid w:val="00B8527E"/>
    <w:rsid w:val="00B854FC"/>
    <w:rsid w:val="00B85623"/>
    <w:rsid w:val="00B858D6"/>
    <w:rsid w:val="00B859CA"/>
    <w:rsid w:val="00B85B74"/>
    <w:rsid w:val="00B85F04"/>
    <w:rsid w:val="00B86069"/>
    <w:rsid w:val="00B86377"/>
    <w:rsid w:val="00B864C0"/>
    <w:rsid w:val="00B86529"/>
    <w:rsid w:val="00B8660D"/>
    <w:rsid w:val="00B86A4A"/>
    <w:rsid w:val="00B86A7F"/>
    <w:rsid w:val="00B86C55"/>
    <w:rsid w:val="00B86E23"/>
    <w:rsid w:val="00B87063"/>
    <w:rsid w:val="00B8747F"/>
    <w:rsid w:val="00B87703"/>
    <w:rsid w:val="00B87753"/>
    <w:rsid w:val="00B878FE"/>
    <w:rsid w:val="00B879FA"/>
    <w:rsid w:val="00B87D76"/>
    <w:rsid w:val="00B87F28"/>
    <w:rsid w:val="00B90062"/>
    <w:rsid w:val="00B90224"/>
    <w:rsid w:val="00B90481"/>
    <w:rsid w:val="00B9049E"/>
    <w:rsid w:val="00B904F3"/>
    <w:rsid w:val="00B9050D"/>
    <w:rsid w:val="00B90704"/>
    <w:rsid w:val="00B90788"/>
    <w:rsid w:val="00B908A6"/>
    <w:rsid w:val="00B908C9"/>
    <w:rsid w:val="00B90C72"/>
    <w:rsid w:val="00B90E00"/>
    <w:rsid w:val="00B9139B"/>
    <w:rsid w:val="00B91826"/>
    <w:rsid w:val="00B91926"/>
    <w:rsid w:val="00B91C05"/>
    <w:rsid w:val="00B9234D"/>
    <w:rsid w:val="00B92427"/>
    <w:rsid w:val="00B927EE"/>
    <w:rsid w:val="00B92838"/>
    <w:rsid w:val="00B92843"/>
    <w:rsid w:val="00B92847"/>
    <w:rsid w:val="00B92E69"/>
    <w:rsid w:val="00B9320D"/>
    <w:rsid w:val="00B932A5"/>
    <w:rsid w:val="00B93369"/>
    <w:rsid w:val="00B936A9"/>
    <w:rsid w:val="00B937FF"/>
    <w:rsid w:val="00B93884"/>
    <w:rsid w:val="00B93AE8"/>
    <w:rsid w:val="00B93B36"/>
    <w:rsid w:val="00B93D2A"/>
    <w:rsid w:val="00B93D98"/>
    <w:rsid w:val="00B93F4F"/>
    <w:rsid w:val="00B940FD"/>
    <w:rsid w:val="00B94155"/>
    <w:rsid w:val="00B94540"/>
    <w:rsid w:val="00B94C12"/>
    <w:rsid w:val="00B94D45"/>
    <w:rsid w:val="00B94D8B"/>
    <w:rsid w:val="00B94F3C"/>
    <w:rsid w:val="00B95511"/>
    <w:rsid w:val="00B95A6D"/>
    <w:rsid w:val="00B95A8A"/>
    <w:rsid w:val="00B95AF3"/>
    <w:rsid w:val="00B961B1"/>
    <w:rsid w:val="00B96297"/>
    <w:rsid w:val="00B9645E"/>
    <w:rsid w:val="00B96521"/>
    <w:rsid w:val="00B96D08"/>
    <w:rsid w:val="00B96E22"/>
    <w:rsid w:val="00B96F62"/>
    <w:rsid w:val="00B9725D"/>
    <w:rsid w:val="00B97665"/>
    <w:rsid w:val="00B97747"/>
    <w:rsid w:val="00B97819"/>
    <w:rsid w:val="00B9792A"/>
    <w:rsid w:val="00B97945"/>
    <w:rsid w:val="00B97C52"/>
    <w:rsid w:val="00B97F04"/>
    <w:rsid w:val="00B97F9A"/>
    <w:rsid w:val="00B97F9D"/>
    <w:rsid w:val="00B97FD3"/>
    <w:rsid w:val="00BA0291"/>
    <w:rsid w:val="00BA02D5"/>
    <w:rsid w:val="00BA048D"/>
    <w:rsid w:val="00BA054F"/>
    <w:rsid w:val="00BA083A"/>
    <w:rsid w:val="00BA0B27"/>
    <w:rsid w:val="00BA0D1F"/>
    <w:rsid w:val="00BA0EE4"/>
    <w:rsid w:val="00BA14EC"/>
    <w:rsid w:val="00BA15F3"/>
    <w:rsid w:val="00BA1781"/>
    <w:rsid w:val="00BA19D3"/>
    <w:rsid w:val="00BA1AA1"/>
    <w:rsid w:val="00BA1C18"/>
    <w:rsid w:val="00BA1E81"/>
    <w:rsid w:val="00BA1F0D"/>
    <w:rsid w:val="00BA1FEC"/>
    <w:rsid w:val="00BA203F"/>
    <w:rsid w:val="00BA21A4"/>
    <w:rsid w:val="00BA22FF"/>
    <w:rsid w:val="00BA2302"/>
    <w:rsid w:val="00BA23D1"/>
    <w:rsid w:val="00BA2458"/>
    <w:rsid w:val="00BA24F2"/>
    <w:rsid w:val="00BA266C"/>
    <w:rsid w:val="00BA28B9"/>
    <w:rsid w:val="00BA2A8F"/>
    <w:rsid w:val="00BA2A9B"/>
    <w:rsid w:val="00BA2AC6"/>
    <w:rsid w:val="00BA2B79"/>
    <w:rsid w:val="00BA2F24"/>
    <w:rsid w:val="00BA3273"/>
    <w:rsid w:val="00BA32E2"/>
    <w:rsid w:val="00BA3AC3"/>
    <w:rsid w:val="00BA3B77"/>
    <w:rsid w:val="00BA3D54"/>
    <w:rsid w:val="00BA435E"/>
    <w:rsid w:val="00BA4581"/>
    <w:rsid w:val="00BA46AC"/>
    <w:rsid w:val="00BA4785"/>
    <w:rsid w:val="00BA4824"/>
    <w:rsid w:val="00BA4B1F"/>
    <w:rsid w:val="00BA4DE1"/>
    <w:rsid w:val="00BA4EA7"/>
    <w:rsid w:val="00BA4FAF"/>
    <w:rsid w:val="00BA5074"/>
    <w:rsid w:val="00BA512A"/>
    <w:rsid w:val="00BA51C6"/>
    <w:rsid w:val="00BA526C"/>
    <w:rsid w:val="00BA52F1"/>
    <w:rsid w:val="00BA5362"/>
    <w:rsid w:val="00BA5407"/>
    <w:rsid w:val="00BA56C8"/>
    <w:rsid w:val="00BA5857"/>
    <w:rsid w:val="00BA58B8"/>
    <w:rsid w:val="00BA5C4D"/>
    <w:rsid w:val="00BA5D98"/>
    <w:rsid w:val="00BA619D"/>
    <w:rsid w:val="00BA6209"/>
    <w:rsid w:val="00BA64BF"/>
    <w:rsid w:val="00BA64CB"/>
    <w:rsid w:val="00BA6631"/>
    <w:rsid w:val="00BA6652"/>
    <w:rsid w:val="00BA6745"/>
    <w:rsid w:val="00BA6902"/>
    <w:rsid w:val="00BA6A5C"/>
    <w:rsid w:val="00BA6BA1"/>
    <w:rsid w:val="00BA6EA6"/>
    <w:rsid w:val="00BA6F89"/>
    <w:rsid w:val="00BA713D"/>
    <w:rsid w:val="00BA7150"/>
    <w:rsid w:val="00BA7991"/>
    <w:rsid w:val="00BA7E11"/>
    <w:rsid w:val="00BB038D"/>
    <w:rsid w:val="00BB07CC"/>
    <w:rsid w:val="00BB0DA0"/>
    <w:rsid w:val="00BB0EE4"/>
    <w:rsid w:val="00BB11A2"/>
    <w:rsid w:val="00BB12E7"/>
    <w:rsid w:val="00BB133A"/>
    <w:rsid w:val="00BB1578"/>
    <w:rsid w:val="00BB15EE"/>
    <w:rsid w:val="00BB1845"/>
    <w:rsid w:val="00BB1940"/>
    <w:rsid w:val="00BB19D4"/>
    <w:rsid w:val="00BB19DB"/>
    <w:rsid w:val="00BB1A14"/>
    <w:rsid w:val="00BB1B72"/>
    <w:rsid w:val="00BB2362"/>
    <w:rsid w:val="00BB290B"/>
    <w:rsid w:val="00BB2A02"/>
    <w:rsid w:val="00BB2AF1"/>
    <w:rsid w:val="00BB2B6B"/>
    <w:rsid w:val="00BB2C96"/>
    <w:rsid w:val="00BB2CC4"/>
    <w:rsid w:val="00BB2D04"/>
    <w:rsid w:val="00BB2E48"/>
    <w:rsid w:val="00BB3165"/>
    <w:rsid w:val="00BB341A"/>
    <w:rsid w:val="00BB36B2"/>
    <w:rsid w:val="00BB3722"/>
    <w:rsid w:val="00BB3929"/>
    <w:rsid w:val="00BB3A0E"/>
    <w:rsid w:val="00BB3A5A"/>
    <w:rsid w:val="00BB3C25"/>
    <w:rsid w:val="00BB3F2C"/>
    <w:rsid w:val="00BB4152"/>
    <w:rsid w:val="00BB4220"/>
    <w:rsid w:val="00BB4495"/>
    <w:rsid w:val="00BB453B"/>
    <w:rsid w:val="00BB468A"/>
    <w:rsid w:val="00BB489B"/>
    <w:rsid w:val="00BB4A91"/>
    <w:rsid w:val="00BB4C50"/>
    <w:rsid w:val="00BB4E0D"/>
    <w:rsid w:val="00BB4F8B"/>
    <w:rsid w:val="00BB5194"/>
    <w:rsid w:val="00BB546A"/>
    <w:rsid w:val="00BB58D0"/>
    <w:rsid w:val="00BB592E"/>
    <w:rsid w:val="00BB5BC0"/>
    <w:rsid w:val="00BB5FFA"/>
    <w:rsid w:val="00BB604B"/>
    <w:rsid w:val="00BB6174"/>
    <w:rsid w:val="00BB631C"/>
    <w:rsid w:val="00BB6381"/>
    <w:rsid w:val="00BB63EC"/>
    <w:rsid w:val="00BB64DC"/>
    <w:rsid w:val="00BB656A"/>
    <w:rsid w:val="00BB663E"/>
    <w:rsid w:val="00BB674C"/>
    <w:rsid w:val="00BB6868"/>
    <w:rsid w:val="00BB697C"/>
    <w:rsid w:val="00BB6CFD"/>
    <w:rsid w:val="00BB72D9"/>
    <w:rsid w:val="00BB750E"/>
    <w:rsid w:val="00BB7548"/>
    <w:rsid w:val="00BB75D4"/>
    <w:rsid w:val="00BB7647"/>
    <w:rsid w:val="00BB7650"/>
    <w:rsid w:val="00BB7678"/>
    <w:rsid w:val="00BB7949"/>
    <w:rsid w:val="00BB7976"/>
    <w:rsid w:val="00BB7A00"/>
    <w:rsid w:val="00BB7A57"/>
    <w:rsid w:val="00BB7AF0"/>
    <w:rsid w:val="00BB7B4E"/>
    <w:rsid w:val="00BB7D59"/>
    <w:rsid w:val="00BB7E4F"/>
    <w:rsid w:val="00BC0018"/>
    <w:rsid w:val="00BC06BD"/>
    <w:rsid w:val="00BC0D3F"/>
    <w:rsid w:val="00BC12D2"/>
    <w:rsid w:val="00BC1306"/>
    <w:rsid w:val="00BC1563"/>
    <w:rsid w:val="00BC19DA"/>
    <w:rsid w:val="00BC19FF"/>
    <w:rsid w:val="00BC1AFD"/>
    <w:rsid w:val="00BC1B6F"/>
    <w:rsid w:val="00BC1D86"/>
    <w:rsid w:val="00BC1DE6"/>
    <w:rsid w:val="00BC2240"/>
    <w:rsid w:val="00BC2303"/>
    <w:rsid w:val="00BC2337"/>
    <w:rsid w:val="00BC25D3"/>
    <w:rsid w:val="00BC26B6"/>
    <w:rsid w:val="00BC273A"/>
    <w:rsid w:val="00BC27D5"/>
    <w:rsid w:val="00BC2C1A"/>
    <w:rsid w:val="00BC2E3B"/>
    <w:rsid w:val="00BC2EB4"/>
    <w:rsid w:val="00BC2F51"/>
    <w:rsid w:val="00BC3238"/>
    <w:rsid w:val="00BC33EB"/>
    <w:rsid w:val="00BC347A"/>
    <w:rsid w:val="00BC3606"/>
    <w:rsid w:val="00BC36F7"/>
    <w:rsid w:val="00BC3840"/>
    <w:rsid w:val="00BC38BE"/>
    <w:rsid w:val="00BC3ADB"/>
    <w:rsid w:val="00BC3B7E"/>
    <w:rsid w:val="00BC446E"/>
    <w:rsid w:val="00BC487E"/>
    <w:rsid w:val="00BC49A4"/>
    <w:rsid w:val="00BC4B69"/>
    <w:rsid w:val="00BC4B84"/>
    <w:rsid w:val="00BC4B8D"/>
    <w:rsid w:val="00BC5057"/>
    <w:rsid w:val="00BC52B3"/>
    <w:rsid w:val="00BC533E"/>
    <w:rsid w:val="00BC5383"/>
    <w:rsid w:val="00BC565A"/>
    <w:rsid w:val="00BC5741"/>
    <w:rsid w:val="00BC5868"/>
    <w:rsid w:val="00BC594C"/>
    <w:rsid w:val="00BC5B8F"/>
    <w:rsid w:val="00BC5D4A"/>
    <w:rsid w:val="00BC5E12"/>
    <w:rsid w:val="00BC6029"/>
    <w:rsid w:val="00BC6078"/>
    <w:rsid w:val="00BC66D9"/>
    <w:rsid w:val="00BC67DA"/>
    <w:rsid w:val="00BC6F28"/>
    <w:rsid w:val="00BC6F6B"/>
    <w:rsid w:val="00BC6F74"/>
    <w:rsid w:val="00BC6FC4"/>
    <w:rsid w:val="00BC6FDF"/>
    <w:rsid w:val="00BC7223"/>
    <w:rsid w:val="00BC7360"/>
    <w:rsid w:val="00BC7A84"/>
    <w:rsid w:val="00BC7B32"/>
    <w:rsid w:val="00BC7C27"/>
    <w:rsid w:val="00BC7C8A"/>
    <w:rsid w:val="00BD0060"/>
    <w:rsid w:val="00BD034D"/>
    <w:rsid w:val="00BD069A"/>
    <w:rsid w:val="00BD099C"/>
    <w:rsid w:val="00BD11AD"/>
    <w:rsid w:val="00BD12F1"/>
    <w:rsid w:val="00BD15AB"/>
    <w:rsid w:val="00BD1895"/>
    <w:rsid w:val="00BD1FC9"/>
    <w:rsid w:val="00BD21C3"/>
    <w:rsid w:val="00BD231D"/>
    <w:rsid w:val="00BD247E"/>
    <w:rsid w:val="00BD25E4"/>
    <w:rsid w:val="00BD2627"/>
    <w:rsid w:val="00BD2AE9"/>
    <w:rsid w:val="00BD2BFA"/>
    <w:rsid w:val="00BD2DFC"/>
    <w:rsid w:val="00BD2E28"/>
    <w:rsid w:val="00BD2E9B"/>
    <w:rsid w:val="00BD3056"/>
    <w:rsid w:val="00BD31D3"/>
    <w:rsid w:val="00BD31E6"/>
    <w:rsid w:val="00BD33EF"/>
    <w:rsid w:val="00BD367E"/>
    <w:rsid w:val="00BD36DC"/>
    <w:rsid w:val="00BD398B"/>
    <w:rsid w:val="00BD39D2"/>
    <w:rsid w:val="00BD3AF1"/>
    <w:rsid w:val="00BD3BE8"/>
    <w:rsid w:val="00BD44FA"/>
    <w:rsid w:val="00BD4602"/>
    <w:rsid w:val="00BD472A"/>
    <w:rsid w:val="00BD47C5"/>
    <w:rsid w:val="00BD4BBB"/>
    <w:rsid w:val="00BD4BD3"/>
    <w:rsid w:val="00BD4BF4"/>
    <w:rsid w:val="00BD4CC5"/>
    <w:rsid w:val="00BD4EE2"/>
    <w:rsid w:val="00BD4F43"/>
    <w:rsid w:val="00BD514E"/>
    <w:rsid w:val="00BD5592"/>
    <w:rsid w:val="00BD5653"/>
    <w:rsid w:val="00BD582F"/>
    <w:rsid w:val="00BD587F"/>
    <w:rsid w:val="00BD5BFE"/>
    <w:rsid w:val="00BD5C4C"/>
    <w:rsid w:val="00BD5CD3"/>
    <w:rsid w:val="00BD5D8F"/>
    <w:rsid w:val="00BD5FFA"/>
    <w:rsid w:val="00BD6447"/>
    <w:rsid w:val="00BD650E"/>
    <w:rsid w:val="00BD6769"/>
    <w:rsid w:val="00BD67D5"/>
    <w:rsid w:val="00BD6889"/>
    <w:rsid w:val="00BD68BB"/>
    <w:rsid w:val="00BD69F8"/>
    <w:rsid w:val="00BD6A09"/>
    <w:rsid w:val="00BD6C03"/>
    <w:rsid w:val="00BD6C5C"/>
    <w:rsid w:val="00BD6E2A"/>
    <w:rsid w:val="00BD6F8E"/>
    <w:rsid w:val="00BD7256"/>
    <w:rsid w:val="00BD726A"/>
    <w:rsid w:val="00BD72FA"/>
    <w:rsid w:val="00BD764D"/>
    <w:rsid w:val="00BD77CF"/>
    <w:rsid w:val="00BD77ED"/>
    <w:rsid w:val="00BD7CB9"/>
    <w:rsid w:val="00BD7D77"/>
    <w:rsid w:val="00BD7E78"/>
    <w:rsid w:val="00BD7EAA"/>
    <w:rsid w:val="00BD7EDB"/>
    <w:rsid w:val="00BD7F60"/>
    <w:rsid w:val="00BE00B4"/>
    <w:rsid w:val="00BE00E9"/>
    <w:rsid w:val="00BE0183"/>
    <w:rsid w:val="00BE04F9"/>
    <w:rsid w:val="00BE05E8"/>
    <w:rsid w:val="00BE05F9"/>
    <w:rsid w:val="00BE05FE"/>
    <w:rsid w:val="00BE06C5"/>
    <w:rsid w:val="00BE0A62"/>
    <w:rsid w:val="00BE0A80"/>
    <w:rsid w:val="00BE0C81"/>
    <w:rsid w:val="00BE0F27"/>
    <w:rsid w:val="00BE1322"/>
    <w:rsid w:val="00BE1442"/>
    <w:rsid w:val="00BE145A"/>
    <w:rsid w:val="00BE15E1"/>
    <w:rsid w:val="00BE1823"/>
    <w:rsid w:val="00BE19F8"/>
    <w:rsid w:val="00BE1BD1"/>
    <w:rsid w:val="00BE1C0D"/>
    <w:rsid w:val="00BE1E79"/>
    <w:rsid w:val="00BE2433"/>
    <w:rsid w:val="00BE29B2"/>
    <w:rsid w:val="00BE2B57"/>
    <w:rsid w:val="00BE2C9E"/>
    <w:rsid w:val="00BE2DC8"/>
    <w:rsid w:val="00BE2E31"/>
    <w:rsid w:val="00BE2FDD"/>
    <w:rsid w:val="00BE3690"/>
    <w:rsid w:val="00BE36EE"/>
    <w:rsid w:val="00BE3B1E"/>
    <w:rsid w:val="00BE3BB6"/>
    <w:rsid w:val="00BE3F36"/>
    <w:rsid w:val="00BE41D6"/>
    <w:rsid w:val="00BE427E"/>
    <w:rsid w:val="00BE4859"/>
    <w:rsid w:val="00BE4911"/>
    <w:rsid w:val="00BE4BF3"/>
    <w:rsid w:val="00BE507F"/>
    <w:rsid w:val="00BE513C"/>
    <w:rsid w:val="00BE5185"/>
    <w:rsid w:val="00BE54AB"/>
    <w:rsid w:val="00BE54FA"/>
    <w:rsid w:val="00BE5764"/>
    <w:rsid w:val="00BE58B1"/>
    <w:rsid w:val="00BE5A12"/>
    <w:rsid w:val="00BE5A68"/>
    <w:rsid w:val="00BE5B9E"/>
    <w:rsid w:val="00BE5D9B"/>
    <w:rsid w:val="00BE5DF1"/>
    <w:rsid w:val="00BE6297"/>
    <w:rsid w:val="00BE644D"/>
    <w:rsid w:val="00BE6B9F"/>
    <w:rsid w:val="00BE6BE4"/>
    <w:rsid w:val="00BE6E14"/>
    <w:rsid w:val="00BE6F0A"/>
    <w:rsid w:val="00BE701B"/>
    <w:rsid w:val="00BE70B7"/>
    <w:rsid w:val="00BE70C2"/>
    <w:rsid w:val="00BE7170"/>
    <w:rsid w:val="00BE7295"/>
    <w:rsid w:val="00BE742B"/>
    <w:rsid w:val="00BE76BA"/>
    <w:rsid w:val="00BE77CE"/>
    <w:rsid w:val="00BE790A"/>
    <w:rsid w:val="00BE794E"/>
    <w:rsid w:val="00BE7A30"/>
    <w:rsid w:val="00BE7AAE"/>
    <w:rsid w:val="00BE7F18"/>
    <w:rsid w:val="00BF0089"/>
    <w:rsid w:val="00BF014E"/>
    <w:rsid w:val="00BF0159"/>
    <w:rsid w:val="00BF01AE"/>
    <w:rsid w:val="00BF01BB"/>
    <w:rsid w:val="00BF081F"/>
    <w:rsid w:val="00BF0B8A"/>
    <w:rsid w:val="00BF0B95"/>
    <w:rsid w:val="00BF0EC6"/>
    <w:rsid w:val="00BF1235"/>
    <w:rsid w:val="00BF1364"/>
    <w:rsid w:val="00BF1617"/>
    <w:rsid w:val="00BF1630"/>
    <w:rsid w:val="00BF183A"/>
    <w:rsid w:val="00BF1B21"/>
    <w:rsid w:val="00BF1C06"/>
    <w:rsid w:val="00BF1F60"/>
    <w:rsid w:val="00BF20F9"/>
    <w:rsid w:val="00BF23C2"/>
    <w:rsid w:val="00BF256A"/>
    <w:rsid w:val="00BF2697"/>
    <w:rsid w:val="00BF2975"/>
    <w:rsid w:val="00BF2A1F"/>
    <w:rsid w:val="00BF2BAA"/>
    <w:rsid w:val="00BF2CC2"/>
    <w:rsid w:val="00BF310B"/>
    <w:rsid w:val="00BF390E"/>
    <w:rsid w:val="00BF3AEF"/>
    <w:rsid w:val="00BF3CA7"/>
    <w:rsid w:val="00BF3CDE"/>
    <w:rsid w:val="00BF3FA8"/>
    <w:rsid w:val="00BF404A"/>
    <w:rsid w:val="00BF43E5"/>
    <w:rsid w:val="00BF442A"/>
    <w:rsid w:val="00BF458A"/>
    <w:rsid w:val="00BF496F"/>
    <w:rsid w:val="00BF4FFD"/>
    <w:rsid w:val="00BF50F7"/>
    <w:rsid w:val="00BF5342"/>
    <w:rsid w:val="00BF54E5"/>
    <w:rsid w:val="00BF5566"/>
    <w:rsid w:val="00BF5616"/>
    <w:rsid w:val="00BF567E"/>
    <w:rsid w:val="00BF590D"/>
    <w:rsid w:val="00BF5910"/>
    <w:rsid w:val="00BF5F5D"/>
    <w:rsid w:val="00BF5FB7"/>
    <w:rsid w:val="00BF605F"/>
    <w:rsid w:val="00BF616F"/>
    <w:rsid w:val="00BF634C"/>
    <w:rsid w:val="00BF650D"/>
    <w:rsid w:val="00BF6704"/>
    <w:rsid w:val="00BF6B29"/>
    <w:rsid w:val="00BF768D"/>
    <w:rsid w:val="00BF76EB"/>
    <w:rsid w:val="00BF791B"/>
    <w:rsid w:val="00BF7974"/>
    <w:rsid w:val="00BF7B0C"/>
    <w:rsid w:val="00BF7CB6"/>
    <w:rsid w:val="00BF7E56"/>
    <w:rsid w:val="00BFC80A"/>
    <w:rsid w:val="00C00191"/>
    <w:rsid w:val="00C0028E"/>
    <w:rsid w:val="00C003C2"/>
    <w:rsid w:val="00C004FD"/>
    <w:rsid w:val="00C00858"/>
    <w:rsid w:val="00C00859"/>
    <w:rsid w:val="00C009F3"/>
    <w:rsid w:val="00C00CEF"/>
    <w:rsid w:val="00C0132E"/>
    <w:rsid w:val="00C014FE"/>
    <w:rsid w:val="00C01967"/>
    <w:rsid w:val="00C01BF1"/>
    <w:rsid w:val="00C020C3"/>
    <w:rsid w:val="00C0236B"/>
    <w:rsid w:val="00C02395"/>
    <w:rsid w:val="00C02C9B"/>
    <w:rsid w:val="00C02F4A"/>
    <w:rsid w:val="00C02FD1"/>
    <w:rsid w:val="00C03199"/>
    <w:rsid w:val="00C0390F"/>
    <w:rsid w:val="00C03F25"/>
    <w:rsid w:val="00C0407F"/>
    <w:rsid w:val="00C0422F"/>
    <w:rsid w:val="00C04303"/>
    <w:rsid w:val="00C04598"/>
    <w:rsid w:val="00C045D7"/>
    <w:rsid w:val="00C0469F"/>
    <w:rsid w:val="00C04927"/>
    <w:rsid w:val="00C04BCC"/>
    <w:rsid w:val="00C050E6"/>
    <w:rsid w:val="00C0514C"/>
    <w:rsid w:val="00C0516A"/>
    <w:rsid w:val="00C0521E"/>
    <w:rsid w:val="00C0538F"/>
    <w:rsid w:val="00C056E7"/>
    <w:rsid w:val="00C05817"/>
    <w:rsid w:val="00C0591B"/>
    <w:rsid w:val="00C05C68"/>
    <w:rsid w:val="00C061E0"/>
    <w:rsid w:val="00C062FA"/>
    <w:rsid w:val="00C06F16"/>
    <w:rsid w:val="00C06FE3"/>
    <w:rsid w:val="00C0731A"/>
    <w:rsid w:val="00C0736A"/>
    <w:rsid w:val="00C07440"/>
    <w:rsid w:val="00C0749A"/>
    <w:rsid w:val="00C074B4"/>
    <w:rsid w:val="00C0755C"/>
    <w:rsid w:val="00C07945"/>
    <w:rsid w:val="00C07A3C"/>
    <w:rsid w:val="00C07A6C"/>
    <w:rsid w:val="00C10304"/>
    <w:rsid w:val="00C1046D"/>
    <w:rsid w:val="00C10A2D"/>
    <w:rsid w:val="00C10BC2"/>
    <w:rsid w:val="00C10C68"/>
    <w:rsid w:val="00C1100A"/>
    <w:rsid w:val="00C11440"/>
    <w:rsid w:val="00C114B8"/>
    <w:rsid w:val="00C1170E"/>
    <w:rsid w:val="00C1181D"/>
    <w:rsid w:val="00C11823"/>
    <w:rsid w:val="00C1192B"/>
    <w:rsid w:val="00C11B91"/>
    <w:rsid w:val="00C11DA9"/>
    <w:rsid w:val="00C1237B"/>
    <w:rsid w:val="00C12380"/>
    <w:rsid w:val="00C125EA"/>
    <w:rsid w:val="00C12715"/>
    <w:rsid w:val="00C129D3"/>
    <w:rsid w:val="00C13057"/>
    <w:rsid w:val="00C1313F"/>
    <w:rsid w:val="00C13237"/>
    <w:rsid w:val="00C13318"/>
    <w:rsid w:val="00C135AC"/>
    <w:rsid w:val="00C13654"/>
    <w:rsid w:val="00C13BEA"/>
    <w:rsid w:val="00C13C66"/>
    <w:rsid w:val="00C13D55"/>
    <w:rsid w:val="00C13D82"/>
    <w:rsid w:val="00C13E7C"/>
    <w:rsid w:val="00C13FB9"/>
    <w:rsid w:val="00C14339"/>
    <w:rsid w:val="00C1438E"/>
    <w:rsid w:val="00C149DB"/>
    <w:rsid w:val="00C14BFC"/>
    <w:rsid w:val="00C14E3D"/>
    <w:rsid w:val="00C14E7F"/>
    <w:rsid w:val="00C1518A"/>
    <w:rsid w:val="00C1527A"/>
    <w:rsid w:val="00C156A5"/>
    <w:rsid w:val="00C15AA8"/>
    <w:rsid w:val="00C15B6C"/>
    <w:rsid w:val="00C15B8E"/>
    <w:rsid w:val="00C15CD7"/>
    <w:rsid w:val="00C15D2C"/>
    <w:rsid w:val="00C15EE0"/>
    <w:rsid w:val="00C15FBD"/>
    <w:rsid w:val="00C163A1"/>
    <w:rsid w:val="00C163CD"/>
    <w:rsid w:val="00C1645B"/>
    <w:rsid w:val="00C164E9"/>
    <w:rsid w:val="00C1651D"/>
    <w:rsid w:val="00C16715"/>
    <w:rsid w:val="00C1682E"/>
    <w:rsid w:val="00C169FA"/>
    <w:rsid w:val="00C16A34"/>
    <w:rsid w:val="00C16B38"/>
    <w:rsid w:val="00C17028"/>
    <w:rsid w:val="00C17376"/>
    <w:rsid w:val="00C173EE"/>
    <w:rsid w:val="00C17985"/>
    <w:rsid w:val="00C17EE2"/>
    <w:rsid w:val="00C202A4"/>
    <w:rsid w:val="00C2057A"/>
    <w:rsid w:val="00C20629"/>
    <w:rsid w:val="00C206CF"/>
    <w:rsid w:val="00C206D0"/>
    <w:rsid w:val="00C2070F"/>
    <w:rsid w:val="00C2076E"/>
    <w:rsid w:val="00C209EE"/>
    <w:rsid w:val="00C20BCB"/>
    <w:rsid w:val="00C2129D"/>
    <w:rsid w:val="00C2146E"/>
    <w:rsid w:val="00C21B57"/>
    <w:rsid w:val="00C21C4A"/>
    <w:rsid w:val="00C22287"/>
    <w:rsid w:val="00C22511"/>
    <w:rsid w:val="00C22564"/>
    <w:rsid w:val="00C22F0F"/>
    <w:rsid w:val="00C230FD"/>
    <w:rsid w:val="00C23371"/>
    <w:rsid w:val="00C2348A"/>
    <w:rsid w:val="00C235BD"/>
    <w:rsid w:val="00C237E5"/>
    <w:rsid w:val="00C23887"/>
    <w:rsid w:val="00C238FF"/>
    <w:rsid w:val="00C23988"/>
    <w:rsid w:val="00C239B8"/>
    <w:rsid w:val="00C23DDC"/>
    <w:rsid w:val="00C23EE6"/>
    <w:rsid w:val="00C23FA4"/>
    <w:rsid w:val="00C24013"/>
    <w:rsid w:val="00C24021"/>
    <w:rsid w:val="00C2416B"/>
    <w:rsid w:val="00C241DB"/>
    <w:rsid w:val="00C243E3"/>
    <w:rsid w:val="00C24600"/>
    <w:rsid w:val="00C24BBB"/>
    <w:rsid w:val="00C24F18"/>
    <w:rsid w:val="00C24FB7"/>
    <w:rsid w:val="00C25062"/>
    <w:rsid w:val="00C2535D"/>
    <w:rsid w:val="00C2563B"/>
    <w:rsid w:val="00C2584E"/>
    <w:rsid w:val="00C25B9C"/>
    <w:rsid w:val="00C25CA5"/>
    <w:rsid w:val="00C2613B"/>
    <w:rsid w:val="00C26477"/>
    <w:rsid w:val="00C26594"/>
    <w:rsid w:val="00C26742"/>
    <w:rsid w:val="00C26929"/>
    <w:rsid w:val="00C26C3F"/>
    <w:rsid w:val="00C26CA8"/>
    <w:rsid w:val="00C26D09"/>
    <w:rsid w:val="00C27016"/>
    <w:rsid w:val="00C27129"/>
    <w:rsid w:val="00C27394"/>
    <w:rsid w:val="00C27755"/>
    <w:rsid w:val="00C27CE2"/>
    <w:rsid w:val="00C27D33"/>
    <w:rsid w:val="00C27D38"/>
    <w:rsid w:val="00C27FE8"/>
    <w:rsid w:val="00C3024B"/>
    <w:rsid w:val="00C30425"/>
    <w:rsid w:val="00C30790"/>
    <w:rsid w:val="00C307EE"/>
    <w:rsid w:val="00C307FD"/>
    <w:rsid w:val="00C30935"/>
    <w:rsid w:val="00C30AE2"/>
    <w:rsid w:val="00C30B92"/>
    <w:rsid w:val="00C30D1A"/>
    <w:rsid w:val="00C30DD8"/>
    <w:rsid w:val="00C3113D"/>
    <w:rsid w:val="00C314E7"/>
    <w:rsid w:val="00C3167E"/>
    <w:rsid w:val="00C3170D"/>
    <w:rsid w:val="00C31D0F"/>
    <w:rsid w:val="00C31E37"/>
    <w:rsid w:val="00C3205D"/>
    <w:rsid w:val="00C321D7"/>
    <w:rsid w:val="00C325B4"/>
    <w:rsid w:val="00C328A8"/>
    <w:rsid w:val="00C328CD"/>
    <w:rsid w:val="00C329A9"/>
    <w:rsid w:val="00C32C61"/>
    <w:rsid w:val="00C32DAC"/>
    <w:rsid w:val="00C32DD3"/>
    <w:rsid w:val="00C32E5C"/>
    <w:rsid w:val="00C32E92"/>
    <w:rsid w:val="00C32F98"/>
    <w:rsid w:val="00C333B8"/>
    <w:rsid w:val="00C33474"/>
    <w:rsid w:val="00C33842"/>
    <w:rsid w:val="00C338CF"/>
    <w:rsid w:val="00C3390C"/>
    <w:rsid w:val="00C339FE"/>
    <w:rsid w:val="00C33A7E"/>
    <w:rsid w:val="00C33BD2"/>
    <w:rsid w:val="00C33DAE"/>
    <w:rsid w:val="00C33DEE"/>
    <w:rsid w:val="00C33EB9"/>
    <w:rsid w:val="00C33EC6"/>
    <w:rsid w:val="00C33F61"/>
    <w:rsid w:val="00C34160"/>
    <w:rsid w:val="00C34479"/>
    <w:rsid w:val="00C34549"/>
    <w:rsid w:val="00C34754"/>
    <w:rsid w:val="00C348E9"/>
    <w:rsid w:val="00C3495B"/>
    <w:rsid w:val="00C349B9"/>
    <w:rsid w:val="00C349F0"/>
    <w:rsid w:val="00C34B17"/>
    <w:rsid w:val="00C34D67"/>
    <w:rsid w:val="00C34EBB"/>
    <w:rsid w:val="00C34F40"/>
    <w:rsid w:val="00C35095"/>
    <w:rsid w:val="00C35580"/>
    <w:rsid w:val="00C35709"/>
    <w:rsid w:val="00C357C5"/>
    <w:rsid w:val="00C35AE8"/>
    <w:rsid w:val="00C35E4B"/>
    <w:rsid w:val="00C35F85"/>
    <w:rsid w:val="00C36734"/>
    <w:rsid w:val="00C36D83"/>
    <w:rsid w:val="00C36E3D"/>
    <w:rsid w:val="00C36F44"/>
    <w:rsid w:val="00C37059"/>
    <w:rsid w:val="00C3728D"/>
    <w:rsid w:val="00C37388"/>
    <w:rsid w:val="00C37E01"/>
    <w:rsid w:val="00C400EF"/>
    <w:rsid w:val="00C40197"/>
    <w:rsid w:val="00C402FD"/>
    <w:rsid w:val="00C404E7"/>
    <w:rsid w:val="00C405EA"/>
    <w:rsid w:val="00C40D65"/>
    <w:rsid w:val="00C40FB3"/>
    <w:rsid w:val="00C410AC"/>
    <w:rsid w:val="00C41146"/>
    <w:rsid w:val="00C411DB"/>
    <w:rsid w:val="00C412D4"/>
    <w:rsid w:val="00C413E0"/>
    <w:rsid w:val="00C418A2"/>
    <w:rsid w:val="00C41DDB"/>
    <w:rsid w:val="00C41E76"/>
    <w:rsid w:val="00C41EA7"/>
    <w:rsid w:val="00C42065"/>
    <w:rsid w:val="00C422C9"/>
    <w:rsid w:val="00C42351"/>
    <w:rsid w:val="00C4249A"/>
    <w:rsid w:val="00C42530"/>
    <w:rsid w:val="00C4258A"/>
    <w:rsid w:val="00C4279C"/>
    <w:rsid w:val="00C42820"/>
    <w:rsid w:val="00C42FF3"/>
    <w:rsid w:val="00C4309D"/>
    <w:rsid w:val="00C433D1"/>
    <w:rsid w:val="00C435B7"/>
    <w:rsid w:val="00C435EC"/>
    <w:rsid w:val="00C43B70"/>
    <w:rsid w:val="00C43D32"/>
    <w:rsid w:val="00C4417C"/>
    <w:rsid w:val="00C44409"/>
    <w:rsid w:val="00C4449C"/>
    <w:rsid w:val="00C44525"/>
    <w:rsid w:val="00C447AD"/>
    <w:rsid w:val="00C44D6B"/>
    <w:rsid w:val="00C453B4"/>
    <w:rsid w:val="00C455AD"/>
    <w:rsid w:val="00C456BA"/>
    <w:rsid w:val="00C45729"/>
    <w:rsid w:val="00C458F5"/>
    <w:rsid w:val="00C45C02"/>
    <w:rsid w:val="00C45DA9"/>
    <w:rsid w:val="00C4603A"/>
    <w:rsid w:val="00C460C1"/>
    <w:rsid w:val="00C4616A"/>
    <w:rsid w:val="00C469F8"/>
    <w:rsid w:val="00C46BB5"/>
    <w:rsid w:val="00C46D99"/>
    <w:rsid w:val="00C46F64"/>
    <w:rsid w:val="00C47192"/>
    <w:rsid w:val="00C471A3"/>
    <w:rsid w:val="00C4749F"/>
    <w:rsid w:val="00C476C3"/>
    <w:rsid w:val="00C47843"/>
    <w:rsid w:val="00C478BC"/>
    <w:rsid w:val="00C47B7D"/>
    <w:rsid w:val="00C47DE4"/>
    <w:rsid w:val="00C47F89"/>
    <w:rsid w:val="00C50053"/>
    <w:rsid w:val="00C50357"/>
    <w:rsid w:val="00C5041E"/>
    <w:rsid w:val="00C50427"/>
    <w:rsid w:val="00C50505"/>
    <w:rsid w:val="00C50633"/>
    <w:rsid w:val="00C50733"/>
    <w:rsid w:val="00C507B0"/>
    <w:rsid w:val="00C507D5"/>
    <w:rsid w:val="00C507DC"/>
    <w:rsid w:val="00C508A4"/>
    <w:rsid w:val="00C50A25"/>
    <w:rsid w:val="00C50C69"/>
    <w:rsid w:val="00C50E77"/>
    <w:rsid w:val="00C50E7D"/>
    <w:rsid w:val="00C5127A"/>
    <w:rsid w:val="00C5140E"/>
    <w:rsid w:val="00C519F9"/>
    <w:rsid w:val="00C519FF"/>
    <w:rsid w:val="00C51B0A"/>
    <w:rsid w:val="00C51B97"/>
    <w:rsid w:val="00C51E3F"/>
    <w:rsid w:val="00C51EF2"/>
    <w:rsid w:val="00C5216D"/>
    <w:rsid w:val="00C52174"/>
    <w:rsid w:val="00C521CF"/>
    <w:rsid w:val="00C52392"/>
    <w:rsid w:val="00C526B5"/>
    <w:rsid w:val="00C5292C"/>
    <w:rsid w:val="00C529E5"/>
    <w:rsid w:val="00C52BD2"/>
    <w:rsid w:val="00C52CBD"/>
    <w:rsid w:val="00C52E02"/>
    <w:rsid w:val="00C52E66"/>
    <w:rsid w:val="00C52FE2"/>
    <w:rsid w:val="00C53BA9"/>
    <w:rsid w:val="00C5424C"/>
    <w:rsid w:val="00C5435B"/>
    <w:rsid w:val="00C54BB4"/>
    <w:rsid w:val="00C5516E"/>
    <w:rsid w:val="00C55547"/>
    <w:rsid w:val="00C557D5"/>
    <w:rsid w:val="00C55D5F"/>
    <w:rsid w:val="00C560E4"/>
    <w:rsid w:val="00C56104"/>
    <w:rsid w:val="00C56176"/>
    <w:rsid w:val="00C56D08"/>
    <w:rsid w:val="00C56D56"/>
    <w:rsid w:val="00C5700E"/>
    <w:rsid w:val="00C5707F"/>
    <w:rsid w:val="00C5742F"/>
    <w:rsid w:val="00C576A7"/>
    <w:rsid w:val="00C576B5"/>
    <w:rsid w:val="00C57AF8"/>
    <w:rsid w:val="00C57B44"/>
    <w:rsid w:val="00C57CED"/>
    <w:rsid w:val="00C6001F"/>
    <w:rsid w:val="00C60188"/>
    <w:rsid w:val="00C602D5"/>
    <w:rsid w:val="00C60574"/>
    <w:rsid w:val="00C605AA"/>
    <w:rsid w:val="00C606D7"/>
    <w:rsid w:val="00C60785"/>
    <w:rsid w:val="00C607C9"/>
    <w:rsid w:val="00C60B88"/>
    <w:rsid w:val="00C60C35"/>
    <w:rsid w:val="00C60C4E"/>
    <w:rsid w:val="00C614E9"/>
    <w:rsid w:val="00C615E0"/>
    <w:rsid w:val="00C616FE"/>
    <w:rsid w:val="00C619F0"/>
    <w:rsid w:val="00C61B9D"/>
    <w:rsid w:val="00C61C93"/>
    <w:rsid w:val="00C61CB7"/>
    <w:rsid w:val="00C61DBF"/>
    <w:rsid w:val="00C620B1"/>
    <w:rsid w:val="00C62166"/>
    <w:rsid w:val="00C62279"/>
    <w:rsid w:val="00C62683"/>
    <w:rsid w:val="00C6272E"/>
    <w:rsid w:val="00C62A84"/>
    <w:rsid w:val="00C62E02"/>
    <w:rsid w:val="00C63017"/>
    <w:rsid w:val="00C63458"/>
    <w:rsid w:val="00C63551"/>
    <w:rsid w:val="00C63672"/>
    <w:rsid w:val="00C638A5"/>
    <w:rsid w:val="00C6394E"/>
    <w:rsid w:val="00C63AB5"/>
    <w:rsid w:val="00C63C85"/>
    <w:rsid w:val="00C63E92"/>
    <w:rsid w:val="00C63ED9"/>
    <w:rsid w:val="00C642A2"/>
    <w:rsid w:val="00C6442B"/>
    <w:rsid w:val="00C64470"/>
    <w:rsid w:val="00C64661"/>
    <w:rsid w:val="00C6492A"/>
    <w:rsid w:val="00C649AA"/>
    <w:rsid w:val="00C64BB1"/>
    <w:rsid w:val="00C64CA3"/>
    <w:rsid w:val="00C64DBF"/>
    <w:rsid w:val="00C654CE"/>
    <w:rsid w:val="00C6555A"/>
    <w:rsid w:val="00C65694"/>
    <w:rsid w:val="00C657DD"/>
    <w:rsid w:val="00C65903"/>
    <w:rsid w:val="00C6636A"/>
    <w:rsid w:val="00C66428"/>
    <w:rsid w:val="00C66483"/>
    <w:rsid w:val="00C665E7"/>
    <w:rsid w:val="00C66616"/>
    <w:rsid w:val="00C66653"/>
    <w:rsid w:val="00C66802"/>
    <w:rsid w:val="00C669FC"/>
    <w:rsid w:val="00C66DDD"/>
    <w:rsid w:val="00C66E7C"/>
    <w:rsid w:val="00C670DF"/>
    <w:rsid w:val="00C673A5"/>
    <w:rsid w:val="00C67855"/>
    <w:rsid w:val="00C67AB5"/>
    <w:rsid w:val="00C67AE0"/>
    <w:rsid w:val="00C67F66"/>
    <w:rsid w:val="00C7054B"/>
    <w:rsid w:val="00C705CD"/>
    <w:rsid w:val="00C70AC6"/>
    <w:rsid w:val="00C70C0D"/>
    <w:rsid w:val="00C70DD8"/>
    <w:rsid w:val="00C71074"/>
    <w:rsid w:val="00C7144B"/>
    <w:rsid w:val="00C7150D"/>
    <w:rsid w:val="00C71526"/>
    <w:rsid w:val="00C71732"/>
    <w:rsid w:val="00C71804"/>
    <w:rsid w:val="00C71886"/>
    <w:rsid w:val="00C71C72"/>
    <w:rsid w:val="00C71C92"/>
    <w:rsid w:val="00C71E2C"/>
    <w:rsid w:val="00C724D8"/>
    <w:rsid w:val="00C72662"/>
    <w:rsid w:val="00C727A1"/>
    <w:rsid w:val="00C72D8B"/>
    <w:rsid w:val="00C72E60"/>
    <w:rsid w:val="00C72EA1"/>
    <w:rsid w:val="00C73207"/>
    <w:rsid w:val="00C73338"/>
    <w:rsid w:val="00C736CE"/>
    <w:rsid w:val="00C738DD"/>
    <w:rsid w:val="00C7394C"/>
    <w:rsid w:val="00C73A91"/>
    <w:rsid w:val="00C73B2D"/>
    <w:rsid w:val="00C73B44"/>
    <w:rsid w:val="00C73CC9"/>
    <w:rsid w:val="00C7415D"/>
    <w:rsid w:val="00C741A5"/>
    <w:rsid w:val="00C743C4"/>
    <w:rsid w:val="00C74A36"/>
    <w:rsid w:val="00C74BAE"/>
    <w:rsid w:val="00C74CA3"/>
    <w:rsid w:val="00C75225"/>
    <w:rsid w:val="00C7551D"/>
    <w:rsid w:val="00C758D7"/>
    <w:rsid w:val="00C75A32"/>
    <w:rsid w:val="00C75AFD"/>
    <w:rsid w:val="00C75EF0"/>
    <w:rsid w:val="00C76156"/>
    <w:rsid w:val="00C76177"/>
    <w:rsid w:val="00C76490"/>
    <w:rsid w:val="00C767A5"/>
    <w:rsid w:val="00C767F2"/>
    <w:rsid w:val="00C76979"/>
    <w:rsid w:val="00C7697B"/>
    <w:rsid w:val="00C76D77"/>
    <w:rsid w:val="00C76E8D"/>
    <w:rsid w:val="00C76F49"/>
    <w:rsid w:val="00C77097"/>
    <w:rsid w:val="00C776B2"/>
    <w:rsid w:val="00C776FD"/>
    <w:rsid w:val="00C77CB9"/>
    <w:rsid w:val="00C77D39"/>
    <w:rsid w:val="00C80091"/>
    <w:rsid w:val="00C80339"/>
    <w:rsid w:val="00C80760"/>
    <w:rsid w:val="00C807C8"/>
    <w:rsid w:val="00C80841"/>
    <w:rsid w:val="00C80BF0"/>
    <w:rsid w:val="00C80C2D"/>
    <w:rsid w:val="00C80C93"/>
    <w:rsid w:val="00C80D4B"/>
    <w:rsid w:val="00C81018"/>
    <w:rsid w:val="00C81026"/>
    <w:rsid w:val="00C81040"/>
    <w:rsid w:val="00C8105E"/>
    <w:rsid w:val="00C81247"/>
    <w:rsid w:val="00C81295"/>
    <w:rsid w:val="00C81296"/>
    <w:rsid w:val="00C81455"/>
    <w:rsid w:val="00C81630"/>
    <w:rsid w:val="00C81B15"/>
    <w:rsid w:val="00C81D2A"/>
    <w:rsid w:val="00C824FF"/>
    <w:rsid w:val="00C82693"/>
    <w:rsid w:val="00C8282F"/>
    <w:rsid w:val="00C82A5D"/>
    <w:rsid w:val="00C82C08"/>
    <w:rsid w:val="00C830C6"/>
    <w:rsid w:val="00C83195"/>
    <w:rsid w:val="00C83223"/>
    <w:rsid w:val="00C83255"/>
    <w:rsid w:val="00C834B5"/>
    <w:rsid w:val="00C8357D"/>
    <w:rsid w:val="00C83991"/>
    <w:rsid w:val="00C83C03"/>
    <w:rsid w:val="00C83F04"/>
    <w:rsid w:val="00C84475"/>
    <w:rsid w:val="00C8476B"/>
    <w:rsid w:val="00C848B6"/>
    <w:rsid w:val="00C8493C"/>
    <w:rsid w:val="00C84A1B"/>
    <w:rsid w:val="00C84A48"/>
    <w:rsid w:val="00C84CB5"/>
    <w:rsid w:val="00C84CE8"/>
    <w:rsid w:val="00C850DB"/>
    <w:rsid w:val="00C8543F"/>
    <w:rsid w:val="00C85480"/>
    <w:rsid w:val="00C856D3"/>
    <w:rsid w:val="00C85971"/>
    <w:rsid w:val="00C85A14"/>
    <w:rsid w:val="00C85FE2"/>
    <w:rsid w:val="00C860CE"/>
    <w:rsid w:val="00C862EA"/>
    <w:rsid w:val="00C865AB"/>
    <w:rsid w:val="00C8673E"/>
    <w:rsid w:val="00C867EF"/>
    <w:rsid w:val="00C86853"/>
    <w:rsid w:val="00C86A36"/>
    <w:rsid w:val="00C86AA9"/>
    <w:rsid w:val="00C86ABA"/>
    <w:rsid w:val="00C87275"/>
    <w:rsid w:val="00C8739A"/>
    <w:rsid w:val="00C87670"/>
    <w:rsid w:val="00C879AA"/>
    <w:rsid w:val="00C90165"/>
    <w:rsid w:val="00C90326"/>
    <w:rsid w:val="00C9035B"/>
    <w:rsid w:val="00C903C9"/>
    <w:rsid w:val="00C9041F"/>
    <w:rsid w:val="00C90AA3"/>
    <w:rsid w:val="00C90D9B"/>
    <w:rsid w:val="00C91051"/>
    <w:rsid w:val="00C9120B"/>
    <w:rsid w:val="00C9135A"/>
    <w:rsid w:val="00C9145E"/>
    <w:rsid w:val="00C91514"/>
    <w:rsid w:val="00C91652"/>
    <w:rsid w:val="00C91829"/>
    <w:rsid w:val="00C918C2"/>
    <w:rsid w:val="00C91D44"/>
    <w:rsid w:val="00C920D9"/>
    <w:rsid w:val="00C92291"/>
    <w:rsid w:val="00C92515"/>
    <w:rsid w:val="00C9270D"/>
    <w:rsid w:val="00C927A7"/>
    <w:rsid w:val="00C927AA"/>
    <w:rsid w:val="00C927C3"/>
    <w:rsid w:val="00C92AB6"/>
    <w:rsid w:val="00C93582"/>
    <w:rsid w:val="00C936BD"/>
    <w:rsid w:val="00C93798"/>
    <w:rsid w:val="00C9391E"/>
    <w:rsid w:val="00C93DDC"/>
    <w:rsid w:val="00C93E54"/>
    <w:rsid w:val="00C93F11"/>
    <w:rsid w:val="00C9412D"/>
    <w:rsid w:val="00C94168"/>
    <w:rsid w:val="00C94291"/>
    <w:rsid w:val="00C9434E"/>
    <w:rsid w:val="00C94356"/>
    <w:rsid w:val="00C944DE"/>
    <w:rsid w:val="00C94543"/>
    <w:rsid w:val="00C9455A"/>
    <w:rsid w:val="00C9487B"/>
    <w:rsid w:val="00C94916"/>
    <w:rsid w:val="00C94935"/>
    <w:rsid w:val="00C9493F"/>
    <w:rsid w:val="00C94A7F"/>
    <w:rsid w:val="00C94AC9"/>
    <w:rsid w:val="00C94BC0"/>
    <w:rsid w:val="00C94EE2"/>
    <w:rsid w:val="00C94FF7"/>
    <w:rsid w:val="00C95104"/>
    <w:rsid w:val="00C951D3"/>
    <w:rsid w:val="00C95358"/>
    <w:rsid w:val="00C95580"/>
    <w:rsid w:val="00C957B2"/>
    <w:rsid w:val="00C95A5C"/>
    <w:rsid w:val="00C96280"/>
    <w:rsid w:val="00C964CB"/>
    <w:rsid w:val="00C9669F"/>
    <w:rsid w:val="00C967D9"/>
    <w:rsid w:val="00C96C00"/>
    <w:rsid w:val="00C96C85"/>
    <w:rsid w:val="00C96F38"/>
    <w:rsid w:val="00C96FDF"/>
    <w:rsid w:val="00C96FE6"/>
    <w:rsid w:val="00C971AC"/>
    <w:rsid w:val="00C973B9"/>
    <w:rsid w:val="00C973D4"/>
    <w:rsid w:val="00C974A7"/>
    <w:rsid w:val="00C97679"/>
    <w:rsid w:val="00C97749"/>
    <w:rsid w:val="00C9790D"/>
    <w:rsid w:val="00C97914"/>
    <w:rsid w:val="00C9796E"/>
    <w:rsid w:val="00C979E1"/>
    <w:rsid w:val="00C97A9E"/>
    <w:rsid w:val="00C97B81"/>
    <w:rsid w:val="00C97BEA"/>
    <w:rsid w:val="00C97C88"/>
    <w:rsid w:val="00C97DFC"/>
    <w:rsid w:val="00C97EAA"/>
    <w:rsid w:val="00CA050F"/>
    <w:rsid w:val="00CA0564"/>
    <w:rsid w:val="00CA05CE"/>
    <w:rsid w:val="00CA075E"/>
    <w:rsid w:val="00CA08B9"/>
    <w:rsid w:val="00CA0A13"/>
    <w:rsid w:val="00CA0C25"/>
    <w:rsid w:val="00CA0CFF"/>
    <w:rsid w:val="00CA0FC8"/>
    <w:rsid w:val="00CA0FE9"/>
    <w:rsid w:val="00CA168C"/>
    <w:rsid w:val="00CA16E4"/>
    <w:rsid w:val="00CA1ADA"/>
    <w:rsid w:val="00CA1CDE"/>
    <w:rsid w:val="00CA1D63"/>
    <w:rsid w:val="00CA201E"/>
    <w:rsid w:val="00CA237A"/>
    <w:rsid w:val="00CA26DF"/>
    <w:rsid w:val="00CA28CC"/>
    <w:rsid w:val="00CA293E"/>
    <w:rsid w:val="00CA2B06"/>
    <w:rsid w:val="00CA2ECA"/>
    <w:rsid w:val="00CA2F71"/>
    <w:rsid w:val="00CA3064"/>
    <w:rsid w:val="00CA34C3"/>
    <w:rsid w:val="00CA35B7"/>
    <w:rsid w:val="00CA37FA"/>
    <w:rsid w:val="00CA397C"/>
    <w:rsid w:val="00CA39E9"/>
    <w:rsid w:val="00CA3EC0"/>
    <w:rsid w:val="00CA4080"/>
    <w:rsid w:val="00CA419F"/>
    <w:rsid w:val="00CA41F6"/>
    <w:rsid w:val="00CA43B0"/>
    <w:rsid w:val="00CA44FB"/>
    <w:rsid w:val="00CA4522"/>
    <w:rsid w:val="00CA4560"/>
    <w:rsid w:val="00CA462B"/>
    <w:rsid w:val="00CA4668"/>
    <w:rsid w:val="00CA46A8"/>
    <w:rsid w:val="00CA47E5"/>
    <w:rsid w:val="00CA4896"/>
    <w:rsid w:val="00CA4962"/>
    <w:rsid w:val="00CA4B7D"/>
    <w:rsid w:val="00CA4C85"/>
    <w:rsid w:val="00CA4CC8"/>
    <w:rsid w:val="00CA4D29"/>
    <w:rsid w:val="00CA4DEC"/>
    <w:rsid w:val="00CA4E50"/>
    <w:rsid w:val="00CA4EB8"/>
    <w:rsid w:val="00CA4FD8"/>
    <w:rsid w:val="00CA4FF9"/>
    <w:rsid w:val="00CA5068"/>
    <w:rsid w:val="00CA513F"/>
    <w:rsid w:val="00CA53EF"/>
    <w:rsid w:val="00CA5475"/>
    <w:rsid w:val="00CA5F1D"/>
    <w:rsid w:val="00CA5F23"/>
    <w:rsid w:val="00CA6131"/>
    <w:rsid w:val="00CA633E"/>
    <w:rsid w:val="00CA683D"/>
    <w:rsid w:val="00CA68B9"/>
    <w:rsid w:val="00CA6BF6"/>
    <w:rsid w:val="00CA7035"/>
    <w:rsid w:val="00CA7052"/>
    <w:rsid w:val="00CA7559"/>
    <w:rsid w:val="00CA777F"/>
    <w:rsid w:val="00CA78F4"/>
    <w:rsid w:val="00CA79C9"/>
    <w:rsid w:val="00CA7AEC"/>
    <w:rsid w:val="00CA7F6B"/>
    <w:rsid w:val="00CB0067"/>
    <w:rsid w:val="00CB0124"/>
    <w:rsid w:val="00CB020E"/>
    <w:rsid w:val="00CB0263"/>
    <w:rsid w:val="00CB0304"/>
    <w:rsid w:val="00CB05D5"/>
    <w:rsid w:val="00CB065B"/>
    <w:rsid w:val="00CB0BA6"/>
    <w:rsid w:val="00CB0FAB"/>
    <w:rsid w:val="00CB1058"/>
    <w:rsid w:val="00CB1130"/>
    <w:rsid w:val="00CB14D5"/>
    <w:rsid w:val="00CB15A0"/>
    <w:rsid w:val="00CB1626"/>
    <w:rsid w:val="00CB177B"/>
    <w:rsid w:val="00CB17DE"/>
    <w:rsid w:val="00CB1876"/>
    <w:rsid w:val="00CB1AF7"/>
    <w:rsid w:val="00CB1DB5"/>
    <w:rsid w:val="00CB1FDD"/>
    <w:rsid w:val="00CB20AF"/>
    <w:rsid w:val="00CB212F"/>
    <w:rsid w:val="00CB2204"/>
    <w:rsid w:val="00CB2268"/>
    <w:rsid w:val="00CB2304"/>
    <w:rsid w:val="00CB2665"/>
    <w:rsid w:val="00CB2B36"/>
    <w:rsid w:val="00CB2C16"/>
    <w:rsid w:val="00CB2EB4"/>
    <w:rsid w:val="00CB2ECA"/>
    <w:rsid w:val="00CB33F4"/>
    <w:rsid w:val="00CB35CA"/>
    <w:rsid w:val="00CB3616"/>
    <w:rsid w:val="00CB3627"/>
    <w:rsid w:val="00CB3732"/>
    <w:rsid w:val="00CB3ADF"/>
    <w:rsid w:val="00CB3BFC"/>
    <w:rsid w:val="00CB3C0C"/>
    <w:rsid w:val="00CB3C56"/>
    <w:rsid w:val="00CB3E3B"/>
    <w:rsid w:val="00CB3ED0"/>
    <w:rsid w:val="00CB4820"/>
    <w:rsid w:val="00CB482A"/>
    <w:rsid w:val="00CB5029"/>
    <w:rsid w:val="00CB52FC"/>
    <w:rsid w:val="00CB5314"/>
    <w:rsid w:val="00CB53CB"/>
    <w:rsid w:val="00CB54BA"/>
    <w:rsid w:val="00CB55F3"/>
    <w:rsid w:val="00CB5660"/>
    <w:rsid w:val="00CB566B"/>
    <w:rsid w:val="00CB5678"/>
    <w:rsid w:val="00CB5695"/>
    <w:rsid w:val="00CB569C"/>
    <w:rsid w:val="00CB56B0"/>
    <w:rsid w:val="00CB5725"/>
    <w:rsid w:val="00CB617B"/>
    <w:rsid w:val="00CB622A"/>
    <w:rsid w:val="00CB627C"/>
    <w:rsid w:val="00CB6605"/>
    <w:rsid w:val="00CB6AE5"/>
    <w:rsid w:val="00CB72FC"/>
    <w:rsid w:val="00CB7573"/>
    <w:rsid w:val="00CB763C"/>
    <w:rsid w:val="00CB7700"/>
    <w:rsid w:val="00CB7805"/>
    <w:rsid w:val="00CB787C"/>
    <w:rsid w:val="00CB7925"/>
    <w:rsid w:val="00CB796C"/>
    <w:rsid w:val="00CB79D8"/>
    <w:rsid w:val="00CB7B8F"/>
    <w:rsid w:val="00CB7B91"/>
    <w:rsid w:val="00CB7BB9"/>
    <w:rsid w:val="00CB7F11"/>
    <w:rsid w:val="00CC01AA"/>
    <w:rsid w:val="00CC0483"/>
    <w:rsid w:val="00CC0DCC"/>
    <w:rsid w:val="00CC0F6B"/>
    <w:rsid w:val="00CC0FE3"/>
    <w:rsid w:val="00CC11C0"/>
    <w:rsid w:val="00CC1344"/>
    <w:rsid w:val="00CC174D"/>
    <w:rsid w:val="00CC1921"/>
    <w:rsid w:val="00CC20E6"/>
    <w:rsid w:val="00CC2214"/>
    <w:rsid w:val="00CC24BB"/>
    <w:rsid w:val="00CC24C6"/>
    <w:rsid w:val="00CC2652"/>
    <w:rsid w:val="00CC2668"/>
    <w:rsid w:val="00CC2953"/>
    <w:rsid w:val="00CC29F2"/>
    <w:rsid w:val="00CC2A30"/>
    <w:rsid w:val="00CC2DBD"/>
    <w:rsid w:val="00CC2EA0"/>
    <w:rsid w:val="00CC2ED0"/>
    <w:rsid w:val="00CC30B9"/>
    <w:rsid w:val="00CC31DD"/>
    <w:rsid w:val="00CC36EF"/>
    <w:rsid w:val="00CC3731"/>
    <w:rsid w:val="00CC3ADC"/>
    <w:rsid w:val="00CC3ADF"/>
    <w:rsid w:val="00CC3EEF"/>
    <w:rsid w:val="00CC418A"/>
    <w:rsid w:val="00CC423C"/>
    <w:rsid w:val="00CC4258"/>
    <w:rsid w:val="00CC433F"/>
    <w:rsid w:val="00CC4417"/>
    <w:rsid w:val="00CC4482"/>
    <w:rsid w:val="00CC45C6"/>
    <w:rsid w:val="00CC4652"/>
    <w:rsid w:val="00CC4750"/>
    <w:rsid w:val="00CC48E0"/>
    <w:rsid w:val="00CC4944"/>
    <w:rsid w:val="00CC4A1E"/>
    <w:rsid w:val="00CC4CC4"/>
    <w:rsid w:val="00CC4F8B"/>
    <w:rsid w:val="00CC4FF0"/>
    <w:rsid w:val="00CC5004"/>
    <w:rsid w:val="00CC5471"/>
    <w:rsid w:val="00CC54FC"/>
    <w:rsid w:val="00CC5FAF"/>
    <w:rsid w:val="00CC6294"/>
    <w:rsid w:val="00CC6425"/>
    <w:rsid w:val="00CC672F"/>
    <w:rsid w:val="00CC6823"/>
    <w:rsid w:val="00CC68A0"/>
    <w:rsid w:val="00CC68AA"/>
    <w:rsid w:val="00CC6A15"/>
    <w:rsid w:val="00CC6BB4"/>
    <w:rsid w:val="00CC6FFC"/>
    <w:rsid w:val="00CC702C"/>
    <w:rsid w:val="00CC7205"/>
    <w:rsid w:val="00CC7249"/>
    <w:rsid w:val="00CC7650"/>
    <w:rsid w:val="00CC76B4"/>
    <w:rsid w:val="00CC791A"/>
    <w:rsid w:val="00CC7B3D"/>
    <w:rsid w:val="00CC7B57"/>
    <w:rsid w:val="00CD00DB"/>
    <w:rsid w:val="00CD0278"/>
    <w:rsid w:val="00CD0334"/>
    <w:rsid w:val="00CD03AD"/>
    <w:rsid w:val="00CD03C0"/>
    <w:rsid w:val="00CD03CE"/>
    <w:rsid w:val="00CD0444"/>
    <w:rsid w:val="00CD048B"/>
    <w:rsid w:val="00CD06B4"/>
    <w:rsid w:val="00CD07F9"/>
    <w:rsid w:val="00CD08C7"/>
    <w:rsid w:val="00CD09D8"/>
    <w:rsid w:val="00CD0B4D"/>
    <w:rsid w:val="00CD0B7B"/>
    <w:rsid w:val="00CD0DDF"/>
    <w:rsid w:val="00CD0FA2"/>
    <w:rsid w:val="00CD11E4"/>
    <w:rsid w:val="00CD142A"/>
    <w:rsid w:val="00CD15C3"/>
    <w:rsid w:val="00CD18F0"/>
    <w:rsid w:val="00CD1981"/>
    <w:rsid w:val="00CD1A56"/>
    <w:rsid w:val="00CD1A74"/>
    <w:rsid w:val="00CD1B17"/>
    <w:rsid w:val="00CD1B9B"/>
    <w:rsid w:val="00CD1C70"/>
    <w:rsid w:val="00CD1E08"/>
    <w:rsid w:val="00CD1E0F"/>
    <w:rsid w:val="00CD1FA3"/>
    <w:rsid w:val="00CD1FE7"/>
    <w:rsid w:val="00CD20CF"/>
    <w:rsid w:val="00CD23DA"/>
    <w:rsid w:val="00CD2F37"/>
    <w:rsid w:val="00CD3220"/>
    <w:rsid w:val="00CD334A"/>
    <w:rsid w:val="00CD372F"/>
    <w:rsid w:val="00CD373E"/>
    <w:rsid w:val="00CD38D6"/>
    <w:rsid w:val="00CD3B55"/>
    <w:rsid w:val="00CD3C3F"/>
    <w:rsid w:val="00CD3C66"/>
    <w:rsid w:val="00CD3E7A"/>
    <w:rsid w:val="00CD44D4"/>
    <w:rsid w:val="00CD454C"/>
    <w:rsid w:val="00CD455E"/>
    <w:rsid w:val="00CD46F5"/>
    <w:rsid w:val="00CD4863"/>
    <w:rsid w:val="00CD4A24"/>
    <w:rsid w:val="00CD4A7E"/>
    <w:rsid w:val="00CD5380"/>
    <w:rsid w:val="00CD5395"/>
    <w:rsid w:val="00CD56B7"/>
    <w:rsid w:val="00CD5AE8"/>
    <w:rsid w:val="00CD5CAA"/>
    <w:rsid w:val="00CD5ED6"/>
    <w:rsid w:val="00CD5EE6"/>
    <w:rsid w:val="00CD5F10"/>
    <w:rsid w:val="00CD61D1"/>
    <w:rsid w:val="00CD63F0"/>
    <w:rsid w:val="00CD649C"/>
    <w:rsid w:val="00CD6AA6"/>
    <w:rsid w:val="00CD6AE3"/>
    <w:rsid w:val="00CD6DF0"/>
    <w:rsid w:val="00CD6E49"/>
    <w:rsid w:val="00CD6EA7"/>
    <w:rsid w:val="00CD6F2D"/>
    <w:rsid w:val="00CD70C7"/>
    <w:rsid w:val="00CD720B"/>
    <w:rsid w:val="00CD74BB"/>
    <w:rsid w:val="00CD7D6E"/>
    <w:rsid w:val="00CD7E29"/>
    <w:rsid w:val="00CD7F7D"/>
    <w:rsid w:val="00CE0223"/>
    <w:rsid w:val="00CE0449"/>
    <w:rsid w:val="00CE0A28"/>
    <w:rsid w:val="00CE0B5F"/>
    <w:rsid w:val="00CE0C96"/>
    <w:rsid w:val="00CE0D21"/>
    <w:rsid w:val="00CE0DFA"/>
    <w:rsid w:val="00CE1216"/>
    <w:rsid w:val="00CE13EB"/>
    <w:rsid w:val="00CE14F1"/>
    <w:rsid w:val="00CE17DD"/>
    <w:rsid w:val="00CE1B59"/>
    <w:rsid w:val="00CE1C08"/>
    <w:rsid w:val="00CE1C16"/>
    <w:rsid w:val="00CE1FBA"/>
    <w:rsid w:val="00CE22E7"/>
    <w:rsid w:val="00CE23FB"/>
    <w:rsid w:val="00CE2440"/>
    <w:rsid w:val="00CE26E4"/>
    <w:rsid w:val="00CE29DD"/>
    <w:rsid w:val="00CE2AA3"/>
    <w:rsid w:val="00CE2AE5"/>
    <w:rsid w:val="00CE2BA7"/>
    <w:rsid w:val="00CE2D59"/>
    <w:rsid w:val="00CE2DB5"/>
    <w:rsid w:val="00CE2F4B"/>
    <w:rsid w:val="00CE2F9D"/>
    <w:rsid w:val="00CE317F"/>
    <w:rsid w:val="00CE33CB"/>
    <w:rsid w:val="00CE3807"/>
    <w:rsid w:val="00CE394C"/>
    <w:rsid w:val="00CE397E"/>
    <w:rsid w:val="00CE3A02"/>
    <w:rsid w:val="00CE3BF6"/>
    <w:rsid w:val="00CE3DBE"/>
    <w:rsid w:val="00CE4334"/>
    <w:rsid w:val="00CE44AE"/>
    <w:rsid w:val="00CE45DE"/>
    <w:rsid w:val="00CE48FD"/>
    <w:rsid w:val="00CE496E"/>
    <w:rsid w:val="00CE4DE6"/>
    <w:rsid w:val="00CE5162"/>
    <w:rsid w:val="00CE54FC"/>
    <w:rsid w:val="00CE578D"/>
    <w:rsid w:val="00CE5D22"/>
    <w:rsid w:val="00CE5FA8"/>
    <w:rsid w:val="00CE6702"/>
    <w:rsid w:val="00CE6E20"/>
    <w:rsid w:val="00CE6E74"/>
    <w:rsid w:val="00CE6EE5"/>
    <w:rsid w:val="00CE6F44"/>
    <w:rsid w:val="00CE712B"/>
    <w:rsid w:val="00CE71DD"/>
    <w:rsid w:val="00CE74D8"/>
    <w:rsid w:val="00CE7616"/>
    <w:rsid w:val="00CE7901"/>
    <w:rsid w:val="00CE7999"/>
    <w:rsid w:val="00CE7A6E"/>
    <w:rsid w:val="00CE7B45"/>
    <w:rsid w:val="00CE7C13"/>
    <w:rsid w:val="00CE7CD5"/>
    <w:rsid w:val="00CE7D91"/>
    <w:rsid w:val="00CF01EB"/>
    <w:rsid w:val="00CF055A"/>
    <w:rsid w:val="00CF1052"/>
    <w:rsid w:val="00CF1119"/>
    <w:rsid w:val="00CF122B"/>
    <w:rsid w:val="00CF14EE"/>
    <w:rsid w:val="00CF166D"/>
    <w:rsid w:val="00CF19F9"/>
    <w:rsid w:val="00CF19FC"/>
    <w:rsid w:val="00CF1C8F"/>
    <w:rsid w:val="00CF1DDD"/>
    <w:rsid w:val="00CF224D"/>
    <w:rsid w:val="00CF235F"/>
    <w:rsid w:val="00CF25E3"/>
    <w:rsid w:val="00CF2A7A"/>
    <w:rsid w:val="00CF2B99"/>
    <w:rsid w:val="00CF2D6D"/>
    <w:rsid w:val="00CF2DBA"/>
    <w:rsid w:val="00CF2F16"/>
    <w:rsid w:val="00CF3015"/>
    <w:rsid w:val="00CF34F5"/>
    <w:rsid w:val="00CF394D"/>
    <w:rsid w:val="00CF395D"/>
    <w:rsid w:val="00CF3B88"/>
    <w:rsid w:val="00CF3D3C"/>
    <w:rsid w:val="00CF4149"/>
    <w:rsid w:val="00CF4170"/>
    <w:rsid w:val="00CF41D2"/>
    <w:rsid w:val="00CF4340"/>
    <w:rsid w:val="00CF435A"/>
    <w:rsid w:val="00CF4405"/>
    <w:rsid w:val="00CF45CC"/>
    <w:rsid w:val="00CF4710"/>
    <w:rsid w:val="00CF489D"/>
    <w:rsid w:val="00CF4B09"/>
    <w:rsid w:val="00CF4DFF"/>
    <w:rsid w:val="00CF4EFA"/>
    <w:rsid w:val="00CF4F22"/>
    <w:rsid w:val="00CF5058"/>
    <w:rsid w:val="00CF53AD"/>
    <w:rsid w:val="00CF5535"/>
    <w:rsid w:val="00CF59C3"/>
    <w:rsid w:val="00CF5A3A"/>
    <w:rsid w:val="00CF603A"/>
    <w:rsid w:val="00CF63E3"/>
    <w:rsid w:val="00CF6532"/>
    <w:rsid w:val="00CF6567"/>
    <w:rsid w:val="00CF6945"/>
    <w:rsid w:val="00CF6958"/>
    <w:rsid w:val="00CF6E33"/>
    <w:rsid w:val="00CF707D"/>
    <w:rsid w:val="00CF738F"/>
    <w:rsid w:val="00CF7716"/>
    <w:rsid w:val="00CF7B6F"/>
    <w:rsid w:val="00CF7B9F"/>
    <w:rsid w:val="00CF7C2A"/>
    <w:rsid w:val="00CF7C98"/>
    <w:rsid w:val="00CF7FC1"/>
    <w:rsid w:val="00CF7FCB"/>
    <w:rsid w:val="00D0057E"/>
    <w:rsid w:val="00D007EF"/>
    <w:rsid w:val="00D00919"/>
    <w:rsid w:val="00D00B40"/>
    <w:rsid w:val="00D00B52"/>
    <w:rsid w:val="00D00C51"/>
    <w:rsid w:val="00D00DE4"/>
    <w:rsid w:val="00D00F0E"/>
    <w:rsid w:val="00D01063"/>
    <w:rsid w:val="00D01309"/>
    <w:rsid w:val="00D01314"/>
    <w:rsid w:val="00D0139A"/>
    <w:rsid w:val="00D0170F"/>
    <w:rsid w:val="00D01DE3"/>
    <w:rsid w:val="00D01E74"/>
    <w:rsid w:val="00D01E80"/>
    <w:rsid w:val="00D0208B"/>
    <w:rsid w:val="00D02182"/>
    <w:rsid w:val="00D02413"/>
    <w:rsid w:val="00D0263F"/>
    <w:rsid w:val="00D028E4"/>
    <w:rsid w:val="00D0296A"/>
    <w:rsid w:val="00D02A87"/>
    <w:rsid w:val="00D02CBC"/>
    <w:rsid w:val="00D0372D"/>
    <w:rsid w:val="00D037F4"/>
    <w:rsid w:val="00D044D6"/>
    <w:rsid w:val="00D04632"/>
    <w:rsid w:val="00D04700"/>
    <w:rsid w:val="00D0496C"/>
    <w:rsid w:val="00D04985"/>
    <w:rsid w:val="00D049C8"/>
    <w:rsid w:val="00D04A0A"/>
    <w:rsid w:val="00D04C27"/>
    <w:rsid w:val="00D04CEE"/>
    <w:rsid w:val="00D04F15"/>
    <w:rsid w:val="00D05260"/>
    <w:rsid w:val="00D05307"/>
    <w:rsid w:val="00D053D9"/>
    <w:rsid w:val="00D0584C"/>
    <w:rsid w:val="00D0594F"/>
    <w:rsid w:val="00D05B82"/>
    <w:rsid w:val="00D05C62"/>
    <w:rsid w:val="00D05FE6"/>
    <w:rsid w:val="00D0606C"/>
    <w:rsid w:val="00D06078"/>
    <w:rsid w:val="00D0633E"/>
    <w:rsid w:val="00D06447"/>
    <w:rsid w:val="00D068A6"/>
    <w:rsid w:val="00D06936"/>
    <w:rsid w:val="00D06DFD"/>
    <w:rsid w:val="00D06EBF"/>
    <w:rsid w:val="00D07195"/>
    <w:rsid w:val="00D071A2"/>
    <w:rsid w:val="00D07213"/>
    <w:rsid w:val="00D07217"/>
    <w:rsid w:val="00D07B0A"/>
    <w:rsid w:val="00D07E0B"/>
    <w:rsid w:val="00D07E73"/>
    <w:rsid w:val="00D10369"/>
    <w:rsid w:val="00D1054A"/>
    <w:rsid w:val="00D10699"/>
    <w:rsid w:val="00D1076B"/>
    <w:rsid w:val="00D107AC"/>
    <w:rsid w:val="00D1095D"/>
    <w:rsid w:val="00D109D6"/>
    <w:rsid w:val="00D10AC2"/>
    <w:rsid w:val="00D10B0F"/>
    <w:rsid w:val="00D10CED"/>
    <w:rsid w:val="00D10F28"/>
    <w:rsid w:val="00D10F9E"/>
    <w:rsid w:val="00D11254"/>
    <w:rsid w:val="00D11615"/>
    <w:rsid w:val="00D1192D"/>
    <w:rsid w:val="00D11C57"/>
    <w:rsid w:val="00D11CE6"/>
    <w:rsid w:val="00D11E4F"/>
    <w:rsid w:val="00D11E79"/>
    <w:rsid w:val="00D11FBE"/>
    <w:rsid w:val="00D11FE4"/>
    <w:rsid w:val="00D1222C"/>
    <w:rsid w:val="00D12466"/>
    <w:rsid w:val="00D124C0"/>
    <w:rsid w:val="00D124C5"/>
    <w:rsid w:val="00D1277D"/>
    <w:rsid w:val="00D1289B"/>
    <w:rsid w:val="00D12CB1"/>
    <w:rsid w:val="00D12D86"/>
    <w:rsid w:val="00D12F9A"/>
    <w:rsid w:val="00D13023"/>
    <w:rsid w:val="00D132E2"/>
    <w:rsid w:val="00D13B94"/>
    <w:rsid w:val="00D13D7C"/>
    <w:rsid w:val="00D13F67"/>
    <w:rsid w:val="00D14432"/>
    <w:rsid w:val="00D1486D"/>
    <w:rsid w:val="00D14C57"/>
    <w:rsid w:val="00D14D65"/>
    <w:rsid w:val="00D15627"/>
    <w:rsid w:val="00D1591A"/>
    <w:rsid w:val="00D1591F"/>
    <w:rsid w:val="00D1592F"/>
    <w:rsid w:val="00D159AF"/>
    <w:rsid w:val="00D15F05"/>
    <w:rsid w:val="00D162D1"/>
    <w:rsid w:val="00D162D6"/>
    <w:rsid w:val="00D1632F"/>
    <w:rsid w:val="00D16435"/>
    <w:rsid w:val="00D16AB9"/>
    <w:rsid w:val="00D16D95"/>
    <w:rsid w:val="00D16E46"/>
    <w:rsid w:val="00D16E87"/>
    <w:rsid w:val="00D16F63"/>
    <w:rsid w:val="00D17008"/>
    <w:rsid w:val="00D17169"/>
    <w:rsid w:val="00D1760A"/>
    <w:rsid w:val="00D17811"/>
    <w:rsid w:val="00D17C4F"/>
    <w:rsid w:val="00D17CDF"/>
    <w:rsid w:val="00D17EC6"/>
    <w:rsid w:val="00D17EF5"/>
    <w:rsid w:val="00D17F89"/>
    <w:rsid w:val="00D2008E"/>
    <w:rsid w:val="00D20116"/>
    <w:rsid w:val="00D2059F"/>
    <w:rsid w:val="00D209C2"/>
    <w:rsid w:val="00D20B79"/>
    <w:rsid w:val="00D2114B"/>
    <w:rsid w:val="00D214F0"/>
    <w:rsid w:val="00D215E6"/>
    <w:rsid w:val="00D216EB"/>
    <w:rsid w:val="00D21E47"/>
    <w:rsid w:val="00D22082"/>
    <w:rsid w:val="00D22096"/>
    <w:rsid w:val="00D225CD"/>
    <w:rsid w:val="00D22AC3"/>
    <w:rsid w:val="00D22B1E"/>
    <w:rsid w:val="00D22C2C"/>
    <w:rsid w:val="00D22D48"/>
    <w:rsid w:val="00D22DC6"/>
    <w:rsid w:val="00D22E48"/>
    <w:rsid w:val="00D22EFE"/>
    <w:rsid w:val="00D23506"/>
    <w:rsid w:val="00D23898"/>
    <w:rsid w:val="00D23AC7"/>
    <w:rsid w:val="00D23ACE"/>
    <w:rsid w:val="00D24704"/>
    <w:rsid w:val="00D247F4"/>
    <w:rsid w:val="00D24B75"/>
    <w:rsid w:val="00D250D2"/>
    <w:rsid w:val="00D25235"/>
    <w:rsid w:val="00D255F2"/>
    <w:rsid w:val="00D257E8"/>
    <w:rsid w:val="00D25808"/>
    <w:rsid w:val="00D25DE7"/>
    <w:rsid w:val="00D25F59"/>
    <w:rsid w:val="00D260E9"/>
    <w:rsid w:val="00D2622C"/>
    <w:rsid w:val="00D264B8"/>
    <w:rsid w:val="00D265AF"/>
    <w:rsid w:val="00D2670D"/>
    <w:rsid w:val="00D2671B"/>
    <w:rsid w:val="00D26A6E"/>
    <w:rsid w:val="00D26A86"/>
    <w:rsid w:val="00D26AA2"/>
    <w:rsid w:val="00D26BEE"/>
    <w:rsid w:val="00D26CDC"/>
    <w:rsid w:val="00D26D58"/>
    <w:rsid w:val="00D272BD"/>
    <w:rsid w:val="00D274D8"/>
    <w:rsid w:val="00D27CDB"/>
    <w:rsid w:val="00D27DA6"/>
    <w:rsid w:val="00D27EA6"/>
    <w:rsid w:val="00D3021E"/>
    <w:rsid w:val="00D31209"/>
    <w:rsid w:val="00D31480"/>
    <w:rsid w:val="00D317E0"/>
    <w:rsid w:val="00D31866"/>
    <w:rsid w:val="00D31A74"/>
    <w:rsid w:val="00D3205F"/>
    <w:rsid w:val="00D32318"/>
    <w:rsid w:val="00D3249C"/>
    <w:rsid w:val="00D324EE"/>
    <w:rsid w:val="00D3258A"/>
    <w:rsid w:val="00D3271A"/>
    <w:rsid w:val="00D328EA"/>
    <w:rsid w:val="00D3295F"/>
    <w:rsid w:val="00D32BB5"/>
    <w:rsid w:val="00D32D0D"/>
    <w:rsid w:val="00D32FD4"/>
    <w:rsid w:val="00D33282"/>
    <w:rsid w:val="00D3329C"/>
    <w:rsid w:val="00D333FE"/>
    <w:rsid w:val="00D3340C"/>
    <w:rsid w:val="00D33A32"/>
    <w:rsid w:val="00D33C0A"/>
    <w:rsid w:val="00D33D34"/>
    <w:rsid w:val="00D33D6B"/>
    <w:rsid w:val="00D33DE6"/>
    <w:rsid w:val="00D33F7B"/>
    <w:rsid w:val="00D341C0"/>
    <w:rsid w:val="00D34423"/>
    <w:rsid w:val="00D34793"/>
    <w:rsid w:val="00D3496C"/>
    <w:rsid w:val="00D34A21"/>
    <w:rsid w:val="00D34BB9"/>
    <w:rsid w:val="00D34E3D"/>
    <w:rsid w:val="00D35111"/>
    <w:rsid w:val="00D3546F"/>
    <w:rsid w:val="00D355CF"/>
    <w:rsid w:val="00D35616"/>
    <w:rsid w:val="00D35AF8"/>
    <w:rsid w:val="00D35BFE"/>
    <w:rsid w:val="00D35DDD"/>
    <w:rsid w:val="00D36112"/>
    <w:rsid w:val="00D36190"/>
    <w:rsid w:val="00D36193"/>
    <w:rsid w:val="00D365FB"/>
    <w:rsid w:val="00D36644"/>
    <w:rsid w:val="00D366D1"/>
    <w:rsid w:val="00D3676C"/>
    <w:rsid w:val="00D36A38"/>
    <w:rsid w:val="00D36B71"/>
    <w:rsid w:val="00D36F89"/>
    <w:rsid w:val="00D36FF1"/>
    <w:rsid w:val="00D370DD"/>
    <w:rsid w:val="00D37133"/>
    <w:rsid w:val="00D37241"/>
    <w:rsid w:val="00D3738A"/>
    <w:rsid w:val="00D37813"/>
    <w:rsid w:val="00D3786C"/>
    <w:rsid w:val="00D37C4B"/>
    <w:rsid w:val="00D37D90"/>
    <w:rsid w:val="00D4017F"/>
    <w:rsid w:val="00D403DF"/>
    <w:rsid w:val="00D408F5"/>
    <w:rsid w:val="00D409EF"/>
    <w:rsid w:val="00D40D11"/>
    <w:rsid w:val="00D40DB3"/>
    <w:rsid w:val="00D410CD"/>
    <w:rsid w:val="00D412F6"/>
    <w:rsid w:val="00D413E8"/>
    <w:rsid w:val="00D4144F"/>
    <w:rsid w:val="00D41517"/>
    <w:rsid w:val="00D4154A"/>
    <w:rsid w:val="00D41589"/>
    <w:rsid w:val="00D41698"/>
    <w:rsid w:val="00D41B76"/>
    <w:rsid w:val="00D41CD7"/>
    <w:rsid w:val="00D41CDE"/>
    <w:rsid w:val="00D42056"/>
    <w:rsid w:val="00D42BD7"/>
    <w:rsid w:val="00D42BEF"/>
    <w:rsid w:val="00D42D84"/>
    <w:rsid w:val="00D42DBC"/>
    <w:rsid w:val="00D432A3"/>
    <w:rsid w:val="00D43574"/>
    <w:rsid w:val="00D435A1"/>
    <w:rsid w:val="00D435FF"/>
    <w:rsid w:val="00D43806"/>
    <w:rsid w:val="00D43A06"/>
    <w:rsid w:val="00D43C68"/>
    <w:rsid w:val="00D43CF7"/>
    <w:rsid w:val="00D43EF4"/>
    <w:rsid w:val="00D43F55"/>
    <w:rsid w:val="00D441D9"/>
    <w:rsid w:val="00D441E4"/>
    <w:rsid w:val="00D44258"/>
    <w:rsid w:val="00D44329"/>
    <w:rsid w:val="00D444C7"/>
    <w:rsid w:val="00D44A06"/>
    <w:rsid w:val="00D44A17"/>
    <w:rsid w:val="00D44AAD"/>
    <w:rsid w:val="00D44CCD"/>
    <w:rsid w:val="00D44E73"/>
    <w:rsid w:val="00D44FB8"/>
    <w:rsid w:val="00D450C0"/>
    <w:rsid w:val="00D45148"/>
    <w:rsid w:val="00D4518E"/>
    <w:rsid w:val="00D457EF"/>
    <w:rsid w:val="00D457F8"/>
    <w:rsid w:val="00D45947"/>
    <w:rsid w:val="00D45B72"/>
    <w:rsid w:val="00D45E36"/>
    <w:rsid w:val="00D46305"/>
    <w:rsid w:val="00D46335"/>
    <w:rsid w:val="00D4666F"/>
    <w:rsid w:val="00D4671D"/>
    <w:rsid w:val="00D46793"/>
    <w:rsid w:val="00D46829"/>
    <w:rsid w:val="00D471AC"/>
    <w:rsid w:val="00D47383"/>
    <w:rsid w:val="00D473E9"/>
    <w:rsid w:val="00D479F8"/>
    <w:rsid w:val="00D47CDE"/>
    <w:rsid w:val="00D47DC0"/>
    <w:rsid w:val="00D507C7"/>
    <w:rsid w:val="00D507F4"/>
    <w:rsid w:val="00D50BB1"/>
    <w:rsid w:val="00D50C2F"/>
    <w:rsid w:val="00D50D77"/>
    <w:rsid w:val="00D50E0A"/>
    <w:rsid w:val="00D50E55"/>
    <w:rsid w:val="00D50F2F"/>
    <w:rsid w:val="00D51253"/>
    <w:rsid w:val="00D51358"/>
    <w:rsid w:val="00D513F8"/>
    <w:rsid w:val="00D5147F"/>
    <w:rsid w:val="00D514D1"/>
    <w:rsid w:val="00D514E2"/>
    <w:rsid w:val="00D5166C"/>
    <w:rsid w:val="00D516CC"/>
    <w:rsid w:val="00D51898"/>
    <w:rsid w:val="00D51A00"/>
    <w:rsid w:val="00D51BBA"/>
    <w:rsid w:val="00D51BCB"/>
    <w:rsid w:val="00D51C00"/>
    <w:rsid w:val="00D51C4D"/>
    <w:rsid w:val="00D51EA0"/>
    <w:rsid w:val="00D52241"/>
    <w:rsid w:val="00D52413"/>
    <w:rsid w:val="00D52602"/>
    <w:rsid w:val="00D5261F"/>
    <w:rsid w:val="00D527C1"/>
    <w:rsid w:val="00D528F9"/>
    <w:rsid w:val="00D52A57"/>
    <w:rsid w:val="00D52CE0"/>
    <w:rsid w:val="00D52CEB"/>
    <w:rsid w:val="00D5330F"/>
    <w:rsid w:val="00D53585"/>
    <w:rsid w:val="00D538CF"/>
    <w:rsid w:val="00D539F0"/>
    <w:rsid w:val="00D53B55"/>
    <w:rsid w:val="00D53E51"/>
    <w:rsid w:val="00D53FAF"/>
    <w:rsid w:val="00D543D3"/>
    <w:rsid w:val="00D5443F"/>
    <w:rsid w:val="00D54A10"/>
    <w:rsid w:val="00D54A3F"/>
    <w:rsid w:val="00D54B08"/>
    <w:rsid w:val="00D54C7A"/>
    <w:rsid w:val="00D54E0B"/>
    <w:rsid w:val="00D55047"/>
    <w:rsid w:val="00D55128"/>
    <w:rsid w:val="00D5513F"/>
    <w:rsid w:val="00D5523C"/>
    <w:rsid w:val="00D55477"/>
    <w:rsid w:val="00D5553F"/>
    <w:rsid w:val="00D555F1"/>
    <w:rsid w:val="00D5562E"/>
    <w:rsid w:val="00D55688"/>
    <w:rsid w:val="00D557D9"/>
    <w:rsid w:val="00D55934"/>
    <w:rsid w:val="00D559AA"/>
    <w:rsid w:val="00D55A8A"/>
    <w:rsid w:val="00D55B3D"/>
    <w:rsid w:val="00D55C15"/>
    <w:rsid w:val="00D55D85"/>
    <w:rsid w:val="00D560C9"/>
    <w:rsid w:val="00D5640A"/>
    <w:rsid w:val="00D56899"/>
    <w:rsid w:val="00D56A08"/>
    <w:rsid w:val="00D56B61"/>
    <w:rsid w:val="00D56B88"/>
    <w:rsid w:val="00D56BEF"/>
    <w:rsid w:val="00D56C89"/>
    <w:rsid w:val="00D56D10"/>
    <w:rsid w:val="00D56F46"/>
    <w:rsid w:val="00D5736F"/>
    <w:rsid w:val="00D57469"/>
    <w:rsid w:val="00D57B07"/>
    <w:rsid w:val="00D57D38"/>
    <w:rsid w:val="00D60177"/>
    <w:rsid w:val="00D601A5"/>
    <w:rsid w:val="00D601E8"/>
    <w:rsid w:val="00D60343"/>
    <w:rsid w:val="00D6054D"/>
    <w:rsid w:val="00D60C45"/>
    <w:rsid w:val="00D60DB3"/>
    <w:rsid w:val="00D60E28"/>
    <w:rsid w:val="00D612A1"/>
    <w:rsid w:val="00D61335"/>
    <w:rsid w:val="00D616E1"/>
    <w:rsid w:val="00D61725"/>
    <w:rsid w:val="00D61801"/>
    <w:rsid w:val="00D6224E"/>
    <w:rsid w:val="00D6246A"/>
    <w:rsid w:val="00D6259E"/>
    <w:rsid w:val="00D62600"/>
    <w:rsid w:val="00D6265A"/>
    <w:rsid w:val="00D62697"/>
    <w:rsid w:val="00D627B4"/>
    <w:rsid w:val="00D628D4"/>
    <w:rsid w:val="00D62E2E"/>
    <w:rsid w:val="00D62E83"/>
    <w:rsid w:val="00D62F91"/>
    <w:rsid w:val="00D63048"/>
    <w:rsid w:val="00D63240"/>
    <w:rsid w:val="00D634D5"/>
    <w:rsid w:val="00D6362F"/>
    <w:rsid w:val="00D63AC3"/>
    <w:rsid w:val="00D63C91"/>
    <w:rsid w:val="00D63CBB"/>
    <w:rsid w:val="00D63CFA"/>
    <w:rsid w:val="00D63D0D"/>
    <w:rsid w:val="00D63E12"/>
    <w:rsid w:val="00D63E51"/>
    <w:rsid w:val="00D63E5E"/>
    <w:rsid w:val="00D63EFE"/>
    <w:rsid w:val="00D640E6"/>
    <w:rsid w:val="00D646C2"/>
    <w:rsid w:val="00D64E50"/>
    <w:rsid w:val="00D65002"/>
    <w:rsid w:val="00D65055"/>
    <w:rsid w:val="00D653D0"/>
    <w:rsid w:val="00D654CD"/>
    <w:rsid w:val="00D65590"/>
    <w:rsid w:val="00D65BF9"/>
    <w:rsid w:val="00D66344"/>
    <w:rsid w:val="00D6659D"/>
    <w:rsid w:val="00D667EA"/>
    <w:rsid w:val="00D66AC5"/>
    <w:rsid w:val="00D66B35"/>
    <w:rsid w:val="00D66D2A"/>
    <w:rsid w:val="00D66E12"/>
    <w:rsid w:val="00D670EE"/>
    <w:rsid w:val="00D672F6"/>
    <w:rsid w:val="00D673DF"/>
    <w:rsid w:val="00D67450"/>
    <w:rsid w:val="00D67C52"/>
    <w:rsid w:val="00D67D94"/>
    <w:rsid w:val="00D67F1F"/>
    <w:rsid w:val="00D6B20A"/>
    <w:rsid w:val="00D7012E"/>
    <w:rsid w:val="00D7041E"/>
    <w:rsid w:val="00D70A91"/>
    <w:rsid w:val="00D70B00"/>
    <w:rsid w:val="00D70E94"/>
    <w:rsid w:val="00D70F7A"/>
    <w:rsid w:val="00D71006"/>
    <w:rsid w:val="00D71228"/>
    <w:rsid w:val="00D71648"/>
    <w:rsid w:val="00D716BB"/>
    <w:rsid w:val="00D71F47"/>
    <w:rsid w:val="00D71F79"/>
    <w:rsid w:val="00D72281"/>
    <w:rsid w:val="00D7235D"/>
    <w:rsid w:val="00D72460"/>
    <w:rsid w:val="00D72860"/>
    <w:rsid w:val="00D729CD"/>
    <w:rsid w:val="00D72E30"/>
    <w:rsid w:val="00D731ED"/>
    <w:rsid w:val="00D731F5"/>
    <w:rsid w:val="00D7323C"/>
    <w:rsid w:val="00D73296"/>
    <w:rsid w:val="00D7350A"/>
    <w:rsid w:val="00D73544"/>
    <w:rsid w:val="00D7397B"/>
    <w:rsid w:val="00D73A49"/>
    <w:rsid w:val="00D73EE6"/>
    <w:rsid w:val="00D742CD"/>
    <w:rsid w:val="00D74570"/>
    <w:rsid w:val="00D74618"/>
    <w:rsid w:val="00D74891"/>
    <w:rsid w:val="00D74C0E"/>
    <w:rsid w:val="00D74E49"/>
    <w:rsid w:val="00D74E64"/>
    <w:rsid w:val="00D75052"/>
    <w:rsid w:val="00D750DC"/>
    <w:rsid w:val="00D751A0"/>
    <w:rsid w:val="00D75288"/>
    <w:rsid w:val="00D75305"/>
    <w:rsid w:val="00D753AB"/>
    <w:rsid w:val="00D75D69"/>
    <w:rsid w:val="00D75E9C"/>
    <w:rsid w:val="00D75ECB"/>
    <w:rsid w:val="00D75FC1"/>
    <w:rsid w:val="00D76635"/>
    <w:rsid w:val="00D766A8"/>
    <w:rsid w:val="00D767CB"/>
    <w:rsid w:val="00D76855"/>
    <w:rsid w:val="00D76999"/>
    <w:rsid w:val="00D76BF1"/>
    <w:rsid w:val="00D76C86"/>
    <w:rsid w:val="00D771E5"/>
    <w:rsid w:val="00D7749F"/>
    <w:rsid w:val="00D7752A"/>
    <w:rsid w:val="00D7794A"/>
    <w:rsid w:val="00D779B5"/>
    <w:rsid w:val="00D77A06"/>
    <w:rsid w:val="00D77C35"/>
    <w:rsid w:val="00D77C4F"/>
    <w:rsid w:val="00D77C9E"/>
    <w:rsid w:val="00D77DF5"/>
    <w:rsid w:val="00D77F78"/>
    <w:rsid w:val="00D8036E"/>
    <w:rsid w:val="00D8050B"/>
    <w:rsid w:val="00D805AB"/>
    <w:rsid w:val="00D807E1"/>
    <w:rsid w:val="00D808A8"/>
    <w:rsid w:val="00D808AD"/>
    <w:rsid w:val="00D80C3A"/>
    <w:rsid w:val="00D80CE9"/>
    <w:rsid w:val="00D80FC5"/>
    <w:rsid w:val="00D8107A"/>
    <w:rsid w:val="00D812CB"/>
    <w:rsid w:val="00D813CA"/>
    <w:rsid w:val="00D81409"/>
    <w:rsid w:val="00D815E9"/>
    <w:rsid w:val="00D81727"/>
    <w:rsid w:val="00D81764"/>
    <w:rsid w:val="00D817FA"/>
    <w:rsid w:val="00D81BD3"/>
    <w:rsid w:val="00D82096"/>
    <w:rsid w:val="00D82D00"/>
    <w:rsid w:val="00D82D7E"/>
    <w:rsid w:val="00D83080"/>
    <w:rsid w:val="00D83174"/>
    <w:rsid w:val="00D831B8"/>
    <w:rsid w:val="00D83293"/>
    <w:rsid w:val="00D83415"/>
    <w:rsid w:val="00D834B2"/>
    <w:rsid w:val="00D83C04"/>
    <w:rsid w:val="00D83C81"/>
    <w:rsid w:val="00D83CBC"/>
    <w:rsid w:val="00D83FEC"/>
    <w:rsid w:val="00D84182"/>
    <w:rsid w:val="00D843AE"/>
    <w:rsid w:val="00D8447A"/>
    <w:rsid w:val="00D8486A"/>
    <w:rsid w:val="00D84AC7"/>
    <w:rsid w:val="00D84D9A"/>
    <w:rsid w:val="00D85075"/>
    <w:rsid w:val="00D851C6"/>
    <w:rsid w:val="00D856CF"/>
    <w:rsid w:val="00D85992"/>
    <w:rsid w:val="00D85CCA"/>
    <w:rsid w:val="00D860F2"/>
    <w:rsid w:val="00D86561"/>
    <w:rsid w:val="00D86656"/>
    <w:rsid w:val="00D86960"/>
    <w:rsid w:val="00D86AC5"/>
    <w:rsid w:val="00D86B1A"/>
    <w:rsid w:val="00D86B7B"/>
    <w:rsid w:val="00D86BF9"/>
    <w:rsid w:val="00D86C19"/>
    <w:rsid w:val="00D86D5F"/>
    <w:rsid w:val="00D875EA"/>
    <w:rsid w:val="00D8787E"/>
    <w:rsid w:val="00D87971"/>
    <w:rsid w:val="00D87A9A"/>
    <w:rsid w:val="00D87BA7"/>
    <w:rsid w:val="00D87F9A"/>
    <w:rsid w:val="00D90052"/>
    <w:rsid w:val="00D905FD"/>
    <w:rsid w:val="00D90870"/>
    <w:rsid w:val="00D90878"/>
    <w:rsid w:val="00D90B95"/>
    <w:rsid w:val="00D90C9B"/>
    <w:rsid w:val="00D90DA3"/>
    <w:rsid w:val="00D91032"/>
    <w:rsid w:val="00D911C1"/>
    <w:rsid w:val="00D914DD"/>
    <w:rsid w:val="00D918A8"/>
    <w:rsid w:val="00D91A85"/>
    <w:rsid w:val="00D91B89"/>
    <w:rsid w:val="00D91C58"/>
    <w:rsid w:val="00D91EEE"/>
    <w:rsid w:val="00D91FC1"/>
    <w:rsid w:val="00D921BB"/>
    <w:rsid w:val="00D9229C"/>
    <w:rsid w:val="00D922B4"/>
    <w:rsid w:val="00D92474"/>
    <w:rsid w:val="00D930E7"/>
    <w:rsid w:val="00D932AC"/>
    <w:rsid w:val="00D9379A"/>
    <w:rsid w:val="00D93A9F"/>
    <w:rsid w:val="00D93E73"/>
    <w:rsid w:val="00D94812"/>
    <w:rsid w:val="00D94B26"/>
    <w:rsid w:val="00D94B58"/>
    <w:rsid w:val="00D94F23"/>
    <w:rsid w:val="00D9507E"/>
    <w:rsid w:val="00D95326"/>
    <w:rsid w:val="00D9534F"/>
    <w:rsid w:val="00D95658"/>
    <w:rsid w:val="00D95932"/>
    <w:rsid w:val="00D959D3"/>
    <w:rsid w:val="00D95C2D"/>
    <w:rsid w:val="00D95F05"/>
    <w:rsid w:val="00D95F78"/>
    <w:rsid w:val="00D9641E"/>
    <w:rsid w:val="00D96597"/>
    <w:rsid w:val="00D96993"/>
    <w:rsid w:val="00D96A6F"/>
    <w:rsid w:val="00D96CBD"/>
    <w:rsid w:val="00D96CED"/>
    <w:rsid w:val="00D96DDA"/>
    <w:rsid w:val="00D9704D"/>
    <w:rsid w:val="00D9717D"/>
    <w:rsid w:val="00D97412"/>
    <w:rsid w:val="00D97574"/>
    <w:rsid w:val="00D97958"/>
    <w:rsid w:val="00D97BD1"/>
    <w:rsid w:val="00D97D5D"/>
    <w:rsid w:val="00D97E25"/>
    <w:rsid w:val="00D97E87"/>
    <w:rsid w:val="00DA00AA"/>
    <w:rsid w:val="00DA039E"/>
    <w:rsid w:val="00DA04F4"/>
    <w:rsid w:val="00DA0531"/>
    <w:rsid w:val="00DA09B2"/>
    <w:rsid w:val="00DA0D4C"/>
    <w:rsid w:val="00DA0E7E"/>
    <w:rsid w:val="00DA12CA"/>
    <w:rsid w:val="00DA1D4B"/>
    <w:rsid w:val="00DA1D87"/>
    <w:rsid w:val="00DA1EA4"/>
    <w:rsid w:val="00DA222D"/>
    <w:rsid w:val="00DA223F"/>
    <w:rsid w:val="00DA22FE"/>
    <w:rsid w:val="00DA2389"/>
    <w:rsid w:val="00DA2734"/>
    <w:rsid w:val="00DA3114"/>
    <w:rsid w:val="00DA3282"/>
    <w:rsid w:val="00DA3311"/>
    <w:rsid w:val="00DA33B1"/>
    <w:rsid w:val="00DA33D8"/>
    <w:rsid w:val="00DA356C"/>
    <w:rsid w:val="00DA3657"/>
    <w:rsid w:val="00DA367C"/>
    <w:rsid w:val="00DA3854"/>
    <w:rsid w:val="00DA38BF"/>
    <w:rsid w:val="00DA396B"/>
    <w:rsid w:val="00DA3ABA"/>
    <w:rsid w:val="00DA3E49"/>
    <w:rsid w:val="00DA4250"/>
    <w:rsid w:val="00DA4725"/>
    <w:rsid w:val="00DA4CA1"/>
    <w:rsid w:val="00DA4D6E"/>
    <w:rsid w:val="00DA4EF2"/>
    <w:rsid w:val="00DA501C"/>
    <w:rsid w:val="00DA5183"/>
    <w:rsid w:val="00DA5363"/>
    <w:rsid w:val="00DA5AA4"/>
    <w:rsid w:val="00DA5DCE"/>
    <w:rsid w:val="00DA5EE1"/>
    <w:rsid w:val="00DA636C"/>
    <w:rsid w:val="00DA6512"/>
    <w:rsid w:val="00DA6B00"/>
    <w:rsid w:val="00DA6C4F"/>
    <w:rsid w:val="00DA6D01"/>
    <w:rsid w:val="00DA7156"/>
    <w:rsid w:val="00DA7176"/>
    <w:rsid w:val="00DA71E8"/>
    <w:rsid w:val="00DA7BF6"/>
    <w:rsid w:val="00DB005C"/>
    <w:rsid w:val="00DB0685"/>
    <w:rsid w:val="00DB0707"/>
    <w:rsid w:val="00DB0B8C"/>
    <w:rsid w:val="00DB0C50"/>
    <w:rsid w:val="00DB0D13"/>
    <w:rsid w:val="00DB0E05"/>
    <w:rsid w:val="00DB0E3A"/>
    <w:rsid w:val="00DB0F11"/>
    <w:rsid w:val="00DB10FE"/>
    <w:rsid w:val="00DB12BD"/>
    <w:rsid w:val="00DB1336"/>
    <w:rsid w:val="00DB1443"/>
    <w:rsid w:val="00DB1452"/>
    <w:rsid w:val="00DB1562"/>
    <w:rsid w:val="00DB192F"/>
    <w:rsid w:val="00DB19DE"/>
    <w:rsid w:val="00DB1A73"/>
    <w:rsid w:val="00DB1AF9"/>
    <w:rsid w:val="00DB256D"/>
    <w:rsid w:val="00DB259E"/>
    <w:rsid w:val="00DB25BE"/>
    <w:rsid w:val="00DB27F2"/>
    <w:rsid w:val="00DB3477"/>
    <w:rsid w:val="00DB371F"/>
    <w:rsid w:val="00DB3A3F"/>
    <w:rsid w:val="00DB3B5A"/>
    <w:rsid w:val="00DB3DFA"/>
    <w:rsid w:val="00DB3F6D"/>
    <w:rsid w:val="00DB41AA"/>
    <w:rsid w:val="00DB4364"/>
    <w:rsid w:val="00DB4FDC"/>
    <w:rsid w:val="00DB5522"/>
    <w:rsid w:val="00DB5724"/>
    <w:rsid w:val="00DB5822"/>
    <w:rsid w:val="00DB5931"/>
    <w:rsid w:val="00DB5CE9"/>
    <w:rsid w:val="00DB5D45"/>
    <w:rsid w:val="00DB5DBA"/>
    <w:rsid w:val="00DB6069"/>
    <w:rsid w:val="00DB61D6"/>
    <w:rsid w:val="00DB620A"/>
    <w:rsid w:val="00DB64B0"/>
    <w:rsid w:val="00DB6D4E"/>
    <w:rsid w:val="00DB6D76"/>
    <w:rsid w:val="00DB6DA0"/>
    <w:rsid w:val="00DB6FC5"/>
    <w:rsid w:val="00DB7075"/>
    <w:rsid w:val="00DB7347"/>
    <w:rsid w:val="00DB7519"/>
    <w:rsid w:val="00DB7FCE"/>
    <w:rsid w:val="00DB7FD8"/>
    <w:rsid w:val="00DBDAEE"/>
    <w:rsid w:val="00DC0097"/>
    <w:rsid w:val="00DC03E4"/>
    <w:rsid w:val="00DC043D"/>
    <w:rsid w:val="00DC05A9"/>
    <w:rsid w:val="00DC0A0E"/>
    <w:rsid w:val="00DC0A23"/>
    <w:rsid w:val="00DC0E6F"/>
    <w:rsid w:val="00DC1194"/>
    <w:rsid w:val="00DC12A9"/>
    <w:rsid w:val="00DC1319"/>
    <w:rsid w:val="00DC16F8"/>
    <w:rsid w:val="00DC1825"/>
    <w:rsid w:val="00DC1937"/>
    <w:rsid w:val="00DC1DD9"/>
    <w:rsid w:val="00DC1FC8"/>
    <w:rsid w:val="00DC20A6"/>
    <w:rsid w:val="00DC24CA"/>
    <w:rsid w:val="00DC268A"/>
    <w:rsid w:val="00DC290D"/>
    <w:rsid w:val="00DC2BD1"/>
    <w:rsid w:val="00DC2C98"/>
    <w:rsid w:val="00DC2D6E"/>
    <w:rsid w:val="00DC2DE3"/>
    <w:rsid w:val="00DC3005"/>
    <w:rsid w:val="00DC3088"/>
    <w:rsid w:val="00DC31FD"/>
    <w:rsid w:val="00DC3274"/>
    <w:rsid w:val="00DC3486"/>
    <w:rsid w:val="00DC36C1"/>
    <w:rsid w:val="00DC3BE5"/>
    <w:rsid w:val="00DC43D8"/>
    <w:rsid w:val="00DC4475"/>
    <w:rsid w:val="00DC44A2"/>
    <w:rsid w:val="00DC4587"/>
    <w:rsid w:val="00DC47A9"/>
    <w:rsid w:val="00DC47CC"/>
    <w:rsid w:val="00DC4B87"/>
    <w:rsid w:val="00DC4C61"/>
    <w:rsid w:val="00DC4CD2"/>
    <w:rsid w:val="00DC4DC5"/>
    <w:rsid w:val="00DC51E1"/>
    <w:rsid w:val="00DC51EC"/>
    <w:rsid w:val="00DC5200"/>
    <w:rsid w:val="00DC54CD"/>
    <w:rsid w:val="00DC5668"/>
    <w:rsid w:val="00DC5E80"/>
    <w:rsid w:val="00DC5FE5"/>
    <w:rsid w:val="00DC6529"/>
    <w:rsid w:val="00DC654E"/>
    <w:rsid w:val="00DC66F9"/>
    <w:rsid w:val="00DC6809"/>
    <w:rsid w:val="00DC6B8D"/>
    <w:rsid w:val="00DC70A4"/>
    <w:rsid w:val="00DC70A8"/>
    <w:rsid w:val="00DC7159"/>
    <w:rsid w:val="00DC7982"/>
    <w:rsid w:val="00DC7A3E"/>
    <w:rsid w:val="00DC7ABD"/>
    <w:rsid w:val="00DC7DED"/>
    <w:rsid w:val="00DD0026"/>
    <w:rsid w:val="00DD008B"/>
    <w:rsid w:val="00DD0479"/>
    <w:rsid w:val="00DD064C"/>
    <w:rsid w:val="00DD0766"/>
    <w:rsid w:val="00DD0A20"/>
    <w:rsid w:val="00DD0B16"/>
    <w:rsid w:val="00DD0BCD"/>
    <w:rsid w:val="00DD0EDE"/>
    <w:rsid w:val="00DD0F5A"/>
    <w:rsid w:val="00DD1002"/>
    <w:rsid w:val="00DD14EF"/>
    <w:rsid w:val="00DD1630"/>
    <w:rsid w:val="00DD170C"/>
    <w:rsid w:val="00DD1D1D"/>
    <w:rsid w:val="00DD217A"/>
    <w:rsid w:val="00DD220F"/>
    <w:rsid w:val="00DD22AA"/>
    <w:rsid w:val="00DD265F"/>
    <w:rsid w:val="00DD273B"/>
    <w:rsid w:val="00DD29D6"/>
    <w:rsid w:val="00DD2B3A"/>
    <w:rsid w:val="00DD2E3F"/>
    <w:rsid w:val="00DD2F66"/>
    <w:rsid w:val="00DD2F90"/>
    <w:rsid w:val="00DD324A"/>
    <w:rsid w:val="00DD3280"/>
    <w:rsid w:val="00DD339D"/>
    <w:rsid w:val="00DD34CC"/>
    <w:rsid w:val="00DD3556"/>
    <w:rsid w:val="00DD368F"/>
    <w:rsid w:val="00DD37D9"/>
    <w:rsid w:val="00DD384F"/>
    <w:rsid w:val="00DD39C2"/>
    <w:rsid w:val="00DD39C8"/>
    <w:rsid w:val="00DD39F7"/>
    <w:rsid w:val="00DD3C38"/>
    <w:rsid w:val="00DD3CFC"/>
    <w:rsid w:val="00DD3D89"/>
    <w:rsid w:val="00DD4642"/>
    <w:rsid w:val="00DD46F4"/>
    <w:rsid w:val="00DD4924"/>
    <w:rsid w:val="00DD497B"/>
    <w:rsid w:val="00DD4A81"/>
    <w:rsid w:val="00DD4B78"/>
    <w:rsid w:val="00DD4BD1"/>
    <w:rsid w:val="00DD51FC"/>
    <w:rsid w:val="00DD52E5"/>
    <w:rsid w:val="00DD5767"/>
    <w:rsid w:val="00DD59E8"/>
    <w:rsid w:val="00DD5BFF"/>
    <w:rsid w:val="00DD5CCE"/>
    <w:rsid w:val="00DD5F66"/>
    <w:rsid w:val="00DD61C5"/>
    <w:rsid w:val="00DD6324"/>
    <w:rsid w:val="00DD6400"/>
    <w:rsid w:val="00DD689A"/>
    <w:rsid w:val="00DD6AC2"/>
    <w:rsid w:val="00DD6B2B"/>
    <w:rsid w:val="00DD6D91"/>
    <w:rsid w:val="00DD71A4"/>
    <w:rsid w:val="00DD72DB"/>
    <w:rsid w:val="00DD76E1"/>
    <w:rsid w:val="00DD7773"/>
    <w:rsid w:val="00DD778D"/>
    <w:rsid w:val="00DD7826"/>
    <w:rsid w:val="00DD79C1"/>
    <w:rsid w:val="00DD7CF4"/>
    <w:rsid w:val="00DE00C2"/>
    <w:rsid w:val="00DE0327"/>
    <w:rsid w:val="00DE03AA"/>
    <w:rsid w:val="00DE0443"/>
    <w:rsid w:val="00DE0675"/>
    <w:rsid w:val="00DE0742"/>
    <w:rsid w:val="00DE0AC5"/>
    <w:rsid w:val="00DE0C3F"/>
    <w:rsid w:val="00DE0E50"/>
    <w:rsid w:val="00DE10D6"/>
    <w:rsid w:val="00DE1279"/>
    <w:rsid w:val="00DE15D5"/>
    <w:rsid w:val="00DE169C"/>
    <w:rsid w:val="00DE1914"/>
    <w:rsid w:val="00DE19AC"/>
    <w:rsid w:val="00DE1BCE"/>
    <w:rsid w:val="00DE1C64"/>
    <w:rsid w:val="00DE1CE4"/>
    <w:rsid w:val="00DE24A2"/>
    <w:rsid w:val="00DE2522"/>
    <w:rsid w:val="00DE2624"/>
    <w:rsid w:val="00DE2759"/>
    <w:rsid w:val="00DE2AF2"/>
    <w:rsid w:val="00DE2EBF"/>
    <w:rsid w:val="00DE2FFE"/>
    <w:rsid w:val="00DE3095"/>
    <w:rsid w:val="00DE3163"/>
    <w:rsid w:val="00DE33E7"/>
    <w:rsid w:val="00DE3590"/>
    <w:rsid w:val="00DE35F3"/>
    <w:rsid w:val="00DE3610"/>
    <w:rsid w:val="00DE3624"/>
    <w:rsid w:val="00DE370C"/>
    <w:rsid w:val="00DE373A"/>
    <w:rsid w:val="00DE3D1E"/>
    <w:rsid w:val="00DE3E8E"/>
    <w:rsid w:val="00DE42AB"/>
    <w:rsid w:val="00DE4464"/>
    <w:rsid w:val="00DE44B4"/>
    <w:rsid w:val="00DE45A2"/>
    <w:rsid w:val="00DE48D8"/>
    <w:rsid w:val="00DE4BE4"/>
    <w:rsid w:val="00DE4E5E"/>
    <w:rsid w:val="00DE4F08"/>
    <w:rsid w:val="00DE4F10"/>
    <w:rsid w:val="00DE5200"/>
    <w:rsid w:val="00DE572E"/>
    <w:rsid w:val="00DE5AE4"/>
    <w:rsid w:val="00DE5B94"/>
    <w:rsid w:val="00DE5D47"/>
    <w:rsid w:val="00DE6136"/>
    <w:rsid w:val="00DE634E"/>
    <w:rsid w:val="00DE639A"/>
    <w:rsid w:val="00DE663B"/>
    <w:rsid w:val="00DE6BC1"/>
    <w:rsid w:val="00DE6D70"/>
    <w:rsid w:val="00DE6E25"/>
    <w:rsid w:val="00DE6E46"/>
    <w:rsid w:val="00DE6FA3"/>
    <w:rsid w:val="00DE70B9"/>
    <w:rsid w:val="00DE738A"/>
    <w:rsid w:val="00DE739F"/>
    <w:rsid w:val="00DE752B"/>
    <w:rsid w:val="00DE75E1"/>
    <w:rsid w:val="00DE75E8"/>
    <w:rsid w:val="00DE7631"/>
    <w:rsid w:val="00DE781D"/>
    <w:rsid w:val="00DE7A77"/>
    <w:rsid w:val="00DE7D14"/>
    <w:rsid w:val="00DE7E0F"/>
    <w:rsid w:val="00DF02AD"/>
    <w:rsid w:val="00DF0400"/>
    <w:rsid w:val="00DF0416"/>
    <w:rsid w:val="00DF0582"/>
    <w:rsid w:val="00DF081B"/>
    <w:rsid w:val="00DF090E"/>
    <w:rsid w:val="00DF0B36"/>
    <w:rsid w:val="00DF0B86"/>
    <w:rsid w:val="00DF0C6E"/>
    <w:rsid w:val="00DF11DD"/>
    <w:rsid w:val="00DF1517"/>
    <w:rsid w:val="00DF1B3B"/>
    <w:rsid w:val="00DF1EA5"/>
    <w:rsid w:val="00DF1F5B"/>
    <w:rsid w:val="00DF1FE1"/>
    <w:rsid w:val="00DF212D"/>
    <w:rsid w:val="00DF213F"/>
    <w:rsid w:val="00DF278E"/>
    <w:rsid w:val="00DF2AD9"/>
    <w:rsid w:val="00DF2AE4"/>
    <w:rsid w:val="00DF2C90"/>
    <w:rsid w:val="00DF2D09"/>
    <w:rsid w:val="00DF3002"/>
    <w:rsid w:val="00DF3186"/>
    <w:rsid w:val="00DF34B5"/>
    <w:rsid w:val="00DF3588"/>
    <w:rsid w:val="00DF38E4"/>
    <w:rsid w:val="00DF40A1"/>
    <w:rsid w:val="00DF4441"/>
    <w:rsid w:val="00DF4595"/>
    <w:rsid w:val="00DF459E"/>
    <w:rsid w:val="00DF49CD"/>
    <w:rsid w:val="00DF49FE"/>
    <w:rsid w:val="00DF4AFB"/>
    <w:rsid w:val="00DF4C59"/>
    <w:rsid w:val="00DF4EAA"/>
    <w:rsid w:val="00DF50B9"/>
    <w:rsid w:val="00DF5138"/>
    <w:rsid w:val="00DF5264"/>
    <w:rsid w:val="00DF5366"/>
    <w:rsid w:val="00DF53D3"/>
    <w:rsid w:val="00DF5400"/>
    <w:rsid w:val="00DF5646"/>
    <w:rsid w:val="00DF581A"/>
    <w:rsid w:val="00DF5DA2"/>
    <w:rsid w:val="00DF5F92"/>
    <w:rsid w:val="00DF61A9"/>
    <w:rsid w:val="00DF629B"/>
    <w:rsid w:val="00DF67EA"/>
    <w:rsid w:val="00DF695F"/>
    <w:rsid w:val="00DF69FD"/>
    <w:rsid w:val="00DF6B15"/>
    <w:rsid w:val="00DF6B97"/>
    <w:rsid w:val="00DF6E86"/>
    <w:rsid w:val="00DF7164"/>
    <w:rsid w:val="00DF7209"/>
    <w:rsid w:val="00DF77BB"/>
    <w:rsid w:val="00DF7C38"/>
    <w:rsid w:val="00E0001E"/>
    <w:rsid w:val="00E00584"/>
    <w:rsid w:val="00E006A4"/>
    <w:rsid w:val="00E006F6"/>
    <w:rsid w:val="00E00753"/>
    <w:rsid w:val="00E00806"/>
    <w:rsid w:val="00E00D92"/>
    <w:rsid w:val="00E00DA0"/>
    <w:rsid w:val="00E01156"/>
    <w:rsid w:val="00E01322"/>
    <w:rsid w:val="00E01332"/>
    <w:rsid w:val="00E01873"/>
    <w:rsid w:val="00E018A4"/>
    <w:rsid w:val="00E01C0F"/>
    <w:rsid w:val="00E01C21"/>
    <w:rsid w:val="00E01C67"/>
    <w:rsid w:val="00E01C78"/>
    <w:rsid w:val="00E01FF6"/>
    <w:rsid w:val="00E02127"/>
    <w:rsid w:val="00E025AD"/>
    <w:rsid w:val="00E026FF"/>
    <w:rsid w:val="00E02731"/>
    <w:rsid w:val="00E027D9"/>
    <w:rsid w:val="00E02C37"/>
    <w:rsid w:val="00E02C45"/>
    <w:rsid w:val="00E0314A"/>
    <w:rsid w:val="00E035C5"/>
    <w:rsid w:val="00E03760"/>
    <w:rsid w:val="00E038DA"/>
    <w:rsid w:val="00E03CF0"/>
    <w:rsid w:val="00E040C6"/>
    <w:rsid w:val="00E043A0"/>
    <w:rsid w:val="00E043B7"/>
    <w:rsid w:val="00E04881"/>
    <w:rsid w:val="00E049EB"/>
    <w:rsid w:val="00E049F1"/>
    <w:rsid w:val="00E04B57"/>
    <w:rsid w:val="00E04CCF"/>
    <w:rsid w:val="00E04E8A"/>
    <w:rsid w:val="00E05009"/>
    <w:rsid w:val="00E0523A"/>
    <w:rsid w:val="00E05484"/>
    <w:rsid w:val="00E05494"/>
    <w:rsid w:val="00E055A4"/>
    <w:rsid w:val="00E05853"/>
    <w:rsid w:val="00E059A2"/>
    <w:rsid w:val="00E059AA"/>
    <w:rsid w:val="00E059F9"/>
    <w:rsid w:val="00E05A85"/>
    <w:rsid w:val="00E05C99"/>
    <w:rsid w:val="00E05CC2"/>
    <w:rsid w:val="00E05D1F"/>
    <w:rsid w:val="00E05E68"/>
    <w:rsid w:val="00E05EA7"/>
    <w:rsid w:val="00E061E2"/>
    <w:rsid w:val="00E062C6"/>
    <w:rsid w:val="00E0630C"/>
    <w:rsid w:val="00E0639F"/>
    <w:rsid w:val="00E06630"/>
    <w:rsid w:val="00E06934"/>
    <w:rsid w:val="00E0714A"/>
    <w:rsid w:val="00E072B6"/>
    <w:rsid w:val="00E07386"/>
    <w:rsid w:val="00E0754C"/>
    <w:rsid w:val="00E07D7B"/>
    <w:rsid w:val="00E07E3B"/>
    <w:rsid w:val="00E07F2B"/>
    <w:rsid w:val="00E07F7F"/>
    <w:rsid w:val="00E1045C"/>
    <w:rsid w:val="00E108B8"/>
    <w:rsid w:val="00E10BBE"/>
    <w:rsid w:val="00E10C2F"/>
    <w:rsid w:val="00E10E2D"/>
    <w:rsid w:val="00E1118D"/>
    <w:rsid w:val="00E11554"/>
    <w:rsid w:val="00E11583"/>
    <w:rsid w:val="00E11603"/>
    <w:rsid w:val="00E11ADD"/>
    <w:rsid w:val="00E11FC9"/>
    <w:rsid w:val="00E12768"/>
    <w:rsid w:val="00E12A0D"/>
    <w:rsid w:val="00E12A32"/>
    <w:rsid w:val="00E12D76"/>
    <w:rsid w:val="00E1341F"/>
    <w:rsid w:val="00E1342F"/>
    <w:rsid w:val="00E135DD"/>
    <w:rsid w:val="00E135E2"/>
    <w:rsid w:val="00E1371C"/>
    <w:rsid w:val="00E13831"/>
    <w:rsid w:val="00E13ADF"/>
    <w:rsid w:val="00E13BCB"/>
    <w:rsid w:val="00E143E0"/>
    <w:rsid w:val="00E14509"/>
    <w:rsid w:val="00E14B31"/>
    <w:rsid w:val="00E14C59"/>
    <w:rsid w:val="00E14E6F"/>
    <w:rsid w:val="00E14F3B"/>
    <w:rsid w:val="00E14F64"/>
    <w:rsid w:val="00E150F4"/>
    <w:rsid w:val="00E1516E"/>
    <w:rsid w:val="00E151AB"/>
    <w:rsid w:val="00E152A9"/>
    <w:rsid w:val="00E153CE"/>
    <w:rsid w:val="00E155A7"/>
    <w:rsid w:val="00E1575C"/>
    <w:rsid w:val="00E1587D"/>
    <w:rsid w:val="00E158C0"/>
    <w:rsid w:val="00E158CC"/>
    <w:rsid w:val="00E15B62"/>
    <w:rsid w:val="00E16077"/>
    <w:rsid w:val="00E16111"/>
    <w:rsid w:val="00E16248"/>
    <w:rsid w:val="00E16363"/>
    <w:rsid w:val="00E1648C"/>
    <w:rsid w:val="00E167CB"/>
    <w:rsid w:val="00E16960"/>
    <w:rsid w:val="00E169E8"/>
    <w:rsid w:val="00E16AAB"/>
    <w:rsid w:val="00E16BAB"/>
    <w:rsid w:val="00E16C95"/>
    <w:rsid w:val="00E16F4E"/>
    <w:rsid w:val="00E17116"/>
    <w:rsid w:val="00E17192"/>
    <w:rsid w:val="00E17198"/>
    <w:rsid w:val="00E1719D"/>
    <w:rsid w:val="00E17242"/>
    <w:rsid w:val="00E1738B"/>
    <w:rsid w:val="00E176CB"/>
    <w:rsid w:val="00E17790"/>
    <w:rsid w:val="00E177BB"/>
    <w:rsid w:val="00E17832"/>
    <w:rsid w:val="00E17852"/>
    <w:rsid w:val="00E17938"/>
    <w:rsid w:val="00E17C3F"/>
    <w:rsid w:val="00E20012"/>
    <w:rsid w:val="00E20091"/>
    <w:rsid w:val="00E2042F"/>
    <w:rsid w:val="00E20585"/>
    <w:rsid w:val="00E206BB"/>
    <w:rsid w:val="00E2074F"/>
    <w:rsid w:val="00E20B29"/>
    <w:rsid w:val="00E20B2A"/>
    <w:rsid w:val="00E20F31"/>
    <w:rsid w:val="00E210C7"/>
    <w:rsid w:val="00E2125B"/>
    <w:rsid w:val="00E21691"/>
    <w:rsid w:val="00E2182E"/>
    <w:rsid w:val="00E21AAB"/>
    <w:rsid w:val="00E21BE7"/>
    <w:rsid w:val="00E21DE6"/>
    <w:rsid w:val="00E22139"/>
    <w:rsid w:val="00E221A0"/>
    <w:rsid w:val="00E222E1"/>
    <w:rsid w:val="00E223AB"/>
    <w:rsid w:val="00E2246B"/>
    <w:rsid w:val="00E225FF"/>
    <w:rsid w:val="00E2282F"/>
    <w:rsid w:val="00E22B30"/>
    <w:rsid w:val="00E22D18"/>
    <w:rsid w:val="00E22F40"/>
    <w:rsid w:val="00E230D5"/>
    <w:rsid w:val="00E23173"/>
    <w:rsid w:val="00E232D8"/>
    <w:rsid w:val="00E23464"/>
    <w:rsid w:val="00E236E0"/>
    <w:rsid w:val="00E237C1"/>
    <w:rsid w:val="00E237EB"/>
    <w:rsid w:val="00E23899"/>
    <w:rsid w:val="00E239D2"/>
    <w:rsid w:val="00E23B85"/>
    <w:rsid w:val="00E23CAE"/>
    <w:rsid w:val="00E23E9A"/>
    <w:rsid w:val="00E23FE9"/>
    <w:rsid w:val="00E2464B"/>
    <w:rsid w:val="00E246FD"/>
    <w:rsid w:val="00E247C7"/>
    <w:rsid w:val="00E24947"/>
    <w:rsid w:val="00E24C0E"/>
    <w:rsid w:val="00E24D81"/>
    <w:rsid w:val="00E2532A"/>
    <w:rsid w:val="00E25774"/>
    <w:rsid w:val="00E25788"/>
    <w:rsid w:val="00E258F9"/>
    <w:rsid w:val="00E25C71"/>
    <w:rsid w:val="00E25D4E"/>
    <w:rsid w:val="00E25DBF"/>
    <w:rsid w:val="00E25E13"/>
    <w:rsid w:val="00E26494"/>
    <w:rsid w:val="00E26529"/>
    <w:rsid w:val="00E2655C"/>
    <w:rsid w:val="00E2656F"/>
    <w:rsid w:val="00E26B7D"/>
    <w:rsid w:val="00E26C71"/>
    <w:rsid w:val="00E26D03"/>
    <w:rsid w:val="00E26D0C"/>
    <w:rsid w:val="00E26E0A"/>
    <w:rsid w:val="00E26E59"/>
    <w:rsid w:val="00E2709D"/>
    <w:rsid w:val="00E270AA"/>
    <w:rsid w:val="00E2713F"/>
    <w:rsid w:val="00E2716D"/>
    <w:rsid w:val="00E27681"/>
    <w:rsid w:val="00E277E4"/>
    <w:rsid w:val="00E2789C"/>
    <w:rsid w:val="00E278DC"/>
    <w:rsid w:val="00E27AB7"/>
    <w:rsid w:val="00E27B93"/>
    <w:rsid w:val="00E27C33"/>
    <w:rsid w:val="00E27E05"/>
    <w:rsid w:val="00E27E73"/>
    <w:rsid w:val="00E27EBE"/>
    <w:rsid w:val="00E27F5B"/>
    <w:rsid w:val="00E3004C"/>
    <w:rsid w:val="00E3028E"/>
    <w:rsid w:val="00E30D3D"/>
    <w:rsid w:val="00E30F85"/>
    <w:rsid w:val="00E311D4"/>
    <w:rsid w:val="00E31503"/>
    <w:rsid w:val="00E317DB"/>
    <w:rsid w:val="00E31874"/>
    <w:rsid w:val="00E31ED8"/>
    <w:rsid w:val="00E32185"/>
    <w:rsid w:val="00E32373"/>
    <w:rsid w:val="00E323CA"/>
    <w:rsid w:val="00E326AC"/>
    <w:rsid w:val="00E327A1"/>
    <w:rsid w:val="00E329C4"/>
    <w:rsid w:val="00E33022"/>
    <w:rsid w:val="00E330B2"/>
    <w:rsid w:val="00E332A2"/>
    <w:rsid w:val="00E333D5"/>
    <w:rsid w:val="00E336FA"/>
    <w:rsid w:val="00E33753"/>
    <w:rsid w:val="00E33956"/>
    <w:rsid w:val="00E33A13"/>
    <w:rsid w:val="00E33DB9"/>
    <w:rsid w:val="00E33E24"/>
    <w:rsid w:val="00E34187"/>
    <w:rsid w:val="00E345F3"/>
    <w:rsid w:val="00E348BE"/>
    <w:rsid w:val="00E34A67"/>
    <w:rsid w:val="00E34F5F"/>
    <w:rsid w:val="00E34F81"/>
    <w:rsid w:val="00E34F84"/>
    <w:rsid w:val="00E350EE"/>
    <w:rsid w:val="00E351F7"/>
    <w:rsid w:val="00E35362"/>
    <w:rsid w:val="00E35711"/>
    <w:rsid w:val="00E3572E"/>
    <w:rsid w:val="00E357BE"/>
    <w:rsid w:val="00E35909"/>
    <w:rsid w:val="00E359F5"/>
    <w:rsid w:val="00E35BCA"/>
    <w:rsid w:val="00E35C9F"/>
    <w:rsid w:val="00E35EDA"/>
    <w:rsid w:val="00E36020"/>
    <w:rsid w:val="00E36471"/>
    <w:rsid w:val="00E368A7"/>
    <w:rsid w:val="00E369D3"/>
    <w:rsid w:val="00E36AC6"/>
    <w:rsid w:val="00E36D12"/>
    <w:rsid w:val="00E36D8E"/>
    <w:rsid w:val="00E36DF3"/>
    <w:rsid w:val="00E36EF7"/>
    <w:rsid w:val="00E36F14"/>
    <w:rsid w:val="00E37327"/>
    <w:rsid w:val="00E3736F"/>
    <w:rsid w:val="00E37835"/>
    <w:rsid w:val="00E379EA"/>
    <w:rsid w:val="00E37D61"/>
    <w:rsid w:val="00E37E27"/>
    <w:rsid w:val="00E37E43"/>
    <w:rsid w:val="00E40323"/>
    <w:rsid w:val="00E40496"/>
    <w:rsid w:val="00E40509"/>
    <w:rsid w:val="00E4078B"/>
    <w:rsid w:val="00E408FF"/>
    <w:rsid w:val="00E409A6"/>
    <w:rsid w:val="00E40C47"/>
    <w:rsid w:val="00E40FA7"/>
    <w:rsid w:val="00E411C4"/>
    <w:rsid w:val="00E41211"/>
    <w:rsid w:val="00E412C0"/>
    <w:rsid w:val="00E41764"/>
    <w:rsid w:val="00E41808"/>
    <w:rsid w:val="00E41923"/>
    <w:rsid w:val="00E419B8"/>
    <w:rsid w:val="00E41B62"/>
    <w:rsid w:val="00E41E43"/>
    <w:rsid w:val="00E41F31"/>
    <w:rsid w:val="00E420B2"/>
    <w:rsid w:val="00E420BA"/>
    <w:rsid w:val="00E4236A"/>
    <w:rsid w:val="00E4265C"/>
    <w:rsid w:val="00E42EC8"/>
    <w:rsid w:val="00E42F67"/>
    <w:rsid w:val="00E4305B"/>
    <w:rsid w:val="00E430C3"/>
    <w:rsid w:val="00E430CF"/>
    <w:rsid w:val="00E43753"/>
    <w:rsid w:val="00E43CAD"/>
    <w:rsid w:val="00E43CCD"/>
    <w:rsid w:val="00E43CEC"/>
    <w:rsid w:val="00E43DFE"/>
    <w:rsid w:val="00E44412"/>
    <w:rsid w:val="00E4453B"/>
    <w:rsid w:val="00E4454D"/>
    <w:rsid w:val="00E44673"/>
    <w:rsid w:val="00E4496C"/>
    <w:rsid w:val="00E44BD3"/>
    <w:rsid w:val="00E44C42"/>
    <w:rsid w:val="00E44D81"/>
    <w:rsid w:val="00E44FB2"/>
    <w:rsid w:val="00E4517D"/>
    <w:rsid w:val="00E45255"/>
    <w:rsid w:val="00E4528D"/>
    <w:rsid w:val="00E4533A"/>
    <w:rsid w:val="00E454D9"/>
    <w:rsid w:val="00E454EF"/>
    <w:rsid w:val="00E4564B"/>
    <w:rsid w:val="00E4569A"/>
    <w:rsid w:val="00E4577A"/>
    <w:rsid w:val="00E45B13"/>
    <w:rsid w:val="00E45E6E"/>
    <w:rsid w:val="00E46045"/>
    <w:rsid w:val="00E461CD"/>
    <w:rsid w:val="00E463FE"/>
    <w:rsid w:val="00E46680"/>
    <w:rsid w:val="00E467D5"/>
    <w:rsid w:val="00E46A18"/>
    <w:rsid w:val="00E46B16"/>
    <w:rsid w:val="00E4725F"/>
    <w:rsid w:val="00E4745E"/>
    <w:rsid w:val="00E47492"/>
    <w:rsid w:val="00E47A1C"/>
    <w:rsid w:val="00E47BDC"/>
    <w:rsid w:val="00E5044E"/>
    <w:rsid w:val="00E5056D"/>
    <w:rsid w:val="00E50875"/>
    <w:rsid w:val="00E50876"/>
    <w:rsid w:val="00E50CAB"/>
    <w:rsid w:val="00E51107"/>
    <w:rsid w:val="00E511E1"/>
    <w:rsid w:val="00E51659"/>
    <w:rsid w:val="00E516D6"/>
    <w:rsid w:val="00E517E8"/>
    <w:rsid w:val="00E51943"/>
    <w:rsid w:val="00E519AF"/>
    <w:rsid w:val="00E51AF3"/>
    <w:rsid w:val="00E51B03"/>
    <w:rsid w:val="00E51B3D"/>
    <w:rsid w:val="00E51BF6"/>
    <w:rsid w:val="00E51BFB"/>
    <w:rsid w:val="00E51D34"/>
    <w:rsid w:val="00E51EB8"/>
    <w:rsid w:val="00E5219B"/>
    <w:rsid w:val="00E525A0"/>
    <w:rsid w:val="00E526D6"/>
    <w:rsid w:val="00E526DA"/>
    <w:rsid w:val="00E529F4"/>
    <w:rsid w:val="00E52A35"/>
    <w:rsid w:val="00E52A40"/>
    <w:rsid w:val="00E52AA2"/>
    <w:rsid w:val="00E52E53"/>
    <w:rsid w:val="00E52E8B"/>
    <w:rsid w:val="00E531F6"/>
    <w:rsid w:val="00E533BE"/>
    <w:rsid w:val="00E535E7"/>
    <w:rsid w:val="00E53ADF"/>
    <w:rsid w:val="00E53E3C"/>
    <w:rsid w:val="00E53EA9"/>
    <w:rsid w:val="00E53F3E"/>
    <w:rsid w:val="00E53F67"/>
    <w:rsid w:val="00E54514"/>
    <w:rsid w:val="00E545F7"/>
    <w:rsid w:val="00E54829"/>
    <w:rsid w:val="00E54AB1"/>
    <w:rsid w:val="00E54DC4"/>
    <w:rsid w:val="00E55476"/>
    <w:rsid w:val="00E55491"/>
    <w:rsid w:val="00E554D3"/>
    <w:rsid w:val="00E55709"/>
    <w:rsid w:val="00E55833"/>
    <w:rsid w:val="00E55C16"/>
    <w:rsid w:val="00E55C90"/>
    <w:rsid w:val="00E55D7D"/>
    <w:rsid w:val="00E561A4"/>
    <w:rsid w:val="00E56E18"/>
    <w:rsid w:val="00E57552"/>
    <w:rsid w:val="00E576E6"/>
    <w:rsid w:val="00E57C6E"/>
    <w:rsid w:val="00E57C72"/>
    <w:rsid w:val="00E57D1D"/>
    <w:rsid w:val="00E57DB1"/>
    <w:rsid w:val="00E60212"/>
    <w:rsid w:val="00E60474"/>
    <w:rsid w:val="00E60572"/>
    <w:rsid w:val="00E605B3"/>
    <w:rsid w:val="00E6066A"/>
    <w:rsid w:val="00E6080F"/>
    <w:rsid w:val="00E60E50"/>
    <w:rsid w:val="00E60FBD"/>
    <w:rsid w:val="00E612C8"/>
    <w:rsid w:val="00E614A1"/>
    <w:rsid w:val="00E61527"/>
    <w:rsid w:val="00E61692"/>
    <w:rsid w:val="00E6170D"/>
    <w:rsid w:val="00E61782"/>
    <w:rsid w:val="00E6185F"/>
    <w:rsid w:val="00E61A27"/>
    <w:rsid w:val="00E61DF8"/>
    <w:rsid w:val="00E61E74"/>
    <w:rsid w:val="00E624A7"/>
    <w:rsid w:val="00E624F4"/>
    <w:rsid w:val="00E62613"/>
    <w:rsid w:val="00E627E0"/>
    <w:rsid w:val="00E62A69"/>
    <w:rsid w:val="00E62ACD"/>
    <w:rsid w:val="00E62BAE"/>
    <w:rsid w:val="00E62DC0"/>
    <w:rsid w:val="00E62FD4"/>
    <w:rsid w:val="00E630C8"/>
    <w:rsid w:val="00E6314C"/>
    <w:rsid w:val="00E63197"/>
    <w:rsid w:val="00E6326F"/>
    <w:rsid w:val="00E633A8"/>
    <w:rsid w:val="00E63B10"/>
    <w:rsid w:val="00E63B7C"/>
    <w:rsid w:val="00E63BB9"/>
    <w:rsid w:val="00E64376"/>
    <w:rsid w:val="00E643A3"/>
    <w:rsid w:val="00E6447A"/>
    <w:rsid w:val="00E6463E"/>
    <w:rsid w:val="00E64EB5"/>
    <w:rsid w:val="00E650FB"/>
    <w:rsid w:val="00E65148"/>
    <w:rsid w:val="00E652F2"/>
    <w:rsid w:val="00E652FA"/>
    <w:rsid w:val="00E6582C"/>
    <w:rsid w:val="00E65E31"/>
    <w:rsid w:val="00E65FAD"/>
    <w:rsid w:val="00E6651E"/>
    <w:rsid w:val="00E66806"/>
    <w:rsid w:val="00E66909"/>
    <w:rsid w:val="00E66AE7"/>
    <w:rsid w:val="00E67198"/>
    <w:rsid w:val="00E67565"/>
    <w:rsid w:val="00E67705"/>
    <w:rsid w:val="00E67868"/>
    <w:rsid w:val="00E6796B"/>
    <w:rsid w:val="00E6797B"/>
    <w:rsid w:val="00E679DA"/>
    <w:rsid w:val="00E67AA0"/>
    <w:rsid w:val="00E67ACE"/>
    <w:rsid w:val="00E67BF4"/>
    <w:rsid w:val="00E67D8F"/>
    <w:rsid w:val="00E67ED0"/>
    <w:rsid w:val="00E67F0E"/>
    <w:rsid w:val="00E70043"/>
    <w:rsid w:val="00E700B0"/>
    <w:rsid w:val="00E70323"/>
    <w:rsid w:val="00E70595"/>
    <w:rsid w:val="00E706A7"/>
    <w:rsid w:val="00E706D0"/>
    <w:rsid w:val="00E706E4"/>
    <w:rsid w:val="00E7080D"/>
    <w:rsid w:val="00E708A4"/>
    <w:rsid w:val="00E709D5"/>
    <w:rsid w:val="00E70A30"/>
    <w:rsid w:val="00E70C04"/>
    <w:rsid w:val="00E70C77"/>
    <w:rsid w:val="00E70E19"/>
    <w:rsid w:val="00E70F86"/>
    <w:rsid w:val="00E711B9"/>
    <w:rsid w:val="00E711BD"/>
    <w:rsid w:val="00E7121F"/>
    <w:rsid w:val="00E714B1"/>
    <w:rsid w:val="00E71871"/>
    <w:rsid w:val="00E71968"/>
    <w:rsid w:val="00E71A9D"/>
    <w:rsid w:val="00E71C60"/>
    <w:rsid w:val="00E7200F"/>
    <w:rsid w:val="00E72566"/>
    <w:rsid w:val="00E7256E"/>
    <w:rsid w:val="00E7276B"/>
    <w:rsid w:val="00E72C17"/>
    <w:rsid w:val="00E72C28"/>
    <w:rsid w:val="00E72FB0"/>
    <w:rsid w:val="00E73010"/>
    <w:rsid w:val="00E73103"/>
    <w:rsid w:val="00E731D9"/>
    <w:rsid w:val="00E732C1"/>
    <w:rsid w:val="00E733EE"/>
    <w:rsid w:val="00E7345C"/>
    <w:rsid w:val="00E73A51"/>
    <w:rsid w:val="00E73BFB"/>
    <w:rsid w:val="00E73C9A"/>
    <w:rsid w:val="00E73D6D"/>
    <w:rsid w:val="00E73EE4"/>
    <w:rsid w:val="00E74094"/>
    <w:rsid w:val="00E7419B"/>
    <w:rsid w:val="00E74AFC"/>
    <w:rsid w:val="00E74D5C"/>
    <w:rsid w:val="00E74ED0"/>
    <w:rsid w:val="00E74F3E"/>
    <w:rsid w:val="00E75431"/>
    <w:rsid w:val="00E75452"/>
    <w:rsid w:val="00E755CE"/>
    <w:rsid w:val="00E75B44"/>
    <w:rsid w:val="00E75DCB"/>
    <w:rsid w:val="00E75E66"/>
    <w:rsid w:val="00E75F3C"/>
    <w:rsid w:val="00E760F3"/>
    <w:rsid w:val="00E76163"/>
    <w:rsid w:val="00E761ED"/>
    <w:rsid w:val="00E7624B"/>
    <w:rsid w:val="00E766A4"/>
    <w:rsid w:val="00E76876"/>
    <w:rsid w:val="00E76B33"/>
    <w:rsid w:val="00E76C10"/>
    <w:rsid w:val="00E76D09"/>
    <w:rsid w:val="00E76F6A"/>
    <w:rsid w:val="00E77090"/>
    <w:rsid w:val="00E77104"/>
    <w:rsid w:val="00E775F6"/>
    <w:rsid w:val="00E776D8"/>
    <w:rsid w:val="00E77C78"/>
    <w:rsid w:val="00E803B2"/>
    <w:rsid w:val="00E8048A"/>
    <w:rsid w:val="00E804FE"/>
    <w:rsid w:val="00E805B1"/>
    <w:rsid w:val="00E806E0"/>
    <w:rsid w:val="00E80781"/>
    <w:rsid w:val="00E80EDF"/>
    <w:rsid w:val="00E813E8"/>
    <w:rsid w:val="00E81414"/>
    <w:rsid w:val="00E815A3"/>
    <w:rsid w:val="00E81635"/>
    <w:rsid w:val="00E81700"/>
    <w:rsid w:val="00E81733"/>
    <w:rsid w:val="00E81965"/>
    <w:rsid w:val="00E81C06"/>
    <w:rsid w:val="00E81DEC"/>
    <w:rsid w:val="00E8230F"/>
    <w:rsid w:val="00E825A2"/>
    <w:rsid w:val="00E82732"/>
    <w:rsid w:val="00E828D5"/>
    <w:rsid w:val="00E82976"/>
    <w:rsid w:val="00E82B53"/>
    <w:rsid w:val="00E82B68"/>
    <w:rsid w:val="00E82C6F"/>
    <w:rsid w:val="00E83083"/>
    <w:rsid w:val="00E830EA"/>
    <w:rsid w:val="00E83771"/>
    <w:rsid w:val="00E83947"/>
    <w:rsid w:val="00E83B40"/>
    <w:rsid w:val="00E83B4D"/>
    <w:rsid w:val="00E83B4E"/>
    <w:rsid w:val="00E83BD1"/>
    <w:rsid w:val="00E83C80"/>
    <w:rsid w:val="00E83DE5"/>
    <w:rsid w:val="00E83F83"/>
    <w:rsid w:val="00E84055"/>
    <w:rsid w:val="00E842EB"/>
    <w:rsid w:val="00E84327"/>
    <w:rsid w:val="00E843A3"/>
    <w:rsid w:val="00E8476C"/>
    <w:rsid w:val="00E847CF"/>
    <w:rsid w:val="00E848A0"/>
    <w:rsid w:val="00E848D0"/>
    <w:rsid w:val="00E849AD"/>
    <w:rsid w:val="00E84AC3"/>
    <w:rsid w:val="00E84ADD"/>
    <w:rsid w:val="00E84AF5"/>
    <w:rsid w:val="00E84C0F"/>
    <w:rsid w:val="00E84C8B"/>
    <w:rsid w:val="00E8515C"/>
    <w:rsid w:val="00E853DF"/>
    <w:rsid w:val="00E856F0"/>
    <w:rsid w:val="00E8589E"/>
    <w:rsid w:val="00E858FA"/>
    <w:rsid w:val="00E85D3D"/>
    <w:rsid w:val="00E85EB8"/>
    <w:rsid w:val="00E85FB3"/>
    <w:rsid w:val="00E8606C"/>
    <w:rsid w:val="00E862BC"/>
    <w:rsid w:val="00E86B66"/>
    <w:rsid w:val="00E86CAF"/>
    <w:rsid w:val="00E86DB4"/>
    <w:rsid w:val="00E86E1D"/>
    <w:rsid w:val="00E87133"/>
    <w:rsid w:val="00E87575"/>
    <w:rsid w:val="00E879E4"/>
    <w:rsid w:val="00E87C66"/>
    <w:rsid w:val="00E87DDA"/>
    <w:rsid w:val="00E9015D"/>
    <w:rsid w:val="00E903F5"/>
    <w:rsid w:val="00E90653"/>
    <w:rsid w:val="00E907AA"/>
    <w:rsid w:val="00E90907"/>
    <w:rsid w:val="00E90932"/>
    <w:rsid w:val="00E90990"/>
    <w:rsid w:val="00E90AD0"/>
    <w:rsid w:val="00E90C00"/>
    <w:rsid w:val="00E90E4C"/>
    <w:rsid w:val="00E90F1C"/>
    <w:rsid w:val="00E9130D"/>
    <w:rsid w:val="00E9145F"/>
    <w:rsid w:val="00E91748"/>
    <w:rsid w:val="00E91A3E"/>
    <w:rsid w:val="00E91B69"/>
    <w:rsid w:val="00E92030"/>
    <w:rsid w:val="00E9208C"/>
    <w:rsid w:val="00E921F3"/>
    <w:rsid w:val="00E92424"/>
    <w:rsid w:val="00E924C4"/>
    <w:rsid w:val="00E9252A"/>
    <w:rsid w:val="00E926E6"/>
    <w:rsid w:val="00E9297A"/>
    <w:rsid w:val="00E92BC1"/>
    <w:rsid w:val="00E92C47"/>
    <w:rsid w:val="00E92E91"/>
    <w:rsid w:val="00E92FD5"/>
    <w:rsid w:val="00E93060"/>
    <w:rsid w:val="00E9310B"/>
    <w:rsid w:val="00E933B5"/>
    <w:rsid w:val="00E934F5"/>
    <w:rsid w:val="00E9351F"/>
    <w:rsid w:val="00E9353F"/>
    <w:rsid w:val="00E939A3"/>
    <w:rsid w:val="00E93CC1"/>
    <w:rsid w:val="00E93E3B"/>
    <w:rsid w:val="00E93EDD"/>
    <w:rsid w:val="00E93FF6"/>
    <w:rsid w:val="00E94318"/>
    <w:rsid w:val="00E943E2"/>
    <w:rsid w:val="00E94650"/>
    <w:rsid w:val="00E947FE"/>
    <w:rsid w:val="00E94826"/>
    <w:rsid w:val="00E94AE0"/>
    <w:rsid w:val="00E94CDA"/>
    <w:rsid w:val="00E94ED4"/>
    <w:rsid w:val="00E9536E"/>
    <w:rsid w:val="00E95460"/>
    <w:rsid w:val="00E9577F"/>
    <w:rsid w:val="00E957F2"/>
    <w:rsid w:val="00E95806"/>
    <w:rsid w:val="00E95813"/>
    <w:rsid w:val="00E959A6"/>
    <w:rsid w:val="00E95B86"/>
    <w:rsid w:val="00E95D2B"/>
    <w:rsid w:val="00E9611B"/>
    <w:rsid w:val="00E96193"/>
    <w:rsid w:val="00E96675"/>
    <w:rsid w:val="00E966DA"/>
    <w:rsid w:val="00E969D3"/>
    <w:rsid w:val="00E97060"/>
    <w:rsid w:val="00E97236"/>
    <w:rsid w:val="00E9733F"/>
    <w:rsid w:val="00E97344"/>
    <w:rsid w:val="00E973E1"/>
    <w:rsid w:val="00E9755D"/>
    <w:rsid w:val="00E977B5"/>
    <w:rsid w:val="00E97AE9"/>
    <w:rsid w:val="00E97BD3"/>
    <w:rsid w:val="00E97BE6"/>
    <w:rsid w:val="00E97C65"/>
    <w:rsid w:val="00EA04E2"/>
    <w:rsid w:val="00EA0552"/>
    <w:rsid w:val="00EA0673"/>
    <w:rsid w:val="00EA0A49"/>
    <w:rsid w:val="00EA0B74"/>
    <w:rsid w:val="00EA0E43"/>
    <w:rsid w:val="00EA11A0"/>
    <w:rsid w:val="00EA12E1"/>
    <w:rsid w:val="00EA1391"/>
    <w:rsid w:val="00EA14D7"/>
    <w:rsid w:val="00EA1805"/>
    <w:rsid w:val="00EA18C9"/>
    <w:rsid w:val="00EA228C"/>
    <w:rsid w:val="00EA260D"/>
    <w:rsid w:val="00EA28AE"/>
    <w:rsid w:val="00EA292A"/>
    <w:rsid w:val="00EA2941"/>
    <w:rsid w:val="00EA2987"/>
    <w:rsid w:val="00EA2AE9"/>
    <w:rsid w:val="00EA2B11"/>
    <w:rsid w:val="00EA2B6A"/>
    <w:rsid w:val="00EA2EED"/>
    <w:rsid w:val="00EA2F98"/>
    <w:rsid w:val="00EA2FFC"/>
    <w:rsid w:val="00EA30A5"/>
    <w:rsid w:val="00EA30DE"/>
    <w:rsid w:val="00EA3140"/>
    <w:rsid w:val="00EA3241"/>
    <w:rsid w:val="00EA333B"/>
    <w:rsid w:val="00EA3428"/>
    <w:rsid w:val="00EA36A2"/>
    <w:rsid w:val="00EA3992"/>
    <w:rsid w:val="00EA39E4"/>
    <w:rsid w:val="00EA3A0B"/>
    <w:rsid w:val="00EA3C7E"/>
    <w:rsid w:val="00EA3CFF"/>
    <w:rsid w:val="00EA3E52"/>
    <w:rsid w:val="00EA3EFA"/>
    <w:rsid w:val="00EA408E"/>
    <w:rsid w:val="00EA46CE"/>
    <w:rsid w:val="00EA48F4"/>
    <w:rsid w:val="00EA4B0B"/>
    <w:rsid w:val="00EA4E99"/>
    <w:rsid w:val="00EA4EF0"/>
    <w:rsid w:val="00EA51C6"/>
    <w:rsid w:val="00EA52A2"/>
    <w:rsid w:val="00EA54B4"/>
    <w:rsid w:val="00EA5A88"/>
    <w:rsid w:val="00EA6025"/>
    <w:rsid w:val="00EA6453"/>
    <w:rsid w:val="00EA667A"/>
    <w:rsid w:val="00EA6735"/>
    <w:rsid w:val="00EA6AFB"/>
    <w:rsid w:val="00EA6BB4"/>
    <w:rsid w:val="00EA6E0C"/>
    <w:rsid w:val="00EA6FD7"/>
    <w:rsid w:val="00EA717B"/>
    <w:rsid w:val="00EA730E"/>
    <w:rsid w:val="00EA7556"/>
    <w:rsid w:val="00EA757A"/>
    <w:rsid w:val="00EA757B"/>
    <w:rsid w:val="00EA7614"/>
    <w:rsid w:val="00EA77AD"/>
    <w:rsid w:val="00EA79EA"/>
    <w:rsid w:val="00EA7ABA"/>
    <w:rsid w:val="00EA7C77"/>
    <w:rsid w:val="00EA7C80"/>
    <w:rsid w:val="00EB00A3"/>
    <w:rsid w:val="00EB00B8"/>
    <w:rsid w:val="00EB01EC"/>
    <w:rsid w:val="00EB0899"/>
    <w:rsid w:val="00EB0CAE"/>
    <w:rsid w:val="00EB0E61"/>
    <w:rsid w:val="00EB0E72"/>
    <w:rsid w:val="00EB0E7C"/>
    <w:rsid w:val="00EB0EC1"/>
    <w:rsid w:val="00EB12DD"/>
    <w:rsid w:val="00EB1566"/>
    <w:rsid w:val="00EB1872"/>
    <w:rsid w:val="00EB18CF"/>
    <w:rsid w:val="00EB1901"/>
    <w:rsid w:val="00EB1988"/>
    <w:rsid w:val="00EB1A3B"/>
    <w:rsid w:val="00EB216F"/>
    <w:rsid w:val="00EB21C9"/>
    <w:rsid w:val="00EB23D4"/>
    <w:rsid w:val="00EB27DD"/>
    <w:rsid w:val="00EB28C1"/>
    <w:rsid w:val="00EB2A15"/>
    <w:rsid w:val="00EB2C0A"/>
    <w:rsid w:val="00EB2F1C"/>
    <w:rsid w:val="00EB3139"/>
    <w:rsid w:val="00EB313C"/>
    <w:rsid w:val="00EB3737"/>
    <w:rsid w:val="00EB37A3"/>
    <w:rsid w:val="00EB390E"/>
    <w:rsid w:val="00EB3991"/>
    <w:rsid w:val="00EB3DBE"/>
    <w:rsid w:val="00EB456A"/>
    <w:rsid w:val="00EB49D5"/>
    <w:rsid w:val="00EB4A7E"/>
    <w:rsid w:val="00EB4AB0"/>
    <w:rsid w:val="00EB4C6A"/>
    <w:rsid w:val="00EB4D8B"/>
    <w:rsid w:val="00EB4D8C"/>
    <w:rsid w:val="00EB4F11"/>
    <w:rsid w:val="00EB5018"/>
    <w:rsid w:val="00EB50B0"/>
    <w:rsid w:val="00EB52DB"/>
    <w:rsid w:val="00EB5DB6"/>
    <w:rsid w:val="00EB5E00"/>
    <w:rsid w:val="00EB5EFE"/>
    <w:rsid w:val="00EB622E"/>
    <w:rsid w:val="00EB6774"/>
    <w:rsid w:val="00EB67F8"/>
    <w:rsid w:val="00EB6CC2"/>
    <w:rsid w:val="00EB6EE6"/>
    <w:rsid w:val="00EB7087"/>
    <w:rsid w:val="00EB7618"/>
    <w:rsid w:val="00EB76A5"/>
    <w:rsid w:val="00EB7846"/>
    <w:rsid w:val="00EB79A1"/>
    <w:rsid w:val="00EB7AFA"/>
    <w:rsid w:val="00EB7C81"/>
    <w:rsid w:val="00EB7F7D"/>
    <w:rsid w:val="00EC02E8"/>
    <w:rsid w:val="00EC0337"/>
    <w:rsid w:val="00EC082A"/>
    <w:rsid w:val="00EC0A6A"/>
    <w:rsid w:val="00EC0B64"/>
    <w:rsid w:val="00EC0BA9"/>
    <w:rsid w:val="00EC0E79"/>
    <w:rsid w:val="00EC0EAC"/>
    <w:rsid w:val="00EC185E"/>
    <w:rsid w:val="00EC189E"/>
    <w:rsid w:val="00EC194D"/>
    <w:rsid w:val="00EC1A92"/>
    <w:rsid w:val="00EC1BC4"/>
    <w:rsid w:val="00EC1DA6"/>
    <w:rsid w:val="00EC1E10"/>
    <w:rsid w:val="00EC2603"/>
    <w:rsid w:val="00EC2744"/>
    <w:rsid w:val="00EC2B4D"/>
    <w:rsid w:val="00EC2D61"/>
    <w:rsid w:val="00EC2F4E"/>
    <w:rsid w:val="00EC2F54"/>
    <w:rsid w:val="00EC30C0"/>
    <w:rsid w:val="00EC30E9"/>
    <w:rsid w:val="00EC30ED"/>
    <w:rsid w:val="00EC332D"/>
    <w:rsid w:val="00EC3644"/>
    <w:rsid w:val="00EC366A"/>
    <w:rsid w:val="00EC395B"/>
    <w:rsid w:val="00EC3A8A"/>
    <w:rsid w:val="00EC3AA7"/>
    <w:rsid w:val="00EC3ABB"/>
    <w:rsid w:val="00EC3BEE"/>
    <w:rsid w:val="00EC405E"/>
    <w:rsid w:val="00EC4155"/>
    <w:rsid w:val="00EC4165"/>
    <w:rsid w:val="00EC423D"/>
    <w:rsid w:val="00EC4A2F"/>
    <w:rsid w:val="00EC4BA0"/>
    <w:rsid w:val="00EC4FDB"/>
    <w:rsid w:val="00EC50DE"/>
    <w:rsid w:val="00EC515D"/>
    <w:rsid w:val="00EC55A5"/>
    <w:rsid w:val="00EC5724"/>
    <w:rsid w:val="00EC5A72"/>
    <w:rsid w:val="00EC5D66"/>
    <w:rsid w:val="00EC5EC4"/>
    <w:rsid w:val="00EC6038"/>
    <w:rsid w:val="00EC61B9"/>
    <w:rsid w:val="00EC622E"/>
    <w:rsid w:val="00EC64B2"/>
    <w:rsid w:val="00EC64D7"/>
    <w:rsid w:val="00EC67B9"/>
    <w:rsid w:val="00EC7216"/>
    <w:rsid w:val="00EC7583"/>
    <w:rsid w:val="00EC774C"/>
    <w:rsid w:val="00EC79B1"/>
    <w:rsid w:val="00EC7A6C"/>
    <w:rsid w:val="00EC7B64"/>
    <w:rsid w:val="00EC7D34"/>
    <w:rsid w:val="00EC7E59"/>
    <w:rsid w:val="00ED026C"/>
    <w:rsid w:val="00ED03A5"/>
    <w:rsid w:val="00ED05E0"/>
    <w:rsid w:val="00ED06A1"/>
    <w:rsid w:val="00ED06BB"/>
    <w:rsid w:val="00ED0EE6"/>
    <w:rsid w:val="00ED1147"/>
    <w:rsid w:val="00ED1148"/>
    <w:rsid w:val="00ED11BE"/>
    <w:rsid w:val="00ED1335"/>
    <w:rsid w:val="00ED143E"/>
    <w:rsid w:val="00ED1749"/>
    <w:rsid w:val="00ED188E"/>
    <w:rsid w:val="00ED1A94"/>
    <w:rsid w:val="00ED1CB6"/>
    <w:rsid w:val="00ED1CD1"/>
    <w:rsid w:val="00ED1EA2"/>
    <w:rsid w:val="00ED2045"/>
    <w:rsid w:val="00ED2280"/>
    <w:rsid w:val="00ED256A"/>
    <w:rsid w:val="00ED289F"/>
    <w:rsid w:val="00ED2A81"/>
    <w:rsid w:val="00ED2BB1"/>
    <w:rsid w:val="00ED2D29"/>
    <w:rsid w:val="00ED30E3"/>
    <w:rsid w:val="00ED33D4"/>
    <w:rsid w:val="00ED3548"/>
    <w:rsid w:val="00ED36EF"/>
    <w:rsid w:val="00ED3B05"/>
    <w:rsid w:val="00ED3E8D"/>
    <w:rsid w:val="00ED3F96"/>
    <w:rsid w:val="00ED41CA"/>
    <w:rsid w:val="00ED433A"/>
    <w:rsid w:val="00ED457A"/>
    <w:rsid w:val="00ED45CF"/>
    <w:rsid w:val="00ED47DB"/>
    <w:rsid w:val="00ED4ABA"/>
    <w:rsid w:val="00ED4F72"/>
    <w:rsid w:val="00ED538B"/>
    <w:rsid w:val="00ED539F"/>
    <w:rsid w:val="00ED53BE"/>
    <w:rsid w:val="00ED5409"/>
    <w:rsid w:val="00ED5A7E"/>
    <w:rsid w:val="00ED5BF9"/>
    <w:rsid w:val="00ED5D8A"/>
    <w:rsid w:val="00ED631D"/>
    <w:rsid w:val="00ED639D"/>
    <w:rsid w:val="00ED640B"/>
    <w:rsid w:val="00ED6994"/>
    <w:rsid w:val="00ED6C68"/>
    <w:rsid w:val="00ED6CF6"/>
    <w:rsid w:val="00ED6E36"/>
    <w:rsid w:val="00ED7493"/>
    <w:rsid w:val="00ED757D"/>
    <w:rsid w:val="00ED77E9"/>
    <w:rsid w:val="00ED78CE"/>
    <w:rsid w:val="00ED7A3F"/>
    <w:rsid w:val="00ED7CD0"/>
    <w:rsid w:val="00ED7D0A"/>
    <w:rsid w:val="00ED7F8D"/>
    <w:rsid w:val="00ED7FE2"/>
    <w:rsid w:val="00EE02C3"/>
    <w:rsid w:val="00EE0517"/>
    <w:rsid w:val="00EE070D"/>
    <w:rsid w:val="00EE0834"/>
    <w:rsid w:val="00EE0A98"/>
    <w:rsid w:val="00EE0AB8"/>
    <w:rsid w:val="00EE0ACF"/>
    <w:rsid w:val="00EE0D2B"/>
    <w:rsid w:val="00EE0D84"/>
    <w:rsid w:val="00EE0DE0"/>
    <w:rsid w:val="00EE1405"/>
    <w:rsid w:val="00EE15F8"/>
    <w:rsid w:val="00EE1614"/>
    <w:rsid w:val="00EE167D"/>
    <w:rsid w:val="00EE1695"/>
    <w:rsid w:val="00EE1768"/>
    <w:rsid w:val="00EE179A"/>
    <w:rsid w:val="00EE1D9D"/>
    <w:rsid w:val="00EE231F"/>
    <w:rsid w:val="00EE23BD"/>
    <w:rsid w:val="00EE2960"/>
    <w:rsid w:val="00EE29A5"/>
    <w:rsid w:val="00EE2A61"/>
    <w:rsid w:val="00EE2B97"/>
    <w:rsid w:val="00EE2BC3"/>
    <w:rsid w:val="00EE2BD6"/>
    <w:rsid w:val="00EE2D8B"/>
    <w:rsid w:val="00EE2DF4"/>
    <w:rsid w:val="00EE3050"/>
    <w:rsid w:val="00EE30C4"/>
    <w:rsid w:val="00EE42C5"/>
    <w:rsid w:val="00EE48FA"/>
    <w:rsid w:val="00EE4F23"/>
    <w:rsid w:val="00EE4FAB"/>
    <w:rsid w:val="00EE5884"/>
    <w:rsid w:val="00EE58E7"/>
    <w:rsid w:val="00EE5E3E"/>
    <w:rsid w:val="00EE5E72"/>
    <w:rsid w:val="00EE5EA4"/>
    <w:rsid w:val="00EE6289"/>
    <w:rsid w:val="00EE6429"/>
    <w:rsid w:val="00EE6663"/>
    <w:rsid w:val="00EE67E8"/>
    <w:rsid w:val="00EE691D"/>
    <w:rsid w:val="00EE6971"/>
    <w:rsid w:val="00EE6A04"/>
    <w:rsid w:val="00EE6A7B"/>
    <w:rsid w:val="00EE6C19"/>
    <w:rsid w:val="00EE6D10"/>
    <w:rsid w:val="00EE6E21"/>
    <w:rsid w:val="00EE6ED0"/>
    <w:rsid w:val="00EE7188"/>
    <w:rsid w:val="00EE7513"/>
    <w:rsid w:val="00EE7724"/>
    <w:rsid w:val="00EE7860"/>
    <w:rsid w:val="00EE7874"/>
    <w:rsid w:val="00EE78C1"/>
    <w:rsid w:val="00EE78E1"/>
    <w:rsid w:val="00EE7A30"/>
    <w:rsid w:val="00EE7B19"/>
    <w:rsid w:val="00EE7B6B"/>
    <w:rsid w:val="00EE7C2D"/>
    <w:rsid w:val="00EE7CDC"/>
    <w:rsid w:val="00EF00F1"/>
    <w:rsid w:val="00EF014A"/>
    <w:rsid w:val="00EF018F"/>
    <w:rsid w:val="00EF0577"/>
    <w:rsid w:val="00EF071A"/>
    <w:rsid w:val="00EF087D"/>
    <w:rsid w:val="00EF0B29"/>
    <w:rsid w:val="00EF0B38"/>
    <w:rsid w:val="00EF1234"/>
    <w:rsid w:val="00EF12DD"/>
    <w:rsid w:val="00EF16E8"/>
    <w:rsid w:val="00EF1AD2"/>
    <w:rsid w:val="00EF1C6A"/>
    <w:rsid w:val="00EF1CA7"/>
    <w:rsid w:val="00EF22A3"/>
    <w:rsid w:val="00EF23FB"/>
    <w:rsid w:val="00EF2418"/>
    <w:rsid w:val="00EF2A75"/>
    <w:rsid w:val="00EF2BAA"/>
    <w:rsid w:val="00EF2C34"/>
    <w:rsid w:val="00EF3092"/>
    <w:rsid w:val="00EF3146"/>
    <w:rsid w:val="00EF3244"/>
    <w:rsid w:val="00EF3407"/>
    <w:rsid w:val="00EF3503"/>
    <w:rsid w:val="00EF358D"/>
    <w:rsid w:val="00EF3782"/>
    <w:rsid w:val="00EF3BAD"/>
    <w:rsid w:val="00EF3DFC"/>
    <w:rsid w:val="00EF3F3C"/>
    <w:rsid w:val="00EF3F5C"/>
    <w:rsid w:val="00EF40D0"/>
    <w:rsid w:val="00EF42B8"/>
    <w:rsid w:val="00EF4475"/>
    <w:rsid w:val="00EF449F"/>
    <w:rsid w:val="00EF4507"/>
    <w:rsid w:val="00EF46B5"/>
    <w:rsid w:val="00EF46FF"/>
    <w:rsid w:val="00EF4A07"/>
    <w:rsid w:val="00EF4A18"/>
    <w:rsid w:val="00EF4C34"/>
    <w:rsid w:val="00EF50A1"/>
    <w:rsid w:val="00EF5139"/>
    <w:rsid w:val="00EF52A5"/>
    <w:rsid w:val="00EF5B9D"/>
    <w:rsid w:val="00EF61CF"/>
    <w:rsid w:val="00EF622D"/>
    <w:rsid w:val="00EF632D"/>
    <w:rsid w:val="00EF6361"/>
    <w:rsid w:val="00EF642A"/>
    <w:rsid w:val="00EF6939"/>
    <w:rsid w:val="00EF7118"/>
    <w:rsid w:val="00EF711B"/>
    <w:rsid w:val="00EF71AB"/>
    <w:rsid w:val="00EF7286"/>
    <w:rsid w:val="00EF736A"/>
    <w:rsid w:val="00EF74C2"/>
    <w:rsid w:val="00EF75AB"/>
    <w:rsid w:val="00EF7627"/>
    <w:rsid w:val="00EF77BE"/>
    <w:rsid w:val="00EF7903"/>
    <w:rsid w:val="00EF7974"/>
    <w:rsid w:val="00EF7A6C"/>
    <w:rsid w:val="00EF7C2F"/>
    <w:rsid w:val="00EF7CB9"/>
    <w:rsid w:val="00EF7E1B"/>
    <w:rsid w:val="00F0043D"/>
    <w:rsid w:val="00F00451"/>
    <w:rsid w:val="00F0059C"/>
    <w:rsid w:val="00F0081B"/>
    <w:rsid w:val="00F00908"/>
    <w:rsid w:val="00F009A7"/>
    <w:rsid w:val="00F00ACA"/>
    <w:rsid w:val="00F00AD4"/>
    <w:rsid w:val="00F00BA8"/>
    <w:rsid w:val="00F00BAA"/>
    <w:rsid w:val="00F00BF0"/>
    <w:rsid w:val="00F00BF5"/>
    <w:rsid w:val="00F00D10"/>
    <w:rsid w:val="00F00DFC"/>
    <w:rsid w:val="00F01111"/>
    <w:rsid w:val="00F01193"/>
    <w:rsid w:val="00F0130D"/>
    <w:rsid w:val="00F01696"/>
    <w:rsid w:val="00F016F6"/>
    <w:rsid w:val="00F018D2"/>
    <w:rsid w:val="00F018F4"/>
    <w:rsid w:val="00F01A00"/>
    <w:rsid w:val="00F01D2A"/>
    <w:rsid w:val="00F01F1C"/>
    <w:rsid w:val="00F020A4"/>
    <w:rsid w:val="00F025F9"/>
    <w:rsid w:val="00F02600"/>
    <w:rsid w:val="00F026CD"/>
    <w:rsid w:val="00F0286C"/>
    <w:rsid w:val="00F02936"/>
    <w:rsid w:val="00F02B27"/>
    <w:rsid w:val="00F02EEA"/>
    <w:rsid w:val="00F02EF6"/>
    <w:rsid w:val="00F02F51"/>
    <w:rsid w:val="00F03046"/>
    <w:rsid w:val="00F0310C"/>
    <w:rsid w:val="00F03610"/>
    <w:rsid w:val="00F03774"/>
    <w:rsid w:val="00F040C0"/>
    <w:rsid w:val="00F0424E"/>
    <w:rsid w:val="00F04B06"/>
    <w:rsid w:val="00F04DA4"/>
    <w:rsid w:val="00F051E4"/>
    <w:rsid w:val="00F05316"/>
    <w:rsid w:val="00F054E4"/>
    <w:rsid w:val="00F05557"/>
    <w:rsid w:val="00F0564A"/>
    <w:rsid w:val="00F05651"/>
    <w:rsid w:val="00F057D1"/>
    <w:rsid w:val="00F05902"/>
    <w:rsid w:val="00F05AD9"/>
    <w:rsid w:val="00F05B9E"/>
    <w:rsid w:val="00F05D6E"/>
    <w:rsid w:val="00F05F8C"/>
    <w:rsid w:val="00F061B2"/>
    <w:rsid w:val="00F0639B"/>
    <w:rsid w:val="00F0674A"/>
    <w:rsid w:val="00F06D0F"/>
    <w:rsid w:val="00F06D4B"/>
    <w:rsid w:val="00F0724D"/>
    <w:rsid w:val="00F072DC"/>
    <w:rsid w:val="00F07335"/>
    <w:rsid w:val="00F073B1"/>
    <w:rsid w:val="00F07819"/>
    <w:rsid w:val="00F07A99"/>
    <w:rsid w:val="00F07C51"/>
    <w:rsid w:val="00F07E6F"/>
    <w:rsid w:val="00F07ED8"/>
    <w:rsid w:val="00F07F7A"/>
    <w:rsid w:val="00F10158"/>
    <w:rsid w:val="00F10372"/>
    <w:rsid w:val="00F103DE"/>
    <w:rsid w:val="00F106B4"/>
    <w:rsid w:val="00F10A1B"/>
    <w:rsid w:val="00F10A28"/>
    <w:rsid w:val="00F10A2C"/>
    <w:rsid w:val="00F10AB7"/>
    <w:rsid w:val="00F10B66"/>
    <w:rsid w:val="00F10B71"/>
    <w:rsid w:val="00F10C7D"/>
    <w:rsid w:val="00F10D49"/>
    <w:rsid w:val="00F10DD5"/>
    <w:rsid w:val="00F10EE3"/>
    <w:rsid w:val="00F10F6B"/>
    <w:rsid w:val="00F1168A"/>
    <w:rsid w:val="00F119B5"/>
    <w:rsid w:val="00F119F6"/>
    <w:rsid w:val="00F11B07"/>
    <w:rsid w:val="00F11DAA"/>
    <w:rsid w:val="00F11FD8"/>
    <w:rsid w:val="00F1200D"/>
    <w:rsid w:val="00F121B1"/>
    <w:rsid w:val="00F1243B"/>
    <w:rsid w:val="00F12540"/>
    <w:rsid w:val="00F12713"/>
    <w:rsid w:val="00F12AEA"/>
    <w:rsid w:val="00F12B04"/>
    <w:rsid w:val="00F12E2E"/>
    <w:rsid w:val="00F13088"/>
    <w:rsid w:val="00F13253"/>
    <w:rsid w:val="00F13471"/>
    <w:rsid w:val="00F1364C"/>
    <w:rsid w:val="00F136A3"/>
    <w:rsid w:val="00F136AE"/>
    <w:rsid w:val="00F13A68"/>
    <w:rsid w:val="00F13B28"/>
    <w:rsid w:val="00F13FA0"/>
    <w:rsid w:val="00F1432C"/>
    <w:rsid w:val="00F1450F"/>
    <w:rsid w:val="00F14A57"/>
    <w:rsid w:val="00F1513A"/>
    <w:rsid w:val="00F153ED"/>
    <w:rsid w:val="00F154D0"/>
    <w:rsid w:val="00F156FE"/>
    <w:rsid w:val="00F159A9"/>
    <w:rsid w:val="00F15AA7"/>
    <w:rsid w:val="00F15B6B"/>
    <w:rsid w:val="00F15D7C"/>
    <w:rsid w:val="00F16274"/>
    <w:rsid w:val="00F16539"/>
    <w:rsid w:val="00F16553"/>
    <w:rsid w:val="00F167B4"/>
    <w:rsid w:val="00F16BE7"/>
    <w:rsid w:val="00F16D2C"/>
    <w:rsid w:val="00F16F79"/>
    <w:rsid w:val="00F1707D"/>
    <w:rsid w:val="00F1728B"/>
    <w:rsid w:val="00F17871"/>
    <w:rsid w:val="00F17B4E"/>
    <w:rsid w:val="00F17BB7"/>
    <w:rsid w:val="00F17E5B"/>
    <w:rsid w:val="00F20220"/>
    <w:rsid w:val="00F20558"/>
    <w:rsid w:val="00F20710"/>
    <w:rsid w:val="00F20799"/>
    <w:rsid w:val="00F208F0"/>
    <w:rsid w:val="00F20FA7"/>
    <w:rsid w:val="00F21560"/>
    <w:rsid w:val="00F216E6"/>
    <w:rsid w:val="00F217FB"/>
    <w:rsid w:val="00F21A11"/>
    <w:rsid w:val="00F21A33"/>
    <w:rsid w:val="00F21AB4"/>
    <w:rsid w:val="00F21DC2"/>
    <w:rsid w:val="00F21E39"/>
    <w:rsid w:val="00F21EA6"/>
    <w:rsid w:val="00F2206A"/>
    <w:rsid w:val="00F223DC"/>
    <w:rsid w:val="00F2241B"/>
    <w:rsid w:val="00F22457"/>
    <w:rsid w:val="00F225A7"/>
    <w:rsid w:val="00F225B4"/>
    <w:rsid w:val="00F22614"/>
    <w:rsid w:val="00F227E9"/>
    <w:rsid w:val="00F22807"/>
    <w:rsid w:val="00F22A8C"/>
    <w:rsid w:val="00F22B4B"/>
    <w:rsid w:val="00F22E2F"/>
    <w:rsid w:val="00F22F65"/>
    <w:rsid w:val="00F230E6"/>
    <w:rsid w:val="00F234AB"/>
    <w:rsid w:val="00F237E0"/>
    <w:rsid w:val="00F23833"/>
    <w:rsid w:val="00F23C89"/>
    <w:rsid w:val="00F241A3"/>
    <w:rsid w:val="00F24A87"/>
    <w:rsid w:val="00F24E10"/>
    <w:rsid w:val="00F250B0"/>
    <w:rsid w:val="00F2532B"/>
    <w:rsid w:val="00F2532C"/>
    <w:rsid w:val="00F25401"/>
    <w:rsid w:val="00F2568E"/>
    <w:rsid w:val="00F25A10"/>
    <w:rsid w:val="00F25B1B"/>
    <w:rsid w:val="00F25BB6"/>
    <w:rsid w:val="00F25E23"/>
    <w:rsid w:val="00F25F5F"/>
    <w:rsid w:val="00F262A1"/>
    <w:rsid w:val="00F265F2"/>
    <w:rsid w:val="00F26638"/>
    <w:rsid w:val="00F26808"/>
    <w:rsid w:val="00F26A44"/>
    <w:rsid w:val="00F26A6A"/>
    <w:rsid w:val="00F26B02"/>
    <w:rsid w:val="00F26B09"/>
    <w:rsid w:val="00F26B4C"/>
    <w:rsid w:val="00F26DBB"/>
    <w:rsid w:val="00F26F27"/>
    <w:rsid w:val="00F270AE"/>
    <w:rsid w:val="00F271F1"/>
    <w:rsid w:val="00F274EA"/>
    <w:rsid w:val="00F27559"/>
    <w:rsid w:val="00F275F8"/>
    <w:rsid w:val="00F27673"/>
    <w:rsid w:val="00F27A2D"/>
    <w:rsid w:val="00F27F53"/>
    <w:rsid w:val="00F27F55"/>
    <w:rsid w:val="00F306E1"/>
    <w:rsid w:val="00F30785"/>
    <w:rsid w:val="00F30A61"/>
    <w:rsid w:val="00F30A7D"/>
    <w:rsid w:val="00F30BE7"/>
    <w:rsid w:val="00F3123B"/>
    <w:rsid w:val="00F31519"/>
    <w:rsid w:val="00F316F4"/>
    <w:rsid w:val="00F31AC2"/>
    <w:rsid w:val="00F32412"/>
    <w:rsid w:val="00F32477"/>
    <w:rsid w:val="00F328FA"/>
    <w:rsid w:val="00F32927"/>
    <w:rsid w:val="00F32A00"/>
    <w:rsid w:val="00F32C1C"/>
    <w:rsid w:val="00F3322A"/>
    <w:rsid w:val="00F336EE"/>
    <w:rsid w:val="00F337B5"/>
    <w:rsid w:val="00F3404E"/>
    <w:rsid w:val="00F34247"/>
    <w:rsid w:val="00F343A5"/>
    <w:rsid w:val="00F34850"/>
    <w:rsid w:val="00F34A19"/>
    <w:rsid w:val="00F34B96"/>
    <w:rsid w:val="00F34CE4"/>
    <w:rsid w:val="00F34D39"/>
    <w:rsid w:val="00F34DCC"/>
    <w:rsid w:val="00F34E6B"/>
    <w:rsid w:val="00F351BF"/>
    <w:rsid w:val="00F35322"/>
    <w:rsid w:val="00F3537A"/>
    <w:rsid w:val="00F35412"/>
    <w:rsid w:val="00F35775"/>
    <w:rsid w:val="00F35B4B"/>
    <w:rsid w:val="00F35DAE"/>
    <w:rsid w:val="00F35E4C"/>
    <w:rsid w:val="00F35E4F"/>
    <w:rsid w:val="00F35ED4"/>
    <w:rsid w:val="00F35FD4"/>
    <w:rsid w:val="00F3602A"/>
    <w:rsid w:val="00F360C8"/>
    <w:rsid w:val="00F362A7"/>
    <w:rsid w:val="00F364D8"/>
    <w:rsid w:val="00F36580"/>
    <w:rsid w:val="00F36BD5"/>
    <w:rsid w:val="00F36C74"/>
    <w:rsid w:val="00F371CA"/>
    <w:rsid w:val="00F3750C"/>
    <w:rsid w:val="00F3793A"/>
    <w:rsid w:val="00F37ACC"/>
    <w:rsid w:val="00F37D7F"/>
    <w:rsid w:val="00F37D8D"/>
    <w:rsid w:val="00F37E34"/>
    <w:rsid w:val="00F37F39"/>
    <w:rsid w:val="00F4017B"/>
    <w:rsid w:val="00F4030E"/>
    <w:rsid w:val="00F4034A"/>
    <w:rsid w:val="00F40415"/>
    <w:rsid w:val="00F404C0"/>
    <w:rsid w:val="00F4067C"/>
    <w:rsid w:val="00F408A8"/>
    <w:rsid w:val="00F408C8"/>
    <w:rsid w:val="00F40D0D"/>
    <w:rsid w:val="00F40F68"/>
    <w:rsid w:val="00F41025"/>
    <w:rsid w:val="00F4153A"/>
    <w:rsid w:val="00F41655"/>
    <w:rsid w:val="00F4172D"/>
    <w:rsid w:val="00F417FF"/>
    <w:rsid w:val="00F41931"/>
    <w:rsid w:val="00F41B09"/>
    <w:rsid w:val="00F41B6C"/>
    <w:rsid w:val="00F41BFB"/>
    <w:rsid w:val="00F41C4B"/>
    <w:rsid w:val="00F41D15"/>
    <w:rsid w:val="00F41DDA"/>
    <w:rsid w:val="00F42017"/>
    <w:rsid w:val="00F4214C"/>
    <w:rsid w:val="00F422A8"/>
    <w:rsid w:val="00F422BD"/>
    <w:rsid w:val="00F42627"/>
    <w:rsid w:val="00F42889"/>
    <w:rsid w:val="00F42B3D"/>
    <w:rsid w:val="00F42D18"/>
    <w:rsid w:val="00F42E52"/>
    <w:rsid w:val="00F43313"/>
    <w:rsid w:val="00F43408"/>
    <w:rsid w:val="00F43515"/>
    <w:rsid w:val="00F437F7"/>
    <w:rsid w:val="00F438F4"/>
    <w:rsid w:val="00F4396E"/>
    <w:rsid w:val="00F43985"/>
    <w:rsid w:val="00F43A8B"/>
    <w:rsid w:val="00F43B11"/>
    <w:rsid w:val="00F43B8F"/>
    <w:rsid w:val="00F43BD1"/>
    <w:rsid w:val="00F44331"/>
    <w:rsid w:val="00F44589"/>
    <w:rsid w:val="00F44727"/>
    <w:rsid w:val="00F4486E"/>
    <w:rsid w:val="00F44908"/>
    <w:rsid w:val="00F4499C"/>
    <w:rsid w:val="00F44A99"/>
    <w:rsid w:val="00F44B6F"/>
    <w:rsid w:val="00F44B8E"/>
    <w:rsid w:val="00F44D90"/>
    <w:rsid w:val="00F45066"/>
    <w:rsid w:val="00F450A7"/>
    <w:rsid w:val="00F4514F"/>
    <w:rsid w:val="00F45170"/>
    <w:rsid w:val="00F45271"/>
    <w:rsid w:val="00F4599A"/>
    <w:rsid w:val="00F459D9"/>
    <w:rsid w:val="00F45E9B"/>
    <w:rsid w:val="00F46096"/>
    <w:rsid w:val="00F464EB"/>
    <w:rsid w:val="00F464F7"/>
    <w:rsid w:val="00F46A89"/>
    <w:rsid w:val="00F46D05"/>
    <w:rsid w:val="00F47034"/>
    <w:rsid w:val="00F472A5"/>
    <w:rsid w:val="00F4760D"/>
    <w:rsid w:val="00F4766C"/>
    <w:rsid w:val="00F47706"/>
    <w:rsid w:val="00F477EA"/>
    <w:rsid w:val="00F47887"/>
    <w:rsid w:val="00F478A0"/>
    <w:rsid w:val="00F47997"/>
    <w:rsid w:val="00F47F07"/>
    <w:rsid w:val="00F500BC"/>
    <w:rsid w:val="00F50689"/>
    <w:rsid w:val="00F5094E"/>
    <w:rsid w:val="00F5096A"/>
    <w:rsid w:val="00F5099A"/>
    <w:rsid w:val="00F50CAB"/>
    <w:rsid w:val="00F50EC5"/>
    <w:rsid w:val="00F51011"/>
    <w:rsid w:val="00F5106B"/>
    <w:rsid w:val="00F5116F"/>
    <w:rsid w:val="00F517F6"/>
    <w:rsid w:val="00F51838"/>
    <w:rsid w:val="00F51ADD"/>
    <w:rsid w:val="00F51E50"/>
    <w:rsid w:val="00F51E9D"/>
    <w:rsid w:val="00F520F8"/>
    <w:rsid w:val="00F52548"/>
    <w:rsid w:val="00F528B6"/>
    <w:rsid w:val="00F52A1B"/>
    <w:rsid w:val="00F52AEE"/>
    <w:rsid w:val="00F52CB8"/>
    <w:rsid w:val="00F52E7B"/>
    <w:rsid w:val="00F52F56"/>
    <w:rsid w:val="00F531AF"/>
    <w:rsid w:val="00F531E2"/>
    <w:rsid w:val="00F53213"/>
    <w:rsid w:val="00F53F92"/>
    <w:rsid w:val="00F540C0"/>
    <w:rsid w:val="00F542FB"/>
    <w:rsid w:val="00F544FE"/>
    <w:rsid w:val="00F545FC"/>
    <w:rsid w:val="00F546FD"/>
    <w:rsid w:val="00F54AC1"/>
    <w:rsid w:val="00F54C11"/>
    <w:rsid w:val="00F54DD4"/>
    <w:rsid w:val="00F54EB6"/>
    <w:rsid w:val="00F54EC6"/>
    <w:rsid w:val="00F54ECE"/>
    <w:rsid w:val="00F555FC"/>
    <w:rsid w:val="00F55660"/>
    <w:rsid w:val="00F557DE"/>
    <w:rsid w:val="00F55A64"/>
    <w:rsid w:val="00F55BE0"/>
    <w:rsid w:val="00F55E78"/>
    <w:rsid w:val="00F56000"/>
    <w:rsid w:val="00F5604B"/>
    <w:rsid w:val="00F5633C"/>
    <w:rsid w:val="00F5687E"/>
    <w:rsid w:val="00F569A2"/>
    <w:rsid w:val="00F56A97"/>
    <w:rsid w:val="00F56AFB"/>
    <w:rsid w:val="00F56BDE"/>
    <w:rsid w:val="00F56E8F"/>
    <w:rsid w:val="00F57071"/>
    <w:rsid w:val="00F570EF"/>
    <w:rsid w:val="00F57133"/>
    <w:rsid w:val="00F57399"/>
    <w:rsid w:val="00F5744E"/>
    <w:rsid w:val="00F57B84"/>
    <w:rsid w:val="00F57C8D"/>
    <w:rsid w:val="00F57DF9"/>
    <w:rsid w:val="00F57FC7"/>
    <w:rsid w:val="00F60256"/>
    <w:rsid w:val="00F60263"/>
    <w:rsid w:val="00F6032D"/>
    <w:rsid w:val="00F60894"/>
    <w:rsid w:val="00F60921"/>
    <w:rsid w:val="00F60A27"/>
    <w:rsid w:val="00F60E28"/>
    <w:rsid w:val="00F60E64"/>
    <w:rsid w:val="00F61080"/>
    <w:rsid w:val="00F610FB"/>
    <w:rsid w:val="00F6171D"/>
    <w:rsid w:val="00F6172F"/>
    <w:rsid w:val="00F61969"/>
    <w:rsid w:val="00F6198D"/>
    <w:rsid w:val="00F61AC0"/>
    <w:rsid w:val="00F61E2E"/>
    <w:rsid w:val="00F62030"/>
    <w:rsid w:val="00F62081"/>
    <w:rsid w:val="00F6277F"/>
    <w:rsid w:val="00F627D1"/>
    <w:rsid w:val="00F62994"/>
    <w:rsid w:val="00F62997"/>
    <w:rsid w:val="00F62D5E"/>
    <w:rsid w:val="00F62F4D"/>
    <w:rsid w:val="00F633B5"/>
    <w:rsid w:val="00F6356B"/>
    <w:rsid w:val="00F6395B"/>
    <w:rsid w:val="00F639BC"/>
    <w:rsid w:val="00F63CFD"/>
    <w:rsid w:val="00F63FE3"/>
    <w:rsid w:val="00F643DA"/>
    <w:rsid w:val="00F643DC"/>
    <w:rsid w:val="00F644BE"/>
    <w:rsid w:val="00F64ACB"/>
    <w:rsid w:val="00F650AF"/>
    <w:rsid w:val="00F6533F"/>
    <w:rsid w:val="00F653ED"/>
    <w:rsid w:val="00F65595"/>
    <w:rsid w:val="00F659A9"/>
    <w:rsid w:val="00F65B7E"/>
    <w:rsid w:val="00F65C32"/>
    <w:rsid w:val="00F65EBE"/>
    <w:rsid w:val="00F66138"/>
    <w:rsid w:val="00F6622C"/>
    <w:rsid w:val="00F662EB"/>
    <w:rsid w:val="00F662F8"/>
    <w:rsid w:val="00F6671F"/>
    <w:rsid w:val="00F667FA"/>
    <w:rsid w:val="00F66844"/>
    <w:rsid w:val="00F6691B"/>
    <w:rsid w:val="00F66B25"/>
    <w:rsid w:val="00F66BE6"/>
    <w:rsid w:val="00F66C2B"/>
    <w:rsid w:val="00F66CD5"/>
    <w:rsid w:val="00F66D96"/>
    <w:rsid w:val="00F66ECF"/>
    <w:rsid w:val="00F66EE5"/>
    <w:rsid w:val="00F66F15"/>
    <w:rsid w:val="00F672EF"/>
    <w:rsid w:val="00F6734A"/>
    <w:rsid w:val="00F6754F"/>
    <w:rsid w:val="00F676D1"/>
    <w:rsid w:val="00F6776E"/>
    <w:rsid w:val="00F67778"/>
    <w:rsid w:val="00F67AAC"/>
    <w:rsid w:val="00F67B04"/>
    <w:rsid w:val="00F67B21"/>
    <w:rsid w:val="00F67D63"/>
    <w:rsid w:val="00F67FB1"/>
    <w:rsid w:val="00F7003D"/>
    <w:rsid w:val="00F70150"/>
    <w:rsid w:val="00F70267"/>
    <w:rsid w:val="00F70563"/>
    <w:rsid w:val="00F7077F"/>
    <w:rsid w:val="00F70855"/>
    <w:rsid w:val="00F70EE1"/>
    <w:rsid w:val="00F711CC"/>
    <w:rsid w:val="00F71379"/>
    <w:rsid w:val="00F714B4"/>
    <w:rsid w:val="00F715A6"/>
    <w:rsid w:val="00F716B8"/>
    <w:rsid w:val="00F71733"/>
    <w:rsid w:val="00F717A1"/>
    <w:rsid w:val="00F717A3"/>
    <w:rsid w:val="00F722A5"/>
    <w:rsid w:val="00F722E1"/>
    <w:rsid w:val="00F723CF"/>
    <w:rsid w:val="00F723F0"/>
    <w:rsid w:val="00F7257B"/>
    <w:rsid w:val="00F729B8"/>
    <w:rsid w:val="00F729E8"/>
    <w:rsid w:val="00F72D0C"/>
    <w:rsid w:val="00F72EAA"/>
    <w:rsid w:val="00F72ECD"/>
    <w:rsid w:val="00F72F1A"/>
    <w:rsid w:val="00F72FF3"/>
    <w:rsid w:val="00F730EE"/>
    <w:rsid w:val="00F731C1"/>
    <w:rsid w:val="00F7348F"/>
    <w:rsid w:val="00F73B46"/>
    <w:rsid w:val="00F73C87"/>
    <w:rsid w:val="00F743DF"/>
    <w:rsid w:val="00F744AC"/>
    <w:rsid w:val="00F74956"/>
    <w:rsid w:val="00F74B60"/>
    <w:rsid w:val="00F74C66"/>
    <w:rsid w:val="00F74CE5"/>
    <w:rsid w:val="00F74E2E"/>
    <w:rsid w:val="00F74FA0"/>
    <w:rsid w:val="00F74FFE"/>
    <w:rsid w:val="00F750CA"/>
    <w:rsid w:val="00F753E8"/>
    <w:rsid w:val="00F7547F"/>
    <w:rsid w:val="00F758EA"/>
    <w:rsid w:val="00F75A47"/>
    <w:rsid w:val="00F75FA0"/>
    <w:rsid w:val="00F7630A"/>
    <w:rsid w:val="00F76321"/>
    <w:rsid w:val="00F767B2"/>
    <w:rsid w:val="00F769A5"/>
    <w:rsid w:val="00F76A33"/>
    <w:rsid w:val="00F76E5C"/>
    <w:rsid w:val="00F77154"/>
    <w:rsid w:val="00F77472"/>
    <w:rsid w:val="00F77877"/>
    <w:rsid w:val="00F77D45"/>
    <w:rsid w:val="00F77E2B"/>
    <w:rsid w:val="00F77EA6"/>
    <w:rsid w:val="00F802DB"/>
    <w:rsid w:val="00F80303"/>
    <w:rsid w:val="00F80668"/>
    <w:rsid w:val="00F80803"/>
    <w:rsid w:val="00F8083E"/>
    <w:rsid w:val="00F80A3F"/>
    <w:rsid w:val="00F80AA3"/>
    <w:rsid w:val="00F80B0A"/>
    <w:rsid w:val="00F80BE5"/>
    <w:rsid w:val="00F80D9A"/>
    <w:rsid w:val="00F80E5D"/>
    <w:rsid w:val="00F80E92"/>
    <w:rsid w:val="00F80EBB"/>
    <w:rsid w:val="00F80F75"/>
    <w:rsid w:val="00F80FFD"/>
    <w:rsid w:val="00F8128F"/>
    <w:rsid w:val="00F81290"/>
    <w:rsid w:val="00F8166A"/>
    <w:rsid w:val="00F8169B"/>
    <w:rsid w:val="00F816AD"/>
    <w:rsid w:val="00F8188D"/>
    <w:rsid w:val="00F81C5C"/>
    <w:rsid w:val="00F81D7D"/>
    <w:rsid w:val="00F827FE"/>
    <w:rsid w:val="00F82828"/>
    <w:rsid w:val="00F82BA9"/>
    <w:rsid w:val="00F82BDE"/>
    <w:rsid w:val="00F82D50"/>
    <w:rsid w:val="00F82E15"/>
    <w:rsid w:val="00F82E33"/>
    <w:rsid w:val="00F82F30"/>
    <w:rsid w:val="00F82F52"/>
    <w:rsid w:val="00F831A1"/>
    <w:rsid w:val="00F831DF"/>
    <w:rsid w:val="00F83357"/>
    <w:rsid w:val="00F83536"/>
    <w:rsid w:val="00F83AE9"/>
    <w:rsid w:val="00F83D76"/>
    <w:rsid w:val="00F83E22"/>
    <w:rsid w:val="00F8419D"/>
    <w:rsid w:val="00F84440"/>
    <w:rsid w:val="00F84443"/>
    <w:rsid w:val="00F84576"/>
    <w:rsid w:val="00F84589"/>
    <w:rsid w:val="00F84722"/>
    <w:rsid w:val="00F84811"/>
    <w:rsid w:val="00F84AF9"/>
    <w:rsid w:val="00F84B03"/>
    <w:rsid w:val="00F84C78"/>
    <w:rsid w:val="00F84CDB"/>
    <w:rsid w:val="00F84F2F"/>
    <w:rsid w:val="00F84F55"/>
    <w:rsid w:val="00F850F1"/>
    <w:rsid w:val="00F8515F"/>
    <w:rsid w:val="00F8518A"/>
    <w:rsid w:val="00F85195"/>
    <w:rsid w:val="00F853E6"/>
    <w:rsid w:val="00F8542F"/>
    <w:rsid w:val="00F856D9"/>
    <w:rsid w:val="00F858A5"/>
    <w:rsid w:val="00F85C24"/>
    <w:rsid w:val="00F85E08"/>
    <w:rsid w:val="00F8608F"/>
    <w:rsid w:val="00F861DB"/>
    <w:rsid w:val="00F86354"/>
    <w:rsid w:val="00F8639F"/>
    <w:rsid w:val="00F86442"/>
    <w:rsid w:val="00F865D0"/>
    <w:rsid w:val="00F86836"/>
    <w:rsid w:val="00F8688B"/>
    <w:rsid w:val="00F869D5"/>
    <w:rsid w:val="00F86B8E"/>
    <w:rsid w:val="00F86B97"/>
    <w:rsid w:val="00F86C9F"/>
    <w:rsid w:val="00F86D35"/>
    <w:rsid w:val="00F86E7B"/>
    <w:rsid w:val="00F86F3B"/>
    <w:rsid w:val="00F8778F"/>
    <w:rsid w:val="00F877C7"/>
    <w:rsid w:val="00F878E9"/>
    <w:rsid w:val="00F87A80"/>
    <w:rsid w:val="00F87B9F"/>
    <w:rsid w:val="00F87F7C"/>
    <w:rsid w:val="00F9067E"/>
    <w:rsid w:val="00F90744"/>
    <w:rsid w:val="00F9083A"/>
    <w:rsid w:val="00F90860"/>
    <w:rsid w:val="00F9087B"/>
    <w:rsid w:val="00F908C3"/>
    <w:rsid w:val="00F908C9"/>
    <w:rsid w:val="00F90B1B"/>
    <w:rsid w:val="00F90B2A"/>
    <w:rsid w:val="00F90B84"/>
    <w:rsid w:val="00F90E09"/>
    <w:rsid w:val="00F91131"/>
    <w:rsid w:val="00F912DF"/>
    <w:rsid w:val="00F912F9"/>
    <w:rsid w:val="00F91495"/>
    <w:rsid w:val="00F91644"/>
    <w:rsid w:val="00F91661"/>
    <w:rsid w:val="00F91868"/>
    <w:rsid w:val="00F91C50"/>
    <w:rsid w:val="00F91C64"/>
    <w:rsid w:val="00F92062"/>
    <w:rsid w:val="00F92976"/>
    <w:rsid w:val="00F92EED"/>
    <w:rsid w:val="00F9345E"/>
    <w:rsid w:val="00F935D7"/>
    <w:rsid w:val="00F936A3"/>
    <w:rsid w:val="00F9374F"/>
    <w:rsid w:val="00F9388D"/>
    <w:rsid w:val="00F938FF"/>
    <w:rsid w:val="00F9398C"/>
    <w:rsid w:val="00F93B65"/>
    <w:rsid w:val="00F93CFF"/>
    <w:rsid w:val="00F94057"/>
    <w:rsid w:val="00F940B8"/>
    <w:rsid w:val="00F941B3"/>
    <w:rsid w:val="00F946E9"/>
    <w:rsid w:val="00F9492E"/>
    <w:rsid w:val="00F9499C"/>
    <w:rsid w:val="00F94A44"/>
    <w:rsid w:val="00F94EFA"/>
    <w:rsid w:val="00F9515D"/>
    <w:rsid w:val="00F95264"/>
    <w:rsid w:val="00F95419"/>
    <w:rsid w:val="00F95A07"/>
    <w:rsid w:val="00F95A14"/>
    <w:rsid w:val="00F95F08"/>
    <w:rsid w:val="00F96044"/>
    <w:rsid w:val="00F9629B"/>
    <w:rsid w:val="00F962ED"/>
    <w:rsid w:val="00F963C5"/>
    <w:rsid w:val="00F96882"/>
    <w:rsid w:val="00F968BE"/>
    <w:rsid w:val="00F968C0"/>
    <w:rsid w:val="00F96A58"/>
    <w:rsid w:val="00F96AC3"/>
    <w:rsid w:val="00F96D8F"/>
    <w:rsid w:val="00F96E0C"/>
    <w:rsid w:val="00F971B8"/>
    <w:rsid w:val="00F97568"/>
    <w:rsid w:val="00F97579"/>
    <w:rsid w:val="00F977C4"/>
    <w:rsid w:val="00F979C9"/>
    <w:rsid w:val="00F97E40"/>
    <w:rsid w:val="00F97EC4"/>
    <w:rsid w:val="00FA01BF"/>
    <w:rsid w:val="00FA0239"/>
    <w:rsid w:val="00FA0295"/>
    <w:rsid w:val="00FA0550"/>
    <w:rsid w:val="00FA0609"/>
    <w:rsid w:val="00FA06A2"/>
    <w:rsid w:val="00FA06F3"/>
    <w:rsid w:val="00FA0768"/>
    <w:rsid w:val="00FA0ACC"/>
    <w:rsid w:val="00FA0B2C"/>
    <w:rsid w:val="00FA0B92"/>
    <w:rsid w:val="00FA0BF6"/>
    <w:rsid w:val="00FA0E95"/>
    <w:rsid w:val="00FA0F22"/>
    <w:rsid w:val="00FA0FED"/>
    <w:rsid w:val="00FA1144"/>
    <w:rsid w:val="00FA1AF5"/>
    <w:rsid w:val="00FA245B"/>
    <w:rsid w:val="00FA29F3"/>
    <w:rsid w:val="00FA2A9F"/>
    <w:rsid w:val="00FA2B24"/>
    <w:rsid w:val="00FA2B5A"/>
    <w:rsid w:val="00FA2BE8"/>
    <w:rsid w:val="00FA2E5E"/>
    <w:rsid w:val="00FA301F"/>
    <w:rsid w:val="00FA310A"/>
    <w:rsid w:val="00FA31EE"/>
    <w:rsid w:val="00FA324C"/>
    <w:rsid w:val="00FA3276"/>
    <w:rsid w:val="00FA33BB"/>
    <w:rsid w:val="00FA33EE"/>
    <w:rsid w:val="00FA346E"/>
    <w:rsid w:val="00FA3476"/>
    <w:rsid w:val="00FA34E3"/>
    <w:rsid w:val="00FA35CA"/>
    <w:rsid w:val="00FA38CF"/>
    <w:rsid w:val="00FA393D"/>
    <w:rsid w:val="00FA3BEF"/>
    <w:rsid w:val="00FA3CA3"/>
    <w:rsid w:val="00FA3F05"/>
    <w:rsid w:val="00FA4346"/>
    <w:rsid w:val="00FA46F4"/>
    <w:rsid w:val="00FA4A53"/>
    <w:rsid w:val="00FA4A85"/>
    <w:rsid w:val="00FA4AA6"/>
    <w:rsid w:val="00FA4C7A"/>
    <w:rsid w:val="00FA5011"/>
    <w:rsid w:val="00FA5567"/>
    <w:rsid w:val="00FA55CA"/>
    <w:rsid w:val="00FA573D"/>
    <w:rsid w:val="00FA5BAE"/>
    <w:rsid w:val="00FA5CDB"/>
    <w:rsid w:val="00FA5E2D"/>
    <w:rsid w:val="00FA5E30"/>
    <w:rsid w:val="00FA5E85"/>
    <w:rsid w:val="00FA653C"/>
    <w:rsid w:val="00FA67C5"/>
    <w:rsid w:val="00FA6921"/>
    <w:rsid w:val="00FA6B50"/>
    <w:rsid w:val="00FA6E53"/>
    <w:rsid w:val="00FA6F89"/>
    <w:rsid w:val="00FA719B"/>
    <w:rsid w:val="00FA72F8"/>
    <w:rsid w:val="00FA7301"/>
    <w:rsid w:val="00FA79E3"/>
    <w:rsid w:val="00FA7B6B"/>
    <w:rsid w:val="00FA7BCE"/>
    <w:rsid w:val="00FA7FAB"/>
    <w:rsid w:val="00FB055D"/>
    <w:rsid w:val="00FB0718"/>
    <w:rsid w:val="00FB0780"/>
    <w:rsid w:val="00FB0B80"/>
    <w:rsid w:val="00FB0D74"/>
    <w:rsid w:val="00FB0F16"/>
    <w:rsid w:val="00FB0F5A"/>
    <w:rsid w:val="00FB116C"/>
    <w:rsid w:val="00FB12C1"/>
    <w:rsid w:val="00FB140C"/>
    <w:rsid w:val="00FB1595"/>
    <w:rsid w:val="00FB1596"/>
    <w:rsid w:val="00FB169F"/>
    <w:rsid w:val="00FB16EA"/>
    <w:rsid w:val="00FB178C"/>
    <w:rsid w:val="00FB1800"/>
    <w:rsid w:val="00FB1FC8"/>
    <w:rsid w:val="00FB22DB"/>
    <w:rsid w:val="00FB23A4"/>
    <w:rsid w:val="00FB2674"/>
    <w:rsid w:val="00FB26EB"/>
    <w:rsid w:val="00FB2AD0"/>
    <w:rsid w:val="00FB2CCC"/>
    <w:rsid w:val="00FB2FC9"/>
    <w:rsid w:val="00FB324C"/>
    <w:rsid w:val="00FB3374"/>
    <w:rsid w:val="00FB38DC"/>
    <w:rsid w:val="00FB39B4"/>
    <w:rsid w:val="00FB3AB6"/>
    <w:rsid w:val="00FB3C41"/>
    <w:rsid w:val="00FB3CD8"/>
    <w:rsid w:val="00FB3DED"/>
    <w:rsid w:val="00FB3EBC"/>
    <w:rsid w:val="00FB4530"/>
    <w:rsid w:val="00FB49CF"/>
    <w:rsid w:val="00FB4AA8"/>
    <w:rsid w:val="00FB51D0"/>
    <w:rsid w:val="00FB5272"/>
    <w:rsid w:val="00FB5594"/>
    <w:rsid w:val="00FB5760"/>
    <w:rsid w:val="00FB5861"/>
    <w:rsid w:val="00FB594B"/>
    <w:rsid w:val="00FB5A74"/>
    <w:rsid w:val="00FB5D86"/>
    <w:rsid w:val="00FB6558"/>
    <w:rsid w:val="00FB6C31"/>
    <w:rsid w:val="00FB6D54"/>
    <w:rsid w:val="00FB6E8D"/>
    <w:rsid w:val="00FB6F86"/>
    <w:rsid w:val="00FB7482"/>
    <w:rsid w:val="00FB75F7"/>
    <w:rsid w:val="00FB77C1"/>
    <w:rsid w:val="00FB7AC5"/>
    <w:rsid w:val="00FB7CEE"/>
    <w:rsid w:val="00FC047C"/>
    <w:rsid w:val="00FC062B"/>
    <w:rsid w:val="00FC0BF1"/>
    <w:rsid w:val="00FC0D46"/>
    <w:rsid w:val="00FC1109"/>
    <w:rsid w:val="00FC12A6"/>
    <w:rsid w:val="00FC13A8"/>
    <w:rsid w:val="00FC13E9"/>
    <w:rsid w:val="00FC17B9"/>
    <w:rsid w:val="00FC18B8"/>
    <w:rsid w:val="00FC1A5D"/>
    <w:rsid w:val="00FC1B20"/>
    <w:rsid w:val="00FC1B7A"/>
    <w:rsid w:val="00FC1C95"/>
    <w:rsid w:val="00FC1D40"/>
    <w:rsid w:val="00FC1D81"/>
    <w:rsid w:val="00FC1E9E"/>
    <w:rsid w:val="00FC1EFF"/>
    <w:rsid w:val="00FC1F87"/>
    <w:rsid w:val="00FC207A"/>
    <w:rsid w:val="00FC2395"/>
    <w:rsid w:val="00FC24AF"/>
    <w:rsid w:val="00FC2612"/>
    <w:rsid w:val="00FC262B"/>
    <w:rsid w:val="00FC26EA"/>
    <w:rsid w:val="00FC2738"/>
    <w:rsid w:val="00FC2BDF"/>
    <w:rsid w:val="00FC2BE4"/>
    <w:rsid w:val="00FC2D14"/>
    <w:rsid w:val="00FC3266"/>
    <w:rsid w:val="00FC3598"/>
    <w:rsid w:val="00FC35ED"/>
    <w:rsid w:val="00FC382F"/>
    <w:rsid w:val="00FC38B8"/>
    <w:rsid w:val="00FC39C1"/>
    <w:rsid w:val="00FC3C09"/>
    <w:rsid w:val="00FC3FBE"/>
    <w:rsid w:val="00FC4290"/>
    <w:rsid w:val="00FC4313"/>
    <w:rsid w:val="00FC4472"/>
    <w:rsid w:val="00FC45B5"/>
    <w:rsid w:val="00FC4630"/>
    <w:rsid w:val="00FC4DB6"/>
    <w:rsid w:val="00FC4E50"/>
    <w:rsid w:val="00FC4FE5"/>
    <w:rsid w:val="00FC5061"/>
    <w:rsid w:val="00FC51AF"/>
    <w:rsid w:val="00FC51CC"/>
    <w:rsid w:val="00FC5302"/>
    <w:rsid w:val="00FC533E"/>
    <w:rsid w:val="00FC5573"/>
    <w:rsid w:val="00FC55CC"/>
    <w:rsid w:val="00FC57D2"/>
    <w:rsid w:val="00FC57D4"/>
    <w:rsid w:val="00FC5822"/>
    <w:rsid w:val="00FC584E"/>
    <w:rsid w:val="00FC5ADF"/>
    <w:rsid w:val="00FC5C41"/>
    <w:rsid w:val="00FC5C59"/>
    <w:rsid w:val="00FC61ED"/>
    <w:rsid w:val="00FC624E"/>
    <w:rsid w:val="00FC67AB"/>
    <w:rsid w:val="00FC6B9A"/>
    <w:rsid w:val="00FC6C1B"/>
    <w:rsid w:val="00FC6D11"/>
    <w:rsid w:val="00FC70B1"/>
    <w:rsid w:val="00FC7625"/>
    <w:rsid w:val="00FC7761"/>
    <w:rsid w:val="00FC7BF7"/>
    <w:rsid w:val="00FC7CDA"/>
    <w:rsid w:val="00FC7D0A"/>
    <w:rsid w:val="00FC7DB5"/>
    <w:rsid w:val="00FD0048"/>
    <w:rsid w:val="00FD0477"/>
    <w:rsid w:val="00FD057C"/>
    <w:rsid w:val="00FD0B4F"/>
    <w:rsid w:val="00FD128F"/>
    <w:rsid w:val="00FD165D"/>
    <w:rsid w:val="00FD199E"/>
    <w:rsid w:val="00FD1CAC"/>
    <w:rsid w:val="00FD258A"/>
    <w:rsid w:val="00FD2A1E"/>
    <w:rsid w:val="00FD2C0B"/>
    <w:rsid w:val="00FD2C32"/>
    <w:rsid w:val="00FD2E31"/>
    <w:rsid w:val="00FD2FD9"/>
    <w:rsid w:val="00FD2FF6"/>
    <w:rsid w:val="00FD3142"/>
    <w:rsid w:val="00FD31A8"/>
    <w:rsid w:val="00FD345C"/>
    <w:rsid w:val="00FD3535"/>
    <w:rsid w:val="00FD3538"/>
    <w:rsid w:val="00FD373A"/>
    <w:rsid w:val="00FD3752"/>
    <w:rsid w:val="00FD377F"/>
    <w:rsid w:val="00FD38F2"/>
    <w:rsid w:val="00FD3949"/>
    <w:rsid w:val="00FD4308"/>
    <w:rsid w:val="00FD4653"/>
    <w:rsid w:val="00FD483E"/>
    <w:rsid w:val="00FD4906"/>
    <w:rsid w:val="00FD491B"/>
    <w:rsid w:val="00FD4A6C"/>
    <w:rsid w:val="00FD4D68"/>
    <w:rsid w:val="00FD4EB3"/>
    <w:rsid w:val="00FD5260"/>
    <w:rsid w:val="00FD5639"/>
    <w:rsid w:val="00FD56F2"/>
    <w:rsid w:val="00FD5A3D"/>
    <w:rsid w:val="00FD5AF0"/>
    <w:rsid w:val="00FD5E64"/>
    <w:rsid w:val="00FD625E"/>
    <w:rsid w:val="00FD62B7"/>
    <w:rsid w:val="00FD6376"/>
    <w:rsid w:val="00FD64F2"/>
    <w:rsid w:val="00FD6667"/>
    <w:rsid w:val="00FD6961"/>
    <w:rsid w:val="00FD6D7C"/>
    <w:rsid w:val="00FD6DA2"/>
    <w:rsid w:val="00FD6FC6"/>
    <w:rsid w:val="00FD719D"/>
    <w:rsid w:val="00FD743E"/>
    <w:rsid w:val="00FD796D"/>
    <w:rsid w:val="00FD7B27"/>
    <w:rsid w:val="00FD7B86"/>
    <w:rsid w:val="00FD7FA2"/>
    <w:rsid w:val="00FE0312"/>
    <w:rsid w:val="00FE0502"/>
    <w:rsid w:val="00FE051A"/>
    <w:rsid w:val="00FE0646"/>
    <w:rsid w:val="00FE0E25"/>
    <w:rsid w:val="00FE1230"/>
    <w:rsid w:val="00FE123A"/>
    <w:rsid w:val="00FE139D"/>
    <w:rsid w:val="00FE13F4"/>
    <w:rsid w:val="00FE16FB"/>
    <w:rsid w:val="00FE18DE"/>
    <w:rsid w:val="00FE196C"/>
    <w:rsid w:val="00FE1B2E"/>
    <w:rsid w:val="00FE1D65"/>
    <w:rsid w:val="00FE1D9D"/>
    <w:rsid w:val="00FE23AD"/>
    <w:rsid w:val="00FE24EF"/>
    <w:rsid w:val="00FE260F"/>
    <w:rsid w:val="00FE2C95"/>
    <w:rsid w:val="00FE2D12"/>
    <w:rsid w:val="00FE3001"/>
    <w:rsid w:val="00FE337D"/>
    <w:rsid w:val="00FE3ADD"/>
    <w:rsid w:val="00FE3C7B"/>
    <w:rsid w:val="00FE3D20"/>
    <w:rsid w:val="00FE3E83"/>
    <w:rsid w:val="00FE3EE4"/>
    <w:rsid w:val="00FE42B9"/>
    <w:rsid w:val="00FE4301"/>
    <w:rsid w:val="00FE49A3"/>
    <w:rsid w:val="00FE4C19"/>
    <w:rsid w:val="00FE4E8C"/>
    <w:rsid w:val="00FE4FB5"/>
    <w:rsid w:val="00FE564A"/>
    <w:rsid w:val="00FE59D8"/>
    <w:rsid w:val="00FE5B6F"/>
    <w:rsid w:val="00FE5B9D"/>
    <w:rsid w:val="00FE5BDB"/>
    <w:rsid w:val="00FE5BE1"/>
    <w:rsid w:val="00FE6149"/>
    <w:rsid w:val="00FE65F2"/>
    <w:rsid w:val="00FE667A"/>
    <w:rsid w:val="00FE6AE3"/>
    <w:rsid w:val="00FE713E"/>
    <w:rsid w:val="00FE717B"/>
    <w:rsid w:val="00FE7316"/>
    <w:rsid w:val="00FE734C"/>
    <w:rsid w:val="00FE7381"/>
    <w:rsid w:val="00FE7A31"/>
    <w:rsid w:val="00FF03FC"/>
    <w:rsid w:val="00FF067C"/>
    <w:rsid w:val="00FF0EAA"/>
    <w:rsid w:val="00FF0EFE"/>
    <w:rsid w:val="00FF10E9"/>
    <w:rsid w:val="00FF1196"/>
    <w:rsid w:val="00FF11B6"/>
    <w:rsid w:val="00FF16A4"/>
    <w:rsid w:val="00FF17F1"/>
    <w:rsid w:val="00FF17F5"/>
    <w:rsid w:val="00FF1864"/>
    <w:rsid w:val="00FF1905"/>
    <w:rsid w:val="00FF1B16"/>
    <w:rsid w:val="00FF1D9E"/>
    <w:rsid w:val="00FF1E3E"/>
    <w:rsid w:val="00FF20EB"/>
    <w:rsid w:val="00FF2204"/>
    <w:rsid w:val="00FF248B"/>
    <w:rsid w:val="00FF264A"/>
    <w:rsid w:val="00FF269E"/>
    <w:rsid w:val="00FF289F"/>
    <w:rsid w:val="00FF2C8B"/>
    <w:rsid w:val="00FF300C"/>
    <w:rsid w:val="00FF304A"/>
    <w:rsid w:val="00FF32CA"/>
    <w:rsid w:val="00FF3331"/>
    <w:rsid w:val="00FF353C"/>
    <w:rsid w:val="00FF369B"/>
    <w:rsid w:val="00FF369E"/>
    <w:rsid w:val="00FF3AAA"/>
    <w:rsid w:val="00FF3C13"/>
    <w:rsid w:val="00FF3D01"/>
    <w:rsid w:val="00FF3E2E"/>
    <w:rsid w:val="00FF42F2"/>
    <w:rsid w:val="00FF456E"/>
    <w:rsid w:val="00FF45F6"/>
    <w:rsid w:val="00FF464C"/>
    <w:rsid w:val="00FF469A"/>
    <w:rsid w:val="00FF4722"/>
    <w:rsid w:val="00FF4768"/>
    <w:rsid w:val="00FF47D7"/>
    <w:rsid w:val="00FF483E"/>
    <w:rsid w:val="00FF4A7D"/>
    <w:rsid w:val="00FF4B30"/>
    <w:rsid w:val="00FF4B92"/>
    <w:rsid w:val="00FF4C11"/>
    <w:rsid w:val="00FF4C31"/>
    <w:rsid w:val="00FF4F26"/>
    <w:rsid w:val="00FF4FE7"/>
    <w:rsid w:val="00FF52C0"/>
    <w:rsid w:val="00FF574B"/>
    <w:rsid w:val="00FF57A1"/>
    <w:rsid w:val="00FF58BF"/>
    <w:rsid w:val="00FF59D6"/>
    <w:rsid w:val="00FF6149"/>
    <w:rsid w:val="00FF6210"/>
    <w:rsid w:val="00FF626F"/>
    <w:rsid w:val="00FF6281"/>
    <w:rsid w:val="00FF63E6"/>
    <w:rsid w:val="00FF6611"/>
    <w:rsid w:val="00FF6AAD"/>
    <w:rsid w:val="00FF6AAE"/>
    <w:rsid w:val="00FF7101"/>
    <w:rsid w:val="00FF7C1C"/>
    <w:rsid w:val="00FF7D3C"/>
    <w:rsid w:val="0102F17F"/>
    <w:rsid w:val="010D84E4"/>
    <w:rsid w:val="0113A9D9"/>
    <w:rsid w:val="011AFB49"/>
    <w:rsid w:val="01217581"/>
    <w:rsid w:val="01252FFE"/>
    <w:rsid w:val="01258BF3"/>
    <w:rsid w:val="012A8C43"/>
    <w:rsid w:val="013A0679"/>
    <w:rsid w:val="013AED21"/>
    <w:rsid w:val="0141CB35"/>
    <w:rsid w:val="0143B85E"/>
    <w:rsid w:val="01469B38"/>
    <w:rsid w:val="01485ADD"/>
    <w:rsid w:val="01494189"/>
    <w:rsid w:val="014D5C46"/>
    <w:rsid w:val="0152A0E2"/>
    <w:rsid w:val="0158A313"/>
    <w:rsid w:val="0159EC1F"/>
    <w:rsid w:val="015ECA88"/>
    <w:rsid w:val="01646761"/>
    <w:rsid w:val="016684A3"/>
    <w:rsid w:val="0187D8C7"/>
    <w:rsid w:val="0191344B"/>
    <w:rsid w:val="01922472"/>
    <w:rsid w:val="01971AE0"/>
    <w:rsid w:val="019C038B"/>
    <w:rsid w:val="019FDD2E"/>
    <w:rsid w:val="019FDE83"/>
    <w:rsid w:val="01A0817C"/>
    <w:rsid w:val="01A148C8"/>
    <w:rsid w:val="01A3FE89"/>
    <w:rsid w:val="01AB77C2"/>
    <w:rsid w:val="01B9BB1C"/>
    <w:rsid w:val="01BCD0A9"/>
    <w:rsid w:val="01C982EF"/>
    <w:rsid w:val="01E2D3EB"/>
    <w:rsid w:val="01E37FB0"/>
    <w:rsid w:val="01E52BA0"/>
    <w:rsid w:val="01EB34F0"/>
    <w:rsid w:val="020116FE"/>
    <w:rsid w:val="0208E16F"/>
    <w:rsid w:val="0209AC18"/>
    <w:rsid w:val="021084E7"/>
    <w:rsid w:val="02147E5A"/>
    <w:rsid w:val="0220CEDF"/>
    <w:rsid w:val="0222EF11"/>
    <w:rsid w:val="022BD45A"/>
    <w:rsid w:val="023A895E"/>
    <w:rsid w:val="023A8A19"/>
    <w:rsid w:val="0244357B"/>
    <w:rsid w:val="02482746"/>
    <w:rsid w:val="0248A2BD"/>
    <w:rsid w:val="024F37FF"/>
    <w:rsid w:val="0250BAD1"/>
    <w:rsid w:val="025181E4"/>
    <w:rsid w:val="0253DBF8"/>
    <w:rsid w:val="025F3E0F"/>
    <w:rsid w:val="026805A3"/>
    <w:rsid w:val="026DB73D"/>
    <w:rsid w:val="02706524"/>
    <w:rsid w:val="0271C032"/>
    <w:rsid w:val="0274EB4F"/>
    <w:rsid w:val="027638A8"/>
    <w:rsid w:val="029E08A5"/>
    <w:rsid w:val="02A208A1"/>
    <w:rsid w:val="02A40C2F"/>
    <w:rsid w:val="02AAA96E"/>
    <w:rsid w:val="02ABFBDF"/>
    <w:rsid w:val="02ADCF8D"/>
    <w:rsid w:val="02AE026F"/>
    <w:rsid w:val="02B573C5"/>
    <w:rsid w:val="02B9782E"/>
    <w:rsid w:val="02CE9563"/>
    <w:rsid w:val="02D2AC23"/>
    <w:rsid w:val="02D4475C"/>
    <w:rsid w:val="02D550A0"/>
    <w:rsid w:val="02F0B283"/>
    <w:rsid w:val="02F47374"/>
    <w:rsid w:val="02F4C44E"/>
    <w:rsid w:val="02FC0701"/>
    <w:rsid w:val="03064C4A"/>
    <w:rsid w:val="0308D32E"/>
    <w:rsid w:val="0309CF4D"/>
    <w:rsid w:val="030B1B48"/>
    <w:rsid w:val="0314FF42"/>
    <w:rsid w:val="0327E164"/>
    <w:rsid w:val="032F7951"/>
    <w:rsid w:val="03372136"/>
    <w:rsid w:val="033B901E"/>
    <w:rsid w:val="033CBDB1"/>
    <w:rsid w:val="03457161"/>
    <w:rsid w:val="034969D8"/>
    <w:rsid w:val="035AFE4D"/>
    <w:rsid w:val="03673A45"/>
    <w:rsid w:val="036A42AD"/>
    <w:rsid w:val="036A733B"/>
    <w:rsid w:val="036E343C"/>
    <w:rsid w:val="03702741"/>
    <w:rsid w:val="0370817E"/>
    <w:rsid w:val="037BF05A"/>
    <w:rsid w:val="0383EAC0"/>
    <w:rsid w:val="03857EDA"/>
    <w:rsid w:val="03895015"/>
    <w:rsid w:val="0389D149"/>
    <w:rsid w:val="03993018"/>
    <w:rsid w:val="039A2C4A"/>
    <w:rsid w:val="039F6D52"/>
    <w:rsid w:val="03A34976"/>
    <w:rsid w:val="03A97805"/>
    <w:rsid w:val="03B32851"/>
    <w:rsid w:val="03C67955"/>
    <w:rsid w:val="03CAB321"/>
    <w:rsid w:val="03CC7B94"/>
    <w:rsid w:val="03CF158D"/>
    <w:rsid w:val="03D46E94"/>
    <w:rsid w:val="03D4E266"/>
    <w:rsid w:val="03DB43D0"/>
    <w:rsid w:val="03E26187"/>
    <w:rsid w:val="03EFECD6"/>
    <w:rsid w:val="03F73A73"/>
    <w:rsid w:val="0403FBD7"/>
    <w:rsid w:val="0407C5CA"/>
    <w:rsid w:val="04146368"/>
    <w:rsid w:val="04298EC5"/>
    <w:rsid w:val="043894B6"/>
    <w:rsid w:val="0446A85F"/>
    <w:rsid w:val="0446B870"/>
    <w:rsid w:val="046E9479"/>
    <w:rsid w:val="0471293C"/>
    <w:rsid w:val="047BE18D"/>
    <w:rsid w:val="047F8E81"/>
    <w:rsid w:val="048AA3C1"/>
    <w:rsid w:val="0492FA1A"/>
    <w:rsid w:val="04966C87"/>
    <w:rsid w:val="0498E476"/>
    <w:rsid w:val="0499C52E"/>
    <w:rsid w:val="04AA6805"/>
    <w:rsid w:val="04D32A40"/>
    <w:rsid w:val="04D78F08"/>
    <w:rsid w:val="04D807A0"/>
    <w:rsid w:val="04D9D55F"/>
    <w:rsid w:val="04DA3BD1"/>
    <w:rsid w:val="04DDD041"/>
    <w:rsid w:val="04DDD922"/>
    <w:rsid w:val="04E1E9CC"/>
    <w:rsid w:val="04E4DF50"/>
    <w:rsid w:val="04E88E1F"/>
    <w:rsid w:val="04F70113"/>
    <w:rsid w:val="04F71740"/>
    <w:rsid w:val="04F7E0F8"/>
    <w:rsid w:val="04F94D29"/>
    <w:rsid w:val="0508FD9B"/>
    <w:rsid w:val="050FA999"/>
    <w:rsid w:val="05116131"/>
    <w:rsid w:val="0513C9C6"/>
    <w:rsid w:val="051BCF9F"/>
    <w:rsid w:val="053A66F6"/>
    <w:rsid w:val="05443CBA"/>
    <w:rsid w:val="05491578"/>
    <w:rsid w:val="05498716"/>
    <w:rsid w:val="054D81F1"/>
    <w:rsid w:val="054FBB85"/>
    <w:rsid w:val="0550D897"/>
    <w:rsid w:val="05549E83"/>
    <w:rsid w:val="055CD159"/>
    <w:rsid w:val="055F26F1"/>
    <w:rsid w:val="056418FD"/>
    <w:rsid w:val="0571CC8C"/>
    <w:rsid w:val="0579F315"/>
    <w:rsid w:val="0579F38B"/>
    <w:rsid w:val="05803369"/>
    <w:rsid w:val="05829ECF"/>
    <w:rsid w:val="0584A55C"/>
    <w:rsid w:val="0584A915"/>
    <w:rsid w:val="058C27FE"/>
    <w:rsid w:val="05963FDA"/>
    <w:rsid w:val="05AF9265"/>
    <w:rsid w:val="05B1A346"/>
    <w:rsid w:val="05BA3D00"/>
    <w:rsid w:val="05BD7322"/>
    <w:rsid w:val="05C67F1F"/>
    <w:rsid w:val="05C77937"/>
    <w:rsid w:val="05C7D869"/>
    <w:rsid w:val="05D395B4"/>
    <w:rsid w:val="05D9F347"/>
    <w:rsid w:val="05E4EAAD"/>
    <w:rsid w:val="05E9CDD3"/>
    <w:rsid w:val="05EAD9A2"/>
    <w:rsid w:val="05EFCD32"/>
    <w:rsid w:val="0602C56A"/>
    <w:rsid w:val="0603F24F"/>
    <w:rsid w:val="060B4500"/>
    <w:rsid w:val="061FD14A"/>
    <w:rsid w:val="062A2B09"/>
    <w:rsid w:val="062ECCF0"/>
    <w:rsid w:val="063540C4"/>
    <w:rsid w:val="063C3634"/>
    <w:rsid w:val="063F00F2"/>
    <w:rsid w:val="0645915A"/>
    <w:rsid w:val="06646EB0"/>
    <w:rsid w:val="066A6DAD"/>
    <w:rsid w:val="0671431C"/>
    <w:rsid w:val="06742540"/>
    <w:rsid w:val="0675FD1B"/>
    <w:rsid w:val="0677A13C"/>
    <w:rsid w:val="0686D48D"/>
    <w:rsid w:val="0686F505"/>
    <w:rsid w:val="06874783"/>
    <w:rsid w:val="06886A1D"/>
    <w:rsid w:val="068D9C9A"/>
    <w:rsid w:val="068FEAB4"/>
    <w:rsid w:val="069A1729"/>
    <w:rsid w:val="069D664D"/>
    <w:rsid w:val="06B311D4"/>
    <w:rsid w:val="06C48292"/>
    <w:rsid w:val="06C6781A"/>
    <w:rsid w:val="06C89EA1"/>
    <w:rsid w:val="06C99DB9"/>
    <w:rsid w:val="06CABB47"/>
    <w:rsid w:val="06CD59CC"/>
    <w:rsid w:val="06CDEF01"/>
    <w:rsid w:val="06D5A7CF"/>
    <w:rsid w:val="06D9238D"/>
    <w:rsid w:val="06DC6E1C"/>
    <w:rsid w:val="06DE4975"/>
    <w:rsid w:val="06DFEBC3"/>
    <w:rsid w:val="06E3BBA5"/>
    <w:rsid w:val="06FD67A9"/>
    <w:rsid w:val="07077C7D"/>
    <w:rsid w:val="0714DA4B"/>
    <w:rsid w:val="0716A365"/>
    <w:rsid w:val="0716A59B"/>
    <w:rsid w:val="07195149"/>
    <w:rsid w:val="071C3DAA"/>
    <w:rsid w:val="07350F61"/>
    <w:rsid w:val="073DF6A1"/>
    <w:rsid w:val="074275E7"/>
    <w:rsid w:val="0748B37F"/>
    <w:rsid w:val="0750CE6F"/>
    <w:rsid w:val="075F8428"/>
    <w:rsid w:val="076330BA"/>
    <w:rsid w:val="07666C66"/>
    <w:rsid w:val="076C5E49"/>
    <w:rsid w:val="0775EC03"/>
    <w:rsid w:val="077D72E0"/>
    <w:rsid w:val="078763BF"/>
    <w:rsid w:val="07890832"/>
    <w:rsid w:val="07989E4C"/>
    <w:rsid w:val="07A1FADF"/>
    <w:rsid w:val="07ADE30C"/>
    <w:rsid w:val="07AF55DC"/>
    <w:rsid w:val="07B7375B"/>
    <w:rsid w:val="07C32787"/>
    <w:rsid w:val="07C7BFA4"/>
    <w:rsid w:val="07D9729A"/>
    <w:rsid w:val="07DCA50E"/>
    <w:rsid w:val="07E00248"/>
    <w:rsid w:val="07EB6546"/>
    <w:rsid w:val="07F12736"/>
    <w:rsid w:val="07FBEC9D"/>
    <w:rsid w:val="07FED420"/>
    <w:rsid w:val="08004167"/>
    <w:rsid w:val="080F67B3"/>
    <w:rsid w:val="08134120"/>
    <w:rsid w:val="08264ABF"/>
    <w:rsid w:val="0829DB6C"/>
    <w:rsid w:val="08308484"/>
    <w:rsid w:val="083C4A40"/>
    <w:rsid w:val="08495AC9"/>
    <w:rsid w:val="084A6C87"/>
    <w:rsid w:val="084AB63E"/>
    <w:rsid w:val="084B32BB"/>
    <w:rsid w:val="084BACA5"/>
    <w:rsid w:val="084F2573"/>
    <w:rsid w:val="085A45A5"/>
    <w:rsid w:val="085E7568"/>
    <w:rsid w:val="08659171"/>
    <w:rsid w:val="08672450"/>
    <w:rsid w:val="08675386"/>
    <w:rsid w:val="086754E1"/>
    <w:rsid w:val="08680FCC"/>
    <w:rsid w:val="0871352F"/>
    <w:rsid w:val="087C3263"/>
    <w:rsid w:val="087DB0CA"/>
    <w:rsid w:val="087E8550"/>
    <w:rsid w:val="087F816A"/>
    <w:rsid w:val="0882ED3A"/>
    <w:rsid w:val="0885561F"/>
    <w:rsid w:val="0887C3F1"/>
    <w:rsid w:val="0897969A"/>
    <w:rsid w:val="089B4BC6"/>
    <w:rsid w:val="089D25A6"/>
    <w:rsid w:val="089FA5FA"/>
    <w:rsid w:val="08B55E45"/>
    <w:rsid w:val="08BBA78A"/>
    <w:rsid w:val="08CA598C"/>
    <w:rsid w:val="08E291DF"/>
    <w:rsid w:val="08E56A94"/>
    <w:rsid w:val="08FBD200"/>
    <w:rsid w:val="09017868"/>
    <w:rsid w:val="0902307B"/>
    <w:rsid w:val="09064DF1"/>
    <w:rsid w:val="09144E7B"/>
    <w:rsid w:val="0916E88B"/>
    <w:rsid w:val="09244FAD"/>
    <w:rsid w:val="092D4411"/>
    <w:rsid w:val="092DA09A"/>
    <w:rsid w:val="0937C385"/>
    <w:rsid w:val="0937F8CD"/>
    <w:rsid w:val="0941CA79"/>
    <w:rsid w:val="0943E4E5"/>
    <w:rsid w:val="094E0BCA"/>
    <w:rsid w:val="095D9A36"/>
    <w:rsid w:val="096CBBF0"/>
    <w:rsid w:val="096FB5C9"/>
    <w:rsid w:val="097CC707"/>
    <w:rsid w:val="09821CA0"/>
    <w:rsid w:val="0993B637"/>
    <w:rsid w:val="099A4F5E"/>
    <w:rsid w:val="099DFBD3"/>
    <w:rsid w:val="09A1E9CB"/>
    <w:rsid w:val="09AB4F7D"/>
    <w:rsid w:val="09AF6737"/>
    <w:rsid w:val="09BE973F"/>
    <w:rsid w:val="09CA4B7F"/>
    <w:rsid w:val="09CF69D5"/>
    <w:rsid w:val="09D4B7B9"/>
    <w:rsid w:val="09D91D51"/>
    <w:rsid w:val="09E1244B"/>
    <w:rsid w:val="09E4C855"/>
    <w:rsid w:val="09E6F447"/>
    <w:rsid w:val="09EA676F"/>
    <w:rsid w:val="09EBE4BB"/>
    <w:rsid w:val="09F90720"/>
    <w:rsid w:val="0A03747A"/>
    <w:rsid w:val="0A08685E"/>
    <w:rsid w:val="0A13D761"/>
    <w:rsid w:val="0A1764D1"/>
    <w:rsid w:val="0A27FBCB"/>
    <w:rsid w:val="0A2A52D4"/>
    <w:rsid w:val="0A2C22D2"/>
    <w:rsid w:val="0A2D79BB"/>
    <w:rsid w:val="0A422F2C"/>
    <w:rsid w:val="0A4A9237"/>
    <w:rsid w:val="0A4FE487"/>
    <w:rsid w:val="0A536DA6"/>
    <w:rsid w:val="0A567617"/>
    <w:rsid w:val="0A74F320"/>
    <w:rsid w:val="0A75419C"/>
    <w:rsid w:val="0A779491"/>
    <w:rsid w:val="0A786682"/>
    <w:rsid w:val="0A7A8430"/>
    <w:rsid w:val="0A800938"/>
    <w:rsid w:val="0A82045C"/>
    <w:rsid w:val="0A90B4FE"/>
    <w:rsid w:val="0A971C5A"/>
    <w:rsid w:val="0A9CC123"/>
    <w:rsid w:val="0AA61E76"/>
    <w:rsid w:val="0AAED55B"/>
    <w:rsid w:val="0AAF3DF8"/>
    <w:rsid w:val="0AB32E58"/>
    <w:rsid w:val="0ABF1413"/>
    <w:rsid w:val="0ACAD6CA"/>
    <w:rsid w:val="0ACB3A4C"/>
    <w:rsid w:val="0ADCE0F7"/>
    <w:rsid w:val="0AE4BE87"/>
    <w:rsid w:val="0AEB2311"/>
    <w:rsid w:val="0AEFE666"/>
    <w:rsid w:val="0AF6FC8A"/>
    <w:rsid w:val="0B0473E2"/>
    <w:rsid w:val="0B0A3264"/>
    <w:rsid w:val="0B1B8F00"/>
    <w:rsid w:val="0B3412F9"/>
    <w:rsid w:val="0B35EAD0"/>
    <w:rsid w:val="0B380CA8"/>
    <w:rsid w:val="0B3C7BEF"/>
    <w:rsid w:val="0B3DB532"/>
    <w:rsid w:val="0B3EDE8D"/>
    <w:rsid w:val="0B42615B"/>
    <w:rsid w:val="0B44F131"/>
    <w:rsid w:val="0B4DD2E1"/>
    <w:rsid w:val="0B4E0399"/>
    <w:rsid w:val="0B4FF361"/>
    <w:rsid w:val="0B6FD950"/>
    <w:rsid w:val="0B71892F"/>
    <w:rsid w:val="0B748866"/>
    <w:rsid w:val="0B7C4959"/>
    <w:rsid w:val="0B7F829E"/>
    <w:rsid w:val="0B808037"/>
    <w:rsid w:val="0B861C95"/>
    <w:rsid w:val="0B9014E1"/>
    <w:rsid w:val="0B976601"/>
    <w:rsid w:val="0B9A9332"/>
    <w:rsid w:val="0B9D6C27"/>
    <w:rsid w:val="0BA1B3DF"/>
    <w:rsid w:val="0BA33D61"/>
    <w:rsid w:val="0BA53E2F"/>
    <w:rsid w:val="0BA7EF04"/>
    <w:rsid w:val="0BAC531F"/>
    <w:rsid w:val="0BB4A419"/>
    <w:rsid w:val="0BBA0F7E"/>
    <w:rsid w:val="0BBD8A51"/>
    <w:rsid w:val="0BCD78B2"/>
    <w:rsid w:val="0BE08040"/>
    <w:rsid w:val="0BF8D150"/>
    <w:rsid w:val="0C017D54"/>
    <w:rsid w:val="0C1B56DC"/>
    <w:rsid w:val="0C206029"/>
    <w:rsid w:val="0C29D376"/>
    <w:rsid w:val="0C2FFC28"/>
    <w:rsid w:val="0C337037"/>
    <w:rsid w:val="0C35F740"/>
    <w:rsid w:val="0C3904C0"/>
    <w:rsid w:val="0C42EB58"/>
    <w:rsid w:val="0C43A3B1"/>
    <w:rsid w:val="0C4AE325"/>
    <w:rsid w:val="0C4C7771"/>
    <w:rsid w:val="0C543D04"/>
    <w:rsid w:val="0C583F8E"/>
    <w:rsid w:val="0C60DB05"/>
    <w:rsid w:val="0C64D169"/>
    <w:rsid w:val="0C6BED75"/>
    <w:rsid w:val="0C6EB89F"/>
    <w:rsid w:val="0C756F48"/>
    <w:rsid w:val="0C8AB010"/>
    <w:rsid w:val="0CA4BE9F"/>
    <w:rsid w:val="0CA73421"/>
    <w:rsid w:val="0CAF92E5"/>
    <w:rsid w:val="0CB31743"/>
    <w:rsid w:val="0CB4AB92"/>
    <w:rsid w:val="0CC1DDD6"/>
    <w:rsid w:val="0CC58E6A"/>
    <w:rsid w:val="0CCA16CB"/>
    <w:rsid w:val="0CD57858"/>
    <w:rsid w:val="0CD82A4E"/>
    <w:rsid w:val="0CDA60A9"/>
    <w:rsid w:val="0CE658FB"/>
    <w:rsid w:val="0CF42286"/>
    <w:rsid w:val="0CF4A35D"/>
    <w:rsid w:val="0CF7C306"/>
    <w:rsid w:val="0D0015BE"/>
    <w:rsid w:val="0D02278E"/>
    <w:rsid w:val="0D215EB6"/>
    <w:rsid w:val="0D258114"/>
    <w:rsid w:val="0D2FD3B9"/>
    <w:rsid w:val="0D374965"/>
    <w:rsid w:val="0D3CADDA"/>
    <w:rsid w:val="0D3F7061"/>
    <w:rsid w:val="0D410E90"/>
    <w:rsid w:val="0D476615"/>
    <w:rsid w:val="0D58C627"/>
    <w:rsid w:val="0D603331"/>
    <w:rsid w:val="0D6236CF"/>
    <w:rsid w:val="0D72FD5E"/>
    <w:rsid w:val="0D78F109"/>
    <w:rsid w:val="0D84CDCA"/>
    <w:rsid w:val="0D8AF51D"/>
    <w:rsid w:val="0D8CB3F6"/>
    <w:rsid w:val="0D8D8E82"/>
    <w:rsid w:val="0D8DD26F"/>
    <w:rsid w:val="0D91B67C"/>
    <w:rsid w:val="0D99F6C5"/>
    <w:rsid w:val="0D9A3541"/>
    <w:rsid w:val="0D9F2249"/>
    <w:rsid w:val="0DCF17E5"/>
    <w:rsid w:val="0DD6F716"/>
    <w:rsid w:val="0DDEC162"/>
    <w:rsid w:val="0DE55A6F"/>
    <w:rsid w:val="0DEC462C"/>
    <w:rsid w:val="0DF49129"/>
    <w:rsid w:val="0DF4A4B5"/>
    <w:rsid w:val="0DF82FD4"/>
    <w:rsid w:val="0E20AF20"/>
    <w:rsid w:val="0E2339E3"/>
    <w:rsid w:val="0E302F53"/>
    <w:rsid w:val="0E320DE7"/>
    <w:rsid w:val="0E38BE6E"/>
    <w:rsid w:val="0E3A9FDB"/>
    <w:rsid w:val="0E3F0B4C"/>
    <w:rsid w:val="0E4115C5"/>
    <w:rsid w:val="0E6074BA"/>
    <w:rsid w:val="0E6B9F30"/>
    <w:rsid w:val="0E75C846"/>
    <w:rsid w:val="0E7F4C85"/>
    <w:rsid w:val="0E86DFFC"/>
    <w:rsid w:val="0E8B3ADB"/>
    <w:rsid w:val="0E8B9DF1"/>
    <w:rsid w:val="0E91DFC1"/>
    <w:rsid w:val="0E9A61C0"/>
    <w:rsid w:val="0EA5DE3C"/>
    <w:rsid w:val="0EAFB2F3"/>
    <w:rsid w:val="0EB8E5B4"/>
    <w:rsid w:val="0EB9E9A1"/>
    <w:rsid w:val="0EBECB0B"/>
    <w:rsid w:val="0EBF55DE"/>
    <w:rsid w:val="0EE0F41E"/>
    <w:rsid w:val="0EF2308B"/>
    <w:rsid w:val="0F010604"/>
    <w:rsid w:val="0F019C84"/>
    <w:rsid w:val="0F0CB46E"/>
    <w:rsid w:val="0F101DA4"/>
    <w:rsid w:val="0F13BD22"/>
    <w:rsid w:val="0F17983E"/>
    <w:rsid w:val="0F19A882"/>
    <w:rsid w:val="0F1AA5AB"/>
    <w:rsid w:val="0F1E035A"/>
    <w:rsid w:val="0F2004E0"/>
    <w:rsid w:val="0F28CCC7"/>
    <w:rsid w:val="0F2A077A"/>
    <w:rsid w:val="0F2EEA94"/>
    <w:rsid w:val="0F2F0C1D"/>
    <w:rsid w:val="0F32D34E"/>
    <w:rsid w:val="0F3356F9"/>
    <w:rsid w:val="0F33AA37"/>
    <w:rsid w:val="0F3CBE46"/>
    <w:rsid w:val="0F3CE417"/>
    <w:rsid w:val="0F3DDC6F"/>
    <w:rsid w:val="0F579B49"/>
    <w:rsid w:val="0F580814"/>
    <w:rsid w:val="0F599F1A"/>
    <w:rsid w:val="0F5B00E7"/>
    <w:rsid w:val="0F5FA102"/>
    <w:rsid w:val="0F649173"/>
    <w:rsid w:val="0F6AC5E9"/>
    <w:rsid w:val="0F746EEC"/>
    <w:rsid w:val="0F79AFC9"/>
    <w:rsid w:val="0F8A50AA"/>
    <w:rsid w:val="0F8BDDC6"/>
    <w:rsid w:val="0F9663CC"/>
    <w:rsid w:val="0FB3D715"/>
    <w:rsid w:val="0FBEDC32"/>
    <w:rsid w:val="0FCAAC7B"/>
    <w:rsid w:val="0FCFFFD4"/>
    <w:rsid w:val="0FD2B9BE"/>
    <w:rsid w:val="0FDACFD7"/>
    <w:rsid w:val="0FDC2892"/>
    <w:rsid w:val="0FE726AB"/>
    <w:rsid w:val="0FFC53BE"/>
    <w:rsid w:val="10088BE1"/>
    <w:rsid w:val="100A6EA7"/>
    <w:rsid w:val="1014A954"/>
    <w:rsid w:val="10169543"/>
    <w:rsid w:val="10182171"/>
    <w:rsid w:val="101DB317"/>
    <w:rsid w:val="102732FF"/>
    <w:rsid w:val="103586D4"/>
    <w:rsid w:val="104663FC"/>
    <w:rsid w:val="104CE9FE"/>
    <w:rsid w:val="104D414A"/>
    <w:rsid w:val="10584E88"/>
    <w:rsid w:val="105EBC9D"/>
    <w:rsid w:val="10727402"/>
    <w:rsid w:val="1075C44A"/>
    <w:rsid w:val="1086230B"/>
    <w:rsid w:val="1089FCD2"/>
    <w:rsid w:val="108A599F"/>
    <w:rsid w:val="10A0E9D5"/>
    <w:rsid w:val="10A304CC"/>
    <w:rsid w:val="10A5E0B5"/>
    <w:rsid w:val="10A96D82"/>
    <w:rsid w:val="10B3857B"/>
    <w:rsid w:val="10BE3471"/>
    <w:rsid w:val="10D502C3"/>
    <w:rsid w:val="10E37B40"/>
    <w:rsid w:val="10F1E445"/>
    <w:rsid w:val="11019857"/>
    <w:rsid w:val="11029314"/>
    <w:rsid w:val="11042C3B"/>
    <w:rsid w:val="1116DEB5"/>
    <w:rsid w:val="111D3766"/>
    <w:rsid w:val="112A9E67"/>
    <w:rsid w:val="112DCC5A"/>
    <w:rsid w:val="1137C7A6"/>
    <w:rsid w:val="113E0EAC"/>
    <w:rsid w:val="11407447"/>
    <w:rsid w:val="114FBCF9"/>
    <w:rsid w:val="11542587"/>
    <w:rsid w:val="115839DC"/>
    <w:rsid w:val="1159F57B"/>
    <w:rsid w:val="116157FE"/>
    <w:rsid w:val="11770C9B"/>
    <w:rsid w:val="1189F8E1"/>
    <w:rsid w:val="118F424B"/>
    <w:rsid w:val="119ED044"/>
    <w:rsid w:val="11AACB5D"/>
    <w:rsid w:val="11AECDEB"/>
    <w:rsid w:val="11AFC116"/>
    <w:rsid w:val="11CA3426"/>
    <w:rsid w:val="11D24023"/>
    <w:rsid w:val="11D72D4E"/>
    <w:rsid w:val="11DC2CDF"/>
    <w:rsid w:val="11DEF621"/>
    <w:rsid w:val="11F8D835"/>
    <w:rsid w:val="1203805D"/>
    <w:rsid w:val="12053282"/>
    <w:rsid w:val="12117955"/>
    <w:rsid w:val="1212E184"/>
    <w:rsid w:val="121BAD14"/>
    <w:rsid w:val="121CC7B3"/>
    <w:rsid w:val="1226AD63"/>
    <w:rsid w:val="12282398"/>
    <w:rsid w:val="1229AAF8"/>
    <w:rsid w:val="122D2F5B"/>
    <w:rsid w:val="12381232"/>
    <w:rsid w:val="124415C6"/>
    <w:rsid w:val="124A375D"/>
    <w:rsid w:val="124BA23F"/>
    <w:rsid w:val="1250022D"/>
    <w:rsid w:val="1250E81C"/>
    <w:rsid w:val="125DA2A3"/>
    <w:rsid w:val="126799F9"/>
    <w:rsid w:val="126D83A9"/>
    <w:rsid w:val="126EFC04"/>
    <w:rsid w:val="127381F6"/>
    <w:rsid w:val="1285B879"/>
    <w:rsid w:val="12860850"/>
    <w:rsid w:val="1289426F"/>
    <w:rsid w:val="129C799F"/>
    <w:rsid w:val="129D1E0B"/>
    <w:rsid w:val="12B0DA9A"/>
    <w:rsid w:val="12B55F4C"/>
    <w:rsid w:val="12B59868"/>
    <w:rsid w:val="12B8EB21"/>
    <w:rsid w:val="12C166E9"/>
    <w:rsid w:val="12CE4472"/>
    <w:rsid w:val="12D058EE"/>
    <w:rsid w:val="12D38E13"/>
    <w:rsid w:val="12DEDB91"/>
    <w:rsid w:val="12EB487B"/>
    <w:rsid w:val="12F7402E"/>
    <w:rsid w:val="12F7B458"/>
    <w:rsid w:val="12F89805"/>
    <w:rsid w:val="12F94ED6"/>
    <w:rsid w:val="13066D85"/>
    <w:rsid w:val="13087954"/>
    <w:rsid w:val="130B748D"/>
    <w:rsid w:val="1315E913"/>
    <w:rsid w:val="131BE05F"/>
    <w:rsid w:val="131DFAD9"/>
    <w:rsid w:val="1320B8ED"/>
    <w:rsid w:val="133674F4"/>
    <w:rsid w:val="134EED1C"/>
    <w:rsid w:val="1350ADAC"/>
    <w:rsid w:val="135C3EC5"/>
    <w:rsid w:val="13650877"/>
    <w:rsid w:val="137B0142"/>
    <w:rsid w:val="137C219D"/>
    <w:rsid w:val="137CD0CF"/>
    <w:rsid w:val="1381792B"/>
    <w:rsid w:val="1381FF8E"/>
    <w:rsid w:val="139EDA42"/>
    <w:rsid w:val="13A2D3E3"/>
    <w:rsid w:val="13A4FA66"/>
    <w:rsid w:val="13A82620"/>
    <w:rsid w:val="13B9E244"/>
    <w:rsid w:val="13BA2598"/>
    <w:rsid w:val="13D2394F"/>
    <w:rsid w:val="13E1E83F"/>
    <w:rsid w:val="13E548D2"/>
    <w:rsid w:val="13E9903F"/>
    <w:rsid w:val="13FEB3F5"/>
    <w:rsid w:val="140573CD"/>
    <w:rsid w:val="140C667B"/>
    <w:rsid w:val="14202503"/>
    <w:rsid w:val="1432F4CA"/>
    <w:rsid w:val="14347B7B"/>
    <w:rsid w:val="1437EDAD"/>
    <w:rsid w:val="14436F29"/>
    <w:rsid w:val="14471A1B"/>
    <w:rsid w:val="144CB8CC"/>
    <w:rsid w:val="1462CD57"/>
    <w:rsid w:val="1464032B"/>
    <w:rsid w:val="1470A5BE"/>
    <w:rsid w:val="1474A64B"/>
    <w:rsid w:val="14855945"/>
    <w:rsid w:val="14966C2E"/>
    <w:rsid w:val="1496C3FA"/>
    <w:rsid w:val="14A16F71"/>
    <w:rsid w:val="14A3F445"/>
    <w:rsid w:val="14A60242"/>
    <w:rsid w:val="14A8C239"/>
    <w:rsid w:val="14AEA3BE"/>
    <w:rsid w:val="14B588D7"/>
    <w:rsid w:val="14B5F669"/>
    <w:rsid w:val="14B843A1"/>
    <w:rsid w:val="14B912B3"/>
    <w:rsid w:val="14C01CF5"/>
    <w:rsid w:val="14C6CBB1"/>
    <w:rsid w:val="14CD01B8"/>
    <w:rsid w:val="14D9DF77"/>
    <w:rsid w:val="14DDF542"/>
    <w:rsid w:val="14E54EB3"/>
    <w:rsid w:val="14F7B195"/>
    <w:rsid w:val="14F82BF9"/>
    <w:rsid w:val="14FC8C09"/>
    <w:rsid w:val="15090113"/>
    <w:rsid w:val="15179372"/>
    <w:rsid w:val="151CA03E"/>
    <w:rsid w:val="152111B8"/>
    <w:rsid w:val="15258911"/>
    <w:rsid w:val="1534B8D6"/>
    <w:rsid w:val="1543F681"/>
    <w:rsid w:val="1560C63C"/>
    <w:rsid w:val="15612405"/>
    <w:rsid w:val="15694F8C"/>
    <w:rsid w:val="156E10B9"/>
    <w:rsid w:val="1579D9F9"/>
    <w:rsid w:val="157AB3E7"/>
    <w:rsid w:val="157C19CA"/>
    <w:rsid w:val="157DDAC4"/>
    <w:rsid w:val="15800884"/>
    <w:rsid w:val="1585D0DA"/>
    <w:rsid w:val="15862548"/>
    <w:rsid w:val="158797F6"/>
    <w:rsid w:val="158C935A"/>
    <w:rsid w:val="159071FF"/>
    <w:rsid w:val="159DBAC7"/>
    <w:rsid w:val="15A062FA"/>
    <w:rsid w:val="15A0B065"/>
    <w:rsid w:val="15A7A08B"/>
    <w:rsid w:val="15A83BF0"/>
    <w:rsid w:val="15B93CB6"/>
    <w:rsid w:val="15BC3294"/>
    <w:rsid w:val="15BF8E62"/>
    <w:rsid w:val="15C71ECB"/>
    <w:rsid w:val="15D77106"/>
    <w:rsid w:val="15E9F894"/>
    <w:rsid w:val="15F014C0"/>
    <w:rsid w:val="15F1C88B"/>
    <w:rsid w:val="15F3461D"/>
    <w:rsid w:val="15F68079"/>
    <w:rsid w:val="15FC6823"/>
    <w:rsid w:val="160407B1"/>
    <w:rsid w:val="160DCD51"/>
    <w:rsid w:val="160E2642"/>
    <w:rsid w:val="16187FB0"/>
    <w:rsid w:val="162417A4"/>
    <w:rsid w:val="1626EC9F"/>
    <w:rsid w:val="16278636"/>
    <w:rsid w:val="162ABD95"/>
    <w:rsid w:val="1632D5FC"/>
    <w:rsid w:val="1635646F"/>
    <w:rsid w:val="16375D7A"/>
    <w:rsid w:val="163DD1FE"/>
    <w:rsid w:val="1640B5F8"/>
    <w:rsid w:val="1649A5FA"/>
    <w:rsid w:val="164EFD2B"/>
    <w:rsid w:val="1654E4C7"/>
    <w:rsid w:val="1656F9F6"/>
    <w:rsid w:val="167243B3"/>
    <w:rsid w:val="16727F94"/>
    <w:rsid w:val="16795664"/>
    <w:rsid w:val="16806E0E"/>
    <w:rsid w:val="1686B7CF"/>
    <w:rsid w:val="16876A0D"/>
    <w:rsid w:val="1687E471"/>
    <w:rsid w:val="16896756"/>
    <w:rsid w:val="1693EA1F"/>
    <w:rsid w:val="1697D003"/>
    <w:rsid w:val="169FF066"/>
    <w:rsid w:val="16A0D2F2"/>
    <w:rsid w:val="16BD9109"/>
    <w:rsid w:val="16D1BF98"/>
    <w:rsid w:val="16D424FE"/>
    <w:rsid w:val="16D613EF"/>
    <w:rsid w:val="16D77098"/>
    <w:rsid w:val="16ED94C7"/>
    <w:rsid w:val="16F1D8A2"/>
    <w:rsid w:val="16F9AD7B"/>
    <w:rsid w:val="16FD3D18"/>
    <w:rsid w:val="170852FD"/>
    <w:rsid w:val="171078F3"/>
    <w:rsid w:val="171281F3"/>
    <w:rsid w:val="171B2CB0"/>
    <w:rsid w:val="172BC412"/>
    <w:rsid w:val="172E5A5C"/>
    <w:rsid w:val="173FF78F"/>
    <w:rsid w:val="1743A76E"/>
    <w:rsid w:val="1748A907"/>
    <w:rsid w:val="174D7A3B"/>
    <w:rsid w:val="177D5467"/>
    <w:rsid w:val="177FD00B"/>
    <w:rsid w:val="17824B12"/>
    <w:rsid w:val="178BE524"/>
    <w:rsid w:val="1790CB4B"/>
    <w:rsid w:val="1798DD62"/>
    <w:rsid w:val="179DD619"/>
    <w:rsid w:val="179F07E4"/>
    <w:rsid w:val="17A5A4CD"/>
    <w:rsid w:val="17AA1D8E"/>
    <w:rsid w:val="17AFD562"/>
    <w:rsid w:val="17B07DBC"/>
    <w:rsid w:val="17B4B721"/>
    <w:rsid w:val="17B69573"/>
    <w:rsid w:val="17D1CABA"/>
    <w:rsid w:val="17E16706"/>
    <w:rsid w:val="17E5CD6B"/>
    <w:rsid w:val="17E86610"/>
    <w:rsid w:val="17EA5F47"/>
    <w:rsid w:val="17ECA0BB"/>
    <w:rsid w:val="17EE8A7C"/>
    <w:rsid w:val="17EEAB0A"/>
    <w:rsid w:val="17FB46AB"/>
    <w:rsid w:val="17FB9421"/>
    <w:rsid w:val="1813CE05"/>
    <w:rsid w:val="1826619C"/>
    <w:rsid w:val="1828690B"/>
    <w:rsid w:val="182A14DB"/>
    <w:rsid w:val="182D26D7"/>
    <w:rsid w:val="18311C5E"/>
    <w:rsid w:val="183783E9"/>
    <w:rsid w:val="18432ED7"/>
    <w:rsid w:val="18446DBE"/>
    <w:rsid w:val="1848AC89"/>
    <w:rsid w:val="184D0156"/>
    <w:rsid w:val="1854B034"/>
    <w:rsid w:val="18579824"/>
    <w:rsid w:val="185B34E2"/>
    <w:rsid w:val="1868B2AA"/>
    <w:rsid w:val="1868FC8A"/>
    <w:rsid w:val="1877E651"/>
    <w:rsid w:val="187ABBA1"/>
    <w:rsid w:val="187B535F"/>
    <w:rsid w:val="187F87BF"/>
    <w:rsid w:val="1883B2B2"/>
    <w:rsid w:val="188DB5CA"/>
    <w:rsid w:val="18A87A24"/>
    <w:rsid w:val="18B204FC"/>
    <w:rsid w:val="18B3C0AE"/>
    <w:rsid w:val="18B696EC"/>
    <w:rsid w:val="18C90F3F"/>
    <w:rsid w:val="18D26D21"/>
    <w:rsid w:val="18D29257"/>
    <w:rsid w:val="18D2A114"/>
    <w:rsid w:val="18DC6082"/>
    <w:rsid w:val="18FD568D"/>
    <w:rsid w:val="19047CC9"/>
    <w:rsid w:val="1907C84A"/>
    <w:rsid w:val="19096B05"/>
    <w:rsid w:val="190FD492"/>
    <w:rsid w:val="19160996"/>
    <w:rsid w:val="1927F40B"/>
    <w:rsid w:val="19286020"/>
    <w:rsid w:val="192CF8A2"/>
    <w:rsid w:val="1933D2B3"/>
    <w:rsid w:val="193D76B5"/>
    <w:rsid w:val="195322C9"/>
    <w:rsid w:val="196130C0"/>
    <w:rsid w:val="196AF6C6"/>
    <w:rsid w:val="1970F7BB"/>
    <w:rsid w:val="19761CC8"/>
    <w:rsid w:val="197DEE23"/>
    <w:rsid w:val="19894877"/>
    <w:rsid w:val="1989630A"/>
    <w:rsid w:val="199AB47B"/>
    <w:rsid w:val="19A842B5"/>
    <w:rsid w:val="19A85776"/>
    <w:rsid w:val="19B0FF19"/>
    <w:rsid w:val="19B1412C"/>
    <w:rsid w:val="19B26284"/>
    <w:rsid w:val="19BD69BB"/>
    <w:rsid w:val="19C5AE32"/>
    <w:rsid w:val="19CA2E65"/>
    <w:rsid w:val="19CB86C4"/>
    <w:rsid w:val="19CDE60F"/>
    <w:rsid w:val="19E5CDA4"/>
    <w:rsid w:val="19EB7FEA"/>
    <w:rsid w:val="19F02F3D"/>
    <w:rsid w:val="19F1AE22"/>
    <w:rsid w:val="19FBADF1"/>
    <w:rsid w:val="1A03531B"/>
    <w:rsid w:val="1A1579FE"/>
    <w:rsid w:val="1A249B22"/>
    <w:rsid w:val="1A25C062"/>
    <w:rsid w:val="1A2CF017"/>
    <w:rsid w:val="1A3FC109"/>
    <w:rsid w:val="1A436D9D"/>
    <w:rsid w:val="1A467512"/>
    <w:rsid w:val="1A4CFD66"/>
    <w:rsid w:val="1A4FC625"/>
    <w:rsid w:val="1A61A48E"/>
    <w:rsid w:val="1A6A25C5"/>
    <w:rsid w:val="1A6AA4BA"/>
    <w:rsid w:val="1A763656"/>
    <w:rsid w:val="1A79A732"/>
    <w:rsid w:val="1A847F12"/>
    <w:rsid w:val="1A907558"/>
    <w:rsid w:val="1A94D1CA"/>
    <w:rsid w:val="1A9C7F7A"/>
    <w:rsid w:val="1AB1095F"/>
    <w:rsid w:val="1AB2BFE4"/>
    <w:rsid w:val="1AB8AAF8"/>
    <w:rsid w:val="1AB94C89"/>
    <w:rsid w:val="1AD4D52A"/>
    <w:rsid w:val="1AD87EF3"/>
    <w:rsid w:val="1AE9D0D0"/>
    <w:rsid w:val="1AEAA657"/>
    <w:rsid w:val="1AFA863D"/>
    <w:rsid w:val="1B1581A2"/>
    <w:rsid w:val="1B228651"/>
    <w:rsid w:val="1B2905E4"/>
    <w:rsid w:val="1B2BA183"/>
    <w:rsid w:val="1B308A55"/>
    <w:rsid w:val="1B31B955"/>
    <w:rsid w:val="1B34D4CB"/>
    <w:rsid w:val="1B3E94BF"/>
    <w:rsid w:val="1B49CB83"/>
    <w:rsid w:val="1B49D22F"/>
    <w:rsid w:val="1B5EA112"/>
    <w:rsid w:val="1B6761BD"/>
    <w:rsid w:val="1B6A5647"/>
    <w:rsid w:val="1B73F7FA"/>
    <w:rsid w:val="1B76E8C6"/>
    <w:rsid w:val="1B7A820A"/>
    <w:rsid w:val="1B7AD951"/>
    <w:rsid w:val="1B80CDA8"/>
    <w:rsid w:val="1B8AE53F"/>
    <w:rsid w:val="1B8B4E17"/>
    <w:rsid w:val="1B92A9CF"/>
    <w:rsid w:val="1B963062"/>
    <w:rsid w:val="1BA94CBE"/>
    <w:rsid w:val="1BAD10E7"/>
    <w:rsid w:val="1BB156FC"/>
    <w:rsid w:val="1BB23DEE"/>
    <w:rsid w:val="1BB5A8AE"/>
    <w:rsid w:val="1BBAEC62"/>
    <w:rsid w:val="1BBE8BEF"/>
    <w:rsid w:val="1BC5E64A"/>
    <w:rsid w:val="1BC73563"/>
    <w:rsid w:val="1BCD773C"/>
    <w:rsid w:val="1BD51E31"/>
    <w:rsid w:val="1BDD34F0"/>
    <w:rsid w:val="1BE981D4"/>
    <w:rsid w:val="1BEB085D"/>
    <w:rsid w:val="1BEFDCC7"/>
    <w:rsid w:val="1BF9FCC2"/>
    <w:rsid w:val="1C01379F"/>
    <w:rsid w:val="1C09878A"/>
    <w:rsid w:val="1C15B949"/>
    <w:rsid w:val="1C2C28F5"/>
    <w:rsid w:val="1C2FE828"/>
    <w:rsid w:val="1C3019E2"/>
    <w:rsid w:val="1C43CE55"/>
    <w:rsid w:val="1C46B09D"/>
    <w:rsid w:val="1C4A292C"/>
    <w:rsid w:val="1C4F9C39"/>
    <w:rsid w:val="1C5328C1"/>
    <w:rsid w:val="1C551E55"/>
    <w:rsid w:val="1C5529E6"/>
    <w:rsid w:val="1C5B240B"/>
    <w:rsid w:val="1C5B24B0"/>
    <w:rsid w:val="1C5F55ED"/>
    <w:rsid w:val="1C774157"/>
    <w:rsid w:val="1C7DA191"/>
    <w:rsid w:val="1C7E66F0"/>
    <w:rsid w:val="1C7E9698"/>
    <w:rsid w:val="1C86889A"/>
    <w:rsid w:val="1C90E39E"/>
    <w:rsid w:val="1C99E273"/>
    <w:rsid w:val="1C9BC16D"/>
    <w:rsid w:val="1C9C6995"/>
    <w:rsid w:val="1C9D723E"/>
    <w:rsid w:val="1C9E1BEB"/>
    <w:rsid w:val="1C9E32A2"/>
    <w:rsid w:val="1CA2A4DA"/>
    <w:rsid w:val="1CAC8156"/>
    <w:rsid w:val="1CB436C3"/>
    <w:rsid w:val="1CB5C8CB"/>
    <w:rsid w:val="1CB97828"/>
    <w:rsid w:val="1CC103D8"/>
    <w:rsid w:val="1CC4E3CA"/>
    <w:rsid w:val="1CC6984A"/>
    <w:rsid w:val="1CCAC34C"/>
    <w:rsid w:val="1CEED436"/>
    <w:rsid w:val="1CFB8719"/>
    <w:rsid w:val="1CFC1A55"/>
    <w:rsid w:val="1D128AE2"/>
    <w:rsid w:val="1D16D81E"/>
    <w:rsid w:val="1D2290E4"/>
    <w:rsid w:val="1D283B13"/>
    <w:rsid w:val="1D296A8F"/>
    <w:rsid w:val="1D314448"/>
    <w:rsid w:val="1D37E2FC"/>
    <w:rsid w:val="1D4196CD"/>
    <w:rsid w:val="1D420E00"/>
    <w:rsid w:val="1D4292EC"/>
    <w:rsid w:val="1D43189B"/>
    <w:rsid w:val="1D44FF16"/>
    <w:rsid w:val="1D4B2CE7"/>
    <w:rsid w:val="1D4D1230"/>
    <w:rsid w:val="1D50DD80"/>
    <w:rsid w:val="1D582A02"/>
    <w:rsid w:val="1D67D228"/>
    <w:rsid w:val="1D685FB6"/>
    <w:rsid w:val="1D7A61DB"/>
    <w:rsid w:val="1D8A1359"/>
    <w:rsid w:val="1D8ACDDC"/>
    <w:rsid w:val="1D8C141A"/>
    <w:rsid w:val="1D9100FA"/>
    <w:rsid w:val="1D9CA3A7"/>
    <w:rsid w:val="1DA78750"/>
    <w:rsid w:val="1DA7882D"/>
    <w:rsid w:val="1DAD67C1"/>
    <w:rsid w:val="1DB80D5B"/>
    <w:rsid w:val="1DB90563"/>
    <w:rsid w:val="1DBA77F8"/>
    <w:rsid w:val="1DBAE7C5"/>
    <w:rsid w:val="1DC3B239"/>
    <w:rsid w:val="1DC3DEFC"/>
    <w:rsid w:val="1DC4DE5B"/>
    <w:rsid w:val="1DC7E695"/>
    <w:rsid w:val="1DDCF13B"/>
    <w:rsid w:val="1DE412F7"/>
    <w:rsid w:val="1DE79D03"/>
    <w:rsid w:val="1DE7D33B"/>
    <w:rsid w:val="1DEE8A52"/>
    <w:rsid w:val="1DF77116"/>
    <w:rsid w:val="1DFCE749"/>
    <w:rsid w:val="1E008C86"/>
    <w:rsid w:val="1E060BF6"/>
    <w:rsid w:val="1E25EF85"/>
    <w:rsid w:val="1E277DC9"/>
    <w:rsid w:val="1E2ED893"/>
    <w:rsid w:val="1E33F7FF"/>
    <w:rsid w:val="1E3A3517"/>
    <w:rsid w:val="1E3E753B"/>
    <w:rsid w:val="1E4F7F29"/>
    <w:rsid w:val="1E5983E6"/>
    <w:rsid w:val="1E6B7E6A"/>
    <w:rsid w:val="1E71D288"/>
    <w:rsid w:val="1E735B9B"/>
    <w:rsid w:val="1E76A349"/>
    <w:rsid w:val="1E7AC150"/>
    <w:rsid w:val="1E88E9B0"/>
    <w:rsid w:val="1E8C8F77"/>
    <w:rsid w:val="1E8D6EF2"/>
    <w:rsid w:val="1E8E6F79"/>
    <w:rsid w:val="1E9019FB"/>
    <w:rsid w:val="1E9B00CD"/>
    <w:rsid w:val="1E9BDE36"/>
    <w:rsid w:val="1E9EA974"/>
    <w:rsid w:val="1EB1032C"/>
    <w:rsid w:val="1EB208FB"/>
    <w:rsid w:val="1EB93253"/>
    <w:rsid w:val="1EB99829"/>
    <w:rsid w:val="1EC0802B"/>
    <w:rsid w:val="1EC48BD0"/>
    <w:rsid w:val="1EC7A86C"/>
    <w:rsid w:val="1ECC3264"/>
    <w:rsid w:val="1ECC74B4"/>
    <w:rsid w:val="1ECDE4FE"/>
    <w:rsid w:val="1ECE763F"/>
    <w:rsid w:val="1ECFD4D2"/>
    <w:rsid w:val="1EDF6914"/>
    <w:rsid w:val="1EE15044"/>
    <w:rsid w:val="1EE209B3"/>
    <w:rsid w:val="1EE305A3"/>
    <w:rsid w:val="1EEF456D"/>
    <w:rsid w:val="1EEF60BB"/>
    <w:rsid w:val="1F0128A2"/>
    <w:rsid w:val="1F0293D0"/>
    <w:rsid w:val="1F056AB6"/>
    <w:rsid w:val="1F088918"/>
    <w:rsid w:val="1F08C681"/>
    <w:rsid w:val="1F090A46"/>
    <w:rsid w:val="1F197AB5"/>
    <w:rsid w:val="1F1B48AF"/>
    <w:rsid w:val="1F1F5A86"/>
    <w:rsid w:val="1F23C0EB"/>
    <w:rsid w:val="1F290896"/>
    <w:rsid w:val="1F2AE093"/>
    <w:rsid w:val="1F30AF2F"/>
    <w:rsid w:val="1F39BF33"/>
    <w:rsid w:val="1F3BF5EF"/>
    <w:rsid w:val="1F3EA5E6"/>
    <w:rsid w:val="1F3FB0F5"/>
    <w:rsid w:val="1F44A5C4"/>
    <w:rsid w:val="1F5D47E7"/>
    <w:rsid w:val="1F5E18FE"/>
    <w:rsid w:val="1F65E21A"/>
    <w:rsid w:val="1F706D1D"/>
    <w:rsid w:val="1F767D54"/>
    <w:rsid w:val="1F7FF8B0"/>
    <w:rsid w:val="1F842B1A"/>
    <w:rsid w:val="1F851A62"/>
    <w:rsid w:val="1F87A61F"/>
    <w:rsid w:val="1F96AD43"/>
    <w:rsid w:val="1F9CD899"/>
    <w:rsid w:val="1FA0694E"/>
    <w:rsid w:val="1FA224E1"/>
    <w:rsid w:val="1FA84F6F"/>
    <w:rsid w:val="1FCB3D9E"/>
    <w:rsid w:val="1FE0BFC8"/>
    <w:rsid w:val="1FE1ACBD"/>
    <w:rsid w:val="1FEB92C4"/>
    <w:rsid w:val="1FF2BB2C"/>
    <w:rsid w:val="1FF37345"/>
    <w:rsid w:val="1FF86068"/>
    <w:rsid w:val="1FF99056"/>
    <w:rsid w:val="1FFBD2E5"/>
    <w:rsid w:val="1FFC2102"/>
    <w:rsid w:val="201783DE"/>
    <w:rsid w:val="2019D188"/>
    <w:rsid w:val="2023AA0B"/>
    <w:rsid w:val="20267979"/>
    <w:rsid w:val="20343ED8"/>
    <w:rsid w:val="20381D05"/>
    <w:rsid w:val="203A78D1"/>
    <w:rsid w:val="204D5DB3"/>
    <w:rsid w:val="204DA173"/>
    <w:rsid w:val="20518D6A"/>
    <w:rsid w:val="20674007"/>
    <w:rsid w:val="2067EFFF"/>
    <w:rsid w:val="207073D7"/>
    <w:rsid w:val="20787BC6"/>
    <w:rsid w:val="20823ADD"/>
    <w:rsid w:val="20893574"/>
    <w:rsid w:val="208D295A"/>
    <w:rsid w:val="209680A1"/>
    <w:rsid w:val="20A3189A"/>
    <w:rsid w:val="20AC7019"/>
    <w:rsid w:val="20ACFFF7"/>
    <w:rsid w:val="20B4FB9A"/>
    <w:rsid w:val="20B71A52"/>
    <w:rsid w:val="20CAA2FD"/>
    <w:rsid w:val="20CE890C"/>
    <w:rsid w:val="20D3FA82"/>
    <w:rsid w:val="20DCFA8C"/>
    <w:rsid w:val="20EAD86C"/>
    <w:rsid w:val="20EEC410"/>
    <w:rsid w:val="20F08861"/>
    <w:rsid w:val="20FE4A30"/>
    <w:rsid w:val="20FF7716"/>
    <w:rsid w:val="20FFA73D"/>
    <w:rsid w:val="210207DB"/>
    <w:rsid w:val="2105B0CD"/>
    <w:rsid w:val="21133FDF"/>
    <w:rsid w:val="21215A13"/>
    <w:rsid w:val="21220D0F"/>
    <w:rsid w:val="21220F46"/>
    <w:rsid w:val="212572FC"/>
    <w:rsid w:val="21385159"/>
    <w:rsid w:val="21393068"/>
    <w:rsid w:val="213BBDA2"/>
    <w:rsid w:val="213E75E0"/>
    <w:rsid w:val="2151D293"/>
    <w:rsid w:val="21535CC5"/>
    <w:rsid w:val="215FBF55"/>
    <w:rsid w:val="216923BE"/>
    <w:rsid w:val="216B68F3"/>
    <w:rsid w:val="216B72AE"/>
    <w:rsid w:val="216BAD9E"/>
    <w:rsid w:val="2170885F"/>
    <w:rsid w:val="2170C39F"/>
    <w:rsid w:val="217F0178"/>
    <w:rsid w:val="21803636"/>
    <w:rsid w:val="2184DF1F"/>
    <w:rsid w:val="218B8AD9"/>
    <w:rsid w:val="21994CBF"/>
    <w:rsid w:val="219F19EF"/>
    <w:rsid w:val="21B22A79"/>
    <w:rsid w:val="21B4D367"/>
    <w:rsid w:val="21BD2D2E"/>
    <w:rsid w:val="21BF4F37"/>
    <w:rsid w:val="21CE1E82"/>
    <w:rsid w:val="21CFF7A1"/>
    <w:rsid w:val="21D209BE"/>
    <w:rsid w:val="21DC551A"/>
    <w:rsid w:val="21DCB9AE"/>
    <w:rsid w:val="21F603FC"/>
    <w:rsid w:val="21F9F963"/>
    <w:rsid w:val="22057BE8"/>
    <w:rsid w:val="221A64C5"/>
    <w:rsid w:val="22211418"/>
    <w:rsid w:val="222DB1D3"/>
    <w:rsid w:val="223B51D4"/>
    <w:rsid w:val="22492CB9"/>
    <w:rsid w:val="224BEE51"/>
    <w:rsid w:val="2252796F"/>
    <w:rsid w:val="2267852C"/>
    <w:rsid w:val="22764687"/>
    <w:rsid w:val="2277B1D3"/>
    <w:rsid w:val="22798249"/>
    <w:rsid w:val="22835334"/>
    <w:rsid w:val="22846D50"/>
    <w:rsid w:val="22855783"/>
    <w:rsid w:val="2286EBE3"/>
    <w:rsid w:val="228D8F52"/>
    <w:rsid w:val="22A87722"/>
    <w:rsid w:val="22AC970F"/>
    <w:rsid w:val="22AD6F49"/>
    <w:rsid w:val="22B0E90F"/>
    <w:rsid w:val="22B71735"/>
    <w:rsid w:val="22BB99A6"/>
    <w:rsid w:val="22CBC3E9"/>
    <w:rsid w:val="22D530FE"/>
    <w:rsid w:val="22E46DAB"/>
    <w:rsid w:val="22F33063"/>
    <w:rsid w:val="22F80382"/>
    <w:rsid w:val="22F88A5D"/>
    <w:rsid w:val="22FBA547"/>
    <w:rsid w:val="22FC5477"/>
    <w:rsid w:val="22FE6DB9"/>
    <w:rsid w:val="23050DA5"/>
    <w:rsid w:val="23053E13"/>
    <w:rsid w:val="2317A926"/>
    <w:rsid w:val="232C642F"/>
    <w:rsid w:val="23320AB3"/>
    <w:rsid w:val="23431976"/>
    <w:rsid w:val="234422EF"/>
    <w:rsid w:val="23499146"/>
    <w:rsid w:val="234FAE7D"/>
    <w:rsid w:val="235048C0"/>
    <w:rsid w:val="2350D69C"/>
    <w:rsid w:val="2350F68E"/>
    <w:rsid w:val="2351B2D4"/>
    <w:rsid w:val="2353530E"/>
    <w:rsid w:val="235CC42D"/>
    <w:rsid w:val="235F23E7"/>
    <w:rsid w:val="2360B191"/>
    <w:rsid w:val="23732D09"/>
    <w:rsid w:val="238D88E2"/>
    <w:rsid w:val="23994E3F"/>
    <w:rsid w:val="23A38DF6"/>
    <w:rsid w:val="23AAF5C0"/>
    <w:rsid w:val="23B7F26D"/>
    <w:rsid w:val="23B98392"/>
    <w:rsid w:val="23B9C3CB"/>
    <w:rsid w:val="23BDD7D2"/>
    <w:rsid w:val="23CF09EF"/>
    <w:rsid w:val="23DF5D87"/>
    <w:rsid w:val="23E49739"/>
    <w:rsid w:val="23E4C9FD"/>
    <w:rsid w:val="23ED4E3B"/>
    <w:rsid w:val="23F40614"/>
    <w:rsid w:val="24004794"/>
    <w:rsid w:val="2412485A"/>
    <w:rsid w:val="2426D9E4"/>
    <w:rsid w:val="24333D50"/>
    <w:rsid w:val="24375760"/>
    <w:rsid w:val="243C01FE"/>
    <w:rsid w:val="2441DE8F"/>
    <w:rsid w:val="24425B39"/>
    <w:rsid w:val="2445C06C"/>
    <w:rsid w:val="2454226A"/>
    <w:rsid w:val="2454AD47"/>
    <w:rsid w:val="245DF9C8"/>
    <w:rsid w:val="2472E978"/>
    <w:rsid w:val="248BC946"/>
    <w:rsid w:val="248D62B1"/>
    <w:rsid w:val="24908140"/>
    <w:rsid w:val="24938114"/>
    <w:rsid w:val="2493D627"/>
    <w:rsid w:val="24948587"/>
    <w:rsid w:val="24A1B493"/>
    <w:rsid w:val="24A74AF7"/>
    <w:rsid w:val="24A76E53"/>
    <w:rsid w:val="24A78FA1"/>
    <w:rsid w:val="24A79146"/>
    <w:rsid w:val="24ABA37B"/>
    <w:rsid w:val="24B7DE27"/>
    <w:rsid w:val="24B89AA2"/>
    <w:rsid w:val="24E329BC"/>
    <w:rsid w:val="24EAF501"/>
    <w:rsid w:val="24F4ECE7"/>
    <w:rsid w:val="24FB688F"/>
    <w:rsid w:val="24FF222D"/>
    <w:rsid w:val="250E7A02"/>
    <w:rsid w:val="251AEEE5"/>
    <w:rsid w:val="251B62AA"/>
    <w:rsid w:val="251C4EFD"/>
    <w:rsid w:val="251F2707"/>
    <w:rsid w:val="251FFD3E"/>
    <w:rsid w:val="2522BF6F"/>
    <w:rsid w:val="2523553C"/>
    <w:rsid w:val="2523F0EA"/>
    <w:rsid w:val="2524BDCF"/>
    <w:rsid w:val="25255CB6"/>
    <w:rsid w:val="2527BDDE"/>
    <w:rsid w:val="252B3736"/>
    <w:rsid w:val="254A0D69"/>
    <w:rsid w:val="255C650D"/>
    <w:rsid w:val="2566C502"/>
    <w:rsid w:val="2567F521"/>
    <w:rsid w:val="2569CC2B"/>
    <w:rsid w:val="256DB617"/>
    <w:rsid w:val="25791537"/>
    <w:rsid w:val="257A6DD6"/>
    <w:rsid w:val="257D685D"/>
    <w:rsid w:val="2581E2D4"/>
    <w:rsid w:val="258864D3"/>
    <w:rsid w:val="2589BF71"/>
    <w:rsid w:val="25938FEE"/>
    <w:rsid w:val="25972A54"/>
    <w:rsid w:val="259B880A"/>
    <w:rsid w:val="25A02CF7"/>
    <w:rsid w:val="25BD06D3"/>
    <w:rsid w:val="25C5D6B9"/>
    <w:rsid w:val="25CBF61C"/>
    <w:rsid w:val="25D0DC37"/>
    <w:rsid w:val="25D8B531"/>
    <w:rsid w:val="25E13A9C"/>
    <w:rsid w:val="25E9E691"/>
    <w:rsid w:val="25F3E13F"/>
    <w:rsid w:val="25FB1956"/>
    <w:rsid w:val="25FB26BB"/>
    <w:rsid w:val="25FBDB65"/>
    <w:rsid w:val="25FD8E27"/>
    <w:rsid w:val="2605E970"/>
    <w:rsid w:val="26094483"/>
    <w:rsid w:val="260C0D7D"/>
    <w:rsid w:val="26158E95"/>
    <w:rsid w:val="2618E31C"/>
    <w:rsid w:val="2627CF0C"/>
    <w:rsid w:val="26299DA1"/>
    <w:rsid w:val="262BCB3C"/>
    <w:rsid w:val="26300144"/>
    <w:rsid w:val="263235AE"/>
    <w:rsid w:val="263523F2"/>
    <w:rsid w:val="263B7377"/>
    <w:rsid w:val="263F373A"/>
    <w:rsid w:val="264346FB"/>
    <w:rsid w:val="264E0018"/>
    <w:rsid w:val="264E33B1"/>
    <w:rsid w:val="264F0B33"/>
    <w:rsid w:val="2653DB4A"/>
    <w:rsid w:val="2658B90B"/>
    <w:rsid w:val="265EA54A"/>
    <w:rsid w:val="265F8909"/>
    <w:rsid w:val="266654B7"/>
    <w:rsid w:val="2669A32F"/>
    <w:rsid w:val="2674281E"/>
    <w:rsid w:val="267AFA3C"/>
    <w:rsid w:val="268493BF"/>
    <w:rsid w:val="26865882"/>
    <w:rsid w:val="269194EB"/>
    <w:rsid w:val="26AAE168"/>
    <w:rsid w:val="26AEF4F0"/>
    <w:rsid w:val="26B88D0D"/>
    <w:rsid w:val="26B9578F"/>
    <w:rsid w:val="26C0BBED"/>
    <w:rsid w:val="26D82C40"/>
    <w:rsid w:val="26E0BAF4"/>
    <w:rsid w:val="26F03865"/>
    <w:rsid w:val="26F28DF4"/>
    <w:rsid w:val="26F73D38"/>
    <w:rsid w:val="26FA0E46"/>
    <w:rsid w:val="2709CE0E"/>
    <w:rsid w:val="271221F5"/>
    <w:rsid w:val="2712C7A1"/>
    <w:rsid w:val="2715D97D"/>
    <w:rsid w:val="271CAB2E"/>
    <w:rsid w:val="2725CEF6"/>
    <w:rsid w:val="2729A5C9"/>
    <w:rsid w:val="272B222C"/>
    <w:rsid w:val="2733A833"/>
    <w:rsid w:val="27357188"/>
    <w:rsid w:val="273A6528"/>
    <w:rsid w:val="273AE3E6"/>
    <w:rsid w:val="273E98F5"/>
    <w:rsid w:val="273EDCAF"/>
    <w:rsid w:val="274CD227"/>
    <w:rsid w:val="2751CBDD"/>
    <w:rsid w:val="275FCF9E"/>
    <w:rsid w:val="27600E64"/>
    <w:rsid w:val="27709D1F"/>
    <w:rsid w:val="2773CED5"/>
    <w:rsid w:val="279737A9"/>
    <w:rsid w:val="2797ABC6"/>
    <w:rsid w:val="279A4EAF"/>
    <w:rsid w:val="27A3D1DB"/>
    <w:rsid w:val="27ADE627"/>
    <w:rsid w:val="27B20010"/>
    <w:rsid w:val="27B4C03F"/>
    <w:rsid w:val="27B63170"/>
    <w:rsid w:val="27B92F53"/>
    <w:rsid w:val="27C1FAE4"/>
    <w:rsid w:val="27CA0B90"/>
    <w:rsid w:val="27CA54BF"/>
    <w:rsid w:val="27CD411B"/>
    <w:rsid w:val="27CD5988"/>
    <w:rsid w:val="27DE3773"/>
    <w:rsid w:val="27E2B32D"/>
    <w:rsid w:val="27F30261"/>
    <w:rsid w:val="27FD624A"/>
    <w:rsid w:val="27FF453F"/>
    <w:rsid w:val="2802BED6"/>
    <w:rsid w:val="2808AC6E"/>
    <w:rsid w:val="2809CC74"/>
    <w:rsid w:val="280D399F"/>
    <w:rsid w:val="28112946"/>
    <w:rsid w:val="2814E326"/>
    <w:rsid w:val="2815E40F"/>
    <w:rsid w:val="2816DB85"/>
    <w:rsid w:val="282301B2"/>
    <w:rsid w:val="282CDD15"/>
    <w:rsid w:val="28335943"/>
    <w:rsid w:val="283FAAE5"/>
    <w:rsid w:val="28433869"/>
    <w:rsid w:val="284938DB"/>
    <w:rsid w:val="2862E881"/>
    <w:rsid w:val="28638C16"/>
    <w:rsid w:val="2872D1AD"/>
    <w:rsid w:val="2876C049"/>
    <w:rsid w:val="287F8EAF"/>
    <w:rsid w:val="28855B89"/>
    <w:rsid w:val="2892E931"/>
    <w:rsid w:val="28AD678F"/>
    <w:rsid w:val="28AEDC51"/>
    <w:rsid w:val="28B35F10"/>
    <w:rsid w:val="28C102B4"/>
    <w:rsid w:val="28C45A93"/>
    <w:rsid w:val="28C63F14"/>
    <w:rsid w:val="28C7C588"/>
    <w:rsid w:val="28CA959E"/>
    <w:rsid w:val="28D39BE1"/>
    <w:rsid w:val="28DA1693"/>
    <w:rsid w:val="28E3C4BC"/>
    <w:rsid w:val="28E662E4"/>
    <w:rsid w:val="28EC35CF"/>
    <w:rsid w:val="28EFAAC4"/>
    <w:rsid w:val="28F3F75E"/>
    <w:rsid w:val="28F7C876"/>
    <w:rsid w:val="28FA2D3C"/>
    <w:rsid w:val="2901514C"/>
    <w:rsid w:val="2909A329"/>
    <w:rsid w:val="290BFD7D"/>
    <w:rsid w:val="290D89AF"/>
    <w:rsid w:val="2912C2E1"/>
    <w:rsid w:val="2913D5DA"/>
    <w:rsid w:val="2915D049"/>
    <w:rsid w:val="291880C2"/>
    <w:rsid w:val="291B5974"/>
    <w:rsid w:val="29206E48"/>
    <w:rsid w:val="292289DE"/>
    <w:rsid w:val="292549D0"/>
    <w:rsid w:val="29294381"/>
    <w:rsid w:val="292B3328"/>
    <w:rsid w:val="292C512C"/>
    <w:rsid w:val="2932B5BD"/>
    <w:rsid w:val="2933A50A"/>
    <w:rsid w:val="2934DCB9"/>
    <w:rsid w:val="29357FC0"/>
    <w:rsid w:val="2940CAF5"/>
    <w:rsid w:val="294F2B0D"/>
    <w:rsid w:val="2958BA8C"/>
    <w:rsid w:val="295D1193"/>
    <w:rsid w:val="295DF6D8"/>
    <w:rsid w:val="29682867"/>
    <w:rsid w:val="29716BF7"/>
    <w:rsid w:val="297A0FF1"/>
    <w:rsid w:val="2983B03E"/>
    <w:rsid w:val="29900809"/>
    <w:rsid w:val="299091B9"/>
    <w:rsid w:val="29959402"/>
    <w:rsid w:val="29B15988"/>
    <w:rsid w:val="29B9BF33"/>
    <w:rsid w:val="29BE80C2"/>
    <w:rsid w:val="29CA9D7C"/>
    <w:rsid w:val="29CD0644"/>
    <w:rsid w:val="29CEE420"/>
    <w:rsid w:val="29D6B60A"/>
    <w:rsid w:val="29DB0223"/>
    <w:rsid w:val="29ED80B6"/>
    <w:rsid w:val="2A01E86F"/>
    <w:rsid w:val="2A0332D2"/>
    <w:rsid w:val="2A03FD28"/>
    <w:rsid w:val="2A07ED97"/>
    <w:rsid w:val="2A0AF22E"/>
    <w:rsid w:val="2A1A5EE3"/>
    <w:rsid w:val="2A2019D5"/>
    <w:rsid w:val="2A242F78"/>
    <w:rsid w:val="2A24CE9C"/>
    <w:rsid w:val="2A2FB3CA"/>
    <w:rsid w:val="2A4253AF"/>
    <w:rsid w:val="2A446D3C"/>
    <w:rsid w:val="2A47BD88"/>
    <w:rsid w:val="2A56A2E3"/>
    <w:rsid w:val="2A609746"/>
    <w:rsid w:val="2A650531"/>
    <w:rsid w:val="2A7284A8"/>
    <w:rsid w:val="2A7EFF36"/>
    <w:rsid w:val="2A7FE05D"/>
    <w:rsid w:val="2A859A6C"/>
    <w:rsid w:val="2A86E462"/>
    <w:rsid w:val="2A88949F"/>
    <w:rsid w:val="2A8A886A"/>
    <w:rsid w:val="2A8DC428"/>
    <w:rsid w:val="2A8FFB6A"/>
    <w:rsid w:val="2A9FEF67"/>
    <w:rsid w:val="2AAD18E3"/>
    <w:rsid w:val="2AB13256"/>
    <w:rsid w:val="2ABFB453"/>
    <w:rsid w:val="2AC363EE"/>
    <w:rsid w:val="2AC3664E"/>
    <w:rsid w:val="2ACB088B"/>
    <w:rsid w:val="2ACFDE68"/>
    <w:rsid w:val="2AD5AF25"/>
    <w:rsid w:val="2AD6D323"/>
    <w:rsid w:val="2AD84515"/>
    <w:rsid w:val="2AE012AE"/>
    <w:rsid w:val="2AEA3A52"/>
    <w:rsid w:val="2AF5C831"/>
    <w:rsid w:val="2AF69EFB"/>
    <w:rsid w:val="2AFB4EF0"/>
    <w:rsid w:val="2B02400F"/>
    <w:rsid w:val="2B038758"/>
    <w:rsid w:val="2B0F4F99"/>
    <w:rsid w:val="2B11417F"/>
    <w:rsid w:val="2B1726C1"/>
    <w:rsid w:val="2B185B87"/>
    <w:rsid w:val="2B1A5CFA"/>
    <w:rsid w:val="2B2770D1"/>
    <w:rsid w:val="2B32DA89"/>
    <w:rsid w:val="2B38AB72"/>
    <w:rsid w:val="2B3B0856"/>
    <w:rsid w:val="2B4F4415"/>
    <w:rsid w:val="2B52F69F"/>
    <w:rsid w:val="2B540D5F"/>
    <w:rsid w:val="2B5537FD"/>
    <w:rsid w:val="2B5F6AEE"/>
    <w:rsid w:val="2B5FC423"/>
    <w:rsid w:val="2B664ACB"/>
    <w:rsid w:val="2B664B6C"/>
    <w:rsid w:val="2B7A3C32"/>
    <w:rsid w:val="2B7CEBD0"/>
    <w:rsid w:val="2B86CB6E"/>
    <w:rsid w:val="2B90A474"/>
    <w:rsid w:val="2B90AE34"/>
    <w:rsid w:val="2B975617"/>
    <w:rsid w:val="2B978908"/>
    <w:rsid w:val="2B9B2B70"/>
    <w:rsid w:val="2BA3D9E2"/>
    <w:rsid w:val="2BB8C7B9"/>
    <w:rsid w:val="2BBBD6A2"/>
    <w:rsid w:val="2BBEAFA8"/>
    <w:rsid w:val="2BC15F72"/>
    <w:rsid w:val="2BC3AE56"/>
    <w:rsid w:val="2BE0C04F"/>
    <w:rsid w:val="2BE80BE2"/>
    <w:rsid w:val="2BE9648F"/>
    <w:rsid w:val="2BED794E"/>
    <w:rsid w:val="2BF79C21"/>
    <w:rsid w:val="2BF8C5D6"/>
    <w:rsid w:val="2BFAEEE0"/>
    <w:rsid w:val="2BFD0DA8"/>
    <w:rsid w:val="2C09D50D"/>
    <w:rsid w:val="2C0E39F9"/>
    <w:rsid w:val="2C0FDE83"/>
    <w:rsid w:val="2C15E047"/>
    <w:rsid w:val="2C163F49"/>
    <w:rsid w:val="2C25F8E8"/>
    <w:rsid w:val="2C39F63D"/>
    <w:rsid w:val="2C3F92E6"/>
    <w:rsid w:val="2C405EA0"/>
    <w:rsid w:val="2C43B54E"/>
    <w:rsid w:val="2C44B489"/>
    <w:rsid w:val="2C50D757"/>
    <w:rsid w:val="2C56CA38"/>
    <w:rsid w:val="2C64C1ED"/>
    <w:rsid w:val="2C741ADE"/>
    <w:rsid w:val="2C751939"/>
    <w:rsid w:val="2C770954"/>
    <w:rsid w:val="2C7E26EF"/>
    <w:rsid w:val="2C854FC7"/>
    <w:rsid w:val="2C87E443"/>
    <w:rsid w:val="2C895D4F"/>
    <w:rsid w:val="2C8B69C6"/>
    <w:rsid w:val="2C93F7A3"/>
    <w:rsid w:val="2CB49E6F"/>
    <w:rsid w:val="2CB62D5B"/>
    <w:rsid w:val="2CC1C5DF"/>
    <w:rsid w:val="2CD37618"/>
    <w:rsid w:val="2CD44950"/>
    <w:rsid w:val="2CDBC705"/>
    <w:rsid w:val="2CDE9353"/>
    <w:rsid w:val="2CE1833F"/>
    <w:rsid w:val="2CE25B46"/>
    <w:rsid w:val="2CE787A6"/>
    <w:rsid w:val="2CEA8B83"/>
    <w:rsid w:val="2CF1010C"/>
    <w:rsid w:val="2CF335ED"/>
    <w:rsid w:val="2CFCA435"/>
    <w:rsid w:val="2CFE030B"/>
    <w:rsid w:val="2CFF2059"/>
    <w:rsid w:val="2D180B93"/>
    <w:rsid w:val="2D182490"/>
    <w:rsid w:val="2D2F6ED6"/>
    <w:rsid w:val="2D343237"/>
    <w:rsid w:val="2D3672DE"/>
    <w:rsid w:val="2D3A6E79"/>
    <w:rsid w:val="2D477A9D"/>
    <w:rsid w:val="2D4B9D48"/>
    <w:rsid w:val="2D4F824B"/>
    <w:rsid w:val="2D534601"/>
    <w:rsid w:val="2D550E21"/>
    <w:rsid w:val="2D65B7BF"/>
    <w:rsid w:val="2D6AE1E6"/>
    <w:rsid w:val="2D6F3CBB"/>
    <w:rsid w:val="2D7785EE"/>
    <w:rsid w:val="2D8A98D9"/>
    <w:rsid w:val="2D9EDE7D"/>
    <w:rsid w:val="2DA92BFE"/>
    <w:rsid w:val="2DAB4CB9"/>
    <w:rsid w:val="2DADB56F"/>
    <w:rsid w:val="2DAFC21F"/>
    <w:rsid w:val="2DB40B2E"/>
    <w:rsid w:val="2DB4BA40"/>
    <w:rsid w:val="2DC99A7E"/>
    <w:rsid w:val="2DD73D47"/>
    <w:rsid w:val="2DEEB1BE"/>
    <w:rsid w:val="2DF97632"/>
    <w:rsid w:val="2DFDE18B"/>
    <w:rsid w:val="2DFE72EA"/>
    <w:rsid w:val="2E07C054"/>
    <w:rsid w:val="2E0B3C4F"/>
    <w:rsid w:val="2E0FD6EF"/>
    <w:rsid w:val="2E1F1281"/>
    <w:rsid w:val="2E20B9C6"/>
    <w:rsid w:val="2E2B17C9"/>
    <w:rsid w:val="2E2C7F72"/>
    <w:rsid w:val="2E2D2A2E"/>
    <w:rsid w:val="2E2FB775"/>
    <w:rsid w:val="2E30E09B"/>
    <w:rsid w:val="2E36AD59"/>
    <w:rsid w:val="2E3B1F63"/>
    <w:rsid w:val="2E3B659D"/>
    <w:rsid w:val="2E3CE8C1"/>
    <w:rsid w:val="2E4BDCFF"/>
    <w:rsid w:val="2E4D2ACA"/>
    <w:rsid w:val="2E4EE221"/>
    <w:rsid w:val="2E53BE6E"/>
    <w:rsid w:val="2E56ABD4"/>
    <w:rsid w:val="2E5740CB"/>
    <w:rsid w:val="2E667AB8"/>
    <w:rsid w:val="2E69D21C"/>
    <w:rsid w:val="2E782547"/>
    <w:rsid w:val="2E7F4953"/>
    <w:rsid w:val="2E9EEC22"/>
    <w:rsid w:val="2EA6B433"/>
    <w:rsid w:val="2EA80D41"/>
    <w:rsid w:val="2EAB9DC1"/>
    <w:rsid w:val="2EB2C407"/>
    <w:rsid w:val="2EB70C6C"/>
    <w:rsid w:val="2EC1827C"/>
    <w:rsid w:val="2ECA194B"/>
    <w:rsid w:val="2ECECA12"/>
    <w:rsid w:val="2ED5A7D6"/>
    <w:rsid w:val="2EDDBEA2"/>
    <w:rsid w:val="2EEED033"/>
    <w:rsid w:val="2EF3F607"/>
    <w:rsid w:val="2EF58326"/>
    <w:rsid w:val="2EF71256"/>
    <w:rsid w:val="2EF8D948"/>
    <w:rsid w:val="2EFD8FC8"/>
    <w:rsid w:val="2F073F5A"/>
    <w:rsid w:val="2F157988"/>
    <w:rsid w:val="2F204BC7"/>
    <w:rsid w:val="2F33D55B"/>
    <w:rsid w:val="2F38480E"/>
    <w:rsid w:val="2F3CD5FD"/>
    <w:rsid w:val="2F401B13"/>
    <w:rsid w:val="2F4264F7"/>
    <w:rsid w:val="2F64D5C1"/>
    <w:rsid w:val="2F70DAE2"/>
    <w:rsid w:val="2F717343"/>
    <w:rsid w:val="2F74CD17"/>
    <w:rsid w:val="2F887DF1"/>
    <w:rsid w:val="2F8D825E"/>
    <w:rsid w:val="2F93973D"/>
    <w:rsid w:val="2F96F784"/>
    <w:rsid w:val="2F98DD05"/>
    <w:rsid w:val="2F997728"/>
    <w:rsid w:val="2FA58166"/>
    <w:rsid w:val="2FA736E3"/>
    <w:rsid w:val="2FAB6E47"/>
    <w:rsid w:val="2FAB7F14"/>
    <w:rsid w:val="2FAD858F"/>
    <w:rsid w:val="2FB421B4"/>
    <w:rsid w:val="2FC86460"/>
    <w:rsid w:val="2FCAF23E"/>
    <w:rsid w:val="2FCB3D4D"/>
    <w:rsid w:val="2FD1E2E5"/>
    <w:rsid w:val="2FD240FA"/>
    <w:rsid w:val="2FE58366"/>
    <w:rsid w:val="2FEC3893"/>
    <w:rsid w:val="2FEF9746"/>
    <w:rsid w:val="2FF1440C"/>
    <w:rsid w:val="2FF3CDFD"/>
    <w:rsid w:val="2FF48006"/>
    <w:rsid w:val="2FF8ED78"/>
    <w:rsid w:val="3001E30E"/>
    <w:rsid w:val="30082D5B"/>
    <w:rsid w:val="300B98BE"/>
    <w:rsid w:val="30142AAA"/>
    <w:rsid w:val="3017D0BA"/>
    <w:rsid w:val="3018FDC2"/>
    <w:rsid w:val="3019E475"/>
    <w:rsid w:val="301A32AB"/>
    <w:rsid w:val="30221C7C"/>
    <w:rsid w:val="302590DC"/>
    <w:rsid w:val="30263B85"/>
    <w:rsid w:val="3026C377"/>
    <w:rsid w:val="30290E37"/>
    <w:rsid w:val="302E1F57"/>
    <w:rsid w:val="3036BD2E"/>
    <w:rsid w:val="303BCB16"/>
    <w:rsid w:val="303DAE36"/>
    <w:rsid w:val="304A0D9F"/>
    <w:rsid w:val="304C6EB6"/>
    <w:rsid w:val="304EF15E"/>
    <w:rsid w:val="305733F3"/>
    <w:rsid w:val="305C66F1"/>
    <w:rsid w:val="305ED385"/>
    <w:rsid w:val="306293C3"/>
    <w:rsid w:val="30654E2F"/>
    <w:rsid w:val="3070A5D0"/>
    <w:rsid w:val="30726B0F"/>
    <w:rsid w:val="307A4F6A"/>
    <w:rsid w:val="307CFF0F"/>
    <w:rsid w:val="30811879"/>
    <w:rsid w:val="30873D8B"/>
    <w:rsid w:val="308B4A6D"/>
    <w:rsid w:val="308B9CB3"/>
    <w:rsid w:val="308CBA71"/>
    <w:rsid w:val="30985ABA"/>
    <w:rsid w:val="309FBE4C"/>
    <w:rsid w:val="30A3741C"/>
    <w:rsid w:val="30A71DD8"/>
    <w:rsid w:val="30AB18A8"/>
    <w:rsid w:val="30BD2529"/>
    <w:rsid w:val="30BF5AB5"/>
    <w:rsid w:val="30C18A71"/>
    <w:rsid w:val="30C57EEE"/>
    <w:rsid w:val="30CDB7AA"/>
    <w:rsid w:val="30D0ED73"/>
    <w:rsid w:val="30D66B49"/>
    <w:rsid w:val="30D8244C"/>
    <w:rsid w:val="30DA8368"/>
    <w:rsid w:val="30E470F3"/>
    <w:rsid w:val="30EB9995"/>
    <w:rsid w:val="30EE0D35"/>
    <w:rsid w:val="30F244DF"/>
    <w:rsid w:val="30F630C8"/>
    <w:rsid w:val="30F72714"/>
    <w:rsid w:val="30FBD5B6"/>
    <w:rsid w:val="31014BB7"/>
    <w:rsid w:val="3107D7BE"/>
    <w:rsid w:val="310A5653"/>
    <w:rsid w:val="3110619A"/>
    <w:rsid w:val="311339F3"/>
    <w:rsid w:val="311FD0CC"/>
    <w:rsid w:val="31260AA0"/>
    <w:rsid w:val="312989F7"/>
    <w:rsid w:val="312C0889"/>
    <w:rsid w:val="31379B98"/>
    <w:rsid w:val="31382A97"/>
    <w:rsid w:val="31398043"/>
    <w:rsid w:val="313FB737"/>
    <w:rsid w:val="3140E4FC"/>
    <w:rsid w:val="3142C781"/>
    <w:rsid w:val="314551F8"/>
    <w:rsid w:val="3149E2FF"/>
    <w:rsid w:val="31523148"/>
    <w:rsid w:val="315A28F0"/>
    <w:rsid w:val="3173C1CB"/>
    <w:rsid w:val="3177BFA0"/>
    <w:rsid w:val="317B3EF9"/>
    <w:rsid w:val="317FFE5F"/>
    <w:rsid w:val="31884A9B"/>
    <w:rsid w:val="318FE73A"/>
    <w:rsid w:val="319E3354"/>
    <w:rsid w:val="31A7421B"/>
    <w:rsid w:val="31A83050"/>
    <w:rsid w:val="31B27342"/>
    <w:rsid w:val="31BDF98A"/>
    <w:rsid w:val="31C7F37D"/>
    <w:rsid w:val="31C8E831"/>
    <w:rsid w:val="31CBBAE4"/>
    <w:rsid w:val="31CEA305"/>
    <w:rsid w:val="31D0AE6E"/>
    <w:rsid w:val="31D2A059"/>
    <w:rsid w:val="31D79841"/>
    <w:rsid w:val="31D8B1AE"/>
    <w:rsid w:val="31E425E5"/>
    <w:rsid w:val="31F6383D"/>
    <w:rsid w:val="3211624B"/>
    <w:rsid w:val="322B2BBA"/>
    <w:rsid w:val="322D57A5"/>
    <w:rsid w:val="322E5169"/>
    <w:rsid w:val="32380FAB"/>
    <w:rsid w:val="323D0384"/>
    <w:rsid w:val="32409BEC"/>
    <w:rsid w:val="325568BC"/>
    <w:rsid w:val="3256076F"/>
    <w:rsid w:val="325FEA77"/>
    <w:rsid w:val="3274E7C3"/>
    <w:rsid w:val="3277EE71"/>
    <w:rsid w:val="32871ACF"/>
    <w:rsid w:val="328FBD53"/>
    <w:rsid w:val="32956EC0"/>
    <w:rsid w:val="3295B07A"/>
    <w:rsid w:val="329C2F4B"/>
    <w:rsid w:val="32A14580"/>
    <w:rsid w:val="32A72B54"/>
    <w:rsid w:val="32B743AC"/>
    <w:rsid w:val="32B861DC"/>
    <w:rsid w:val="32B8B817"/>
    <w:rsid w:val="32C7DF20"/>
    <w:rsid w:val="32CFEBC0"/>
    <w:rsid w:val="32D0A447"/>
    <w:rsid w:val="32F41752"/>
    <w:rsid w:val="32F53E85"/>
    <w:rsid w:val="32F5B735"/>
    <w:rsid w:val="32F81956"/>
    <w:rsid w:val="330A121E"/>
    <w:rsid w:val="330B5E7F"/>
    <w:rsid w:val="33102489"/>
    <w:rsid w:val="33185D38"/>
    <w:rsid w:val="3319D14D"/>
    <w:rsid w:val="33249C55"/>
    <w:rsid w:val="33254231"/>
    <w:rsid w:val="3328CBA1"/>
    <w:rsid w:val="332F88D4"/>
    <w:rsid w:val="333741E4"/>
    <w:rsid w:val="333A89BA"/>
    <w:rsid w:val="33409625"/>
    <w:rsid w:val="334C200D"/>
    <w:rsid w:val="334F6DAC"/>
    <w:rsid w:val="33525344"/>
    <w:rsid w:val="3360F262"/>
    <w:rsid w:val="338A8937"/>
    <w:rsid w:val="3391CF3D"/>
    <w:rsid w:val="33A2F2C3"/>
    <w:rsid w:val="33B3056D"/>
    <w:rsid w:val="33C193B3"/>
    <w:rsid w:val="33C3466F"/>
    <w:rsid w:val="33D0A771"/>
    <w:rsid w:val="33D6E40F"/>
    <w:rsid w:val="33D9F1C7"/>
    <w:rsid w:val="33E3EFBB"/>
    <w:rsid w:val="33E74268"/>
    <w:rsid w:val="33FC7DA0"/>
    <w:rsid w:val="3400F7AB"/>
    <w:rsid w:val="34027797"/>
    <w:rsid w:val="3406C773"/>
    <w:rsid w:val="34126507"/>
    <w:rsid w:val="3412D3C9"/>
    <w:rsid w:val="34185125"/>
    <w:rsid w:val="3419F827"/>
    <w:rsid w:val="341DFB70"/>
    <w:rsid w:val="342EFAFC"/>
    <w:rsid w:val="3438FC00"/>
    <w:rsid w:val="3440E903"/>
    <w:rsid w:val="3449D154"/>
    <w:rsid w:val="34511DD7"/>
    <w:rsid w:val="345A077C"/>
    <w:rsid w:val="345A4B2F"/>
    <w:rsid w:val="34696108"/>
    <w:rsid w:val="347387F0"/>
    <w:rsid w:val="3474E15D"/>
    <w:rsid w:val="34762D10"/>
    <w:rsid w:val="34776817"/>
    <w:rsid w:val="348002BE"/>
    <w:rsid w:val="348532AC"/>
    <w:rsid w:val="3485AC53"/>
    <w:rsid w:val="349C0913"/>
    <w:rsid w:val="34B1E28C"/>
    <w:rsid w:val="34B9A4A8"/>
    <w:rsid w:val="34BEB9DF"/>
    <w:rsid w:val="34BF1FC4"/>
    <w:rsid w:val="34C01D8B"/>
    <w:rsid w:val="34C601AB"/>
    <w:rsid w:val="34DAD372"/>
    <w:rsid w:val="34DB0379"/>
    <w:rsid w:val="34DDAD0D"/>
    <w:rsid w:val="34ED9ABD"/>
    <w:rsid w:val="34F0DA13"/>
    <w:rsid w:val="34F1F2A8"/>
    <w:rsid w:val="34F687E1"/>
    <w:rsid w:val="351498CA"/>
    <w:rsid w:val="3515915D"/>
    <w:rsid w:val="3519D591"/>
    <w:rsid w:val="351A026D"/>
    <w:rsid w:val="3527BF08"/>
    <w:rsid w:val="352DEA80"/>
    <w:rsid w:val="35313786"/>
    <w:rsid w:val="35349CA0"/>
    <w:rsid w:val="3534FC79"/>
    <w:rsid w:val="353634DA"/>
    <w:rsid w:val="35392AA6"/>
    <w:rsid w:val="3544F4A6"/>
    <w:rsid w:val="35481D89"/>
    <w:rsid w:val="35504B32"/>
    <w:rsid w:val="355F0B9D"/>
    <w:rsid w:val="3566952B"/>
    <w:rsid w:val="3566BCF8"/>
    <w:rsid w:val="3577726C"/>
    <w:rsid w:val="35780567"/>
    <w:rsid w:val="358C258B"/>
    <w:rsid w:val="3590D0B5"/>
    <w:rsid w:val="359AD9F7"/>
    <w:rsid w:val="359D3C0A"/>
    <w:rsid w:val="35AFDD5E"/>
    <w:rsid w:val="35B0DB40"/>
    <w:rsid w:val="35B37EFC"/>
    <w:rsid w:val="35B6FA71"/>
    <w:rsid w:val="35B95EFC"/>
    <w:rsid w:val="35BEC1EB"/>
    <w:rsid w:val="35C7B570"/>
    <w:rsid w:val="35C82B90"/>
    <w:rsid w:val="35D1EFE1"/>
    <w:rsid w:val="35D3BFE3"/>
    <w:rsid w:val="35DDC9C8"/>
    <w:rsid w:val="35E2E0DF"/>
    <w:rsid w:val="35E81817"/>
    <w:rsid w:val="35EE569E"/>
    <w:rsid w:val="35EEE46E"/>
    <w:rsid w:val="35F06B21"/>
    <w:rsid w:val="35F1C39B"/>
    <w:rsid w:val="35F732AE"/>
    <w:rsid w:val="35FBF4F3"/>
    <w:rsid w:val="3604E47B"/>
    <w:rsid w:val="3614D51B"/>
    <w:rsid w:val="36160A49"/>
    <w:rsid w:val="361B30D2"/>
    <w:rsid w:val="3626172B"/>
    <w:rsid w:val="36373FF4"/>
    <w:rsid w:val="364412FB"/>
    <w:rsid w:val="3646828D"/>
    <w:rsid w:val="364B55B7"/>
    <w:rsid w:val="364DA7D2"/>
    <w:rsid w:val="3659F3F3"/>
    <w:rsid w:val="365B0BE8"/>
    <w:rsid w:val="36608F48"/>
    <w:rsid w:val="366214C5"/>
    <w:rsid w:val="3663BE99"/>
    <w:rsid w:val="366BA34B"/>
    <w:rsid w:val="366CD387"/>
    <w:rsid w:val="366E3CF5"/>
    <w:rsid w:val="367226D2"/>
    <w:rsid w:val="3672BBEF"/>
    <w:rsid w:val="367869B8"/>
    <w:rsid w:val="3678A108"/>
    <w:rsid w:val="367A5CD0"/>
    <w:rsid w:val="36823ECE"/>
    <w:rsid w:val="3684CA11"/>
    <w:rsid w:val="36853AC1"/>
    <w:rsid w:val="36869127"/>
    <w:rsid w:val="368CBFEE"/>
    <w:rsid w:val="3696A5EE"/>
    <w:rsid w:val="36A11FC1"/>
    <w:rsid w:val="36A55C0F"/>
    <w:rsid w:val="36A9F43D"/>
    <w:rsid w:val="36CA0E68"/>
    <w:rsid w:val="36CC419E"/>
    <w:rsid w:val="36DE32C1"/>
    <w:rsid w:val="36E5E699"/>
    <w:rsid w:val="36E8D087"/>
    <w:rsid w:val="36EADC6E"/>
    <w:rsid w:val="36ECDF4E"/>
    <w:rsid w:val="36F105D7"/>
    <w:rsid w:val="3707276F"/>
    <w:rsid w:val="37073C2E"/>
    <w:rsid w:val="370ABF3C"/>
    <w:rsid w:val="371BF421"/>
    <w:rsid w:val="371E5B84"/>
    <w:rsid w:val="3722DC26"/>
    <w:rsid w:val="3735D348"/>
    <w:rsid w:val="37375403"/>
    <w:rsid w:val="37437984"/>
    <w:rsid w:val="374668B6"/>
    <w:rsid w:val="37637259"/>
    <w:rsid w:val="376982F0"/>
    <w:rsid w:val="3769F8DF"/>
    <w:rsid w:val="377404BB"/>
    <w:rsid w:val="37767DDE"/>
    <w:rsid w:val="37818E91"/>
    <w:rsid w:val="378BEF97"/>
    <w:rsid w:val="37966B6D"/>
    <w:rsid w:val="3799C79A"/>
    <w:rsid w:val="37AD3B0B"/>
    <w:rsid w:val="37B78C40"/>
    <w:rsid w:val="37DC4DFA"/>
    <w:rsid w:val="37DE85C3"/>
    <w:rsid w:val="37DF1703"/>
    <w:rsid w:val="37F8664C"/>
    <w:rsid w:val="37FA86FE"/>
    <w:rsid w:val="37FB889C"/>
    <w:rsid w:val="38069BE2"/>
    <w:rsid w:val="380C4BE1"/>
    <w:rsid w:val="38185671"/>
    <w:rsid w:val="381D9380"/>
    <w:rsid w:val="38214C5B"/>
    <w:rsid w:val="382A6C98"/>
    <w:rsid w:val="382DA100"/>
    <w:rsid w:val="382FB8B0"/>
    <w:rsid w:val="3831905B"/>
    <w:rsid w:val="3836277D"/>
    <w:rsid w:val="383B96DF"/>
    <w:rsid w:val="383BABE2"/>
    <w:rsid w:val="383E58B2"/>
    <w:rsid w:val="3844869F"/>
    <w:rsid w:val="384E5D72"/>
    <w:rsid w:val="38590165"/>
    <w:rsid w:val="386D2403"/>
    <w:rsid w:val="387855A9"/>
    <w:rsid w:val="38797D08"/>
    <w:rsid w:val="3882CA73"/>
    <w:rsid w:val="388B5BA2"/>
    <w:rsid w:val="388E4DB6"/>
    <w:rsid w:val="3895D626"/>
    <w:rsid w:val="38A2381C"/>
    <w:rsid w:val="38BA2BE5"/>
    <w:rsid w:val="38BBCF80"/>
    <w:rsid w:val="38C75AEA"/>
    <w:rsid w:val="38C9633C"/>
    <w:rsid w:val="38CDE522"/>
    <w:rsid w:val="38D0566D"/>
    <w:rsid w:val="38D4EDC8"/>
    <w:rsid w:val="38DEFE48"/>
    <w:rsid w:val="38DFFF41"/>
    <w:rsid w:val="38E3320E"/>
    <w:rsid w:val="38F63CD9"/>
    <w:rsid w:val="390D7C87"/>
    <w:rsid w:val="3919EA01"/>
    <w:rsid w:val="392C7C80"/>
    <w:rsid w:val="3934F2E8"/>
    <w:rsid w:val="3935A706"/>
    <w:rsid w:val="3949DB3F"/>
    <w:rsid w:val="394DEA09"/>
    <w:rsid w:val="395052FB"/>
    <w:rsid w:val="39592321"/>
    <w:rsid w:val="39605592"/>
    <w:rsid w:val="3961ECD0"/>
    <w:rsid w:val="3964184B"/>
    <w:rsid w:val="39653768"/>
    <w:rsid w:val="3965468C"/>
    <w:rsid w:val="3968429C"/>
    <w:rsid w:val="396AF484"/>
    <w:rsid w:val="396D458B"/>
    <w:rsid w:val="396D49B5"/>
    <w:rsid w:val="398010DF"/>
    <w:rsid w:val="398D56DA"/>
    <w:rsid w:val="3993AE67"/>
    <w:rsid w:val="39A55F55"/>
    <w:rsid w:val="39BACB11"/>
    <w:rsid w:val="39C1EB4E"/>
    <w:rsid w:val="39CE1EAE"/>
    <w:rsid w:val="39CF6510"/>
    <w:rsid w:val="39D354D9"/>
    <w:rsid w:val="39D56342"/>
    <w:rsid w:val="39E5321B"/>
    <w:rsid w:val="39E77B65"/>
    <w:rsid w:val="39E97D3E"/>
    <w:rsid w:val="39F0C94B"/>
    <w:rsid w:val="39FED4EF"/>
    <w:rsid w:val="3A0A1F08"/>
    <w:rsid w:val="3A23B3E2"/>
    <w:rsid w:val="3A255235"/>
    <w:rsid w:val="3A337D20"/>
    <w:rsid w:val="3A3960E0"/>
    <w:rsid w:val="3A411E9E"/>
    <w:rsid w:val="3A48372C"/>
    <w:rsid w:val="3A570515"/>
    <w:rsid w:val="3A5791B8"/>
    <w:rsid w:val="3A5824AE"/>
    <w:rsid w:val="3A669AA9"/>
    <w:rsid w:val="3A6715F8"/>
    <w:rsid w:val="3A6AC305"/>
    <w:rsid w:val="3A7440B8"/>
    <w:rsid w:val="3A7F763F"/>
    <w:rsid w:val="3A80059F"/>
    <w:rsid w:val="3A82C5EF"/>
    <w:rsid w:val="3A83D9C7"/>
    <w:rsid w:val="3A85028B"/>
    <w:rsid w:val="3A896AC8"/>
    <w:rsid w:val="3A8B12E2"/>
    <w:rsid w:val="3A9126AA"/>
    <w:rsid w:val="3A921C28"/>
    <w:rsid w:val="3A9240CE"/>
    <w:rsid w:val="3A958B96"/>
    <w:rsid w:val="3A97D511"/>
    <w:rsid w:val="3AAD29F0"/>
    <w:rsid w:val="3AB485CC"/>
    <w:rsid w:val="3AB89BA0"/>
    <w:rsid w:val="3ABB0D1E"/>
    <w:rsid w:val="3ABB2EC3"/>
    <w:rsid w:val="3AC27D87"/>
    <w:rsid w:val="3ACDE935"/>
    <w:rsid w:val="3AD146EF"/>
    <w:rsid w:val="3ADDC7DD"/>
    <w:rsid w:val="3AEEB406"/>
    <w:rsid w:val="3AF9037E"/>
    <w:rsid w:val="3AFB39D8"/>
    <w:rsid w:val="3B0458A4"/>
    <w:rsid w:val="3B104EC2"/>
    <w:rsid w:val="3B12A315"/>
    <w:rsid w:val="3B1430E7"/>
    <w:rsid w:val="3B1538EB"/>
    <w:rsid w:val="3B1C9CA5"/>
    <w:rsid w:val="3B27E36F"/>
    <w:rsid w:val="3B2C3A9F"/>
    <w:rsid w:val="3B2DF834"/>
    <w:rsid w:val="3B2F75D9"/>
    <w:rsid w:val="3B3585E8"/>
    <w:rsid w:val="3B3BC0D3"/>
    <w:rsid w:val="3B46EDC8"/>
    <w:rsid w:val="3B59F271"/>
    <w:rsid w:val="3B6EB91D"/>
    <w:rsid w:val="3B7AA736"/>
    <w:rsid w:val="3B87E17A"/>
    <w:rsid w:val="3B8E80C2"/>
    <w:rsid w:val="3B9F8167"/>
    <w:rsid w:val="3BA4E0A7"/>
    <w:rsid w:val="3BA96494"/>
    <w:rsid w:val="3BB00791"/>
    <w:rsid w:val="3BBB06D0"/>
    <w:rsid w:val="3BC1421B"/>
    <w:rsid w:val="3BC473A5"/>
    <w:rsid w:val="3BC7FA70"/>
    <w:rsid w:val="3BD3E105"/>
    <w:rsid w:val="3BD63E43"/>
    <w:rsid w:val="3BE03A35"/>
    <w:rsid w:val="3C059747"/>
    <w:rsid w:val="3C0710E3"/>
    <w:rsid w:val="3C082905"/>
    <w:rsid w:val="3C0868CC"/>
    <w:rsid w:val="3C0D60BE"/>
    <w:rsid w:val="3C1C245B"/>
    <w:rsid w:val="3C23DE5E"/>
    <w:rsid w:val="3C2E3A48"/>
    <w:rsid w:val="3C39C29E"/>
    <w:rsid w:val="3C3C8B37"/>
    <w:rsid w:val="3C45AB94"/>
    <w:rsid w:val="3C492704"/>
    <w:rsid w:val="3C49F7D6"/>
    <w:rsid w:val="3C4B0F83"/>
    <w:rsid w:val="3C5CDE08"/>
    <w:rsid w:val="3C641D42"/>
    <w:rsid w:val="3C6B3CBD"/>
    <w:rsid w:val="3C76A1D7"/>
    <w:rsid w:val="3C8CE367"/>
    <w:rsid w:val="3C98FD00"/>
    <w:rsid w:val="3C9AC856"/>
    <w:rsid w:val="3C9C13CD"/>
    <w:rsid w:val="3CA47A04"/>
    <w:rsid w:val="3CA7FFDF"/>
    <w:rsid w:val="3CA8E9F0"/>
    <w:rsid w:val="3CB306F4"/>
    <w:rsid w:val="3CB9366A"/>
    <w:rsid w:val="3CB95BBF"/>
    <w:rsid w:val="3CC0CE9B"/>
    <w:rsid w:val="3CCD1B6E"/>
    <w:rsid w:val="3CD6E069"/>
    <w:rsid w:val="3CDF3EE0"/>
    <w:rsid w:val="3CE17BD2"/>
    <w:rsid w:val="3CE386D1"/>
    <w:rsid w:val="3CE4693A"/>
    <w:rsid w:val="3CE5BBC5"/>
    <w:rsid w:val="3CF3156F"/>
    <w:rsid w:val="3CF6BABC"/>
    <w:rsid w:val="3CF72C71"/>
    <w:rsid w:val="3CF74048"/>
    <w:rsid w:val="3CF81D21"/>
    <w:rsid w:val="3CFB37D7"/>
    <w:rsid w:val="3CFE27B9"/>
    <w:rsid w:val="3D021C2C"/>
    <w:rsid w:val="3D040B54"/>
    <w:rsid w:val="3D06851D"/>
    <w:rsid w:val="3D07B8B7"/>
    <w:rsid w:val="3D0998F2"/>
    <w:rsid w:val="3D0B71C2"/>
    <w:rsid w:val="3D1F29E7"/>
    <w:rsid w:val="3D250C9B"/>
    <w:rsid w:val="3D2772C2"/>
    <w:rsid w:val="3D2E936B"/>
    <w:rsid w:val="3D31ABED"/>
    <w:rsid w:val="3D354D53"/>
    <w:rsid w:val="3D371DDA"/>
    <w:rsid w:val="3D3ADF12"/>
    <w:rsid w:val="3D47DBE3"/>
    <w:rsid w:val="3D4DCE73"/>
    <w:rsid w:val="3D5306A2"/>
    <w:rsid w:val="3D5D6373"/>
    <w:rsid w:val="3D6070E6"/>
    <w:rsid w:val="3D62BB1F"/>
    <w:rsid w:val="3D6CA16F"/>
    <w:rsid w:val="3D7636F6"/>
    <w:rsid w:val="3D7B4ADC"/>
    <w:rsid w:val="3D7C26E3"/>
    <w:rsid w:val="3D7F677E"/>
    <w:rsid w:val="3D8D6FEA"/>
    <w:rsid w:val="3D91A192"/>
    <w:rsid w:val="3D987E03"/>
    <w:rsid w:val="3DA02B3E"/>
    <w:rsid w:val="3DA515D2"/>
    <w:rsid w:val="3DAE6279"/>
    <w:rsid w:val="3DBBD03D"/>
    <w:rsid w:val="3DC07192"/>
    <w:rsid w:val="3DC74F3E"/>
    <w:rsid w:val="3DC80E3E"/>
    <w:rsid w:val="3DD07A0E"/>
    <w:rsid w:val="3DD2C641"/>
    <w:rsid w:val="3DD523AD"/>
    <w:rsid w:val="3DEE850F"/>
    <w:rsid w:val="3DEF5998"/>
    <w:rsid w:val="3DF47240"/>
    <w:rsid w:val="3DFA5EFA"/>
    <w:rsid w:val="3E03620B"/>
    <w:rsid w:val="3E0453A5"/>
    <w:rsid w:val="3E091FA3"/>
    <w:rsid w:val="3E0A5AB6"/>
    <w:rsid w:val="3E0AFF54"/>
    <w:rsid w:val="3E136215"/>
    <w:rsid w:val="3E1736E2"/>
    <w:rsid w:val="3E2DD82F"/>
    <w:rsid w:val="3E359CE4"/>
    <w:rsid w:val="3E43BE32"/>
    <w:rsid w:val="3E516B28"/>
    <w:rsid w:val="3E6B22B4"/>
    <w:rsid w:val="3E772B7B"/>
    <w:rsid w:val="3E795302"/>
    <w:rsid w:val="3E7BF281"/>
    <w:rsid w:val="3E89EF01"/>
    <w:rsid w:val="3E9343D3"/>
    <w:rsid w:val="3EA7D1CB"/>
    <w:rsid w:val="3EB3BC05"/>
    <w:rsid w:val="3EB746ED"/>
    <w:rsid w:val="3EC36113"/>
    <w:rsid w:val="3EC73626"/>
    <w:rsid w:val="3EC815BA"/>
    <w:rsid w:val="3ECBCCE6"/>
    <w:rsid w:val="3ECD5DA8"/>
    <w:rsid w:val="3ED96FF7"/>
    <w:rsid w:val="3EDDB166"/>
    <w:rsid w:val="3EE3A3B4"/>
    <w:rsid w:val="3EE890CB"/>
    <w:rsid w:val="3EF92EA1"/>
    <w:rsid w:val="3EFD400C"/>
    <w:rsid w:val="3F0871D0"/>
    <w:rsid w:val="3F204D41"/>
    <w:rsid w:val="3F27413A"/>
    <w:rsid w:val="3F479C1D"/>
    <w:rsid w:val="3F4CC50A"/>
    <w:rsid w:val="3F5176E4"/>
    <w:rsid w:val="3F55E499"/>
    <w:rsid w:val="3F55EC14"/>
    <w:rsid w:val="3F6A30C9"/>
    <w:rsid w:val="3F6F1A70"/>
    <w:rsid w:val="3F71F6A3"/>
    <w:rsid w:val="3F7578AB"/>
    <w:rsid w:val="3F7A11FA"/>
    <w:rsid w:val="3F82B045"/>
    <w:rsid w:val="3F8C3A25"/>
    <w:rsid w:val="3F9BBE04"/>
    <w:rsid w:val="3FA28BA5"/>
    <w:rsid w:val="3FC78E76"/>
    <w:rsid w:val="3FDF7CBD"/>
    <w:rsid w:val="3FF4237F"/>
    <w:rsid w:val="3FF62762"/>
    <w:rsid w:val="3FF7C76E"/>
    <w:rsid w:val="3FF828E2"/>
    <w:rsid w:val="400AB4E1"/>
    <w:rsid w:val="400B02D4"/>
    <w:rsid w:val="4012A858"/>
    <w:rsid w:val="4015A9EE"/>
    <w:rsid w:val="402283B9"/>
    <w:rsid w:val="40241AF0"/>
    <w:rsid w:val="403B1296"/>
    <w:rsid w:val="403BFF15"/>
    <w:rsid w:val="404984C5"/>
    <w:rsid w:val="404B912F"/>
    <w:rsid w:val="40528BEB"/>
    <w:rsid w:val="4057FF19"/>
    <w:rsid w:val="4060128E"/>
    <w:rsid w:val="4063CC08"/>
    <w:rsid w:val="406D8993"/>
    <w:rsid w:val="40817FB4"/>
    <w:rsid w:val="4086ED4C"/>
    <w:rsid w:val="408A85C6"/>
    <w:rsid w:val="408BAAD4"/>
    <w:rsid w:val="409CCB08"/>
    <w:rsid w:val="40A33351"/>
    <w:rsid w:val="40AF5954"/>
    <w:rsid w:val="40B44262"/>
    <w:rsid w:val="40B710BC"/>
    <w:rsid w:val="40C3AD9C"/>
    <w:rsid w:val="40C4F676"/>
    <w:rsid w:val="40C856F0"/>
    <w:rsid w:val="40CE3CA2"/>
    <w:rsid w:val="40D52BE0"/>
    <w:rsid w:val="40DD617C"/>
    <w:rsid w:val="40E10E73"/>
    <w:rsid w:val="40E48F3D"/>
    <w:rsid w:val="40EF8787"/>
    <w:rsid w:val="40F31E4B"/>
    <w:rsid w:val="40F747F7"/>
    <w:rsid w:val="40FB3F7F"/>
    <w:rsid w:val="40FC27C4"/>
    <w:rsid w:val="4102F0A7"/>
    <w:rsid w:val="410E2FE0"/>
    <w:rsid w:val="4112BFBC"/>
    <w:rsid w:val="411C067E"/>
    <w:rsid w:val="411C6858"/>
    <w:rsid w:val="41330A09"/>
    <w:rsid w:val="414C85DA"/>
    <w:rsid w:val="4158095B"/>
    <w:rsid w:val="415C1D14"/>
    <w:rsid w:val="415D1C1A"/>
    <w:rsid w:val="4161FD48"/>
    <w:rsid w:val="4164CCFD"/>
    <w:rsid w:val="4170F55F"/>
    <w:rsid w:val="418321E2"/>
    <w:rsid w:val="41840E73"/>
    <w:rsid w:val="418562C0"/>
    <w:rsid w:val="418D8B52"/>
    <w:rsid w:val="41935CC7"/>
    <w:rsid w:val="41958E94"/>
    <w:rsid w:val="419ABE79"/>
    <w:rsid w:val="419B2EC1"/>
    <w:rsid w:val="41A4CFB6"/>
    <w:rsid w:val="41ABEDAF"/>
    <w:rsid w:val="41C3C1B0"/>
    <w:rsid w:val="41C55621"/>
    <w:rsid w:val="41C933F5"/>
    <w:rsid w:val="41CA99CF"/>
    <w:rsid w:val="41D18C75"/>
    <w:rsid w:val="41D97043"/>
    <w:rsid w:val="41DA1D70"/>
    <w:rsid w:val="41EB9473"/>
    <w:rsid w:val="41ED700B"/>
    <w:rsid w:val="41F37105"/>
    <w:rsid w:val="41FB7C84"/>
    <w:rsid w:val="422267B3"/>
    <w:rsid w:val="4226CC2C"/>
    <w:rsid w:val="4226EFA2"/>
    <w:rsid w:val="4228568E"/>
    <w:rsid w:val="422E44FB"/>
    <w:rsid w:val="4237C86F"/>
    <w:rsid w:val="4239F314"/>
    <w:rsid w:val="423EA5F6"/>
    <w:rsid w:val="42515AC4"/>
    <w:rsid w:val="42574FC4"/>
    <w:rsid w:val="42645212"/>
    <w:rsid w:val="42653C23"/>
    <w:rsid w:val="4267028B"/>
    <w:rsid w:val="426F4B2D"/>
    <w:rsid w:val="427470BA"/>
    <w:rsid w:val="4274BE83"/>
    <w:rsid w:val="427662C4"/>
    <w:rsid w:val="4276BB19"/>
    <w:rsid w:val="427B1AEE"/>
    <w:rsid w:val="427F0DCD"/>
    <w:rsid w:val="4283A103"/>
    <w:rsid w:val="428C68D1"/>
    <w:rsid w:val="4296E9E6"/>
    <w:rsid w:val="42B020D1"/>
    <w:rsid w:val="42B158E9"/>
    <w:rsid w:val="42B60794"/>
    <w:rsid w:val="42BB5C37"/>
    <w:rsid w:val="42BEFE40"/>
    <w:rsid w:val="42C5481A"/>
    <w:rsid w:val="42E543DF"/>
    <w:rsid w:val="42E55117"/>
    <w:rsid w:val="42F33CBD"/>
    <w:rsid w:val="42F38AA4"/>
    <w:rsid w:val="42FF0E80"/>
    <w:rsid w:val="4300E0F6"/>
    <w:rsid w:val="4311091F"/>
    <w:rsid w:val="4314F522"/>
    <w:rsid w:val="43265948"/>
    <w:rsid w:val="432C6785"/>
    <w:rsid w:val="432CAE57"/>
    <w:rsid w:val="432D08D7"/>
    <w:rsid w:val="4332E96D"/>
    <w:rsid w:val="4334F489"/>
    <w:rsid w:val="433652BF"/>
    <w:rsid w:val="4336FF22"/>
    <w:rsid w:val="4338984D"/>
    <w:rsid w:val="433B1908"/>
    <w:rsid w:val="433EDE47"/>
    <w:rsid w:val="4343802F"/>
    <w:rsid w:val="4349A42F"/>
    <w:rsid w:val="4351B768"/>
    <w:rsid w:val="43542A4F"/>
    <w:rsid w:val="435CEF92"/>
    <w:rsid w:val="43623D7E"/>
    <w:rsid w:val="436AD829"/>
    <w:rsid w:val="436F6A2A"/>
    <w:rsid w:val="4372685A"/>
    <w:rsid w:val="437D77CB"/>
    <w:rsid w:val="438885E7"/>
    <w:rsid w:val="4397FDD2"/>
    <w:rsid w:val="439ACA3D"/>
    <w:rsid w:val="439B12BB"/>
    <w:rsid w:val="439DC649"/>
    <w:rsid w:val="43A58F71"/>
    <w:rsid w:val="43A6A000"/>
    <w:rsid w:val="43A801B9"/>
    <w:rsid w:val="43B0831D"/>
    <w:rsid w:val="43B3E4F9"/>
    <w:rsid w:val="43B78077"/>
    <w:rsid w:val="43CCE12D"/>
    <w:rsid w:val="43E17603"/>
    <w:rsid w:val="43EDF41D"/>
    <w:rsid w:val="43EE1420"/>
    <w:rsid w:val="43EF779B"/>
    <w:rsid w:val="43F49800"/>
    <w:rsid w:val="43F837F6"/>
    <w:rsid w:val="43FBA1C3"/>
    <w:rsid w:val="43FFA02B"/>
    <w:rsid w:val="44006F9B"/>
    <w:rsid w:val="4404852E"/>
    <w:rsid w:val="4408E592"/>
    <w:rsid w:val="440A5194"/>
    <w:rsid w:val="440D1C64"/>
    <w:rsid w:val="440FBED2"/>
    <w:rsid w:val="44130914"/>
    <w:rsid w:val="441BE4BC"/>
    <w:rsid w:val="441ED846"/>
    <w:rsid w:val="4427C38B"/>
    <w:rsid w:val="442BEE60"/>
    <w:rsid w:val="442DF63A"/>
    <w:rsid w:val="44370139"/>
    <w:rsid w:val="4445B37E"/>
    <w:rsid w:val="4446E009"/>
    <w:rsid w:val="44807129"/>
    <w:rsid w:val="4491A014"/>
    <w:rsid w:val="4494931B"/>
    <w:rsid w:val="44ABB483"/>
    <w:rsid w:val="44B56123"/>
    <w:rsid w:val="44BFFFCD"/>
    <w:rsid w:val="44C14693"/>
    <w:rsid w:val="44C8801C"/>
    <w:rsid w:val="44D73134"/>
    <w:rsid w:val="44DFE7AC"/>
    <w:rsid w:val="44F09A54"/>
    <w:rsid w:val="44F39953"/>
    <w:rsid w:val="44F62746"/>
    <w:rsid w:val="44FB827A"/>
    <w:rsid w:val="45061C5C"/>
    <w:rsid w:val="4508028C"/>
    <w:rsid w:val="45090A1B"/>
    <w:rsid w:val="450A254E"/>
    <w:rsid w:val="4512C525"/>
    <w:rsid w:val="4515120D"/>
    <w:rsid w:val="453E059F"/>
    <w:rsid w:val="4544DCA4"/>
    <w:rsid w:val="454F8931"/>
    <w:rsid w:val="455BF720"/>
    <w:rsid w:val="456A4B41"/>
    <w:rsid w:val="45753894"/>
    <w:rsid w:val="45762327"/>
    <w:rsid w:val="45788890"/>
    <w:rsid w:val="45791C90"/>
    <w:rsid w:val="457C4527"/>
    <w:rsid w:val="457D726C"/>
    <w:rsid w:val="457F9399"/>
    <w:rsid w:val="45851930"/>
    <w:rsid w:val="458D6A47"/>
    <w:rsid w:val="45AD54E9"/>
    <w:rsid w:val="45BA2042"/>
    <w:rsid w:val="45C00CA1"/>
    <w:rsid w:val="45CDD8BC"/>
    <w:rsid w:val="45E19873"/>
    <w:rsid w:val="45E26D8C"/>
    <w:rsid w:val="45E70A32"/>
    <w:rsid w:val="45E9AC7B"/>
    <w:rsid w:val="45EC10A9"/>
    <w:rsid w:val="45F2D34A"/>
    <w:rsid w:val="45F460EC"/>
    <w:rsid w:val="45F4C545"/>
    <w:rsid w:val="45F78EC4"/>
    <w:rsid w:val="45FF341D"/>
    <w:rsid w:val="46116ECE"/>
    <w:rsid w:val="46318A44"/>
    <w:rsid w:val="46358299"/>
    <w:rsid w:val="4637EB43"/>
    <w:rsid w:val="4657C63E"/>
    <w:rsid w:val="465867CB"/>
    <w:rsid w:val="46635FE7"/>
    <w:rsid w:val="4664D67F"/>
    <w:rsid w:val="4666E6E0"/>
    <w:rsid w:val="466E7F88"/>
    <w:rsid w:val="466F6A2D"/>
    <w:rsid w:val="4674FAD1"/>
    <w:rsid w:val="467E4EAE"/>
    <w:rsid w:val="4691C53D"/>
    <w:rsid w:val="469A23F8"/>
    <w:rsid w:val="46A04D47"/>
    <w:rsid w:val="46A0A90B"/>
    <w:rsid w:val="46A44DBF"/>
    <w:rsid w:val="46C6E313"/>
    <w:rsid w:val="46D75BA8"/>
    <w:rsid w:val="46DA2378"/>
    <w:rsid w:val="46F171C3"/>
    <w:rsid w:val="46F453F9"/>
    <w:rsid w:val="46F94BF8"/>
    <w:rsid w:val="4700B8B1"/>
    <w:rsid w:val="471B8E09"/>
    <w:rsid w:val="471FFC41"/>
    <w:rsid w:val="47202325"/>
    <w:rsid w:val="47399B63"/>
    <w:rsid w:val="474126B1"/>
    <w:rsid w:val="4745EF4E"/>
    <w:rsid w:val="47461F14"/>
    <w:rsid w:val="474DD161"/>
    <w:rsid w:val="474FE638"/>
    <w:rsid w:val="475569F8"/>
    <w:rsid w:val="4755896C"/>
    <w:rsid w:val="4756BAD1"/>
    <w:rsid w:val="47632D20"/>
    <w:rsid w:val="47649FBF"/>
    <w:rsid w:val="4764FE20"/>
    <w:rsid w:val="47652FE7"/>
    <w:rsid w:val="4766AFAE"/>
    <w:rsid w:val="4769629B"/>
    <w:rsid w:val="476C7A71"/>
    <w:rsid w:val="476D63D7"/>
    <w:rsid w:val="477A8F15"/>
    <w:rsid w:val="477AB7DC"/>
    <w:rsid w:val="478764C3"/>
    <w:rsid w:val="4787FBF0"/>
    <w:rsid w:val="4793352A"/>
    <w:rsid w:val="479FC777"/>
    <w:rsid w:val="47A99796"/>
    <w:rsid w:val="47AE36EE"/>
    <w:rsid w:val="47B06D84"/>
    <w:rsid w:val="47B0F445"/>
    <w:rsid w:val="47B5B09B"/>
    <w:rsid w:val="47C23193"/>
    <w:rsid w:val="47CCE47B"/>
    <w:rsid w:val="47D529C5"/>
    <w:rsid w:val="47DCD85A"/>
    <w:rsid w:val="47E91F25"/>
    <w:rsid w:val="47F13285"/>
    <w:rsid w:val="47FD8BD8"/>
    <w:rsid w:val="48065191"/>
    <w:rsid w:val="4814F5A4"/>
    <w:rsid w:val="48193F29"/>
    <w:rsid w:val="48205363"/>
    <w:rsid w:val="482A96A9"/>
    <w:rsid w:val="48428C3A"/>
    <w:rsid w:val="484FEB3B"/>
    <w:rsid w:val="4851CFAC"/>
    <w:rsid w:val="485D820F"/>
    <w:rsid w:val="485D995F"/>
    <w:rsid w:val="4860D29D"/>
    <w:rsid w:val="4865BDE7"/>
    <w:rsid w:val="48731E2B"/>
    <w:rsid w:val="4890751F"/>
    <w:rsid w:val="48A0A678"/>
    <w:rsid w:val="48A5A48D"/>
    <w:rsid w:val="48AD45AF"/>
    <w:rsid w:val="48BBDA24"/>
    <w:rsid w:val="48C2CEC9"/>
    <w:rsid w:val="48D3114E"/>
    <w:rsid w:val="48DC649F"/>
    <w:rsid w:val="48DCC4A6"/>
    <w:rsid w:val="48DCE1E5"/>
    <w:rsid w:val="48DFEA6F"/>
    <w:rsid w:val="48E45A77"/>
    <w:rsid w:val="48E92015"/>
    <w:rsid w:val="48EC787E"/>
    <w:rsid w:val="48F7376D"/>
    <w:rsid w:val="4900CE81"/>
    <w:rsid w:val="490B43F1"/>
    <w:rsid w:val="49100AB3"/>
    <w:rsid w:val="491413DF"/>
    <w:rsid w:val="4916BFE2"/>
    <w:rsid w:val="49193935"/>
    <w:rsid w:val="492899D3"/>
    <w:rsid w:val="4936B5F4"/>
    <w:rsid w:val="493AD5F0"/>
    <w:rsid w:val="49417073"/>
    <w:rsid w:val="494408B0"/>
    <w:rsid w:val="49468EBE"/>
    <w:rsid w:val="495F1F7D"/>
    <w:rsid w:val="4964374E"/>
    <w:rsid w:val="496AFBD4"/>
    <w:rsid w:val="496D16A6"/>
    <w:rsid w:val="497420AD"/>
    <w:rsid w:val="4979267E"/>
    <w:rsid w:val="4986B708"/>
    <w:rsid w:val="499353C2"/>
    <w:rsid w:val="499875F9"/>
    <w:rsid w:val="49999F25"/>
    <w:rsid w:val="49A1B3C4"/>
    <w:rsid w:val="49A4998B"/>
    <w:rsid w:val="49AB2D1B"/>
    <w:rsid w:val="49B3E3B6"/>
    <w:rsid w:val="49B6C5B5"/>
    <w:rsid w:val="49B9619B"/>
    <w:rsid w:val="49C0F150"/>
    <w:rsid w:val="49C38DE5"/>
    <w:rsid w:val="49C3E043"/>
    <w:rsid w:val="49C595D4"/>
    <w:rsid w:val="49C9EDFE"/>
    <w:rsid w:val="49CE6ECD"/>
    <w:rsid w:val="49DD3858"/>
    <w:rsid w:val="49DE0059"/>
    <w:rsid w:val="49DFFC9E"/>
    <w:rsid w:val="49E3BEC7"/>
    <w:rsid w:val="49E54AEE"/>
    <w:rsid w:val="49F031B4"/>
    <w:rsid w:val="49F0C5BF"/>
    <w:rsid w:val="49FA2333"/>
    <w:rsid w:val="49FB6785"/>
    <w:rsid w:val="4A023C0C"/>
    <w:rsid w:val="4A06A604"/>
    <w:rsid w:val="4A08EE13"/>
    <w:rsid w:val="4A0C5348"/>
    <w:rsid w:val="4A0EBDB6"/>
    <w:rsid w:val="4A1F91BB"/>
    <w:rsid w:val="4A21A04C"/>
    <w:rsid w:val="4A2D5052"/>
    <w:rsid w:val="4A3463B7"/>
    <w:rsid w:val="4A3B8AC6"/>
    <w:rsid w:val="4A3BF633"/>
    <w:rsid w:val="4A41F3AC"/>
    <w:rsid w:val="4A457910"/>
    <w:rsid w:val="4A4A0432"/>
    <w:rsid w:val="4A4C1076"/>
    <w:rsid w:val="4A4D2CBF"/>
    <w:rsid w:val="4A5243EB"/>
    <w:rsid w:val="4A5C8BFB"/>
    <w:rsid w:val="4A7D4F67"/>
    <w:rsid w:val="4A8316D6"/>
    <w:rsid w:val="4A9BF170"/>
    <w:rsid w:val="4A9EB382"/>
    <w:rsid w:val="4AA15C56"/>
    <w:rsid w:val="4AA9A481"/>
    <w:rsid w:val="4AADA6E8"/>
    <w:rsid w:val="4AAE4137"/>
    <w:rsid w:val="4AB3695F"/>
    <w:rsid w:val="4ABC11B1"/>
    <w:rsid w:val="4AC7BAD8"/>
    <w:rsid w:val="4ACF0630"/>
    <w:rsid w:val="4AD3ABB4"/>
    <w:rsid w:val="4AD70971"/>
    <w:rsid w:val="4AE5915B"/>
    <w:rsid w:val="4AE8C2D3"/>
    <w:rsid w:val="4AFA7EA9"/>
    <w:rsid w:val="4AFE02E9"/>
    <w:rsid w:val="4B074947"/>
    <w:rsid w:val="4B0E01AE"/>
    <w:rsid w:val="4B125688"/>
    <w:rsid w:val="4B137AF0"/>
    <w:rsid w:val="4B1702CF"/>
    <w:rsid w:val="4B1E64F9"/>
    <w:rsid w:val="4B1F6744"/>
    <w:rsid w:val="4B21FF4D"/>
    <w:rsid w:val="4B2EA2E5"/>
    <w:rsid w:val="4B3E5AA6"/>
    <w:rsid w:val="4B4A7F3B"/>
    <w:rsid w:val="4B5197A7"/>
    <w:rsid w:val="4B533D57"/>
    <w:rsid w:val="4B53B3B7"/>
    <w:rsid w:val="4B5AA9FC"/>
    <w:rsid w:val="4B5CFF69"/>
    <w:rsid w:val="4B6FC171"/>
    <w:rsid w:val="4B795AA5"/>
    <w:rsid w:val="4B7BE2BB"/>
    <w:rsid w:val="4B8658B7"/>
    <w:rsid w:val="4B908DDB"/>
    <w:rsid w:val="4B91575D"/>
    <w:rsid w:val="4B9314B1"/>
    <w:rsid w:val="4BA3C5C8"/>
    <w:rsid w:val="4BAAB7C5"/>
    <w:rsid w:val="4BB10683"/>
    <w:rsid w:val="4BB96DE0"/>
    <w:rsid w:val="4BBDCE96"/>
    <w:rsid w:val="4BCC73B9"/>
    <w:rsid w:val="4BD20753"/>
    <w:rsid w:val="4BDF37AE"/>
    <w:rsid w:val="4BE08621"/>
    <w:rsid w:val="4BF73390"/>
    <w:rsid w:val="4BFCE046"/>
    <w:rsid w:val="4C006470"/>
    <w:rsid w:val="4C0D7559"/>
    <w:rsid w:val="4C0E0732"/>
    <w:rsid w:val="4C1C7C12"/>
    <w:rsid w:val="4C1D07F0"/>
    <w:rsid w:val="4C277739"/>
    <w:rsid w:val="4C2EB863"/>
    <w:rsid w:val="4C318605"/>
    <w:rsid w:val="4C335CE1"/>
    <w:rsid w:val="4C344EBF"/>
    <w:rsid w:val="4C38010F"/>
    <w:rsid w:val="4C46246F"/>
    <w:rsid w:val="4C4D0AC4"/>
    <w:rsid w:val="4C504878"/>
    <w:rsid w:val="4C522170"/>
    <w:rsid w:val="4C53EF55"/>
    <w:rsid w:val="4C5FFC6F"/>
    <w:rsid w:val="4C6752CB"/>
    <w:rsid w:val="4C6D238D"/>
    <w:rsid w:val="4C6E5B9A"/>
    <w:rsid w:val="4C734305"/>
    <w:rsid w:val="4C7E3267"/>
    <w:rsid w:val="4C7E492C"/>
    <w:rsid w:val="4C89D13A"/>
    <w:rsid w:val="4C8A8C29"/>
    <w:rsid w:val="4C8BD9D5"/>
    <w:rsid w:val="4CA41723"/>
    <w:rsid w:val="4CB01BD4"/>
    <w:rsid w:val="4CC7C33B"/>
    <w:rsid w:val="4CCA2C8D"/>
    <w:rsid w:val="4CCBD680"/>
    <w:rsid w:val="4CD2FF92"/>
    <w:rsid w:val="4CD8F27E"/>
    <w:rsid w:val="4CFC053E"/>
    <w:rsid w:val="4CFE142C"/>
    <w:rsid w:val="4CFF97E6"/>
    <w:rsid w:val="4CFF9E2E"/>
    <w:rsid w:val="4D0E7A42"/>
    <w:rsid w:val="4D1434DC"/>
    <w:rsid w:val="4D154490"/>
    <w:rsid w:val="4D232153"/>
    <w:rsid w:val="4D2E494E"/>
    <w:rsid w:val="4D35A1B0"/>
    <w:rsid w:val="4D35D163"/>
    <w:rsid w:val="4D3B4B7E"/>
    <w:rsid w:val="4D3BA447"/>
    <w:rsid w:val="4D3E61FE"/>
    <w:rsid w:val="4D553E41"/>
    <w:rsid w:val="4D6F08AE"/>
    <w:rsid w:val="4D72D398"/>
    <w:rsid w:val="4D73FCE3"/>
    <w:rsid w:val="4D78A41E"/>
    <w:rsid w:val="4D80832B"/>
    <w:rsid w:val="4D81D1AE"/>
    <w:rsid w:val="4D8327DE"/>
    <w:rsid w:val="4D8BCACC"/>
    <w:rsid w:val="4D8D8343"/>
    <w:rsid w:val="4D8F010B"/>
    <w:rsid w:val="4D9280E9"/>
    <w:rsid w:val="4D93B082"/>
    <w:rsid w:val="4DA2FC11"/>
    <w:rsid w:val="4DA4CE17"/>
    <w:rsid w:val="4DA76B29"/>
    <w:rsid w:val="4DAA0AB5"/>
    <w:rsid w:val="4DADB1E4"/>
    <w:rsid w:val="4DB4F029"/>
    <w:rsid w:val="4DB75935"/>
    <w:rsid w:val="4DB866CE"/>
    <w:rsid w:val="4DBB3F42"/>
    <w:rsid w:val="4DBD4F4C"/>
    <w:rsid w:val="4DBF2EB7"/>
    <w:rsid w:val="4DCD5666"/>
    <w:rsid w:val="4DD68EF4"/>
    <w:rsid w:val="4DF8383D"/>
    <w:rsid w:val="4DFCE910"/>
    <w:rsid w:val="4E0A7C44"/>
    <w:rsid w:val="4E0CD017"/>
    <w:rsid w:val="4E0CE7C3"/>
    <w:rsid w:val="4E1381F8"/>
    <w:rsid w:val="4E16D799"/>
    <w:rsid w:val="4E3A87E9"/>
    <w:rsid w:val="4E4113AE"/>
    <w:rsid w:val="4E54DCF8"/>
    <w:rsid w:val="4E5C06D1"/>
    <w:rsid w:val="4E5D76FB"/>
    <w:rsid w:val="4E6E3CDD"/>
    <w:rsid w:val="4E97D30A"/>
    <w:rsid w:val="4E983EA1"/>
    <w:rsid w:val="4EA9E949"/>
    <w:rsid w:val="4EAB434F"/>
    <w:rsid w:val="4EACF1F3"/>
    <w:rsid w:val="4EAFC156"/>
    <w:rsid w:val="4EB09A6B"/>
    <w:rsid w:val="4EB10FCC"/>
    <w:rsid w:val="4EB7E6EF"/>
    <w:rsid w:val="4EB9C63F"/>
    <w:rsid w:val="4ECEFFF9"/>
    <w:rsid w:val="4EDAC707"/>
    <w:rsid w:val="4EDF5792"/>
    <w:rsid w:val="4EE43F0A"/>
    <w:rsid w:val="4EEC6247"/>
    <w:rsid w:val="4EEE26E2"/>
    <w:rsid w:val="4EEFE22C"/>
    <w:rsid w:val="4EF6E46A"/>
    <w:rsid w:val="4EFDA7C9"/>
    <w:rsid w:val="4F014D5A"/>
    <w:rsid w:val="4F01BD94"/>
    <w:rsid w:val="4F05C316"/>
    <w:rsid w:val="4F0768E5"/>
    <w:rsid w:val="4F0A6785"/>
    <w:rsid w:val="4F15FA03"/>
    <w:rsid w:val="4F23F10F"/>
    <w:rsid w:val="4F2DF3DF"/>
    <w:rsid w:val="4F380532"/>
    <w:rsid w:val="4F380EFF"/>
    <w:rsid w:val="4F38BC73"/>
    <w:rsid w:val="4F4471C1"/>
    <w:rsid w:val="4F579334"/>
    <w:rsid w:val="4F5B946D"/>
    <w:rsid w:val="4F5D3604"/>
    <w:rsid w:val="4F61617A"/>
    <w:rsid w:val="4F625AB4"/>
    <w:rsid w:val="4F664FBB"/>
    <w:rsid w:val="4F6DBECB"/>
    <w:rsid w:val="4F6F8CA2"/>
    <w:rsid w:val="4F756242"/>
    <w:rsid w:val="4F7929CE"/>
    <w:rsid w:val="4F7A619E"/>
    <w:rsid w:val="4F909A15"/>
    <w:rsid w:val="4F9BFB4B"/>
    <w:rsid w:val="4FA0A6F7"/>
    <w:rsid w:val="4FA8F234"/>
    <w:rsid w:val="4FAECDA4"/>
    <w:rsid w:val="4FB1CBBA"/>
    <w:rsid w:val="4FB77CC7"/>
    <w:rsid w:val="4FB7BDE8"/>
    <w:rsid w:val="4FB8F5B8"/>
    <w:rsid w:val="4FCB6302"/>
    <w:rsid w:val="4FD6EA48"/>
    <w:rsid w:val="4FD9B683"/>
    <w:rsid w:val="4FDCA4B0"/>
    <w:rsid w:val="4FE73C31"/>
    <w:rsid w:val="4FEDBBD4"/>
    <w:rsid w:val="4FFF7A30"/>
    <w:rsid w:val="500DFC68"/>
    <w:rsid w:val="5012588D"/>
    <w:rsid w:val="501A3351"/>
    <w:rsid w:val="501BEE14"/>
    <w:rsid w:val="501CF089"/>
    <w:rsid w:val="501D1E3E"/>
    <w:rsid w:val="502D1574"/>
    <w:rsid w:val="503711E4"/>
    <w:rsid w:val="50467BBB"/>
    <w:rsid w:val="5051A69A"/>
    <w:rsid w:val="50561731"/>
    <w:rsid w:val="505F60C0"/>
    <w:rsid w:val="5067FE9F"/>
    <w:rsid w:val="50725706"/>
    <w:rsid w:val="50743B7B"/>
    <w:rsid w:val="507D814C"/>
    <w:rsid w:val="5098520F"/>
    <w:rsid w:val="50A6ED01"/>
    <w:rsid w:val="50A6ED0F"/>
    <w:rsid w:val="50B07AC3"/>
    <w:rsid w:val="50BD5DC2"/>
    <w:rsid w:val="50C159D1"/>
    <w:rsid w:val="50CECE46"/>
    <w:rsid w:val="50D840F4"/>
    <w:rsid w:val="50DB1049"/>
    <w:rsid w:val="50EA8327"/>
    <w:rsid w:val="50F025E6"/>
    <w:rsid w:val="50F3F1D0"/>
    <w:rsid w:val="50F42718"/>
    <w:rsid w:val="50FB2FF1"/>
    <w:rsid w:val="50FCF03C"/>
    <w:rsid w:val="50FF4A29"/>
    <w:rsid w:val="511092F7"/>
    <w:rsid w:val="5114332A"/>
    <w:rsid w:val="51201C7A"/>
    <w:rsid w:val="512471E5"/>
    <w:rsid w:val="512CCD15"/>
    <w:rsid w:val="512F09B8"/>
    <w:rsid w:val="5141A8F9"/>
    <w:rsid w:val="5141E381"/>
    <w:rsid w:val="5143F3B8"/>
    <w:rsid w:val="514CB866"/>
    <w:rsid w:val="5152B442"/>
    <w:rsid w:val="51533AE5"/>
    <w:rsid w:val="515587A0"/>
    <w:rsid w:val="5158594A"/>
    <w:rsid w:val="515BD174"/>
    <w:rsid w:val="515BDEAC"/>
    <w:rsid w:val="51609259"/>
    <w:rsid w:val="5168B451"/>
    <w:rsid w:val="516B8883"/>
    <w:rsid w:val="516CBF45"/>
    <w:rsid w:val="516DB2C5"/>
    <w:rsid w:val="517D2734"/>
    <w:rsid w:val="5180712D"/>
    <w:rsid w:val="5189FF92"/>
    <w:rsid w:val="518A694C"/>
    <w:rsid w:val="519B7077"/>
    <w:rsid w:val="51B3DAE4"/>
    <w:rsid w:val="51B57E5C"/>
    <w:rsid w:val="51BB1534"/>
    <w:rsid w:val="51CB76AC"/>
    <w:rsid w:val="51D3B6F5"/>
    <w:rsid w:val="51D55A8B"/>
    <w:rsid w:val="51E784B6"/>
    <w:rsid w:val="51E962CC"/>
    <w:rsid w:val="51EBFF0F"/>
    <w:rsid w:val="51F434FE"/>
    <w:rsid w:val="52009402"/>
    <w:rsid w:val="5204CADD"/>
    <w:rsid w:val="5205F9A4"/>
    <w:rsid w:val="5208E514"/>
    <w:rsid w:val="520916BA"/>
    <w:rsid w:val="520B84FF"/>
    <w:rsid w:val="520E9485"/>
    <w:rsid w:val="5210460D"/>
    <w:rsid w:val="5215C1D4"/>
    <w:rsid w:val="521B7E7A"/>
    <w:rsid w:val="52201849"/>
    <w:rsid w:val="5220292B"/>
    <w:rsid w:val="522AA6DD"/>
    <w:rsid w:val="522B6227"/>
    <w:rsid w:val="522C7FF4"/>
    <w:rsid w:val="52301FE8"/>
    <w:rsid w:val="52306C21"/>
    <w:rsid w:val="52335E76"/>
    <w:rsid w:val="5234B632"/>
    <w:rsid w:val="5234C5A6"/>
    <w:rsid w:val="5235BB39"/>
    <w:rsid w:val="523D2125"/>
    <w:rsid w:val="5240A3C9"/>
    <w:rsid w:val="524279D1"/>
    <w:rsid w:val="524A95D9"/>
    <w:rsid w:val="525012A8"/>
    <w:rsid w:val="5252768F"/>
    <w:rsid w:val="5259BD46"/>
    <w:rsid w:val="525A2131"/>
    <w:rsid w:val="526400F8"/>
    <w:rsid w:val="5271418A"/>
    <w:rsid w:val="5273529F"/>
    <w:rsid w:val="527505C2"/>
    <w:rsid w:val="5276C054"/>
    <w:rsid w:val="5281F257"/>
    <w:rsid w:val="5285C272"/>
    <w:rsid w:val="528B6913"/>
    <w:rsid w:val="528D650D"/>
    <w:rsid w:val="52A5DFC7"/>
    <w:rsid w:val="52ACD761"/>
    <w:rsid w:val="52B059F3"/>
    <w:rsid w:val="52B1911D"/>
    <w:rsid w:val="52B824C4"/>
    <w:rsid w:val="52B8519B"/>
    <w:rsid w:val="52BD7B38"/>
    <w:rsid w:val="52C44AD1"/>
    <w:rsid w:val="52C67D7A"/>
    <w:rsid w:val="52CB9F6F"/>
    <w:rsid w:val="52D3579E"/>
    <w:rsid w:val="52D6A783"/>
    <w:rsid w:val="52DA3214"/>
    <w:rsid w:val="52EF3E73"/>
    <w:rsid w:val="52F01209"/>
    <w:rsid w:val="530A9396"/>
    <w:rsid w:val="531E37C4"/>
    <w:rsid w:val="5321B4E4"/>
    <w:rsid w:val="53253D91"/>
    <w:rsid w:val="53259F69"/>
    <w:rsid w:val="5341A07F"/>
    <w:rsid w:val="5352CB62"/>
    <w:rsid w:val="5357B894"/>
    <w:rsid w:val="5358CA70"/>
    <w:rsid w:val="5358FA73"/>
    <w:rsid w:val="5359F49F"/>
    <w:rsid w:val="535EA1C0"/>
    <w:rsid w:val="536E114C"/>
    <w:rsid w:val="5372FF72"/>
    <w:rsid w:val="537E0652"/>
    <w:rsid w:val="5382973D"/>
    <w:rsid w:val="53850D42"/>
    <w:rsid w:val="53854A47"/>
    <w:rsid w:val="53979F19"/>
    <w:rsid w:val="53993045"/>
    <w:rsid w:val="539D01BA"/>
    <w:rsid w:val="53A74427"/>
    <w:rsid w:val="53AB0F67"/>
    <w:rsid w:val="53BA078E"/>
    <w:rsid w:val="53C2E1DF"/>
    <w:rsid w:val="53D0874D"/>
    <w:rsid w:val="53D34401"/>
    <w:rsid w:val="53D52CCC"/>
    <w:rsid w:val="53D56E25"/>
    <w:rsid w:val="53D84A52"/>
    <w:rsid w:val="53D8917C"/>
    <w:rsid w:val="53E5A4CE"/>
    <w:rsid w:val="53E9DF2D"/>
    <w:rsid w:val="53F6A378"/>
    <w:rsid w:val="53F6F6C2"/>
    <w:rsid w:val="53F74CA1"/>
    <w:rsid w:val="540C5D1E"/>
    <w:rsid w:val="5420F0D9"/>
    <w:rsid w:val="54283092"/>
    <w:rsid w:val="542A3EA5"/>
    <w:rsid w:val="542D02DF"/>
    <w:rsid w:val="54384276"/>
    <w:rsid w:val="54507079"/>
    <w:rsid w:val="54555605"/>
    <w:rsid w:val="54599C3D"/>
    <w:rsid w:val="5473BA44"/>
    <w:rsid w:val="54747B56"/>
    <w:rsid w:val="54850430"/>
    <w:rsid w:val="548C0A03"/>
    <w:rsid w:val="548CA20F"/>
    <w:rsid w:val="548EAAA7"/>
    <w:rsid w:val="549D9F7A"/>
    <w:rsid w:val="54A82B3E"/>
    <w:rsid w:val="54B71EAC"/>
    <w:rsid w:val="54B8748E"/>
    <w:rsid w:val="54BC317E"/>
    <w:rsid w:val="54C4D03F"/>
    <w:rsid w:val="54C59478"/>
    <w:rsid w:val="54C66E91"/>
    <w:rsid w:val="54C7B33A"/>
    <w:rsid w:val="54C81ED1"/>
    <w:rsid w:val="54E60452"/>
    <w:rsid w:val="54E879F7"/>
    <w:rsid w:val="54EACA0D"/>
    <w:rsid w:val="54EE0002"/>
    <w:rsid w:val="54EE45DB"/>
    <w:rsid w:val="54F509D2"/>
    <w:rsid w:val="54FD1DFA"/>
    <w:rsid w:val="54FF4D8C"/>
    <w:rsid w:val="5504F962"/>
    <w:rsid w:val="550816F2"/>
    <w:rsid w:val="550B6279"/>
    <w:rsid w:val="550C5972"/>
    <w:rsid w:val="550FD3FC"/>
    <w:rsid w:val="5528B898"/>
    <w:rsid w:val="552EB703"/>
    <w:rsid w:val="5530BCF9"/>
    <w:rsid w:val="553C386F"/>
    <w:rsid w:val="553DF8B3"/>
    <w:rsid w:val="553EA5CE"/>
    <w:rsid w:val="55536E8E"/>
    <w:rsid w:val="55594786"/>
    <w:rsid w:val="55650278"/>
    <w:rsid w:val="556DD7C1"/>
    <w:rsid w:val="55713B92"/>
    <w:rsid w:val="55724D74"/>
    <w:rsid w:val="5575E11B"/>
    <w:rsid w:val="5578118C"/>
    <w:rsid w:val="55791E74"/>
    <w:rsid w:val="558010FE"/>
    <w:rsid w:val="5583A7D9"/>
    <w:rsid w:val="55869E14"/>
    <w:rsid w:val="558CB2C6"/>
    <w:rsid w:val="5590CD9E"/>
    <w:rsid w:val="55953D1D"/>
    <w:rsid w:val="559D97E0"/>
    <w:rsid w:val="55A4933D"/>
    <w:rsid w:val="55B3CAF8"/>
    <w:rsid w:val="55B9ACFF"/>
    <w:rsid w:val="55BAC793"/>
    <w:rsid w:val="55C7EF94"/>
    <w:rsid w:val="55D16221"/>
    <w:rsid w:val="55E28482"/>
    <w:rsid w:val="55E60C80"/>
    <w:rsid w:val="55E81168"/>
    <w:rsid w:val="55F5CC8F"/>
    <w:rsid w:val="55FC7F92"/>
    <w:rsid w:val="55FFFC6D"/>
    <w:rsid w:val="56057A4A"/>
    <w:rsid w:val="5606737A"/>
    <w:rsid w:val="5608070E"/>
    <w:rsid w:val="560C1258"/>
    <w:rsid w:val="560E6ACF"/>
    <w:rsid w:val="5611206E"/>
    <w:rsid w:val="561762C4"/>
    <w:rsid w:val="5619E5BA"/>
    <w:rsid w:val="562C3563"/>
    <w:rsid w:val="563BAB5E"/>
    <w:rsid w:val="563E6AF3"/>
    <w:rsid w:val="56425D8A"/>
    <w:rsid w:val="5647A837"/>
    <w:rsid w:val="564EB990"/>
    <w:rsid w:val="5652BFFD"/>
    <w:rsid w:val="56551FA9"/>
    <w:rsid w:val="565AF76D"/>
    <w:rsid w:val="566D6136"/>
    <w:rsid w:val="566E8BC8"/>
    <w:rsid w:val="566F6A38"/>
    <w:rsid w:val="5676406F"/>
    <w:rsid w:val="56786127"/>
    <w:rsid w:val="56788741"/>
    <w:rsid w:val="5679C8E4"/>
    <w:rsid w:val="56816AAA"/>
    <w:rsid w:val="5686802E"/>
    <w:rsid w:val="5686D1D2"/>
    <w:rsid w:val="568B42D9"/>
    <w:rsid w:val="56941C5F"/>
    <w:rsid w:val="56954D67"/>
    <w:rsid w:val="5697FDB9"/>
    <w:rsid w:val="5699CBF4"/>
    <w:rsid w:val="56A6F7D6"/>
    <w:rsid w:val="56AA74B8"/>
    <w:rsid w:val="56B142E3"/>
    <w:rsid w:val="56CE97B6"/>
    <w:rsid w:val="56DD7633"/>
    <w:rsid w:val="56E256D4"/>
    <w:rsid w:val="56E3A2A6"/>
    <w:rsid w:val="56E8D1BD"/>
    <w:rsid w:val="56E94D67"/>
    <w:rsid w:val="56E995FD"/>
    <w:rsid w:val="56F2F5B7"/>
    <w:rsid w:val="56F8DA2B"/>
    <w:rsid w:val="56FBB4AB"/>
    <w:rsid w:val="57189013"/>
    <w:rsid w:val="57253552"/>
    <w:rsid w:val="57263214"/>
    <w:rsid w:val="572BBE4E"/>
    <w:rsid w:val="572DCFBB"/>
    <w:rsid w:val="5733C9CA"/>
    <w:rsid w:val="573A4D55"/>
    <w:rsid w:val="574DE402"/>
    <w:rsid w:val="57500073"/>
    <w:rsid w:val="57538DDD"/>
    <w:rsid w:val="57553778"/>
    <w:rsid w:val="575D72A9"/>
    <w:rsid w:val="5762ED87"/>
    <w:rsid w:val="5765ADEF"/>
    <w:rsid w:val="5775AA74"/>
    <w:rsid w:val="577B4622"/>
    <w:rsid w:val="5781E2D2"/>
    <w:rsid w:val="57871030"/>
    <w:rsid w:val="579BABFA"/>
    <w:rsid w:val="579D4220"/>
    <w:rsid w:val="579ED2D8"/>
    <w:rsid w:val="57A2F6B8"/>
    <w:rsid w:val="57A30833"/>
    <w:rsid w:val="57C0349E"/>
    <w:rsid w:val="57D19CAD"/>
    <w:rsid w:val="57D68AC6"/>
    <w:rsid w:val="57D87E1B"/>
    <w:rsid w:val="57DBD59A"/>
    <w:rsid w:val="57E45C1D"/>
    <w:rsid w:val="57E6A6BC"/>
    <w:rsid w:val="57EB91C6"/>
    <w:rsid w:val="57EDF045"/>
    <w:rsid w:val="57EE9F97"/>
    <w:rsid w:val="57EFB51B"/>
    <w:rsid w:val="57F7723F"/>
    <w:rsid w:val="5800F6D8"/>
    <w:rsid w:val="580A4FFB"/>
    <w:rsid w:val="581F220F"/>
    <w:rsid w:val="58247A0C"/>
    <w:rsid w:val="583895C8"/>
    <w:rsid w:val="5841B089"/>
    <w:rsid w:val="58421BD7"/>
    <w:rsid w:val="58423970"/>
    <w:rsid w:val="5846D739"/>
    <w:rsid w:val="584D67B4"/>
    <w:rsid w:val="585DDBDC"/>
    <w:rsid w:val="586A6DFC"/>
    <w:rsid w:val="586AEAE1"/>
    <w:rsid w:val="586EE455"/>
    <w:rsid w:val="5872CAC1"/>
    <w:rsid w:val="58792866"/>
    <w:rsid w:val="587B0A76"/>
    <w:rsid w:val="5880FF63"/>
    <w:rsid w:val="5882760C"/>
    <w:rsid w:val="588941DA"/>
    <w:rsid w:val="58934ACB"/>
    <w:rsid w:val="5893F400"/>
    <w:rsid w:val="589A6559"/>
    <w:rsid w:val="589D1BE7"/>
    <w:rsid w:val="58A4E7AF"/>
    <w:rsid w:val="58A99BF9"/>
    <w:rsid w:val="58AA8E32"/>
    <w:rsid w:val="58ABD5D9"/>
    <w:rsid w:val="58AF5E68"/>
    <w:rsid w:val="58B622CF"/>
    <w:rsid w:val="58B65557"/>
    <w:rsid w:val="58BBC779"/>
    <w:rsid w:val="58C0B5C3"/>
    <w:rsid w:val="58CB2F31"/>
    <w:rsid w:val="58D002B8"/>
    <w:rsid w:val="58D40746"/>
    <w:rsid w:val="58D5D298"/>
    <w:rsid w:val="58D9669A"/>
    <w:rsid w:val="58DC17D0"/>
    <w:rsid w:val="58E7562F"/>
    <w:rsid w:val="58E971A6"/>
    <w:rsid w:val="58F5AA92"/>
    <w:rsid w:val="58F77D9A"/>
    <w:rsid w:val="58FB5727"/>
    <w:rsid w:val="5903CC17"/>
    <w:rsid w:val="5905C259"/>
    <w:rsid w:val="590B9120"/>
    <w:rsid w:val="59166713"/>
    <w:rsid w:val="5919B9F5"/>
    <w:rsid w:val="591E0D6D"/>
    <w:rsid w:val="59397291"/>
    <w:rsid w:val="593BE2ED"/>
    <w:rsid w:val="593E0618"/>
    <w:rsid w:val="594DBF66"/>
    <w:rsid w:val="595BB669"/>
    <w:rsid w:val="5962EA4B"/>
    <w:rsid w:val="59639CCE"/>
    <w:rsid w:val="5967366F"/>
    <w:rsid w:val="59704B3F"/>
    <w:rsid w:val="5976DDAF"/>
    <w:rsid w:val="597F27E0"/>
    <w:rsid w:val="598CD7CC"/>
    <w:rsid w:val="59939D32"/>
    <w:rsid w:val="599B0F31"/>
    <w:rsid w:val="599D6EC2"/>
    <w:rsid w:val="59A9A7FD"/>
    <w:rsid w:val="59AB64F5"/>
    <w:rsid w:val="59B3FAE6"/>
    <w:rsid w:val="59BD1CAB"/>
    <w:rsid w:val="59DB2774"/>
    <w:rsid w:val="59E89787"/>
    <w:rsid w:val="59FE1F01"/>
    <w:rsid w:val="5A01AAD6"/>
    <w:rsid w:val="5A0E9B22"/>
    <w:rsid w:val="5A0FCD19"/>
    <w:rsid w:val="5A13BE21"/>
    <w:rsid w:val="5A255599"/>
    <w:rsid w:val="5A27615E"/>
    <w:rsid w:val="5A2AF003"/>
    <w:rsid w:val="5A330F89"/>
    <w:rsid w:val="5A39DCD4"/>
    <w:rsid w:val="5A3A950F"/>
    <w:rsid w:val="5A46228F"/>
    <w:rsid w:val="5A471437"/>
    <w:rsid w:val="5A4974A9"/>
    <w:rsid w:val="5A4A08FD"/>
    <w:rsid w:val="5A4C9C65"/>
    <w:rsid w:val="5A4F795C"/>
    <w:rsid w:val="5A573BEF"/>
    <w:rsid w:val="5A5DD93F"/>
    <w:rsid w:val="5A658C88"/>
    <w:rsid w:val="5A7229AC"/>
    <w:rsid w:val="5A86CBE1"/>
    <w:rsid w:val="5A88B562"/>
    <w:rsid w:val="5A8ADDAC"/>
    <w:rsid w:val="5A8FAD64"/>
    <w:rsid w:val="5A9654F2"/>
    <w:rsid w:val="5A9A2298"/>
    <w:rsid w:val="5AA70552"/>
    <w:rsid w:val="5AA8D184"/>
    <w:rsid w:val="5AB1FEDE"/>
    <w:rsid w:val="5AB9A50D"/>
    <w:rsid w:val="5AC03445"/>
    <w:rsid w:val="5AC92787"/>
    <w:rsid w:val="5ACDC6A1"/>
    <w:rsid w:val="5ACF7216"/>
    <w:rsid w:val="5ADDA0E9"/>
    <w:rsid w:val="5AE127FB"/>
    <w:rsid w:val="5AE77D2E"/>
    <w:rsid w:val="5AF1A3BE"/>
    <w:rsid w:val="5AF78BD9"/>
    <w:rsid w:val="5AFB4C1B"/>
    <w:rsid w:val="5AFC816C"/>
    <w:rsid w:val="5B0DBCC5"/>
    <w:rsid w:val="5B10E2A2"/>
    <w:rsid w:val="5B15250D"/>
    <w:rsid w:val="5B16189C"/>
    <w:rsid w:val="5B182E13"/>
    <w:rsid w:val="5B1C9E94"/>
    <w:rsid w:val="5B1CC7C8"/>
    <w:rsid w:val="5B283FBF"/>
    <w:rsid w:val="5B414693"/>
    <w:rsid w:val="5B463757"/>
    <w:rsid w:val="5B4E86C1"/>
    <w:rsid w:val="5B621A95"/>
    <w:rsid w:val="5B62B087"/>
    <w:rsid w:val="5B67837C"/>
    <w:rsid w:val="5B693784"/>
    <w:rsid w:val="5B6CA914"/>
    <w:rsid w:val="5B6DA222"/>
    <w:rsid w:val="5B6E9759"/>
    <w:rsid w:val="5B71AAD0"/>
    <w:rsid w:val="5B7358D4"/>
    <w:rsid w:val="5B781031"/>
    <w:rsid w:val="5B792907"/>
    <w:rsid w:val="5B7E8028"/>
    <w:rsid w:val="5B84179B"/>
    <w:rsid w:val="5B8B2851"/>
    <w:rsid w:val="5BA6AC06"/>
    <w:rsid w:val="5BA966F5"/>
    <w:rsid w:val="5BAF8913"/>
    <w:rsid w:val="5BB13A4E"/>
    <w:rsid w:val="5BB63E4E"/>
    <w:rsid w:val="5BBE56D3"/>
    <w:rsid w:val="5BC5243A"/>
    <w:rsid w:val="5BC62E2E"/>
    <w:rsid w:val="5BD02257"/>
    <w:rsid w:val="5BD923DA"/>
    <w:rsid w:val="5BDA4873"/>
    <w:rsid w:val="5BE27C84"/>
    <w:rsid w:val="5BFD3729"/>
    <w:rsid w:val="5BFEAA24"/>
    <w:rsid w:val="5C02C754"/>
    <w:rsid w:val="5C0CD105"/>
    <w:rsid w:val="5C17A8A8"/>
    <w:rsid w:val="5C245EBD"/>
    <w:rsid w:val="5C395094"/>
    <w:rsid w:val="5C44C4D2"/>
    <w:rsid w:val="5C53D886"/>
    <w:rsid w:val="5C5459F9"/>
    <w:rsid w:val="5C55FA53"/>
    <w:rsid w:val="5C63B81B"/>
    <w:rsid w:val="5C670DC7"/>
    <w:rsid w:val="5C67E96D"/>
    <w:rsid w:val="5C7B2BE2"/>
    <w:rsid w:val="5C82108D"/>
    <w:rsid w:val="5C831873"/>
    <w:rsid w:val="5C8BF483"/>
    <w:rsid w:val="5C9C4BC5"/>
    <w:rsid w:val="5C9DA389"/>
    <w:rsid w:val="5CA548E2"/>
    <w:rsid w:val="5CAFF2C1"/>
    <w:rsid w:val="5CB5739B"/>
    <w:rsid w:val="5CC1FE6F"/>
    <w:rsid w:val="5CC55DD7"/>
    <w:rsid w:val="5CC862EF"/>
    <w:rsid w:val="5CC8B864"/>
    <w:rsid w:val="5CCBA4A2"/>
    <w:rsid w:val="5CCFADCB"/>
    <w:rsid w:val="5CD89770"/>
    <w:rsid w:val="5CDDDE7E"/>
    <w:rsid w:val="5CF43D8E"/>
    <w:rsid w:val="5CF7645D"/>
    <w:rsid w:val="5CFBDA1C"/>
    <w:rsid w:val="5CFDFB18"/>
    <w:rsid w:val="5CFFB68A"/>
    <w:rsid w:val="5D0860F3"/>
    <w:rsid w:val="5D0A09FB"/>
    <w:rsid w:val="5D0BA852"/>
    <w:rsid w:val="5D0C5438"/>
    <w:rsid w:val="5D12C801"/>
    <w:rsid w:val="5D137718"/>
    <w:rsid w:val="5D140614"/>
    <w:rsid w:val="5D1EA4A6"/>
    <w:rsid w:val="5D2936DA"/>
    <w:rsid w:val="5D2BA1CC"/>
    <w:rsid w:val="5D2EEF1F"/>
    <w:rsid w:val="5D36D53D"/>
    <w:rsid w:val="5D3C53D4"/>
    <w:rsid w:val="5D4213F4"/>
    <w:rsid w:val="5D44BD7D"/>
    <w:rsid w:val="5D510764"/>
    <w:rsid w:val="5D60F062"/>
    <w:rsid w:val="5D62DC79"/>
    <w:rsid w:val="5D6B8E5C"/>
    <w:rsid w:val="5D80B382"/>
    <w:rsid w:val="5D81A71E"/>
    <w:rsid w:val="5D81F11F"/>
    <w:rsid w:val="5D87CE32"/>
    <w:rsid w:val="5D93893A"/>
    <w:rsid w:val="5D9EC3CB"/>
    <w:rsid w:val="5DA8A9C5"/>
    <w:rsid w:val="5DA9BD1B"/>
    <w:rsid w:val="5DAEC76B"/>
    <w:rsid w:val="5DB76071"/>
    <w:rsid w:val="5DBB990F"/>
    <w:rsid w:val="5DBDB718"/>
    <w:rsid w:val="5DCDF603"/>
    <w:rsid w:val="5DCE707B"/>
    <w:rsid w:val="5DDA335F"/>
    <w:rsid w:val="5DE21195"/>
    <w:rsid w:val="5DEA7F6C"/>
    <w:rsid w:val="5DEE056E"/>
    <w:rsid w:val="5DF0E3A0"/>
    <w:rsid w:val="5DF3B6D6"/>
    <w:rsid w:val="5DF66F05"/>
    <w:rsid w:val="5DF6A22D"/>
    <w:rsid w:val="5E02CE22"/>
    <w:rsid w:val="5E0AED7E"/>
    <w:rsid w:val="5E118A41"/>
    <w:rsid w:val="5E165789"/>
    <w:rsid w:val="5E1B7C57"/>
    <w:rsid w:val="5E1D9263"/>
    <w:rsid w:val="5E1E837B"/>
    <w:rsid w:val="5E2000F4"/>
    <w:rsid w:val="5E242C03"/>
    <w:rsid w:val="5E2500F0"/>
    <w:rsid w:val="5E26E2FA"/>
    <w:rsid w:val="5E2FC3C8"/>
    <w:rsid w:val="5E393018"/>
    <w:rsid w:val="5E41417B"/>
    <w:rsid w:val="5E4472B0"/>
    <w:rsid w:val="5E52E397"/>
    <w:rsid w:val="5E5E2A25"/>
    <w:rsid w:val="5E5EBB03"/>
    <w:rsid w:val="5E6654E9"/>
    <w:rsid w:val="5E6E1A25"/>
    <w:rsid w:val="5E74D940"/>
    <w:rsid w:val="5E7AA4D1"/>
    <w:rsid w:val="5E7CC496"/>
    <w:rsid w:val="5E7CC884"/>
    <w:rsid w:val="5E7D4138"/>
    <w:rsid w:val="5E7E501A"/>
    <w:rsid w:val="5E8DBC7F"/>
    <w:rsid w:val="5E8E27F2"/>
    <w:rsid w:val="5E957E50"/>
    <w:rsid w:val="5E958047"/>
    <w:rsid w:val="5E96D39A"/>
    <w:rsid w:val="5EAD9F67"/>
    <w:rsid w:val="5EB6397E"/>
    <w:rsid w:val="5EB6FE98"/>
    <w:rsid w:val="5EB879A1"/>
    <w:rsid w:val="5EC0BE11"/>
    <w:rsid w:val="5EC3CA92"/>
    <w:rsid w:val="5EC9B430"/>
    <w:rsid w:val="5EDA30FD"/>
    <w:rsid w:val="5EDB1B27"/>
    <w:rsid w:val="5EDF7F07"/>
    <w:rsid w:val="5EE1A694"/>
    <w:rsid w:val="5EE29519"/>
    <w:rsid w:val="5EED52CF"/>
    <w:rsid w:val="5EF96C18"/>
    <w:rsid w:val="5EFE6DA9"/>
    <w:rsid w:val="5F011016"/>
    <w:rsid w:val="5F076270"/>
    <w:rsid w:val="5F0A1FB2"/>
    <w:rsid w:val="5F0F68EF"/>
    <w:rsid w:val="5F1AD7C3"/>
    <w:rsid w:val="5F29021A"/>
    <w:rsid w:val="5F2A8F09"/>
    <w:rsid w:val="5F33A903"/>
    <w:rsid w:val="5F3D0623"/>
    <w:rsid w:val="5F42C98D"/>
    <w:rsid w:val="5F447A26"/>
    <w:rsid w:val="5F5628A4"/>
    <w:rsid w:val="5F5FABE7"/>
    <w:rsid w:val="5F6079DE"/>
    <w:rsid w:val="5F68B2E5"/>
    <w:rsid w:val="5F6D269E"/>
    <w:rsid w:val="5F78F01F"/>
    <w:rsid w:val="5F7C3853"/>
    <w:rsid w:val="5F93025D"/>
    <w:rsid w:val="5F946716"/>
    <w:rsid w:val="5F959DA6"/>
    <w:rsid w:val="5F98755D"/>
    <w:rsid w:val="5F992508"/>
    <w:rsid w:val="5F9D228A"/>
    <w:rsid w:val="5FA1B080"/>
    <w:rsid w:val="5FB0951B"/>
    <w:rsid w:val="5FB8D20A"/>
    <w:rsid w:val="5FBC22DA"/>
    <w:rsid w:val="5FBC8F35"/>
    <w:rsid w:val="5FBE6091"/>
    <w:rsid w:val="5FC6EB73"/>
    <w:rsid w:val="5FD3675A"/>
    <w:rsid w:val="5FD573CB"/>
    <w:rsid w:val="5FD6EE5A"/>
    <w:rsid w:val="5FECEA23"/>
    <w:rsid w:val="6000C57C"/>
    <w:rsid w:val="6007258F"/>
    <w:rsid w:val="60089855"/>
    <w:rsid w:val="60094BB6"/>
    <w:rsid w:val="600A09D5"/>
    <w:rsid w:val="6011A9B1"/>
    <w:rsid w:val="60200E06"/>
    <w:rsid w:val="6038DCCB"/>
    <w:rsid w:val="603A822F"/>
    <w:rsid w:val="604B1FBA"/>
    <w:rsid w:val="6067409A"/>
    <w:rsid w:val="6068D2C1"/>
    <w:rsid w:val="6069904A"/>
    <w:rsid w:val="606E3FFE"/>
    <w:rsid w:val="6075C971"/>
    <w:rsid w:val="6087005B"/>
    <w:rsid w:val="608AFFC0"/>
    <w:rsid w:val="608DFEB8"/>
    <w:rsid w:val="609C0BC5"/>
    <w:rsid w:val="609EFABB"/>
    <w:rsid w:val="60A04454"/>
    <w:rsid w:val="60BB1426"/>
    <w:rsid w:val="60BEF74F"/>
    <w:rsid w:val="60BFB6FF"/>
    <w:rsid w:val="60C651B4"/>
    <w:rsid w:val="60CD4234"/>
    <w:rsid w:val="60D2C845"/>
    <w:rsid w:val="60E2B55F"/>
    <w:rsid w:val="60E6A13F"/>
    <w:rsid w:val="60FDEFF7"/>
    <w:rsid w:val="61048346"/>
    <w:rsid w:val="61097039"/>
    <w:rsid w:val="610D31F1"/>
    <w:rsid w:val="610F2A2F"/>
    <w:rsid w:val="61258309"/>
    <w:rsid w:val="612718CF"/>
    <w:rsid w:val="6129B13D"/>
    <w:rsid w:val="6130347F"/>
    <w:rsid w:val="61341A50"/>
    <w:rsid w:val="61369199"/>
    <w:rsid w:val="613EF55C"/>
    <w:rsid w:val="61476266"/>
    <w:rsid w:val="6150D33C"/>
    <w:rsid w:val="61539539"/>
    <w:rsid w:val="615FC7DC"/>
    <w:rsid w:val="616CE2A7"/>
    <w:rsid w:val="61862A48"/>
    <w:rsid w:val="61996216"/>
    <w:rsid w:val="61BE35A4"/>
    <w:rsid w:val="61C34870"/>
    <w:rsid w:val="61C72BE3"/>
    <w:rsid w:val="61D9E44C"/>
    <w:rsid w:val="61DA052A"/>
    <w:rsid w:val="61DBC4A6"/>
    <w:rsid w:val="61E15EC7"/>
    <w:rsid w:val="6201B7B7"/>
    <w:rsid w:val="62061F31"/>
    <w:rsid w:val="620B999A"/>
    <w:rsid w:val="621A854B"/>
    <w:rsid w:val="621BB361"/>
    <w:rsid w:val="621DDDF2"/>
    <w:rsid w:val="62221077"/>
    <w:rsid w:val="622DE28B"/>
    <w:rsid w:val="622EA16D"/>
    <w:rsid w:val="6234EB03"/>
    <w:rsid w:val="623BDB1D"/>
    <w:rsid w:val="623BFFAB"/>
    <w:rsid w:val="624B3D8F"/>
    <w:rsid w:val="624B992C"/>
    <w:rsid w:val="624D1F37"/>
    <w:rsid w:val="62536F0B"/>
    <w:rsid w:val="6265839F"/>
    <w:rsid w:val="6265A17A"/>
    <w:rsid w:val="6267CE42"/>
    <w:rsid w:val="62732354"/>
    <w:rsid w:val="62778DEF"/>
    <w:rsid w:val="6277C927"/>
    <w:rsid w:val="627DDF11"/>
    <w:rsid w:val="628CF322"/>
    <w:rsid w:val="6290A0F8"/>
    <w:rsid w:val="62B94C9B"/>
    <w:rsid w:val="62C0F3EC"/>
    <w:rsid w:val="62CC5A79"/>
    <w:rsid w:val="62CEE3D9"/>
    <w:rsid w:val="62E45C79"/>
    <w:rsid w:val="62E5A714"/>
    <w:rsid w:val="62E750D6"/>
    <w:rsid w:val="62E84B33"/>
    <w:rsid w:val="62ED6844"/>
    <w:rsid w:val="62F8FEDF"/>
    <w:rsid w:val="62FE221E"/>
    <w:rsid w:val="62FECF71"/>
    <w:rsid w:val="6306618C"/>
    <w:rsid w:val="630C0315"/>
    <w:rsid w:val="630DBE63"/>
    <w:rsid w:val="6311615F"/>
    <w:rsid w:val="631454A8"/>
    <w:rsid w:val="6314D09E"/>
    <w:rsid w:val="631D0734"/>
    <w:rsid w:val="63212683"/>
    <w:rsid w:val="6325F522"/>
    <w:rsid w:val="63333831"/>
    <w:rsid w:val="63374DD6"/>
    <w:rsid w:val="633A52DE"/>
    <w:rsid w:val="634271B7"/>
    <w:rsid w:val="6346D904"/>
    <w:rsid w:val="636108C7"/>
    <w:rsid w:val="636B222E"/>
    <w:rsid w:val="6373765C"/>
    <w:rsid w:val="6373ADA7"/>
    <w:rsid w:val="637835C2"/>
    <w:rsid w:val="63873F96"/>
    <w:rsid w:val="638C6918"/>
    <w:rsid w:val="63942E2E"/>
    <w:rsid w:val="639847E9"/>
    <w:rsid w:val="63984E64"/>
    <w:rsid w:val="63A1E0F1"/>
    <w:rsid w:val="63A6BD94"/>
    <w:rsid w:val="63AB4B3A"/>
    <w:rsid w:val="63AF8B83"/>
    <w:rsid w:val="63B7646B"/>
    <w:rsid w:val="63B8F937"/>
    <w:rsid w:val="63BB3DCC"/>
    <w:rsid w:val="63C61A13"/>
    <w:rsid w:val="63C973B7"/>
    <w:rsid w:val="63CBF86E"/>
    <w:rsid w:val="63CC5F10"/>
    <w:rsid w:val="63DCB721"/>
    <w:rsid w:val="63E3DFCD"/>
    <w:rsid w:val="63F5F391"/>
    <w:rsid w:val="640CB5F2"/>
    <w:rsid w:val="640ECEE6"/>
    <w:rsid w:val="64144A0D"/>
    <w:rsid w:val="641D849F"/>
    <w:rsid w:val="642A0A69"/>
    <w:rsid w:val="642E9638"/>
    <w:rsid w:val="642FA697"/>
    <w:rsid w:val="64345BD9"/>
    <w:rsid w:val="643739DC"/>
    <w:rsid w:val="643EAB95"/>
    <w:rsid w:val="64407FE4"/>
    <w:rsid w:val="6442F29D"/>
    <w:rsid w:val="64492283"/>
    <w:rsid w:val="64525C7F"/>
    <w:rsid w:val="645BD6AC"/>
    <w:rsid w:val="6463A40E"/>
    <w:rsid w:val="6463F68B"/>
    <w:rsid w:val="64691B17"/>
    <w:rsid w:val="647514B0"/>
    <w:rsid w:val="64799582"/>
    <w:rsid w:val="64896746"/>
    <w:rsid w:val="648B96B5"/>
    <w:rsid w:val="64965682"/>
    <w:rsid w:val="649F27C8"/>
    <w:rsid w:val="64A7BE8A"/>
    <w:rsid w:val="64A86A67"/>
    <w:rsid w:val="64B42458"/>
    <w:rsid w:val="64C2D033"/>
    <w:rsid w:val="64C49B62"/>
    <w:rsid w:val="64CC1AB0"/>
    <w:rsid w:val="64E32D2E"/>
    <w:rsid w:val="64E3B393"/>
    <w:rsid w:val="64EC16D3"/>
    <w:rsid w:val="64ECAC94"/>
    <w:rsid w:val="65030446"/>
    <w:rsid w:val="65034718"/>
    <w:rsid w:val="650B2374"/>
    <w:rsid w:val="6518EF1F"/>
    <w:rsid w:val="651A171F"/>
    <w:rsid w:val="6524983C"/>
    <w:rsid w:val="65254984"/>
    <w:rsid w:val="65291351"/>
    <w:rsid w:val="652FC8A7"/>
    <w:rsid w:val="653174B4"/>
    <w:rsid w:val="653766B6"/>
    <w:rsid w:val="653851AD"/>
    <w:rsid w:val="6544B853"/>
    <w:rsid w:val="65455FBA"/>
    <w:rsid w:val="6551E0F8"/>
    <w:rsid w:val="6559345E"/>
    <w:rsid w:val="655B25CF"/>
    <w:rsid w:val="655C2829"/>
    <w:rsid w:val="655E9949"/>
    <w:rsid w:val="65606772"/>
    <w:rsid w:val="65680B8E"/>
    <w:rsid w:val="65690558"/>
    <w:rsid w:val="6570C2FD"/>
    <w:rsid w:val="65761151"/>
    <w:rsid w:val="6576CBC3"/>
    <w:rsid w:val="65770EDC"/>
    <w:rsid w:val="6578D1D0"/>
    <w:rsid w:val="657C39AF"/>
    <w:rsid w:val="657C8F7B"/>
    <w:rsid w:val="6581B7E5"/>
    <w:rsid w:val="65833126"/>
    <w:rsid w:val="658593C9"/>
    <w:rsid w:val="658B1B7D"/>
    <w:rsid w:val="658B9D24"/>
    <w:rsid w:val="65A8958E"/>
    <w:rsid w:val="65ABE248"/>
    <w:rsid w:val="65AE4133"/>
    <w:rsid w:val="65AEFE72"/>
    <w:rsid w:val="65B75DAF"/>
    <w:rsid w:val="65C18C2C"/>
    <w:rsid w:val="65C66968"/>
    <w:rsid w:val="65D19B40"/>
    <w:rsid w:val="65D2C2F2"/>
    <w:rsid w:val="65D69AEE"/>
    <w:rsid w:val="65D8B689"/>
    <w:rsid w:val="65E0BAF9"/>
    <w:rsid w:val="65EFC128"/>
    <w:rsid w:val="65F51B44"/>
    <w:rsid w:val="66054C87"/>
    <w:rsid w:val="660823B9"/>
    <w:rsid w:val="66087F0E"/>
    <w:rsid w:val="6614CC6B"/>
    <w:rsid w:val="6614E933"/>
    <w:rsid w:val="6616C768"/>
    <w:rsid w:val="661C68ED"/>
    <w:rsid w:val="661F03D3"/>
    <w:rsid w:val="6627026F"/>
    <w:rsid w:val="663166B6"/>
    <w:rsid w:val="66347C6C"/>
    <w:rsid w:val="66370D58"/>
    <w:rsid w:val="664B2AE8"/>
    <w:rsid w:val="664B52D0"/>
    <w:rsid w:val="6650B477"/>
    <w:rsid w:val="665612FE"/>
    <w:rsid w:val="666211DE"/>
    <w:rsid w:val="66786937"/>
    <w:rsid w:val="667CA229"/>
    <w:rsid w:val="66816E65"/>
    <w:rsid w:val="668ADF5E"/>
    <w:rsid w:val="668B2E71"/>
    <w:rsid w:val="6691EFAE"/>
    <w:rsid w:val="66A56DC0"/>
    <w:rsid w:val="66A6D880"/>
    <w:rsid w:val="66B66FE9"/>
    <w:rsid w:val="66BE3830"/>
    <w:rsid w:val="66C9F992"/>
    <w:rsid w:val="66CE4617"/>
    <w:rsid w:val="66D42170"/>
    <w:rsid w:val="66DCF093"/>
    <w:rsid w:val="66EC5978"/>
    <w:rsid w:val="66F12FF0"/>
    <w:rsid w:val="66F253E7"/>
    <w:rsid w:val="66F3A5A3"/>
    <w:rsid w:val="66FFB6CB"/>
    <w:rsid w:val="6700C179"/>
    <w:rsid w:val="671AA993"/>
    <w:rsid w:val="671BF9A8"/>
    <w:rsid w:val="672435D7"/>
    <w:rsid w:val="672FCCE5"/>
    <w:rsid w:val="67477241"/>
    <w:rsid w:val="675A115C"/>
    <w:rsid w:val="675C93F8"/>
    <w:rsid w:val="676428B9"/>
    <w:rsid w:val="6764EB45"/>
    <w:rsid w:val="676E1498"/>
    <w:rsid w:val="676ED040"/>
    <w:rsid w:val="6772BD65"/>
    <w:rsid w:val="6783A51D"/>
    <w:rsid w:val="6790D7EB"/>
    <w:rsid w:val="67A36D9C"/>
    <w:rsid w:val="67AF3A26"/>
    <w:rsid w:val="67B2A4A2"/>
    <w:rsid w:val="67B5F784"/>
    <w:rsid w:val="67D1F402"/>
    <w:rsid w:val="67D223E2"/>
    <w:rsid w:val="67D310E3"/>
    <w:rsid w:val="67D37203"/>
    <w:rsid w:val="67EA0E84"/>
    <w:rsid w:val="67F72565"/>
    <w:rsid w:val="67F7BD6B"/>
    <w:rsid w:val="68018ED8"/>
    <w:rsid w:val="6836E457"/>
    <w:rsid w:val="68377014"/>
    <w:rsid w:val="6838D822"/>
    <w:rsid w:val="683B7D27"/>
    <w:rsid w:val="683BA98C"/>
    <w:rsid w:val="683D14AC"/>
    <w:rsid w:val="683DD033"/>
    <w:rsid w:val="683FA17E"/>
    <w:rsid w:val="6843FA04"/>
    <w:rsid w:val="6847D3AB"/>
    <w:rsid w:val="6850B92E"/>
    <w:rsid w:val="685F2B9E"/>
    <w:rsid w:val="68606302"/>
    <w:rsid w:val="6864F70C"/>
    <w:rsid w:val="686E0DFA"/>
    <w:rsid w:val="6870530E"/>
    <w:rsid w:val="68749E08"/>
    <w:rsid w:val="687C94B9"/>
    <w:rsid w:val="68946070"/>
    <w:rsid w:val="68AA5C0F"/>
    <w:rsid w:val="68B1FCF2"/>
    <w:rsid w:val="68B8BAD0"/>
    <w:rsid w:val="68BF4027"/>
    <w:rsid w:val="68C1343F"/>
    <w:rsid w:val="68C8A8ED"/>
    <w:rsid w:val="68D1F2CE"/>
    <w:rsid w:val="68D7FC4D"/>
    <w:rsid w:val="68D8304B"/>
    <w:rsid w:val="68DAC987"/>
    <w:rsid w:val="68E2C852"/>
    <w:rsid w:val="68E6B162"/>
    <w:rsid w:val="68E7DBE6"/>
    <w:rsid w:val="68E802C7"/>
    <w:rsid w:val="68E8E4EC"/>
    <w:rsid w:val="68E9159C"/>
    <w:rsid w:val="68F27EC1"/>
    <w:rsid w:val="68FE49DD"/>
    <w:rsid w:val="69010692"/>
    <w:rsid w:val="69018F71"/>
    <w:rsid w:val="6905E8C0"/>
    <w:rsid w:val="690CABDA"/>
    <w:rsid w:val="691C8E61"/>
    <w:rsid w:val="69238062"/>
    <w:rsid w:val="69248209"/>
    <w:rsid w:val="6924A9AF"/>
    <w:rsid w:val="692A48F6"/>
    <w:rsid w:val="692A5447"/>
    <w:rsid w:val="692A8891"/>
    <w:rsid w:val="694C7AC0"/>
    <w:rsid w:val="694F6485"/>
    <w:rsid w:val="6956F611"/>
    <w:rsid w:val="695F0D9C"/>
    <w:rsid w:val="696875BC"/>
    <w:rsid w:val="696995A1"/>
    <w:rsid w:val="696BCFDD"/>
    <w:rsid w:val="696C6B57"/>
    <w:rsid w:val="69747217"/>
    <w:rsid w:val="69761DF7"/>
    <w:rsid w:val="697C6FA6"/>
    <w:rsid w:val="697DC606"/>
    <w:rsid w:val="6982CA29"/>
    <w:rsid w:val="6987E5A5"/>
    <w:rsid w:val="69981EFD"/>
    <w:rsid w:val="69A17D96"/>
    <w:rsid w:val="69A6B9A8"/>
    <w:rsid w:val="69A84076"/>
    <w:rsid w:val="69AEE531"/>
    <w:rsid w:val="69BDFC98"/>
    <w:rsid w:val="69DB71DF"/>
    <w:rsid w:val="69DD32EA"/>
    <w:rsid w:val="69E0F1CF"/>
    <w:rsid w:val="69E50133"/>
    <w:rsid w:val="69E5E3D1"/>
    <w:rsid w:val="69EB6CB3"/>
    <w:rsid w:val="69FF6A11"/>
    <w:rsid w:val="6A0B6F51"/>
    <w:rsid w:val="6A0BFB7F"/>
    <w:rsid w:val="6A0DBC9D"/>
    <w:rsid w:val="6A174CB2"/>
    <w:rsid w:val="6A17C514"/>
    <w:rsid w:val="6A1C29DA"/>
    <w:rsid w:val="6A287929"/>
    <w:rsid w:val="6A2AFC69"/>
    <w:rsid w:val="6A2BB081"/>
    <w:rsid w:val="6A31BD77"/>
    <w:rsid w:val="6A358513"/>
    <w:rsid w:val="6A3AB2E6"/>
    <w:rsid w:val="6A3ECAAC"/>
    <w:rsid w:val="6A40DE3D"/>
    <w:rsid w:val="6A47E142"/>
    <w:rsid w:val="6A4D5745"/>
    <w:rsid w:val="6A5B4428"/>
    <w:rsid w:val="6A81B6E3"/>
    <w:rsid w:val="6A8B6B55"/>
    <w:rsid w:val="6A8DBAD5"/>
    <w:rsid w:val="6A975C74"/>
    <w:rsid w:val="6AA3A08F"/>
    <w:rsid w:val="6AA57562"/>
    <w:rsid w:val="6AA57D56"/>
    <w:rsid w:val="6AB7B11C"/>
    <w:rsid w:val="6AC575BF"/>
    <w:rsid w:val="6ACCA2CF"/>
    <w:rsid w:val="6AD2777C"/>
    <w:rsid w:val="6AE1DFE6"/>
    <w:rsid w:val="6AEB66BC"/>
    <w:rsid w:val="6AF0009B"/>
    <w:rsid w:val="6AF1CAFA"/>
    <w:rsid w:val="6AFC6FBD"/>
    <w:rsid w:val="6AFE1ED3"/>
    <w:rsid w:val="6B110493"/>
    <w:rsid w:val="6B251929"/>
    <w:rsid w:val="6B251F8D"/>
    <w:rsid w:val="6B34327C"/>
    <w:rsid w:val="6B374E17"/>
    <w:rsid w:val="6B38003A"/>
    <w:rsid w:val="6B3C9146"/>
    <w:rsid w:val="6B4863B8"/>
    <w:rsid w:val="6B4D2C6E"/>
    <w:rsid w:val="6B4F9141"/>
    <w:rsid w:val="6B5F739B"/>
    <w:rsid w:val="6B878DDB"/>
    <w:rsid w:val="6B96B080"/>
    <w:rsid w:val="6B99344B"/>
    <w:rsid w:val="6B9B8623"/>
    <w:rsid w:val="6BAFE7DE"/>
    <w:rsid w:val="6BC40B1C"/>
    <w:rsid w:val="6BC9E8EB"/>
    <w:rsid w:val="6BCA20FA"/>
    <w:rsid w:val="6BD2E135"/>
    <w:rsid w:val="6BDBA2AB"/>
    <w:rsid w:val="6BDC8E41"/>
    <w:rsid w:val="6BDDD3DE"/>
    <w:rsid w:val="6BF1B185"/>
    <w:rsid w:val="6BF9FD3B"/>
    <w:rsid w:val="6C07E8A4"/>
    <w:rsid w:val="6C0F10F6"/>
    <w:rsid w:val="6C145D2F"/>
    <w:rsid w:val="6C15864E"/>
    <w:rsid w:val="6C167C34"/>
    <w:rsid w:val="6C231FC0"/>
    <w:rsid w:val="6C23430F"/>
    <w:rsid w:val="6C26B826"/>
    <w:rsid w:val="6C32253C"/>
    <w:rsid w:val="6C361F05"/>
    <w:rsid w:val="6C3889AA"/>
    <w:rsid w:val="6C44CD75"/>
    <w:rsid w:val="6C4803BC"/>
    <w:rsid w:val="6C4E70F5"/>
    <w:rsid w:val="6C4F4581"/>
    <w:rsid w:val="6C5766EE"/>
    <w:rsid w:val="6C588B6E"/>
    <w:rsid w:val="6C5A62B6"/>
    <w:rsid w:val="6C5C1EF8"/>
    <w:rsid w:val="6C5D66AE"/>
    <w:rsid w:val="6C65FE4B"/>
    <w:rsid w:val="6C6C2A72"/>
    <w:rsid w:val="6C6EF408"/>
    <w:rsid w:val="6C7F17C1"/>
    <w:rsid w:val="6C818B4B"/>
    <w:rsid w:val="6C828146"/>
    <w:rsid w:val="6C96C0A0"/>
    <w:rsid w:val="6CA4375A"/>
    <w:rsid w:val="6CAE99C5"/>
    <w:rsid w:val="6CAF2AF9"/>
    <w:rsid w:val="6CB0AD3C"/>
    <w:rsid w:val="6CB14244"/>
    <w:rsid w:val="6CB75EA7"/>
    <w:rsid w:val="6CBD9C4C"/>
    <w:rsid w:val="6CCD40E3"/>
    <w:rsid w:val="6CD5CAD4"/>
    <w:rsid w:val="6CD7E201"/>
    <w:rsid w:val="6CD919C3"/>
    <w:rsid w:val="6CFBFD30"/>
    <w:rsid w:val="6D10F98B"/>
    <w:rsid w:val="6D13F422"/>
    <w:rsid w:val="6D1619BF"/>
    <w:rsid w:val="6D24D9A3"/>
    <w:rsid w:val="6D2C776C"/>
    <w:rsid w:val="6D2E9FCF"/>
    <w:rsid w:val="6D331FF6"/>
    <w:rsid w:val="6D375684"/>
    <w:rsid w:val="6D389B54"/>
    <w:rsid w:val="6D4E382B"/>
    <w:rsid w:val="6D521246"/>
    <w:rsid w:val="6D5D1D26"/>
    <w:rsid w:val="6D5FB237"/>
    <w:rsid w:val="6D75000A"/>
    <w:rsid w:val="6D782259"/>
    <w:rsid w:val="6D82625B"/>
    <w:rsid w:val="6D8C34E7"/>
    <w:rsid w:val="6D8E7EFA"/>
    <w:rsid w:val="6D91F371"/>
    <w:rsid w:val="6D9653F7"/>
    <w:rsid w:val="6D9AE70F"/>
    <w:rsid w:val="6DAC4AB2"/>
    <w:rsid w:val="6DACACEB"/>
    <w:rsid w:val="6DAD4BD4"/>
    <w:rsid w:val="6DAFEE12"/>
    <w:rsid w:val="6DB4783E"/>
    <w:rsid w:val="6DB58BF3"/>
    <w:rsid w:val="6DBCC64E"/>
    <w:rsid w:val="6DCCBD98"/>
    <w:rsid w:val="6DD167B4"/>
    <w:rsid w:val="6DD500A7"/>
    <w:rsid w:val="6DD63D6D"/>
    <w:rsid w:val="6DD770F3"/>
    <w:rsid w:val="6DD8E68B"/>
    <w:rsid w:val="6DE99BF7"/>
    <w:rsid w:val="6DF33245"/>
    <w:rsid w:val="6DFCCFC0"/>
    <w:rsid w:val="6E01097C"/>
    <w:rsid w:val="6E156E69"/>
    <w:rsid w:val="6E1AB64C"/>
    <w:rsid w:val="6E200889"/>
    <w:rsid w:val="6E25576E"/>
    <w:rsid w:val="6E25B64F"/>
    <w:rsid w:val="6E28C569"/>
    <w:rsid w:val="6E365BB2"/>
    <w:rsid w:val="6E379C54"/>
    <w:rsid w:val="6E37AADF"/>
    <w:rsid w:val="6E3B7841"/>
    <w:rsid w:val="6E447ED0"/>
    <w:rsid w:val="6E44F293"/>
    <w:rsid w:val="6E50EA40"/>
    <w:rsid w:val="6E605C82"/>
    <w:rsid w:val="6E6157CD"/>
    <w:rsid w:val="6E629310"/>
    <w:rsid w:val="6E68CA69"/>
    <w:rsid w:val="6E6BCAAE"/>
    <w:rsid w:val="6E757F02"/>
    <w:rsid w:val="6E82A436"/>
    <w:rsid w:val="6E91EDCC"/>
    <w:rsid w:val="6E96B38D"/>
    <w:rsid w:val="6E9D4E13"/>
    <w:rsid w:val="6E9DBDBA"/>
    <w:rsid w:val="6EBA8C71"/>
    <w:rsid w:val="6EBBBF78"/>
    <w:rsid w:val="6EBFC56E"/>
    <w:rsid w:val="6EBFD165"/>
    <w:rsid w:val="6EC198E6"/>
    <w:rsid w:val="6EC464E9"/>
    <w:rsid w:val="6EC7179D"/>
    <w:rsid w:val="6EC999ED"/>
    <w:rsid w:val="6EF927F6"/>
    <w:rsid w:val="6EFED38A"/>
    <w:rsid w:val="6F19740E"/>
    <w:rsid w:val="6F319102"/>
    <w:rsid w:val="6F37C92E"/>
    <w:rsid w:val="6F387DFF"/>
    <w:rsid w:val="6F3A88E6"/>
    <w:rsid w:val="6F3B259C"/>
    <w:rsid w:val="6F427265"/>
    <w:rsid w:val="6F47CD77"/>
    <w:rsid w:val="6F59DB2F"/>
    <w:rsid w:val="6F5F7961"/>
    <w:rsid w:val="6F63ADEB"/>
    <w:rsid w:val="6F6513BE"/>
    <w:rsid w:val="6F65A212"/>
    <w:rsid w:val="6F6D27BA"/>
    <w:rsid w:val="6F76D1F2"/>
    <w:rsid w:val="6F867B82"/>
    <w:rsid w:val="6F909148"/>
    <w:rsid w:val="6F944D82"/>
    <w:rsid w:val="6F9ABAC6"/>
    <w:rsid w:val="6F9C7555"/>
    <w:rsid w:val="6F9FF480"/>
    <w:rsid w:val="6FA29FA7"/>
    <w:rsid w:val="6FB31386"/>
    <w:rsid w:val="6FC5D859"/>
    <w:rsid w:val="6FC91036"/>
    <w:rsid w:val="6FD287C4"/>
    <w:rsid w:val="6FD36CB5"/>
    <w:rsid w:val="6FEE7B42"/>
    <w:rsid w:val="6FEF896F"/>
    <w:rsid w:val="6FF59E7F"/>
    <w:rsid w:val="6FFD37B9"/>
    <w:rsid w:val="6FFF0D82"/>
    <w:rsid w:val="70089FBE"/>
    <w:rsid w:val="70094A14"/>
    <w:rsid w:val="7013FB2E"/>
    <w:rsid w:val="701E90EC"/>
    <w:rsid w:val="7020502F"/>
    <w:rsid w:val="7023E797"/>
    <w:rsid w:val="702AB3D3"/>
    <w:rsid w:val="70343C35"/>
    <w:rsid w:val="7039F74E"/>
    <w:rsid w:val="703A0674"/>
    <w:rsid w:val="704013F4"/>
    <w:rsid w:val="70613184"/>
    <w:rsid w:val="70622B83"/>
    <w:rsid w:val="7064BD41"/>
    <w:rsid w:val="70671650"/>
    <w:rsid w:val="706FCEF2"/>
    <w:rsid w:val="707C1941"/>
    <w:rsid w:val="707E54DA"/>
    <w:rsid w:val="7084F20A"/>
    <w:rsid w:val="70894D26"/>
    <w:rsid w:val="70924FD3"/>
    <w:rsid w:val="70940407"/>
    <w:rsid w:val="70991857"/>
    <w:rsid w:val="70A42D1A"/>
    <w:rsid w:val="70B722C6"/>
    <w:rsid w:val="70BE69F6"/>
    <w:rsid w:val="70D04B23"/>
    <w:rsid w:val="70D4B974"/>
    <w:rsid w:val="70E086E9"/>
    <w:rsid w:val="70E77BC9"/>
    <w:rsid w:val="70ED8AE9"/>
    <w:rsid w:val="70F0DCFB"/>
    <w:rsid w:val="7104832C"/>
    <w:rsid w:val="7105F601"/>
    <w:rsid w:val="7109A7E1"/>
    <w:rsid w:val="710F97CE"/>
    <w:rsid w:val="711208AC"/>
    <w:rsid w:val="711D505A"/>
    <w:rsid w:val="711E8384"/>
    <w:rsid w:val="712180DB"/>
    <w:rsid w:val="712A9091"/>
    <w:rsid w:val="712CBE47"/>
    <w:rsid w:val="71367CBC"/>
    <w:rsid w:val="713A03B2"/>
    <w:rsid w:val="71405C86"/>
    <w:rsid w:val="714936AC"/>
    <w:rsid w:val="714E712A"/>
    <w:rsid w:val="714F1598"/>
    <w:rsid w:val="71507125"/>
    <w:rsid w:val="7159F5AD"/>
    <w:rsid w:val="715AA5CA"/>
    <w:rsid w:val="715CE55D"/>
    <w:rsid w:val="71627D65"/>
    <w:rsid w:val="71665823"/>
    <w:rsid w:val="716F3A4B"/>
    <w:rsid w:val="71700C4C"/>
    <w:rsid w:val="717A8FCD"/>
    <w:rsid w:val="717B86BD"/>
    <w:rsid w:val="717DE85E"/>
    <w:rsid w:val="718134F0"/>
    <w:rsid w:val="71892429"/>
    <w:rsid w:val="718B6F81"/>
    <w:rsid w:val="718EEFE0"/>
    <w:rsid w:val="719160DE"/>
    <w:rsid w:val="719304DC"/>
    <w:rsid w:val="7197BE48"/>
    <w:rsid w:val="719DEC2F"/>
    <w:rsid w:val="71A25269"/>
    <w:rsid w:val="71A29682"/>
    <w:rsid w:val="71A2BF1C"/>
    <w:rsid w:val="71A33DBF"/>
    <w:rsid w:val="71AE10CF"/>
    <w:rsid w:val="71B6A9A6"/>
    <w:rsid w:val="71C18DF8"/>
    <w:rsid w:val="71C5D032"/>
    <w:rsid w:val="71CEBCA9"/>
    <w:rsid w:val="71D1D248"/>
    <w:rsid w:val="71D377EA"/>
    <w:rsid w:val="71E41B4C"/>
    <w:rsid w:val="71EB54B4"/>
    <w:rsid w:val="71EBF36E"/>
    <w:rsid w:val="71EDCE65"/>
    <w:rsid w:val="7200B983"/>
    <w:rsid w:val="7206F0E6"/>
    <w:rsid w:val="7216EC88"/>
    <w:rsid w:val="72219FF7"/>
    <w:rsid w:val="7225EA9B"/>
    <w:rsid w:val="723AD2FB"/>
    <w:rsid w:val="723ED366"/>
    <w:rsid w:val="724C190A"/>
    <w:rsid w:val="724D780D"/>
    <w:rsid w:val="72556732"/>
    <w:rsid w:val="725C8A6F"/>
    <w:rsid w:val="726E0DCA"/>
    <w:rsid w:val="7284D660"/>
    <w:rsid w:val="728CE0F5"/>
    <w:rsid w:val="7297CC9C"/>
    <w:rsid w:val="729D8CD6"/>
    <w:rsid w:val="729EBC98"/>
    <w:rsid w:val="72A672B8"/>
    <w:rsid w:val="72A7F170"/>
    <w:rsid w:val="72B17B3C"/>
    <w:rsid w:val="72B2ECF1"/>
    <w:rsid w:val="72B787F6"/>
    <w:rsid w:val="72BE30A8"/>
    <w:rsid w:val="72C15193"/>
    <w:rsid w:val="72DE437C"/>
    <w:rsid w:val="72F27D78"/>
    <w:rsid w:val="72F8ECDC"/>
    <w:rsid w:val="7304C473"/>
    <w:rsid w:val="73081BF9"/>
    <w:rsid w:val="730E01D4"/>
    <w:rsid w:val="731ACCC9"/>
    <w:rsid w:val="731B3FCB"/>
    <w:rsid w:val="731E9AE4"/>
    <w:rsid w:val="733CECFC"/>
    <w:rsid w:val="733FF565"/>
    <w:rsid w:val="73408EFC"/>
    <w:rsid w:val="734BC11C"/>
    <w:rsid w:val="734DF172"/>
    <w:rsid w:val="7350017E"/>
    <w:rsid w:val="7356F4D2"/>
    <w:rsid w:val="7363E09F"/>
    <w:rsid w:val="7364696D"/>
    <w:rsid w:val="73650470"/>
    <w:rsid w:val="736652B1"/>
    <w:rsid w:val="7371BE2F"/>
    <w:rsid w:val="73733D8A"/>
    <w:rsid w:val="7374ED24"/>
    <w:rsid w:val="7376E384"/>
    <w:rsid w:val="737E6C89"/>
    <w:rsid w:val="73806540"/>
    <w:rsid w:val="738685A8"/>
    <w:rsid w:val="7387CEAE"/>
    <w:rsid w:val="7387F450"/>
    <w:rsid w:val="738F5E4C"/>
    <w:rsid w:val="739B639D"/>
    <w:rsid w:val="73A58EA7"/>
    <w:rsid w:val="73B766B5"/>
    <w:rsid w:val="73BCEE9B"/>
    <w:rsid w:val="73C3BE7E"/>
    <w:rsid w:val="73C43CFE"/>
    <w:rsid w:val="73E2358D"/>
    <w:rsid w:val="73E8A341"/>
    <w:rsid w:val="73F75434"/>
    <w:rsid w:val="73FCCE7F"/>
    <w:rsid w:val="73FD0FCB"/>
    <w:rsid w:val="7401388C"/>
    <w:rsid w:val="740145D8"/>
    <w:rsid w:val="74097680"/>
    <w:rsid w:val="7415108A"/>
    <w:rsid w:val="742A8E83"/>
    <w:rsid w:val="742DDE28"/>
    <w:rsid w:val="7439912C"/>
    <w:rsid w:val="74455E8A"/>
    <w:rsid w:val="748140FC"/>
    <w:rsid w:val="748717FC"/>
    <w:rsid w:val="7488482F"/>
    <w:rsid w:val="748A3AE0"/>
    <w:rsid w:val="748ED7E7"/>
    <w:rsid w:val="749245F8"/>
    <w:rsid w:val="74930B51"/>
    <w:rsid w:val="74930F29"/>
    <w:rsid w:val="7496CADA"/>
    <w:rsid w:val="749D4F5E"/>
    <w:rsid w:val="749F680B"/>
    <w:rsid w:val="74AA77C1"/>
    <w:rsid w:val="74AF912E"/>
    <w:rsid w:val="74B27E71"/>
    <w:rsid w:val="74CCE227"/>
    <w:rsid w:val="74D5DF2B"/>
    <w:rsid w:val="74E4143E"/>
    <w:rsid w:val="74E43DCE"/>
    <w:rsid w:val="74E7AE10"/>
    <w:rsid w:val="74EEF15D"/>
    <w:rsid w:val="74F4435D"/>
    <w:rsid w:val="74F75D28"/>
    <w:rsid w:val="74F9EF1B"/>
    <w:rsid w:val="74FA7887"/>
    <w:rsid w:val="74FF66EE"/>
    <w:rsid w:val="7505DFD3"/>
    <w:rsid w:val="75141E27"/>
    <w:rsid w:val="7514D011"/>
    <w:rsid w:val="7516052A"/>
    <w:rsid w:val="75182E99"/>
    <w:rsid w:val="7524D34E"/>
    <w:rsid w:val="752D8E5D"/>
    <w:rsid w:val="7535F552"/>
    <w:rsid w:val="7538050B"/>
    <w:rsid w:val="753835B4"/>
    <w:rsid w:val="754E061E"/>
    <w:rsid w:val="7552A2ED"/>
    <w:rsid w:val="755A159E"/>
    <w:rsid w:val="755C2F27"/>
    <w:rsid w:val="755CA545"/>
    <w:rsid w:val="7569C7FD"/>
    <w:rsid w:val="75721859"/>
    <w:rsid w:val="7572B50D"/>
    <w:rsid w:val="757BB413"/>
    <w:rsid w:val="758932C0"/>
    <w:rsid w:val="758A4224"/>
    <w:rsid w:val="758B1CAC"/>
    <w:rsid w:val="758BFAA3"/>
    <w:rsid w:val="759523E6"/>
    <w:rsid w:val="7595941A"/>
    <w:rsid w:val="75AB922B"/>
    <w:rsid w:val="75B124FF"/>
    <w:rsid w:val="75B2A466"/>
    <w:rsid w:val="75B5A044"/>
    <w:rsid w:val="75B9FCE1"/>
    <w:rsid w:val="75C66313"/>
    <w:rsid w:val="75CCE6B7"/>
    <w:rsid w:val="75DA37E8"/>
    <w:rsid w:val="75DCD3B8"/>
    <w:rsid w:val="75E34B2E"/>
    <w:rsid w:val="75E5F761"/>
    <w:rsid w:val="75F3F54C"/>
    <w:rsid w:val="7606566B"/>
    <w:rsid w:val="76118F98"/>
    <w:rsid w:val="761B9F7D"/>
    <w:rsid w:val="763201C0"/>
    <w:rsid w:val="763E83FD"/>
    <w:rsid w:val="7641AC7A"/>
    <w:rsid w:val="764B798D"/>
    <w:rsid w:val="76537BF6"/>
    <w:rsid w:val="76663631"/>
    <w:rsid w:val="76700B25"/>
    <w:rsid w:val="768272FA"/>
    <w:rsid w:val="76877DEA"/>
    <w:rsid w:val="768917E4"/>
    <w:rsid w:val="76892079"/>
    <w:rsid w:val="769121F9"/>
    <w:rsid w:val="7694AC5B"/>
    <w:rsid w:val="76A6FF3B"/>
    <w:rsid w:val="76A807B0"/>
    <w:rsid w:val="76AC8DE6"/>
    <w:rsid w:val="76B3E3F4"/>
    <w:rsid w:val="76B7DC99"/>
    <w:rsid w:val="76C6C6DD"/>
    <w:rsid w:val="76C6D264"/>
    <w:rsid w:val="76CBDEC5"/>
    <w:rsid w:val="76E30F54"/>
    <w:rsid w:val="76E36CBC"/>
    <w:rsid w:val="76EE9421"/>
    <w:rsid w:val="76F204CA"/>
    <w:rsid w:val="76F7869E"/>
    <w:rsid w:val="76F9174A"/>
    <w:rsid w:val="77036621"/>
    <w:rsid w:val="7718DD32"/>
    <w:rsid w:val="771C6DF3"/>
    <w:rsid w:val="771E84DC"/>
    <w:rsid w:val="7721449F"/>
    <w:rsid w:val="7722E408"/>
    <w:rsid w:val="772E1993"/>
    <w:rsid w:val="77361A55"/>
    <w:rsid w:val="773D659C"/>
    <w:rsid w:val="77403D81"/>
    <w:rsid w:val="7744A79D"/>
    <w:rsid w:val="7749A441"/>
    <w:rsid w:val="774D80D3"/>
    <w:rsid w:val="77503C4F"/>
    <w:rsid w:val="7754F6BD"/>
    <w:rsid w:val="775C403A"/>
    <w:rsid w:val="775E4789"/>
    <w:rsid w:val="7762B200"/>
    <w:rsid w:val="77658D46"/>
    <w:rsid w:val="7771870C"/>
    <w:rsid w:val="77752444"/>
    <w:rsid w:val="7779499D"/>
    <w:rsid w:val="777ED952"/>
    <w:rsid w:val="7787633F"/>
    <w:rsid w:val="779614F9"/>
    <w:rsid w:val="779D0472"/>
    <w:rsid w:val="779FAA7B"/>
    <w:rsid w:val="77A33B5F"/>
    <w:rsid w:val="77C20532"/>
    <w:rsid w:val="77CD4EED"/>
    <w:rsid w:val="77CE7C7B"/>
    <w:rsid w:val="77D2C3F0"/>
    <w:rsid w:val="77E16E89"/>
    <w:rsid w:val="77E5F9F5"/>
    <w:rsid w:val="78020692"/>
    <w:rsid w:val="78023B45"/>
    <w:rsid w:val="78028009"/>
    <w:rsid w:val="7813A913"/>
    <w:rsid w:val="781B2EEF"/>
    <w:rsid w:val="78224699"/>
    <w:rsid w:val="782BC5E4"/>
    <w:rsid w:val="78336CE3"/>
    <w:rsid w:val="7834C890"/>
    <w:rsid w:val="78394D8F"/>
    <w:rsid w:val="783C6481"/>
    <w:rsid w:val="78470EDD"/>
    <w:rsid w:val="784F11FA"/>
    <w:rsid w:val="7859729E"/>
    <w:rsid w:val="786642FE"/>
    <w:rsid w:val="7869DD23"/>
    <w:rsid w:val="786DF888"/>
    <w:rsid w:val="78801EE9"/>
    <w:rsid w:val="78877873"/>
    <w:rsid w:val="78B91930"/>
    <w:rsid w:val="78BA7ED7"/>
    <w:rsid w:val="78BD0C0D"/>
    <w:rsid w:val="78BFF95A"/>
    <w:rsid w:val="78C6A2FC"/>
    <w:rsid w:val="78CBEA6D"/>
    <w:rsid w:val="78DBAA36"/>
    <w:rsid w:val="78DEC014"/>
    <w:rsid w:val="78E8D1C0"/>
    <w:rsid w:val="78F61F81"/>
    <w:rsid w:val="78FE8ADE"/>
    <w:rsid w:val="79063152"/>
    <w:rsid w:val="79170E5A"/>
    <w:rsid w:val="7920134D"/>
    <w:rsid w:val="79284798"/>
    <w:rsid w:val="792C15D5"/>
    <w:rsid w:val="7931F25D"/>
    <w:rsid w:val="7933D72E"/>
    <w:rsid w:val="79378D34"/>
    <w:rsid w:val="793BCA47"/>
    <w:rsid w:val="793BCBF5"/>
    <w:rsid w:val="793D6ED5"/>
    <w:rsid w:val="7944234B"/>
    <w:rsid w:val="7948D37C"/>
    <w:rsid w:val="795301E2"/>
    <w:rsid w:val="795FF0D4"/>
    <w:rsid w:val="7964A78A"/>
    <w:rsid w:val="79652278"/>
    <w:rsid w:val="79676A32"/>
    <w:rsid w:val="79805126"/>
    <w:rsid w:val="79810961"/>
    <w:rsid w:val="79876D30"/>
    <w:rsid w:val="798F27CA"/>
    <w:rsid w:val="79916179"/>
    <w:rsid w:val="7997816C"/>
    <w:rsid w:val="799A2F1B"/>
    <w:rsid w:val="799CDD28"/>
    <w:rsid w:val="799E7073"/>
    <w:rsid w:val="79B12333"/>
    <w:rsid w:val="79B6D27C"/>
    <w:rsid w:val="79BD2279"/>
    <w:rsid w:val="79BE50F5"/>
    <w:rsid w:val="79C37FDA"/>
    <w:rsid w:val="79C460E0"/>
    <w:rsid w:val="79C4FA33"/>
    <w:rsid w:val="79C75FA8"/>
    <w:rsid w:val="79D66E6A"/>
    <w:rsid w:val="79D7FE0D"/>
    <w:rsid w:val="79E24FA9"/>
    <w:rsid w:val="79F19194"/>
    <w:rsid w:val="79F2A7F3"/>
    <w:rsid w:val="79F8D0F2"/>
    <w:rsid w:val="7A0B762E"/>
    <w:rsid w:val="7A0EE153"/>
    <w:rsid w:val="7A158D8E"/>
    <w:rsid w:val="7A19D30D"/>
    <w:rsid w:val="7A2034DC"/>
    <w:rsid w:val="7A25ECFA"/>
    <w:rsid w:val="7A2CA542"/>
    <w:rsid w:val="7A386830"/>
    <w:rsid w:val="7A3E28CC"/>
    <w:rsid w:val="7A43AF80"/>
    <w:rsid w:val="7A464C0B"/>
    <w:rsid w:val="7A4700E3"/>
    <w:rsid w:val="7A4E6B67"/>
    <w:rsid w:val="7A51364A"/>
    <w:rsid w:val="7A52E919"/>
    <w:rsid w:val="7A631A29"/>
    <w:rsid w:val="7A644A92"/>
    <w:rsid w:val="7A761205"/>
    <w:rsid w:val="7A779E1D"/>
    <w:rsid w:val="7A79BB29"/>
    <w:rsid w:val="7A87E040"/>
    <w:rsid w:val="7A898677"/>
    <w:rsid w:val="7A8A1811"/>
    <w:rsid w:val="7A8C6B67"/>
    <w:rsid w:val="7A8DF277"/>
    <w:rsid w:val="7A98C124"/>
    <w:rsid w:val="7A997F3D"/>
    <w:rsid w:val="7AAE5DF6"/>
    <w:rsid w:val="7AAF34BC"/>
    <w:rsid w:val="7AB40691"/>
    <w:rsid w:val="7AB4AF47"/>
    <w:rsid w:val="7AC8139D"/>
    <w:rsid w:val="7AC9428D"/>
    <w:rsid w:val="7AD2B7AA"/>
    <w:rsid w:val="7AD81963"/>
    <w:rsid w:val="7AD8C9CB"/>
    <w:rsid w:val="7ADE2351"/>
    <w:rsid w:val="7AE18E63"/>
    <w:rsid w:val="7AE4D103"/>
    <w:rsid w:val="7AECF21F"/>
    <w:rsid w:val="7AEF6100"/>
    <w:rsid w:val="7AF7DCB9"/>
    <w:rsid w:val="7AF9A58D"/>
    <w:rsid w:val="7AFD62CF"/>
    <w:rsid w:val="7AFD7025"/>
    <w:rsid w:val="7AFDEC52"/>
    <w:rsid w:val="7AFEC8FA"/>
    <w:rsid w:val="7B01911A"/>
    <w:rsid w:val="7B02F6DF"/>
    <w:rsid w:val="7B05E0A4"/>
    <w:rsid w:val="7B220EB1"/>
    <w:rsid w:val="7B265B8F"/>
    <w:rsid w:val="7B4A4DB6"/>
    <w:rsid w:val="7B4BA33F"/>
    <w:rsid w:val="7B4D52AA"/>
    <w:rsid w:val="7B503468"/>
    <w:rsid w:val="7B59E75B"/>
    <w:rsid w:val="7B5A8AB6"/>
    <w:rsid w:val="7B5B79D2"/>
    <w:rsid w:val="7B61713C"/>
    <w:rsid w:val="7B656836"/>
    <w:rsid w:val="7B7808E0"/>
    <w:rsid w:val="7B7984B3"/>
    <w:rsid w:val="7B7B09DE"/>
    <w:rsid w:val="7B7CBA9C"/>
    <w:rsid w:val="7B7EBD96"/>
    <w:rsid w:val="7B823BB5"/>
    <w:rsid w:val="7B9EAB79"/>
    <w:rsid w:val="7BBED86C"/>
    <w:rsid w:val="7BBEF713"/>
    <w:rsid w:val="7BCB9309"/>
    <w:rsid w:val="7BD69DDC"/>
    <w:rsid w:val="7BE7B724"/>
    <w:rsid w:val="7BEFC966"/>
    <w:rsid w:val="7BF1EC2A"/>
    <w:rsid w:val="7BF432A6"/>
    <w:rsid w:val="7C018FDF"/>
    <w:rsid w:val="7C038C99"/>
    <w:rsid w:val="7C05FE4A"/>
    <w:rsid w:val="7C098564"/>
    <w:rsid w:val="7C0AB21D"/>
    <w:rsid w:val="7C15CA07"/>
    <w:rsid w:val="7C163D93"/>
    <w:rsid w:val="7C1830C3"/>
    <w:rsid w:val="7C198F01"/>
    <w:rsid w:val="7C1D1564"/>
    <w:rsid w:val="7C2728BA"/>
    <w:rsid w:val="7C2F769A"/>
    <w:rsid w:val="7C3069BA"/>
    <w:rsid w:val="7C34288B"/>
    <w:rsid w:val="7C394F75"/>
    <w:rsid w:val="7C4D3A14"/>
    <w:rsid w:val="7C5261DB"/>
    <w:rsid w:val="7C5A85C2"/>
    <w:rsid w:val="7C5CDB15"/>
    <w:rsid w:val="7C646E50"/>
    <w:rsid w:val="7C714042"/>
    <w:rsid w:val="7C830495"/>
    <w:rsid w:val="7C8661A8"/>
    <w:rsid w:val="7C89BEBF"/>
    <w:rsid w:val="7C8BDAC0"/>
    <w:rsid w:val="7C8EBB59"/>
    <w:rsid w:val="7C93E2EE"/>
    <w:rsid w:val="7C9959F5"/>
    <w:rsid w:val="7C9EFC19"/>
    <w:rsid w:val="7CA23281"/>
    <w:rsid w:val="7CA2A888"/>
    <w:rsid w:val="7CB3B99A"/>
    <w:rsid w:val="7CC5DB0D"/>
    <w:rsid w:val="7CC928C6"/>
    <w:rsid w:val="7CCCDE58"/>
    <w:rsid w:val="7CCD5859"/>
    <w:rsid w:val="7CD957CD"/>
    <w:rsid w:val="7CDC14D6"/>
    <w:rsid w:val="7CDF5837"/>
    <w:rsid w:val="7CFD18C0"/>
    <w:rsid w:val="7CFFFB75"/>
    <w:rsid w:val="7D038569"/>
    <w:rsid w:val="7D06D3BC"/>
    <w:rsid w:val="7D0D88F5"/>
    <w:rsid w:val="7D0DE3FA"/>
    <w:rsid w:val="7D106DE6"/>
    <w:rsid w:val="7D1484EF"/>
    <w:rsid w:val="7D17C4DA"/>
    <w:rsid w:val="7D184156"/>
    <w:rsid w:val="7D1C4E4B"/>
    <w:rsid w:val="7D1CD924"/>
    <w:rsid w:val="7D211FDE"/>
    <w:rsid w:val="7D21F890"/>
    <w:rsid w:val="7D256940"/>
    <w:rsid w:val="7D31A73A"/>
    <w:rsid w:val="7D33C491"/>
    <w:rsid w:val="7D41C277"/>
    <w:rsid w:val="7D486458"/>
    <w:rsid w:val="7D4F37EA"/>
    <w:rsid w:val="7D56D549"/>
    <w:rsid w:val="7D5A0180"/>
    <w:rsid w:val="7D5A31B4"/>
    <w:rsid w:val="7D65746D"/>
    <w:rsid w:val="7D6E44BB"/>
    <w:rsid w:val="7D7288A7"/>
    <w:rsid w:val="7D7E0EA2"/>
    <w:rsid w:val="7D88E97B"/>
    <w:rsid w:val="7D963978"/>
    <w:rsid w:val="7DA650C0"/>
    <w:rsid w:val="7DA6AF9D"/>
    <w:rsid w:val="7DAAF56D"/>
    <w:rsid w:val="7DAC56CC"/>
    <w:rsid w:val="7DAC7E0D"/>
    <w:rsid w:val="7DB188A1"/>
    <w:rsid w:val="7DB499E7"/>
    <w:rsid w:val="7DBCDF6F"/>
    <w:rsid w:val="7DBD280C"/>
    <w:rsid w:val="7DBF88E0"/>
    <w:rsid w:val="7DC9DCB8"/>
    <w:rsid w:val="7DE03536"/>
    <w:rsid w:val="7DE0E7DD"/>
    <w:rsid w:val="7DEEADA3"/>
    <w:rsid w:val="7DF3DC92"/>
    <w:rsid w:val="7E058BD6"/>
    <w:rsid w:val="7E0D7233"/>
    <w:rsid w:val="7E11717E"/>
    <w:rsid w:val="7E16BD41"/>
    <w:rsid w:val="7E16C032"/>
    <w:rsid w:val="7E1BB1D1"/>
    <w:rsid w:val="7E21C953"/>
    <w:rsid w:val="7E36DA2C"/>
    <w:rsid w:val="7E3E6AA9"/>
    <w:rsid w:val="7E438616"/>
    <w:rsid w:val="7E4A0F13"/>
    <w:rsid w:val="7E4A217B"/>
    <w:rsid w:val="7E508A63"/>
    <w:rsid w:val="7E579EC8"/>
    <w:rsid w:val="7E58528A"/>
    <w:rsid w:val="7E6412C2"/>
    <w:rsid w:val="7E671B56"/>
    <w:rsid w:val="7E71AFC0"/>
    <w:rsid w:val="7E7FF9B9"/>
    <w:rsid w:val="7E831F56"/>
    <w:rsid w:val="7E8E5859"/>
    <w:rsid w:val="7EA49D69"/>
    <w:rsid w:val="7EBC845E"/>
    <w:rsid w:val="7EC15852"/>
    <w:rsid w:val="7EC5C469"/>
    <w:rsid w:val="7ED8E784"/>
    <w:rsid w:val="7EDA8102"/>
    <w:rsid w:val="7EE63847"/>
    <w:rsid w:val="7EEBE8C3"/>
    <w:rsid w:val="7EF7BC8E"/>
    <w:rsid w:val="7EFC860D"/>
    <w:rsid w:val="7EFEBEFF"/>
    <w:rsid w:val="7F0B70BF"/>
    <w:rsid w:val="7F0C0740"/>
    <w:rsid w:val="7F15F7D7"/>
    <w:rsid w:val="7F19BC4C"/>
    <w:rsid w:val="7F1AC858"/>
    <w:rsid w:val="7F1ACF75"/>
    <w:rsid w:val="7F395D42"/>
    <w:rsid w:val="7F3E0EC7"/>
    <w:rsid w:val="7F408591"/>
    <w:rsid w:val="7F416C14"/>
    <w:rsid w:val="7F6A1C5C"/>
    <w:rsid w:val="7F6A657E"/>
    <w:rsid w:val="7F75AA4B"/>
    <w:rsid w:val="7F773E3A"/>
    <w:rsid w:val="7F77C474"/>
    <w:rsid w:val="7F80E6DC"/>
    <w:rsid w:val="7F84AA91"/>
    <w:rsid w:val="7F857F54"/>
    <w:rsid w:val="7F8C3D81"/>
    <w:rsid w:val="7F8C6E4D"/>
    <w:rsid w:val="7F90FBD5"/>
    <w:rsid w:val="7F972198"/>
    <w:rsid w:val="7F978ED2"/>
    <w:rsid w:val="7F9C6B26"/>
    <w:rsid w:val="7F9DD85D"/>
    <w:rsid w:val="7FA97977"/>
    <w:rsid w:val="7FADFB3E"/>
    <w:rsid w:val="7FB12047"/>
    <w:rsid w:val="7FB24948"/>
    <w:rsid w:val="7FBCD2B1"/>
    <w:rsid w:val="7FC89404"/>
    <w:rsid w:val="7FD2BD42"/>
    <w:rsid w:val="7FD5D169"/>
    <w:rsid w:val="7FE4916B"/>
    <w:rsid w:val="7FEC85BB"/>
    <w:rsid w:val="7FF22725"/>
    <w:rsid w:val="7FF79ABA"/>
    <w:rsid w:val="7FFC9DE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684F52"/>
  <w15:docId w15:val="{5C830FFA-EE5B-4FC5-B25A-48254BAD9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10F7"/>
    <w:pPr>
      <w:spacing w:after="120" w:line="264" w:lineRule="auto"/>
      <w:jc w:val="both"/>
    </w:pPr>
    <w:rPr>
      <w:rFonts w:ascii="Calibri Light" w:hAnsi="Calibri Light"/>
      <w:color w:val="333333" w:themeColor="text1"/>
      <w:sz w:val="20"/>
    </w:rPr>
  </w:style>
  <w:style w:type="paragraph" w:styleId="Heading1">
    <w:name w:val="heading 1"/>
    <w:basedOn w:val="Normal"/>
    <w:next w:val="Normal"/>
    <w:link w:val="Heading1Char"/>
    <w:uiPriority w:val="9"/>
    <w:qFormat/>
    <w:rsid w:val="00367F34"/>
    <w:pPr>
      <w:keepNext/>
      <w:keepLines/>
      <w:spacing w:before="960"/>
      <w:contextualSpacing/>
      <w:outlineLvl w:val="0"/>
    </w:pPr>
    <w:rPr>
      <w:rFonts w:eastAsiaTheme="majorEastAsia" w:cstheme="majorBidi"/>
      <w:b/>
      <w:bCs/>
      <w:color w:val="034EA2" w:themeColor="text2"/>
      <w:sz w:val="28"/>
      <w:szCs w:val="28"/>
    </w:rPr>
  </w:style>
  <w:style w:type="paragraph" w:styleId="Heading2">
    <w:name w:val="heading 2"/>
    <w:basedOn w:val="Normal"/>
    <w:next w:val="Normal"/>
    <w:link w:val="Heading2Char"/>
    <w:uiPriority w:val="9"/>
    <w:unhideWhenUsed/>
    <w:qFormat/>
    <w:rsid w:val="00A26A3B"/>
    <w:pPr>
      <w:keepNext/>
      <w:keepLines/>
      <w:spacing w:after="0" w:line="240" w:lineRule="auto"/>
      <w:ind w:right="1276"/>
      <w:outlineLvl w:val="1"/>
    </w:pPr>
    <w:rPr>
      <w:rFonts w:eastAsiaTheme="majorEastAsia" w:cstheme="majorBidi"/>
      <w:b/>
      <w:bCs/>
      <w:color w:val="034EA2" w:themeColor="text2"/>
      <w:sz w:val="28"/>
      <w:szCs w:val="26"/>
    </w:rPr>
  </w:style>
  <w:style w:type="paragraph" w:styleId="Heading3">
    <w:name w:val="heading 3"/>
    <w:basedOn w:val="Normal"/>
    <w:next w:val="Normal"/>
    <w:link w:val="Heading3Char"/>
    <w:uiPriority w:val="9"/>
    <w:unhideWhenUsed/>
    <w:qFormat/>
    <w:rsid w:val="000C2836"/>
    <w:pPr>
      <w:keepNext/>
      <w:keepLines/>
      <w:spacing w:after="360"/>
      <w:outlineLvl w:val="2"/>
    </w:pPr>
    <w:rPr>
      <w:rFonts w:eastAsiaTheme="majorEastAsia" w:cstheme="majorBidi"/>
      <w:bCs/>
      <w:color w:val="92D050"/>
      <w:sz w:val="28"/>
    </w:rPr>
  </w:style>
  <w:style w:type="paragraph" w:styleId="Heading4">
    <w:name w:val="heading 4"/>
    <w:basedOn w:val="Normal"/>
    <w:next w:val="Normal"/>
    <w:link w:val="Heading4Char"/>
    <w:uiPriority w:val="9"/>
    <w:unhideWhenUsed/>
    <w:qFormat/>
    <w:rsid w:val="00050C1D"/>
    <w:pPr>
      <w:keepNext/>
      <w:keepLines/>
      <w:outlineLvl w:val="3"/>
    </w:pPr>
    <w:rPr>
      <w:rFonts w:eastAsiaTheme="majorEastAsia" w:cstheme="majorBidi"/>
      <w:b/>
      <w:bCs/>
      <w:iCs/>
      <w:sz w:val="28"/>
    </w:rPr>
  </w:style>
  <w:style w:type="paragraph" w:styleId="Heading6">
    <w:name w:val="heading 6"/>
    <w:basedOn w:val="Normal"/>
    <w:next w:val="Normal"/>
    <w:link w:val="Heading6Char"/>
    <w:uiPriority w:val="9"/>
    <w:semiHidden/>
    <w:unhideWhenUsed/>
    <w:qFormat/>
    <w:rsid w:val="00345019"/>
    <w:pPr>
      <w:keepNext/>
      <w:keepLines/>
      <w:spacing w:before="200" w:after="0"/>
      <w:outlineLvl w:val="5"/>
    </w:pPr>
    <w:rPr>
      <w:rFonts w:asciiTheme="majorHAnsi" w:eastAsiaTheme="majorEastAsia" w:hAnsiTheme="majorHAnsi" w:cstheme="majorBidi"/>
      <w:i/>
      <w:iCs/>
      <w:color w:val="136D9C" w:themeColor="accent1" w:themeShade="7F"/>
      <w:sz w:val="22"/>
    </w:rPr>
  </w:style>
  <w:style w:type="paragraph" w:styleId="Heading7">
    <w:name w:val="heading 7"/>
    <w:basedOn w:val="Normal"/>
    <w:next w:val="Normal"/>
    <w:link w:val="Heading7Char"/>
    <w:uiPriority w:val="9"/>
    <w:semiHidden/>
    <w:unhideWhenUsed/>
    <w:qFormat/>
    <w:rsid w:val="00345019"/>
    <w:pPr>
      <w:keepNext/>
      <w:keepLines/>
      <w:spacing w:before="200" w:after="0"/>
      <w:outlineLvl w:val="6"/>
    </w:pPr>
    <w:rPr>
      <w:rFonts w:asciiTheme="majorHAnsi" w:eastAsiaTheme="majorEastAsia" w:hAnsiTheme="majorHAnsi" w:cstheme="majorBidi"/>
      <w:i/>
      <w:iCs/>
      <w:color w:val="666666" w:themeColor="text1" w:themeTint="BF"/>
      <w:sz w:val="22"/>
    </w:rPr>
  </w:style>
  <w:style w:type="paragraph" w:styleId="Heading8">
    <w:name w:val="heading 8"/>
    <w:basedOn w:val="Normal"/>
    <w:next w:val="Normal"/>
    <w:link w:val="Heading8Char"/>
    <w:uiPriority w:val="9"/>
    <w:semiHidden/>
    <w:unhideWhenUsed/>
    <w:qFormat/>
    <w:rsid w:val="00345019"/>
    <w:pPr>
      <w:keepNext/>
      <w:keepLines/>
      <w:spacing w:before="200" w:after="0"/>
      <w:outlineLvl w:val="7"/>
    </w:pPr>
    <w:rPr>
      <w:rFonts w:asciiTheme="majorHAnsi" w:eastAsiaTheme="majorEastAsia" w:hAnsiTheme="majorHAnsi" w:cstheme="majorBidi"/>
      <w:color w:val="73C4EE" w:themeColor="accent1"/>
      <w:szCs w:val="20"/>
    </w:rPr>
  </w:style>
  <w:style w:type="paragraph" w:styleId="Heading9">
    <w:name w:val="heading 9"/>
    <w:basedOn w:val="Normal"/>
    <w:next w:val="Normal"/>
    <w:link w:val="Heading9Char"/>
    <w:uiPriority w:val="9"/>
    <w:semiHidden/>
    <w:unhideWhenUsed/>
    <w:qFormat/>
    <w:rsid w:val="00345019"/>
    <w:pPr>
      <w:keepNext/>
      <w:keepLines/>
      <w:spacing w:before="200" w:after="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7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6752"/>
    <w:rPr>
      <w:rFonts w:ascii="Calibri Light" w:eastAsiaTheme="minorEastAsia" w:hAnsi="Calibri Light"/>
      <w:color w:val="333333" w:themeColor="text1"/>
      <w:sz w:val="20"/>
    </w:rPr>
  </w:style>
  <w:style w:type="paragraph" w:customStyle="1" w:styleId="BulletLevel1">
    <w:name w:val="Bullet Level 1"/>
    <w:basedOn w:val="ListParagraph"/>
    <w:link w:val="BulletLevel1Char"/>
    <w:qFormat/>
    <w:rsid w:val="00345019"/>
    <w:pPr>
      <w:numPr>
        <w:numId w:val="10"/>
      </w:numPr>
      <w:ind w:left="714" w:hanging="357"/>
      <w:contextualSpacing w:val="0"/>
    </w:pPr>
  </w:style>
  <w:style w:type="character" w:customStyle="1" w:styleId="BulletLevel1Char">
    <w:name w:val="Bullet Level 1 Char"/>
    <w:basedOn w:val="ListParagraphChar"/>
    <w:link w:val="BulletLevel1"/>
    <w:rsid w:val="00345019"/>
    <w:rPr>
      <w:rFonts w:ascii="Calibri Light" w:hAnsi="Calibri Light"/>
      <w:color w:val="333333" w:themeColor="text1"/>
      <w:sz w:val="20"/>
    </w:rPr>
  </w:style>
  <w:style w:type="paragraph" w:styleId="ListParagraph">
    <w:name w:val="List Paragraph"/>
    <w:aliases w:val="Fiche List Paragraph,Task Body,Viñetas (Inicio Parrafo),3 Txt tabla,Zerrenda-paragrafoa,Lista multicolor - Énfasis 11,Dot pt,F5 List Paragraph,List Paragraph1,No Spacing1,List Paragraph Char Char Char,Indicator Text,L,l,Paragrafo elenco"/>
    <w:basedOn w:val="Normal"/>
    <w:link w:val="ListParagraphChar"/>
    <w:uiPriority w:val="34"/>
    <w:qFormat/>
    <w:rsid w:val="00776F5A"/>
    <w:pPr>
      <w:ind w:left="720"/>
      <w:contextualSpacing/>
    </w:pPr>
  </w:style>
  <w:style w:type="paragraph" w:customStyle="1" w:styleId="BulletLevel2">
    <w:name w:val="Bullet Level 2"/>
    <w:basedOn w:val="BulletLevel1"/>
    <w:link w:val="BulletLevel2Char"/>
    <w:qFormat/>
    <w:rsid w:val="00345019"/>
    <w:pPr>
      <w:numPr>
        <w:numId w:val="11"/>
      </w:numPr>
    </w:pPr>
  </w:style>
  <w:style w:type="character" w:customStyle="1" w:styleId="BulletLevel2Char">
    <w:name w:val="Bullet Level 2 Char"/>
    <w:basedOn w:val="BulletLevel1Char"/>
    <w:link w:val="BulletLevel2"/>
    <w:rsid w:val="00345019"/>
    <w:rPr>
      <w:rFonts w:ascii="Calibri Light" w:hAnsi="Calibri Light"/>
      <w:color w:val="333333" w:themeColor="text1"/>
      <w:sz w:val="20"/>
    </w:rPr>
  </w:style>
  <w:style w:type="character" w:customStyle="1" w:styleId="Heading1Char">
    <w:name w:val="Heading 1 Char"/>
    <w:basedOn w:val="DefaultParagraphFont"/>
    <w:link w:val="Heading1"/>
    <w:uiPriority w:val="9"/>
    <w:rsid w:val="00367F34"/>
    <w:rPr>
      <w:rFonts w:ascii="Calibri Light" w:eastAsiaTheme="majorEastAsia" w:hAnsi="Calibri Light" w:cstheme="majorBidi"/>
      <w:b/>
      <w:bCs/>
      <w:color w:val="034EA2" w:themeColor="text2"/>
      <w:sz w:val="28"/>
      <w:szCs w:val="28"/>
    </w:rPr>
  </w:style>
  <w:style w:type="character" w:customStyle="1" w:styleId="Heading2Char">
    <w:name w:val="Heading 2 Char"/>
    <w:basedOn w:val="DefaultParagraphFont"/>
    <w:link w:val="Heading2"/>
    <w:uiPriority w:val="9"/>
    <w:rsid w:val="00A26A3B"/>
    <w:rPr>
      <w:rFonts w:ascii="Calibri Light" w:eastAsiaTheme="majorEastAsia" w:hAnsi="Calibri Light" w:cstheme="majorBidi"/>
      <w:b/>
      <w:bCs/>
      <w:color w:val="034EA2" w:themeColor="text2"/>
      <w:sz w:val="28"/>
      <w:szCs w:val="26"/>
    </w:rPr>
  </w:style>
  <w:style w:type="character" w:customStyle="1" w:styleId="Heading3Char">
    <w:name w:val="Heading 3 Char"/>
    <w:basedOn w:val="DefaultParagraphFont"/>
    <w:link w:val="Heading3"/>
    <w:uiPriority w:val="9"/>
    <w:rsid w:val="000C2836"/>
    <w:rPr>
      <w:rFonts w:ascii="Calibri Light" w:eastAsiaTheme="majorEastAsia" w:hAnsi="Calibri Light" w:cstheme="majorBidi"/>
      <w:bCs/>
      <w:color w:val="92D050"/>
      <w:sz w:val="28"/>
    </w:rPr>
  </w:style>
  <w:style w:type="character" w:customStyle="1" w:styleId="Heading4Char">
    <w:name w:val="Heading 4 Char"/>
    <w:basedOn w:val="DefaultParagraphFont"/>
    <w:link w:val="Heading4"/>
    <w:uiPriority w:val="9"/>
    <w:rsid w:val="00050C1D"/>
    <w:rPr>
      <w:rFonts w:ascii="Calibri Light" w:eastAsiaTheme="majorEastAsia" w:hAnsi="Calibri Light" w:cstheme="majorBidi"/>
      <w:b/>
      <w:bCs/>
      <w:iCs/>
      <w:color w:val="333333" w:themeColor="text1"/>
      <w:sz w:val="28"/>
    </w:rPr>
  </w:style>
  <w:style w:type="character" w:customStyle="1" w:styleId="Heading6Char">
    <w:name w:val="Heading 6 Char"/>
    <w:basedOn w:val="DefaultParagraphFont"/>
    <w:link w:val="Heading6"/>
    <w:uiPriority w:val="9"/>
    <w:semiHidden/>
    <w:rsid w:val="00345019"/>
    <w:rPr>
      <w:rFonts w:asciiTheme="majorHAnsi" w:eastAsiaTheme="majorEastAsia" w:hAnsiTheme="majorHAnsi" w:cstheme="majorBidi"/>
      <w:i/>
      <w:iCs/>
      <w:color w:val="136D9C" w:themeColor="accent1" w:themeShade="7F"/>
    </w:rPr>
  </w:style>
  <w:style w:type="character" w:customStyle="1" w:styleId="Heading7Char">
    <w:name w:val="Heading 7 Char"/>
    <w:basedOn w:val="DefaultParagraphFont"/>
    <w:link w:val="Heading7"/>
    <w:uiPriority w:val="9"/>
    <w:semiHidden/>
    <w:rsid w:val="00345019"/>
    <w:rPr>
      <w:rFonts w:asciiTheme="majorHAnsi" w:eastAsiaTheme="majorEastAsia" w:hAnsiTheme="majorHAnsi" w:cstheme="majorBidi"/>
      <w:i/>
      <w:iCs/>
      <w:color w:val="666666" w:themeColor="text1" w:themeTint="BF"/>
    </w:rPr>
  </w:style>
  <w:style w:type="character" w:customStyle="1" w:styleId="Heading8Char">
    <w:name w:val="Heading 8 Char"/>
    <w:basedOn w:val="DefaultParagraphFont"/>
    <w:link w:val="Heading8"/>
    <w:uiPriority w:val="9"/>
    <w:semiHidden/>
    <w:rsid w:val="00345019"/>
    <w:rPr>
      <w:rFonts w:asciiTheme="majorHAnsi" w:eastAsiaTheme="majorEastAsia" w:hAnsiTheme="majorHAnsi" w:cstheme="majorBidi"/>
      <w:color w:val="73C4EE" w:themeColor="accent1"/>
      <w:sz w:val="20"/>
      <w:szCs w:val="20"/>
    </w:rPr>
  </w:style>
  <w:style w:type="character" w:customStyle="1" w:styleId="Heading9Char">
    <w:name w:val="Heading 9 Char"/>
    <w:basedOn w:val="DefaultParagraphFont"/>
    <w:link w:val="Heading9"/>
    <w:uiPriority w:val="9"/>
    <w:semiHidden/>
    <w:rsid w:val="00345019"/>
    <w:rPr>
      <w:rFonts w:asciiTheme="majorHAnsi" w:eastAsiaTheme="majorEastAsia" w:hAnsiTheme="majorHAnsi" w:cstheme="majorBidi"/>
      <w:i/>
      <w:iCs/>
      <w:color w:val="666666" w:themeColor="text1" w:themeTint="BF"/>
      <w:sz w:val="20"/>
      <w:szCs w:val="20"/>
    </w:rPr>
  </w:style>
  <w:style w:type="paragraph" w:styleId="Caption">
    <w:name w:val="caption"/>
    <w:basedOn w:val="Normal"/>
    <w:next w:val="Normal"/>
    <w:uiPriority w:val="35"/>
    <w:unhideWhenUsed/>
    <w:qFormat/>
    <w:rsid w:val="00345019"/>
    <w:pPr>
      <w:spacing w:line="240" w:lineRule="auto"/>
    </w:pPr>
    <w:rPr>
      <w:b/>
      <w:bCs/>
      <w:color w:val="73C4EE" w:themeColor="accent1"/>
      <w:sz w:val="18"/>
      <w:szCs w:val="18"/>
    </w:rPr>
  </w:style>
  <w:style w:type="paragraph" w:styleId="Title">
    <w:name w:val="Title"/>
    <w:basedOn w:val="TOCHeading"/>
    <w:next w:val="Normal"/>
    <w:link w:val="TitleChar"/>
    <w:uiPriority w:val="10"/>
    <w:qFormat/>
    <w:rsid w:val="00345019"/>
  </w:style>
  <w:style w:type="character" w:customStyle="1" w:styleId="TitleChar">
    <w:name w:val="Title Char"/>
    <w:basedOn w:val="DefaultParagraphFont"/>
    <w:link w:val="Title"/>
    <w:uiPriority w:val="10"/>
    <w:rsid w:val="00345019"/>
    <w:rPr>
      <w:rFonts w:ascii="Calibri Light" w:eastAsiaTheme="majorEastAsia" w:hAnsi="Calibri Light" w:cstheme="majorBidi"/>
      <w:bCs/>
      <w:color w:val="034EA2" w:themeColor="text2"/>
      <w:sz w:val="60"/>
      <w:szCs w:val="28"/>
    </w:rPr>
  </w:style>
  <w:style w:type="paragraph" w:styleId="Subtitle">
    <w:name w:val="Subtitle"/>
    <w:basedOn w:val="Normal"/>
    <w:next w:val="Normal"/>
    <w:link w:val="SubtitleChar"/>
    <w:uiPriority w:val="11"/>
    <w:qFormat/>
    <w:rsid w:val="00345019"/>
    <w:pPr>
      <w:numPr>
        <w:ilvl w:val="1"/>
      </w:numPr>
      <w:spacing w:before="480" w:after="60"/>
      <w:outlineLvl w:val="2"/>
    </w:pPr>
    <w:rPr>
      <w:rFonts w:eastAsiaTheme="majorEastAsia" w:cstheme="majorBidi"/>
      <w:iCs/>
      <w:color w:val="6BB745" w:themeColor="background2"/>
      <w:sz w:val="28"/>
      <w:szCs w:val="24"/>
    </w:rPr>
  </w:style>
  <w:style w:type="character" w:customStyle="1" w:styleId="SubtitleChar">
    <w:name w:val="Subtitle Char"/>
    <w:basedOn w:val="DefaultParagraphFont"/>
    <w:link w:val="Subtitle"/>
    <w:uiPriority w:val="11"/>
    <w:rsid w:val="00345019"/>
    <w:rPr>
      <w:rFonts w:ascii="Calibri Light" w:eastAsiaTheme="majorEastAsia" w:hAnsi="Calibri Light" w:cstheme="majorBidi"/>
      <w:iCs/>
      <w:color w:val="6BB745" w:themeColor="background2"/>
      <w:sz w:val="28"/>
      <w:szCs w:val="24"/>
    </w:rPr>
  </w:style>
  <w:style w:type="character" w:styleId="Strong">
    <w:name w:val="Strong"/>
    <w:basedOn w:val="DefaultParagraphFont"/>
    <w:uiPriority w:val="22"/>
    <w:qFormat/>
    <w:rsid w:val="00776F5A"/>
    <w:rPr>
      <w:b/>
      <w:bCs/>
    </w:rPr>
  </w:style>
  <w:style w:type="character" w:styleId="Emphasis">
    <w:name w:val="Emphasis"/>
    <w:basedOn w:val="DefaultParagraphFont"/>
    <w:uiPriority w:val="20"/>
    <w:qFormat/>
    <w:rsid w:val="00776F5A"/>
    <w:rPr>
      <w:i/>
      <w:iCs/>
    </w:rPr>
  </w:style>
  <w:style w:type="character" w:customStyle="1" w:styleId="ListParagraphChar">
    <w:name w:val="List Paragraph Char"/>
    <w:aliases w:val="Fiche List Paragraph Char,Task Body Char,Viñetas (Inicio Parrafo) Char,3 Txt tabla Char,Zerrenda-paragrafoa Char,Lista multicolor - Énfasis 11 Char,Dot pt Char,F5 List Paragraph Char,List Paragraph1 Char,No Spacing1 Char,L Char"/>
    <w:basedOn w:val="DefaultParagraphFont"/>
    <w:link w:val="ListParagraph"/>
    <w:uiPriority w:val="34"/>
    <w:qFormat/>
    <w:rsid w:val="00776F5A"/>
    <w:rPr>
      <w:rFonts w:ascii="Calibri Light" w:hAnsi="Calibri Light"/>
      <w:color w:val="333333" w:themeColor="text1"/>
      <w:sz w:val="20"/>
    </w:rPr>
  </w:style>
  <w:style w:type="paragraph" w:styleId="Quote">
    <w:name w:val="Quote"/>
    <w:basedOn w:val="Normal"/>
    <w:next w:val="Normal"/>
    <w:link w:val="QuoteChar"/>
    <w:uiPriority w:val="29"/>
    <w:rsid w:val="00776F5A"/>
    <w:rPr>
      <w:rFonts w:asciiTheme="minorHAnsi" w:hAnsiTheme="minorHAnsi"/>
      <w:i/>
      <w:iCs/>
      <w:sz w:val="22"/>
    </w:rPr>
  </w:style>
  <w:style w:type="character" w:customStyle="1" w:styleId="QuoteChar">
    <w:name w:val="Quote Char"/>
    <w:basedOn w:val="DefaultParagraphFont"/>
    <w:link w:val="Quote"/>
    <w:uiPriority w:val="29"/>
    <w:rsid w:val="00776F5A"/>
    <w:rPr>
      <w:i/>
      <w:iCs/>
      <w:color w:val="333333" w:themeColor="text1"/>
    </w:rPr>
  </w:style>
  <w:style w:type="paragraph" w:styleId="IntenseQuote">
    <w:name w:val="Intense Quote"/>
    <w:basedOn w:val="Normal"/>
    <w:next w:val="Normal"/>
    <w:link w:val="IntenseQuoteChar"/>
    <w:uiPriority w:val="30"/>
    <w:rsid w:val="00776F5A"/>
    <w:pPr>
      <w:pBdr>
        <w:bottom w:val="single" w:sz="4" w:space="4" w:color="73C4EE" w:themeColor="accent1"/>
      </w:pBdr>
      <w:spacing w:before="200" w:after="280"/>
      <w:ind w:left="936" w:right="936"/>
    </w:pPr>
    <w:rPr>
      <w:rFonts w:asciiTheme="minorHAnsi" w:hAnsiTheme="minorHAnsi"/>
      <w:b/>
      <w:bCs/>
      <w:i/>
      <w:iCs/>
      <w:color w:val="73C4EE" w:themeColor="accent1"/>
      <w:sz w:val="22"/>
    </w:rPr>
  </w:style>
  <w:style w:type="character" w:customStyle="1" w:styleId="IntenseQuoteChar">
    <w:name w:val="Intense Quote Char"/>
    <w:basedOn w:val="DefaultParagraphFont"/>
    <w:link w:val="IntenseQuote"/>
    <w:uiPriority w:val="30"/>
    <w:rsid w:val="00776F5A"/>
    <w:rPr>
      <w:b/>
      <w:bCs/>
      <w:i/>
      <w:iCs/>
      <w:color w:val="73C4EE" w:themeColor="accent1"/>
    </w:rPr>
  </w:style>
  <w:style w:type="character" w:styleId="SubtleEmphasis">
    <w:name w:val="Subtle Emphasis"/>
    <w:basedOn w:val="DefaultParagraphFont"/>
    <w:uiPriority w:val="19"/>
    <w:rsid w:val="00776F5A"/>
    <w:rPr>
      <w:i w:val="0"/>
      <w:iCs/>
      <w:color w:val="999999" w:themeColor="text1" w:themeTint="7F"/>
    </w:rPr>
  </w:style>
  <w:style w:type="character" w:styleId="IntenseEmphasis">
    <w:name w:val="Intense Emphasis"/>
    <w:basedOn w:val="DefaultParagraphFont"/>
    <w:uiPriority w:val="21"/>
    <w:rsid w:val="00776F5A"/>
    <w:rPr>
      <w:b/>
      <w:bCs/>
      <w:i/>
      <w:iCs/>
      <w:color w:val="73C4EE" w:themeColor="accent1"/>
    </w:rPr>
  </w:style>
  <w:style w:type="character" w:styleId="SubtleReference">
    <w:name w:val="Subtle Reference"/>
    <w:basedOn w:val="DefaultParagraphFont"/>
    <w:uiPriority w:val="31"/>
    <w:rsid w:val="00776F5A"/>
    <w:rPr>
      <w:smallCaps/>
      <w:color w:val="630F7A" w:themeColor="accent2"/>
      <w:u w:val="single"/>
    </w:rPr>
  </w:style>
  <w:style w:type="character" w:styleId="IntenseReference">
    <w:name w:val="Intense Reference"/>
    <w:basedOn w:val="DefaultParagraphFont"/>
    <w:uiPriority w:val="32"/>
    <w:rsid w:val="00776F5A"/>
    <w:rPr>
      <w:b/>
      <w:bCs/>
      <w:smallCaps/>
      <w:color w:val="630F7A" w:themeColor="accent2"/>
      <w:spacing w:val="5"/>
      <w:u w:val="single"/>
    </w:rPr>
  </w:style>
  <w:style w:type="character" w:styleId="BookTitle">
    <w:name w:val="Book Title"/>
    <w:basedOn w:val="DefaultParagraphFont"/>
    <w:uiPriority w:val="33"/>
    <w:rsid w:val="00776F5A"/>
    <w:rPr>
      <w:b/>
      <w:bCs/>
      <w:smallCaps/>
      <w:spacing w:val="5"/>
    </w:rPr>
  </w:style>
  <w:style w:type="paragraph" w:styleId="TOCHeading">
    <w:name w:val="TOC Heading"/>
    <w:basedOn w:val="Heading1"/>
    <w:next w:val="Normal"/>
    <w:uiPriority w:val="39"/>
    <w:unhideWhenUsed/>
    <w:qFormat/>
    <w:rsid w:val="00345019"/>
    <w:pPr>
      <w:outlineLvl w:val="9"/>
    </w:pPr>
  </w:style>
  <w:style w:type="paragraph" w:styleId="BalloonText">
    <w:name w:val="Balloon Text"/>
    <w:basedOn w:val="Normal"/>
    <w:link w:val="BalloonTextChar"/>
    <w:uiPriority w:val="99"/>
    <w:semiHidden/>
    <w:unhideWhenUsed/>
    <w:rsid w:val="005075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75E1"/>
    <w:rPr>
      <w:rFonts w:ascii="Tahoma" w:hAnsi="Tahoma" w:cs="Tahoma"/>
      <w:color w:val="333333" w:themeColor="text1"/>
      <w:sz w:val="16"/>
      <w:szCs w:val="16"/>
    </w:rPr>
  </w:style>
  <w:style w:type="paragraph" w:customStyle="1" w:styleId="LeadInText">
    <w:name w:val="Lead In Text"/>
    <w:basedOn w:val="Normal"/>
    <w:link w:val="LeadInTextChar"/>
    <w:qFormat/>
    <w:rsid w:val="00345019"/>
    <w:rPr>
      <w:color w:val="848484" w:themeColor="text1" w:themeTint="99"/>
      <w:sz w:val="24"/>
      <w:szCs w:val="24"/>
    </w:rPr>
  </w:style>
  <w:style w:type="character" w:customStyle="1" w:styleId="LeadInTextChar">
    <w:name w:val="Lead In Text Char"/>
    <w:basedOn w:val="DefaultParagraphFont"/>
    <w:link w:val="LeadInText"/>
    <w:rsid w:val="00345019"/>
    <w:rPr>
      <w:rFonts w:ascii="Calibri Light" w:hAnsi="Calibri Light"/>
      <w:color w:val="848484" w:themeColor="text1" w:themeTint="99"/>
      <w:sz w:val="24"/>
      <w:szCs w:val="24"/>
    </w:rPr>
  </w:style>
  <w:style w:type="table" w:styleId="LightShading-Accent6">
    <w:name w:val="Light Shading Accent 6"/>
    <w:basedOn w:val="TableNormal"/>
    <w:uiPriority w:val="60"/>
    <w:rsid w:val="00BA6631"/>
    <w:pPr>
      <w:spacing w:line="240" w:lineRule="auto"/>
    </w:pPr>
    <w:rPr>
      <w:color w:val="00837E" w:themeColor="accent6" w:themeShade="BF"/>
    </w:rPr>
    <w:tblPr>
      <w:tblStyleRowBandSize w:val="1"/>
      <w:tblStyleColBandSize w:val="1"/>
      <w:tblBorders>
        <w:top w:val="single" w:sz="8" w:space="0" w:color="00AFAA" w:themeColor="accent6"/>
        <w:bottom w:val="single" w:sz="8" w:space="0" w:color="00AFAA" w:themeColor="accent6"/>
      </w:tblBorders>
    </w:tblPr>
    <w:tblStylePr w:type="fir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la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paragraph" w:styleId="Footer">
    <w:name w:val="footer"/>
    <w:basedOn w:val="Normal"/>
    <w:link w:val="FooterChar"/>
    <w:uiPriority w:val="99"/>
    <w:unhideWhenUsed/>
    <w:rsid w:val="009B7C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7C66"/>
    <w:rPr>
      <w:rFonts w:ascii="Titillium" w:hAnsi="Titillium"/>
      <w:color w:val="333333" w:themeColor="text1"/>
      <w:sz w:val="20"/>
    </w:rPr>
  </w:style>
  <w:style w:type="character" w:styleId="Hyperlink">
    <w:name w:val="Hyperlink"/>
    <w:basedOn w:val="DefaultParagraphFont"/>
    <w:uiPriority w:val="99"/>
    <w:unhideWhenUsed/>
    <w:rsid w:val="00EA36A2"/>
    <w:rPr>
      <w:color w:val="333333" w:themeColor="hyperlink"/>
      <w:u w:val="none"/>
    </w:rPr>
  </w:style>
  <w:style w:type="paragraph" w:customStyle="1" w:styleId="SubHeaderPrimary">
    <w:name w:val="SubHeader (Primary)"/>
    <w:basedOn w:val="Normal"/>
    <w:link w:val="SubHeaderPrimaryChar"/>
    <w:rsid w:val="009B7C66"/>
    <w:pPr>
      <w:spacing w:before="480" w:after="60"/>
      <w:outlineLvl w:val="2"/>
    </w:pPr>
    <w:rPr>
      <w:rFonts w:eastAsiaTheme="majorEastAsia" w:cstheme="majorBidi"/>
      <w:color w:val="6BB745" w:themeColor="background2"/>
      <w:spacing w:val="15"/>
      <w:sz w:val="28"/>
      <w:szCs w:val="24"/>
    </w:rPr>
  </w:style>
  <w:style w:type="character" w:customStyle="1" w:styleId="SubHeaderPrimaryChar">
    <w:name w:val="SubHeader (Primary) Char"/>
    <w:basedOn w:val="SubtitleChar"/>
    <w:link w:val="SubHeaderPrimary"/>
    <w:rsid w:val="009B7C66"/>
    <w:rPr>
      <w:rFonts w:ascii="Calibri Light" w:eastAsiaTheme="majorEastAsia" w:hAnsi="Calibri Light" w:cstheme="majorBidi"/>
      <w:iCs w:val="0"/>
      <w:color w:val="6BB745" w:themeColor="background2"/>
      <w:sz w:val="28"/>
      <w:szCs w:val="24"/>
    </w:rPr>
  </w:style>
  <w:style w:type="paragraph" w:customStyle="1" w:styleId="Tagline">
    <w:name w:val="Tagline"/>
    <w:basedOn w:val="Normal"/>
    <w:link w:val="TaglineChar"/>
    <w:rsid w:val="009B7C66"/>
    <w:rPr>
      <w:rFonts w:eastAsiaTheme="majorEastAsia" w:cstheme="majorBidi"/>
      <w:b/>
      <w:spacing w:val="15"/>
      <w:sz w:val="32"/>
      <w:szCs w:val="24"/>
    </w:rPr>
  </w:style>
  <w:style w:type="character" w:customStyle="1" w:styleId="TaglineChar">
    <w:name w:val="Tagline Char"/>
    <w:basedOn w:val="SubHeaderPrimaryChar"/>
    <w:link w:val="Tagline"/>
    <w:rsid w:val="009B7C66"/>
    <w:rPr>
      <w:rFonts w:ascii="Calibri Light" w:eastAsiaTheme="majorEastAsia" w:hAnsi="Calibri Light" w:cstheme="majorBidi"/>
      <w:b/>
      <w:iCs w:val="0"/>
      <w:color w:val="333333" w:themeColor="text1"/>
      <w:sz w:val="32"/>
      <w:szCs w:val="24"/>
    </w:rPr>
  </w:style>
  <w:style w:type="paragraph" w:styleId="TOC2">
    <w:name w:val="toc 2"/>
    <w:basedOn w:val="Normal"/>
    <w:next w:val="Normal"/>
    <w:autoRedefine/>
    <w:uiPriority w:val="39"/>
    <w:unhideWhenUsed/>
    <w:qFormat/>
    <w:rsid w:val="002A79B2"/>
    <w:pPr>
      <w:tabs>
        <w:tab w:val="left" w:pos="709"/>
        <w:tab w:val="left" w:pos="1276"/>
        <w:tab w:val="right" w:leader="dot" w:pos="8495"/>
      </w:tabs>
      <w:spacing w:after="100"/>
      <w:ind w:left="200"/>
    </w:pPr>
    <w:rPr>
      <w:noProof/>
    </w:rPr>
  </w:style>
  <w:style w:type="paragraph" w:styleId="TOC3">
    <w:name w:val="toc 3"/>
    <w:basedOn w:val="Normal"/>
    <w:next w:val="Normal"/>
    <w:autoRedefine/>
    <w:uiPriority w:val="39"/>
    <w:unhideWhenUsed/>
    <w:qFormat/>
    <w:rsid w:val="00345019"/>
    <w:pPr>
      <w:tabs>
        <w:tab w:val="left" w:pos="1701"/>
        <w:tab w:val="right" w:leader="dot" w:pos="8495"/>
      </w:tabs>
      <w:spacing w:after="100"/>
      <w:ind w:left="400"/>
    </w:pPr>
    <w:rPr>
      <w:noProof/>
    </w:rPr>
  </w:style>
  <w:style w:type="paragraph" w:styleId="TOC1">
    <w:name w:val="toc 1"/>
    <w:basedOn w:val="Normal"/>
    <w:next w:val="Normal"/>
    <w:autoRedefine/>
    <w:uiPriority w:val="39"/>
    <w:unhideWhenUsed/>
    <w:qFormat/>
    <w:rsid w:val="00CA5F1D"/>
    <w:pPr>
      <w:tabs>
        <w:tab w:val="left" w:pos="400"/>
        <w:tab w:val="right" w:leader="dot" w:pos="8495"/>
      </w:tabs>
      <w:spacing w:after="100"/>
    </w:pPr>
    <w:rPr>
      <w:b/>
      <w:noProof/>
    </w:rPr>
  </w:style>
  <w:style w:type="character" w:styleId="CommentReference">
    <w:name w:val="annotation reference"/>
    <w:basedOn w:val="DefaultParagraphFont"/>
    <w:uiPriority w:val="99"/>
    <w:semiHidden/>
    <w:unhideWhenUsed/>
    <w:rsid w:val="00A411A9"/>
    <w:rPr>
      <w:sz w:val="16"/>
      <w:szCs w:val="16"/>
    </w:rPr>
  </w:style>
  <w:style w:type="paragraph" w:styleId="CommentText">
    <w:name w:val="annotation text"/>
    <w:basedOn w:val="Normal"/>
    <w:link w:val="CommentTextChar"/>
    <w:uiPriority w:val="99"/>
    <w:unhideWhenUsed/>
    <w:rsid w:val="00A411A9"/>
    <w:pPr>
      <w:spacing w:line="240" w:lineRule="auto"/>
    </w:pPr>
    <w:rPr>
      <w:szCs w:val="20"/>
    </w:rPr>
  </w:style>
  <w:style w:type="character" w:customStyle="1" w:styleId="CommentTextChar">
    <w:name w:val="Comment Text Char"/>
    <w:basedOn w:val="DefaultParagraphFont"/>
    <w:link w:val="CommentText"/>
    <w:uiPriority w:val="99"/>
    <w:rsid w:val="00A411A9"/>
    <w:rPr>
      <w:rFonts w:ascii="Calibri Light" w:hAnsi="Calibri Light"/>
      <w:color w:val="333333" w:themeColor="text1"/>
      <w:sz w:val="20"/>
      <w:szCs w:val="20"/>
    </w:rPr>
  </w:style>
  <w:style w:type="paragraph" w:styleId="CommentSubject">
    <w:name w:val="annotation subject"/>
    <w:basedOn w:val="CommentText"/>
    <w:next w:val="CommentText"/>
    <w:link w:val="CommentSubjectChar"/>
    <w:uiPriority w:val="99"/>
    <w:semiHidden/>
    <w:unhideWhenUsed/>
    <w:rsid w:val="00A411A9"/>
    <w:rPr>
      <w:b/>
      <w:bCs/>
    </w:rPr>
  </w:style>
  <w:style w:type="character" w:customStyle="1" w:styleId="CommentSubjectChar">
    <w:name w:val="Comment Subject Char"/>
    <w:basedOn w:val="CommentTextChar"/>
    <w:link w:val="CommentSubject"/>
    <w:uiPriority w:val="99"/>
    <w:semiHidden/>
    <w:rsid w:val="00A411A9"/>
    <w:rPr>
      <w:rFonts w:ascii="Calibri Light" w:hAnsi="Calibri Light"/>
      <w:b/>
      <w:bCs/>
      <w:color w:val="333333" w:themeColor="text1"/>
      <w:sz w:val="20"/>
      <w:szCs w:val="20"/>
    </w:rPr>
  </w:style>
  <w:style w:type="table" w:styleId="TableGrid">
    <w:name w:val="Table Grid"/>
    <w:basedOn w:val="TableNormal"/>
    <w:uiPriority w:val="39"/>
    <w:rsid w:val="000B24DC"/>
    <w:pPr>
      <w:spacing w:after="0" w:line="240" w:lineRule="auto"/>
    </w:pPr>
    <w:rPr>
      <w:rFonts w:eastAsia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40F66"/>
    <w:pPr>
      <w:spacing w:after="0" w:line="240" w:lineRule="auto"/>
    </w:pPr>
    <w:rPr>
      <w:szCs w:val="20"/>
    </w:rPr>
  </w:style>
  <w:style w:type="character" w:customStyle="1" w:styleId="FootnoteTextChar">
    <w:name w:val="Footnote Text Char"/>
    <w:basedOn w:val="DefaultParagraphFont"/>
    <w:link w:val="FootnoteText"/>
    <w:uiPriority w:val="99"/>
    <w:semiHidden/>
    <w:rsid w:val="00140F66"/>
    <w:rPr>
      <w:rFonts w:ascii="Calibri Light" w:hAnsi="Calibri Light"/>
      <w:color w:val="333333" w:themeColor="text1"/>
      <w:sz w:val="20"/>
      <w:szCs w:val="20"/>
    </w:rPr>
  </w:style>
  <w:style w:type="character" w:styleId="FootnoteReference">
    <w:name w:val="footnote reference"/>
    <w:basedOn w:val="DefaultParagraphFont"/>
    <w:uiPriority w:val="99"/>
    <w:semiHidden/>
    <w:unhideWhenUsed/>
    <w:rsid w:val="00140F66"/>
    <w:rPr>
      <w:vertAlign w:val="superscript"/>
    </w:rPr>
  </w:style>
  <w:style w:type="character" w:styleId="UnresolvedMention">
    <w:name w:val="Unresolved Mention"/>
    <w:basedOn w:val="DefaultParagraphFont"/>
    <w:uiPriority w:val="99"/>
    <w:unhideWhenUsed/>
    <w:rsid w:val="004C3C24"/>
    <w:rPr>
      <w:color w:val="605E5C"/>
      <w:shd w:val="clear" w:color="auto" w:fill="E1DFDD"/>
    </w:rPr>
  </w:style>
  <w:style w:type="character" w:styleId="Mention">
    <w:name w:val="Mention"/>
    <w:basedOn w:val="DefaultParagraphFont"/>
    <w:uiPriority w:val="99"/>
    <w:unhideWhenUsed/>
    <w:rsid w:val="004C3C24"/>
    <w:rPr>
      <w:color w:val="2B579A"/>
      <w:shd w:val="clear" w:color="auto" w:fill="E1DFDD"/>
    </w:rPr>
  </w:style>
  <w:style w:type="character" w:customStyle="1" w:styleId="normaltextrun">
    <w:name w:val="normaltextrun"/>
    <w:basedOn w:val="DefaultParagraphFont"/>
    <w:rsid w:val="009F013F"/>
  </w:style>
  <w:style w:type="table" w:styleId="PlainTable1">
    <w:name w:val="Plain Table 1"/>
    <w:basedOn w:val="TableNormal"/>
    <w:uiPriority w:val="41"/>
    <w:rsid w:val="00FC70B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3A3056"/>
    <w:pPr>
      <w:spacing w:after="0" w:line="240" w:lineRule="auto"/>
    </w:pPr>
    <w:tblPr>
      <w:tblStyleRowBandSize w:val="1"/>
      <w:tblStyleColBandSize w:val="1"/>
      <w:tblBorders>
        <w:top w:val="single" w:sz="4" w:space="0" w:color="C3E2B3" w:themeColor="background2" w:themeTint="66"/>
        <w:left w:val="single" w:sz="4" w:space="0" w:color="C3E2B3" w:themeColor="background2" w:themeTint="66"/>
        <w:bottom w:val="single" w:sz="4" w:space="0" w:color="C3E2B3" w:themeColor="background2" w:themeTint="66"/>
        <w:right w:val="single" w:sz="4" w:space="0" w:color="C3E2B3" w:themeColor="background2" w:themeTint="66"/>
        <w:insideH w:val="single" w:sz="4" w:space="0" w:color="C3E2B3" w:themeColor="background2" w:themeTint="66"/>
        <w:insideV w:val="single" w:sz="4" w:space="0" w:color="C3E2B3" w:themeColor="background2" w:themeTint="66"/>
      </w:tblBorders>
    </w:tblPr>
    <w:tblStylePr w:type="firstRow">
      <w:rPr>
        <w:b/>
        <w:bCs/>
        <w:color w:val="FFFFFF" w:themeColor="background1"/>
      </w:rPr>
      <w:tblPr/>
      <w:tcPr>
        <w:tcBorders>
          <w:top w:val="single" w:sz="4" w:space="0" w:color="00AFAA" w:themeColor="accent6"/>
          <w:left w:val="single" w:sz="4" w:space="0" w:color="00AFAA" w:themeColor="accent6"/>
          <w:bottom w:val="single" w:sz="4" w:space="0" w:color="00AFAA" w:themeColor="accent6"/>
          <w:right w:val="single" w:sz="4" w:space="0" w:color="00AFAA" w:themeColor="accent6"/>
          <w:insideH w:val="nil"/>
          <w:insideV w:val="nil"/>
        </w:tcBorders>
        <w:shd w:val="clear" w:color="auto" w:fill="00AFAA" w:themeFill="accent6"/>
      </w:tcPr>
    </w:tblStylePr>
    <w:tblStylePr w:type="lastRow">
      <w:rPr>
        <w:b/>
        <w:bCs/>
      </w:rPr>
      <w:tblPr/>
      <w:tcPr>
        <w:tcBorders>
          <w:top w:val="double" w:sz="4" w:space="0" w:color="00AFAA" w:themeColor="accent6"/>
        </w:tcBorders>
      </w:tcPr>
    </w:tblStylePr>
    <w:tblStylePr w:type="firstCol">
      <w:rPr>
        <w:b/>
        <w:bCs/>
      </w:rPr>
    </w:tblStylePr>
    <w:tblStylePr w:type="lastCol">
      <w:rPr>
        <w:b/>
        <w:bCs/>
      </w:rPr>
    </w:tblStylePr>
    <w:tblStylePr w:type="band1Vert">
      <w:tblPr/>
      <w:tcPr>
        <w:shd w:val="clear" w:color="auto" w:fill="BCFFFC" w:themeFill="accent6" w:themeFillTint="33"/>
      </w:tcPr>
    </w:tblStylePr>
    <w:tblStylePr w:type="band1Horz">
      <w:tblPr/>
      <w:tcPr>
        <w:shd w:val="clear" w:color="auto" w:fill="BCFFFC" w:themeFill="accent6" w:themeFillTint="33"/>
      </w:tcPr>
    </w:tblStylePr>
  </w:style>
  <w:style w:type="character" w:styleId="FollowedHyperlink">
    <w:name w:val="FollowedHyperlink"/>
    <w:basedOn w:val="DefaultParagraphFont"/>
    <w:uiPriority w:val="99"/>
    <w:semiHidden/>
    <w:unhideWhenUsed/>
    <w:rsid w:val="00EC3644"/>
    <w:rPr>
      <w:color w:val="333333" w:themeColor="followedHyperlink"/>
      <w:u w:val="single"/>
    </w:rPr>
  </w:style>
  <w:style w:type="paragraph" w:styleId="TOC4">
    <w:name w:val="toc 4"/>
    <w:basedOn w:val="Normal"/>
    <w:next w:val="Normal"/>
    <w:autoRedefine/>
    <w:uiPriority w:val="39"/>
    <w:unhideWhenUsed/>
    <w:rsid w:val="0083441D"/>
    <w:pPr>
      <w:spacing w:after="100" w:line="259" w:lineRule="auto"/>
      <w:ind w:left="660"/>
    </w:pPr>
    <w:rPr>
      <w:rFonts w:asciiTheme="minorHAnsi" w:hAnsiTheme="minorHAnsi"/>
      <w:color w:val="auto"/>
      <w:sz w:val="22"/>
      <w:lang w:val="en-US"/>
    </w:rPr>
  </w:style>
  <w:style w:type="paragraph" w:styleId="TOC5">
    <w:name w:val="toc 5"/>
    <w:basedOn w:val="Normal"/>
    <w:next w:val="Normal"/>
    <w:autoRedefine/>
    <w:uiPriority w:val="39"/>
    <w:unhideWhenUsed/>
    <w:rsid w:val="0083441D"/>
    <w:pPr>
      <w:spacing w:after="100" w:line="259" w:lineRule="auto"/>
      <w:ind w:left="880"/>
    </w:pPr>
    <w:rPr>
      <w:rFonts w:asciiTheme="minorHAnsi" w:hAnsiTheme="minorHAnsi"/>
      <w:color w:val="auto"/>
      <w:sz w:val="22"/>
      <w:lang w:val="en-US"/>
    </w:rPr>
  </w:style>
  <w:style w:type="paragraph" w:styleId="TOC6">
    <w:name w:val="toc 6"/>
    <w:basedOn w:val="Normal"/>
    <w:next w:val="Normal"/>
    <w:autoRedefine/>
    <w:uiPriority w:val="39"/>
    <w:unhideWhenUsed/>
    <w:rsid w:val="0083441D"/>
    <w:pPr>
      <w:spacing w:after="100" w:line="259" w:lineRule="auto"/>
      <w:ind w:left="1100"/>
    </w:pPr>
    <w:rPr>
      <w:rFonts w:asciiTheme="minorHAnsi" w:hAnsiTheme="minorHAnsi"/>
      <w:color w:val="auto"/>
      <w:sz w:val="22"/>
      <w:lang w:val="en-US"/>
    </w:rPr>
  </w:style>
  <w:style w:type="paragraph" w:styleId="TOC7">
    <w:name w:val="toc 7"/>
    <w:basedOn w:val="Normal"/>
    <w:next w:val="Normal"/>
    <w:autoRedefine/>
    <w:uiPriority w:val="39"/>
    <w:unhideWhenUsed/>
    <w:rsid w:val="0083441D"/>
    <w:pPr>
      <w:spacing w:after="100" w:line="259" w:lineRule="auto"/>
      <w:ind w:left="1320"/>
    </w:pPr>
    <w:rPr>
      <w:rFonts w:asciiTheme="minorHAnsi" w:hAnsiTheme="minorHAnsi"/>
      <w:color w:val="auto"/>
      <w:sz w:val="22"/>
      <w:lang w:val="en-US"/>
    </w:rPr>
  </w:style>
  <w:style w:type="paragraph" w:styleId="TOC8">
    <w:name w:val="toc 8"/>
    <w:basedOn w:val="Normal"/>
    <w:next w:val="Normal"/>
    <w:autoRedefine/>
    <w:uiPriority w:val="39"/>
    <w:unhideWhenUsed/>
    <w:rsid w:val="0083441D"/>
    <w:pPr>
      <w:spacing w:after="100" w:line="259" w:lineRule="auto"/>
      <w:ind w:left="1540"/>
    </w:pPr>
    <w:rPr>
      <w:rFonts w:asciiTheme="minorHAnsi" w:hAnsiTheme="minorHAnsi"/>
      <w:color w:val="auto"/>
      <w:sz w:val="22"/>
      <w:lang w:val="en-US"/>
    </w:rPr>
  </w:style>
  <w:style w:type="paragraph" w:styleId="TOC9">
    <w:name w:val="toc 9"/>
    <w:basedOn w:val="Normal"/>
    <w:next w:val="Normal"/>
    <w:autoRedefine/>
    <w:uiPriority w:val="39"/>
    <w:unhideWhenUsed/>
    <w:rsid w:val="0083441D"/>
    <w:pPr>
      <w:spacing w:after="100" w:line="259" w:lineRule="auto"/>
      <w:ind w:left="1760"/>
    </w:pPr>
    <w:rPr>
      <w:rFonts w:asciiTheme="minorHAnsi" w:hAnsiTheme="minorHAnsi"/>
      <w:color w:val="auto"/>
      <w:sz w:val="22"/>
      <w:lang w:val="en-US"/>
    </w:rPr>
  </w:style>
  <w:style w:type="paragraph" w:styleId="Revision">
    <w:name w:val="Revision"/>
    <w:hidden/>
    <w:uiPriority w:val="99"/>
    <w:semiHidden/>
    <w:rsid w:val="009F4415"/>
    <w:pPr>
      <w:spacing w:after="0" w:line="240" w:lineRule="auto"/>
    </w:pPr>
    <w:rPr>
      <w:rFonts w:ascii="Calibri Light" w:hAnsi="Calibri Light"/>
      <w:color w:val="333333" w:themeColor="text1"/>
      <w:sz w:val="20"/>
    </w:rPr>
  </w:style>
  <w:style w:type="paragraph" w:customStyle="1" w:styleId="Default">
    <w:name w:val="Default"/>
    <w:basedOn w:val="Normal"/>
    <w:qFormat/>
    <w:rsid w:val="00C0407F"/>
    <w:pPr>
      <w:spacing w:after="0" w:line="240" w:lineRule="auto"/>
    </w:pPr>
    <w:rPr>
      <w:rFonts w:ascii="Minion Pro" w:hAnsi="Minion Pro" w:cs="Minion Pro"/>
      <w:color w:val="000000"/>
      <w:sz w:val="24"/>
      <w:szCs w:val="24"/>
      <w:lang w:val="nl-NL"/>
    </w:rPr>
  </w:style>
  <w:style w:type="character" w:customStyle="1" w:styleId="eop">
    <w:name w:val="eop"/>
    <w:basedOn w:val="DefaultParagraphFont"/>
    <w:rsid w:val="008A19B2"/>
  </w:style>
  <w:style w:type="paragraph" w:customStyle="1" w:styleId="paragraph">
    <w:name w:val="paragraph"/>
    <w:basedOn w:val="Normal"/>
    <w:qFormat/>
    <w:rsid w:val="008A19B2"/>
    <w:pPr>
      <w:spacing w:beforeAutospacing="1" w:afterAutospacing="1" w:line="240" w:lineRule="auto"/>
    </w:pPr>
    <w:rPr>
      <w:rFonts w:ascii="Times New Roman" w:eastAsia="Times New Roman" w:hAnsi="Times New Roman" w:cs="Times New Roman"/>
      <w:color w:val="auto"/>
      <w:sz w:val="24"/>
      <w:szCs w:val="24"/>
      <w:lang w:val="en-US"/>
    </w:rPr>
  </w:style>
  <w:style w:type="character" w:customStyle="1" w:styleId="advancedproofingissue">
    <w:name w:val="advancedproofingissue"/>
    <w:basedOn w:val="DefaultParagraphFont"/>
    <w:rsid w:val="00197337"/>
  </w:style>
  <w:style w:type="character" w:customStyle="1" w:styleId="contextualspellingandgrammarerror">
    <w:name w:val="contextualspellingandgrammarerror"/>
    <w:basedOn w:val="DefaultParagraphFont"/>
    <w:rsid w:val="00197337"/>
  </w:style>
  <w:style w:type="table" w:styleId="ListTable4-Accent1">
    <w:name w:val="List Table 4 Accent 1"/>
    <w:basedOn w:val="TableNormal"/>
    <w:uiPriority w:val="49"/>
    <w:rsid w:val="00571736"/>
    <w:pPr>
      <w:spacing w:after="0" w:line="240" w:lineRule="auto"/>
    </w:pPr>
    <w:rPr>
      <w:sz w:val="24"/>
      <w:szCs w:val="24"/>
      <w:lang w:val="es-ES_tradnl" w:eastAsia="es-ES"/>
    </w:rPr>
    <w:tblPr>
      <w:tblStyleRowBandSize w:val="1"/>
      <w:tblStyleColBandSize w:val="1"/>
      <w:tblBorders>
        <w:top w:val="single" w:sz="4" w:space="0" w:color="AADBF4" w:themeColor="accent1" w:themeTint="99"/>
        <w:left w:val="single" w:sz="4" w:space="0" w:color="AADBF4" w:themeColor="accent1" w:themeTint="99"/>
        <w:bottom w:val="single" w:sz="4" w:space="0" w:color="AADBF4" w:themeColor="accent1" w:themeTint="99"/>
        <w:right w:val="single" w:sz="4" w:space="0" w:color="AADBF4" w:themeColor="accent1" w:themeTint="99"/>
        <w:insideH w:val="single" w:sz="4" w:space="0" w:color="AADBF4" w:themeColor="accent1" w:themeTint="99"/>
      </w:tblBorders>
    </w:tblPr>
    <w:tblStylePr w:type="firstRow">
      <w:rPr>
        <w:b/>
        <w:bCs/>
        <w:color w:val="FFFFFF" w:themeColor="background1"/>
      </w:rPr>
      <w:tblPr/>
      <w:tcPr>
        <w:tcBorders>
          <w:top w:val="single" w:sz="4" w:space="0" w:color="73C4EE" w:themeColor="accent1"/>
          <w:left w:val="single" w:sz="4" w:space="0" w:color="73C4EE" w:themeColor="accent1"/>
          <w:bottom w:val="single" w:sz="4" w:space="0" w:color="73C4EE" w:themeColor="accent1"/>
          <w:right w:val="single" w:sz="4" w:space="0" w:color="73C4EE" w:themeColor="accent1"/>
          <w:insideH w:val="nil"/>
        </w:tcBorders>
        <w:shd w:val="clear" w:color="auto" w:fill="73C4EE" w:themeFill="accent1"/>
      </w:tcPr>
    </w:tblStylePr>
    <w:tblStylePr w:type="lastRow">
      <w:rPr>
        <w:b/>
        <w:bCs/>
      </w:rPr>
      <w:tblPr/>
      <w:tcPr>
        <w:tcBorders>
          <w:top w:val="double" w:sz="4" w:space="0" w:color="AADBF4" w:themeColor="accent1" w:themeTint="99"/>
        </w:tcBorders>
      </w:tcPr>
    </w:tblStylePr>
    <w:tblStylePr w:type="firstCol">
      <w:rPr>
        <w:b/>
        <w:bCs/>
      </w:rPr>
    </w:tblStylePr>
    <w:tblStylePr w:type="lastCol">
      <w:rPr>
        <w:b/>
        <w:bCs/>
      </w:rPr>
    </w:tblStylePr>
    <w:tblStylePr w:type="band1Vert">
      <w:tblPr/>
      <w:tcPr>
        <w:shd w:val="clear" w:color="auto" w:fill="E2F3FB" w:themeFill="accent1" w:themeFillTint="33"/>
      </w:tcPr>
    </w:tblStylePr>
    <w:tblStylePr w:type="band1Horz">
      <w:tblPr/>
      <w:tcPr>
        <w:shd w:val="clear" w:color="auto" w:fill="E2F3FB" w:themeFill="accent1" w:themeFillTint="33"/>
      </w:tcPr>
    </w:tblStylePr>
  </w:style>
  <w:style w:type="paragraph" w:styleId="NormalWeb">
    <w:name w:val="Normal (Web)"/>
    <w:basedOn w:val="Normal"/>
    <w:uiPriority w:val="99"/>
    <w:semiHidden/>
    <w:unhideWhenUsed/>
    <w:rsid w:val="005E032E"/>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character" w:customStyle="1" w:styleId="fontstyle01">
    <w:name w:val="fontstyle01"/>
    <w:basedOn w:val="DefaultParagraphFont"/>
    <w:rsid w:val="001342FC"/>
    <w:rPr>
      <w:rFonts w:ascii="TimesNewRoman" w:hAnsi="TimesNewRoman" w:hint="default"/>
      <w:b w:val="0"/>
      <w:bCs w:val="0"/>
      <w:i w:val="0"/>
      <w:iCs w:val="0"/>
      <w:color w:val="000000"/>
      <w:sz w:val="24"/>
      <w:szCs w:val="24"/>
    </w:rPr>
  </w:style>
  <w:style w:type="paragraph" w:customStyle="1" w:styleId="pf0">
    <w:name w:val="pf0"/>
    <w:basedOn w:val="Normal"/>
    <w:rsid w:val="00AC7A88"/>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character" w:customStyle="1" w:styleId="cf01">
    <w:name w:val="cf01"/>
    <w:basedOn w:val="DefaultParagraphFont"/>
    <w:rsid w:val="00AC7A88"/>
    <w:rPr>
      <w:rFonts w:ascii="Segoe UI" w:hAnsi="Segoe UI" w:cs="Segoe UI" w:hint="default"/>
      <w:i/>
      <w:iCs/>
      <w:color w:val="333333"/>
      <w:sz w:val="18"/>
      <w:szCs w:val="18"/>
    </w:rPr>
  </w:style>
  <w:style w:type="character" w:customStyle="1" w:styleId="fontstyle21">
    <w:name w:val="fontstyle21"/>
    <w:basedOn w:val="DefaultParagraphFont"/>
    <w:rsid w:val="00F520F8"/>
    <w:rPr>
      <w:rFonts w:ascii="SegoeUI" w:hAnsi="SegoeUI" w:hint="default"/>
      <w:b w:val="0"/>
      <w:bCs w:val="0"/>
      <w:i w:val="0"/>
      <w:iCs w:val="0"/>
      <w:color w:val="333333"/>
      <w:sz w:val="14"/>
      <w:szCs w:val="14"/>
    </w:rPr>
  </w:style>
  <w:style w:type="character" w:customStyle="1" w:styleId="ui-provider">
    <w:name w:val="ui-provider"/>
    <w:basedOn w:val="DefaultParagraphFont"/>
    <w:rsid w:val="002F2BD1"/>
  </w:style>
  <w:style w:type="table" w:customStyle="1" w:styleId="TableGrid1">
    <w:name w:val="Table Grid1"/>
    <w:basedOn w:val="TableNormal"/>
    <w:next w:val="TableGrid"/>
    <w:uiPriority w:val="59"/>
    <w:rsid w:val="00185814"/>
    <w:pPr>
      <w:spacing w:after="0" w:line="240" w:lineRule="auto"/>
    </w:pPr>
    <w:rPr>
      <w:rFonts w:eastAsia="Times New Roman"/>
      <w:lang w:val="de-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F1C6A"/>
    <w:pPr>
      <w:spacing w:after="0" w:line="240" w:lineRule="auto"/>
    </w:pPr>
    <w:rPr>
      <w:szCs w:val="20"/>
    </w:rPr>
  </w:style>
  <w:style w:type="character" w:customStyle="1" w:styleId="EndnoteTextChar">
    <w:name w:val="Endnote Text Char"/>
    <w:basedOn w:val="DefaultParagraphFont"/>
    <w:link w:val="EndnoteText"/>
    <w:uiPriority w:val="99"/>
    <w:semiHidden/>
    <w:rsid w:val="00EF1C6A"/>
    <w:rPr>
      <w:rFonts w:ascii="Calibri Light" w:hAnsi="Calibri Light"/>
      <w:color w:val="333333" w:themeColor="text1"/>
      <w:sz w:val="20"/>
      <w:szCs w:val="20"/>
    </w:rPr>
  </w:style>
  <w:style w:type="character" w:styleId="EndnoteReference">
    <w:name w:val="endnote reference"/>
    <w:basedOn w:val="DefaultParagraphFont"/>
    <w:uiPriority w:val="99"/>
    <w:semiHidden/>
    <w:unhideWhenUsed/>
    <w:rsid w:val="00EF1C6A"/>
    <w:rPr>
      <w:vertAlign w:val="superscript"/>
    </w:rPr>
  </w:style>
  <w:style w:type="character" w:customStyle="1" w:styleId="el-text">
    <w:name w:val="el-text"/>
    <w:basedOn w:val="DefaultParagraphFont"/>
    <w:rsid w:val="002A4F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6758">
      <w:bodyDiv w:val="1"/>
      <w:marLeft w:val="0"/>
      <w:marRight w:val="0"/>
      <w:marTop w:val="0"/>
      <w:marBottom w:val="0"/>
      <w:divBdr>
        <w:top w:val="none" w:sz="0" w:space="0" w:color="auto"/>
        <w:left w:val="none" w:sz="0" w:space="0" w:color="auto"/>
        <w:bottom w:val="none" w:sz="0" w:space="0" w:color="auto"/>
        <w:right w:val="none" w:sz="0" w:space="0" w:color="auto"/>
      </w:divBdr>
    </w:div>
    <w:div w:id="20278682">
      <w:bodyDiv w:val="1"/>
      <w:marLeft w:val="0"/>
      <w:marRight w:val="0"/>
      <w:marTop w:val="0"/>
      <w:marBottom w:val="0"/>
      <w:divBdr>
        <w:top w:val="none" w:sz="0" w:space="0" w:color="auto"/>
        <w:left w:val="none" w:sz="0" w:space="0" w:color="auto"/>
        <w:bottom w:val="none" w:sz="0" w:space="0" w:color="auto"/>
        <w:right w:val="none" w:sz="0" w:space="0" w:color="auto"/>
      </w:divBdr>
    </w:div>
    <w:div w:id="32581359">
      <w:bodyDiv w:val="1"/>
      <w:marLeft w:val="0"/>
      <w:marRight w:val="0"/>
      <w:marTop w:val="0"/>
      <w:marBottom w:val="0"/>
      <w:divBdr>
        <w:top w:val="none" w:sz="0" w:space="0" w:color="auto"/>
        <w:left w:val="none" w:sz="0" w:space="0" w:color="auto"/>
        <w:bottom w:val="none" w:sz="0" w:space="0" w:color="auto"/>
        <w:right w:val="none" w:sz="0" w:space="0" w:color="auto"/>
      </w:divBdr>
    </w:div>
    <w:div w:id="49425804">
      <w:bodyDiv w:val="1"/>
      <w:marLeft w:val="0"/>
      <w:marRight w:val="0"/>
      <w:marTop w:val="0"/>
      <w:marBottom w:val="0"/>
      <w:divBdr>
        <w:top w:val="none" w:sz="0" w:space="0" w:color="auto"/>
        <w:left w:val="none" w:sz="0" w:space="0" w:color="auto"/>
        <w:bottom w:val="none" w:sz="0" w:space="0" w:color="auto"/>
        <w:right w:val="none" w:sz="0" w:space="0" w:color="auto"/>
      </w:divBdr>
    </w:div>
    <w:div w:id="149684940">
      <w:bodyDiv w:val="1"/>
      <w:marLeft w:val="0"/>
      <w:marRight w:val="0"/>
      <w:marTop w:val="0"/>
      <w:marBottom w:val="0"/>
      <w:divBdr>
        <w:top w:val="none" w:sz="0" w:space="0" w:color="auto"/>
        <w:left w:val="none" w:sz="0" w:space="0" w:color="auto"/>
        <w:bottom w:val="none" w:sz="0" w:space="0" w:color="auto"/>
        <w:right w:val="none" w:sz="0" w:space="0" w:color="auto"/>
      </w:divBdr>
      <w:divsChild>
        <w:div w:id="871303085">
          <w:marLeft w:val="0"/>
          <w:marRight w:val="0"/>
          <w:marTop w:val="0"/>
          <w:marBottom w:val="270"/>
          <w:divBdr>
            <w:top w:val="none" w:sz="0" w:space="0" w:color="auto"/>
            <w:left w:val="none" w:sz="0" w:space="0" w:color="auto"/>
            <w:bottom w:val="none" w:sz="0" w:space="0" w:color="auto"/>
            <w:right w:val="none" w:sz="0" w:space="0" w:color="auto"/>
          </w:divBdr>
          <w:divsChild>
            <w:div w:id="116824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64996">
      <w:bodyDiv w:val="1"/>
      <w:marLeft w:val="0"/>
      <w:marRight w:val="0"/>
      <w:marTop w:val="0"/>
      <w:marBottom w:val="0"/>
      <w:divBdr>
        <w:top w:val="none" w:sz="0" w:space="0" w:color="auto"/>
        <w:left w:val="none" w:sz="0" w:space="0" w:color="auto"/>
        <w:bottom w:val="none" w:sz="0" w:space="0" w:color="auto"/>
        <w:right w:val="none" w:sz="0" w:space="0" w:color="auto"/>
      </w:divBdr>
    </w:div>
    <w:div w:id="170487572">
      <w:bodyDiv w:val="1"/>
      <w:marLeft w:val="0"/>
      <w:marRight w:val="0"/>
      <w:marTop w:val="0"/>
      <w:marBottom w:val="0"/>
      <w:divBdr>
        <w:top w:val="none" w:sz="0" w:space="0" w:color="auto"/>
        <w:left w:val="none" w:sz="0" w:space="0" w:color="auto"/>
        <w:bottom w:val="none" w:sz="0" w:space="0" w:color="auto"/>
        <w:right w:val="none" w:sz="0" w:space="0" w:color="auto"/>
      </w:divBdr>
    </w:div>
    <w:div w:id="172576067">
      <w:bodyDiv w:val="1"/>
      <w:marLeft w:val="0"/>
      <w:marRight w:val="0"/>
      <w:marTop w:val="0"/>
      <w:marBottom w:val="0"/>
      <w:divBdr>
        <w:top w:val="none" w:sz="0" w:space="0" w:color="auto"/>
        <w:left w:val="none" w:sz="0" w:space="0" w:color="auto"/>
        <w:bottom w:val="none" w:sz="0" w:space="0" w:color="auto"/>
        <w:right w:val="none" w:sz="0" w:space="0" w:color="auto"/>
      </w:divBdr>
    </w:div>
    <w:div w:id="188301042">
      <w:bodyDiv w:val="1"/>
      <w:marLeft w:val="0"/>
      <w:marRight w:val="0"/>
      <w:marTop w:val="0"/>
      <w:marBottom w:val="0"/>
      <w:divBdr>
        <w:top w:val="none" w:sz="0" w:space="0" w:color="auto"/>
        <w:left w:val="none" w:sz="0" w:space="0" w:color="auto"/>
        <w:bottom w:val="none" w:sz="0" w:space="0" w:color="auto"/>
        <w:right w:val="none" w:sz="0" w:space="0" w:color="auto"/>
      </w:divBdr>
    </w:div>
    <w:div w:id="191498445">
      <w:bodyDiv w:val="1"/>
      <w:marLeft w:val="0"/>
      <w:marRight w:val="0"/>
      <w:marTop w:val="0"/>
      <w:marBottom w:val="0"/>
      <w:divBdr>
        <w:top w:val="none" w:sz="0" w:space="0" w:color="auto"/>
        <w:left w:val="none" w:sz="0" w:space="0" w:color="auto"/>
        <w:bottom w:val="none" w:sz="0" w:space="0" w:color="auto"/>
        <w:right w:val="none" w:sz="0" w:space="0" w:color="auto"/>
      </w:divBdr>
    </w:div>
    <w:div w:id="193005106">
      <w:bodyDiv w:val="1"/>
      <w:marLeft w:val="0"/>
      <w:marRight w:val="0"/>
      <w:marTop w:val="0"/>
      <w:marBottom w:val="0"/>
      <w:divBdr>
        <w:top w:val="none" w:sz="0" w:space="0" w:color="auto"/>
        <w:left w:val="none" w:sz="0" w:space="0" w:color="auto"/>
        <w:bottom w:val="none" w:sz="0" w:space="0" w:color="auto"/>
        <w:right w:val="none" w:sz="0" w:space="0" w:color="auto"/>
      </w:divBdr>
      <w:divsChild>
        <w:div w:id="1419404048">
          <w:marLeft w:val="0"/>
          <w:marRight w:val="0"/>
          <w:marTop w:val="0"/>
          <w:marBottom w:val="0"/>
          <w:divBdr>
            <w:top w:val="none" w:sz="0" w:space="0" w:color="auto"/>
            <w:left w:val="none" w:sz="0" w:space="0" w:color="auto"/>
            <w:bottom w:val="none" w:sz="0" w:space="0" w:color="auto"/>
            <w:right w:val="none" w:sz="0" w:space="0" w:color="auto"/>
          </w:divBdr>
        </w:div>
      </w:divsChild>
    </w:div>
    <w:div w:id="225802515">
      <w:bodyDiv w:val="1"/>
      <w:marLeft w:val="0"/>
      <w:marRight w:val="0"/>
      <w:marTop w:val="0"/>
      <w:marBottom w:val="0"/>
      <w:divBdr>
        <w:top w:val="none" w:sz="0" w:space="0" w:color="auto"/>
        <w:left w:val="none" w:sz="0" w:space="0" w:color="auto"/>
        <w:bottom w:val="none" w:sz="0" w:space="0" w:color="auto"/>
        <w:right w:val="none" w:sz="0" w:space="0" w:color="auto"/>
      </w:divBdr>
    </w:div>
    <w:div w:id="233469512">
      <w:bodyDiv w:val="1"/>
      <w:marLeft w:val="0"/>
      <w:marRight w:val="0"/>
      <w:marTop w:val="0"/>
      <w:marBottom w:val="0"/>
      <w:divBdr>
        <w:top w:val="none" w:sz="0" w:space="0" w:color="auto"/>
        <w:left w:val="none" w:sz="0" w:space="0" w:color="auto"/>
        <w:bottom w:val="none" w:sz="0" w:space="0" w:color="auto"/>
        <w:right w:val="none" w:sz="0" w:space="0" w:color="auto"/>
      </w:divBdr>
    </w:div>
    <w:div w:id="241523162">
      <w:bodyDiv w:val="1"/>
      <w:marLeft w:val="0"/>
      <w:marRight w:val="0"/>
      <w:marTop w:val="0"/>
      <w:marBottom w:val="0"/>
      <w:divBdr>
        <w:top w:val="none" w:sz="0" w:space="0" w:color="auto"/>
        <w:left w:val="none" w:sz="0" w:space="0" w:color="auto"/>
        <w:bottom w:val="none" w:sz="0" w:space="0" w:color="auto"/>
        <w:right w:val="none" w:sz="0" w:space="0" w:color="auto"/>
      </w:divBdr>
    </w:div>
    <w:div w:id="245725699">
      <w:bodyDiv w:val="1"/>
      <w:marLeft w:val="0"/>
      <w:marRight w:val="0"/>
      <w:marTop w:val="0"/>
      <w:marBottom w:val="0"/>
      <w:divBdr>
        <w:top w:val="none" w:sz="0" w:space="0" w:color="auto"/>
        <w:left w:val="none" w:sz="0" w:space="0" w:color="auto"/>
        <w:bottom w:val="none" w:sz="0" w:space="0" w:color="auto"/>
        <w:right w:val="none" w:sz="0" w:space="0" w:color="auto"/>
      </w:divBdr>
    </w:div>
    <w:div w:id="252130310">
      <w:bodyDiv w:val="1"/>
      <w:marLeft w:val="0"/>
      <w:marRight w:val="0"/>
      <w:marTop w:val="0"/>
      <w:marBottom w:val="0"/>
      <w:divBdr>
        <w:top w:val="none" w:sz="0" w:space="0" w:color="auto"/>
        <w:left w:val="none" w:sz="0" w:space="0" w:color="auto"/>
        <w:bottom w:val="none" w:sz="0" w:space="0" w:color="auto"/>
        <w:right w:val="none" w:sz="0" w:space="0" w:color="auto"/>
      </w:divBdr>
    </w:div>
    <w:div w:id="281032992">
      <w:bodyDiv w:val="1"/>
      <w:marLeft w:val="0"/>
      <w:marRight w:val="0"/>
      <w:marTop w:val="0"/>
      <w:marBottom w:val="0"/>
      <w:divBdr>
        <w:top w:val="none" w:sz="0" w:space="0" w:color="auto"/>
        <w:left w:val="none" w:sz="0" w:space="0" w:color="auto"/>
        <w:bottom w:val="none" w:sz="0" w:space="0" w:color="auto"/>
        <w:right w:val="none" w:sz="0" w:space="0" w:color="auto"/>
      </w:divBdr>
    </w:div>
    <w:div w:id="378167412">
      <w:bodyDiv w:val="1"/>
      <w:marLeft w:val="0"/>
      <w:marRight w:val="0"/>
      <w:marTop w:val="0"/>
      <w:marBottom w:val="0"/>
      <w:divBdr>
        <w:top w:val="none" w:sz="0" w:space="0" w:color="auto"/>
        <w:left w:val="none" w:sz="0" w:space="0" w:color="auto"/>
        <w:bottom w:val="none" w:sz="0" w:space="0" w:color="auto"/>
        <w:right w:val="none" w:sz="0" w:space="0" w:color="auto"/>
      </w:divBdr>
    </w:div>
    <w:div w:id="397286475">
      <w:bodyDiv w:val="1"/>
      <w:marLeft w:val="0"/>
      <w:marRight w:val="0"/>
      <w:marTop w:val="0"/>
      <w:marBottom w:val="0"/>
      <w:divBdr>
        <w:top w:val="none" w:sz="0" w:space="0" w:color="auto"/>
        <w:left w:val="none" w:sz="0" w:space="0" w:color="auto"/>
        <w:bottom w:val="none" w:sz="0" w:space="0" w:color="auto"/>
        <w:right w:val="none" w:sz="0" w:space="0" w:color="auto"/>
      </w:divBdr>
    </w:div>
    <w:div w:id="400519518">
      <w:bodyDiv w:val="1"/>
      <w:marLeft w:val="0"/>
      <w:marRight w:val="0"/>
      <w:marTop w:val="0"/>
      <w:marBottom w:val="0"/>
      <w:divBdr>
        <w:top w:val="none" w:sz="0" w:space="0" w:color="auto"/>
        <w:left w:val="none" w:sz="0" w:space="0" w:color="auto"/>
        <w:bottom w:val="none" w:sz="0" w:space="0" w:color="auto"/>
        <w:right w:val="none" w:sz="0" w:space="0" w:color="auto"/>
      </w:divBdr>
    </w:div>
    <w:div w:id="409542762">
      <w:bodyDiv w:val="1"/>
      <w:marLeft w:val="0"/>
      <w:marRight w:val="0"/>
      <w:marTop w:val="0"/>
      <w:marBottom w:val="0"/>
      <w:divBdr>
        <w:top w:val="none" w:sz="0" w:space="0" w:color="auto"/>
        <w:left w:val="none" w:sz="0" w:space="0" w:color="auto"/>
        <w:bottom w:val="none" w:sz="0" w:space="0" w:color="auto"/>
        <w:right w:val="none" w:sz="0" w:space="0" w:color="auto"/>
      </w:divBdr>
    </w:div>
    <w:div w:id="428892172">
      <w:bodyDiv w:val="1"/>
      <w:marLeft w:val="0"/>
      <w:marRight w:val="0"/>
      <w:marTop w:val="0"/>
      <w:marBottom w:val="0"/>
      <w:divBdr>
        <w:top w:val="none" w:sz="0" w:space="0" w:color="auto"/>
        <w:left w:val="none" w:sz="0" w:space="0" w:color="auto"/>
        <w:bottom w:val="none" w:sz="0" w:space="0" w:color="auto"/>
        <w:right w:val="none" w:sz="0" w:space="0" w:color="auto"/>
      </w:divBdr>
    </w:div>
    <w:div w:id="440346847">
      <w:bodyDiv w:val="1"/>
      <w:marLeft w:val="0"/>
      <w:marRight w:val="0"/>
      <w:marTop w:val="0"/>
      <w:marBottom w:val="0"/>
      <w:divBdr>
        <w:top w:val="none" w:sz="0" w:space="0" w:color="auto"/>
        <w:left w:val="none" w:sz="0" w:space="0" w:color="auto"/>
        <w:bottom w:val="none" w:sz="0" w:space="0" w:color="auto"/>
        <w:right w:val="none" w:sz="0" w:space="0" w:color="auto"/>
      </w:divBdr>
      <w:divsChild>
        <w:div w:id="407272260">
          <w:marLeft w:val="0"/>
          <w:marRight w:val="0"/>
          <w:marTop w:val="0"/>
          <w:marBottom w:val="0"/>
          <w:divBdr>
            <w:top w:val="none" w:sz="0" w:space="0" w:color="auto"/>
            <w:left w:val="none" w:sz="0" w:space="0" w:color="auto"/>
            <w:bottom w:val="none" w:sz="0" w:space="0" w:color="auto"/>
            <w:right w:val="none" w:sz="0" w:space="0" w:color="auto"/>
          </w:divBdr>
        </w:div>
      </w:divsChild>
    </w:div>
    <w:div w:id="441921037">
      <w:bodyDiv w:val="1"/>
      <w:marLeft w:val="0"/>
      <w:marRight w:val="0"/>
      <w:marTop w:val="0"/>
      <w:marBottom w:val="0"/>
      <w:divBdr>
        <w:top w:val="none" w:sz="0" w:space="0" w:color="auto"/>
        <w:left w:val="none" w:sz="0" w:space="0" w:color="auto"/>
        <w:bottom w:val="none" w:sz="0" w:space="0" w:color="auto"/>
        <w:right w:val="none" w:sz="0" w:space="0" w:color="auto"/>
      </w:divBdr>
      <w:divsChild>
        <w:div w:id="1028289655">
          <w:marLeft w:val="0"/>
          <w:marRight w:val="0"/>
          <w:marTop w:val="0"/>
          <w:marBottom w:val="0"/>
          <w:divBdr>
            <w:top w:val="none" w:sz="0" w:space="0" w:color="auto"/>
            <w:left w:val="none" w:sz="0" w:space="0" w:color="auto"/>
            <w:bottom w:val="none" w:sz="0" w:space="0" w:color="auto"/>
            <w:right w:val="none" w:sz="0" w:space="0" w:color="auto"/>
          </w:divBdr>
        </w:div>
      </w:divsChild>
    </w:div>
    <w:div w:id="498499205">
      <w:bodyDiv w:val="1"/>
      <w:marLeft w:val="0"/>
      <w:marRight w:val="0"/>
      <w:marTop w:val="0"/>
      <w:marBottom w:val="0"/>
      <w:divBdr>
        <w:top w:val="none" w:sz="0" w:space="0" w:color="auto"/>
        <w:left w:val="none" w:sz="0" w:space="0" w:color="auto"/>
        <w:bottom w:val="none" w:sz="0" w:space="0" w:color="auto"/>
        <w:right w:val="none" w:sz="0" w:space="0" w:color="auto"/>
      </w:divBdr>
      <w:divsChild>
        <w:div w:id="1091122911">
          <w:marLeft w:val="0"/>
          <w:marRight w:val="0"/>
          <w:marTop w:val="0"/>
          <w:marBottom w:val="270"/>
          <w:divBdr>
            <w:top w:val="none" w:sz="0" w:space="0" w:color="auto"/>
            <w:left w:val="none" w:sz="0" w:space="0" w:color="auto"/>
            <w:bottom w:val="none" w:sz="0" w:space="0" w:color="auto"/>
            <w:right w:val="none" w:sz="0" w:space="0" w:color="auto"/>
          </w:divBdr>
          <w:divsChild>
            <w:div w:id="89470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700822">
      <w:bodyDiv w:val="1"/>
      <w:marLeft w:val="0"/>
      <w:marRight w:val="0"/>
      <w:marTop w:val="0"/>
      <w:marBottom w:val="0"/>
      <w:divBdr>
        <w:top w:val="none" w:sz="0" w:space="0" w:color="auto"/>
        <w:left w:val="none" w:sz="0" w:space="0" w:color="auto"/>
        <w:bottom w:val="none" w:sz="0" w:space="0" w:color="auto"/>
        <w:right w:val="none" w:sz="0" w:space="0" w:color="auto"/>
      </w:divBdr>
    </w:div>
    <w:div w:id="525678235">
      <w:bodyDiv w:val="1"/>
      <w:marLeft w:val="0"/>
      <w:marRight w:val="0"/>
      <w:marTop w:val="0"/>
      <w:marBottom w:val="0"/>
      <w:divBdr>
        <w:top w:val="none" w:sz="0" w:space="0" w:color="auto"/>
        <w:left w:val="none" w:sz="0" w:space="0" w:color="auto"/>
        <w:bottom w:val="none" w:sz="0" w:space="0" w:color="auto"/>
        <w:right w:val="none" w:sz="0" w:space="0" w:color="auto"/>
      </w:divBdr>
      <w:divsChild>
        <w:div w:id="1737825102">
          <w:marLeft w:val="0"/>
          <w:marRight w:val="0"/>
          <w:marTop w:val="0"/>
          <w:marBottom w:val="0"/>
          <w:divBdr>
            <w:top w:val="none" w:sz="0" w:space="0" w:color="auto"/>
            <w:left w:val="none" w:sz="0" w:space="0" w:color="auto"/>
            <w:bottom w:val="none" w:sz="0" w:space="0" w:color="auto"/>
            <w:right w:val="none" w:sz="0" w:space="0" w:color="auto"/>
          </w:divBdr>
        </w:div>
      </w:divsChild>
    </w:div>
    <w:div w:id="531461546">
      <w:bodyDiv w:val="1"/>
      <w:marLeft w:val="0"/>
      <w:marRight w:val="0"/>
      <w:marTop w:val="0"/>
      <w:marBottom w:val="0"/>
      <w:divBdr>
        <w:top w:val="none" w:sz="0" w:space="0" w:color="auto"/>
        <w:left w:val="none" w:sz="0" w:space="0" w:color="auto"/>
        <w:bottom w:val="none" w:sz="0" w:space="0" w:color="auto"/>
        <w:right w:val="none" w:sz="0" w:space="0" w:color="auto"/>
      </w:divBdr>
    </w:div>
    <w:div w:id="535656638">
      <w:bodyDiv w:val="1"/>
      <w:marLeft w:val="0"/>
      <w:marRight w:val="0"/>
      <w:marTop w:val="0"/>
      <w:marBottom w:val="0"/>
      <w:divBdr>
        <w:top w:val="none" w:sz="0" w:space="0" w:color="auto"/>
        <w:left w:val="none" w:sz="0" w:space="0" w:color="auto"/>
        <w:bottom w:val="none" w:sz="0" w:space="0" w:color="auto"/>
        <w:right w:val="none" w:sz="0" w:space="0" w:color="auto"/>
      </w:divBdr>
    </w:div>
    <w:div w:id="539787179">
      <w:bodyDiv w:val="1"/>
      <w:marLeft w:val="0"/>
      <w:marRight w:val="0"/>
      <w:marTop w:val="0"/>
      <w:marBottom w:val="0"/>
      <w:divBdr>
        <w:top w:val="none" w:sz="0" w:space="0" w:color="auto"/>
        <w:left w:val="none" w:sz="0" w:space="0" w:color="auto"/>
        <w:bottom w:val="none" w:sz="0" w:space="0" w:color="auto"/>
        <w:right w:val="none" w:sz="0" w:space="0" w:color="auto"/>
      </w:divBdr>
      <w:divsChild>
        <w:div w:id="1420105844">
          <w:marLeft w:val="0"/>
          <w:marRight w:val="0"/>
          <w:marTop w:val="0"/>
          <w:marBottom w:val="0"/>
          <w:divBdr>
            <w:top w:val="none" w:sz="0" w:space="0" w:color="auto"/>
            <w:left w:val="none" w:sz="0" w:space="0" w:color="auto"/>
            <w:bottom w:val="none" w:sz="0" w:space="0" w:color="auto"/>
            <w:right w:val="none" w:sz="0" w:space="0" w:color="auto"/>
          </w:divBdr>
        </w:div>
      </w:divsChild>
    </w:div>
    <w:div w:id="542208961">
      <w:bodyDiv w:val="1"/>
      <w:marLeft w:val="0"/>
      <w:marRight w:val="0"/>
      <w:marTop w:val="0"/>
      <w:marBottom w:val="0"/>
      <w:divBdr>
        <w:top w:val="none" w:sz="0" w:space="0" w:color="auto"/>
        <w:left w:val="none" w:sz="0" w:space="0" w:color="auto"/>
        <w:bottom w:val="none" w:sz="0" w:space="0" w:color="auto"/>
        <w:right w:val="none" w:sz="0" w:space="0" w:color="auto"/>
      </w:divBdr>
      <w:divsChild>
        <w:div w:id="1351418577">
          <w:marLeft w:val="0"/>
          <w:marRight w:val="0"/>
          <w:marTop w:val="0"/>
          <w:marBottom w:val="0"/>
          <w:divBdr>
            <w:top w:val="none" w:sz="0" w:space="0" w:color="auto"/>
            <w:left w:val="none" w:sz="0" w:space="0" w:color="auto"/>
            <w:bottom w:val="none" w:sz="0" w:space="0" w:color="auto"/>
            <w:right w:val="none" w:sz="0" w:space="0" w:color="auto"/>
          </w:divBdr>
          <w:divsChild>
            <w:div w:id="1753350766">
              <w:marLeft w:val="0"/>
              <w:marRight w:val="0"/>
              <w:marTop w:val="0"/>
              <w:marBottom w:val="0"/>
              <w:divBdr>
                <w:top w:val="none" w:sz="0" w:space="0" w:color="auto"/>
                <w:left w:val="none" w:sz="0" w:space="0" w:color="auto"/>
                <w:bottom w:val="none" w:sz="0" w:space="0" w:color="auto"/>
                <w:right w:val="none" w:sz="0" w:space="0" w:color="auto"/>
              </w:divBdr>
              <w:divsChild>
                <w:div w:id="1093016554">
                  <w:marLeft w:val="0"/>
                  <w:marRight w:val="0"/>
                  <w:marTop w:val="0"/>
                  <w:marBottom w:val="0"/>
                  <w:divBdr>
                    <w:top w:val="none" w:sz="0" w:space="0" w:color="auto"/>
                    <w:left w:val="none" w:sz="0" w:space="0" w:color="auto"/>
                    <w:bottom w:val="none" w:sz="0" w:space="0" w:color="auto"/>
                    <w:right w:val="none" w:sz="0" w:space="0" w:color="auto"/>
                  </w:divBdr>
                  <w:divsChild>
                    <w:div w:id="1898852040">
                      <w:marLeft w:val="0"/>
                      <w:marRight w:val="0"/>
                      <w:marTop w:val="0"/>
                      <w:marBottom w:val="0"/>
                      <w:divBdr>
                        <w:top w:val="none" w:sz="0" w:space="0" w:color="auto"/>
                        <w:left w:val="none" w:sz="0" w:space="0" w:color="auto"/>
                        <w:bottom w:val="none" w:sz="0" w:space="0" w:color="auto"/>
                        <w:right w:val="none" w:sz="0" w:space="0" w:color="auto"/>
                      </w:divBdr>
                      <w:divsChild>
                        <w:div w:id="622426217">
                          <w:marLeft w:val="0"/>
                          <w:marRight w:val="0"/>
                          <w:marTop w:val="0"/>
                          <w:marBottom w:val="0"/>
                          <w:divBdr>
                            <w:top w:val="none" w:sz="0" w:space="0" w:color="auto"/>
                            <w:left w:val="none" w:sz="0" w:space="0" w:color="auto"/>
                            <w:bottom w:val="none" w:sz="0" w:space="0" w:color="auto"/>
                            <w:right w:val="none" w:sz="0" w:space="0" w:color="auto"/>
                          </w:divBdr>
                          <w:divsChild>
                            <w:div w:id="2096778320">
                              <w:marLeft w:val="0"/>
                              <w:marRight w:val="0"/>
                              <w:marTop w:val="0"/>
                              <w:marBottom w:val="0"/>
                              <w:divBdr>
                                <w:top w:val="none" w:sz="0" w:space="0" w:color="auto"/>
                                <w:left w:val="none" w:sz="0" w:space="0" w:color="auto"/>
                                <w:bottom w:val="none" w:sz="0" w:space="0" w:color="auto"/>
                                <w:right w:val="none" w:sz="0" w:space="0" w:color="auto"/>
                              </w:divBdr>
                              <w:divsChild>
                                <w:div w:id="1056508999">
                                  <w:marLeft w:val="0"/>
                                  <w:marRight w:val="0"/>
                                  <w:marTop w:val="0"/>
                                  <w:marBottom w:val="0"/>
                                  <w:divBdr>
                                    <w:top w:val="none" w:sz="0" w:space="0" w:color="auto"/>
                                    <w:left w:val="none" w:sz="0" w:space="0" w:color="auto"/>
                                    <w:bottom w:val="none" w:sz="0" w:space="0" w:color="auto"/>
                                    <w:right w:val="none" w:sz="0" w:space="0" w:color="auto"/>
                                  </w:divBdr>
                                  <w:divsChild>
                                    <w:div w:id="728528586">
                                      <w:marLeft w:val="0"/>
                                      <w:marRight w:val="0"/>
                                      <w:marTop w:val="0"/>
                                      <w:marBottom w:val="0"/>
                                      <w:divBdr>
                                        <w:top w:val="none" w:sz="0" w:space="0" w:color="auto"/>
                                        <w:left w:val="none" w:sz="0" w:space="0" w:color="auto"/>
                                        <w:bottom w:val="none" w:sz="0" w:space="0" w:color="auto"/>
                                        <w:right w:val="none" w:sz="0" w:space="0" w:color="auto"/>
                                      </w:divBdr>
                                      <w:divsChild>
                                        <w:div w:id="664161493">
                                          <w:marLeft w:val="0"/>
                                          <w:marRight w:val="0"/>
                                          <w:marTop w:val="0"/>
                                          <w:marBottom w:val="0"/>
                                          <w:divBdr>
                                            <w:top w:val="none" w:sz="0" w:space="0" w:color="auto"/>
                                            <w:left w:val="none" w:sz="0" w:space="0" w:color="auto"/>
                                            <w:bottom w:val="none" w:sz="0" w:space="0" w:color="auto"/>
                                            <w:right w:val="none" w:sz="0" w:space="0" w:color="auto"/>
                                          </w:divBdr>
                                          <w:divsChild>
                                            <w:div w:id="1839465967">
                                              <w:marLeft w:val="0"/>
                                              <w:marRight w:val="0"/>
                                              <w:marTop w:val="0"/>
                                              <w:marBottom w:val="0"/>
                                              <w:divBdr>
                                                <w:top w:val="none" w:sz="0" w:space="0" w:color="auto"/>
                                                <w:left w:val="none" w:sz="0" w:space="0" w:color="auto"/>
                                                <w:bottom w:val="none" w:sz="0" w:space="0" w:color="auto"/>
                                                <w:right w:val="none" w:sz="0" w:space="0" w:color="auto"/>
                                              </w:divBdr>
                                              <w:divsChild>
                                                <w:div w:id="1442188618">
                                                  <w:marLeft w:val="0"/>
                                                  <w:marRight w:val="0"/>
                                                  <w:marTop w:val="0"/>
                                                  <w:marBottom w:val="375"/>
                                                  <w:divBdr>
                                                    <w:top w:val="none" w:sz="0" w:space="0" w:color="auto"/>
                                                    <w:left w:val="none" w:sz="0" w:space="0" w:color="auto"/>
                                                    <w:bottom w:val="none" w:sz="0" w:space="0" w:color="auto"/>
                                                    <w:right w:val="none" w:sz="0" w:space="0" w:color="auto"/>
                                                  </w:divBdr>
                                                  <w:divsChild>
                                                    <w:div w:id="1394696268">
                                                      <w:marLeft w:val="0"/>
                                                      <w:marRight w:val="0"/>
                                                      <w:marTop w:val="0"/>
                                                      <w:marBottom w:val="0"/>
                                                      <w:divBdr>
                                                        <w:top w:val="none" w:sz="0" w:space="0" w:color="auto"/>
                                                        <w:left w:val="none" w:sz="0" w:space="0" w:color="auto"/>
                                                        <w:bottom w:val="none" w:sz="0" w:space="0" w:color="auto"/>
                                                        <w:right w:val="none" w:sz="0" w:space="0" w:color="auto"/>
                                                      </w:divBdr>
                                                      <w:divsChild>
                                                        <w:div w:id="1983533881">
                                                          <w:marLeft w:val="0"/>
                                                          <w:marRight w:val="0"/>
                                                          <w:marTop w:val="0"/>
                                                          <w:marBottom w:val="0"/>
                                                          <w:divBdr>
                                                            <w:top w:val="single" w:sz="6" w:space="0" w:color="ABABAB"/>
                                                            <w:left w:val="single" w:sz="6" w:space="0" w:color="ABABAB"/>
                                                            <w:bottom w:val="single" w:sz="6" w:space="0" w:color="ABABAB"/>
                                                            <w:right w:val="single" w:sz="6" w:space="0" w:color="ABABAB"/>
                                                          </w:divBdr>
                                                          <w:divsChild>
                                                            <w:div w:id="442699673">
                                                              <w:marLeft w:val="0"/>
                                                              <w:marRight w:val="0"/>
                                                              <w:marTop w:val="0"/>
                                                              <w:marBottom w:val="0"/>
                                                              <w:divBdr>
                                                                <w:top w:val="none" w:sz="0" w:space="0" w:color="auto"/>
                                                                <w:left w:val="none" w:sz="0" w:space="0" w:color="auto"/>
                                                                <w:bottom w:val="none" w:sz="0" w:space="0" w:color="auto"/>
                                                                <w:right w:val="none" w:sz="0" w:space="0" w:color="auto"/>
                                                              </w:divBdr>
                                                              <w:divsChild>
                                                                <w:div w:id="1049765815">
                                                                  <w:marLeft w:val="0"/>
                                                                  <w:marRight w:val="0"/>
                                                                  <w:marTop w:val="0"/>
                                                                  <w:marBottom w:val="0"/>
                                                                  <w:divBdr>
                                                                    <w:top w:val="none" w:sz="0" w:space="0" w:color="auto"/>
                                                                    <w:left w:val="none" w:sz="0" w:space="0" w:color="auto"/>
                                                                    <w:bottom w:val="none" w:sz="0" w:space="0" w:color="auto"/>
                                                                    <w:right w:val="none" w:sz="0" w:space="0" w:color="auto"/>
                                                                  </w:divBdr>
                                                                  <w:divsChild>
                                                                    <w:div w:id="984511855">
                                                                      <w:marLeft w:val="0"/>
                                                                      <w:marRight w:val="0"/>
                                                                      <w:marTop w:val="0"/>
                                                                      <w:marBottom w:val="0"/>
                                                                      <w:divBdr>
                                                                        <w:top w:val="none" w:sz="0" w:space="0" w:color="auto"/>
                                                                        <w:left w:val="none" w:sz="0" w:space="0" w:color="auto"/>
                                                                        <w:bottom w:val="none" w:sz="0" w:space="0" w:color="auto"/>
                                                                        <w:right w:val="none" w:sz="0" w:space="0" w:color="auto"/>
                                                                      </w:divBdr>
                                                                      <w:divsChild>
                                                                        <w:div w:id="2073113762">
                                                                          <w:marLeft w:val="0"/>
                                                                          <w:marRight w:val="0"/>
                                                                          <w:marTop w:val="0"/>
                                                                          <w:marBottom w:val="0"/>
                                                                          <w:divBdr>
                                                                            <w:top w:val="none" w:sz="0" w:space="0" w:color="auto"/>
                                                                            <w:left w:val="none" w:sz="0" w:space="0" w:color="auto"/>
                                                                            <w:bottom w:val="none" w:sz="0" w:space="0" w:color="auto"/>
                                                                            <w:right w:val="none" w:sz="0" w:space="0" w:color="auto"/>
                                                                          </w:divBdr>
                                                                          <w:divsChild>
                                                                            <w:div w:id="1877698710">
                                                                              <w:marLeft w:val="0"/>
                                                                              <w:marRight w:val="0"/>
                                                                              <w:marTop w:val="0"/>
                                                                              <w:marBottom w:val="0"/>
                                                                              <w:divBdr>
                                                                                <w:top w:val="none" w:sz="0" w:space="0" w:color="auto"/>
                                                                                <w:left w:val="none" w:sz="0" w:space="0" w:color="auto"/>
                                                                                <w:bottom w:val="none" w:sz="0" w:space="0" w:color="auto"/>
                                                                                <w:right w:val="none" w:sz="0" w:space="0" w:color="auto"/>
                                                                              </w:divBdr>
                                                                              <w:divsChild>
                                                                                <w:div w:id="549800868">
                                                                                  <w:marLeft w:val="0"/>
                                                                                  <w:marRight w:val="0"/>
                                                                                  <w:marTop w:val="0"/>
                                                                                  <w:marBottom w:val="0"/>
                                                                                  <w:divBdr>
                                                                                    <w:top w:val="none" w:sz="0" w:space="0" w:color="auto"/>
                                                                                    <w:left w:val="none" w:sz="0" w:space="0" w:color="auto"/>
                                                                                    <w:bottom w:val="none" w:sz="0" w:space="0" w:color="auto"/>
                                                                                    <w:right w:val="none" w:sz="0" w:space="0" w:color="auto"/>
                                                                                  </w:divBdr>
                                                                                  <w:divsChild>
                                                                                    <w:div w:id="535243094">
                                                                                      <w:marLeft w:val="0"/>
                                                                                      <w:marRight w:val="0"/>
                                                                                      <w:marTop w:val="0"/>
                                                                                      <w:marBottom w:val="0"/>
                                                                                      <w:divBdr>
                                                                                        <w:top w:val="none" w:sz="0" w:space="0" w:color="auto"/>
                                                                                        <w:left w:val="none" w:sz="0" w:space="0" w:color="auto"/>
                                                                                        <w:bottom w:val="none" w:sz="0" w:space="0" w:color="auto"/>
                                                                                        <w:right w:val="none" w:sz="0" w:space="0" w:color="auto"/>
                                                                                      </w:divBdr>
                                                                                    </w:div>
                                                                                    <w:div w:id="1077363561">
                                                                                      <w:marLeft w:val="0"/>
                                                                                      <w:marRight w:val="0"/>
                                                                                      <w:marTop w:val="0"/>
                                                                                      <w:marBottom w:val="0"/>
                                                                                      <w:divBdr>
                                                                                        <w:top w:val="none" w:sz="0" w:space="0" w:color="auto"/>
                                                                                        <w:left w:val="none" w:sz="0" w:space="0" w:color="auto"/>
                                                                                        <w:bottom w:val="none" w:sz="0" w:space="0" w:color="auto"/>
                                                                                        <w:right w:val="none" w:sz="0" w:space="0" w:color="auto"/>
                                                                                      </w:divBdr>
                                                                                    </w:div>
                                                                                    <w:div w:id="1275212583">
                                                                                      <w:marLeft w:val="0"/>
                                                                                      <w:marRight w:val="0"/>
                                                                                      <w:marTop w:val="0"/>
                                                                                      <w:marBottom w:val="0"/>
                                                                                      <w:divBdr>
                                                                                        <w:top w:val="none" w:sz="0" w:space="0" w:color="auto"/>
                                                                                        <w:left w:val="none" w:sz="0" w:space="0" w:color="auto"/>
                                                                                        <w:bottom w:val="none" w:sz="0" w:space="0" w:color="auto"/>
                                                                                        <w:right w:val="none" w:sz="0" w:space="0" w:color="auto"/>
                                                                                      </w:divBdr>
                                                                                      <w:divsChild>
                                                                                        <w:div w:id="68768215">
                                                                                          <w:marLeft w:val="0"/>
                                                                                          <w:marRight w:val="0"/>
                                                                                          <w:marTop w:val="0"/>
                                                                                          <w:marBottom w:val="0"/>
                                                                                          <w:divBdr>
                                                                                            <w:top w:val="none" w:sz="0" w:space="0" w:color="auto"/>
                                                                                            <w:left w:val="none" w:sz="0" w:space="0" w:color="auto"/>
                                                                                            <w:bottom w:val="none" w:sz="0" w:space="0" w:color="auto"/>
                                                                                            <w:right w:val="none" w:sz="0" w:space="0" w:color="auto"/>
                                                                                          </w:divBdr>
                                                                                        </w:div>
                                                                                        <w:div w:id="1248922603">
                                                                                          <w:marLeft w:val="0"/>
                                                                                          <w:marRight w:val="0"/>
                                                                                          <w:marTop w:val="0"/>
                                                                                          <w:marBottom w:val="0"/>
                                                                                          <w:divBdr>
                                                                                            <w:top w:val="none" w:sz="0" w:space="0" w:color="auto"/>
                                                                                            <w:left w:val="none" w:sz="0" w:space="0" w:color="auto"/>
                                                                                            <w:bottom w:val="none" w:sz="0" w:space="0" w:color="auto"/>
                                                                                            <w:right w:val="none" w:sz="0" w:space="0" w:color="auto"/>
                                                                                          </w:divBdr>
                                                                                        </w:div>
                                                                                        <w:div w:id="1414470116">
                                                                                          <w:marLeft w:val="0"/>
                                                                                          <w:marRight w:val="0"/>
                                                                                          <w:marTop w:val="0"/>
                                                                                          <w:marBottom w:val="0"/>
                                                                                          <w:divBdr>
                                                                                            <w:top w:val="none" w:sz="0" w:space="0" w:color="auto"/>
                                                                                            <w:left w:val="none" w:sz="0" w:space="0" w:color="auto"/>
                                                                                            <w:bottom w:val="none" w:sz="0" w:space="0" w:color="auto"/>
                                                                                            <w:right w:val="none" w:sz="0" w:space="0" w:color="auto"/>
                                                                                          </w:divBdr>
                                                                                        </w:div>
                                                                                        <w:div w:id="1578052654">
                                                                                          <w:marLeft w:val="0"/>
                                                                                          <w:marRight w:val="0"/>
                                                                                          <w:marTop w:val="0"/>
                                                                                          <w:marBottom w:val="0"/>
                                                                                          <w:divBdr>
                                                                                            <w:top w:val="none" w:sz="0" w:space="0" w:color="auto"/>
                                                                                            <w:left w:val="none" w:sz="0" w:space="0" w:color="auto"/>
                                                                                            <w:bottom w:val="none" w:sz="0" w:space="0" w:color="auto"/>
                                                                                            <w:right w:val="none" w:sz="0" w:space="0" w:color="auto"/>
                                                                                          </w:divBdr>
                                                                                        </w:div>
                                                                                        <w:div w:id="2144804951">
                                                                                          <w:marLeft w:val="0"/>
                                                                                          <w:marRight w:val="0"/>
                                                                                          <w:marTop w:val="0"/>
                                                                                          <w:marBottom w:val="0"/>
                                                                                          <w:divBdr>
                                                                                            <w:top w:val="none" w:sz="0" w:space="0" w:color="auto"/>
                                                                                            <w:left w:val="none" w:sz="0" w:space="0" w:color="auto"/>
                                                                                            <w:bottom w:val="none" w:sz="0" w:space="0" w:color="auto"/>
                                                                                            <w:right w:val="none" w:sz="0" w:space="0" w:color="auto"/>
                                                                                          </w:divBdr>
                                                                                        </w:div>
                                                                                      </w:divsChild>
                                                                                    </w:div>
                                                                                    <w:div w:id="1780055300">
                                                                                      <w:marLeft w:val="0"/>
                                                                                      <w:marRight w:val="0"/>
                                                                                      <w:marTop w:val="0"/>
                                                                                      <w:marBottom w:val="0"/>
                                                                                      <w:divBdr>
                                                                                        <w:top w:val="none" w:sz="0" w:space="0" w:color="auto"/>
                                                                                        <w:left w:val="none" w:sz="0" w:space="0" w:color="auto"/>
                                                                                        <w:bottom w:val="none" w:sz="0" w:space="0" w:color="auto"/>
                                                                                        <w:right w:val="none" w:sz="0" w:space="0" w:color="auto"/>
                                                                                      </w:divBdr>
                                                                                      <w:divsChild>
                                                                                        <w:div w:id="447747303">
                                                                                          <w:marLeft w:val="0"/>
                                                                                          <w:marRight w:val="0"/>
                                                                                          <w:marTop w:val="0"/>
                                                                                          <w:marBottom w:val="0"/>
                                                                                          <w:divBdr>
                                                                                            <w:top w:val="none" w:sz="0" w:space="0" w:color="auto"/>
                                                                                            <w:left w:val="none" w:sz="0" w:space="0" w:color="auto"/>
                                                                                            <w:bottom w:val="none" w:sz="0" w:space="0" w:color="auto"/>
                                                                                            <w:right w:val="none" w:sz="0" w:space="0" w:color="auto"/>
                                                                                          </w:divBdr>
                                                                                        </w:div>
                                                                                        <w:div w:id="969087607">
                                                                                          <w:marLeft w:val="0"/>
                                                                                          <w:marRight w:val="0"/>
                                                                                          <w:marTop w:val="0"/>
                                                                                          <w:marBottom w:val="0"/>
                                                                                          <w:divBdr>
                                                                                            <w:top w:val="none" w:sz="0" w:space="0" w:color="auto"/>
                                                                                            <w:left w:val="none" w:sz="0" w:space="0" w:color="auto"/>
                                                                                            <w:bottom w:val="none" w:sz="0" w:space="0" w:color="auto"/>
                                                                                            <w:right w:val="none" w:sz="0" w:space="0" w:color="auto"/>
                                                                                          </w:divBdr>
                                                                                        </w:div>
                                                                                        <w:div w:id="1470199587">
                                                                                          <w:marLeft w:val="0"/>
                                                                                          <w:marRight w:val="0"/>
                                                                                          <w:marTop w:val="0"/>
                                                                                          <w:marBottom w:val="0"/>
                                                                                          <w:divBdr>
                                                                                            <w:top w:val="none" w:sz="0" w:space="0" w:color="auto"/>
                                                                                            <w:left w:val="none" w:sz="0" w:space="0" w:color="auto"/>
                                                                                            <w:bottom w:val="none" w:sz="0" w:space="0" w:color="auto"/>
                                                                                            <w:right w:val="none" w:sz="0" w:space="0" w:color="auto"/>
                                                                                          </w:divBdr>
                                                                                        </w:div>
                                                                                        <w:div w:id="174810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8559890">
      <w:bodyDiv w:val="1"/>
      <w:marLeft w:val="0"/>
      <w:marRight w:val="0"/>
      <w:marTop w:val="0"/>
      <w:marBottom w:val="0"/>
      <w:divBdr>
        <w:top w:val="none" w:sz="0" w:space="0" w:color="auto"/>
        <w:left w:val="none" w:sz="0" w:space="0" w:color="auto"/>
        <w:bottom w:val="none" w:sz="0" w:space="0" w:color="auto"/>
        <w:right w:val="none" w:sz="0" w:space="0" w:color="auto"/>
      </w:divBdr>
    </w:div>
    <w:div w:id="587229489">
      <w:bodyDiv w:val="1"/>
      <w:marLeft w:val="0"/>
      <w:marRight w:val="0"/>
      <w:marTop w:val="0"/>
      <w:marBottom w:val="0"/>
      <w:divBdr>
        <w:top w:val="none" w:sz="0" w:space="0" w:color="auto"/>
        <w:left w:val="none" w:sz="0" w:space="0" w:color="auto"/>
        <w:bottom w:val="none" w:sz="0" w:space="0" w:color="auto"/>
        <w:right w:val="none" w:sz="0" w:space="0" w:color="auto"/>
      </w:divBdr>
    </w:div>
    <w:div w:id="596906192">
      <w:bodyDiv w:val="1"/>
      <w:marLeft w:val="0"/>
      <w:marRight w:val="0"/>
      <w:marTop w:val="0"/>
      <w:marBottom w:val="0"/>
      <w:divBdr>
        <w:top w:val="none" w:sz="0" w:space="0" w:color="auto"/>
        <w:left w:val="none" w:sz="0" w:space="0" w:color="auto"/>
        <w:bottom w:val="none" w:sz="0" w:space="0" w:color="auto"/>
        <w:right w:val="none" w:sz="0" w:space="0" w:color="auto"/>
      </w:divBdr>
    </w:div>
    <w:div w:id="607127440">
      <w:bodyDiv w:val="1"/>
      <w:marLeft w:val="0"/>
      <w:marRight w:val="0"/>
      <w:marTop w:val="0"/>
      <w:marBottom w:val="0"/>
      <w:divBdr>
        <w:top w:val="none" w:sz="0" w:space="0" w:color="auto"/>
        <w:left w:val="none" w:sz="0" w:space="0" w:color="auto"/>
        <w:bottom w:val="none" w:sz="0" w:space="0" w:color="auto"/>
        <w:right w:val="none" w:sz="0" w:space="0" w:color="auto"/>
      </w:divBdr>
    </w:div>
    <w:div w:id="623342250">
      <w:bodyDiv w:val="1"/>
      <w:marLeft w:val="0"/>
      <w:marRight w:val="0"/>
      <w:marTop w:val="0"/>
      <w:marBottom w:val="0"/>
      <w:divBdr>
        <w:top w:val="none" w:sz="0" w:space="0" w:color="auto"/>
        <w:left w:val="none" w:sz="0" w:space="0" w:color="auto"/>
        <w:bottom w:val="none" w:sz="0" w:space="0" w:color="auto"/>
        <w:right w:val="none" w:sz="0" w:space="0" w:color="auto"/>
      </w:divBdr>
    </w:div>
    <w:div w:id="625236651">
      <w:bodyDiv w:val="1"/>
      <w:marLeft w:val="0"/>
      <w:marRight w:val="0"/>
      <w:marTop w:val="0"/>
      <w:marBottom w:val="0"/>
      <w:divBdr>
        <w:top w:val="none" w:sz="0" w:space="0" w:color="auto"/>
        <w:left w:val="none" w:sz="0" w:space="0" w:color="auto"/>
        <w:bottom w:val="none" w:sz="0" w:space="0" w:color="auto"/>
        <w:right w:val="none" w:sz="0" w:space="0" w:color="auto"/>
      </w:divBdr>
    </w:div>
    <w:div w:id="628975959">
      <w:bodyDiv w:val="1"/>
      <w:marLeft w:val="0"/>
      <w:marRight w:val="0"/>
      <w:marTop w:val="0"/>
      <w:marBottom w:val="0"/>
      <w:divBdr>
        <w:top w:val="none" w:sz="0" w:space="0" w:color="auto"/>
        <w:left w:val="none" w:sz="0" w:space="0" w:color="auto"/>
        <w:bottom w:val="none" w:sz="0" w:space="0" w:color="auto"/>
        <w:right w:val="none" w:sz="0" w:space="0" w:color="auto"/>
      </w:divBdr>
    </w:div>
    <w:div w:id="646395778">
      <w:bodyDiv w:val="1"/>
      <w:marLeft w:val="0"/>
      <w:marRight w:val="0"/>
      <w:marTop w:val="0"/>
      <w:marBottom w:val="0"/>
      <w:divBdr>
        <w:top w:val="none" w:sz="0" w:space="0" w:color="auto"/>
        <w:left w:val="none" w:sz="0" w:space="0" w:color="auto"/>
        <w:bottom w:val="none" w:sz="0" w:space="0" w:color="auto"/>
        <w:right w:val="none" w:sz="0" w:space="0" w:color="auto"/>
      </w:divBdr>
    </w:div>
    <w:div w:id="690912377">
      <w:bodyDiv w:val="1"/>
      <w:marLeft w:val="0"/>
      <w:marRight w:val="0"/>
      <w:marTop w:val="0"/>
      <w:marBottom w:val="0"/>
      <w:divBdr>
        <w:top w:val="none" w:sz="0" w:space="0" w:color="auto"/>
        <w:left w:val="none" w:sz="0" w:space="0" w:color="auto"/>
        <w:bottom w:val="none" w:sz="0" w:space="0" w:color="auto"/>
        <w:right w:val="none" w:sz="0" w:space="0" w:color="auto"/>
      </w:divBdr>
    </w:div>
    <w:div w:id="763302639">
      <w:bodyDiv w:val="1"/>
      <w:marLeft w:val="0"/>
      <w:marRight w:val="0"/>
      <w:marTop w:val="0"/>
      <w:marBottom w:val="0"/>
      <w:divBdr>
        <w:top w:val="none" w:sz="0" w:space="0" w:color="auto"/>
        <w:left w:val="none" w:sz="0" w:space="0" w:color="auto"/>
        <w:bottom w:val="none" w:sz="0" w:space="0" w:color="auto"/>
        <w:right w:val="none" w:sz="0" w:space="0" w:color="auto"/>
      </w:divBdr>
      <w:divsChild>
        <w:div w:id="789741364">
          <w:marLeft w:val="0"/>
          <w:marRight w:val="0"/>
          <w:marTop w:val="0"/>
          <w:marBottom w:val="0"/>
          <w:divBdr>
            <w:top w:val="none" w:sz="0" w:space="0" w:color="auto"/>
            <w:left w:val="none" w:sz="0" w:space="0" w:color="auto"/>
            <w:bottom w:val="none" w:sz="0" w:space="0" w:color="auto"/>
            <w:right w:val="none" w:sz="0" w:space="0" w:color="auto"/>
          </w:divBdr>
          <w:divsChild>
            <w:div w:id="99645116">
              <w:marLeft w:val="0"/>
              <w:marRight w:val="0"/>
              <w:marTop w:val="0"/>
              <w:marBottom w:val="0"/>
              <w:divBdr>
                <w:top w:val="none" w:sz="0" w:space="0" w:color="auto"/>
                <w:left w:val="none" w:sz="0" w:space="0" w:color="auto"/>
                <w:bottom w:val="none" w:sz="0" w:space="0" w:color="auto"/>
                <w:right w:val="none" w:sz="0" w:space="0" w:color="auto"/>
              </w:divBdr>
            </w:div>
            <w:div w:id="642151282">
              <w:marLeft w:val="0"/>
              <w:marRight w:val="0"/>
              <w:marTop w:val="0"/>
              <w:marBottom w:val="0"/>
              <w:divBdr>
                <w:top w:val="none" w:sz="0" w:space="0" w:color="auto"/>
                <w:left w:val="none" w:sz="0" w:space="0" w:color="auto"/>
                <w:bottom w:val="none" w:sz="0" w:space="0" w:color="auto"/>
                <w:right w:val="none" w:sz="0" w:space="0" w:color="auto"/>
              </w:divBdr>
            </w:div>
            <w:div w:id="73813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039183">
      <w:bodyDiv w:val="1"/>
      <w:marLeft w:val="0"/>
      <w:marRight w:val="0"/>
      <w:marTop w:val="0"/>
      <w:marBottom w:val="0"/>
      <w:divBdr>
        <w:top w:val="none" w:sz="0" w:space="0" w:color="auto"/>
        <w:left w:val="none" w:sz="0" w:space="0" w:color="auto"/>
        <w:bottom w:val="none" w:sz="0" w:space="0" w:color="auto"/>
        <w:right w:val="none" w:sz="0" w:space="0" w:color="auto"/>
      </w:divBdr>
      <w:divsChild>
        <w:div w:id="1064521635">
          <w:marLeft w:val="0"/>
          <w:marRight w:val="0"/>
          <w:marTop w:val="0"/>
          <w:marBottom w:val="0"/>
          <w:divBdr>
            <w:top w:val="none" w:sz="0" w:space="0" w:color="auto"/>
            <w:left w:val="none" w:sz="0" w:space="0" w:color="auto"/>
            <w:bottom w:val="none" w:sz="0" w:space="0" w:color="auto"/>
            <w:right w:val="none" w:sz="0" w:space="0" w:color="auto"/>
          </w:divBdr>
        </w:div>
      </w:divsChild>
    </w:div>
    <w:div w:id="781338781">
      <w:bodyDiv w:val="1"/>
      <w:marLeft w:val="0"/>
      <w:marRight w:val="0"/>
      <w:marTop w:val="0"/>
      <w:marBottom w:val="0"/>
      <w:divBdr>
        <w:top w:val="none" w:sz="0" w:space="0" w:color="auto"/>
        <w:left w:val="none" w:sz="0" w:space="0" w:color="auto"/>
        <w:bottom w:val="none" w:sz="0" w:space="0" w:color="auto"/>
        <w:right w:val="none" w:sz="0" w:space="0" w:color="auto"/>
      </w:divBdr>
    </w:div>
    <w:div w:id="796336321">
      <w:bodyDiv w:val="1"/>
      <w:marLeft w:val="0"/>
      <w:marRight w:val="0"/>
      <w:marTop w:val="0"/>
      <w:marBottom w:val="0"/>
      <w:divBdr>
        <w:top w:val="none" w:sz="0" w:space="0" w:color="auto"/>
        <w:left w:val="none" w:sz="0" w:space="0" w:color="auto"/>
        <w:bottom w:val="none" w:sz="0" w:space="0" w:color="auto"/>
        <w:right w:val="none" w:sz="0" w:space="0" w:color="auto"/>
      </w:divBdr>
    </w:div>
    <w:div w:id="797139664">
      <w:bodyDiv w:val="1"/>
      <w:marLeft w:val="0"/>
      <w:marRight w:val="0"/>
      <w:marTop w:val="0"/>
      <w:marBottom w:val="0"/>
      <w:divBdr>
        <w:top w:val="none" w:sz="0" w:space="0" w:color="auto"/>
        <w:left w:val="none" w:sz="0" w:space="0" w:color="auto"/>
        <w:bottom w:val="none" w:sz="0" w:space="0" w:color="auto"/>
        <w:right w:val="none" w:sz="0" w:space="0" w:color="auto"/>
      </w:divBdr>
    </w:div>
    <w:div w:id="813133832">
      <w:bodyDiv w:val="1"/>
      <w:marLeft w:val="0"/>
      <w:marRight w:val="0"/>
      <w:marTop w:val="0"/>
      <w:marBottom w:val="0"/>
      <w:divBdr>
        <w:top w:val="none" w:sz="0" w:space="0" w:color="auto"/>
        <w:left w:val="none" w:sz="0" w:space="0" w:color="auto"/>
        <w:bottom w:val="none" w:sz="0" w:space="0" w:color="auto"/>
        <w:right w:val="none" w:sz="0" w:space="0" w:color="auto"/>
      </w:divBdr>
      <w:divsChild>
        <w:div w:id="77990544">
          <w:marLeft w:val="0"/>
          <w:marRight w:val="0"/>
          <w:marTop w:val="0"/>
          <w:marBottom w:val="0"/>
          <w:divBdr>
            <w:top w:val="none" w:sz="0" w:space="0" w:color="auto"/>
            <w:left w:val="none" w:sz="0" w:space="0" w:color="auto"/>
            <w:bottom w:val="none" w:sz="0" w:space="0" w:color="auto"/>
            <w:right w:val="none" w:sz="0" w:space="0" w:color="auto"/>
          </w:divBdr>
        </w:div>
      </w:divsChild>
    </w:div>
    <w:div w:id="853568471">
      <w:bodyDiv w:val="1"/>
      <w:marLeft w:val="0"/>
      <w:marRight w:val="0"/>
      <w:marTop w:val="0"/>
      <w:marBottom w:val="0"/>
      <w:divBdr>
        <w:top w:val="none" w:sz="0" w:space="0" w:color="auto"/>
        <w:left w:val="none" w:sz="0" w:space="0" w:color="auto"/>
        <w:bottom w:val="none" w:sz="0" w:space="0" w:color="auto"/>
        <w:right w:val="none" w:sz="0" w:space="0" w:color="auto"/>
      </w:divBdr>
    </w:div>
    <w:div w:id="859245867">
      <w:bodyDiv w:val="1"/>
      <w:marLeft w:val="0"/>
      <w:marRight w:val="0"/>
      <w:marTop w:val="0"/>
      <w:marBottom w:val="0"/>
      <w:divBdr>
        <w:top w:val="none" w:sz="0" w:space="0" w:color="auto"/>
        <w:left w:val="none" w:sz="0" w:space="0" w:color="auto"/>
        <w:bottom w:val="none" w:sz="0" w:space="0" w:color="auto"/>
        <w:right w:val="none" w:sz="0" w:space="0" w:color="auto"/>
      </w:divBdr>
    </w:div>
    <w:div w:id="916747601">
      <w:bodyDiv w:val="1"/>
      <w:marLeft w:val="0"/>
      <w:marRight w:val="0"/>
      <w:marTop w:val="0"/>
      <w:marBottom w:val="0"/>
      <w:divBdr>
        <w:top w:val="none" w:sz="0" w:space="0" w:color="auto"/>
        <w:left w:val="none" w:sz="0" w:space="0" w:color="auto"/>
        <w:bottom w:val="none" w:sz="0" w:space="0" w:color="auto"/>
        <w:right w:val="none" w:sz="0" w:space="0" w:color="auto"/>
      </w:divBdr>
    </w:div>
    <w:div w:id="957024566">
      <w:bodyDiv w:val="1"/>
      <w:marLeft w:val="0"/>
      <w:marRight w:val="0"/>
      <w:marTop w:val="0"/>
      <w:marBottom w:val="0"/>
      <w:divBdr>
        <w:top w:val="none" w:sz="0" w:space="0" w:color="auto"/>
        <w:left w:val="none" w:sz="0" w:space="0" w:color="auto"/>
        <w:bottom w:val="none" w:sz="0" w:space="0" w:color="auto"/>
        <w:right w:val="none" w:sz="0" w:space="0" w:color="auto"/>
      </w:divBdr>
    </w:div>
    <w:div w:id="984429372">
      <w:bodyDiv w:val="1"/>
      <w:marLeft w:val="0"/>
      <w:marRight w:val="0"/>
      <w:marTop w:val="0"/>
      <w:marBottom w:val="0"/>
      <w:divBdr>
        <w:top w:val="none" w:sz="0" w:space="0" w:color="auto"/>
        <w:left w:val="none" w:sz="0" w:space="0" w:color="auto"/>
        <w:bottom w:val="none" w:sz="0" w:space="0" w:color="auto"/>
        <w:right w:val="none" w:sz="0" w:space="0" w:color="auto"/>
      </w:divBdr>
      <w:divsChild>
        <w:div w:id="1162819666">
          <w:marLeft w:val="0"/>
          <w:marRight w:val="0"/>
          <w:marTop w:val="0"/>
          <w:marBottom w:val="0"/>
          <w:divBdr>
            <w:top w:val="none" w:sz="0" w:space="0" w:color="auto"/>
            <w:left w:val="none" w:sz="0" w:space="0" w:color="auto"/>
            <w:bottom w:val="none" w:sz="0" w:space="0" w:color="auto"/>
            <w:right w:val="none" w:sz="0" w:space="0" w:color="auto"/>
          </w:divBdr>
        </w:div>
      </w:divsChild>
    </w:div>
    <w:div w:id="986320824">
      <w:bodyDiv w:val="1"/>
      <w:marLeft w:val="0"/>
      <w:marRight w:val="0"/>
      <w:marTop w:val="0"/>
      <w:marBottom w:val="0"/>
      <w:divBdr>
        <w:top w:val="none" w:sz="0" w:space="0" w:color="auto"/>
        <w:left w:val="none" w:sz="0" w:space="0" w:color="auto"/>
        <w:bottom w:val="none" w:sz="0" w:space="0" w:color="auto"/>
        <w:right w:val="none" w:sz="0" w:space="0" w:color="auto"/>
      </w:divBdr>
    </w:div>
    <w:div w:id="991985590">
      <w:bodyDiv w:val="1"/>
      <w:marLeft w:val="0"/>
      <w:marRight w:val="0"/>
      <w:marTop w:val="0"/>
      <w:marBottom w:val="0"/>
      <w:divBdr>
        <w:top w:val="none" w:sz="0" w:space="0" w:color="auto"/>
        <w:left w:val="none" w:sz="0" w:space="0" w:color="auto"/>
        <w:bottom w:val="none" w:sz="0" w:space="0" w:color="auto"/>
        <w:right w:val="none" w:sz="0" w:space="0" w:color="auto"/>
      </w:divBdr>
    </w:div>
    <w:div w:id="992878247">
      <w:bodyDiv w:val="1"/>
      <w:marLeft w:val="0"/>
      <w:marRight w:val="0"/>
      <w:marTop w:val="0"/>
      <w:marBottom w:val="0"/>
      <w:divBdr>
        <w:top w:val="none" w:sz="0" w:space="0" w:color="auto"/>
        <w:left w:val="none" w:sz="0" w:space="0" w:color="auto"/>
        <w:bottom w:val="none" w:sz="0" w:space="0" w:color="auto"/>
        <w:right w:val="none" w:sz="0" w:space="0" w:color="auto"/>
      </w:divBdr>
    </w:div>
    <w:div w:id="995184124">
      <w:bodyDiv w:val="1"/>
      <w:marLeft w:val="0"/>
      <w:marRight w:val="0"/>
      <w:marTop w:val="0"/>
      <w:marBottom w:val="0"/>
      <w:divBdr>
        <w:top w:val="none" w:sz="0" w:space="0" w:color="auto"/>
        <w:left w:val="none" w:sz="0" w:space="0" w:color="auto"/>
        <w:bottom w:val="none" w:sz="0" w:space="0" w:color="auto"/>
        <w:right w:val="none" w:sz="0" w:space="0" w:color="auto"/>
      </w:divBdr>
    </w:div>
    <w:div w:id="1010184294">
      <w:bodyDiv w:val="1"/>
      <w:marLeft w:val="0"/>
      <w:marRight w:val="0"/>
      <w:marTop w:val="0"/>
      <w:marBottom w:val="0"/>
      <w:divBdr>
        <w:top w:val="none" w:sz="0" w:space="0" w:color="auto"/>
        <w:left w:val="none" w:sz="0" w:space="0" w:color="auto"/>
        <w:bottom w:val="none" w:sz="0" w:space="0" w:color="auto"/>
        <w:right w:val="none" w:sz="0" w:space="0" w:color="auto"/>
      </w:divBdr>
      <w:divsChild>
        <w:div w:id="868953987">
          <w:marLeft w:val="0"/>
          <w:marRight w:val="0"/>
          <w:marTop w:val="0"/>
          <w:marBottom w:val="0"/>
          <w:divBdr>
            <w:top w:val="none" w:sz="0" w:space="0" w:color="auto"/>
            <w:left w:val="none" w:sz="0" w:space="0" w:color="auto"/>
            <w:bottom w:val="none" w:sz="0" w:space="0" w:color="auto"/>
            <w:right w:val="none" w:sz="0" w:space="0" w:color="auto"/>
          </w:divBdr>
        </w:div>
      </w:divsChild>
    </w:div>
    <w:div w:id="1037387735">
      <w:bodyDiv w:val="1"/>
      <w:marLeft w:val="0"/>
      <w:marRight w:val="0"/>
      <w:marTop w:val="0"/>
      <w:marBottom w:val="0"/>
      <w:divBdr>
        <w:top w:val="none" w:sz="0" w:space="0" w:color="auto"/>
        <w:left w:val="none" w:sz="0" w:space="0" w:color="auto"/>
        <w:bottom w:val="none" w:sz="0" w:space="0" w:color="auto"/>
        <w:right w:val="none" w:sz="0" w:space="0" w:color="auto"/>
      </w:divBdr>
    </w:div>
    <w:div w:id="1063411716">
      <w:bodyDiv w:val="1"/>
      <w:marLeft w:val="0"/>
      <w:marRight w:val="0"/>
      <w:marTop w:val="0"/>
      <w:marBottom w:val="0"/>
      <w:divBdr>
        <w:top w:val="none" w:sz="0" w:space="0" w:color="auto"/>
        <w:left w:val="none" w:sz="0" w:space="0" w:color="auto"/>
        <w:bottom w:val="none" w:sz="0" w:space="0" w:color="auto"/>
        <w:right w:val="none" w:sz="0" w:space="0" w:color="auto"/>
      </w:divBdr>
    </w:div>
    <w:div w:id="1087771340">
      <w:bodyDiv w:val="1"/>
      <w:marLeft w:val="0"/>
      <w:marRight w:val="0"/>
      <w:marTop w:val="0"/>
      <w:marBottom w:val="0"/>
      <w:divBdr>
        <w:top w:val="none" w:sz="0" w:space="0" w:color="auto"/>
        <w:left w:val="none" w:sz="0" w:space="0" w:color="auto"/>
        <w:bottom w:val="none" w:sz="0" w:space="0" w:color="auto"/>
        <w:right w:val="none" w:sz="0" w:space="0" w:color="auto"/>
      </w:divBdr>
    </w:div>
    <w:div w:id="1107578186">
      <w:bodyDiv w:val="1"/>
      <w:marLeft w:val="0"/>
      <w:marRight w:val="0"/>
      <w:marTop w:val="0"/>
      <w:marBottom w:val="0"/>
      <w:divBdr>
        <w:top w:val="none" w:sz="0" w:space="0" w:color="auto"/>
        <w:left w:val="none" w:sz="0" w:space="0" w:color="auto"/>
        <w:bottom w:val="none" w:sz="0" w:space="0" w:color="auto"/>
        <w:right w:val="none" w:sz="0" w:space="0" w:color="auto"/>
      </w:divBdr>
    </w:div>
    <w:div w:id="1115295827">
      <w:bodyDiv w:val="1"/>
      <w:marLeft w:val="0"/>
      <w:marRight w:val="0"/>
      <w:marTop w:val="0"/>
      <w:marBottom w:val="0"/>
      <w:divBdr>
        <w:top w:val="none" w:sz="0" w:space="0" w:color="auto"/>
        <w:left w:val="none" w:sz="0" w:space="0" w:color="auto"/>
        <w:bottom w:val="none" w:sz="0" w:space="0" w:color="auto"/>
        <w:right w:val="none" w:sz="0" w:space="0" w:color="auto"/>
      </w:divBdr>
      <w:divsChild>
        <w:div w:id="1963025854">
          <w:marLeft w:val="0"/>
          <w:marRight w:val="0"/>
          <w:marTop w:val="0"/>
          <w:marBottom w:val="270"/>
          <w:divBdr>
            <w:top w:val="none" w:sz="0" w:space="0" w:color="auto"/>
            <w:left w:val="none" w:sz="0" w:space="0" w:color="auto"/>
            <w:bottom w:val="none" w:sz="0" w:space="0" w:color="auto"/>
            <w:right w:val="none" w:sz="0" w:space="0" w:color="auto"/>
          </w:divBdr>
          <w:divsChild>
            <w:div w:id="168593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3755">
      <w:bodyDiv w:val="1"/>
      <w:marLeft w:val="0"/>
      <w:marRight w:val="0"/>
      <w:marTop w:val="0"/>
      <w:marBottom w:val="0"/>
      <w:divBdr>
        <w:top w:val="none" w:sz="0" w:space="0" w:color="auto"/>
        <w:left w:val="none" w:sz="0" w:space="0" w:color="auto"/>
        <w:bottom w:val="none" w:sz="0" w:space="0" w:color="auto"/>
        <w:right w:val="none" w:sz="0" w:space="0" w:color="auto"/>
      </w:divBdr>
      <w:divsChild>
        <w:div w:id="1890873610">
          <w:marLeft w:val="0"/>
          <w:marRight w:val="0"/>
          <w:marTop w:val="0"/>
          <w:marBottom w:val="270"/>
          <w:divBdr>
            <w:top w:val="none" w:sz="0" w:space="0" w:color="auto"/>
            <w:left w:val="none" w:sz="0" w:space="0" w:color="auto"/>
            <w:bottom w:val="none" w:sz="0" w:space="0" w:color="auto"/>
            <w:right w:val="none" w:sz="0" w:space="0" w:color="auto"/>
          </w:divBdr>
          <w:divsChild>
            <w:div w:id="99537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884367">
      <w:bodyDiv w:val="1"/>
      <w:marLeft w:val="0"/>
      <w:marRight w:val="0"/>
      <w:marTop w:val="0"/>
      <w:marBottom w:val="0"/>
      <w:divBdr>
        <w:top w:val="none" w:sz="0" w:space="0" w:color="auto"/>
        <w:left w:val="none" w:sz="0" w:space="0" w:color="auto"/>
        <w:bottom w:val="none" w:sz="0" w:space="0" w:color="auto"/>
        <w:right w:val="none" w:sz="0" w:space="0" w:color="auto"/>
      </w:divBdr>
    </w:div>
    <w:div w:id="1209679975">
      <w:bodyDiv w:val="1"/>
      <w:marLeft w:val="0"/>
      <w:marRight w:val="0"/>
      <w:marTop w:val="0"/>
      <w:marBottom w:val="0"/>
      <w:divBdr>
        <w:top w:val="none" w:sz="0" w:space="0" w:color="auto"/>
        <w:left w:val="none" w:sz="0" w:space="0" w:color="auto"/>
        <w:bottom w:val="none" w:sz="0" w:space="0" w:color="auto"/>
        <w:right w:val="none" w:sz="0" w:space="0" w:color="auto"/>
      </w:divBdr>
    </w:div>
    <w:div w:id="1222014590">
      <w:bodyDiv w:val="1"/>
      <w:marLeft w:val="0"/>
      <w:marRight w:val="0"/>
      <w:marTop w:val="0"/>
      <w:marBottom w:val="0"/>
      <w:divBdr>
        <w:top w:val="none" w:sz="0" w:space="0" w:color="auto"/>
        <w:left w:val="none" w:sz="0" w:space="0" w:color="auto"/>
        <w:bottom w:val="none" w:sz="0" w:space="0" w:color="auto"/>
        <w:right w:val="none" w:sz="0" w:space="0" w:color="auto"/>
      </w:divBdr>
    </w:div>
    <w:div w:id="1240745751">
      <w:bodyDiv w:val="1"/>
      <w:marLeft w:val="0"/>
      <w:marRight w:val="0"/>
      <w:marTop w:val="0"/>
      <w:marBottom w:val="0"/>
      <w:divBdr>
        <w:top w:val="none" w:sz="0" w:space="0" w:color="auto"/>
        <w:left w:val="none" w:sz="0" w:space="0" w:color="auto"/>
        <w:bottom w:val="none" w:sz="0" w:space="0" w:color="auto"/>
        <w:right w:val="none" w:sz="0" w:space="0" w:color="auto"/>
      </w:divBdr>
      <w:divsChild>
        <w:div w:id="1438716307">
          <w:marLeft w:val="0"/>
          <w:marRight w:val="0"/>
          <w:marTop w:val="0"/>
          <w:marBottom w:val="0"/>
          <w:divBdr>
            <w:top w:val="none" w:sz="0" w:space="0" w:color="auto"/>
            <w:left w:val="none" w:sz="0" w:space="0" w:color="auto"/>
            <w:bottom w:val="none" w:sz="0" w:space="0" w:color="auto"/>
            <w:right w:val="none" w:sz="0" w:space="0" w:color="auto"/>
          </w:divBdr>
        </w:div>
      </w:divsChild>
    </w:div>
    <w:div w:id="1294942812">
      <w:bodyDiv w:val="1"/>
      <w:marLeft w:val="0"/>
      <w:marRight w:val="0"/>
      <w:marTop w:val="0"/>
      <w:marBottom w:val="0"/>
      <w:divBdr>
        <w:top w:val="none" w:sz="0" w:space="0" w:color="auto"/>
        <w:left w:val="none" w:sz="0" w:space="0" w:color="auto"/>
        <w:bottom w:val="none" w:sz="0" w:space="0" w:color="auto"/>
        <w:right w:val="none" w:sz="0" w:space="0" w:color="auto"/>
      </w:divBdr>
    </w:div>
    <w:div w:id="1329360274">
      <w:bodyDiv w:val="1"/>
      <w:marLeft w:val="0"/>
      <w:marRight w:val="0"/>
      <w:marTop w:val="0"/>
      <w:marBottom w:val="0"/>
      <w:divBdr>
        <w:top w:val="none" w:sz="0" w:space="0" w:color="auto"/>
        <w:left w:val="none" w:sz="0" w:space="0" w:color="auto"/>
        <w:bottom w:val="none" w:sz="0" w:space="0" w:color="auto"/>
        <w:right w:val="none" w:sz="0" w:space="0" w:color="auto"/>
      </w:divBdr>
    </w:div>
    <w:div w:id="1366831534">
      <w:bodyDiv w:val="1"/>
      <w:marLeft w:val="0"/>
      <w:marRight w:val="0"/>
      <w:marTop w:val="0"/>
      <w:marBottom w:val="0"/>
      <w:divBdr>
        <w:top w:val="none" w:sz="0" w:space="0" w:color="auto"/>
        <w:left w:val="none" w:sz="0" w:space="0" w:color="auto"/>
        <w:bottom w:val="none" w:sz="0" w:space="0" w:color="auto"/>
        <w:right w:val="none" w:sz="0" w:space="0" w:color="auto"/>
      </w:divBdr>
    </w:div>
    <w:div w:id="1462456334">
      <w:bodyDiv w:val="1"/>
      <w:marLeft w:val="0"/>
      <w:marRight w:val="0"/>
      <w:marTop w:val="0"/>
      <w:marBottom w:val="0"/>
      <w:divBdr>
        <w:top w:val="none" w:sz="0" w:space="0" w:color="auto"/>
        <w:left w:val="none" w:sz="0" w:space="0" w:color="auto"/>
        <w:bottom w:val="none" w:sz="0" w:space="0" w:color="auto"/>
        <w:right w:val="none" w:sz="0" w:space="0" w:color="auto"/>
      </w:divBdr>
    </w:div>
    <w:div w:id="1469086875">
      <w:bodyDiv w:val="1"/>
      <w:marLeft w:val="0"/>
      <w:marRight w:val="0"/>
      <w:marTop w:val="0"/>
      <w:marBottom w:val="0"/>
      <w:divBdr>
        <w:top w:val="none" w:sz="0" w:space="0" w:color="auto"/>
        <w:left w:val="none" w:sz="0" w:space="0" w:color="auto"/>
        <w:bottom w:val="none" w:sz="0" w:space="0" w:color="auto"/>
        <w:right w:val="none" w:sz="0" w:space="0" w:color="auto"/>
      </w:divBdr>
    </w:div>
    <w:div w:id="1492797169">
      <w:bodyDiv w:val="1"/>
      <w:marLeft w:val="0"/>
      <w:marRight w:val="0"/>
      <w:marTop w:val="0"/>
      <w:marBottom w:val="0"/>
      <w:divBdr>
        <w:top w:val="none" w:sz="0" w:space="0" w:color="auto"/>
        <w:left w:val="none" w:sz="0" w:space="0" w:color="auto"/>
        <w:bottom w:val="none" w:sz="0" w:space="0" w:color="auto"/>
        <w:right w:val="none" w:sz="0" w:space="0" w:color="auto"/>
      </w:divBdr>
      <w:divsChild>
        <w:div w:id="585724174">
          <w:marLeft w:val="0"/>
          <w:marRight w:val="0"/>
          <w:marTop w:val="0"/>
          <w:marBottom w:val="0"/>
          <w:divBdr>
            <w:top w:val="none" w:sz="0" w:space="0" w:color="auto"/>
            <w:left w:val="none" w:sz="0" w:space="0" w:color="auto"/>
            <w:bottom w:val="none" w:sz="0" w:space="0" w:color="auto"/>
            <w:right w:val="none" w:sz="0" w:space="0" w:color="auto"/>
          </w:divBdr>
        </w:div>
      </w:divsChild>
    </w:div>
    <w:div w:id="1500196819">
      <w:bodyDiv w:val="1"/>
      <w:marLeft w:val="0"/>
      <w:marRight w:val="0"/>
      <w:marTop w:val="0"/>
      <w:marBottom w:val="0"/>
      <w:divBdr>
        <w:top w:val="none" w:sz="0" w:space="0" w:color="auto"/>
        <w:left w:val="none" w:sz="0" w:space="0" w:color="auto"/>
        <w:bottom w:val="none" w:sz="0" w:space="0" w:color="auto"/>
        <w:right w:val="none" w:sz="0" w:space="0" w:color="auto"/>
      </w:divBdr>
      <w:divsChild>
        <w:div w:id="2131194623">
          <w:marLeft w:val="0"/>
          <w:marRight w:val="0"/>
          <w:marTop w:val="0"/>
          <w:marBottom w:val="0"/>
          <w:divBdr>
            <w:top w:val="none" w:sz="0" w:space="0" w:color="auto"/>
            <w:left w:val="none" w:sz="0" w:space="0" w:color="auto"/>
            <w:bottom w:val="none" w:sz="0" w:space="0" w:color="auto"/>
            <w:right w:val="none" w:sz="0" w:space="0" w:color="auto"/>
          </w:divBdr>
        </w:div>
      </w:divsChild>
    </w:div>
    <w:div w:id="1523399453">
      <w:bodyDiv w:val="1"/>
      <w:marLeft w:val="0"/>
      <w:marRight w:val="0"/>
      <w:marTop w:val="0"/>
      <w:marBottom w:val="0"/>
      <w:divBdr>
        <w:top w:val="none" w:sz="0" w:space="0" w:color="auto"/>
        <w:left w:val="none" w:sz="0" w:space="0" w:color="auto"/>
        <w:bottom w:val="none" w:sz="0" w:space="0" w:color="auto"/>
        <w:right w:val="none" w:sz="0" w:space="0" w:color="auto"/>
      </w:divBdr>
    </w:div>
    <w:div w:id="1561475001">
      <w:bodyDiv w:val="1"/>
      <w:marLeft w:val="0"/>
      <w:marRight w:val="0"/>
      <w:marTop w:val="0"/>
      <w:marBottom w:val="0"/>
      <w:divBdr>
        <w:top w:val="none" w:sz="0" w:space="0" w:color="auto"/>
        <w:left w:val="none" w:sz="0" w:space="0" w:color="auto"/>
        <w:bottom w:val="none" w:sz="0" w:space="0" w:color="auto"/>
        <w:right w:val="none" w:sz="0" w:space="0" w:color="auto"/>
      </w:divBdr>
    </w:div>
    <w:div w:id="1582175398">
      <w:bodyDiv w:val="1"/>
      <w:marLeft w:val="0"/>
      <w:marRight w:val="0"/>
      <w:marTop w:val="0"/>
      <w:marBottom w:val="0"/>
      <w:divBdr>
        <w:top w:val="none" w:sz="0" w:space="0" w:color="auto"/>
        <w:left w:val="none" w:sz="0" w:space="0" w:color="auto"/>
        <w:bottom w:val="none" w:sz="0" w:space="0" w:color="auto"/>
        <w:right w:val="none" w:sz="0" w:space="0" w:color="auto"/>
      </w:divBdr>
    </w:div>
    <w:div w:id="1585921725">
      <w:bodyDiv w:val="1"/>
      <w:marLeft w:val="0"/>
      <w:marRight w:val="0"/>
      <w:marTop w:val="0"/>
      <w:marBottom w:val="0"/>
      <w:divBdr>
        <w:top w:val="none" w:sz="0" w:space="0" w:color="auto"/>
        <w:left w:val="none" w:sz="0" w:space="0" w:color="auto"/>
        <w:bottom w:val="none" w:sz="0" w:space="0" w:color="auto"/>
        <w:right w:val="none" w:sz="0" w:space="0" w:color="auto"/>
      </w:divBdr>
    </w:div>
    <w:div w:id="1587761259">
      <w:bodyDiv w:val="1"/>
      <w:marLeft w:val="0"/>
      <w:marRight w:val="0"/>
      <w:marTop w:val="0"/>
      <w:marBottom w:val="0"/>
      <w:divBdr>
        <w:top w:val="none" w:sz="0" w:space="0" w:color="auto"/>
        <w:left w:val="none" w:sz="0" w:space="0" w:color="auto"/>
        <w:bottom w:val="none" w:sz="0" w:space="0" w:color="auto"/>
        <w:right w:val="none" w:sz="0" w:space="0" w:color="auto"/>
      </w:divBdr>
      <w:divsChild>
        <w:div w:id="413360794">
          <w:marLeft w:val="0"/>
          <w:marRight w:val="0"/>
          <w:marTop w:val="0"/>
          <w:marBottom w:val="270"/>
          <w:divBdr>
            <w:top w:val="none" w:sz="0" w:space="0" w:color="auto"/>
            <w:left w:val="none" w:sz="0" w:space="0" w:color="auto"/>
            <w:bottom w:val="none" w:sz="0" w:space="0" w:color="auto"/>
            <w:right w:val="none" w:sz="0" w:space="0" w:color="auto"/>
          </w:divBdr>
          <w:divsChild>
            <w:div w:id="184165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600522">
      <w:bodyDiv w:val="1"/>
      <w:marLeft w:val="0"/>
      <w:marRight w:val="0"/>
      <w:marTop w:val="0"/>
      <w:marBottom w:val="0"/>
      <w:divBdr>
        <w:top w:val="none" w:sz="0" w:space="0" w:color="auto"/>
        <w:left w:val="none" w:sz="0" w:space="0" w:color="auto"/>
        <w:bottom w:val="none" w:sz="0" w:space="0" w:color="auto"/>
        <w:right w:val="none" w:sz="0" w:space="0" w:color="auto"/>
      </w:divBdr>
    </w:div>
    <w:div w:id="1670329820">
      <w:bodyDiv w:val="1"/>
      <w:marLeft w:val="0"/>
      <w:marRight w:val="0"/>
      <w:marTop w:val="0"/>
      <w:marBottom w:val="0"/>
      <w:divBdr>
        <w:top w:val="none" w:sz="0" w:space="0" w:color="auto"/>
        <w:left w:val="none" w:sz="0" w:space="0" w:color="auto"/>
        <w:bottom w:val="none" w:sz="0" w:space="0" w:color="auto"/>
        <w:right w:val="none" w:sz="0" w:space="0" w:color="auto"/>
      </w:divBdr>
    </w:div>
    <w:div w:id="1710450262">
      <w:bodyDiv w:val="1"/>
      <w:marLeft w:val="0"/>
      <w:marRight w:val="0"/>
      <w:marTop w:val="0"/>
      <w:marBottom w:val="0"/>
      <w:divBdr>
        <w:top w:val="none" w:sz="0" w:space="0" w:color="auto"/>
        <w:left w:val="none" w:sz="0" w:space="0" w:color="auto"/>
        <w:bottom w:val="none" w:sz="0" w:space="0" w:color="auto"/>
        <w:right w:val="none" w:sz="0" w:space="0" w:color="auto"/>
      </w:divBdr>
    </w:div>
    <w:div w:id="1716931284">
      <w:bodyDiv w:val="1"/>
      <w:marLeft w:val="0"/>
      <w:marRight w:val="0"/>
      <w:marTop w:val="0"/>
      <w:marBottom w:val="0"/>
      <w:divBdr>
        <w:top w:val="none" w:sz="0" w:space="0" w:color="auto"/>
        <w:left w:val="none" w:sz="0" w:space="0" w:color="auto"/>
        <w:bottom w:val="none" w:sz="0" w:space="0" w:color="auto"/>
        <w:right w:val="none" w:sz="0" w:space="0" w:color="auto"/>
      </w:divBdr>
    </w:div>
    <w:div w:id="1785467083">
      <w:bodyDiv w:val="1"/>
      <w:marLeft w:val="0"/>
      <w:marRight w:val="0"/>
      <w:marTop w:val="0"/>
      <w:marBottom w:val="0"/>
      <w:divBdr>
        <w:top w:val="none" w:sz="0" w:space="0" w:color="auto"/>
        <w:left w:val="none" w:sz="0" w:space="0" w:color="auto"/>
        <w:bottom w:val="none" w:sz="0" w:space="0" w:color="auto"/>
        <w:right w:val="none" w:sz="0" w:space="0" w:color="auto"/>
      </w:divBdr>
      <w:divsChild>
        <w:div w:id="460851977">
          <w:marLeft w:val="1166"/>
          <w:marRight w:val="0"/>
          <w:marTop w:val="0"/>
          <w:marBottom w:val="0"/>
          <w:divBdr>
            <w:top w:val="none" w:sz="0" w:space="0" w:color="auto"/>
            <w:left w:val="none" w:sz="0" w:space="0" w:color="auto"/>
            <w:bottom w:val="none" w:sz="0" w:space="0" w:color="auto"/>
            <w:right w:val="none" w:sz="0" w:space="0" w:color="auto"/>
          </w:divBdr>
        </w:div>
        <w:div w:id="959602742">
          <w:marLeft w:val="1166"/>
          <w:marRight w:val="0"/>
          <w:marTop w:val="0"/>
          <w:marBottom w:val="0"/>
          <w:divBdr>
            <w:top w:val="none" w:sz="0" w:space="0" w:color="auto"/>
            <w:left w:val="none" w:sz="0" w:space="0" w:color="auto"/>
            <w:bottom w:val="none" w:sz="0" w:space="0" w:color="auto"/>
            <w:right w:val="none" w:sz="0" w:space="0" w:color="auto"/>
          </w:divBdr>
        </w:div>
      </w:divsChild>
    </w:div>
    <w:div w:id="1787500918">
      <w:bodyDiv w:val="1"/>
      <w:marLeft w:val="0"/>
      <w:marRight w:val="0"/>
      <w:marTop w:val="0"/>
      <w:marBottom w:val="0"/>
      <w:divBdr>
        <w:top w:val="none" w:sz="0" w:space="0" w:color="auto"/>
        <w:left w:val="none" w:sz="0" w:space="0" w:color="auto"/>
        <w:bottom w:val="none" w:sz="0" w:space="0" w:color="auto"/>
        <w:right w:val="none" w:sz="0" w:space="0" w:color="auto"/>
      </w:divBdr>
    </w:div>
    <w:div w:id="1800225716">
      <w:bodyDiv w:val="1"/>
      <w:marLeft w:val="0"/>
      <w:marRight w:val="0"/>
      <w:marTop w:val="0"/>
      <w:marBottom w:val="0"/>
      <w:divBdr>
        <w:top w:val="none" w:sz="0" w:space="0" w:color="auto"/>
        <w:left w:val="none" w:sz="0" w:space="0" w:color="auto"/>
        <w:bottom w:val="none" w:sz="0" w:space="0" w:color="auto"/>
        <w:right w:val="none" w:sz="0" w:space="0" w:color="auto"/>
      </w:divBdr>
      <w:divsChild>
        <w:div w:id="176043375">
          <w:marLeft w:val="0"/>
          <w:marRight w:val="0"/>
          <w:marTop w:val="0"/>
          <w:marBottom w:val="0"/>
          <w:divBdr>
            <w:top w:val="none" w:sz="0" w:space="0" w:color="auto"/>
            <w:left w:val="none" w:sz="0" w:space="0" w:color="auto"/>
            <w:bottom w:val="none" w:sz="0" w:space="0" w:color="auto"/>
            <w:right w:val="none" w:sz="0" w:space="0" w:color="auto"/>
          </w:divBdr>
        </w:div>
        <w:div w:id="532964973">
          <w:marLeft w:val="0"/>
          <w:marRight w:val="0"/>
          <w:marTop w:val="0"/>
          <w:marBottom w:val="0"/>
          <w:divBdr>
            <w:top w:val="none" w:sz="0" w:space="0" w:color="auto"/>
            <w:left w:val="none" w:sz="0" w:space="0" w:color="auto"/>
            <w:bottom w:val="none" w:sz="0" w:space="0" w:color="auto"/>
            <w:right w:val="none" w:sz="0" w:space="0" w:color="auto"/>
          </w:divBdr>
        </w:div>
        <w:div w:id="1067411438">
          <w:marLeft w:val="0"/>
          <w:marRight w:val="0"/>
          <w:marTop w:val="0"/>
          <w:marBottom w:val="0"/>
          <w:divBdr>
            <w:top w:val="none" w:sz="0" w:space="0" w:color="auto"/>
            <w:left w:val="none" w:sz="0" w:space="0" w:color="auto"/>
            <w:bottom w:val="none" w:sz="0" w:space="0" w:color="auto"/>
            <w:right w:val="none" w:sz="0" w:space="0" w:color="auto"/>
          </w:divBdr>
        </w:div>
        <w:div w:id="1301300223">
          <w:marLeft w:val="0"/>
          <w:marRight w:val="0"/>
          <w:marTop w:val="0"/>
          <w:marBottom w:val="0"/>
          <w:divBdr>
            <w:top w:val="none" w:sz="0" w:space="0" w:color="auto"/>
            <w:left w:val="none" w:sz="0" w:space="0" w:color="auto"/>
            <w:bottom w:val="none" w:sz="0" w:space="0" w:color="auto"/>
            <w:right w:val="none" w:sz="0" w:space="0" w:color="auto"/>
          </w:divBdr>
        </w:div>
      </w:divsChild>
    </w:div>
    <w:div w:id="1807311608">
      <w:bodyDiv w:val="1"/>
      <w:marLeft w:val="0"/>
      <w:marRight w:val="0"/>
      <w:marTop w:val="0"/>
      <w:marBottom w:val="0"/>
      <w:divBdr>
        <w:top w:val="none" w:sz="0" w:space="0" w:color="auto"/>
        <w:left w:val="none" w:sz="0" w:space="0" w:color="auto"/>
        <w:bottom w:val="none" w:sz="0" w:space="0" w:color="auto"/>
        <w:right w:val="none" w:sz="0" w:space="0" w:color="auto"/>
      </w:divBdr>
    </w:div>
    <w:div w:id="1807624444">
      <w:bodyDiv w:val="1"/>
      <w:marLeft w:val="0"/>
      <w:marRight w:val="0"/>
      <w:marTop w:val="0"/>
      <w:marBottom w:val="0"/>
      <w:divBdr>
        <w:top w:val="none" w:sz="0" w:space="0" w:color="auto"/>
        <w:left w:val="none" w:sz="0" w:space="0" w:color="auto"/>
        <w:bottom w:val="none" w:sz="0" w:space="0" w:color="auto"/>
        <w:right w:val="none" w:sz="0" w:space="0" w:color="auto"/>
      </w:divBdr>
    </w:div>
    <w:div w:id="1810123071">
      <w:bodyDiv w:val="1"/>
      <w:marLeft w:val="0"/>
      <w:marRight w:val="0"/>
      <w:marTop w:val="0"/>
      <w:marBottom w:val="0"/>
      <w:divBdr>
        <w:top w:val="none" w:sz="0" w:space="0" w:color="auto"/>
        <w:left w:val="none" w:sz="0" w:space="0" w:color="auto"/>
        <w:bottom w:val="none" w:sz="0" w:space="0" w:color="auto"/>
        <w:right w:val="none" w:sz="0" w:space="0" w:color="auto"/>
      </w:divBdr>
    </w:div>
    <w:div w:id="1838689498">
      <w:bodyDiv w:val="1"/>
      <w:marLeft w:val="0"/>
      <w:marRight w:val="0"/>
      <w:marTop w:val="0"/>
      <w:marBottom w:val="0"/>
      <w:divBdr>
        <w:top w:val="none" w:sz="0" w:space="0" w:color="auto"/>
        <w:left w:val="none" w:sz="0" w:space="0" w:color="auto"/>
        <w:bottom w:val="none" w:sz="0" w:space="0" w:color="auto"/>
        <w:right w:val="none" w:sz="0" w:space="0" w:color="auto"/>
      </w:divBdr>
    </w:div>
    <w:div w:id="1879582368">
      <w:bodyDiv w:val="1"/>
      <w:marLeft w:val="0"/>
      <w:marRight w:val="0"/>
      <w:marTop w:val="0"/>
      <w:marBottom w:val="0"/>
      <w:divBdr>
        <w:top w:val="none" w:sz="0" w:space="0" w:color="auto"/>
        <w:left w:val="none" w:sz="0" w:space="0" w:color="auto"/>
        <w:bottom w:val="none" w:sz="0" w:space="0" w:color="auto"/>
        <w:right w:val="none" w:sz="0" w:space="0" w:color="auto"/>
      </w:divBdr>
    </w:div>
    <w:div w:id="1883205493">
      <w:bodyDiv w:val="1"/>
      <w:marLeft w:val="0"/>
      <w:marRight w:val="0"/>
      <w:marTop w:val="0"/>
      <w:marBottom w:val="0"/>
      <w:divBdr>
        <w:top w:val="none" w:sz="0" w:space="0" w:color="auto"/>
        <w:left w:val="none" w:sz="0" w:space="0" w:color="auto"/>
        <w:bottom w:val="none" w:sz="0" w:space="0" w:color="auto"/>
        <w:right w:val="none" w:sz="0" w:space="0" w:color="auto"/>
      </w:divBdr>
    </w:div>
    <w:div w:id="1891961322">
      <w:bodyDiv w:val="1"/>
      <w:marLeft w:val="0"/>
      <w:marRight w:val="0"/>
      <w:marTop w:val="0"/>
      <w:marBottom w:val="0"/>
      <w:divBdr>
        <w:top w:val="none" w:sz="0" w:space="0" w:color="auto"/>
        <w:left w:val="none" w:sz="0" w:space="0" w:color="auto"/>
        <w:bottom w:val="none" w:sz="0" w:space="0" w:color="auto"/>
        <w:right w:val="none" w:sz="0" w:space="0" w:color="auto"/>
      </w:divBdr>
    </w:div>
    <w:div w:id="1908152542">
      <w:bodyDiv w:val="1"/>
      <w:marLeft w:val="0"/>
      <w:marRight w:val="0"/>
      <w:marTop w:val="0"/>
      <w:marBottom w:val="0"/>
      <w:divBdr>
        <w:top w:val="none" w:sz="0" w:space="0" w:color="auto"/>
        <w:left w:val="none" w:sz="0" w:space="0" w:color="auto"/>
        <w:bottom w:val="none" w:sz="0" w:space="0" w:color="auto"/>
        <w:right w:val="none" w:sz="0" w:space="0" w:color="auto"/>
      </w:divBdr>
    </w:div>
    <w:div w:id="1920864569">
      <w:bodyDiv w:val="1"/>
      <w:marLeft w:val="0"/>
      <w:marRight w:val="0"/>
      <w:marTop w:val="0"/>
      <w:marBottom w:val="0"/>
      <w:divBdr>
        <w:top w:val="none" w:sz="0" w:space="0" w:color="auto"/>
        <w:left w:val="none" w:sz="0" w:space="0" w:color="auto"/>
        <w:bottom w:val="none" w:sz="0" w:space="0" w:color="auto"/>
        <w:right w:val="none" w:sz="0" w:space="0" w:color="auto"/>
      </w:divBdr>
    </w:div>
    <w:div w:id="1927571884">
      <w:bodyDiv w:val="1"/>
      <w:marLeft w:val="0"/>
      <w:marRight w:val="0"/>
      <w:marTop w:val="0"/>
      <w:marBottom w:val="0"/>
      <w:divBdr>
        <w:top w:val="none" w:sz="0" w:space="0" w:color="auto"/>
        <w:left w:val="none" w:sz="0" w:space="0" w:color="auto"/>
        <w:bottom w:val="none" w:sz="0" w:space="0" w:color="auto"/>
        <w:right w:val="none" w:sz="0" w:space="0" w:color="auto"/>
      </w:divBdr>
    </w:div>
    <w:div w:id="1931428460">
      <w:bodyDiv w:val="1"/>
      <w:marLeft w:val="0"/>
      <w:marRight w:val="0"/>
      <w:marTop w:val="0"/>
      <w:marBottom w:val="0"/>
      <w:divBdr>
        <w:top w:val="none" w:sz="0" w:space="0" w:color="auto"/>
        <w:left w:val="none" w:sz="0" w:space="0" w:color="auto"/>
        <w:bottom w:val="none" w:sz="0" w:space="0" w:color="auto"/>
        <w:right w:val="none" w:sz="0" w:space="0" w:color="auto"/>
      </w:divBdr>
    </w:div>
    <w:div w:id="1931694197">
      <w:bodyDiv w:val="1"/>
      <w:marLeft w:val="0"/>
      <w:marRight w:val="0"/>
      <w:marTop w:val="0"/>
      <w:marBottom w:val="0"/>
      <w:divBdr>
        <w:top w:val="none" w:sz="0" w:space="0" w:color="auto"/>
        <w:left w:val="none" w:sz="0" w:space="0" w:color="auto"/>
        <w:bottom w:val="none" w:sz="0" w:space="0" w:color="auto"/>
        <w:right w:val="none" w:sz="0" w:space="0" w:color="auto"/>
      </w:divBdr>
    </w:div>
    <w:div w:id="1951089836">
      <w:bodyDiv w:val="1"/>
      <w:marLeft w:val="0"/>
      <w:marRight w:val="0"/>
      <w:marTop w:val="0"/>
      <w:marBottom w:val="0"/>
      <w:divBdr>
        <w:top w:val="none" w:sz="0" w:space="0" w:color="auto"/>
        <w:left w:val="none" w:sz="0" w:space="0" w:color="auto"/>
        <w:bottom w:val="none" w:sz="0" w:space="0" w:color="auto"/>
        <w:right w:val="none" w:sz="0" w:space="0" w:color="auto"/>
      </w:divBdr>
    </w:div>
    <w:div w:id="1995601841">
      <w:bodyDiv w:val="1"/>
      <w:marLeft w:val="0"/>
      <w:marRight w:val="0"/>
      <w:marTop w:val="0"/>
      <w:marBottom w:val="0"/>
      <w:divBdr>
        <w:top w:val="none" w:sz="0" w:space="0" w:color="auto"/>
        <w:left w:val="none" w:sz="0" w:space="0" w:color="auto"/>
        <w:bottom w:val="none" w:sz="0" w:space="0" w:color="auto"/>
        <w:right w:val="none" w:sz="0" w:space="0" w:color="auto"/>
      </w:divBdr>
    </w:div>
    <w:div w:id="2014601220">
      <w:bodyDiv w:val="1"/>
      <w:marLeft w:val="0"/>
      <w:marRight w:val="0"/>
      <w:marTop w:val="0"/>
      <w:marBottom w:val="0"/>
      <w:divBdr>
        <w:top w:val="none" w:sz="0" w:space="0" w:color="auto"/>
        <w:left w:val="none" w:sz="0" w:space="0" w:color="auto"/>
        <w:bottom w:val="none" w:sz="0" w:space="0" w:color="auto"/>
        <w:right w:val="none" w:sz="0" w:space="0" w:color="auto"/>
      </w:divBdr>
      <w:divsChild>
        <w:div w:id="648289942">
          <w:marLeft w:val="0"/>
          <w:marRight w:val="0"/>
          <w:marTop w:val="0"/>
          <w:marBottom w:val="0"/>
          <w:divBdr>
            <w:top w:val="none" w:sz="0" w:space="0" w:color="auto"/>
            <w:left w:val="none" w:sz="0" w:space="0" w:color="auto"/>
            <w:bottom w:val="none" w:sz="0" w:space="0" w:color="auto"/>
            <w:right w:val="none" w:sz="0" w:space="0" w:color="auto"/>
          </w:divBdr>
        </w:div>
      </w:divsChild>
    </w:div>
    <w:div w:id="2045129350">
      <w:bodyDiv w:val="1"/>
      <w:marLeft w:val="0"/>
      <w:marRight w:val="0"/>
      <w:marTop w:val="0"/>
      <w:marBottom w:val="0"/>
      <w:divBdr>
        <w:top w:val="none" w:sz="0" w:space="0" w:color="auto"/>
        <w:left w:val="none" w:sz="0" w:space="0" w:color="auto"/>
        <w:bottom w:val="none" w:sz="0" w:space="0" w:color="auto"/>
        <w:right w:val="none" w:sz="0" w:space="0" w:color="auto"/>
      </w:divBdr>
      <w:divsChild>
        <w:div w:id="2016108120">
          <w:marLeft w:val="0"/>
          <w:marRight w:val="0"/>
          <w:marTop w:val="0"/>
          <w:marBottom w:val="0"/>
          <w:divBdr>
            <w:top w:val="none" w:sz="0" w:space="0" w:color="auto"/>
            <w:left w:val="none" w:sz="0" w:space="0" w:color="auto"/>
            <w:bottom w:val="none" w:sz="0" w:space="0" w:color="auto"/>
            <w:right w:val="none" w:sz="0" w:space="0" w:color="auto"/>
          </w:divBdr>
        </w:div>
      </w:divsChild>
    </w:div>
    <w:div w:id="2047022435">
      <w:bodyDiv w:val="1"/>
      <w:marLeft w:val="0"/>
      <w:marRight w:val="0"/>
      <w:marTop w:val="0"/>
      <w:marBottom w:val="0"/>
      <w:divBdr>
        <w:top w:val="none" w:sz="0" w:space="0" w:color="auto"/>
        <w:left w:val="none" w:sz="0" w:space="0" w:color="auto"/>
        <w:bottom w:val="none" w:sz="0" w:space="0" w:color="auto"/>
        <w:right w:val="none" w:sz="0" w:space="0" w:color="auto"/>
      </w:divBdr>
      <w:divsChild>
        <w:div w:id="1899895172">
          <w:marLeft w:val="0"/>
          <w:marRight w:val="0"/>
          <w:marTop w:val="0"/>
          <w:marBottom w:val="0"/>
          <w:divBdr>
            <w:top w:val="none" w:sz="0" w:space="0" w:color="auto"/>
            <w:left w:val="none" w:sz="0" w:space="0" w:color="auto"/>
            <w:bottom w:val="none" w:sz="0" w:space="0" w:color="auto"/>
            <w:right w:val="none" w:sz="0" w:space="0" w:color="auto"/>
          </w:divBdr>
        </w:div>
      </w:divsChild>
    </w:div>
    <w:div w:id="2050186253">
      <w:bodyDiv w:val="1"/>
      <w:marLeft w:val="0"/>
      <w:marRight w:val="0"/>
      <w:marTop w:val="0"/>
      <w:marBottom w:val="0"/>
      <w:divBdr>
        <w:top w:val="none" w:sz="0" w:space="0" w:color="auto"/>
        <w:left w:val="none" w:sz="0" w:space="0" w:color="auto"/>
        <w:bottom w:val="none" w:sz="0" w:space="0" w:color="auto"/>
        <w:right w:val="none" w:sz="0" w:space="0" w:color="auto"/>
      </w:divBdr>
    </w:div>
    <w:div w:id="2059544139">
      <w:bodyDiv w:val="1"/>
      <w:marLeft w:val="0"/>
      <w:marRight w:val="0"/>
      <w:marTop w:val="0"/>
      <w:marBottom w:val="0"/>
      <w:divBdr>
        <w:top w:val="none" w:sz="0" w:space="0" w:color="auto"/>
        <w:left w:val="none" w:sz="0" w:space="0" w:color="auto"/>
        <w:bottom w:val="none" w:sz="0" w:space="0" w:color="auto"/>
        <w:right w:val="none" w:sz="0" w:space="0" w:color="auto"/>
      </w:divBdr>
    </w:div>
    <w:div w:id="2083872942">
      <w:bodyDiv w:val="1"/>
      <w:marLeft w:val="0"/>
      <w:marRight w:val="0"/>
      <w:marTop w:val="0"/>
      <w:marBottom w:val="0"/>
      <w:divBdr>
        <w:top w:val="none" w:sz="0" w:space="0" w:color="auto"/>
        <w:left w:val="none" w:sz="0" w:space="0" w:color="auto"/>
        <w:bottom w:val="none" w:sz="0" w:space="0" w:color="auto"/>
        <w:right w:val="none" w:sz="0" w:space="0" w:color="auto"/>
      </w:divBdr>
      <w:divsChild>
        <w:div w:id="456486462">
          <w:marLeft w:val="1166"/>
          <w:marRight w:val="0"/>
          <w:marTop w:val="0"/>
          <w:marBottom w:val="0"/>
          <w:divBdr>
            <w:top w:val="none" w:sz="0" w:space="0" w:color="auto"/>
            <w:left w:val="none" w:sz="0" w:space="0" w:color="auto"/>
            <w:bottom w:val="none" w:sz="0" w:space="0" w:color="auto"/>
            <w:right w:val="none" w:sz="0" w:space="0" w:color="auto"/>
          </w:divBdr>
        </w:div>
        <w:div w:id="727802569">
          <w:marLeft w:val="1166"/>
          <w:marRight w:val="0"/>
          <w:marTop w:val="0"/>
          <w:marBottom w:val="0"/>
          <w:divBdr>
            <w:top w:val="none" w:sz="0" w:space="0" w:color="auto"/>
            <w:left w:val="none" w:sz="0" w:space="0" w:color="auto"/>
            <w:bottom w:val="none" w:sz="0" w:space="0" w:color="auto"/>
            <w:right w:val="none" w:sz="0" w:space="0" w:color="auto"/>
          </w:divBdr>
        </w:div>
        <w:div w:id="1232738849">
          <w:marLeft w:val="1166"/>
          <w:marRight w:val="0"/>
          <w:marTop w:val="0"/>
          <w:marBottom w:val="0"/>
          <w:divBdr>
            <w:top w:val="none" w:sz="0" w:space="0" w:color="auto"/>
            <w:left w:val="none" w:sz="0" w:space="0" w:color="auto"/>
            <w:bottom w:val="none" w:sz="0" w:space="0" w:color="auto"/>
            <w:right w:val="none" w:sz="0" w:space="0" w:color="auto"/>
          </w:divBdr>
        </w:div>
      </w:divsChild>
    </w:div>
    <w:div w:id="2093701598">
      <w:bodyDiv w:val="1"/>
      <w:marLeft w:val="0"/>
      <w:marRight w:val="0"/>
      <w:marTop w:val="0"/>
      <w:marBottom w:val="0"/>
      <w:divBdr>
        <w:top w:val="none" w:sz="0" w:space="0" w:color="auto"/>
        <w:left w:val="none" w:sz="0" w:space="0" w:color="auto"/>
        <w:bottom w:val="none" w:sz="0" w:space="0" w:color="auto"/>
        <w:right w:val="none" w:sz="0" w:space="0" w:color="auto"/>
      </w:divBdr>
      <w:divsChild>
        <w:div w:id="1114516636">
          <w:marLeft w:val="0"/>
          <w:marRight w:val="0"/>
          <w:marTop w:val="0"/>
          <w:marBottom w:val="0"/>
          <w:divBdr>
            <w:top w:val="none" w:sz="0" w:space="0" w:color="auto"/>
            <w:left w:val="none" w:sz="0" w:space="0" w:color="auto"/>
            <w:bottom w:val="none" w:sz="0" w:space="0" w:color="auto"/>
            <w:right w:val="none" w:sz="0" w:space="0" w:color="auto"/>
          </w:divBdr>
        </w:div>
      </w:divsChild>
    </w:div>
    <w:div w:id="2112703395">
      <w:bodyDiv w:val="1"/>
      <w:marLeft w:val="0"/>
      <w:marRight w:val="0"/>
      <w:marTop w:val="0"/>
      <w:marBottom w:val="0"/>
      <w:divBdr>
        <w:top w:val="none" w:sz="0" w:space="0" w:color="auto"/>
        <w:left w:val="none" w:sz="0" w:space="0" w:color="auto"/>
        <w:bottom w:val="none" w:sz="0" w:space="0" w:color="auto"/>
        <w:right w:val="none" w:sz="0" w:space="0" w:color="auto"/>
      </w:divBdr>
    </w:div>
    <w:div w:id="2121416812">
      <w:bodyDiv w:val="1"/>
      <w:marLeft w:val="0"/>
      <w:marRight w:val="0"/>
      <w:marTop w:val="0"/>
      <w:marBottom w:val="0"/>
      <w:divBdr>
        <w:top w:val="none" w:sz="0" w:space="0" w:color="auto"/>
        <w:left w:val="none" w:sz="0" w:space="0" w:color="auto"/>
        <w:bottom w:val="none" w:sz="0" w:space="0" w:color="auto"/>
        <w:right w:val="none" w:sz="0" w:space="0" w:color="auto"/>
      </w:divBdr>
      <w:divsChild>
        <w:div w:id="726997544">
          <w:marLeft w:val="0"/>
          <w:marRight w:val="0"/>
          <w:marTop w:val="0"/>
          <w:marBottom w:val="0"/>
          <w:divBdr>
            <w:top w:val="none" w:sz="0" w:space="0" w:color="auto"/>
            <w:left w:val="none" w:sz="0" w:space="0" w:color="auto"/>
            <w:bottom w:val="none" w:sz="0" w:space="0" w:color="auto"/>
            <w:right w:val="none" w:sz="0" w:space="0" w:color="auto"/>
          </w:divBdr>
        </w:div>
      </w:divsChild>
    </w:div>
    <w:div w:id="2122994348">
      <w:bodyDiv w:val="1"/>
      <w:marLeft w:val="0"/>
      <w:marRight w:val="0"/>
      <w:marTop w:val="0"/>
      <w:marBottom w:val="0"/>
      <w:divBdr>
        <w:top w:val="none" w:sz="0" w:space="0" w:color="auto"/>
        <w:left w:val="none" w:sz="0" w:space="0" w:color="auto"/>
        <w:bottom w:val="none" w:sz="0" w:space="0" w:color="auto"/>
        <w:right w:val="none" w:sz="0" w:space="0" w:color="auto"/>
      </w:divBdr>
    </w:div>
    <w:div w:id="21463858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ec.europa.eu/info/funding-tenders/opportunities/portal/screen/how-to-participate/participant-register-search?isExactMatch=true&amp;type=ORGANISATION&amp;order=DESC&amp;pageNumber=1&amp;pageSize=50&amp;sortBy=lastModified" TargetMode="Externa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mailto:servicedesk@eiturbanmobility.eu" TargetMode="External"/><Relationship Id="rId34" Type="http://schemas.openxmlformats.org/officeDocument/2006/relationships/image" Target="media/image14.png"/><Relationship Id="rId42" Type="http://schemas.openxmlformats.org/officeDocument/2006/relationships/image" Target="media/image2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hyperlink" Target="https://programmes-portal.eiturbanmobility.eu/" TargetMode="External"/><Relationship Id="rId31" Type="http://schemas.openxmlformats.org/officeDocument/2006/relationships/image" Target="media/image11.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programmes-portal.eiturbanmobility.eu/"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eiturbanmobility.eu" TargetMode="External"/><Relationship Id="rId17" Type="http://schemas.openxmlformats.org/officeDocument/2006/relationships/footer" Target="footer3.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20" Type="http://schemas.openxmlformats.org/officeDocument/2006/relationships/hyperlink" Target="https://programmes-portal.eiturbanmobility.eu/" TargetMode="External"/><Relationship Id="rId4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1667e49-d54a-4250-9d84-c038c6c335bb">
      <UserInfo>
        <DisplayName>Julienne Chen</DisplayName>
        <AccountId>7008</AccountId>
        <AccountType/>
      </UserInfo>
      <UserInfo>
        <DisplayName>Florinda Boschetti</DisplayName>
        <AccountId>66</AccountId>
        <AccountType/>
      </UserInfo>
      <UserInfo>
        <DisplayName>Antonio Mellado</DisplayName>
        <AccountId>4525</AccountId>
        <AccountType/>
      </UserInfo>
      <UserInfo>
        <DisplayName>Elisa Kerschbaumer</DisplayName>
        <AccountId>11958</AccountId>
        <AccountType/>
      </UserInfo>
      <UserInfo>
        <DisplayName>Anne-Laure Aslanian</DisplayName>
        <AccountId>5970</AccountId>
        <AccountType/>
      </UserInfo>
    </SharedWithUsers>
    <MediaLengthInSeconds xmlns="59367b8e-6124-4a70-b748-dcb7924ce313" xsi:nil="true"/>
    <lcf76f155ced4ddcb4097134ff3c332f xmlns="59367b8e-6124-4a70-b748-dcb7924ce313">
      <Terms xmlns="http://schemas.microsoft.com/office/infopath/2007/PartnerControls"/>
    </lcf76f155ced4ddcb4097134ff3c332f>
    <TaxCatchAll xmlns="64d2644c-3e8f-476f-bee1-8438476db43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107D650ED9AD94C8178300DB352EE9D" ma:contentTypeVersion="19" ma:contentTypeDescription="Create a new document." ma:contentTypeScope="" ma:versionID="ac5a5e7afef739618a95566b0580f566">
  <xsd:schema xmlns:xsd="http://www.w3.org/2001/XMLSchema" xmlns:xs="http://www.w3.org/2001/XMLSchema" xmlns:p="http://schemas.microsoft.com/office/2006/metadata/properties" xmlns:ns2="59367b8e-6124-4a70-b748-dcb7924ce313" xmlns:ns3="41667e49-d54a-4250-9d84-c038c6c335bb" xmlns:ns4="64d2644c-3e8f-476f-bee1-8438476db436" targetNamespace="http://schemas.microsoft.com/office/2006/metadata/properties" ma:root="true" ma:fieldsID="be122dd42f2eb02cfa11dfab73e7be97" ns2:_="" ns3:_="" ns4:_="">
    <xsd:import namespace="59367b8e-6124-4a70-b748-dcb7924ce313"/>
    <xsd:import namespace="41667e49-d54a-4250-9d84-c038c6c335bb"/>
    <xsd:import namespace="64d2644c-3e8f-476f-bee1-8438476db4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367b8e-6124-4a70-b748-dcb7924ce3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4427c30-779f-4929-a31c-31fc6a806c1d"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1667e49-d54a-4250-9d84-c038c6c335b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d2644c-3e8f-476f-bee1-8438476db436"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5dd44679-7ffd-4392-ab88-d5799b545f99}" ma:internalName="TaxCatchAll" ma:showField="CatchAllData" ma:web="41667e49-d54a-4250-9d84-c038c6c335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186C56-C6B6-416C-92D9-2FDECEDE79D2}">
  <ds:schemaRefs>
    <ds:schemaRef ds:uri="http://schemas.microsoft.com/sharepoint/v3/contenttype/forms"/>
  </ds:schemaRefs>
</ds:datastoreItem>
</file>

<file path=customXml/itemProps2.xml><?xml version="1.0" encoding="utf-8"?>
<ds:datastoreItem xmlns:ds="http://schemas.openxmlformats.org/officeDocument/2006/customXml" ds:itemID="{EDD74ADB-DFD9-43BB-9325-F9EB9A7949CA}">
  <ds:schemaRefs>
    <ds:schemaRef ds:uri="http://schemas.microsoft.com/office/2006/metadata/properties"/>
    <ds:schemaRef ds:uri="http://schemas.microsoft.com/office/infopath/2007/PartnerControls"/>
    <ds:schemaRef ds:uri="70b8dd83-fd17-4b17-b50f-19c0932e6f4f"/>
    <ds:schemaRef ds:uri="2f1db1b9-33a0-447a-8726-ec1a7d93aa02"/>
  </ds:schemaRefs>
</ds:datastoreItem>
</file>

<file path=customXml/itemProps3.xml><?xml version="1.0" encoding="utf-8"?>
<ds:datastoreItem xmlns:ds="http://schemas.openxmlformats.org/officeDocument/2006/customXml" ds:itemID="{CACDE0A4-3401-44DB-A8F5-FE9EEDE6F231}"/>
</file>

<file path=customXml/itemProps4.xml><?xml version="1.0" encoding="utf-8"?>
<ds:datastoreItem xmlns:ds="http://schemas.openxmlformats.org/officeDocument/2006/customXml" ds:itemID="{A98D565D-CD1F-4F0B-BA58-19D96478269B}">
  <ds:schemaRefs>
    <ds:schemaRef ds:uri="http://schemas.openxmlformats.org/officeDocument/2006/bibliography"/>
  </ds:schemaRefs>
</ds:datastoreItem>
</file>

<file path=docMetadata/LabelInfo.xml><?xml version="1.0" encoding="utf-8"?>
<clbl:labelList xmlns:clbl="http://schemas.microsoft.com/office/2020/mipLabelMetadata">
  <clbl:label id="{e265c920-9008-4db0-a5ff-06920084ec69}" enabled="1" method="Standard" siteId="{b9248be3-7ac5-4265-91ee-a938dbd9cbcc}" removed="0"/>
</clbl:labelList>
</file>

<file path=docProps/app.xml><?xml version="1.0" encoding="utf-8"?>
<Properties xmlns="http://schemas.openxmlformats.org/officeDocument/2006/extended-properties" xmlns:vt="http://schemas.openxmlformats.org/officeDocument/2006/docPropsVTypes">
  <Template>Normal</Template>
  <TotalTime>0</TotalTime>
  <Pages>17</Pages>
  <Words>2269</Words>
  <Characters>12936</Characters>
  <Application>Microsoft Office Word</Application>
  <DocSecurity>0</DocSecurity>
  <Lines>107</Lines>
  <Paragraphs>30</Paragraphs>
  <ScaleCrop>false</ScaleCrop>
  <Company/>
  <LinksUpToDate>false</LinksUpToDate>
  <CharactersWithSpaces>1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Laure Aslanian</dc:creator>
  <cp:keywords/>
  <dc:description/>
  <cp:lastModifiedBy>Marta Aldomà</cp:lastModifiedBy>
  <cp:revision>194</cp:revision>
  <cp:lastPrinted>2026-04-17T11:03:00Z</cp:lastPrinted>
  <dcterms:created xsi:type="dcterms:W3CDTF">2026-05-19T07:51:00Z</dcterms:created>
  <dcterms:modified xsi:type="dcterms:W3CDTF">2026-07-13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7D650ED9AD94C8178300DB352EE9D</vt:lpwstr>
  </property>
  <property fmtid="{D5CDD505-2E9C-101B-9397-08002B2CF9AE}" pid="3" name="Order">
    <vt:r8>33515400</vt:r8>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MediaServiceImageTags">
    <vt:lpwstr/>
  </property>
  <property fmtid="{D5CDD505-2E9C-101B-9397-08002B2CF9AE}" pid="11" name="GrammarlyDocumentId">
    <vt:lpwstr>59f8cea61767751a13bb2c31162e1938b4fefc2454ca2779ab0b4dbc09e684b2</vt:lpwstr>
  </property>
</Properties>
</file>